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imes New Roman" w:hAnsi="Times New Roman" w:cs="Times New Roman"/>
          <w:color w:val="auto"/>
          <w:sz w:val="20"/>
          <w:szCs w:val="20"/>
          <w:lang w:val="en-US"/>
        </w:rPr>
        <w:id w:val="764585792"/>
        <w:docPartObj>
          <w:docPartGallery w:val="Table of Contents"/>
          <w:docPartUnique/>
        </w:docPartObj>
      </w:sdtPr>
      <w:sdtContent>
        <w:p w14:paraId="5457F767" w14:textId="66EFD006" w:rsidR="00800BA5" w:rsidRPr="00436404" w:rsidRDefault="00800BA5" w:rsidP="00436404">
          <w:pPr>
            <w:pStyle w:val="TOCHeading"/>
            <w:numPr>
              <w:ilvl w:val="0"/>
              <w:numId w:val="0"/>
            </w:numPr>
            <w:ind w:left="432" w:hanging="432"/>
            <w:rPr>
              <w:rFonts w:ascii="Arial" w:hAnsi="Arial" w:cs="Arial"/>
              <w:b/>
              <w:bCs/>
              <w:color w:val="auto"/>
              <w:sz w:val="28"/>
              <w:szCs w:val="28"/>
            </w:rPr>
          </w:pPr>
          <w:r w:rsidRPr="00436404">
            <w:rPr>
              <w:rFonts w:ascii="Arial" w:hAnsi="Arial" w:cs="Arial"/>
              <w:b/>
              <w:bCs/>
              <w:color w:val="auto"/>
              <w:sz w:val="28"/>
              <w:szCs w:val="28"/>
            </w:rPr>
            <w:t>Contents</w:t>
          </w:r>
        </w:p>
        <w:p w14:paraId="664BE91C" w14:textId="3B25AA24" w:rsidR="005A4988" w:rsidRDefault="008F55B5">
          <w:pPr>
            <w:pStyle w:val="TOC1"/>
            <w:rPr>
              <w:rFonts w:asciiTheme="minorHAnsi" w:eastAsiaTheme="minorEastAsia" w:hAnsiTheme="minorHAnsi" w:cstheme="minorBidi"/>
              <w:noProof/>
              <w:kern w:val="2"/>
              <w:sz w:val="22"/>
              <w:szCs w:val="22"/>
              <w:lang w:eastAsia="zh-CN"/>
              <w14:ligatures w14:val="standardContextual"/>
            </w:rPr>
          </w:pPr>
          <w:r>
            <w:fldChar w:fldCharType="begin"/>
          </w:r>
          <w:r w:rsidR="00800BA5">
            <w:instrText>TOC \o "1-3" \h \z \u</w:instrText>
          </w:r>
          <w:r>
            <w:fldChar w:fldCharType="separate"/>
          </w:r>
          <w:hyperlink w:anchor="_Toc157457579" w:history="1">
            <w:r w:rsidR="005A4988" w:rsidRPr="005A2665">
              <w:rPr>
                <w:rStyle w:val="Hyperlink"/>
                <w:rFonts w:cs="Arial"/>
                <w:noProof/>
                <w:lang w:eastAsia="en-SG"/>
              </w:rPr>
              <w:t>1</w:t>
            </w:r>
            <w:r w:rsidR="005A4988">
              <w:rPr>
                <w:rFonts w:asciiTheme="minorHAnsi" w:eastAsiaTheme="minorEastAsia" w:hAnsiTheme="minorHAnsi" w:cstheme="minorBidi"/>
                <w:noProof/>
                <w:kern w:val="2"/>
                <w:sz w:val="22"/>
                <w:szCs w:val="22"/>
                <w:lang w:eastAsia="zh-CN"/>
                <w14:ligatures w14:val="standardContextual"/>
              </w:rPr>
              <w:tab/>
            </w:r>
            <w:r w:rsidR="005A4988" w:rsidRPr="005A2665">
              <w:rPr>
                <w:rStyle w:val="Hyperlink"/>
                <w:noProof/>
              </w:rPr>
              <w:t>Introduction</w:t>
            </w:r>
            <w:r w:rsidR="005A4988">
              <w:rPr>
                <w:noProof/>
                <w:webHidden/>
              </w:rPr>
              <w:tab/>
            </w:r>
            <w:r w:rsidR="005A4988">
              <w:rPr>
                <w:noProof/>
                <w:webHidden/>
              </w:rPr>
              <w:fldChar w:fldCharType="begin"/>
            </w:r>
            <w:r w:rsidR="005A4988">
              <w:rPr>
                <w:noProof/>
                <w:webHidden/>
              </w:rPr>
              <w:instrText xml:space="preserve"> PAGEREF _Toc157457579 \h </w:instrText>
            </w:r>
            <w:r w:rsidR="005A4988">
              <w:rPr>
                <w:noProof/>
                <w:webHidden/>
              </w:rPr>
            </w:r>
            <w:r w:rsidR="005A4988">
              <w:rPr>
                <w:noProof/>
                <w:webHidden/>
              </w:rPr>
              <w:fldChar w:fldCharType="separate"/>
            </w:r>
            <w:r w:rsidR="005A4988">
              <w:rPr>
                <w:noProof/>
                <w:webHidden/>
              </w:rPr>
              <w:t>2</w:t>
            </w:r>
            <w:r w:rsidR="005A4988">
              <w:rPr>
                <w:noProof/>
                <w:webHidden/>
              </w:rPr>
              <w:fldChar w:fldCharType="end"/>
            </w:r>
          </w:hyperlink>
        </w:p>
        <w:p w14:paraId="093ABAE8" w14:textId="1530E4F4" w:rsidR="005A4988" w:rsidRDefault="005A4988">
          <w:pPr>
            <w:pStyle w:val="TOC1"/>
            <w:rPr>
              <w:rFonts w:asciiTheme="minorHAnsi" w:eastAsiaTheme="minorEastAsia" w:hAnsiTheme="minorHAnsi" w:cstheme="minorBidi"/>
              <w:noProof/>
              <w:kern w:val="2"/>
              <w:sz w:val="22"/>
              <w:szCs w:val="22"/>
              <w:lang w:eastAsia="zh-CN"/>
              <w14:ligatures w14:val="standardContextual"/>
            </w:rPr>
          </w:pPr>
          <w:hyperlink w:anchor="_Toc157457580" w:history="1">
            <w:r w:rsidRPr="005A2665">
              <w:rPr>
                <w:rStyle w:val="Hyperlink"/>
                <w:noProof/>
              </w:rPr>
              <w:t>2</w:t>
            </w:r>
            <w:r>
              <w:rPr>
                <w:rFonts w:asciiTheme="minorHAnsi" w:eastAsiaTheme="minorEastAsia" w:hAnsiTheme="minorHAnsi" w:cstheme="minorBidi"/>
                <w:noProof/>
                <w:kern w:val="2"/>
                <w:sz w:val="22"/>
                <w:szCs w:val="22"/>
                <w:lang w:eastAsia="zh-CN"/>
                <w14:ligatures w14:val="standardContextual"/>
              </w:rPr>
              <w:tab/>
            </w:r>
            <w:r w:rsidRPr="005A2665">
              <w:rPr>
                <w:rStyle w:val="Hyperlink"/>
                <w:noProof/>
              </w:rPr>
              <w:t>Company CEO</w:t>
            </w:r>
            <w:r>
              <w:rPr>
                <w:noProof/>
                <w:webHidden/>
              </w:rPr>
              <w:tab/>
            </w:r>
            <w:r>
              <w:rPr>
                <w:noProof/>
                <w:webHidden/>
              </w:rPr>
              <w:fldChar w:fldCharType="begin"/>
            </w:r>
            <w:r>
              <w:rPr>
                <w:noProof/>
                <w:webHidden/>
              </w:rPr>
              <w:instrText xml:space="preserve"> PAGEREF _Toc157457580 \h </w:instrText>
            </w:r>
            <w:r>
              <w:rPr>
                <w:noProof/>
                <w:webHidden/>
              </w:rPr>
            </w:r>
            <w:r>
              <w:rPr>
                <w:noProof/>
                <w:webHidden/>
              </w:rPr>
              <w:fldChar w:fldCharType="separate"/>
            </w:r>
            <w:r>
              <w:rPr>
                <w:noProof/>
                <w:webHidden/>
              </w:rPr>
              <w:t>2</w:t>
            </w:r>
            <w:r>
              <w:rPr>
                <w:noProof/>
                <w:webHidden/>
              </w:rPr>
              <w:fldChar w:fldCharType="end"/>
            </w:r>
          </w:hyperlink>
        </w:p>
        <w:p w14:paraId="2D2100B1" w14:textId="30262834"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581" w:history="1">
            <w:r w:rsidRPr="005A2665">
              <w:rPr>
                <w:rStyle w:val="Hyperlink"/>
                <w:noProof/>
              </w:rPr>
              <w:t>2.1</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rPr>
              <w:t>Stakeholder Background</w:t>
            </w:r>
            <w:r>
              <w:rPr>
                <w:noProof/>
                <w:webHidden/>
              </w:rPr>
              <w:tab/>
            </w:r>
            <w:r>
              <w:rPr>
                <w:noProof/>
                <w:webHidden/>
              </w:rPr>
              <w:fldChar w:fldCharType="begin"/>
            </w:r>
            <w:r>
              <w:rPr>
                <w:noProof/>
                <w:webHidden/>
              </w:rPr>
              <w:instrText xml:space="preserve"> PAGEREF _Toc157457581 \h </w:instrText>
            </w:r>
            <w:r>
              <w:rPr>
                <w:noProof/>
                <w:webHidden/>
              </w:rPr>
            </w:r>
            <w:r>
              <w:rPr>
                <w:noProof/>
                <w:webHidden/>
              </w:rPr>
              <w:fldChar w:fldCharType="separate"/>
            </w:r>
            <w:r>
              <w:rPr>
                <w:noProof/>
                <w:webHidden/>
              </w:rPr>
              <w:t>2</w:t>
            </w:r>
            <w:r>
              <w:rPr>
                <w:noProof/>
                <w:webHidden/>
              </w:rPr>
              <w:fldChar w:fldCharType="end"/>
            </w:r>
          </w:hyperlink>
        </w:p>
        <w:p w14:paraId="662458CB" w14:textId="334EAA79"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582" w:history="1">
            <w:r w:rsidRPr="005A2665">
              <w:rPr>
                <w:rStyle w:val="Hyperlink"/>
                <w:noProof/>
                <w:lang w:val="en-GB"/>
              </w:rPr>
              <w:t>2.2</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lang w:val="en-GB"/>
              </w:rPr>
              <w:t>Actionable Statements</w:t>
            </w:r>
            <w:r>
              <w:rPr>
                <w:noProof/>
                <w:webHidden/>
              </w:rPr>
              <w:tab/>
            </w:r>
            <w:r>
              <w:rPr>
                <w:noProof/>
                <w:webHidden/>
              </w:rPr>
              <w:fldChar w:fldCharType="begin"/>
            </w:r>
            <w:r>
              <w:rPr>
                <w:noProof/>
                <w:webHidden/>
              </w:rPr>
              <w:instrText xml:space="preserve"> PAGEREF _Toc157457582 \h </w:instrText>
            </w:r>
            <w:r>
              <w:rPr>
                <w:noProof/>
                <w:webHidden/>
              </w:rPr>
            </w:r>
            <w:r>
              <w:rPr>
                <w:noProof/>
                <w:webHidden/>
              </w:rPr>
              <w:fldChar w:fldCharType="separate"/>
            </w:r>
            <w:r>
              <w:rPr>
                <w:noProof/>
                <w:webHidden/>
              </w:rPr>
              <w:t>3</w:t>
            </w:r>
            <w:r>
              <w:rPr>
                <w:noProof/>
                <w:webHidden/>
              </w:rPr>
              <w:fldChar w:fldCharType="end"/>
            </w:r>
          </w:hyperlink>
        </w:p>
        <w:p w14:paraId="1B6F636D" w14:textId="314F4FF7"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583" w:history="1">
            <w:r w:rsidRPr="005A2665">
              <w:rPr>
                <w:rStyle w:val="Hyperlink"/>
                <w:noProof/>
              </w:rPr>
              <w:t>2.3</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rPr>
              <w:t>Data Analysis and Visualisation</w:t>
            </w:r>
            <w:r>
              <w:rPr>
                <w:noProof/>
                <w:webHidden/>
              </w:rPr>
              <w:tab/>
            </w:r>
            <w:r>
              <w:rPr>
                <w:noProof/>
                <w:webHidden/>
              </w:rPr>
              <w:fldChar w:fldCharType="begin"/>
            </w:r>
            <w:r>
              <w:rPr>
                <w:noProof/>
                <w:webHidden/>
              </w:rPr>
              <w:instrText xml:space="preserve"> PAGEREF _Toc157457583 \h </w:instrText>
            </w:r>
            <w:r>
              <w:rPr>
                <w:noProof/>
                <w:webHidden/>
              </w:rPr>
            </w:r>
            <w:r>
              <w:rPr>
                <w:noProof/>
                <w:webHidden/>
              </w:rPr>
              <w:fldChar w:fldCharType="separate"/>
            </w:r>
            <w:r>
              <w:rPr>
                <w:noProof/>
                <w:webHidden/>
              </w:rPr>
              <w:t>5</w:t>
            </w:r>
            <w:r>
              <w:rPr>
                <w:noProof/>
                <w:webHidden/>
              </w:rPr>
              <w:fldChar w:fldCharType="end"/>
            </w:r>
          </w:hyperlink>
        </w:p>
        <w:p w14:paraId="1B4613DB" w14:textId="0488FD97"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584" w:history="1">
            <w:r w:rsidRPr="005A2665">
              <w:rPr>
                <w:rStyle w:val="Hyperlink"/>
                <w:noProof/>
              </w:rPr>
              <w:t>2.4</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rPr>
              <w:t>Dashboard</w:t>
            </w:r>
            <w:r>
              <w:rPr>
                <w:noProof/>
                <w:webHidden/>
              </w:rPr>
              <w:tab/>
            </w:r>
            <w:r>
              <w:rPr>
                <w:noProof/>
                <w:webHidden/>
              </w:rPr>
              <w:fldChar w:fldCharType="begin"/>
            </w:r>
            <w:r>
              <w:rPr>
                <w:noProof/>
                <w:webHidden/>
              </w:rPr>
              <w:instrText xml:space="preserve"> PAGEREF _Toc157457584 \h </w:instrText>
            </w:r>
            <w:r>
              <w:rPr>
                <w:noProof/>
                <w:webHidden/>
              </w:rPr>
            </w:r>
            <w:r>
              <w:rPr>
                <w:noProof/>
                <w:webHidden/>
              </w:rPr>
              <w:fldChar w:fldCharType="separate"/>
            </w:r>
            <w:r>
              <w:rPr>
                <w:noProof/>
                <w:webHidden/>
              </w:rPr>
              <w:t>11</w:t>
            </w:r>
            <w:r>
              <w:rPr>
                <w:noProof/>
                <w:webHidden/>
              </w:rPr>
              <w:fldChar w:fldCharType="end"/>
            </w:r>
          </w:hyperlink>
        </w:p>
        <w:p w14:paraId="6A74886E" w14:textId="40D10CF2" w:rsidR="005A4988" w:rsidRDefault="005A4988">
          <w:pPr>
            <w:pStyle w:val="TOC1"/>
            <w:rPr>
              <w:rFonts w:asciiTheme="minorHAnsi" w:eastAsiaTheme="minorEastAsia" w:hAnsiTheme="minorHAnsi" w:cstheme="minorBidi"/>
              <w:noProof/>
              <w:kern w:val="2"/>
              <w:sz w:val="22"/>
              <w:szCs w:val="22"/>
              <w:lang w:eastAsia="zh-CN"/>
              <w14:ligatures w14:val="standardContextual"/>
            </w:rPr>
          </w:pPr>
          <w:hyperlink w:anchor="_Toc157457585" w:history="1">
            <w:r w:rsidRPr="005A2665">
              <w:rPr>
                <w:rStyle w:val="Hyperlink"/>
                <w:rFonts w:eastAsia="Arial" w:cs="Arial"/>
                <w:noProof/>
                <w:lang w:eastAsia="en-SG"/>
              </w:rPr>
              <w:t>3</w:t>
            </w:r>
            <w:r>
              <w:rPr>
                <w:rFonts w:asciiTheme="minorHAnsi" w:eastAsiaTheme="minorEastAsia" w:hAnsiTheme="minorHAnsi" w:cstheme="minorBidi"/>
                <w:noProof/>
                <w:kern w:val="2"/>
                <w:sz w:val="22"/>
                <w:szCs w:val="22"/>
                <w:lang w:eastAsia="zh-CN"/>
                <w14:ligatures w14:val="standardContextual"/>
              </w:rPr>
              <w:tab/>
            </w:r>
            <w:r w:rsidRPr="005A2665">
              <w:rPr>
                <w:rStyle w:val="Hyperlink"/>
                <w:rFonts w:eastAsia="Arial"/>
                <w:noProof/>
              </w:rPr>
              <w:t>Marketing Manager</w:t>
            </w:r>
            <w:r>
              <w:rPr>
                <w:noProof/>
                <w:webHidden/>
              </w:rPr>
              <w:tab/>
            </w:r>
            <w:r>
              <w:rPr>
                <w:noProof/>
                <w:webHidden/>
              </w:rPr>
              <w:fldChar w:fldCharType="begin"/>
            </w:r>
            <w:r>
              <w:rPr>
                <w:noProof/>
                <w:webHidden/>
              </w:rPr>
              <w:instrText xml:space="preserve"> PAGEREF _Toc157457585 \h </w:instrText>
            </w:r>
            <w:r>
              <w:rPr>
                <w:noProof/>
                <w:webHidden/>
              </w:rPr>
            </w:r>
            <w:r>
              <w:rPr>
                <w:noProof/>
                <w:webHidden/>
              </w:rPr>
              <w:fldChar w:fldCharType="separate"/>
            </w:r>
            <w:r>
              <w:rPr>
                <w:noProof/>
                <w:webHidden/>
              </w:rPr>
              <w:t>12</w:t>
            </w:r>
            <w:r>
              <w:rPr>
                <w:noProof/>
                <w:webHidden/>
              </w:rPr>
              <w:fldChar w:fldCharType="end"/>
            </w:r>
          </w:hyperlink>
        </w:p>
        <w:p w14:paraId="13A2D5EE" w14:textId="51D8D216"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586" w:history="1">
            <w:r w:rsidRPr="005A2665">
              <w:rPr>
                <w:rStyle w:val="Hyperlink"/>
                <w:noProof/>
              </w:rPr>
              <w:t>3.1</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rPr>
              <w:t>Stakeholder Background</w:t>
            </w:r>
            <w:r>
              <w:rPr>
                <w:noProof/>
                <w:webHidden/>
              </w:rPr>
              <w:tab/>
            </w:r>
            <w:r>
              <w:rPr>
                <w:noProof/>
                <w:webHidden/>
              </w:rPr>
              <w:fldChar w:fldCharType="begin"/>
            </w:r>
            <w:r>
              <w:rPr>
                <w:noProof/>
                <w:webHidden/>
              </w:rPr>
              <w:instrText xml:space="preserve"> PAGEREF _Toc157457586 \h </w:instrText>
            </w:r>
            <w:r>
              <w:rPr>
                <w:noProof/>
                <w:webHidden/>
              </w:rPr>
            </w:r>
            <w:r>
              <w:rPr>
                <w:noProof/>
                <w:webHidden/>
              </w:rPr>
              <w:fldChar w:fldCharType="separate"/>
            </w:r>
            <w:r>
              <w:rPr>
                <w:noProof/>
                <w:webHidden/>
              </w:rPr>
              <w:t>12</w:t>
            </w:r>
            <w:r>
              <w:rPr>
                <w:noProof/>
                <w:webHidden/>
              </w:rPr>
              <w:fldChar w:fldCharType="end"/>
            </w:r>
          </w:hyperlink>
        </w:p>
        <w:p w14:paraId="68F5C980" w14:textId="4C5AA56C"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587" w:history="1">
            <w:r w:rsidRPr="005A2665">
              <w:rPr>
                <w:rStyle w:val="Hyperlink"/>
                <w:noProof/>
              </w:rPr>
              <w:t>3.2</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rPr>
              <w:t>Data Analysis and Visualisation</w:t>
            </w:r>
            <w:r>
              <w:rPr>
                <w:noProof/>
                <w:webHidden/>
              </w:rPr>
              <w:tab/>
            </w:r>
            <w:r>
              <w:rPr>
                <w:noProof/>
                <w:webHidden/>
              </w:rPr>
              <w:fldChar w:fldCharType="begin"/>
            </w:r>
            <w:r>
              <w:rPr>
                <w:noProof/>
                <w:webHidden/>
              </w:rPr>
              <w:instrText xml:space="preserve"> PAGEREF _Toc157457587 \h </w:instrText>
            </w:r>
            <w:r>
              <w:rPr>
                <w:noProof/>
                <w:webHidden/>
              </w:rPr>
            </w:r>
            <w:r>
              <w:rPr>
                <w:noProof/>
                <w:webHidden/>
              </w:rPr>
              <w:fldChar w:fldCharType="separate"/>
            </w:r>
            <w:r>
              <w:rPr>
                <w:noProof/>
                <w:webHidden/>
              </w:rPr>
              <w:t>13</w:t>
            </w:r>
            <w:r>
              <w:rPr>
                <w:noProof/>
                <w:webHidden/>
              </w:rPr>
              <w:fldChar w:fldCharType="end"/>
            </w:r>
          </w:hyperlink>
        </w:p>
        <w:p w14:paraId="38401CA0" w14:textId="70DEC651"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588" w:history="1">
            <w:r w:rsidRPr="005A2665">
              <w:rPr>
                <w:rStyle w:val="Hyperlink"/>
                <w:noProof/>
              </w:rPr>
              <w:t>3.3</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rPr>
              <w:t>Dashboard</w:t>
            </w:r>
            <w:r>
              <w:rPr>
                <w:noProof/>
                <w:webHidden/>
              </w:rPr>
              <w:tab/>
            </w:r>
            <w:r>
              <w:rPr>
                <w:noProof/>
                <w:webHidden/>
              </w:rPr>
              <w:fldChar w:fldCharType="begin"/>
            </w:r>
            <w:r>
              <w:rPr>
                <w:noProof/>
                <w:webHidden/>
              </w:rPr>
              <w:instrText xml:space="preserve"> PAGEREF _Toc157457588 \h </w:instrText>
            </w:r>
            <w:r>
              <w:rPr>
                <w:noProof/>
                <w:webHidden/>
              </w:rPr>
            </w:r>
            <w:r>
              <w:rPr>
                <w:noProof/>
                <w:webHidden/>
              </w:rPr>
              <w:fldChar w:fldCharType="separate"/>
            </w:r>
            <w:r>
              <w:rPr>
                <w:noProof/>
                <w:webHidden/>
              </w:rPr>
              <w:t>18</w:t>
            </w:r>
            <w:r>
              <w:rPr>
                <w:noProof/>
                <w:webHidden/>
              </w:rPr>
              <w:fldChar w:fldCharType="end"/>
            </w:r>
          </w:hyperlink>
        </w:p>
        <w:p w14:paraId="0E96F9E6" w14:textId="1A61EBAE"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589" w:history="1">
            <w:r w:rsidRPr="005A2665">
              <w:rPr>
                <w:rStyle w:val="Hyperlink"/>
                <w:noProof/>
                <w:lang w:val="en-GB"/>
              </w:rPr>
              <w:t>3.4</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lang w:val="en-GB"/>
              </w:rPr>
              <w:t>Actionable Statements</w:t>
            </w:r>
            <w:r>
              <w:rPr>
                <w:noProof/>
                <w:webHidden/>
              </w:rPr>
              <w:tab/>
            </w:r>
            <w:r>
              <w:rPr>
                <w:noProof/>
                <w:webHidden/>
              </w:rPr>
              <w:fldChar w:fldCharType="begin"/>
            </w:r>
            <w:r>
              <w:rPr>
                <w:noProof/>
                <w:webHidden/>
              </w:rPr>
              <w:instrText xml:space="preserve"> PAGEREF _Toc157457589 \h </w:instrText>
            </w:r>
            <w:r>
              <w:rPr>
                <w:noProof/>
                <w:webHidden/>
              </w:rPr>
            </w:r>
            <w:r>
              <w:rPr>
                <w:noProof/>
                <w:webHidden/>
              </w:rPr>
              <w:fldChar w:fldCharType="separate"/>
            </w:r>
            <w:r>
              <w:rPr>
                <w:noProof/>
                <w:webHidden/>
              </w:rPr>
              <w:t>20</w:t>
            </w:r>
            <w:r>
              <w:rPr>
                <w:noProof/>
                <w:webHidden/>
              </w:rPr>
              <w:fldChar w:fldCharType="end"/>
            </w:r>
          </w:hyperlink>
        </w:p>
        <w:p w14:paraId="50FDA2E1" w14:textId="2B3283B3" w:rsidR="005A4988" w:rsidRDefault="005A4988">
          <w:pPr>
            <w:pStyle w:val="TOC1"/>
            <w:rPr>
              <w:rFonts w:asciiTheme="minorHAnsi" w:eastAsiaTheme="minorEastAsia" w:hAnsiTheme="minorHAnsi" w:cstheme="minorBidi"/>
              <w:noProof/>
              <w:kern w:val="2"/>
              <w:sz w:val="22"/>
              <w:szCs w:val="22"/>
              <w:lang w:eastAsia="zh-CN"/>
              <w14:ligatures w14:val="standardContextual"/>
            </w:rPr>
          </w:pPr>
          <w:hyperlink w:anchor="_Toc157457590" w:history="1">
            <w:r w:rsidRPr="005A2665">
              <w:rPr>
                <w:rStyle w:val="Hyperlink"/>
                <w:rFonts w:eastAsia="Arial" w:cs="Arial"/>
                <w:noProof/>
                <w:lang w:eastAsia="en-SG"/>
              </w:rPr>
              <w:t>4</w:t>
            </w:r>
            <w:r>
              <w:rPr>
                <w:rFonts w:asciiTheme="minorHAnsi" w:eastAsiaTheme="minorEastAsia" w:hAnsiTheme="minorHAnsi" w:cstheme="minorBidi"/>
                <w:noProof/>
                <w:kern w:val="2"/>
                <w:sz w:val="22"/>
                <w:szCs w:val="22"/>
                <w:lang w:eastAsia="zh-CN"/>
                <w14:ligatures w14:val="standardContextual"/>
              </w:rPr>
              <w:tab/>
            </w:r>
            <w:r w:rsidRPr="005A2665">
              <w:rPr>
                <w:rStyle w:val="Hyperlink"/>
                <w:rFonts w:eastAsia="Arial"/>
                <w:noProof/>
              </w:rPr>
              <w:t>Sales Manager</w:t>
            </w:r>
            <w:r>
              <w:rPr>
                <w:noProof/>
                <w:webHidden/>
              </w:rPr>
              <w:tab/>
            </w:r>
            <w:r>
              <w:rPr>
                <w:noProof/>
                <w:webHidden/>
              </w:rPr>
              <w:fldChar w:fldCharType="begin"/>
            </w:r>
            <w:r>
              <w:rPr>
                <w:noProof/>
                <w:webHidden/>
              </w:rPr>
              <w:instrText xml:space="preserve"> PAGEREF _Toc157457590 \h </w:instrText>
            </w:r>
            <w:r>
              <w:rPr>
                <w:noProof/>
                <w:webHidden/>
              </w:rPr>
            </w:r>
            <w:r>
              <w:rPr>
                <w:noProof/>
                <w:webHidden/>
              </w:rPr>
              <w:fldChar w:fldCharType="separate"/>
            </w:r>
            <w:r>
              <w:rPr>
                <w:noProof/>
                <w:webHidden/>
              </w:rPr>
              <w:t>21</w:t>
            </w:r>
            <w:r>
              <w:rPr>
                <w:noProof/>
                <w:webHidden/>
              </w:rPr>
              <w:fldChar w:fldCharType="end"/>
            </w:r>
          </w:hyperlink>
        </w:p>
        <w:p w14:paraId="2D5E5FAA" w14:textId="25887540"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591" w:history="1">
            <w:r w:rsidRPr="005A2665">
              <w:rPr>
                <w:rStyle w:val="Hyperlink"/>
                <w:noProof/>
                <w:lang w:eastAsia="en-SG"/>
              </w:rPr>
              <w:t>4.1</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rPr>
              <w:t>Stakeholder Background</w:t>
            </w:r>
            <w:r>
              <w:rPr>
                <w:noProof/>
                <w:webHidden/>
              </w:rPr>
              <w:tab/>
            </w:r>
            <w:r>
              <w:rPr>
                <w:noProof/>
                <w:webHidden/>
              </w:rPr>
              <w:fldChar w:fldCharType="begin"/>
            </w:r>
            <w:r>
              <w:rPr>
                <w:noProof/>
                <w:webHidden/>
              </w:rPr>
              <w:instrText xml:space="preserve"> PAGEREF _Toc157457591 \h </w:instrText>
            </w:r>
            <w:r>
              <w:rPr>
                <w:noProof/>
                <w:webHidden/>
              </w:rPr>
            </w:r>
            <w:r>
              <w:rPr>
                <w:noProof/>
                <w:webHidden/>
              </w:rPr>
              <w:fldChar w:fldCharType="separate"/>
            </w:r>
            <w:r>
              <w:rPr>
                <w:noProof/>
                <w:webHidden/>
              </w:rPr>
              <w:t>21</w:t>
            </w:r>
            <w:r>
              <w:rPr>
                <w:noProof/>
                <w:webHidden/>
              </w:rPr>
              <w:fldChar w:fldCharType="end"/>
            </w:r>
          </w:hyperlink>
        </w:p>
        <w:p w14:paraId="1888D301" w14:textId="2603AC45"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592" w:history="1">
            <w:r w:rsidRPr="005A2665">
              <w:rPr>
                <w:rStyle w:val="Hyperlink"/>
                <w:noProof/>
                <w:lang w:val="en-GB"/>
              </w:rPr>
              <w:t>4.2</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lang w:val="en-GB"/>
              </w:rPr>
              <w:t>Actionable Statements</w:t>
            </w:r>
            <w:r>
              <w:rPr>
                <w:noProof/>
                <w:webHidden/>
              </w:rPr>
              <w:tab/>
            </w:r>
            <w:r>
              <w:rPr>
                <w:noProof/>
                <w:webHidden/>
              </w:rPr>
              <w:fldChar w:fldCharType="begin"/>
            </w:r>
            <w:r>
              <w:rPr>
                <w:noProof/>
                <w:webHidden/>
              </w:rPr>
              <w:instrText xml:space="preserve"> PAGEREF _Toc157457592 \h </w:instrText>
            </w:r>
            <w:r>
              <w:rPr>
                <w:noProof/>
                <w:webHidden/>
              </w:rPr>
            </w:r>
            <w:r>
              <w:rPr>
                <w:noProof/>
                <w:webHidden/>
              </w:rPr>
              <w:fldChar w:fldCharType="separate"/>
            </w:r>
            <w:r>
              <w:rPr>
                <w:noProof/>
                <w:webHidden/>
              </w:rPr>
              <w:t>21</w:t>
            </w:r>
            <w:r>
              <w:rPr>
                <w:noProof/>
                <w:webHidden/>
              </w:rPr>
              <w:fldChar w:fldCharType="end"/>
            </w:r>
          </w:hyperlink>
        </w:p>
        <w:p w14:paraId="54138376" w14:textId="58E85BC6"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593" w:history="1">
            <w:r w:rsidRPr="005A2665">
              <w:rPr>
                <w:rStyle w:val="Hyperlink"/>
                <w:noProof/>
              </w:rPr>
              <w:t>4.3</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rPr>
              <w:t>Data Analysis and Visualisation</w:t>
            </w:r>
            <w:r>
              <w:rPr>
                <w:noProof/>
                <w:webHidden/>
              </w:rPr>
              <w:tab/>
            </w:r>
            <w:r>
              <w:rPr>
                <w:noProof/>
                <w:webHidden/>
              </w:rPr>
              <w:fldChar w:fldCharType="begin"/>
            </w:r>
            <w:r>
              <w:rPr>
                <w:noProof/>
                <w:webHidden/>
              </w:rPr>
              <w:instrText xml:space="preserve"> PAGEREF _Toc157457593 \h </w:instrText>
            </w:r>
            <w:r>
              <w:rPr>
                <w:noProof/>
                <w:webHidden/>
              </w:rPr>
            </w:r>
            <w:r>
              <w:rPr>
                <w:noProof/>
                <w:webHidden/>
              </w:rPr>
              <w:fldChar w:fldCharType="separate"/>
            </w:r>
            <w:r>
              <w:rPr>
                <w:noProof/>
                <w:webHidden/>
              </w:rPr>
              <w:t>22</w:t>
            </w:r>
            <w:r>
              <w:rPr>
                <w:noProof/>
                <w:webHidden/>
              </w:rPr>
              <w:fldChar w:fldCharType="end"/>
            </w:r>
          </w:hyperlink>
        </w:p>
        <w:p w14:paraId="0BA72541" w14:textId="7078C6B1"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594" w:history="1">
            <w:r w:rsidRPr="005A2665">
              <w:rPr>
                <w:rStyle w:val="Hyperlink"/>
                <w:noProof/>
              </w:rPr>
              <w:t>4.4</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rPr>
              <w:t>Dashboard</w:t>
            </w:r>
            <w:r>
              <w:rPr>
                <w:noProof/>
                <w:webHidden/>
              </w:rPr>
              <w:tab/>
            </w:r>
            <w:r>
              <w:rPr>
                <w:noProof/>
                <w:webHidden/>
              </w:rPr>
              <w:fldChar w:fldCharType="begin"/>
            </w:r>
            <w:r>
              <w:rPr>
                <w:noProof/>
                <w:webHidden/>
              </w:rPr>
              <w:instrText xml:space="preserve"> PAGEREF _Toc157457594 \h </w:instrText>
            </w:r>
            <w:r>
              <w:rPr>
                <w:noProof/>
                <w:webHidden/>
              </w:rPr>
            </w:r>
            <w:r>
              <w:rPr>
                <w:noProof/>
                <w:webHidden/>
              </w:rPr>
              <w:fldChar w:fldCharType="separate"/>
            </w:r>
            <w:r>
              <w:rPr>
                <w:noProof/>
                <w:webHidden/>
              </w:rPr>
              <w:t>28</w:t>
            </w:r>
            <w:r>
              <w:rPr>
                <w:noProof/>
                <w:webHidden/>
              </w:rPr>
              <w:fldChar w:fldCharType="end"/>
            </w:r>
          </w:hyperlink>
        </w:p>
        <w:p w14:paraId="264CEADC" w14:textId="706C20AF" w:rsidR="005A4988" w:rsidRDefault="005A4988">
          <w:pPr>
            <w:pStyle w:val="TOC1"/>
            <w:rPr>
              <w:rFonts w:asciiTheme="minorHAnsi" w:eastAsiaTheme="minorEastAsia" w:hAnsiTheme="minorHAnsi" w:cstheme="minorBidi"/>
              <w:noProof/>
              <w:kern w:val="2"/>
              <w:sz w:val="22"/>
              <w:szCs w:val="22"/>
              <w:lang w:eastAsia="zh-CN"/>
              <w14:ligatures w14:val="standardContextual"/>
            </w:rPr>
          </w:pPr>
          <w:hyperlink w:anchor="_Toc157457595" w:history="1">
            <w:r w:rsidRPr="005A2665">
              <w:rPr>
                <w:rStyle w:val="Hyperlink"/>
                <w:rFonts w:eastAsia="Arial"/>
                <w:noProof/>
              </w:rPr>
              <w:t>5</w:t>
            </w:r>
            <w:r>
              <w:rPr>
                <w:rFonts w:asciiTheme="minorHAnsi" w:eastAsiaTheme="minorEastAsia" w:hAnsiTheme="minorHAnsi" w:cstheme="minorBidi"/>
                <w:noProof/>
                <w:kern w:val="2"/>
                <w:sz w:val="22"/>
                <w:szCs w:val="22"/>
                <w:lang w:eastAsia="zh-CN"/>
                <w14:ligatures w14:val="standardContextual"/>
              </w:rPr>
              <w:tab/>
            </w:r>
            <w:r w:rsidRPr="005A2665">
              <w:rPr>
                <w:rStyle w:val="Hyperlink"/>
                <w:rFonts w:eastAsia="Arial"/>
                <w:noProof/>
              </w:rPr>
              <w:t>Purchasing Manager / Inventory Planner</w:t>
            </w:r>
            <w:r>
              <w:rPr>
                <w:noProof/>
                <w:webHidden/>
              </w:rPr>
              <w:tab/>
            </w:r>
            <w:r>
              <w:rPr>
                <w:noProof/>
                <w:webHidden/>
              </w:rPr>
              <w:fldChar w:fldCharType="begin"/>
            </w:r>
            <w:r>
              <w:rPr>
                <w:noProof/>
                <w:webHidden/>
              </w:rPr>
              <w:instrText xml:space="preserve"> PAGEREF _Toc157457595 \h </w:instrText>
            </w:r>
            <w:r>
              <w:rPr>
                <w:noProof/>
                <w:webHidden/>
              </w:rPr>
            </w:r>
            <w:r>
              <w:rPr>
                <w:noProof/>
                <w:webHidden/>
              </w:rPr>
              <w:fldChar w:fldCharType="separate"/>
            </w:r>
            <w:r>
              <w:rPr>
                <w:noProof/>
                <w:webHidden/>
              </w:rPr>
              <w:t>29</w:t>
            </w:r>
            <w:r>
              <w:rPr>
                <w:noProof/>
                <w:webHidden/>
              </w:rPr>
              <w:fldChar w:fldCharType="end"/>
            </w:r>
          </w:hyperlink>
        </w:p>
        <w:p w14:paraId="6FDAAEE5" w14:textId="1CE26C52"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596" w:history="1">
            <w:r w:rsidRPr="005A2665">
              <w:rPr>
                <w:rStyle w:val="Hyperlink"/>
                <w:noProof/>
              </w:rPr>
              <w:t>5.1</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rPr>
              <w:t>Stakeholder Background</w:t>
            </w:r>
            <w:r>
              <w:rPr>
                <w:noProof/>
                <w:webHidden/>
              </w:rPr>
              <w:tab/>
            </w:r>
            <w:r>
              <w:rPr>
                <w:noProof/>
                <w:webHidden/>
              </w:rPr>
              <w:fldChar w:fldCharType="begin"/>
            </w:r>
            <w:r>
              <w:rPr>
                <w:noProof/>
                <w:webHidden/>
              </w:rPr>
              <w:instrText xml:space="preserve"> PAGEREF _Toc157457596 \h </w:instrText>
            </w:r>
            <w:r>
              <w:rPr>
                <w:noProof/>
                <w:webHidden/>
              </w:rPr>
            </w:r>
            <w:r>
              <w:rPr>
                <w:noProof/>
                <w:webHidden/>
              </w:rPr>
              <w:fldChar w:fldCharType="separate"/>
            </w:r>
            <w:r>
              <w:rPr>
                <w:noProof/>
                <w:webHidden/>
              </w:rPr>
              <w:t>29</w:t>
            </w:r>
            <w:r>
              <w:rPr>
                <w:noProof/>
                <w:webHidden/>
              </w:rPr>
              <w:fldChar w:fldCharType="end"/>
            </w:r>
          </w:hyperlink>
        </w:p>
        <w:p w14:paraId="33747124" w14:textId="39CDC653"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597" w:history="1">
            <w:r w:rsidRPr="005A2665">
              <w:rPr>
                <w:rStyle w:val="Hyperlink"/>
                <w:noProof/>
                <w:lang w:val="en-GB"/>
              </w:rPr>
              <w:t>5.2</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lang w:val="en-GB"/>
              </w:rPr>
              <w:t>Actionable Statements</w:t>
            </w:r>
            <w:r>
              <w:rPr>
                <w:noProof/>
                <w:webHidden/>
              </w:rPr>
              <w:tab/>
            </w:r>
            <w:r>
              <w:rPr>
                <w:noProof/>
                <w:webHidden/>
              </w:rPr>
              <w:fldChar w:fldCharType="begin"/>
            </w:r>
            <w:r>
              <w:rPr>
                <w:noProof/>
                <w:webHidden/>
              </w:rPr>
              <w:instrText xml:space="preserve"> PAGEREF _Toc157457597 \h </w:instrText>
            </w:r>
            <w:r>
              <w:rPr>
                <w:noProof/>
                <w:webHidden/>
              </w:rPr>
            </w:r>
            <w:r>
              <w:rPr>
                <w:noProof/>
                <w:webHidden/>
              </w:rPr>
              <w:fldChar w:fldCharType="separate"/>
            </w:r>
            <w:r>
              <w:rPr>
                <w:noProof/>
                <w:webHidden/>
              </w:rPr>
              <w:t>30</w:t>
            </w:r>
            <w:r>
              <w:rPr>
                <w:noProof/>
                <w:webHidden/>
              </w:rPr>
              <w:fldChar w:fldCharType="end"/>
            </w:r>
          </w:hyperlink>
        </w:p>
        <w:p w14:paraId="152545ED" w14:textId="249CDF7C"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598" w:history="1">
            <w:r w:rsidRPr="005A2665">
              <w:rPr>
                <w:rStyle w:val="Hyperlink"/>
                <w:noProof/>
              </w:rPr>
              <w:t>5.3</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rPr>
              <w:t>Data Analysis and Visualisation</w:t>
            </w:r>
            <w:r>
              <w:rPr>
                <w:noProof/>
                <w:webHidden/>
              </w:rPr>
              <w:tab/>
            </w:r>
            <w:r>
              <w:rPr>
                <w:noProof/>
                <w:webHidden/>
              </w:rPr>
              <w:fldChar w:fldCharType="begin"/>
            </w:r>
            <w:r>
              <w:rPr>
                <w:noProof/>
                <w:webHidden/>
              </w:rPr>
              <w:instrText xml:space="preserve"> PAGEREF _Toc157457598 \h </w:instrText>
            </w:r>
            <w:r>
              <w:rPr>
                <w:noProof/>
                <w:webHidden/>
              </w:rPr>
            </w:r>
            <w:r>
              <w:rPr>
                <w:noProof/>
                <w:webHidden/>
              </w:rPr>
              <w:fldChar w:fldCharType="separate"/>
            </w:r>
            <w:r>
              <w:rPr>
                <w:noProof/>
                <w:webHidden/>
              </w:rPr>
              <w:t>31</w:t>
            </w:r>
            <w:r>
              <w:rPr>
                <w:noProof/>
                <w:webHidden/>
              </w:rPr>
              <w:fldChar w:fldCharType="end"/>
            </w:r>
          </w:hyperlink>
        </w:p>
        <w:p w14:paraId="51F85263" w14:textId="747830F9"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599" w:history="1">
            <w:r w:rsidRPr="005A2665">
              <w:rPr>
                <w:rStyle w:val="Hyperlink"/>
                <w:noProof/>
              </w:rPr>
              <w:t>5.4</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rPr>
              <w:t>Dashboard</w:t>
            </w:r>
            <w:r>
              <w:rPr>
                <w:noProof/>
                <w:webHidden/>
              </w:rPr>
              <w:tab/>
            </w:r>
            <w:r>
              <w:rPr>
                <w:noProof/>
                <w:webHidden/>
              </w:rPr>
              <w:fldChar w:fldCharType="begin"/>
            </w:r>
            <w:r>
              <w:rPr>
                <w:noProof/>
                <w:webHidden/>
              </w:rPr>
              <w:instrText xml:space="preserve"> PAGEREF _Toc157457599 \h </w:instrText>
            </w:r>
            <w:r>
              <w:rPr>
                <w:noProof/>
                <w:webHidden/>
              </w:rPr>
            </w:r>
            <w:r>
              <w:rPr>
                <w:noProof/>
                <w:webHidden/>
              </w:rPr>
              <w:fldChar w:fldCharType="separate"/>
            </w:r>
            <w:r>
              <w:rPr>
                <w:noProof/>
                <w:webHidden/>
              </w:rPr>
              <w:t>39</w:t>
            </w:r>
            <w:r>
              <w:rPr>
                <w:noProof/>
                <w:webHidden/>
              </w:rPr>
              <w:fldChar w:fldCharType="end"/>
            </w:r>
          </w:hyperlink>
        </w:p>
        <w:p w14:paraId="3E7D9022" w14:textId="6F936AD5" w:rsidR="005A4988" w:rsidRDefault="005A4988">
          <w:pPr>
            <w:pStyle w:val="TOC1"/>
            <w:rPr>
              <w:rFonts w:asciiTheme="minorHAnsi" w:eastAsiaTheme="minorEastAsia" w:hAnsiTheme="minorHAnsi" w:cstheme="minorBidi"/>
              <w:noProof/>
              <w:kern w:val="2"/>
              <w:sz w:val="22"/>
              <w:szCs w:val="22"/>
              <w:lang w:eastAsia="zh-CN"/>
              <w14:ligatures w14:val="standardContextual"/>
            </w:rPr>
          </w:pPr>
          <w:hyperlink w:anchor="_Toc157457600" w:history="1">
            <w:r w:rsidRPr="005A2665">
              <w:rPr>
                <w:rStyle w:val="Hyperlink"/>
                <w:rFonts w:cs="Arial"/>
                <w:noProof/>
                <w:lang w:eastAsia="en-SG"/>
              </w:rPr>
              <w:t>6</w:t>
            </w:r>
            <w:r>
              <w:rPr>
                <w:rFonts w:asciiTheme="minorHAnsi" w:eastAsiaTheme="minorEastAsia" w:hAnsiTheme="minorHAnsi" w:cstheme="minorBidi"/>
                <w:noProof/>
                <w:kern w:val="2"/>
                <w:sz w:val="22"/>
                <w:szCs w:val="22"/>
                <w:lang w:eastAsia="zh-CN"/>
                <w14:ligatures w14:val="standardContextual"/>
              </w:rPr>
              <w:tab/>
            </w:r>
            <w:r w:rsidRPr="005A2665">
              <w:rPr>
                <w:rStyle w:val="Hyperlink"/>
                <w:rFonts w:eastAsia="Arial"/>
                <w:noProof/>
              </w:rPr>
              <w:t>Logistics Manager</w:t>
            </w:r>
            <w:r>
              <w:rPr>
                <w:noProof/>
                <w:webHidden/>
              </w:rPr>
              <w:tab/>
            </w:r>
            <w:r>
              <w:rPr>
                <w:noProof/>
                <w:webHidden/>
              </w:rPr>
              <w:fldChar w:fldCharType="begin"/>
            </w:r>
            <w:r>
              <w:rPr>
                <w:noProof/>
                <w:webHidden/>
              </w:rPr>
              <w:instrText xml:space="preserve"> PAGEREF _Toc157457600 \h </w:instrText>
            </w:r>
            <w:r>
              <w:rPr>
                <w:noProof/>
                <w:webHidden/>
              </w:rPr>
            </w:r>
            <w:r>
              <w:rPr>
                <w:noProof/>
                <w:webHidden/>
              </w:rPr>
              <w:fldChar w:fldCharType="separate"/>
            </w:r>
            <w:r>
              <w:rPr>
                <w:noProof/>
                <w:webHidden/>
              </w:rPr>
              <w:t>40</w:t>
            </w:r>
            <w:r>
              <w:rPr>
                <w:noProof/>
                <w:webHidden/>
              </w:rPr>
              <w:fldChar w:fldCharType="end"/>
            </w:r>
          </w:hyperlink>
        </w:p>
        <w:p w14:paraId="720F3EF7" w14:textId="4B7FF0BC"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601" w:history="1">
            <w:r w:rsidRPr="005A2665">
              <w:rPr>
                <w:rStyle w:val="Hyperlink"/>
                <w:noProof/>
              </w:rPr>
              <w:t>6.1</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rPr>
              <w:t>Stakeholder Background</w:t>
            </w:r>
            <w:r>
              <w:rPr>
                <w:noProof/>
                <w:webHidden/>
              </w:rPr>
              <w:tab/>
            </w:r>
            <w:r>
              <w:rPr>
                <w:noProof/>
                <w:webHidden/>
              </w:rPr>
              <w:fldChar w:fldCharType="begin"/>
            </w:r>
            <w:r>
              <w:rPr>
                <w:noProof/>
                <w:webHidden/>
              </w:rPr>
              <w:instrText xml:space="preserve"> PAGEREF _Toc157457601 \h </w:instrText>
            </w:r>
            <w:r>
              <w:rPr>
                <w:noProof/>
                <w:webHidden/>
              </w:rPr>
            </w:r>
            <w:r>
              <w:rPr>
                <w:noProof/>
                <w:webHidden/>
              </w:rPr>
              <w:fldChar w:fldCharType="separate"/>
            </w:r>
            <w:r>
              <w:rPr>
                <w:noProof/>
                <w:webHidden/>
              </w:rPr>
              <w:t>40</w:t>
            </w:r>
            <w:r>
              <w:rPr>
                <w:noProof/>
                <w:webHidden/>
              </w:rPr>
              <w:fldChar w:fldCharType="end"/>
            </w:r>
          </w:hyperlink>
        </w:p>
        <w:p w14:paraId="4DEF8908" w14:textId="54F06554"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602" w:history="1">
            <w:r w:rsidRPr="005A2665">
              <w:rPr>
                <w:rStyle w:val="Hyperlink"/>
                <w:noProof/>
                <w:lang w:val="en-GB"/>
              </w:rPr>
              <w:t>6.2</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lang w:val="en-GB"/>
              </w:rPr>
              <w:t>Actionable Statements</w:t>
            </w:r>
            <w:r>
              <w:rPr>
                <w:noProof/>
                <w:webHidden/>
              </w:rPr>
              <w:tab/>
            </w:r>
            <w:r>
              <w:rPr>
                <w:noProof/>
                <w:webHidden/>
              </w:rPr>
              <w:fldChar w:fldCharType="begin"/>
            </w:r>
            <w:r>
              <w:rPr>
                <w:noProof/>
                <w:webHidden/>
              </w:rPr>
              <w:instrText xml:space="preserve"> PAGEREF _Toc157457602 \h </w:instrText>
            </w:r>
            <w:r>
              <w:rPr>
                <w:noProof/>
                <w:webHidden/>
              </w:rPr>
            </w:r>
            <w:r>
              <w:rPr>
                <w:noProof/>
                <w:webHidden/>
              </w:rPr>
              <w:fldChar w:fldCharType="separate"/>
            </w:r>
            <w:r>
              <w:rPr>
                <w:noProof/>
                <w:webHidden/>
              </w:rPr>
              <w:t>40</w:t>
            </w:r>
            <w:r>
              <w:rPr>
                <w:noProof/>
                <w:webHidden/>
              </w:rPr>
              <w:fldChar w:fldCharType="end"/>
            </w:r>
          </w:hyperlink>
        </w:p>
        <w:p w14:paraId="7968E91F" w14:textId="5011871D" w:rsidR="005A4988" w:rsidRDefault="005A4988">
          <w:pPr>
            <w:pStyle w:val="TOC2"/>
            <w:tabs>
              <w:tab w:val="left" w:pos="880"/>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603" w:history="1">
            <w:r w:rsidRPr="005A2665">
              <w:rPr>
                <w:rStyle w:val="Hyperlink"/>
                <w:noProof/>
              </w:rPr>
              <w:t>6.3</w:t>
            </w:r>
            <w:r>
              <w:rPr>
                <w:rFonts w:asciiTheme="minorHAnsi" w:eastAsiaTheme="minorEastAsia" w:hAnsiTheme="minorHAnsi" w:cstheme="minorBidi"/>
                <w:noProof/>
                <w:kern w:val="2"/>
                <w:sz w:val="22"/>
                <w:szCs w:val="22"/>
                <w:lang w:val="en-SG" w:eastAsia="zh-CN"/>
                <w14:ligatures w14:val="standardContextual"/>
              </w:rPr>
              <w:tab/>
            </w:r>
            <w:r w:rsidRPr="005A2665">
              <w:rPr>
                <w:rStyle w:val="Hyperlink"/>
                <w:noProof/>
              </w:rPr>
              <w:t>Data Analysis and Visualization</w:t>
            </w:r>
            <w:r>
              <w:rPr>
                <w:noProof/>
                <w:webHidden/>
              </w:rPr>
              <w:tab/>
            </w:r>
            <w:r>
              <w:rPr>
                <w:noProof/>
                <w:webHidden/>
              </w:rPr>
              <w:fldChar w:fldCharType="begin"/>
            </w:r>
            <w:r>
              <w:rPr>
                <w:noProof/>
                <w:webHidden/>
              </w:rPr>
              <w:instrText xml:space="preserve"> PAGEREF _Toc157457603 \h </w:instrText>
            </w:r>
            <w:r>
              <w:rPr>
                <w:noProof/>
                <w:webHidden/>
              </w:rPr>
            </w:r>
            <w:r>
              <w:rPr>
                <w:noProof/>
                <w:webHidden/>
              </w:rPr>
              <w:fldChar w:fldCharType="separate"/>
            </w:r>
            <w:r>
              <w:rPr>
                <w:noProof/>
                <w:webHidden/>
              </w:rPr>
              <w:t>41</w:t>
            </w:r>
            <w:r>
              <w:rPr>
                <w:noProof/>
                <w:webHidden/>
              </w:rPr>
              <w:fldChar w:fldCharType="end"/>
            </w:r>
          </w:hyperlink>
        </w:p>
        <w:p w14:paraId="48C435B5" w14:textId="1B131633" w:rsidR="005A4988" w:rsidRDefault="005A4988">
          <w:pPr>
            <w:pStyle w:val="TOC2"/>
            <w:tabs>
              <w:tab w:val="right" w:pos="8443"/>
            </w:tabs>
            <w:rPr>
              <w:rFonts w:asciiTheme="minorHAnsi" w:eastAsiaTheme="minorEastAsia" w:hAnsiTheme="minorHAnsi" w:cstheme="minorBidi"/>
              <w:noProof/>
              <w:kern w:val="2"/>
              <w:sz w:val="22"/>
              <w:szCs w:val="22"/>
              <w:lang w:val="en-SG" w:eastAsia="zh-CN"/>
              <w14:ligatures w14:val="standardContextual"/>
            </w:rPr>
          </w:pPr>
          <w:hyperlink w:anchor="_Toc157457604" w:history="1">
            <w:r w:rsidRPr="005A2665">
              <w:rPr>
                <w:rStyle w:val="Hyperlink"/>
                <w:noProof/>
              </w:rPr>
              <w:t>6.4 Dashboard</w:t>
            </w:r>
            <w:r>
              <w:rPr>
                <w:noProof/>
                <w:webHidden/>
              </w:rPr>
              <w:tab/>
            </w:r>
            <w:r>
              <w:rPr>
                <w:noProof/>
                <w:webHidden/>
              </w:rPr>
              <w:fldChar w:fldCharType="begin"/>
            </w:r>
            <w:r>
              <w:rPr>
                <w:noProof/>
                <w:webHidden/>
              </w:rPr>
              <w:instrText xml:space="preserve"> PAGEREF _Toc157457604 \h </w:instrText>
            </w:r>
            <w:r>
              <w:rPr>
                <w:noProof/>
                <w:webHidden/>
              </w:rPr>
            </w:r>
            <w:r>
              <w:rPr>
                <w:noProof/>
                <w:webHidden/>
              </w:rPr>
              <w:fldChar w:fldCharType="separate"/>
            </w:r>
            <w:r>
              <w:rPr>
                <w:noProof/>
                <w:webHidden/>
              </w:rPr>
              <w:t>43</w:t>
            </w:r>
            <w:r>
              <w:rPr>
                <w:noProof/>
                <w:webHidden/>
              </w:rPr>
              <w:fldChar w:fldCharType="end"/>
            </w:r>
          </w:hyperlink>
        </w:p>
        <w:p w14:paraId="44D3C0C1" w14:textId="2A4D4CE1" w:rsidR="008F55B5" w:rsidRDefault="008F55B5" w:rsidP="005A38FF">
          <w:pPr>
            <w:pStyle w:val="TOC2"/>
            <w:tabs>
              <w:tab w:val="left" w:pos="600"/>
              <w:tab w:val="left" w:pos="880"/>
            </w:tabs>
            <w:spacing w:line="360" w:lineRule="auto"/>
            <w:rPr>
              <w:lang w:eastAsia="en-SG" w:bidi="ta-IN"/>
            </w:rPr>
          </w:pPr>
          <w:r>
            <w:fldChar w:fldCharType="end"/>
          </w:r>
          <w:r w:rsidR="005A38FF">
            <w:tab/>
          </w:r>
          <w:r w:rsidR="005A38FF">
            <w:tab/>
          </w:r>
        </w:p>
      </w:sdtContent>
    </w:sdt>
    <w:p w14:paraId="4DBB0C6C" w14:textId="7211EFDD" w:rsidR="00800BA5" w:rsidRDefault="00800BA5" w:rsidP="009445B0">
      <w:pPr>
        <w:tabs>
          <w:tab w:val="left" w:pos="2112"/>
        </w:tabs>
        <w:spacing w:line="360" w:lineRule="auto"/>
      </w:pPr>
    </w:p>
    <w:p w14:paraId="535BCB85" w14:textId="4261D95E" w:rsidR="00800BA5" w:rsidRDefault="00800BA5" w:rsidP="009445B0">
      <w:pPr>
        <w:spacing w:line="360" w:lineRule="auto"/>
        <w:rPr>
          <w:rFonts w:ascii="Arial" w:hAnsi="Arial"/>
          <w:b/>
          <w:kern w:val="28"/>
          <w:sz w:val="26"/>
          <w:szCs w:val="26"/>
        </w:rPr>
      </w:pPr>
      <w:r>
        <w:br w:type="page"/>
      </w:r>
    </w:p>
    <w:p w14:paraId="02B1AB73" w14:textId="0DC18018" w:rsidR="001463A1" w:rsidRPr="00F53360" w:rsidRDefault="001463A1" w:rsidP="00F54969">
      <w:pPr>
        <w:pStyle w:val="Heading1"/>
        <w:rPr>
          <w:rFonts w:cs="Arial"/>
          <w:color w:val="0E101A"/>
          <w:sz w:val="24"/>
          <w:szCs w:val="24"/>
          <w:lang w:eastAsia="en-SG"/>
        </w:rPr>
      </w:pPr>
      <w:bookmarkStart w:id="0" w:name="_Toc157457579"/>
      <w:r w:rsidRPr="00FD4D2A">
        <w:lastRenderedPageBreak/>
        <w:t>Introduction</w:t>
      </w:r>
      <w:bookmarkEnd w:id="0"/>
    </w:p>
    <w:p w14:paraId="264FE620" w14:textId="7CAB574E" w:rsidR="00510D83" w:rsidRDefault="006158BD" w:rsidP="009445B0">
      <w:pPr>
        <w:spacing w:line="360" w:lineRule="auto"/>
        <w:jc w:val="center"/>
        <w:rPr>
          <w:rFonts w:ascii="Arial" w:hAnsi="Arial" w:cs="Arial"/>
          <w:color w:val="0E101A"/>
          <w:sz w:val="22"/>
          <w:szCs w:val="22"/>
          <w:lang w:eastAsia="en-SG"/>
        </w:rPr>
      </w:pPr>
      <w:r>
        <w:rPr>
          <w:rFonts w:ascii="Arial" w:hAnsi="Arial" w:cs="Arial"/>
          <w:noProof/>
          <w:color w:val="0E101A"/>
          <w:sz w:val="22"/>
          <w:szCs w:val="22"/>
          <w:lang w:eastAsia="en-SG"/>
        </w:rPr>
        <w:drawing>
          <wp:inline distT="0" distB="0" distL="0" distR="0" wp14:anchorId="2FD85366" wp14:editId="1008958C">
            <wp:extent cx="1638300" cy="190126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46188" cy="1910420"/>
                    </a:xfrm>
                    <a:prstGeom prst="rect">
                      <a:avLst/>
                    </a:prstGeom>
                    <a:noFill/>
                    <a:ln>
                      <a:noFill/>
                    </a:ln>
                  </pic:spPr>
                </pic:pic>
              </a:graphicData>
            </a:graphic>
          </wp:inline>
        </w:drawing>
      </w:r>
    </w:p>
    <w:p w14:paraId="32493517" w14:textId="01272878" w:rsidR="006F1324" w:rsidRDefault="000D00EC" w:rsidP="00AD7188">
      <w:pPr>
        <w:spacing w:line="360" w:lineRule="auto"/>
        <w:jc w:val="both"/>
        <w:rPr>
          <w:rFonts w:ascii="Arial" w:hAnsi="Arial" w:cs="Arial"/>
          <w:color w:val="0E101A"/>
          <w:sz w:val="22"/>
          <w:szCs w:val="22"/>
          <w:lang w:eastAsia="en-SG"/>
        </w:rPr>
      </w:pPr>
      <w:r w:rsidRPr="71911CBA">
        <w:rPr>
          <w:rFonts w:ascii="Arial" w:hAnsi="Arial" w:cs="Arial"/>
          <w:color w:val="0E101A"/>
          <w:sz w:val="22"/>
          <w:szCs w:val="22"/>
          <w:lang w:eastAsia="en-SG"/>
        </w:rPr>
        <w:t xml:space="preserve">Pucci is a </w:t>
      </w:r>
      <w:r w:rsidR="00086E7D" w:rsidRPr="71911CBA">
        <w:rPr>
          <w:rFonts w:ascii="Arial" w:hAnsi="Arial" w:cs="Arial"/>
          <w:color w:val="0E101A"/>
          <w:sz w:val="22"/>
          <w:szCs w:val="22"/>
          <w:lang w:eastAsia="en-SG"/>
        </w:rPr>
        <w:t xml:space="preserve">luxury fashion </w:t>
      </w:r>
      <w:r w:rsidR="00EF4731" w:rsidRPr="71911CBA">
        <w:rPr>
          <w:rFonts w:ascii="Arial" w:hAnsi="Arial" w:cs="Arial"/>
          <w:color w:val="0E101A"/>
          <w:sz w:val="22"/>
          <w:szCs w:val="22"/>
          <w:lang w:eastAsia="en-SG"/>
        </w:rPr>
        <w:t>e-commerce store</w:t>
      </w:r>
      <w:r w:rsidR="00086E7D" w:rsidRPr="71911CBA">
        <w:rPr>
          <w:rFonts w:ascii="Arial" w:hAnsi="Arial" w:cs="Arial"/>
          <w:color w:val="0E101A"/>
          <w:sz w:val="22"/>
          <w:szCs w:val="22"/>
          <w:lang w:eastAsia="en-SG"/>
        </w:rPr>
        <w:t xml:space="preserve"> </w:t>
      </w:r>
      <w:r w:rsidR="001312CC" w:rsidRPr="71911CBA">
        <w:rPr>
          <w:rFonts w:ascii="Arial" w:hAnsi="Arial" w:cs="Arial"/>
          <w:color w:val="0E101A"/>
          <w:sz w:val="22"/>
          <w:szCs w:val="22"/>
          <w:lang w:eastAsia="en-SG"/>
        </w:rPr>
        <w:t>based in Australia.</w:t>
      </w:r>
      <w:r w:rsidR="000C4FAA" w:rsidRPr="71911CBA">
        <w:rPr>
          <w:rFonts w:ascii="Arial" w:hAnsi="Arial" w:cs="Arial"/>
          <w:color w:val="0E101A"/>
          <w:sz w:val="22"/>
          <w:szCs w:val="22"/>
          <w:lang w:eastAsia="en-SG"/>
        </w:rPr>
        <w:t xml:space="preserve"> </w:t>
      </w:r>
      <w:r w:rsidR="00162542" w:rsidRPr="71911CBA">
        <w:rPr>
          <w:rFonts w:ascii="Arial" w:hAnsi="Arial" w:cs="Arial"/>
          <w:color w:val="0E101A"/>
          <w:sz w:val="22"/>
          <w:szCs w:val="22"/>
          <w:lang w:eastAsia="en-SG"/>
        </w:rPr>
        <w:t xml:space="preserve">The </w:t>
      </w:r>
      <w:r w:rsidR="00466178" w:rsidRPr="71911CBA">
        <w:rPr>
          <w:rFonts w:ascii="Arial" w:hAnsi="Arial" w:cs="Arial"/>
          <w:color w:val="0E101A"/>
          <w:sz w:val="22"/>
          <w:szCs w:val="22"/>
          <w:lang w:eastAsia="en-SG"/>
        </w:rPr>
        <w:t xml:space="preserve">start-up has been </w:t>
      </w:r>
      <w:r w:rsidR="006C7344" w:rsidRPr="71911CBA">
        <w:rPr>
          <w:rFonts w:ascii="Arial" w:hAnsi="Arial" w:cs="Arial"/>
          <w:color w:val="0E101A"/>
          <w:sz w:val="22"/>
          <w:szCs w:val="22"/>
          <w:lang w:eastAsia="en-SG"/>
        </w:rPr>
        <w:t>i</w:t>
      </w:r>
      <w:r w:rsidR="00466178" w:rsidRPr="71911CBA">
        <w:rPr>
          <w:rFonts w:ascii="Arial" w:hAnsi="Arial" w:cs="Arial"/>
          <w:color w:val="0E101A"/>
          <w:sz w:val="22"/>
          <w:szCs w:val="22"/>
          <w:lang w:eastAsia="en-SG"/>
        </w:rPr>
        <w:t xml:space="preserve">n the market for 10 </w:t>
      </w:r>
      <w:r w:rsidR="00000201" w:rsidRPr="71911CBA">
        <w:rPr>
          <w:rFonts w:ascii="Arial" w:hAnsi="Arial" w:cs="Arial"/>
          <w:color w:val="0E101A"/>
          <w:sz w:val="22"/>
          <w:szCs w:val="22"/>
          <w:lang w:eastAsia="en-SG"/>
        </w:rPr>
        <w:t>months</w:t>
      </w:r>
      <w:r w:rsidR="00466178" w:rsidRPr="71911CBA">
        <w:rPr>
          <w:rFonts w:ascii="Arial" w:hAnsi="Arial" w:cs="Arial"/>
          <w:color w:val="0E101A"/>
          <w:sz w:val="22"/>
          <w:szCs w:val="22"/>
          <w:lang w:eastAsia="en-SG"/>
        </w:rPr>
        <w:t>.</w:t>
      </w:r>
      <w:r w:rsidR="00F76F57">
        <w:rPr>
          <w:rFonts w:ascii="Arial" w:hAnsi="Arial" w:cs="Arial"/>
          <w:color w:val="0E101A"/>
          <w:sz w:val="22"/>
          <w:szCs w:val="22"/>
          <w:lang w:eastAsia="en-SG"/>
        </w:rPr>
        <w:t xml:space="preserve"> Pucci received</w:t>
      </w:r>
      <w:r w:rsidR="00A41B42">
        <w:rPr>
          <w:rFonts w:ascii="Arial" w:hAnsi="Arial" w:cs="Arial"/>
          <w:color w:val="0E101A"/>
          <w:sz w:val="22"/>
          <w:szCs w:val="22"/>
          <w:lang w:eastAsia="en-SG"/>
        </w:rPr>
        <w:t xml:space="preserve"> </w:t>
      </w:r>
      <w:r w:rsidR="00A41B42" w:rsidRPr="71911CBA">
        <w:rPr>
          <w:rFonts w:ascii="Arial" w:hAnsi="Arial" w:cs="Arial"/>
          <w:color w:val="0E101A"/>
          <w:sz w:val="22"/>
          <w:szCs w:val="22"/>
          <w:lang w:eastAsia="en-SG"/>
        </w:rPr>
        <w:t xml:space="preserve">the </w:t>
      </w:r>
      <w:r w:rsidR="006A0E1F">
        <w:rPr>
          <w:rFonts w:ascii="Arial" w:hAnsi="Arial" w:cs="Arial"/>
          <w:color w:val="0E101A"/>
          <w:sz w:val="22"/>
          <w:szCs w:val="22"/>
          <w:lang w:eastAsia="en-SG"/>
        </w:rPr>
        <w:t>Animal Welfare Grant</w:t>
      </w:r>
      <w:r w:rsidR="000D3668">
        <w:rPr>
          <w:rFonts w:ascii="Arial" w:hAnsi="Arial" w:cs="Arial"/>
          <w:color w:val="0E101A"/>
          <w:sz w:val="22"/>
          <w:szCs w:val="22"/>
          <w:lang w:eastAsia="en-SG"/>
        </w:rPr>
        <w:t xml:space="preserve"> offered by the</w:t>
      </w:r>
      <w:r w:rsidR="00DA5203">
        <w:rPr>
          <w:rFonts w:ascii="Arial" w:hAnsi="Arial" w:cs="Arial"/>
          <w:color w:val="0E101A"/>
          <w:sz w:val="22"/>
          <w:szCs w:val="22"/>
          <w:lang w:eastAsia="en-SG"/>
        </w:rPr>
        <w:t xml:space="preserve"> Australian </w:t>
      </w:r>
      <w:r w:rsidR="000D0BF7">
        <w:rPr>
          <w:rFonts w:ascii="Arial" w:hAnsi="Arial" w:cs="Arial"/>
          <w:color w:val="0E101A"/>
          <w:sz w:val="22"/>
          <w:szCs w:val="22"/>
          <w:lang w:eastAsia="en-SG"/>
        </w:rPr>
        <w:t>Government</w:t>
      </w:r>
      <w:r w:rsidR="00DA5203">
        <w:rPr>
          <w:rFonts w:ascii="Arial" w:hAnsi="Arial" w:cs="Arial"/>
          <w:color w:val="0E101A"/>
          <w:sz w:val="22"/>
          <w:szCs w:val="22"/>
          <w:lang w:eastAsia="en-SG"/>
        </w:rPr>
        <w:t xml:space="preserve"> </w:t>
      </w:r>
      <w:r w:rsidR="00B107E8" w:rsidRPr="00B107E8">
        <w:rPr>
          <w:rFonts w:ascii="Arial" w:hAnsi="Arial" w:cs="Arial"/>
          <w:color w:val="0E101A"/>
          <w:sz w:val="22"/>
          <w:szCs w:val="22"/>
          <w:lang w:eastAsia="en-SG"/>
        </w:rPr>
        <w:t>Department of Primary Industries and Regional Development (DPIRD)</w:t>
      </w:r>
      <w:r w:rsidR="0003400D">
        <w:rPr>
          <w:rFonts w:ascii="Arial" w:hAnsi="Arial" w:cs="Arial"/>
          <w:color w:val="0E101A"/>
          <w:sz w:val="22"/>
          <w:szCs w:val="22"/>
          <w:lang w:eastAsia="en-SG"/>
        </w:rPr>
        <w:t>. Pucci</w:t>
      </w:r>
      <w:r w:rsidR="00B91D93">
        <w:rPr>
          <w:rFonts w:ascii="Arial" w:hAnsi="Arial" w:cs="Arial"/>
          <w:color w:val="0E101A"/>
          <w:sz w:val="22"/>
          <w:szCs w:val="22"/>
          <w:lang w:eastAsia="en-SG"/>
        </w:rPr>
        <w:t>'</w:t>
      </w:r>
      <w:r w:rsidR="0003400D">
        <w:rPr>
          <w:rFonts w:ascii="Arial" w:hAnsi="Arial" w:cs="Arial"/>
          <w:color w:val="0E101A"/>
          <w:sz w:val="22"/>
          <w:szCs w:val="22"/>
          <w:lang w:eastAsia="en-SG"/>
        </w:rPr>
        <w:t xml:space="preserve">s latest </w:t>
      </w:r>
      <w:r w:rsidR="005F6E98">
        <w:rPr>
          <w:rFonts w:ascii="Arial" w:hAnsi="Arial" w:cs="Arial"/>
          <w:color w:val="0E101A"/>
          <w:sz w:val="22"/>
          <w:szCs w:val="22"/>
          <w:lang w:eastAsia="en-SG"/>
        </w:rPr>
        <w:t>c</w:t>
      </w:r>
      <w:r w:rsidR="0003400D">
        <w:rPr>
          <w:rFonts w:ascii="Arial" w:eastAsia="Arial" w:hAnsi="Arial" w:cs="Arial"/>
          <w:sz w:val="22"/>
          <w:szCs w:val="22"/>
        </w:rPr>
        <w:t>ollection,</w:t>
      </w:r>
      <w:r w:rsidR="009F536C">
        <w:rPr>
          <w:rFonts w:ascii="Arial" w:eastAsia="Arial" w:hAnsi="Arial" w:cs="Arial"/>
          <w:sz w:val="22"/>
          <w:szCs w:val="22"/>
        </w:rPr>
        <w:t xml:space="preserve"> set</w:t>
      </w:r>
      <w:r w:rsidR="00C15125">
        <w:rPr>
          <w:rFonts w:ascii="Arial" w:eastAsia="Arial" w:hAnsi="Arial" w:cs="Arial"/>
          <w:sz w:val="22"/>
          <w:szCs w:val="22"/>
        </w:rPr>
        <w:t xml:space="preserve"> to </w:t>
      </w:r>
      <w:r w:rsidR="008F72F8">
        <w:rPr>
          <w:rFonts w:ascii="Arial" w:eastAsia="Arial" w:hAnsi="Arial" w:cs="Arial"/>
          <w:sz w:val="22"/>
          <w:szCs w:val="22"/>
        </w:rPr>
        <w:t xml:space="preserve">release in </w:t>
      </w:r>
      <w:r w:rsidR="0003400D">
        <w:rPr>
          <w:rFonts w:ascii="Arial" w:eastAsia="Arial" w:hAnsi="Arial" w:cs="Arial"/>
          <w:sz w:val="22"/>
          <w:szCs w:val="22"/>
        </w:rPr>
        <w:t>December</w:t>
      </w:r>
      <w:r w:rsidR="008F72F8">
        <w:rPr>
          <w:rFonts w:ascii="Arial" w:eastAsia="Arial" w:hAnsi="Arial" w:cs="Arial"/>
          <w:sz w:val="22"/>
          <w:szCs w:val="22"/>
        </w:rPr>
        <w:t xml:space="preserve"> 2021</w:t>
      </w:r>
      <w:r w:rsidR="0003400D">
        <w:rPr>
          <w:rFonts w:ascii="Arial" w:eastAsia="Arial" w:hAnsi="Arial" w:cs="Arial"/>
          <w:sz w:val="22"/>
          <w:szCs w:val="22"/>
        </w:rPr>
        <w:t>, will be 100% cruelty-free.</w:t>
      </w:r>
      <w:r w:rsidR="00210435" w:rsidRPr="71911CBA">
        <w:rPr>
          <w:rFonts w:ascii="Arial" w:hAnsi="Arial" w:cs="Arial"/>
          <w:color w:val="0E101A"/>
          <w:sz w:val="22"/>
          <w:szCs w:val="22"/>
          <w:lang w:eastAsia="en-SG"/>
        </w:rPr>
        <w:t xml:space="preserve"> </w:t>
      </w:r>
      <w:r w:rsidR="00210435">
        <w:rPr>
          <w:rFonts w:ascii="Arial" w:hAnsi="Arial" w:cs="Arial"/>
          <w:color w:val="0E101A"/>
          <w:sz w:val="22"/>
          <w:szCs w:val="22"/>
          <w:lang w:eastAsia="en-SG"/>
        </w:rPr>
        <w:t xml:space="preserve">This new collection </w:t>
      </w:r>
      <w:r w:rsidR="00604075">
        <w:rPr>
          <w:rFonts w:ascii="Arial" w:hAnsi="Arial" w:cs="Arial"/>
          <w:color w:val="0E101A"/>
          <w:sz w:val="22"/>
          <w:szCs w:val="22"/>
          <w:lang w:eastAsia="en-SG"/>
        </w:rPr>
        <w:t xml:space="preserve">will include variations of </w:t>
      </w:r>
      <w:r w:rsidR="001A1BD5">
        <w:rPr>
          <w:rFonts w:ascii="Arial" w:hAnsi="Arial" w:cs="Arial"/>
          <w:color w:val="0E101A"/>
          <w:sz w:val="22"/>
          <w:szCs w:val="22"/>
          <w:lang w:eastAsia="en-SG"/>
        </w:rPr>
        <w:t>Pucci</w:t>
      </w:r>
      <w:r w:rsidR="00B91D93">
        <w:rPr>
          <w:rFonts w:ascii="Arial" w:hAnsi="Arial" w:cs="Arial"/>
          <w:color w:val="0E101A"/>
          <w:sz w:val="22"/>
          <w:szCs w:val="22"/>
          <w:lang w:eastAsia="en-SG"/>
        </w:rPr>
        <w:t>'</w:t>
      </w:r>
      <w:r w:rsidR="001A1BD5">
        <w:rPr>
          <w:rFonts w:ascii="Arial" w:hAnsi="Arial" w:cs="Arial"/>
          <w:color w:val="0E101A"/>
          <w:sz w:val="22"/>
          <w:szCs w:val="22"/>
          <w:lang w:eastAsia="en-SG"/>
        </w:rPr>
        <w:t>s most popular products made</w:t>
      </w:r>
      <w:r w:rsidR="00210435">
        <w:rPr>
          <w:rFonts w:ascii="Arial" w:hAnsi="Arial" w:cs="Arial"/>
          <w:color w:val="0E101A"/>
          <w:sz w:val="22"/>
          <w:szCs w:val="22"/>
          <w:lang w:eastAsia="en-SG"/>
        </w:rPr>
        <w:t xml:space="preserve"> </w:t>
      </w:r>
      <w:r w:rsidR="00604075">
        <w:rPr>
          <w:rFonts w:ascii="Arial" w:hAnsi="Arial" w:cs="Arial"/>
          <w:color w:val="0E101A"/>
          <w:sz w:val="22"/>
          <w:szCs w:val="22"/>
          <w:lang w:eastAsia="en-SG"/>
        </w:rPr>
        <w:t>without</w:t>
      </w:r>
      <w:r w:rsidR="008E6181">
        <w:rPr>
          <w:rFonts w:ascii="Arial" w:hAnsi="Arial" w:cs="Arial"/>
          <w:color w:val="0E101A"/>
          <w:sz w:val="22"/>
          <w:szCs w:val="22"/>
          <w:lang w:eastAsia="en-SG"/>
        </w:rPr>
        <w:t xml:space="preserve"> animal-based materials</w:t>
      </w:r>
      <w:r w:rsidR="008B7D83">
        <w:rPr>
          <w:rFonts w:ascii="Arial" w:hAnsi="Arial" w:cs="Arial"/>
          <w:color w:val="0E101A"/>
          <w:sz w:val="22"/>
          <w:szCs w:val="22"/>
          <w:lang w:eastAsia="en-SG"/>
        </w:rPr>
        <w:t xml:space="preserve"> such as feathers, furs, silk, leather, and wool</w:t>
      </w:r>
      <w:r w:rsidR="00210435">
        <w:rPr>
          <w:rFonts w:ascii="Arial" w:hAnsi="Arial" w:cs="Arial"/>
          <w:color w:val="0E101A"/>
          <w:sz w:val="22"/>
          <w:szCs w:val="22"/>
          <w:lang w:eastAsia="en-SG"/>
        </w:rPr>
        <w:t xml:space="preserve">. </w:t>
      </w:r>
      <w:r w:rsidR="00DC1891" w:rsidRPr="71911CBA">
        <w:rPr>
          <w:rFonts w:ascii="Arial" w:hAnsi="Arial" w:cs="Arial"/>
          <w:color w:val="0E101A"/>
          <w:sz w:val="22"/>
          <w:szCs w:val="22"/>
          <w:lang w:eastAsia="en-SG"/>
        </w:rPr>
        <w:t>The</w:t>
      </w:r>
      <w:r w:rsidR="00995E7D">
        <w:rPr>
          <w:rFonts w:ascii="Arial" w:hAnsi="Arial" w:cs="Arial"/>
          <w:color w:val="0E101A"/>
          <w:sz w:val="22"/>
          <w:szCs w:val="22"/>
          <w:lang w:eastAsia="en-SG"/>
        </w:rPr>
        <w:t xml:space="preserve"> </w:t>
      </w:r>
      <w:proofErr w:type="spellStart"/>
      <w:r w:rsidR="00995E7D">
        <w:rPr>
          <w:rFonts w:ascii="Arial" w:hAnsi="Arial" w:cs="Arial"/>
          <w:color w:val="0E101A"/>
          <w:sz w:val="22"/>
          <w:szCs w:val="22"/>
          <w:lang w:eastAsia="en-SG"/>
        </w:rPr>
        <w:t>organisation</w:t>
      </w:r>
      <w:proofErr w:type="spellEnd"/>
      <w:r w:rsidR="006A5BB2" w:rsidRPr="71911CBA">
        <w:rPr>
          <w:rFonts w:ascii="Arial" w:hAnsi="Arial" w:cs="Arial"/>
          <w:color w:val="0E101A"/>
          <w:sz w:val="22"/>
          <w:szCs w:val="22"/>
          <w:lang w:eastAsia="en-SG"/>
        </w:rPr>
        <w:t xml:space="preserve"> tak</w:t>
      </w:r>
      <w:r w:rsidR="00995E7D">
        <w:rPr>
          <w:rFonts w:ascii="Arial" w:hAnsi="Arial" w:cs="Arial"/>
          <w:color w:val="0E101A"/>
          <w:sz w:val="22"/>
          <w:szCs w:val="22"/>
          <w:lang w:eastAsia="en-SG"/>
        </w:rPr>
        <w:t>es</w:t>
      </w:r>
      <w:r w:rsidR="006A5BB2" w:rsidRPr="71911CBA">
        <w:rPr>
          <w:rFonts w:ascii="Arial" w:hAnsi="Arial" w:cs="Arial"/>
          <w:color w:val="0E101A"/>
          <w:sz w:val="22"/>
          <w:szCs w:val="22"/>
          <w:lang w:eastAsia="en-SG"/>
        </w:rPr>
        <w:t xml:space="preserve"> a data-driven approach in determining their business direction. Therefore, </w:t>
      </w:r>
      <w:r w:rsidR="006D6FA0">
        <w:rPr>
          <w:rFonts w:ascii="Arial" w:hAnsi="Arial" w:cs="Arial"/>
          <w:color w:val="0E101A"/>
          <w:sz w:val="22"/>
          <w:szCs w:val="22"/>
          <w:lang w:eastAsia="en-SG"/>
        </w:rPr>
        <w:t xml:space="preserve">the </w:t>
      </w:r>
      <w:r w:rsidR="006A5BB2" w:rsidRPr="71911CBA">
        <w:rPr>
          <w:rFonts w:ascii="Arial" w:hAnsi="Arial" w:cs="Arial"/>
          <w:color w:val="0E101A"/>
          <w:sz w:val="22"/>
          <w:szCs w:val="22"/>
          <w:lang w:eastAsia="en-SG"/>
        </w:rPr>
        <w:t xml:space="preserve">different stakeholders in this company have created </w:t>
      </w:r>
      <w:proofErr w:type="spellStart"/>
      <w:r w:rsidR="006A5BB2" w:rsidRPr="71911CBA">
        <w:rPr>
          <w:rFonts w:ascii="Arial" w:hAnsi="Arial" w:cs="Arial"/>
          <w:color w:val="0E101A"/>
          <w:sz w:val="22"/>
          <w:szCs w:val="22"/>
          <w:lang w:eastAsia="en-SG"/>
        </w:rPr>
        <w:t>visuali</w:t>
      </w:r>
      <w:r w:rsidR="0034787B">
        <w:rPr>
          <w:rFonts w:ascii="Arial" w:hAnsi="Arial" w:cs="Arial"/>
          <w:color w:val="0E101A"/>
          <w:sz w:val="22"/>
          <w:szCs w:val="22"/>
          <w:lang w:eastAsia="en-SG"/>
        </w:rPr>
        <w:t>s</w:t>
      </w:r>
      <w:r w:rsidR="006A5BB2" w:rsidRPr="71911CBA">
        <w:rPr>
          <w:rFonts w:ascii="Arial" w:hAnsi="Arial" w:cs="Arial"/>
          <w:color w:val="0E101A"/>
          <w:sz w:val="22"/>
          <w:szCs w:val="22"/>
          <w:lang w:eastAsia="en-SG"/>
        </w:rPr>
        <w:t>ations</w:t>
      </w:r>
      <w:proofErr w:type="spellEnd"/>
      <w:r w:rsidR="006A5BB2" w:rsidRPr="71911CBA">
        <w:rPr>
          <w:rFonts w:ascii="Arial" w:hAnsi="Arial" w:cs="Arial"/>
          <w:color w:val="0E101A"/>
          <w:sz w:val="22"/>
          <w:szCs w:val="22"/>
          <w:lang w:eastAsia="en-SG"/>
        </w:rPr>
        <w:t xml:space="preserve"> and dashboards to draw insights and come u</w:t>
      </w:r>
      <w:r w:rsidR="5B91155A" w:rsidRPr="71911CBA">
        <w:rPr>
          <w:rFonts w:ascii="Arial" w:hAnsi="Arial" w:cs="Arial"/>
          <w:color w:val="0E101A"/>
          <w:sz w:val="22"/>
          <w:szCs w:val="22"/>
          <w:lang w:eastAsia="en-SG"/>
        </w:rPr>
        <w:t xml:space="preserve">p with ways to improve the sales </w:t>
      </w:r>
      <w:r w:rsidR="22354169" w:rsidRPr="71911CBA">
        <w:rPr>
          <w:rFonts w:ascii="Arial" w:hAnsi="Arial" w:cs="Arial"/>
          <w:color w:val="0E101A"/>
          <w:sz w:val="22"/>
          <w:szCs w:val="22"/>
          <w:lang w:eastAsia="en-SG"/>
        </w:rPr>
        <w:t xml:space="preserve">and </w:t>
      </w:r>
      <w:r w:rsidR="7374AA28" w:rsidRPr="71911CBA">
        <w:rPr>
          <w:rFonts w:ascii="Arial" w:hAnsi="Arial" w:cs="Arial"/>
          <w:color w:val="0E101A"/>
          <w:sz w:val="22"/>
          <w:szCs w:val="22"/>
          <w:lang w:eastAsia="en-SG"/>
        </w:rPr>
        <w:t>profit of</w:t>
      </w:r>
      <w:r w:rsidR="5B91155A" w:rsidRPr="71911CBA">
        <w:rPr>
          <w:rFonts w:ascii="Arial" w:hAnsi="Arial" w:cs="Arial"/>
          <w:color w:val="0E101A"/>
          <w:sz w:val="22"/>
          <w:szCs w:val="22"/>
          <w:lang w:eastAsia="en-SG"/>
        </w:rPr>
        <w:t xml:space="preserve"> the </w:t>
      </w:r>
      <w:r w:rsidR="2CD07E1A" w:rsidRPr="71911CBA">
        <w:rPr>
          <w:rFonts w:ascii="Arial" w:hAnsi="Arial" w:cs="Arial"/>
          <w:color w:val="0E101A"/>
          <w:sz w:val="22"/>
          <w:szCs w:val="22"/>
          <w:lang w:eastAsia="en-SG"/>
        </w:rPr>
        <w:t>company.</w:t>
      </w:r>
      <w:r w:rsidR="128C4CB3" w:rsidRPr="71911CBA">
        <w:rPr>
          <w:rFonts w:ascii="Arial" w:hAnsi="Arial" w:cs="Arial"/>
          <w:color w:val="0E101A"/>
          <w:sz w:val="22"/>
          <w:szCs w:val="22"/>
          <w:lang w:eastAsia="en-SG"/>
        </w:rPr>
        <w:t xml:space="preserve"> </w:t>
      </w:r>
    </w:p>
    <w:p w14:paraId="5E95CE09" w14:textId="5D3B0469" w:rsidR="00FD4D2A" w:rsidRDefault="007B1B9B" w:rsidP="00AD7188">
      <w:pPr>
        <w:pStyle w:val="Heading1"/>
        <w:jc w:val="both"/>
      </w:pPr>
      <w:bookmarkStart w:id="1" w:name="_Toc157457580"/>
      <w:r>
        <w:t xml:space="preserve">Company </w:t>
      </w:r>
      <w:r w:rsidR="00FD4D2A" w:rsidRPr="00F54969">
        <w:t>CEO</w:t>
      </w:r>
      <w:bookmarkEnd w:id="1"/>
    </w:p>
    <w:p w14:paraId="3EFC6F98" w14:textId="0290948A" w:rsidR="007717B2" w:rsidRPr="007717B2" w:rsidRDefault="00EB1F29" w:rsidP="00AD7188">
      <w:pPr>
        <w:pStyle w:val="Heading2"/>
        <w:jc w:val="both"/>
      </w:pPr>
      <w:bookmarkStart w:id="2" w:name="_Toc157457581"/>
      <w:r>
        <w:t>Stakeholder Background</w:t>
      </w:r>
      <w:bookmarkEnd w:id="2"/>
    </w:p>
    <w:p w14:paraId="77282BF6" w14:textId="4AB1161B" w:rsidR="2DC27953" w:rsidRPr="00B13055" w:rsidRDefault="35053230" w:rsidP="00B13055">
      <w:pPr>
        <w:spacing w:line="360" w:lineRule="auto"/>
        <w:jc w:val="both"/>
      </w:pPr>
      <w:r w:rsidRPr="35053230">
        <w:rPr>
          <w:rFonts w:ascii="Arial" w:eastAsia="Arial" w:hAnsi="Arial" w:cs="Arial"/>
          <w:color w:val="000000" w:themeColor="text1"/>
          <w:sz w:val="22"/>
          <w:szCs w:val="22"/>
        </w:rPr>
        <w:t>CEO, or chief executive officer, is the position with the most authority within</w:t>
      </w:r>
      <w:r w:rsidR="008A57A3">
        <w:rPr>
          <w:rFonts w:ascii="Arial" w:eastAsia="Arial" w:hAnsi="Arial" w:cs="Arial"/>
          <w:color w:val="000000" w:themeColor="text1"/>
          <w:sz w:val="22"/>
          <w:szCs w:val="22"/>
        </w:rPr>
        <w:t xml:space="preserve"> Pucci</w:t>
      </w:r>
      <w:r w:rsidRPr="35053230">
        <w:rPr>
          <w:rFonts w:ascii="Arial" w:eastAsia="Arial" w:hAnsi="Arial" w:cs="Arial"/>
          <w:color w:val="000000" w:themeColor="text1"/>
          <w:sz w:val="22"/>
          <w:szCs w:val="22"/>
        </w:rPr>
        <w:t xml:space="preserve">. </w:t>
      </w:r>
      <w:r w:rsidR="008A57A3">
        <w:rPr>
          <w:rFonts w:ascii="Arial" w:eastAsia="Arial" w:hAnsi="Arial" w:cs="Arial"/>
          <w:color w:val="000000" w:themeColor="text1"/>
          <w:sz w:val="22"/>
          <w:szCs w:val="22"/>
        </w:rPr>
        <w:t xml:space="preserve">The </w:t>
      </w:r>
      <w:r w:rsidRPr="35053230">
        <w:rPr>
          <w:rFonts w:ascii="Arial" w:eastAsia="Arial" w:hAnsi="Arial" w:cs="Arial"/>
          <w:color w:val="000000" w:themeColor="text1"/>
          <w:sz w:val="22"/>
          <w:szCs w:val="22"/>
        </w:rPr>
        <w:t>CEO oversees making important strategic choices and is accountable for the overall success of the company. They may gather opinions while making important decisions, but they have the final say. He or she always focuses on the details until everything is optimal and is ultimately responsible for the success or failure of a firm.</w:t>
      </w:r>
    </w:p>
    <w:p w14:paraId="2D9477E7" w14:textId="609ABAE7" w:rsidR="71911CBA" w:rsidRDefault="71911CBA" w:rsidP="71911CBA">
      <w:pPr>
        <w:spacing w:line="360" w:lineRule="auto"/>
        <w:jc w:val="both"/>
        <w:rPr>
          <w:rFonts w:ascii="Arial" w:eastAsia="Arial" w:hAnsi="Arial" w:cs="Arial"/>
          <w:color w:val="000000" w:themeColor="text1"/>
          <w:sz w:val="22"/>
          <w:szCs w:val="22"/>
        </w:rPr>
      </w:pPr>
    </w:p>
    <w:p w14:paraId="37475A88" w14:textId="00ABF20C" w:rsidR="71911CBA" w:rsidRDefault="71911CBA" w:rsidP="71911CBA">
      <w:pPr>
        <w:spacing w:line="360" w:lineRule="auto"/>
        <w:jc w:val="both"/>
        <w:rPr>
          <w:rFonts w:ascii="Arial" w:eastAsia="Arial" w:hAnsi="Arial" w:cs="Arial"/>
          <w:color w:val="000000" w:themeColor="text1"/>
          <w:sz w:val="22"/>
          <w:szCs w:val="22"/>
        </w:rPr>
      </w:pPr>
      <w:r w:rsidRPr="71911CBA">
        <w:rPr>
          <w:rFonts w:ascii="Arial" w:eastAsia="Arial" w:hAnsi="Arial" w:cs="Arial"/>
          <w:color w:val="000000" w:themeColor="text1"/>
          <w:sz w:val="22"/>
          <w:szCs w:val="22"/>
        </w:rPr>
        <w:t>The CEO is responsible of creating new strategic plans and policies to reach their targets. He/she may assist staff members and the Board of Directors to better comprehend future expectations for business growth by outlining clear targets and objectives. This is true for both short-term and long-term targets.</w:t>
      </w:r>
    </w:p>
    <w:p w14:paraId="311C55BC" w14:textId="4AAA5D1F" w:rsidR="71911CBA" w:rsidRDefault="71911CBA" w:rsidP="71911CBA">
      <w:pPr>
        <w:spacing w:line="360" w:lineRule="auto"/>
        <w:jc w:val="both"/>
        <w:rPr>
          <w:rFonts w:ascii="Arial" w:eastAsia="Arial" w:hAnsi="Arial" w:cs="Arial"/>
          <w:color w:val="000000" w:themeColor="text1"/>
          <w:sz w:val="22"/>
          <w:szCs w:val="22"/>
        </w:rPr>
      </w:pPr>
    </w:p>
    <w:p w14:paraId="140B447D" w14:textId="6AC9CF0E" w:rsidR="2DC27953" w:rsidRPr="00B13055" w:rsidRDefault="35053230" w:rsidP="00B13055">
      <w:pPr>
        <w:spacing w:line="360" w:lineRule="auto"/>
        <w:jc w:val="both"/>
      </w:pPr>
      <w:r w:rsidRPr="71911CBA">
        <w:rPr>
          <w:rFonts w:ascii="Arial" w:eastAsia="Arial" w:hAnsi="Arial" w:cs="Arial"/>
          <w:color w:val="000000" w:themeColor="text1"/>
          <w:sz w:val="22"/>
          <w:szCs w:val="22"/>
        </w:rPr>
        <w:t>CEOs</w:t>
      </w:r>
      <w:r w:rsidRPr="35053230">
        <w:rPr>
          <w:rFonts w:ascii="Arial" w:eastAsia="Arial" w:hAnsi="Arial" w:cs="Arial"/>
          <w:color w:val="000000" w:themeColor="text1"/>
          <w:sz w:val="22"/>
          <w:szCs w:val="22"/>
        </w:rPr>
        <w:t xml:space="preserve"> </w:t>
      </w:r>
      <w:r w:rsidR="008A57A3">
        <w:rPr>
          <w:rFonts w:ascii="Arial" w:eastAsia="Arial" w:hAnsi="Arial" w:cs="Arial"/>
          <w:color w:val="000000" w:themeColor="text1"/>
          <w:sz w:val="22"/>
          <w:szCs w:val="22"/>
        </w:rPr>
        <w:t xml:space="preserve">also </w:t>
      </w:r>
      <w:r w:rsidRPr="35053230">
        <w:rPr>
          <w:rFonts w:ascii="Arial" w:eastAsia="Arial" w:hAnsi="Arial" w:cs="Arial"/>
          <w:color w:val="000000" w:themeColor="text1"/>
          <w:sz w:val="22"/>
          <w:szCs w:val="22"/>
        </w:rPr>
        <w:t>balances the demands of staff members, customers, investors, and other stakeholders while overseeing various functions including operations, finance, marketing, sales, human resource, and technology.</w:t>
      </w:r>
    </w:p>
    <w:p w14:paraId="53AF4934" w14:textId="5E0FE8B0" w:rsidR="71911CBA" w:rsidRDefault="71911CBA" w:rsidP="71911CBA">
      <w:pPr>
        <w:spacing w:line="360" w:lineRule="auto"/>
        <w:jc w:val="both"/>
        <w:rPr>
          <w:rFonts w:ascii="Arial" w:eastAsia="Arial" w:hAnsi="Arial" w:cs="Arial"/>
          <w:color w:val="000000" w:themeColor="text1"/>
          <w:sz w:val="22"/>
          <w:szCs w:val="22"/>
        </w:rPr>
      </w:pPr>
    </w:p>
    <w:p w14:paraId="2BF77EB7" w14:textId="73FD6B82" w:rsidR="008A57A3" w:rsidRDefault="008A57A3" w:rsidP="71911CBA">
      <w:pPr>
        <w:spacing w:line="360" w:lineRule="auto"/>
        <w:jc w:val="both"/>
      </w:pPr>
      <w:r w:rsidRPr="71911CBA">
        <w:rPr>
          <w:rFonts w:ascii="Arial" w:eastAsia="Arial" w:hAnsi="Arial" w:cs="Arial"/>
          <w:color w:val="000000" w:themeColor="text1"/>
          <w:sz w:val="22"/>
          <w:szCs w:val="22"/>
        </w:rPr>
        <w:lastRenderedPageBreak/>
        <w:t>He/she</w:t>
      </w:r>
      <w:r w:rsidR="35053230" w:rsidRPr="71911CBA">
        <w:rPr>
          <w:rFonts w:ascii="Arial" w:eastAsia="Arial" w:hAnsi="Arial" w:cs="Arial"/>
          <w:color w:val="000000" w:themeColor="text1"/>
          <w:sz w:val="22"/>
          <w:szCs w:val="22"/>
        </w:rPr>
        <w:t xml:space="preserve"> must be aware of any potential external rivals and possess the wisdom to seize any possibilities that might arise that could quicken the expansion of the business.</w:t>
      </w:r>
      <w:r w:rsidR="35053230" w:rsidRPr="71911CBA">
        <w:rPr>
          <w:rFonts w:ascii="Arial" w:eastAsia="Arial" w:hAnsi="Arial" w:cs="Arial"/>
          <w:sz w:val="22"/>
          <w:szCs w:val="22"/>
        </w:rPr>
        <w:t xml:space="preserve"> </w:t>
      </w:r>
    </w:p>
    <w:p w14:paraId="1ABAA8C8" w14:textId="52643C78" w:rsidR="71911CBA" w:rsidRDefault="71911CBA" w:rsidP="71911CBA">
      <w:pPr>
        <w:spacing w:line="360" w:lineRule="auto"/>
        <w:jc w:val="both"/>
        <w:rPr>
          <w:rFonts w:ascii="Arial" w:eastAsia="Arial" w:hAnsi="Arial" w:cs="Arial"/>
          <w:sz w:val="22"/>
          <w:szCs w:val="22"/>
        </w:rPr>
      </w:pPr>
    </w:p>
    <w:p w14:paraId="240A2B7A" w14:textId="45405C96" w:rsidR="71911CBA" w:rsidRDefault="71911CBA" w:rsidP="71911CBA">
      <w:pPr>
        <w:spacing w:line="360" w:lineRule="auto"/>
        <w:jc w:val="both"/>
        <w:rPr>
          <w:rFonts w:ascii="Arial" w:eastAsia="Arial" w:hAnsi="Arial" w:cs="Arial"/>
          <w:color w:val="000000" w:themeColor="text1"/>
          <w:sz w:val="22"/>
          <w:szCs w:val="22"/>
        </w:rPr>
      </w:pPr>
      <w:r w:rsidRPr="71911CBA">
        <w:rPr>
          <w:rFonts w:ascii="Arial" w:eastAsia="Arial" w:hAnsi="Arial" w:cs="Arial"/>
          <w:color w:val="000000" w:themeColor="text1"/>
          <w:sz w:val="22"/>
          <w:szCs w:val="22"/>
        </w:rPr>
        <w:t xml:space="preserve">A crucial component of the CEO's job is to have an executive awareness of how the business is performing in comparison to its competitors. Gross profit margins, cumulative sales, and revenue growth can all provide useful information. These can then be </w:t>
      </w:r>
      <w:proofErr w:type="spellStart"/>
      <w:r w:rsidRPr="71911CBA">
        <w:rPr>
          <w:rFonts w:ascii="Arial" w:eastAsia="Arial" w:hAnsi="Arial" w:cs="Arial"/>
          <w:color w:val="000000" w:themeColor="text1"/>
          <w:sz w:val="22"/>
          <w:szCs w:val="22"/>
        </w:rPr>
        <w:t>utili</w:t>
      </w:r>
      <w:r w:rsidR="0034787B">
        <w:rPr>
          <w:rFonts w:ascii="Arial" w:eastAsia="Arial" w:hAnsi="Arial" w:cs="Arial"/>
          <w:color w:val="000000" w:themeColor="text1"/>
          <w:sz w:val="22"/>
          <w:szCs w:val="22"/>
        </w:rPr>
        <w:t>s</w:t>
      </w:r>
      <w:r w:rsidRPr="71911CBA">
        <w:rPr>
          <w:rFonts w:ascii="Arial" w:eastAsia="Arial" w:hAnsi="Arial" w:cs="Arial"/>
          <w:color w:val="000000" w:themeColor="text1"/>
          <w:sz w:val="22"/>
          <w:szCs w:val="22"/>
        </w:rPr>
        <w:t>ed</w:t>
      </w:r>
      <w:proofErr w:type="spellEnd"/>
      <w:r w:rsidRPr="71911CBA">
        <w:rPr>
          <w:rFonts w:ascii="Arial" w:eastAsia="Arial" w:hAnsi="Arial" w:cs="Arial"/>
          <w:color w:val="000000" w:themeColor="text1"/>
          <w:sz w:val="22"/>
          <w:szCs w:val="22"/>
        </w:rPr>
        <w:t xml:space="preserve"> to create additional key performance indicators that will help the </w:t>
      </w:r>
      <w:proofErr w:type="spellStart"/>
      <w:r w:rsidRPr="71911CBA">
        <w:rPr>
          <w:rFonts w:ascii="Arial" w:eastAsia="Arial" w:hAnsi="Arial" w:cs="Arial"/>
          <w:color w:val="000000" w:themeColor="text1"/>
          <w:sz w:val="22"/>
          <w:szCs w:val="22"/>
        </w:rPr>
        <w:t>organi</w:t>
      </w:r>
      <w:r w:rsidR="0034787B">
        <w:rPr>
          <w:rFonts w:ascii="Arial" w:eastAsia="Arial" w:hAnsi="Arial" w:cs="Arial"/>
          <w:color w:val="000000" w:themeColor="text1"/>
          <w:sz w:val="22"/>
          <w:szCs w:val="22"/>
        </w:rPr>
        <w:t>s</w:t>
      </w:r>
      <w:r w:rsidRPr="71911CBA">
        <w:rPr>
          <w:rFonts w:ascii="Arial" w:eastAsia="Arial" w:hAnsi="Arial" w:cs="Arial"/>
          <w:color w:val="000000" w:themeColor="text1"/>
          <w:sz w:val="22"/>
          <w:szCs w:val="22"/>
        </w:rPr>
        <w:t>ation</w:t>
      </w:r>
      <w:proofErr w:type="spellEnd"/>
      <w:r w:rsidRPr="71911CBA">
        <w:rPr>
          <w:rFonts w:ascii="Arial" w:eastAsia="Arial" w:hAnsi="Arial" w:cs="Arial"/>
          <w:color w:val="000000" w:themeColor="text1"/>
          <w:sz w:val="22"/>
          <w:szCs w:val="22"/>
        </w:rPr>
        <w:t xml:space="preserve"> reach its new goals and direct necessary adjustments. </w:t>
      </w:r>
    </w:p>
    <w:p w14:paraId="4DF03AF2" w14:textId="611B3819" w:rsidR="71911CBA" w:rsidRDefault="71911CBA" w:rsidP="71911CBA">
      <w:pPr>
        <w:spacing w:line="360" w:lineRule="auto"/>
        <w:jc w:val="both"/>
        <w:rPr>
          <w:rFonts w:ascii="Arial" w:eastAsia="Arial" w:hAnsi="Arial" w:cs="Arial"/>
          <w:color w:val="000000" w:themeColor="text1"/>
          <w:sz w:val="22"/>
          <w:szCs w:val="22"/>
        </w:rPr>
      </w:pPr>
    </w:p>
    <w:p w14:paraId="41846B9C" w14:textId="5B6A0A6A" w:rsidR="71911CBA" w:rsidRDefault="71911CBA" w:rsidP="71911CBA">
      <w:pPr>
        <w:spacing w:line="360" w:lineRule="auto"/>
        <w:jc w:val="both"/>
        <w:rPr>
          <w:rFonts w:ascii="Arial" w:eastAsia="Arial" w:hAnsi="Arial" w:cs="Arial"/>
          <w:color w:val="000000" w:themeColor="text1"/>
          <w:sz w:val="22"/>
          <w:szCs w:val="22"/>
        </w:rPr>
      </w:pPr>
      <w:r w:rsidRPr="71911CBA">
        <w:rPr>
          <w:rFonts w:ascii="Arial" w:eastAsia="Arial" w:hAnsi="Arial" w:cs="Arial"/>
          <w:color w:val="000000" w:themeColor="text1"/>
          <w:sz w:val="22"/>
          <w:szCs w:val="22"/>
        </w:rPr>
        <w:t>Moreover, keeping an eye on the market - whether it be for potential acquisitions or important regulatory changes in the sector - is essential to helping the business fend off outside forces and advance towards its long-term objectives.</w:t>
      </w:r>
    </w:p>
    <w:p w14:paraId="3605FD20" w14:textId="1C7299ED" w:rsidR="71911CBA" w:rsidRDefault="71911CBA" w:rsidP="71911CBA">
      <w:pPr>
        <w:spacing w:line="360" w:lineRule="auto"/>
        <w:jc w:val="both"/>
        <w:rPr>
          <w:rFonts w:ascii="Arial" w:eastAsia="Arial" w:hAnsi="Arial" w:cs="Arial"/>
          <w:color w:val="000000" w:themeColor="text1"/>
          <w:sz w:val="22"/>
          <w:szCs w:val="22"/>
        </w:rPr>
      </w:pPr>
    </w:p>
    <w:p w14:paraId="70360D0F" w14:textId="5CADAE8E" w:rsidR="71911CBA" w:rsidRDefault="71911CBA" w:rsidP="71911CBA">
      <w:pPr>
        <w:spacing w:line="360" w:lineRule="auto"/>
        <w:jc w:val="both"/>
        <w:rPr>
          <w:rFonts w:ascii="Arial" w:eastAsia="Arial" w:hAnsi="Arial" w:cs="Arial"/>
          <w:color w:val="000000" w:themeColor="text1"/>
          <w:sz w:val="22"/>
          <w:szCs w:val="22"/>
        </w:rPr>
      </w:pPr>
      <w:r w:rsidRPr="71911CBA">
        <w:rPr>
          <w:rFonts w:ascii="Arial" w:eastAsia="Arial" w:hAnsi="Arial" w:cs="Arial"/>
          <w:color w:val="000000" w:themeColor="text1"/>
          <w:sz w:val="22"/>
          <w:szCs w:val="22"/>
        </w:rPr>
        <w:t>In conclusion, the lifestyle of a CEO doesn't merely involve private jets, million-dollar homes, and Michelin-starred restaurants. In fact, the role and responsibilities of CEOs are crucial therefore, they put in a lot of time and effort behind the scenes to successfully operate a business.</w:t>
      </w:r>
    </w:p>
    <w:p w14:paraId="645935B0" w14:textId="5A4E23A3" w:rsidR="71911CBA" w:rsidRDefault="71911CBA" w:rsidP="71911CBA">
      <w:pPr>
        <w:spacing w:line="360" w:lineRule="auto"/>
        <w:jc w:val="both"/>
        <w:rPr>
          <w:rFonts w:ascii="Arial" w:eastAsia="Arial" w:hAnsi="Arial" w:cs="Arial"/>
          <w:color w:val="000000" w:themeColor="text1"/>
          <w:sz w:val="22"/>
          <w:szCs w:val="22"/>
        </w:rPr>
      </w:pPr>
    </w:p>
    <w:p w14:paraId="157712BF" w14:textId="62E1014F" w:rsidR="000A7244" w:rsidRDefault="000A7244" w:rsidP="00B13055">
      <w:pPr>
        <w:spacing w:line="360" w:lineRule="auto"/>
        <w:jc w:val="both"/>
        <w:rPr>
          <w:rFonts w:ascii="Arial" w:eastAsia="Arial" w:hAnsi="Arial" w:cs="Arial"/>
          <w:color w:val="000000" w:themeColor="text1"/>
          <w:sz w:val="22"/>
          <w:szCs w:val="22"/>
        </w:rPr>
      </w:pPr>
      <w:r>
        <w:rPr>
          <w:rFonts w:ascii="Arial" w:eastAsia="Arial" w:hAnsi="Arial" w:cs="Arial"/>
          <w:color w:val="000000" w:themeColor="text1"/>
          <w:sz w:val="22"/>
          <w:szCs w:val="22"/>
        </w:rPr>
        <w:t xml:space="preserve">The following are the </w:t>
      </w:r>
      <w:r w:rsidR="0090712F">
        <w:rPr>
          <w:rFonts w:ascii="Arial" w:eastAsia="Arial" w:hAnsi="Arial" w:cs="Arial"/>
          <w:color w:val="000000" w:themeColor="text1"/>
          <w:sz w:val="22"/>
          <w:szCs w:val="22"/>
        </w:rPr>
        <w:t xml:space="preserve">questions that the CEO will be interested in: </w:t>
      </w:r>
    </w:p>
    <w:p w14:paraId="316484E9" w14:textId="66D34B9C" w:rsidR="71911CBA" w:rsidRDefault="71911CBA" w:rsidP="00AD7188">
      <w:pPr>
        <w:pStyle w:val="ListParagraph"/>
        <w:numPr>
          <w:ilvl w:val="0"/>
          <w:numId w:val="15"/>
        </w:numPr>
        <w:spacing w:line="360" w:lineRule="auto"/>
        <w:jc w:val="both"/>
        <w:rPr>
          <w:rFonts w:ascii="Arial" w:eastAsia="Arial" w:hAnsi="Arial" w:cs="Arial"/>
          <w:sz w:val="22"/>
          <w:szCs w:val="22"/>
        </w:rPr>
      </w:pPr>
      <w:r w:rsidRPr="71911CBA">
        <w:rPr>
          <w:rFonts w:ascii="Arial" w:eastAsia="Arial" w:hAnsi="Arial" w:cs="Arial"/>
          <w:sz w:val="22"/>
          <w:szCs w:val="22"/>
        </w:rPr>
        <w:t>How is PUCCI performing financially in terms of sales and profit margins?</w:t>
      </w:r>
    </w:p>
    <w:p w14:paraId="64189D48" w14:textId="2BA8C5B0" w:rsidR="7F9D1DF2" w:rsidRDefault="7F9D1DF2" w:rsidP="00AD7188">
      <w:pPr>
        <w:pStyle w:val="ListParagraph"/>
        <w:numPr>
          <w:ilvl w:val="0"/>
          <w:numId w:val="15"/>
        </w:numPr>
        <w:spacing w:line="360" w:lineRule="auto"/>
        <w:jc w:val="both"/>
        <w:rPr>
          <w:rFonts w:ascii="Arial" w:eastAsia="Arial" w:hAnsi="Arial" w:cs="Arial"/>
          <w:sz w:val="22"/>
          <w:szCs w:val="22"/>
        </w:rPr>
      </w:pPr>
      <w:r w:rsidRPr="71911CBA">
        <w:rPr>
          <w:rFonts w:ascii="Arial" w:eastAsia="Arial" w:hAnsi="Arial" w:cs="Arial"/>
          <w:sz w:val="22"/>
          <w:szCs w:val="22"/>
        </w:rPr>
        <w:t>Are the customers satisfied by PUCCI's products and services?</w:t>
      </w:r>
    </w:p>
    <w:p w14:paraId="122FB226" w14:textId="5BBFCACB" w:rsidR="7F9D1DF2" w:rsidRDefault="7F9D1DF2" w:rsidP="00AD7188">
      <w:pPr>
        <w:pStyle w:val="ListParagraph"/>
        <w:numPr>
          <w:ilvl w:val="0"/>
          <w:numId w:val="15"/>
        </w:numPr>
        <w:spacing w:line="360" w:lineRule="auto"/>
        <w:jc w:val="both"/>
        <w:rPr>
          <w:sz w:val="22"/>
          <w:szCs w:val="22"/>
        </w:rPr>
      </w:pPr>
      <w:r w:rsidRPr="71911CBA">
        <w:rPr>
          <w:rFonts w:ascii="Arial" w:eastAsia="Arial" w:hAnsi="Arial" w:cs="Arial"/>
          <w:sz w:val="22"/>
          <w:szCs w:val="22"/>
        </w:rPr>
        <w:t xml:space="preserve">What is the trend for the number of customers, </w:t>
      </w:r>
      <w:r w:rsidR="00CA51D3" w:rsidRPr="71911CBA">
        <w:rPr>
          <w:rFonts w:ascii="Arial" w:eastAsia="Arial" w:hAnsi="Arial" w:cs="Arial"/>
          <w:sz w:val="22"/>
          <w:szCs w:val="22"/>
        </w:rPr>
        <w:t>sales,</w:t>
      </w:r>
      <w:r w:rsidRPr="71911CBA">
        <w:rPr>
          <w:rFonts w:ascii="Arial" w:eastAsia="Arial" w:hAnsi="Arial" w:cs="Arial"/>
          <w:sz w:val="22"/>
          <w:szCs w:val="22"/>
        </w:rPr>
        <w:t xml:space="preserve"> and profit margin in FY2021?</w:t>
      </w:r>
    </w:p>
    <w:p w14:paraId="6F4076B8" w14:textId="77777777" w:rsidR="00FE144F" w:rsidRDefault="00FE144F" w:rsidP="00AD7188">
      <w:pPr>
        <w:pStyle w:val="ListParagraph"/>
        <w:numPr>
          <w:ilvl w:val="0"/>
          <w:numId w:val="15"/>
        </w:numPr>
        <w:spacing w:line="360" w:lineRule="auto"/>
        <w:jc w:val="both"/>
        <w:rPr>
          <w:rFonts w:ascii="Arial" w:eastAsia="Arial" w:hAnsi="Arial" w:cs="Arial"/>
          <w:sz w:val="22"/>
          <w:szCs w:val="22"/>
        </w:rPr>
      </w:pPr>
      <w:r w:rsidRPr="55C87F2C">
        <w:rPr>
          <w:rFonts w:ascii="Arial" w:eastAsia="Arial" w:hAnsi="Arial" w:cs="Arial"/>
          <w:sz w:val="22"/>
          <w:szCs w:val="22"/>
        </w:rPr>
        <w:t xml:space="preserve">What are the factors that caused the profit margin to be high/low?  </w:t>
      </w:r>
    </w:p>
    <w:p w14:paraId="17175D91" w14:textId="77777777" w:rsidR="00FE144F" w:rsidRDefault="00FE144F" w:rsidP="00AD7188">
      <w:pPr>
        <w:pStyle w:val="ListParagraph"/>
        <w:numPr>
          <w:ilvl w:val="0"/>
          <w:numId w:val="15"/>
        </w:numPr>
        <w:spacing w:line="360" w:lineRule="auto"/>
        <w:jc w:val="both"/>
        <w:rPr>
          <w:rFonts w:ascii="Arial" w:eastAsia="Arial" w:hAnsi="Arial" w:cs="Arial"/>
          <w:sz w:val="22"/>
          <w:szCs w:val="22"/>
        </w:rPr>
      </w:pPr>
      <w:r w:rsidRPr="55C87F2C">
        <w:rPr>
          <w:rFonts w:ascii="Arial" w:eastAsia="Arial" w:hAnsi="Arial" w:cs="Arial"/>
          <w:sz w:val="22"/>
          <w:szCs w:val="22"/>
        </w:rPr>
        <w:t xml:space="preserve">What strategies can be put in place to increase the profit and prevent losses? </w:t>
      </w:r>
    </w:p>
    <w:p w14:paraId="606D2EEA" w14:textId="1503A2BC" w:rsidR="003B4A0E" w:rsidRPr="00665A1C" w:rsidRDefault="71911CBA" w:rsidP="00AD7188">
      <w:pPr>
        <w:pStyle w:val="ListParagraph"/>
        <w:numPr>
          <w:ilvl w:val="0"/>
          <w:numId w:val="15"/>
        </w:numPr>
        <w:spacing w:line="360" w:lineRule="auto"/>
        <w:jc w:val="both"/>
        <w:rPr>
          <w:sz w:val="22"/>
          <w:szCs w:val="22"/>
        </w:rPr>
      </w:pPr>
      <w:r w:rsidRPr="71911CBA">
        <w:rPr>
          <w:rFonts w:ascii="Arial" w:eastAsia="Arial" w:hAnsi="Arial" w:cs="Arial"/>
          <w:sz w:val="22"/>
          <w:szCs w:val="22"/>
        </w:rPr>
        <w:t>What are the expected sales and no. of customers for November and December?</w:t>
      </w:r>
    </w:p>
    <w:p w14:paraId="66AA67B0" w14:textId="18C7F1EA" w:rsidR="00541061" w:rsidRDefault="00541061" w:rsidP="00AD7188">
      <w:pPr>
        <w:pStyle w:val="Heading2"/>
        <w:jc w:val="both"/>
        <w:rPr>
          <w:lang w:val="en-GB"/>
        </w:rPr>
      </w:pPr>
      <w:bookmarkStart w:id="3" w:name="_Toc157457582"/>
      <w:r>
        <w:rPr>
          <w:lang w:val="en-GB"/>
        </w:rPr>
        <w:t>Actionable Statements</w:t>
      </w:r>
      <w:bookmarkEnd w:id="3"/>
      <w:r w:rsidR="00662A12">
        <w:rPr>
          <w:lang w:val="en-GB"/>
        </w:rPr>
        <w:t xml:space="preserve"> </w:t>
      </w:r>
    </w:p>
    <w:p w14:paraId="7D4F667A" w14:textId="3A4BEC0A" w:rsidR="00FE144F" w:rsidRDefault="00EA08E7" w:rsidP="00CD75B3">
      <w:pPr>
        <w:spacing w:line="360" w:lineRule="auto"/>
        <w:jc w:val="both"/>
        <w:rPr>
          <w:rFonts w:ascii="Arial" w:hAnsi="Arial" w:cs="Arial"/>
          <w:sz w:val="22"/>
          <w:szCs w:val="22"/>
          <w:lang w:val="en-GB"/>
        </w:rPr>
      </w:pPr>
      <w:r w:rsidRPr="7F9D1DF2">
        <w:rPr>
          <w:rFonts w:ascii="Arial" w:hAnsi="Arial" w:cs="Arial"/>
          <w:sz w:val="22"/>
          <w:szCs w:val="22"/>
          <w:lang w:val="en-GB"/>
        </w:rPr>
        <w:t>As seen in the stakeholder background</w:t>
      </w:r>
      <w:r w:rsidR="00024CE2">
        <w:rPr>
          <w:rFonts w:ascii="Arial" w:hAnsi="Arial" w:cs="Arial"/>
          <w:sz w:val="22"/>
          <w:szCs w:val="22"/>
          <w:lang w:val="en-GB"/>
        </w:rPr>
        <w:t xml:space="preserve"> for CEO</w:t>
      </w:r>
      <w:r w:rsidRPr="7F9D1DF2">
        <w:rPr>
          <w:rFonts w:ascii="Arial" w:hAnsi="Arial" w:cs="Arial"/>
          <w:sz w:val="22"/>
          <w:szCs w:val="22"/>
          <w:lang w:val="en-GB"/>
        </w:rPr>
        <w:t>, the</w:t>
      </w:r>
      <w:r w:rsidRPr="00EA08E7">
        <w:rPr>
          <w:rFonts w:ascii="Arial" w:hAnsi="Arial" w:cs="Arial"/>
          <w:sz w:val="22"/>
          <w:szCs w:val="22"/>
          <w:lang w:val="en-GB"/>
        </w:rPr>
        <w:t xml:space="preserve"> </w:t>
      </w:r>
      <w:r>
        <w:rPr>
          <w:rFonts w:ascii="Arial" w:hAnsi="Arial" w:cs="Arial"/>
          <w:sz w:val="22"/>
          <w:szCs w:val="22"/>
          <w:lang w:val="en-GB"/>
        </w:rPr>
        <w:t xml:space="preserve">CEO </w:t>
      </w:r>
      <w:r w:rsidR="00256D32">
        <w:rPr>
          <w:rFonts w:ascii="Arial" w:hAnsi="Arial" w:cs="Arial"/>
          <w:sz w:val="22"/>
          <w:szCs w:val="22"/>
          <w:lang w:val="en-GB"/>
        </w:rPr>
        <w:t xml:space="preserve">is a very busy person as he/she has </w:t>
      </w:r>
      <w:r w:rsidR="0088512E">
        <w:rPr>
          <w:rFonts w:ascii="Arial" w:hAnsi="Arial" w:cs="Arial"/>
          <w:sz w:val="22"/>
          <w:szCs w:val="22"/>
          <w:lang w:val="en-GB"/>
        </w:rPr>
        <w:t>numerous</w:t>
      </w:r>
      <w:r w:rsidR="00256D32">
        <w:rPr>
          <w:rFonts w:ascii="Arial" w:hAnsi="Arial" w:cs="Arial"/>
          <w:sz w:val="22"/>
          <w:szCs w:val="22"/>
          <w:lang w:val="en-GB"/>
        </w:rPr>
        <w:t xml:space="preserve"> tasks to complete. </w:t>
      </w:r>
      <w:r w:rsidR="0088512E">
        <w:rPr>
          <w:rFonts w:ascii="Arial" w:hAnsi="Arial" w:cs="Arial"/>
          <w:sz w:val="22"/>
          <w:szCs w:val="22"/>
          <w:lang w:val="en-GB"/>
        </w:rPr>
        <w:t>As a</w:t>
      </w:r>
      <w:r w:rsidR="00DC23DE">
        <w:rPr>
          <w:rFonts w:ascii="Arial" w:hAnsi="Arial" w:cs="Arial"/>
          <w:sz w:val="22"/>
          <w:szCs w:val="22"/>
          <w:lang w:val="en-GB"/>
        </w:rPr>
        <w:t xml:space="preserve"> </w:t>
      </w:r>
      <w:r w:rsidR="0088512E">
        <w:rPr>
          <w:rFonts w:ascii="Arial" w:hAnsi="Arial" w:cs="Arial"/>
          <w:sz w:val="22"/>
          <w:szCs w:val="22"/>
          <w:lang w:val="en-GB"/>
        </w:rPr>
        <w:t>re</w:t>
      </w:r>
      <w:r w:rsidR="00DC23DE">
        <w:rPr>
          <w:rFonts w:ascii="Arial" w:hAnsi="Arial" w:cs="Arial"/>
          <w:sz w:val="22"/>
          <w:szCs w:val="22"/>
          <w:lang w:val="en-GB"/>
        </w:rPr>
        <w:t>sul</w:t>
      </w:r>
      <w:r w:rsidR="0088512E">
        <w:rPr>
          <w:rFonts w:ascii="Arial" w:hAnsi="Arial" w:cs="Arial"/>
          <w:sz w:val="22"/>
          <w:szCs w:val="22"/>
          <w:lang w:val="en-GB"/>
        </w:rPr>
        <w:t>t</w:t>
      </w:r>
      <w:r w:rsidR="005C41FC">
        <w:rPr>
          <w:rFonts w:ascii="Arial" w:hAnsi="Arial" w:cs="Arial"/>
          <w:sz w:val="22"/>
          <w:szCs w:val="22"/>
          <w:lang w:val="en-GB"/>
        </w:rPr>
        <w:t>,</w:t>
      </w:r>
      <w:r w:rsidR="00BC0964">
        <w:rPr>
          <w:rFonts w:ascii="Arial" w:hAnsi="Arial" w:cs="Arial"/>
          <w:sz w:val="22"/>
          <w:szCs w:val="22"/>
          <w:lang w:val="en-GB"/>
        </w:rPr>
        <w:t xml:space="preserve"> it</w:t>
      </w:r>
      <w:r w:rsidR="005C41FC">
        <w:rPr>
          <w:rFonts w:ascii="Arial" w:hAnsi="Arial" w:cs="Arial"/>
          <w:sz w:val="22"/>
          <w:szCs w:val="22"/>
          <w:lang w:val="en-GB"/>
        </w:rPr>
        <w:t xml:space="preserve"> is not possible for him/her to </w:t>
      </w:r>
      <w:r w:rsidR="00F7112F">
        <w:rPr>
          <w:rFonts w:ascii="Arial" w:hAnsi="Arial" w:cs="Arial"/>
          <w:sz w:val="22"/>
          <w:szCs w:val="22"/>
          <w:lang w:val="en-GB"/>
        </w:rPr>
        <w:t xml:space="preserve">complete all the necessary </w:t>
      </w:r>
      <w:r w:rsidR="00826AC4">
        <w:rPr>
          <w:rFonts w:ascii="Arial" w:hAnsi="Arial" w:cs="Arial"/>
          <w:sz w:val="22"/>
          <w:szCs w:val="22"/>
          <w:lang w:val="en-GB"/>
        </w:rPr>
        <w:t xml:space="preserve">duties all by himself/herself. </w:t>
      </w:r>
      <w:r w:rsidR="004F1CB3">
        <w:rPr>
          <w:rFonts w:ascii="Arial" w:hAnsi="Arial" w:cs="Arial"/>
          <w:sz w:val="22"/>
          <w:szCs w:val="22"/>
          <w:lang w:val="en-GB"/>
        </w:rPr>
        <w:t xml:space="preserve">Hence, the CEO will require some help </w:t>
      </w:r>
      <w:r w:rsidR="00B9449F">
        <w:rPr>
          <w:rFonts w:ascii="Arial" w:hAnsi="Arial" w:cs="Arial"/>
          <w:sz w:val="22"/>
          <w:szCs w:val="22"/>
          <w:lang w:val="en-GB"/>
        </w:rPr>
        <w:t xml:space="preserve">and aid from others to </w:t>
      </w:r>
      <w:r w:rsidR="008063C8">
        <w:rPr>
          <w:rFonts w:ascii="Arial" w:hAnsi="Arial" w:cs="Arial"/>
          <w:sz w:val="22"/>
          <w:szCs w:val="22"/>
          <w:lang w:val="en-GB"/>
        </w:rPr>
        <w:t xml:space="preserve">do </w:t>
      </w:r>
      <w:r w:rsidR="00B026EA">
        <w:rPr>
          <w:rFonts w:ascii="Arial" w:hAnsi="Arial" w:cs="Arial"/>
          <w:sz w:val="22"/>
          <w:szCs w:val="22"/>
          <w:lang w:val="en-GB"/>
        </w:rPr>
        <w:t xml:space="preserve">the </w:t>
      </w:r>
      <w:r w:rsidR="0077503A">
        <w:rPr>
          <w:rFonts w:ascii="Arial" w:hAnsi="Arial" w:cs="Arial"/>
          <w:sz w:val="22"/>
          <w:szCs w:val="22"/>
          <w:lang w:val="en-GB"/>
        </w:rPr>
        <w:t>nitty-gritty tasks so that he</w:t>
      </w:r>
      <w:r w:rsidR="00CF11C6">
        <w:rPr>
          <w:rFonts w:ascii="Arial" w:hAnsi="Arial" w:cs="Arial"/>
          <w:sz w:val="22"/>
          <w:szCs w:val="22"/>
          <w:lang w:val="en-GB"/>
        </w:rPr>
        <w:t xml:space="preserve">/she can </w:t>
      </w:r>
      <w:r w:rsidR="00DC23DE">
        <w:rPr>
          <w:rFonts w:ascii="Arial" w:hAnsi="Arial" w:cs="Arial"/>
          <w:sz w:val="22"/>
          <w:szCs w:val="22"/>
          <w:lang w:val="en-GB"/>
        </w:rPr>
        <w:t>concentrate</w:t>
      </w:r>
      <w:r w:rsidR="00CF11C6">
        <w:rPr>
          <w:rFonts w:ascii="Arial" w:hAnsi="Arial" w:cs="Arial"/>
          <w:sz w:val="22"/>
          <w:szCs w:val="22"/>
          <w:lang w:val="en-GB"/>
        </w:rPr>
        <w:t xml:space="preserve"> on other more </w:t>
      </w:r>
      <w:r w:rsidR="00725BD9">
        <w:rPr>
          <w:rFonts w:ascii="Arial" w:hAnsi="Arial" w:cs="Arial"/>
          <w:sz w:val="22"/>
          <w:szCs w:val="22"/>
          <w:lang w:val="en-GB"/>
        </w:rPr>
        <w:t xml:space="preserve">urgent and pressing matters. </w:t>
      </w:r>
      <w:r w:rsidR="009F3533">
        <w:rPr>
          <w:rFonts w:ascii="Arial" w:hAnsi="Arial" w:cs="Arial"/>
          <w:sz w:val="22"/>
          <w:szCs w:val="22"/>
          <w:lang w:val="en-GB"/>
        </w:rPr>
        <w:t>What I mean by nitty-gritty tasks are</w:t>
      </w:r>
      <w:r w:rsidR="00A5387C">
        <w:rPr>
          <w:rFonts w:ascii="Arial" w:hAnsi="Arial" w:cs="Arial"/>
          <w:sz w:val="22"/>
          <w:szCs w:val="22"/>
          <w:lang w:val="en-GB"/>
        </w:rPr>
        <w:t xml:space="preserve"> cleaning</w:t>
      </w:r>
      <w:r w:rsidR="00EA7D20">
        <w:rPr>
          <w:rFonts w:ascii="Arial" w:hAnsi="Arial" w:cs="Arial"/>
          <w:sz w:val="22"/>
          <w:szCs w:val="22"/>
          <w:lang w:val="en-GB"/>
        </w:rPr>
        <w:t xml:space="preserve"> of </w:t>
      </w:r>
      <w:r w:rsidR="00F51A0D">
        <w:rPr>
          <w:rFonts w:ascii="Arial" w:hAnsi="Arial" w:cs="Arial"/>
          <w:sz w:val="22"/>
          <w:szCs w:val="22"/>
          <w:lang w:val="en-GB"/>
        </w:rPr>
        <w:t xml:space="preserve">raw </w:t>
      </w:r>
      <w:r w:rsidR="00EA7D20">
        <w:rPr>
          <w:rFonts w:ascii="Arial" w:hAnsi="Arial" w:cs="Arial"/>
          <w:sz w:val="22"/>
          <w:szCs w:val="22"/>
          <w:lang w:val="en-GB"/>
        </w:rPr>
        <w:t xml:space="preserve">data </w:t>
      </w:r>
      <w:r w:rsidR="005737D9">
        <w:rPr>
          <w:rFonts w:ascii="Arial" w:hAnsi="Arial" w:cs="Arial"/>
          <w:sz w:val="22"/>
          <w:szCs w:val="22"/>
          <w:lang w:val="en-GB"/>
        </w:rPr>
        <w:t xml:space="preserve">and </w:t>
      </w:r>
      <w:r w:rsidR="00E514A4">
        <w:rPr>
          <w:rFonts w:ascii="Arial" w:hAnsi="Arial" w:cs="Arial"/>
          <w:sz w:val="22"/>
          <w:szCs w:val="22"/>
          <w:lang w:val="en-GB"/>
        </w:rPr>
        <w:t>finding insights</w:t>
      </w:r>
      <w:r w:rsidR="005737D9">
        <w:rPr>
          <w:rFonts w:ascii="Arial" w:hAnsi="Arial" w:cs="Arial"/>
          <w:sz w:val="22"/>
          <w:szCs w:val="22"/>
          <w:lang w:val="en-GB"/>
        </w:rPr>
        <w:t xml:space="preserve"> from it</w:t>
      </w:r>
      <w:r w:rsidR="00CF17CA">
        <w:rPr>
          <w:rFonts w:ascii="Arial" w:hAnsi="Arial" w:cs="Arial"/>
          <w:sz w:val="22"/>
          <w:szCs w:val="22"/>
          <w:lang w:val="en-GB"/>
        </w:rPr>
        <w:t xml:space="preserve"> and displaying the findings in visualisations</w:t>
      </w:r>
      <w:r w:rsidR="005737D9">
        <w:rPr>
          <w:rFonts w:ascii="Arial" w:hAnsi="Arial" w:cs="Arial"/>
          <w:sz w:val="22"/>
          <w:szCs w:val="22"/>
          <w:lang w:val="en-GB"/>
        </w:rPr>
        <w:t xml:space="preserve">. </w:t>
      </w:r>
      <w:r w:rsidR="00D22A54">
        <w:rPr>
          <w:rFonts w:ascii="Arial" w:hAnsi="Arial" w:cs="Arial"/>
          <w:sz w:val="22"/>
          <w:szCs w:val="22"/>
          <w:lang w:val="en-GB"/>
        </w:rPr>
        <w:t xml:space="preserve">So, my solutions should </w:t>
      </w:r>
      <w:r w:rsidR="0002798A">
        <w:rPr>
          <w:rFonts w:ascii="Arial" w:hAnsi="Arial" w:cs="Arial"/>
          <w:sz w:val="22"/>
          <w:szCs w:val="22"/>
          <w:lang w:val="en-GB"/>
        </w:rPr>
        <w:t xml:space="preserve">deliver a </w:t>
      </w:r>
      <w:r w:rsidR="00C14512">
        <w:rPr>
          <w:rFonts w:ascii="Arial" w:hAnsi="Arial" w:cs="Arial"/>
          <w:sz w:val="22"/>
          <w:szCs w:val="22"/>
          <w:lang w:val="en-GB"/>
        </w:rPr>
        <w:t xml:space="preserve">faster method for the CEO to </w:t>
      </w:r>
      <w:r w:rsidR="007166BF">
        <w:rPr>
          <w:rFonts w:ascii="Arial" w:hAnsi="Arial" w:cs="Arial"/>
          <w:sz w:val="22"/>
          <w:szCs w:val="22"/>
          <w:lang w:val="en-GB"/>
        </w:rPr>
        <w:t xml:space="preserve">gain useful insights from past data by using </w:t>
      </w:r>
      <w:r w:rsidR="00922628">
        <w:rPr>
          <w:rFonts w:ascii="Arial" w:hAnsi="Arial" w:cs="Arial"/>
          <w:sz w:val="22"/>
          <w:szCs w:val="22"/>
          <w:lang w:val="en-GB"/>
        </w:rPr>
        <w:t xml:space="preserve">visualisations. </w:t>
      </w:r>
      <w:r w:rsidR="007C4032">
        <w:rPr>
          <w:rFonts w:ascii="Arial" w:hAnsi="Arial" w:cs="Arial"/>
          <w:sz w:val="22"/>
          <w:szCs w:val="22"/>
          <w:lang w:val="en-GB"/>
        </w:rPr>
        <w:t xml:space="preserve">This </w:t>
      </w:r>
      <w:r w:rsidR="007E1217">
        <w:rPr>
          <w:rFonts w:ascii="Arial" w:hAnsi="Arial" w:cs="Arial"/>
          <w:sz w:val="22"/>
          <w:szCs w:val="22"/>
          <w:lang w:val="en-GB"/>
        </w:rPr>
        <w:t>will allow the</w:t>
      </w:r>
      <w:r w:rsidR="0088512E" w:rsidRPr="0088512E">
        <w:rPr>
          <w:rFonts w:ascii="Arial" w:hAnsi="Arial" w:cs="Arial"/>
          <w:sz w:val="22"/>
          <w:szCs w:val="22"/>
          <w:lang w:val="en-GB"/>
        </w:rPr>
        <w:t xml:space="preserve"> CEO to track the company's performance and create strategic plans and goals more quickly thanks to </w:t>
      </w:r>
      <w:r w:rsidR="0088512E" w:rsidRPr="0088512E">
        <w:rPr>
          <w:rFonts w:ascii="Arial" w:hAnsi="Arial" w:cs="Arial"/>
          <w:sz w:val="22"/>
          <w:szCs w:val="22"/>
          <w:lang w:val="en-GB"/>
        </w:rPr>
        <w:lastRenderedPageBreak/>
        <w:t>these visuali</w:t>
      </w:r>
      <w:r w:rsidR="0034787B">
        <w:rPr>
          <w:rFonts w:ascii="Arial" w:hAnsi="Arial" w:cs="Arial"/>
          <w:sz w:val="22"/>
          <w:szCs w:val="22"/>
          <w:lang w:val="en-GB"/>
        </w:rPr>
        <w:t>s</w:t>
      </w:r>
      <w:r w:rsidR="0088512E" w:rsidRPr="0088512E">
        <w:rPr>
          <w:rFonts w:ascii="Arial" w:hAnsi="Arial" w:cs="Arial"/>
          <w:sz w:val="22"/>
          <w:szCs w:val="22"/>
          <w:lang w:val="en-GB"/>
        </w:rPr>
        <w:t>ations.</w:t>
      </w:r>
      <w:r w:rsidR="00BE38CD">
        <w:rPr>
          <w:rFonts w:ascii="Arial" w:hAnsi="Arial" w:cs="Arial"/>
          <w:sz w:val="22"/>
          <w:szCs w:val="22"/>
          <w:lang w:val="en-GB"/>
        </w:rPr>
        <w:t xml:space="preserve"> The following of this section will cover </w:t>
      </w:r>
      <w:r w:rsidR="00C008F8">
        <w:rPr>
          <w:rFonts w:ascii="Arial" w:hAnsi="Arial" w:cs="Arial"/>
          <w:sz w:val="22"/>
          <w:szCs w:val="22"/>
          <w:lang w:val="en-GB"/>
        </w:rPr>
        <w:t>the scope of each question and its purpose.</w:t>
      </w:r>
    </w:p>
    <w:p w14:paraId="065524F3" w14:textId="77777777" w:rsidR="00CD75B3" w:rsidRPr="00FE144F" w:rsidRDefault="00CD75B3" w:rsidP="00CD75B3">
      <w:pPr>
        <w:spacing w:line="360" w:lineRule="auto"/>
        <w:jc w:val="both"/>
        <w:rPr>
          <w:rFonts w:ascii="Arial" w:hAnsi="Arial" w:cs="Arial"/>
          <w:sz w:val="22"/>
          <w:szCs w:val="22"/>
          <w:lang w:val="en-GB"/>
        </w:rPr>
      </w:pPr>
    </w:p>
    <w:p w14:paraId="2AB258FC" w14:textId="77777777" w:rsidR="00CD75B3" w:rsidRPr="00CD75B3" w:rsidRDefault="00CD75B3" w:rsidP="00AD7188">
      <w:pPr>
        <w:spacing w:line="360" w:lineRule="auto"/>
        <w:jc w:val="both"/>
        <w:rPr>
          <w:rFonts w:ascii="Arial" w:eastAsia="Arial" w:hAnsi="Arial" w:cs="Arial"/>
          <w:sz w:val="22"/>
          <w:szCs w:val="22"/>
        </w:rPr>
      </w:pPr>
      <w:r w:rsidRPr="00CD75B3">
        <w:rPr>
          <w:rFonts w:ascii="Arial" w:eastAsia="Arial" w:hAnsi="Arial" w:cs="Arial"/>
          <w:sz w:val="22"/>
          <w:szCs w:val="22"/>
        </w:rPr>
        <w:t>How is PUCCI performing financially in terms of sales and profit margins?</w:t>
      </w:r>
    </w:p>
    <w:p w14:paraId="6008AEE5" w14:textId="1E873882" w:rsidR="00FE144F" w:rsidRDefault="00C008F8" w:rsidP="00AD7188">
      <w:pPr>
        <w:pStyle w:val="ListParagraph"/>
        <w:numPr>
          <w:ilvl w:val="0"/>
          <w:numId w:val="40"/>
        </w:numPr>
        <w:spacing w:line="360" w:lineRule="auto"/>
        <w:jc w:val="both"/>
        <w:rPr>
          <w:rFonts w:asciiTheme="minorBidi" w:eastAsia="Calibri" w:hAnsiTheme="minorBidi" w:cstheme="minorBidi"/>
          <w:sz w:val="22"/>
          <w:szCs w:val="22"/>
          <w:lang w:val="en-GB"/>
        </w:rPr>
      </w:pPr>
      <w:r w:rsidRPr="00C008F8">
        <w:rPr>
          <w:rFonts w:asciiTheme="minorBidi" w:eastAsia="Calibri" w:hAnsiTheme="minorBidi" w:cstheme="minorBidi"/>
          <w:sz w:val="22"/>
          <w:szCs w:val="22"/>
          <w:lang w:val="en-GB"/>
        </w:rPr>
        <w:t xml:space="preserve">Being </w:t>
      </w:r>
      <w:r>
        <w:rPr>
          <w:rFonts w:asciiTheme="minorBidi" w:eastAsia="Calibri" w:hAnsiTheme="minorBidi" w:cstheme="minorBidi"/>
          <w:sz w:val="22"/>
          <w:szCs w:val="22"/>
          <w:lang w:val="en-GB"/>
        </w:rPr>
        <w:t xml:space="preserve">the CEO of </w:t>
      </w:r>
      <w:r w:rsidR="00113CEA">
        <w:rPr>
          <w:rFonts w:asciiTheme="minorBidi" w:eastAsia="Calibri" w:hAnsiTheme="minorBidi" w:cstheme="minorBidi"/>
          <w:sz w:val="22"/>
          <w:szCs w:val="22"/>
          <w:lang w:val="en-GB"/>
        </w:rPr>
        <w:t xml:space="preserve">PUCCI, </w:t>
      </w:r>
      <w:r w:rsidR="00AD37E3">
        <w:rPr>
          <w:rFonts w:asciiTheme="minorBidi" w:eastAsia="Calibri" w:hAnsiTheme="minorBidi" w:cstheme="minorBidi"/>
          <w:sz w:val="22"/>
          <w:szCs w:val="22"/>
          <w:lang w:val="en-GB"/>
        </w:rPr>
        <w:t xml:space="preserve">the CEO </w:t>
      </w:r>
      <w:r w:rsidR="006E5FFC">
        <w:rPr>
          <w:rFonts w:asciiTheme="minorBidi" w:eastAsia="Calibri" w:hAnsiTheme="minorBidi" w:cstheme="minorBidi"/>
          <w:sz w:val="22"/>
          <w:szCs w:val="22"/>
          <w:lang w:val="en-GB"/>
        </w:rPr>
        <w:t xml:space="preserve">should know the </w:t>
      </w:r>
      <w:r w:rsidR="005B3608">
        <w:rPr>
          <w:rFonts w:asciiTheme="minorBidi" w:eastAsia="Calibri" w:hAnsiTheme="minorBidi" w:cstheme="minorBidi"/>
          <w:sz w:val="22"/>
          <w:szCs w:val="22"/>
          <w:lang w:val="en-GB"/>
        </w:rPr>
        <w:t>financial situation of th</w:t>
      </w:r>
      <w:r w:rsidR="00C054F7">
        <w:rPr>
          <w:rFonts w:asciiTheme="minorBidi" w:eastAsia="Calibri" w:hAnsiTheme="minorBidi" w:cstheme="minorBidi"/>
          <w:sz w:val="22"/>
          <w:szCs w:val="22"/>
          <w:lang w:val="en-GB"/>
        </w:rPr>
        <w:t xml:space="preserve">e company </w:t>
      </w:r>
      <w:r w:rsidR="00A5628E">
        <w:rPr>
          <w:rFonts w:asciiTheme="minorBidi" w:eastAsia="Calibri" w:hAnsiTheme="minorBidi" w:cstheme="minorBidi"/>
          <w:sz w:val="22"/>
          <w:szCs w:val="22"/>
          <w:lang w:val="en-GB"/>
        </w:rPr>
        <w:t>and determine if the company is profitable.</w:t>
      </w:r>
    </w:p>
    <w:p w14:paraId="2D15FEBB" w14:textId="292C4148" w:rsidR="00DE7A85" w:rsidRPr="00DE7A85" w:rsidRDefault="00A63AA0" w:rsidP="00AD7188">
      <w:pPr>
        <w:pStyle w:val="ListParagraph"/>
        <w:numPr>
          <w:ilvl w:val="0"/>
          <w:numId w:val="40"/>
        </w:numPr>
        <w:spacing w:line="360" w:lineRule="auto"/>
        <w:jc w:val="both"/>
        <w:rPr>
          <w:rFonts w:ascii="Arial" w:eastAsia="Arial" w:hAnsi="Arial" w:cs="Arial"/>
          <w:sz w:val="22"/>
          <w:szCs w:val="22"/>
        </w:rPr>
      </w:pPr>
      <w:r w:rsidRPr="00717CF1">
        <w:rPr>
          <w:rFonts w:asciiTheme="minorBidi" w:eastAsia="Calibri" w:hAnsiTheme="minorBidi" w:cstheme="minorBidi"/>
          <w:sz w:val="22"/>
          <w:szCs w:val="22"/>
          <w:lang w:val="en-GB"/>
        </w:rPr>
        <w:t xml:space="preserve">By knowing the profit margin and sales, the CEO </w:t>
      </w:r>
      <w:r w:rsidR="00444761" w:rsidRPr="00717CF1">
        <w:rPr>
          <w:rFonts w:asciiTheme="minorBidi" w:eastAsia="Calibri" w:hAnsiTheme="minorBidi" w:cstheme="minorBidi"/>
          <w:sz w:val="22"/>
          <w:szCs w:val="22"/>
          <w:lang w:val="en-GB"/>
        </w:rPr>
        <w:t>should</w:t>
      </w:r>
      <w:r w:rsidR="005A394C" w:rsidRPr="00717CF1">
        <w:rPr>
          <w:rFonts w:asciiTheme="minorBidi" w:eastAsia="Calibri" w:hAnsiTheme="minorBidi" w:cstheme="minorBidi"/>
          <w:sz w:val="22"/>
          <w:szCs w:val="22"/>
          <w:lang w:val="en-GB"/>
        </w:rPr>
        <w:t xml:space="preserve"> be able to </w:t>
      </w:r>
      <w:r w:rsidR="00717CF1" w:rsidRPr="00717CF1">
        <w:rPr>
          <w:rFonts w:asciiTheme="minorBidi" w:hAnsiTheme="minorBidi" w:cstheme="minorBidi"/>
          <w:color w:val="333333"/>
          <w:sz w:val="22"/>
          <w:szCs w:val="22"/>
          <w:shd w:val="clear" w:color="auto" w:fill="FFFFFF"/>
        </w:rPr>
        <w:t>allocate capital in consideration of factors like net income, cash flow, and the valuation they wish to achieve.</w:t>
      </w:r>
      <w:r w:rsidR="00DE7A85">
        <w:rPr>
          <w:rFonts w:asciiTheme="minorBidi" w:hAnsiTheme="minorBidi" w:cstheme="minorBidi"/>
          <w:color w:val="333333"/>
          <w:sz w:val="22"/>
          <w:szCs w:val="22"/>
          <w:shd w:val="clear" w:color="auto" w:fill="FFFFFF"/>
        </w:rPr>
        <w:t xml:space="preserve"> He/she would be able to set aside money for the operations and cost of the </w:t>
      </w:r>
      <w:r w:rsidR="00416F36">
        <w:rPr>
          <w:rFonts w:asciiTheme="minorBidi" w:hAnsiTheme="minorBidi" w:cstheme="minorBidi"/>
          <w:color w:val="333333"/>
          <w:sz w:val="22"/>
          <w:szCs w:val="22"/>
          <w:shd w:val="clear" w:color="auto" w:fill="FFFFFF"/>
        </w:rPr>
        <w:t>company</w:t>
      </w:r>
    </w:p>
    <w:p w14:paraId="5C9D5940" w14:textId="77777777" w:rsidR="00E26E66" w:rsidRPr="00717CF1" w:rsidRDefault="00E26E66" w:rsidP="00AD7188">
      <w:pPr>
        <w:pStyle w:val="ListParagraph"/>
        <w:spacing w:line="360" w:lineRule="auto"/>
        <w:jc w:val="both"/>
        <w:rPr>
          <w:rFonts w:ascii="Arial" w:eastAsia="Arial" w:hAnsi="Arial" w:cs="Arial"/>
          <w:sz w:val="22"/>
          <w:szCs w:val="22"/>
        </w:rPr>
      </w:pPr>
    </w:p>
    <w:p w14:paraId="030FF002" w14:textId="7999E631" w:rsidR="00CD75B3" w:rsidRDefault="00CD75B3" w:rsidP="00AD7188">
      <w:pPr>
        <w:spacing w:line="360" w:lineRule="auto"/>
        <w:jc w:val="both"/>
        <w:rPr>
          <w:rFonts w:ascii="Arial" w:eastAsia="Arial" w:hAnsi="Arial" w:cs="Arial"/>
          <w:sz w:val="22"/>
          <w:szCs w:val="22"/>
        </w:rPr>
      </w:pPr>
      <w:r w:rsidRPr="00CD75B3">
        <w:rPr>
          <w:rFonts w:ascii="Arial" w:eastAsia="Arial" w:hAnsi="Arial" w:cs="Arial"/>
          <w:sz w:val="22"/>
          <w:szCs w:val="22"/>
        </w:rPr>
        <w:t>Are the customers satisfied by PUCCI's products and services?</w:t>
      </w:r>
    </w:p>
    <w:p w14:paraId="10DB4AEB" w14:textId="542B905B" w:rsidR="00E26E66" w:rsidRDefault="004736BC" w:rsidP="00AD7188">
      <w:pPr>
        <w:pStyle w:val="ListParagraph"/>
        <w:numPr>
          <w:ilvl w:val="0"/>
          <w:numId w:val="40"/>
        </w:numPr>
        <w:spacing w:line="360" w:lineRule="auto"/>
        <w:jc w:val="both"/>
        <w:rPr>
          <w:rFonts w:ascii="Arial" w:eastAsia="Arial" w:hAnsi="Arial" w:cs="Arial"/>
          <w:sz w:val="22"/>
          <w:szCs w:val="22"/>
        </w:rPr>
      </w:pPr>
      <w:r>
        <w:rPr>
          <w:rFonts w:ascii="Arial" w:eastAsia="Arial" w:hAnsi="Arial" w:cs="Arial"/>
          <w:sz w:val="22"/>
          <w:szCs w:val="22"/>
        </w:rPr>
        <w:t xml:space="preserve">Since PUCCI is a clothing company, customers are the </w:t>
      </w:r>
      <w:r w:rsidR="00596B49">
        <w:rPr>
          <w:rFonts w:ascii="Arial" w:eastAsia="Arial" w:hAnsi="Arial" w:cs="Arial"/>
          <w:sz w:val="22"/>
          <w:szCs w:val="22"/>
        </w:rPr>
        <w:t>most valuable source</w:t>
      </w:r>
      <w:r w:rsidR="00FD040F">
        <w:rPr>
          <w:rFonts w:ascii="Arial" w:eastAsia="Arial" w:hAnsi="Arial" w:cs="Arial"/>
          <w:sz w:val="22"/>
          <w:szCs w:val="22"/>
        </w:rPr>
        <w:t>.</w:t>
      </w:r>
    </w:p>
    <w:p w14:paraId="7281D8B3" w14:textId="41D97E46" w:rsidR="00FE144F" w:rsidRDefault="00FD040F" w:rsidP="00AD7188">
      <w:pPr>
        <w:pStyle w:val="ListParagraph"/>
        <w:numPr>
          <w:ilvl w:val="0"/>
          <w:numId w:val="40"/>
        </w:numPr>
        <w:spacing w:line="360" w:lineRule="auto"/>
        <w:jc w:val="both"/>
        <w:rPr>
          <w:rFonts w:ascii="Arial" w:eastAsia="Arial" w:hAnsi="Arial" w:cs="Arial"/>
          <w:sz w:val="22"/>
          <w:szCs w:val="22"/>
        </w:rPr>
      </w:pPr>
      <w:r w:rsidRPr="00436B3F">
        <w:rPr>
          <w:rFonts w:ascii="Arial" w:eastAsia="Arial" w:hAnsi="Arial" w:cs="Arial"/>
          <w:sz w:val="22"/>
          <w:szCs w:val="22"/>
        </w:rPr>
        <w:t>So,</w:t>
      </w:r>
      <w:r w:rsidR="004437C9" w:rsidRPr="00436B3F">
        <w:rPr>
          <w:rFonts w:ascii="Arial" w:eastAsia="Arial" w:hAnsi="Arial" w:cs="Arial"/>
          <w:sz w:val="22"/>
          <w:szCs w:val="22"/>
        </w:rPr>
        <w:t xml:space="preserve"> </w:t>
      </w:r>
      <w:r w:rsidR="0084650D" w:rsidRPr="00436B3F">
        <w:rPr>
          <w:rFonts w:ascii="Arial" w:eastAsia="Arial" w:hAnsi="Arial" w:cs="Arial"/>
          <w:sz w:val="22"/>
          <w:szCs w:val="22"/>
        </w:rPr>
        <w:t xml:space="preserve">for the number of customers </w:t>
      </w:r>
      <w:r w:rsidR="002945E9" w:rsidRPr="00436B3F">
        <w:rPr>
          <w:rFonts w:ascii="Arial" w:eastAsia="Arial" w:hAnsi="Arial" w:cs="Arial"/>
          <w:sz w:val="22"/>
          <w:szCs w:val="22"/>
        </w:rPr>
        <w:t>to be high</w:t>
      </w:r>
      <w:r w:rsidR="00C67C10" w:rsidRPr="00436B3F">
        <w:rPr>
          <w:rFonts w:ascii="Arial" w:eastAsia="Arial" w:hAnsi="Arial" w:cs="Arial"/>
          <w:sz w:val="22"/>
          <w:szCs w:val="22"/>
        </w:rPr>
        <w:t xml:space="preserve">, </w:t>
      </w:r>
      <w:r w:rsidR="00D6690A">
        <w:rPr>
          <w:rFonts w:ascii="Arial" w:eastAsia="Arial" w:hAnsi="Arial" w:cs="Arial"/>
          <w:sz w:val="22"/>
          <w:szCs w:val="22"/>
        </w:rPr>
        <w:t xml:space="preserve">the CEO </w:t>
      </w:r>
      <w:r w:rsidR="008E0F47">
        <w:rPr>
          <w:rFonts w:ascii="Arial" w:eastAsia="Arial" w:hAnsi="Arial" w:cs="Arial"/>
          <w:sz w:val="22"/>
          <w:szCs w:val="22"/>
        </w:rPr>
        <w:t xml:space="preserve">should </w:t>
      </w:r>
      <w:r w:rsidR="00BA3892">
        <w:rPr>
          <w:rFonts w:ascii="Arial" w:eastAsia="Arial" w:hAnsi="Arial" w:cs="Arial"/>
          <w:sz w:val="22"/>
          <w:szCs w:val="22"/>
        </w:rPr>
        <w:t>listen to customer</w:t>
      </w:r>
      <w:r w:rsidR="00B91D93">
        <w:rPr>
          <w:rFonts w:ascii="Arial" w:eastAsia="Arial" w:hAnsi="Arial" w:cs="Arial"/>
          <w:sz w:val="22"/>
          <w:szCs w:val="22"/>
        </w:rPr>
        <w:t>'</w:t>
      </w:r>
      <w:r w:rsidR="00BA3892">
        <w:rPr>
          <w:rFonts w:ascii="Arial" w:eastAsia="Arial" w:hAnsi="Arial" w:cs="Arial"/>
          <w:sz w:val="22"/>
          <w:szCs w:val="22"/>
        </w:rPr>
        <w:t xml:space="preserve">s demands </w:t>
      </w:r>
      <w:r w:rsidR="00473772">
        <w:rPr>
          <w:rFonts w:ascii="Arial" w:eastAsia="Arial" w:hAnsi="Arial" w:cs="Arial"/>
          <w:sz w:val="22"/>
          <w:szCs w:val="22"/>
        </w:rPr>
        <w:t>so that customers will be more willing to buy PUCCI</w:t>
      </w:r>
      <w:r w:rsidR="00B91D93">
        <w:rPr>
          <w:rFonts w:ascii="Arial" w:eastAsia="Arial" w:hAnsi="Arial" w:cs="Arial"/>
          <w:sz w:val="22"/>
          <w:szCs w:val="22"/>
        </w:rPr>
        <w:t>'</w:t>
      </w:r>
      <w:r w:rsidR="00473772">
        <w:rPr>
          <w:rFonts w:ascii="Arial" w:eastAsia="Arial" w:hAnsi="Arial" w:cs="Arial"/>
          <w:sz w:val="22"/>
          <w:szCs w:val="22"/>
        </w:rPr>
        <w:t xml:space="preserve">s products and </w:t>
      </w:r>
      <w:r w:rsidR="008E0F47">
        <w:rPr>
          <w:rFonts w:ascii="Arial" w:eastAsia="Arial" w:hAnsi="Arial" w:cs="Arial"/>
          <w:sz w:val="22"/>
          <w:szCs w:val="22"/>
        </w:rPr>
        <w:t>no</w:t>
      </w:r>
      <w:r w:rsidR="00473772">
        <w:rPr>
          <w:rFonts w:ascii="Arial" w:eastAsia="Arial" w:hAnsi="Arial" w:cs="Arial"/>
          <w:sz w:val="22"/>
          <w:szCs w:val="22"/>
        </w:rPr>
        <w:t xml:space="preserve"> other clothing </w:t>
      </w:r>
      <w:r w:rsidR="008E0F47">
        <w:rPr>
          <w:rFonts w:ascii="Arial" w:eastAsia="Arial" w:hAnsi="Arial" w:cs="Arial"/>
          <w:sz w:val="22"/>
          <w:szCs w:val="22"/>
        </w:rPr>
        <w:t>company</w:t>
      </w:r>
      <w:r w:rsidR="00B91D93">
        <w:rPr>
          <w:rFonts w:ascii="Arial" w:eastAsia="Arial" w:hAnsi="Arial" w:cs="Arial"/>
          <w:sz w:val="22"/>
          <w:szCs w:val="22"/>
        </w:rPr>
        <w:t>'</w:t>
      </w:r>
      <w:r w:rsidR="008E0F47">
        <w:rPr>
          <w:rFonts w:ascii="Arial" w:eastAsia="Arial" w:hAnsi="Arial" w:cs="Arial"/>
          <w:sz w:val="22"/>
          <w:szCs w:val="22"/>
        </w:rPr>
        <w:t>s</w:t>
      </w:r>
      <w:r w:rsidR="00473772">
        <w:rPr>
          <w:rFonts w:ascii="Arial" w:eastAsia="Arial" w:hAnsi="Arial" w:cs="Arial"/>
          <w:sz w:val="22"/>
          <w:szCs w:val="22"/>
        </w:rPr>
        <w:t xml:space="preserve"> products</w:t>
      </w:r>
      <w:r w:rsidR="008E0F47">
        <w:rPr>
          <w:rFonts w:ascii="Arial" w:eastAsia="Arial" w:hAnsi="Arial" w:cs="Arial"/>
          <w:sz w:val="22"/>
          <w:szCs w:val="22"/>
        </w:rPr>
        <w:t>.</w:t>
      </w:r>
    </w:p>
    <w:p w14:paraId="16B12D63" w14:textId="77777777" w:rsidR="008E0F47" w:rsidRPr="005018FA" w:rsidRDefault="008E0F47" w:rsidP="00AD7188">
      <w:pPr>
        <w:spacing w:line="360" w:lineRule="auto"/>
        <w:ind w:left="360"/>
        <w:jc w:val="both"/>
        <w:rPr>
          <w:rFonts w:ascii="Arial" w:eastAsia="Arial" w:hAnsi="Arial" w:cs="Arial"/>
          <w:sz w:val="22"/>
          <w:szCs w:val="22"/>
        </w:rPr>
      </w:pPr>
    </w:p>
    <w:p w14:paraId="6FD711A1" w14:textId="77777777" w:rsidR="00CD75B3" w:rsidRDefault="00CD75B3" w:rsidP="00AD7188">
      <w:pPr>
        <w:spacing w:line="360" w:lineRule="auto"/>
        <w:jc w:val="both"/>
        <w:rPr>
          <w:rFonts w:ascii="Arial" w:eastAsia="Arial" w:hAnsi="Arial" w:cs="Arial"/>
          <w:sz w:val="22"/>
          <w:szCs w:val="22"/>
        </w:rPr>
      </w:pPr>
      <w:r w:rsidRPr="00CD75B3">
        <w:rPr>
          <w:rFonts w:ascii="Arial" w:eastAsia="Arial" w:hAnsi="Arial" w:cs="Arial"/>
          <w:sz w:val="22"/>
          <w:szCs w:val="22"/>
        </w:rPr>
        <w:t>What is the trend for the number of customers, sales, and profit margin in FY2021?</w:t>
      </w:r>
    </w:p>
    <w:p w14:paraId="1AA7D255" w14:textId="30851A68" w:rsidR="007C757F" w:rsidRPr="007C757F" w:rsidRDefault="007C757F" w:rsidP="00AD7188">
      <w:pPr>
        <w:pStyle w:val="ListParagraph"/>
        <w:numPr>
          <w:ilvl w:val="0"/>
          <w:numId w:val="40"/>
        </w:numPr>
        <w:spacing w:line="360" w:lineRule="auto"/>
        <w:jc w:val="both"/>
        <w:rPr>
          <w:rFonts w:ascii="Arial" w:eastAsia="Arial" w:hAnsi="Arial" w:cs="Arial"/>
          <w:sz w:val="22"/>
          <w:szCs w:val="22"/>
        </w:rPr>
      </w:pPr>
      <w:r>
        <w:rPr>
          <w:rFonts w:ascii="Arial" w:eastAsia="Arial" w:hAnsi="Arial" w:cs="Arial"/>
          <w:sz w:val="22"/>
          <w:szCs w:val="22"/>
        </w:rPr>
        <w:t xml:space="preserve">The CEO would want to know how the no. of customers affect </w:t>
      </w:r>
      <w:r w:rsidR="00BA57D2">
        <w:rPr>
          <w:rFonts w:ascii="Arial" w:eastAsia="Arial" w:hAnsi="Arial" w:cs="Arial"/>
          <w:sz w:val="22"/>
          <w:szCs w:val="22"/>
        </w:rPr>
        <w:t>PUCCI</w:t>
      </w:r>
      <w:r w:rsidR="00B91D93">
        <w:rPr>
          <w:rFonts w:ascii="Arial" w:eastAsia="Arial" w:hAnsi="Arial" w:cs="Arial"/>
          <w:sz w:val="22"/>
          <w:szCs w:val="22"/>
        </w:rPr>
        <w:t>'</w:t>
      </w:r>
      <w:r w:rsidR="00BA57D2">
        <w:rPr>
          <w:rFonts w:ascii="Arial" w:eastAsia="Arial" w:hAnsi="Arial" w:cs="Arial"/>
          <w:sz w:val="22"/>
          <w:szCs w:val="22"/>
        </w:rPr>
        <w:t>s sales and profi</w:t>
      </w:r>
      <w:r w:rsidR="00093C05">
        <w:rPr>
          <w:rFonts w:ascii="Arial" w:eastAsia="Arial" w:hAnsi="Arial" w:cs="Arial"/>
          <w:sz w:val="22"/>
          <w:szCs w:val="22"/>
        </w:rPr>
        <w:t>t</w:t>
      </w:r>
    </w:p>
    <w:p w14:paraId="17BB122D" w14:textId="77777777" w:rsidR="002E5835" w:rsidRDefault="002E5835" w:rsidP="00AD7188">
      <w:pPr>
        <w:spacing w:line="360" w:lineRule="auto"/>
        <w:jc w:val="both"/>
        <w:rPr>
          <w:rFonts w:ascii="Arial" w:eastAsia="Arial" w:hAnsi="Arial" w:cs="Arial"/>
          <w:sz w:val="22"/>
          <w:szCs w:val="22"/>
        </w:rPr>
      </w:pPr>
    </w:p>
    <w:p w14:paraId="32CE9E54" w14:textId="16D22AA7" w:rsidR="002E5835" w:rsidRDefault="002E5835" w:rsidP="00AD7188">
      <w:pPr>
        <w:spacing w:line="360" w:lineRule="auto"/>
        <w:jc w:val="both"/>
        <w:rPr>
          <w:rFonts w:ascii="Arial" w:eastAsia="Arial" w:hAnsi="Arial" w:cs="Arial"/>
          <w:sz w:val="22"/>
          <w:szCs w:val="22"/>
        </w:rPr>
      </w:pPr>
      <w:r w:rsidRPr="002E5835">
        <w:rPr>
          <w:rFonts w:ascii="Arial" w:eastAsia="Arial" w:hAnsi="Arial" w:cs="Arial"/>
          <w:sz w:val="22"/>
          <w:szCs w:val="22"/>
        </w:rPr>
        <w:t xml:space="preserve">What are the factors that caused the profit margin to be high/low?  </w:t>
      </w:r>
    </w:p>
    <w:p w14:paraId="3C0DDF1C" w14:textId="777836E1" w:rsidR="00CB2DE2" w:rsidRPr="00CB2DE2" w:rsidRDefault="00BE4067" w:rsidP="00AD7188">
      <w:pPr>
        <w:pStyle w:val="ListParagraph"/>
        <w:numPr>
          <w:ilvl w:val="0"/>
          <w:numId w:val="40"/>
        </w:numPr>
        <w:spacing w:line="360" w:lineRule="auto"/>
        <w:jc w:val="both"/>
        <w:rPr>
          <w:rFonts w:ascii="Arial" w:eastAsia="Arial" w:hAnsi="Arial" w:cs="Arial"/>
          <w:sz w:val="22"/>
          <w:szCs w:val="22"/>
        </w:rPr>
      </w:pPr>
      <w:r>
        <w:rPr>
          <w:rFonts w:ascii="Arial" w:eastAsia="Arial" w:hAnsi="Arial" w:cs="Arial"/>
          <w:sz w:val="22"/>
          <w:szCs w:val="22"/>
        </w:rPr>
        <w:t>By knowing the factors, the CEO could implement new policies or targets for PUCCI in the future</w:t>
      </w:r>
      <w:r w:rsidR="00E63C81">
        <w:rPr>
          <w:rFonts w:ascii="Arial" w:eastAsia="Arial" w:hAnsi="Arial" w:cs="Arial"/>
          <w:sz w:val="22"/>
          <w:szCs w:val="22"/>
        </w:rPr>
        <w:t xml:space="preserve"> to mitigate the factors that cause the profit margin to be low</w:t>
      </w:r>
      <w:r w:rsidR="00FB4BCF">
        <w:rPr>
          <w:rFonts w:ascii="Arial" w:eastAsia="Arial" w:hAnsi="Arial" w:cs="Arial"/>
          <w:sz w:val="22"/>
          <w:szCs w:val="22"/>
        </w:rPr>
        <w:t xml:space="preserve"> and encou</w:t>
      </w:r>
      <w:r w:rsidR="00536695">
        <w:rPr>
          <w:rFonts w:ascii="Arial" w:eastAsia="Arial" w:hAnsi="Arial" w:cs="Arial"/>
          <w:sz w:val="22"/>
          <w:szCs w:val="22"/>
        </w:rPr>
        <w:t>rage the factors that cause the profit margin to be high.</w:t>
      </w:r>
    </w:p>
    <w:p w14:paraId="224CFF7A" w14:textId="77777777" w:rsidR="002E5835" w:rsidRDefault="002E5835" w:rsidP="00AD7188">
      <w:pPr>
        <w:spacing w:line="360" w:lineRule="auto"/>
        <w:jc w:val="both"/>
        <w:rPr>
          <w:rFonts w:ascii="Arial" w:eastAsia="Arial" w:hAnsi="Arial" w:cs="Arial"/>
          <w:sz w:val="22"/>
          <w:szCs w:val="22"/>
        </w:rPr>
      </w:pPr>
    </w:p>
    <w:p w14:paraId="3B9CC233" w14:textId="440581AF" w:rsidR="002E5835" w:rsidRDefault="002E5835" w:rsidP="00AD7188">
      <w:pPr>
        <w:spacing w:line="360" w:lineRule="auto"/>
        <w:jc w:val="both"/>
        <w:rPr>
          <w:rFonts w:ascii="Arial" w:eastAsia="Arial" w:hAnsi="Arial" w:cs="Arial"/>
          <w:sz w:val="22"/>
          <w:szCs w:val="22"/>
        </w:rPr>
      </w:pPr>
      <w:r w:rsidRPr="002E5835">
        <w:rPr>
          <w:rFonts w:ascii="Arial" w:eastAsia="Arial" w:hAnsi="Arial" w:cs="Arial"/>
          <w:sz w:val="22"/>
          <w:szCs w:val="22"/>
        </w:rPr>
        <w:t xml:space="preserve">What strategies can be put in place to increase the profit and prevent losses? </w:t>
      </w:r>
    </w:p>
    <w:p w14:paraId="3DE21AEC" w14:textId="6FD84A80" w:rsidR="00536695" w:rsidRDefault="004255CB" w:rsidP="00AD7188">
      <w:pPr>
        <w:pStyle w:val="ListParagraph"/>
        <w:numPr>
          <w:ilvl w:val="0"/>
          <w:numId w:val="40"/>
        </w:numPr>
        <w:spacing w:line="360" w:lineRule="auto"/>
        <w:jc w:val="both"/>
        <w:rPr>
          <w:rFonts w:ascii="Arial" w:eastAsia="Arial" w:hAnsi="Arial" w:cs="Arial"/>
          <w:sz w:val="22"/>
          <w:szCs w:val="22"/>
        </w:rPr>
      </w:pPr>
      <w:r>
        <w:rPr>
          <w:rFonts w:ascii="Arial" w:eastAsia="Arial" w:hAnsi="Arial" w:cs="Arial"/>
          <w:sz w:val="22"/>
          <w:szCs w:val="22"/>
        </w:rPr>
        <w:t>PUCCI is not the only clothing company in Australia. There are other companies like GERMES</w:t>
      </w:r>
      <w:r w:rsidR="007607AD">
        <w:rPr>
          <w:rFonts w:ascii="Arial" w:eastAsia="Arial" w:hAnsi="Arial" w:cs="Arial"/>
          <w:sz w:val="22"/>
          <w:szCs w:val="22"/>
        </w:rPr>
        <w:t>, M</w:t>
      </w:r>
      <w:r w:rsidR="00330301">
        <w:rPr>
          <w:rFonts w:ascii="Arial" w:eastAsia="Arial" w:hAnsi="Arial" w:cs="Arial"/>
          <w:sz w:val="22"/>
          <w:szCs w:val="22"/>
        </w:rPr>
        <w:t>&amp;H and many more. So</w:t>
      </w:r>
      <w:r w:rsidR="00416F36">
        <w:rPr>
          <w:rFonts w:ascii="Arial" w:eastAsia="Arial" w:hAnsi="Arial" w:cs="Arial"/>
          <w:sz w:val="22"/>
          <w:szCs w:val="22"/>
        </w:rPr>
        <w:t>,</w:t>
      </w:r>
      <w:r w:rsidR="00330301">
        <w:rPr>
          <w:rFonts w:ascii="Arial" w:eastAsia="Arial" w:hAnsi="Arial" w:cs="Arial"/>
          <w:sz w:val="22"/>
          <w:szCs w:val="22"/>
        </w:rPr>
        <w:t xml:space="preserve"> </w:t>
      </w:r>
      <w:r w:rsidR="00416F36">
        <w:rPr>
          <w:rFonts w:ascii="Arial" w:eastAsia="Arial" w:hAnsi="Arial" w:cs="Arial"/>
          <w:sz w:val="22"/>
          <w:szCs w:val="22"/>
        </w:rPr>
        <w:t>PUCCI</w:t>
      </w:r>
      <w:r w:rsidR="00330301">
        <w:rPr>
          <w:rFonts w:ascii="Arial" w:eastAsia="Arial" w:hAnsi="Arial" w:cs="Arial"/>
          <w:sz w:val="22"/>
          <w:szCs w:val="22"/>
        </w:rPr>
        <w:t xml:space="preserve"> has many </w:t>
      </w:r>
      <w:r w:rsidR="00662CF3">
        <w:rPr>
          <w:rFonts w:ascii="Arial" w:eastAsia="Arial" w:hAnsi="Arial" w:cs="Arial"/>
          <w:sz w:val="22"/>
          <w:szCs w:val="22"/>
        </w:rPr>
        <w:t>competitors.</w:t>
      </w:r>
    </w:p>
    <w:p w14:paraId="5202F05E" w14:textId="61D13235" w:rsidR="00E20B29" w:rsidRPr="00A60955" w:rsidRDefault="00662CF3" w:rsidP="00AD7188">
      <w:pPr>
        <w:pStyle w:val="ListParagraph"/>
        <w:numPr>
          <w:ilvl w:val="0"/>
          <w:numId w:val="40"/>
        </w:numPr>
        <w:spacing w:line="360" w:lineRule="auto"/>
        <w:jc w:val="both"/>
        <w:rPr>
          <w:rFonts w:ascii="Arial" w:eastAsia="Arial" w:hAnsi="Arial" w:cs="Arial"/>
          <w:sz w:val="22"/>
          <w:szCs w:val="22"/>
        </w:rPr>
      </w:pPr>
      <w:r>
        <w:rPr>
          <w:rFonts w:ascii="Arial" w:eastAsia="Arial" w:hAnsi="Arial" w:cs="Arial"/>
          <w:sz w:val="22"/>
          <w:szCs w:val="22"/>
        </w:rPr>
        <w:t xml:space="preserve">Therefore, strategies should be put in place to </w:t>
      </w:r>
      <w:r w:rsidR="00FA75B7">
        <w:rPr>
          <w:rFonts w:ascii="Arial" w:eastAsia="Arial" w:hAnsi="Arial" w:cs="Arial"/>
          <w:sz w:val="22"/>
          <w:szCs w:val="22"/>
        </w:rPr>
        <w:t xml:space="preserve">outperform our competitors and </w:t>
      </w:r>
      <w:r w:rsidR="000E6284">
        <w:rPr>
          <w:rFonts w:ascii="Arial" w:eastAsia="Arial" w:hAnsi="Arial" w:cs="Arial"/>
          <w:sz w:val="22"/>
          <w:szCs w:val="22"/>
        </w:rPr>
        <w:t>generate more profit</w:t>
      </w:r>
    </w:p>
    <w:p w14:paraId="1E68FF49" w14:textId="77777777" w:rsidR="002E5835" w:rsidRDefault="002E5835" w:rsidP="00AD7188">
      <w:pPr>
        <w:spacing w:line="360" w:lineRule="auto"/>
        <w:jc w:val="both"/>
        <w:rPr>
          <w:rFonts w:ascii="Arial" w:eastAsia="Arial" w:hAnsi="Arial" w:cs="Arial"/>
          <w:sz w:val="22"/>
          <w:szCs w:val="22"/>
        </w:rPr>
      </w:pPr>
    </w:p>
    <w:p w14:paraId="4321C4BC" w14:textId="556BAA16" w:rsidR="002E5835" w:rsidRDefault="002E5835" w:rsidP="00AD7188">
      <w:pPr>
        <w:spacing w:line="360" w:lineRule="auto"/>
        <w:jc w:val="both"/>
        <w:rPr>
          <w:rFonts w:ascii="Arial" w:eastAsia="Arial" w:hAnsi="Arial" w:cs="Arial"/>
          <w:sz w:val="22"/>
          <w:szCs w:val="22"/>
        </w:rPr>
      </w:pPr>
      <w:r w:rsidRPr="002E5835">
        <w:rPr>
          <w:rFonts w:ascii="Arial" w:eastAsia="Arial" w:hAnsi="Arial" w:cs="Arial"/>
          <w:sz w:val="22"/>
          <w:szCs w:val="22"/>
        </w:rPr>
        <w:t>What are the expected sales and no. of customers for November and December?</w:t>
      </w:r>
    </w:p>
    <w:p w14:paraId="7CBFE219" w14:textId="4BF09725" w:rsidR="00FE144F" w:rsidRPr="00E2537E" w:rsidRDefault="00BB4A33" w:rsidP="00AD7188">
      <w:pPr>
        <w:pStyle w:val="ListParagraph"/>
        <w:numPr>
          <w:ilvl w:val="0"/>
          <w:numId w:val="40"/>
        </w:numPr>
        <w:spacing w:line="360" w:lineRule="auto"/>
        <w:jc w:val="both"/>
        <w:rPr>
          <w:rFonts w:asciiTheme="minorBidi" w:eastAsia="Arial" w:hAnsiTheme="minorBidi" w:cstheme="minorBidi"/>
          <w:sz w:val="22"/>
          <w:szCs w:val="22"/>
        </w:rPr>
      </w:pPr>
      <w:r w:rsidRPr="00BB4A33">
        <w:rPr>
          <w:rFonts w:asciiTheme="minorBidi" w:hAnsiTheme="minorBidi" w:cstheme="minorBidi"/>
          <w:color w:val="333333"/>
          <w:sz w:val="22"/>
          <w:szCs w:val="22"/>
          <w:shd w:val="clear" w:color="auto" w:fill="FFFFFF"/>
        </w:rPr>
        <w:t xml:space="preserve">Forecasting is valuable to businesses </w:t>
      </w:r>
      <w:r w:rsidR="002B4885">
        <w:rPr>
          <w:rFonts w:asciiTheme="minorBidi" w:hAnsiTheme="minorBidi" w:cstheme="minorBidi"/>
          <w:color w:val="333333"/>
          <w:sz w:val="22"/>
          <w:szCs w:val="22"/>
          <w:shd w:val="clear" w:color="auto" w:fill="FFFFFF"/>
        </w:rPr>
        <w:t xml:space="preserve">like PUCCI </w:t>
      </w:r>
      <w:r w:rsidRPr="00BB4A33">
        <w:rPr>
          <w:rFonts w:asciiTheme="minorBidi" w:hAnsiTheme="minorBidi" w:cstheme="minorBidi"/>
          <w:color w:val="333333"/>
          <w:sz w:val="22"/>
          <w:szCs w:val="22"/>
          <w:shd w:val="clear" w:color="auto" w:fill="FFFFFF"/>
        </w:rPr>
        <w:t xml:space="preserve">because it gives the ability to make informed business decisions and develop data-driven strategies. </w:t>
      </w:r>
      <w:r w:rsidR="00DF7322">
        <w:rPr>
          <w:rFonts w:asciiTheme="minorBidi" w:hAnsiTheme="minorBidi" w:cstheme="minorBidi"/>
          <w:color w:val="333333"/>
          <w:sz w:val="22"/>
          <w:szCs w:val="22"/>
          <w:shd w:val="clear" w:color="auto" w:fill="FFFFFF"/>
        </w:rPr>
        <w:t xml:space="preserve">Predicting the expected sales </w:t>
      </w:r>
      <w:r w:rsidRPr="00BB4A33">
        <w:rPr>
          <w:rFonts w:asciiTheme="minorBidi" w:hAnsiTheme="minorBidi" w:cstheme="minorBidi"/>
          <w:color w:val="333333"/>
          <w:sz w:val="22"/>
          <w:szCs w:val="22"/>
          <w:shd w:val="clear" w:color="auto" w:fill="FFFFFF"/>
        </w:rPr>
        <w:t xml:space="preserve">allows </w:t>
      </w:r>
      <w:r w:rsidR="00DF7322">
        <w:rPr>
          <w:rFonts w:asciiTheme="minorBidi" w:hAnsiTheme="minorBidi" w:cstheme="minorBidi"/>
          <w:color w:val="333333"/>
          <w:sz w:val="22"/>
          <w:szCs w:val="22"/>
          <w:shd w:val="clear" w:color="auto" w:fill="FFFFFF"/>
        </w:rPr>
        <w:t>PUCCI</w:t>
      </w:r>
      <w:r w:rsidRPr="00BB4A33">
        <w:rPr>
          <w:rFonts w:asciiTheme="minorBidi" w:hAnsiTheme="minorBidi" w:cstheme="minorBidi"/>
          <w:color w:val="333333"/>
          <w:sz w:val="22"/>
          <w:szCs w:val="22"/>
          <w:shd w:val="clear" w:color="auto" w:fill="FFFFFF"/>
        </w:rPr>
        <w:t xml:space="preserve"> to be proactive instead of reactive. </w:t>
      </w:r>
    </w:p>
    <w:p w14:paraId="0105C607" w14:textId="77777777" w:rsidR="00CD75B3" w:rsidRPr="00FE144F" w:rsidRDefault="00CD75B3" w:rsidP="009445B0">
      <w:pPr>
        <w:spacing w:line="360" w:lineRule="auto"/>
        <w:rPr>
          <w:rFonts w:ascii="Arial" w:eastAsia="Arial" w:hAnsi="Arial" w:cs="Arial"/>
          <w:sz w:val="22"/>
          <w:szCs w:val="22"/>
        </w:rPr>
      </w:pPr>
    </w:p>
    <w:p w14:paraId="5567009B" w14:textId="25330367" w:rsidR="00FE144F" w:rsidRDefault="005C3489" w:rsidP="7F9D1DF2">
      <w:pPr>
        <w:pStyle w:val="Heading2"/>
      </w:pPr>
      <w:bookmarkStart w:id="4" w:name="_Toc157457583"/>
      <w:r>
        <w:lastRenderedPageBreak/>
        <w:t>Data Analysis</w:t>
      </w:r>
      <w:r w:rsidR="007F6B54">
        <w:t xml:space="preserve"> and</w:t>
      </w:r>
      <w:r w:rsidR="007F6B54" w:rsidRPr="007F6B54">
        <w:t xml:space="preserve"> </w:t>
      </w:r>
      <w:proofErr w:type="spellStart"/>
      <w:r w:rsidR="007F6B54" w:rsidRPr="007F6B54">
        <w:t>Visualisation</w:t>
      </w:r>
      <w:bookmarkEnd w:id="4"/>
      <w:proofErr w:type="spellEnd"/>
    </w:p>
    <w:p w14:paraId="785329CF" w14:textId="59346CF9" w:rsidR="008F55B5" w:rsidRPr="008F55B5" w:rsidRDefault="00B61BDD" w:rsidP="009445B0">
      <w:pPr>
        <w:spacing w:line="360" w:lineRule="auto"/>
      </w:pPr>
      <w:r w:rsidRPr="00186FD5">
        <w:rPr>
          <w:rFonts w:eastAsia="Arial"/>
          <w:noProof/>
        </w:rPr>
        <w:drawing>
          <wp:anchor distT="0" distB="0" distL="114300" distR="114300" simplePos="0" relativeHeight="251658251" behindDoc="0" locked="0" layoutInCell="1" allowOverlap="1" wp14:anchorId="15D9EF0A" wp14:editId="3F3D8A84">
            <wp:simplePos x="0" y="0"/>
            <wp:positionH relativeFrom="margin">
              <wp:align>left</wp:align>
            </wp:positionH>
            <wp:positionV relativeFrom="paragraph">
              <wp:posOffset>26670</wp:posOffset>
            </wp:positionV>
            <wp:extent cx="1104900" cy="1326515"/>
            <wp:effectExtent l="0" t="0" r="0" b="6985"/>
            <wp:wrapSquare wrapText="bothSides"/>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2">
                      <a:extLst>
                        <a:ext uri="{28A0092B-C50C-407E-A947-70E740481C1C}">
                          <a14:useLocalDpi xmlns:a14="http://schemas.microsoft.com/office/drawing/2010/main" val="0"/>
                        </a:ext>
                      </a:extLst>
                    </a:blip>
                    <a:srcRect/>
                    <a:stretch>
                      <a:fillRect/>
                    </a:stretch>
                  </pic:blipFill>
                  <pic:spPr>
                    <a:xfrm>
                      <a:off x="0" y="0"/>
                      <a:ext cx="1104900" cy="1326515"/>
                    </a:xfrm>
                    <a:prstGeom prst="rect">
                      <a:avLst/>
                    </a:prstGeom>
                  </pic:spPr>
                </pic:pic>
              </a:graphicData>
            </a:graphic>
          </wp:anchor>
        </w:drawing>
      </w:r>
    </w:p>
    <w:p w14:paraId="656BA0E2" w14:textId="6CB329CE" w:rsidR="00E513FF" w:rsidRPr="00034C72" w:rsidRDefault="00025CD2" w:rsidP="00AD7188">
      <w:pPr>
        <w:spacing w:line="360" w:lineRule="auto"/>
        <w:jc w:val="both"/>
        <w:rPr>
          <w:rFonts w:ascii="Arial" w:hAnsi="Arial" w:cs="Arial"/>
        </w:rPr>
      </w:pPr>
      <w:r>
        <w:rPr>
          <w:rFonts w:ascii="Arial" w:eastAsia="Arial" w:hAnsi="Arial" w:cs="Arial"/>
          <w:sz w:val="22"/>
          <w:szCs w:val="22"/>
        </w:rPr>
        <w:t>Figure 1</w:t>
      </w:r>
      <w:r w:rsidR="00E513FF" w:rsidRPr="00034C72">
        <w:rPr>
          <w:rFonts w:ascii="Arial" w:eastAsia="Arial" w:hAnsi="Arial" w:cs="Arial"/>
          <w:sz w:val="22"/>
          <w:szCs w:val="22"/>
        </w:rPr>
        <w:t xml:space="preserve"> is a </w:t>
      </w:r>
      <w:r w:rsidR="00E513FF">
        <w:rPr>
          <w:rFonts w:ascii="Arial" w:eastAsia="Arial" w:hAnsi="Arial" w:cs="Arial"/>
          <w:sz w:val="22"/>
          <w:szCs w:val="22"/>
        </w:rPr>
        <w:t>multi-row card. The first value shows the total number of sales made from January 2021 to October 2021. The second value shows the total number of profits made from January 2021 to October 2021. The third value shows the overall profit margin from January 2021 to October 2021.</w:t>
      </w:r>
    </w:p>
    <w:p w14:paraId="215DA7A3" w14:textId="77777777" w:rsidR="002E62A3" w:rsidRDefault="002E62A3" w:rsidP="009445B0">
      <w:pPr>
        <w:spacing w:line="360" w:lineRule="auto"/>
        <w:rPr>
          <w:rFonts w:ascii="Arial" w:eastAsia="Arial" w:hAnsi="Arial" w:cs="Arial"/>
          <w:sz w:val="22"/>
          <w:szCs w:val="22"/>
        </w:rPr>
      </w:pPr>
    </w:p>
    <w:p w14:paraId="6F7E1A30" w14:textId="4B45797A" w:rsidR="002E62A3" w:rsidRDefault="006465F0" w:rsidP="009445B0">
      <w:pPr>
        <w:spacing w:line="360" w:lineRule="auto"/>
        <w:rPr>
          <w:rFonts w:ascii="Arial" w:eastAsia="Arial" w:hAnsi="Arial" w:cs="Arial"/>
          <w:sz w:val="22"/>
          <w:szCs w:val="22"/>
        </w:rPr>
      </w:pPr>
      <w:r>
        <w:rPr>
          <w:noProof/>
        </w:rPr>
        <mc:AlternateContent>
          <mc:Choice Requires="wps">
            <w:drawing>
              <wp:anchor distT="0" distB="0" distL="114300" distR="114300" simplePos="0" relativeHeight="251658249" behindDoc="0" locked="0" layoutInCell="1" allowOverlap="1" wp14:anchorId="5F5D49D6" wp14:editId="303BD356">
                <wp:simplePos x="0" y="0"/>
                <wp:positionH relativeFrom="margin">
                  <wp:posOffset>83820</wp:posOffset>
                </wp:positionH>
                <wp:positionV relativeFrom="paragraph">
                  <wp:posOffset>9525</wp:posOffset>
                </wp:positionV>
                <wp:extent cx="632460" cy="635"/>
                <wp:effectExtent l="0" t="0" r="0" b="8255"/>
                <wp:wrapSquare wrapText="bothSides"/>
                <wp:docPr id="25" name="Text Box 25"/>
                <wp:cNvGraphicFramePr/>
                <a:graphic xmlns:a="http://schemas.openxmlformats.org/drawingml/2006/main">
                  <a:graphicData uri="http://schemas.microsoft.com/office/word/2010/wordprocessingShape">
                    <wps:wsp>
                      <wps:cNvSpPr txBox="1"/>
                      <wps:spPr>
                        <a:xfrm>
                          <a:off x="0" y="0"/>
                          <a:ext cx="632460" cy="635"/>
                        </a:xfrm>
                        <a:prstGeom prst="rect">
                          <a:avLst/>
                        </a:prstGeom>
                        <a:solidFill>
                          <a:prstClr val="white"/>
                        </a:solidFill>
                        <a:ln>
                          <a:noFill/>
                        </a:ln>
                      </wps:spPr>
                      <wps:txbx>
                        <w:txbxContent>
                          <w:p w14:paraId="464FA7F3" w14:textId="415DABE3" w:rsidR="006465F0" w:rsidRPr="00551857" w:rsidRDefault="006465F0" w:rsidP="006465F0">
                            <w:pPr>
                              <w:pStyle w:val="Caption"/>
                              <w:jc w:val="center"/>
                              <w:rPr>
                                <w:rFonts w:eastAsia="Arial"/>
                                <w:noProof/>
                                <w:sz w:val="20"/>
                                <w:szCs w:val="20"/>
                              </w:rPr>
                            </w:pPr>
                            <w:r>
                              <w:t xml:space="preserve">Figure </w:t>
                            </w:r>
                            <w:r>
                              <w:fldChar w:fldCharType="begin"/>
                            </w:r>
                            <w:r>
                              <w:instrText>SEQ Figure \* ARABIC</w:instrText>
                            </w:r>
                            <w:r>
                              <w:fldChar w:fldCharType="separate"/>
                            </w:r>
                            <w:r w:rsidR="00F5531E">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F5D49D6" id="_x0000_t202" coordsize="21600,21600" o:spt="202" path="m,l,21600r21600,l21600,xe">
                <v:stroke joinstyle="miter"/>
                <v:path gradientshapeok="t" o:connecttype="rect"/>
              </v:shapetype>
              <v:shape id="Text Box 25" o:spid="_x0000_s1026" type="#_x0000_t202" style="position:absolute;margin-left:6.6pt;margin-top:.75pt;width:49.8pt;height:.05pt;z-index:25165824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" stroked="f">
                <v:textbox style="mso-fit-shape-to-text:t" inset="0,0,0,0">
                  <w:txbxContent>
                    <w:p w14:paraId="464FA7F3" w14:textId="415DABE3" w:rsidR="006465F0" w:rsidRPr="00551857" w:rsidRDefault="006465F0" w:rsidP="006465F0">
                      <w:pPr>
                        <w:pStyle w:val="Caption"/>
                        <w:jc w:val="center"/>
                        <w:rPr>
                          <w:rFonts w:eastAsia="Arial"/>
                          <w:noProof/>
                          <w:sz w:val="20"/>
                          <w:szCs w:val="20"/>
                        </w:rPr>
                      </w:pPr>
                      <w:r>
                        <w:t xml:space="preserve">Figure </w:t>
                      </w:r>
                      <w:r>
                        <w:fldChar w:fldCharType="begin"/>
                      </w:r>
                      <w:r>
                        <w:instrText>SEQ Figure \* ARABIC</w:instrText>
                      </w:r>
                      <w:r>
                        <w:fldChar w:fldCharType="separate"/>
                      </w:r>
                      <w:r w:rsidR="00F5531E">
                        <w:rPr>
                          <w:noProof/>
                        </w:rPr>
                        <w:t>1</w:t>
                      </w:r>
                      <w:r>
                        <w:fldChar w:fldCharType="end"/>
                      </w:r>
                    </w:p>
                  </w:txbxContent>
                </v:textbox>
                <w10:wrap type="square" anchorx="margin"/>
              </v:shape>
            </w:pict>
          </mc:Fallback>
        </mc:AlternateContent>
      </w:r>
    </w:p>
    <w:p w14:paraId="7715BD6E" w14:textId="77777777" w:rsidR="002E62A3" w:rsidRDefault="002E62A3" w:rsidP="009445B0">
      <w:pPr>
        <w:spacing w:line="360" w:lineRule="auto"/>
        <w:rPr>
          <w:rFonts w:ascii="Arial" w:eastAsia="Arial" w:hAnsi="Arial" w:cs="Arial"/>
          <w:sz w:val="22"/>
          <w:szCs w:val="22"/>
        </w:rPr>
      </w:pPr>
    </w:p>
    <w:p w14:paraId="0581A81E" w14:textId="711B25FF" w:rsidR="0166568E" w:rsidRDefault="00BC2DA8" w:rsidP="009445B0">
      <w:pPr>
        <w:spacing w:line="360" w:lineRule="auto"/>
        <w:rPr>
          <w:rFonts w:ascii="Arial" w:eastAsia="Arial" w:hAnsi="Arial" w:cs="Arial"/>
          <w:sz w:val="22"/>
          <w:szCs w:val="22"/>
        </w:rPr>
      </w:pPr>
      <w:r w:rsidRPr="00D80CAB">
        <w:rPr>
          <w:rFonts w:ascii="Arial" w:eastAsia="Arial" w:hAnsi="Arial" w:cs="Arial"/>
          <w:noProof/>
          <w:sz w:val="22"/>
          <w:szCs w:val="22"/>
        </w:rPr>
        <w:drawing>
          <wp:anchor distT="0" distB="0" distL="114300" distR="114300" simplePos="0" relativeHeight="251658250" behindDoc="0" locked="0" layoutInCell="1" allowOverlap="1" wp14:anchorId="34474F83" wp14:editId="113DB423">
            <wp:simplePos x="0" y="0"/>
            <wp:positionH relativeFrom="margin">
              <wp:posOffset>2855595</wp:posOffset>
            </wp:positionH>
            <wp:positionV relativeFrom="paragraph">
              <wp:posOffset>13335</wp:posOffset>
            </wp:positionV>
            <wp:extent cx="2480945" cy="192024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2480945" cy="1920240"/>
                    </a:xfrm>
                    <a:prstGeom prst="rect">
                      <a:avLst/>
                    </a:prstGeom>
                  </pic:spPr>
                </pic:pic>
              </a:graphicData>
            </a:graphic>
            <wp14:sizeRelH relativeFrom="margin">
              <wp14:pctWidth>0</wp14:pctWidth>
            </wp14:sizeRelH>
          </wp:anchor>
        </w:drawing>
      </w:r>
    </w:p>
    <w:p w14:paraId="71DA09D5" w14:textId="531A1AF5" w:rsidR="0166568E" w:rsidRDefault="0166568E" w:rsidP="009445B0">
      <w:pPr>
        <w:spacing w:line="360" w:lineRule="auto"/>
        <w:rPr>
          <w:rFonts w:ascii="Arial" w:eastAsia="Arial" w:hAnsi="Arial" w:cs="Arial"/>
          <w:sz w:val="22"/>
          <w:szCs w:val="22"/>
        </w:rPr>
      </w:pPr>
    </w:p>
    <w:p w14:paraId="4DFB669D" w14:textId="6AF7B85C" w:rsidR="00BC2DA8" w:rsidRDefault="00903304" w:rsidP="00AD7188">
      <w:pPr>
        <w:spacing w:line="360" w:lineRule="auto"/>
        <w:jc w:val="both"/>
        <w:rPr>
          <w:rFonts w:ascii="Arial" w:eastAsia="Arial" w:hAnsi="Arial" w:cs="Arial"/>
          <w:sz w:val="22"/>
          <w:szCs w:val="22"/>
        </w:rPr>
      </w:pPr>
      <w:r>
        <w:rPr>
          <w:noProof/>
        </w:rPr>
        <mc:AlternateContent>
          <mc:Choice Requires="wps">
            <w:drawing>
              <wp:anchor distT="0" distB="0" distL="114300" distR="114300" simplePos="0" relativeHeight="251658252" behindDoc="0" locked="0" layoutInCell="1" allowOverlap="1" wp14:anchorId="1BA04566" wp14:editId="7F16036D">
                <wp:simplePos x="0" y="0"/>
                <wp:positionH relativeFrom="column">
                  <wp:posOffset>3979545</wp:posOffset>
                </wp:positionH>
                <wp:positionV relativeFrom="paragraph">
                  <wp:posOffset>1508125</wp:posOffset>
                </wp:positionV>
                <wp:extent cx="472440" cy="635"/>
                <wp:effectExtent l="0" t="0" r="3810" b="8255"/>
                <wp:wrapSquare wrapText="bothSides"/>
                <wp:docPr id="27" name="Text Box 27"/>
                <wp:cNvGraphicFramePr/>
                <a:graphic xmlns:a="http://schemas.openxmlformats.org/drawingml/2006/main">
                  <a:graphicData uri="http://schemas.microsoft.com/office/word/2010/wordprocessingShape">
                    <wps:wsp>
                      <wps:cNvSpPr txBox="1"/>
                      <wps:spPr>
                        <a:xfrm>
                          <a:off x="0" y="0"/>
                          <a:ext cx="472440" cy="635"/>
                        </a:xfrm>
                        <a:prstGeom prst="rect">
                          <a:avLst/>
                        </a:prstGeom>
                        <a:solidFill>
                          <a:prstClr val="white"/>
                        </a:solidFill>
                        <a:ln>
                          <a:noFill/>
                        </a:ln>
                      </wps:spPr>
                      <wps:txbx>
                        <w:txbxContent>
                          <w:p w14:paraId="637ECF5C" w14:textId="3B01C5EC" w:rsidR="00903304" w:rsidRPr="005065DD" w:rsidRDefault="00903304" w:rsidP="00903304">
                            <w:pPr>
                              <w:pStyle w:val="Caption"/>
                              <w:rPr>
                                <w:rFonts w:ascii="Arial" w:eastAsia="Arial" w:hAnsi="Arial" w:cs="Arial"/>
                                <w:noProof/>
                              </w:rPr>
                            </w:pPr>
                            <w:r>
                              <w:t xml:space="preserve">Figure </w:t>
                            </w:r>
                            <w:r>
                              <w:fldChar w:fldCharType="begin"/>
                            </w:r>
                            <w:r>
                              <w:instrText>SEQ Figure \* ARABIC</w:instrText>
                            </w:r>
                            <w:r>
                              <w:fldChar w:fldCharType="separate"/>
                            </w:r>
                            <w:r w:rsidR="00F5531E">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A04566" id="Text Box 27" o:spid="_x0000_s1027" type="#_x0000_t202" style="position:absolute;left:0;text-align:left;margin-left:313.35pt;margin-top:118.75pt;width:37.2pt;height:.05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nIuFwIAAD4EAAAOAAAAZHJzL2Uyb0RvYy54bWysU8Fu2zAMvQ/YPwi6L06yrC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" stroked="f">
                <v:textbox style="mso-fit-shape-to-text:t" inset="0,0,0,0">
                  <w:txbxContent>
                    <w:p w14:paraId="637ECF5C" w14:textId="3B01C5EC" w:rsidR="00903304" w:rsidRPr="005065DD" w:rsidRDefault="00903304" w:rsidP="00903304">
                      <w:pPr>
                        <w:pStyle w:val="Caption"/>
                        <w:rPr>
                          <w:rFonts w:ascii="Arial" w:eastAsia="Arial" w:hAnsi="Arial" w:cs="Arial"/>
                          <w:noProof/>
                        </w:rPr>
                      </w:pPr>
                      <w:r>
                        <w:t xml:space="preserve">Figure </w:t>
                      </w:r>
                      <w:r>
                        <w:fldChar w:fldCharType="begin"/>
                      </w:r>
                      <w:r>
                        <w:instrText>SEQ Figure \* ARABIC</w:instrText>
                      </w:r>
                      <w:r>
                        <w:fldChar w:fldCharType="separate"/>
                      </w:r>
                      <w:r w:rsidR="00F5531E">
                        <w:rPr>
                          <w:noProof/>
                        </w:rPr>
                        <w:t>2</w:t>
                      </w:r>
                      <w:r>
                        <w:fldChar w:fldCharType="end"/>
                      </w:r>
                    </w:p>
                  </w:txbxContent>
                </v:textbox>
                <w10:wrap type="square"/>
              </v:shape>
            </w:pict>
          </mc:Fallback>
        </mc:AlternateContent>
      </w:r>
      <w:r w:rsidR="00025CD2">
        <w:rPr>
          <w:rFonts w:ascii="Arial" w:eastAsia="Arial" w:hAnsi="Arial" w:cs="Arial"/>
          <w:sz w:val="22"/>
          <w:szCs w:val="22"/>
        </w:rPr>
        <w:t>Figure 2</w:t>
      </w:r>
      <w:r w:rsidR="00D80CAB">
        <w:rPr>
          <w:rFonts w:ascii="Arial" w:eastAsia="Arial" w:hAnsi="Arial" w:cs="Arial"/>
          <w:sz w:val="22"/>
          <w:szCs w:val="22"/>
        </w:rPr>
        <w:t xml:space="preserve"> is a do</w:t>
      </w:r>
      <w:r w:rsidR="00AC316D">
        <w:rPr>
          <w:rFonts w:ascii="Arial" w:eastAsia="Arial" w:hAnsi="Arial" w:cs="Arial"/>
          <w:sz w:val="22"/>
          <w:szCs w:val="22"/>
        </w:rPr>
        <w:t>ughnut chart.</w:t>
      </w:r>
      <w:r w:rsidR="00B02161">
        <w:rPr>
          <w:rFonts w:ascii="Arial" w:eastAsia="Arial" w:hAnsi="Arial" w:cs="Arial"/>
          <w:sz w:val="22"/>
          <w:szCs w:val="22"/>
        </w:rPr>
        <w:t xml:space="preserve"> It shows the </w:t>
      </w:r>
      <w:r w:rsidR="00365828">
        <w:rPr>
          <w:rFonts w:ascii="Arial" w:eastAsia="Arial" w:hAnsi="Arial" w:cs="Arial"/>
          <w:sz w:val="22"/>
          <w:szCs w:val="22"/>
        </w:rPr>
        <w:t xml:space="preserve">total </w:t>
      </w:r>
      <w:r w:rsidR="00B02161">
        <w:rPr>
          <w:rFonts w:ascii="Arial" w:eastAsia="Arial" w:hAnsi="Arial" w:cs="Arial"/>
          <w:sz w:val="22"/>
          <w:szCs w:val="22"/>
        </w:rPr>
        <w:t xml:space="preserve">profit </w:t>
      </w:r>
      <w:r w:rsidR="00365828">
        <w:rPr>
          <w:rFonts w:ascii="Arial" w:eastAsia="Arial" w:hAnsi="Arial" w:cs="Arial"/>
          <w:sz w:val="22"/>
          <w:szCs w:val="22"/>
        </w:rPr>
        <w:t xml:space="preserve">made in each </w:t>
      </w:r>
      <w:r w:rsidR="00B32783">
        <w:rPr>
          <w:rFonts w:ascii="Arial" w:eastAsia="Arial" w:hAnsi="Arial" w:cs="Arial"/>
          <w:sz w:val="22"/>
          <w:szCs w:val="22"/>
        </w:rPr>
        <w:t>season</w:t>
      </w:r>
      <w:r w:rsidR="00365828">
        <w:rPr>
          <w:rFonts w:ascii="Arial" w:eastAsia="Arial" w:hAnsi="Arial" w:cs="Arial"/>
          <w:sz w:val="22"/>
          <w:szCs w:val="22"/>
        </w:rPr>
        <w:t xml:space="preserve">. </w:t>
      </w:r>
      <w:r w:rsidR="00534EE0">
        <w:rPr>
          <w:rFonts w:ascii="Arial" w:eastAsia="Arial" w:hAnsi="Arial" w:cs="Arial"/>
          <w:sz w:val="22"/>
          <w:szCs w:val="22"/>
        </w:rPr>
        <w:t xml:space="preserve">The </w:t>
      </w:r>
      <w:r w:rsidR="00B32783">
        <w:rPr>
          <w:rFonts w:ascii="Arial" w:eastAsia="Arial" w:hAnsi="Arial" w:cs="Arial"/>
          <w:sz w:val="22"/>
          <w:szCs w:val="22"/>
        </w:rPr>
        <w:t xml:space="preserve">Winter season </w:t>
      </w:r>
      <w:r w:rsidR="006C58E3">
        <w:rPr>
          <w:rFonts w:ascii="Arial" w:eastAsia="Arial" w:hAnsi="Arial" w:cs="Arial"/>
          <w:sz w:val="22"/>
          <w:szCs w:val="22"/>
        </w:rPr>
        <w:t>made</w:t>
      </w:r>
      <w:r w:rsidR="006B0647">
        <w:rPr>
          <w:rFonts w:ascii="Arial" w:eastAsia="Arial" w:hAnsi="Arial" w:cs="Arial"/>
          <w:sz w:val="22"/>
          <w:szCs w:val="22"/>
        </w:rPr>
        <w:t xml:space="preserve"> the highest profit of $12</w:t>
      </w:r>
      <w:r w:rsidR="00B32783">
        <w:rPr>
          <w:rFonts w:ascii="Arial" w:eastAsia="Arial" w:hAnsi="Arial" w:cs="Arial"/>
          <w:sz w:val="22"/>
          <w:szCs w:val="22"/>
        </w:rPr>
        <w:t>0</w:t>
      </w:r>
      <w:r w:rsidR="006B0647">
        <w:rPr>
          <w:rFonts w:ascii="Arial" w:eastAsia="Arial" w:hAnsi="Arial" w:cs="Arial"/>
          <w:sz w:val="22"/>
          <w:szCs w:val="22"/>
        </w:rPr>
        <w:t xml:space="preserve">K. </w:t>
      </w:r>
      <w:r w:rsidR="006C58E3">
        <w:rPr>
          <w:rFonts w:ascii="Arial" w:eastAsia="Arial" w:hAnsi="Arial" w:cs="Arial"/>
          <w:sz w:val="22"/>
          <w:szCs w:val="22"/>
        </w:rPr>
        <w:t>The profit in</w:t>
      </w:r>
      <w:r w:rsidR="00A22C27">
        <w:rPr>
          <w:rFonts w:ascii="Arial" w:eastAsia="Arial" w:hAnsi="Arial" w:cs="Arial"/>
          <w:sz w:val="22"/>
          <w:szCs w:val="22"/>
        </w:rPr>
        <w:t xml:space="preserve"> Autumn made the 2</w:t>
      </w:r>
      <w:r w:rsidR="00A22C27" w:rsidRPr="00F87F13">
        <w:rPr>
          <w:rFonts w:ascii="Arial" w:eastAsia="Arial" w:hAnsi="Arial" w:cs="Arial"/>
          <w:sz w:val="22"/>
          <w:szCs w:val="22"/>
          <w:vertAlign w:val="superscript"/>
        </w:rPr>
        <w:t>nd</w:t>
      </w:r>
      <w:r w:rsidR="00A22C27">
        <w:rPr>
          <w:rFonts w:ascii="Arial" w:eastAsia="Arial" w:hAnsi="Arial" w:cs="Arial"/>
          <w:sz w:val="22"/>
          <w:szCs w:val="22"/>
        </w:rPr>
        <w:t xml:space="preserve"> highest profit of </w:t>
      </w:r>
      <w:r w:rsidR="003B7D03">
        <w:rPr>
          <w:rFonts w:ascii="Arial" w:eastAsia="Arial" w:hAnsi="Arial" w:cs="Arial"/>
          <w:sz w:val="22"/>
          <w:szCs w:val="22"/>
        </w:rPr>
        <w:t>$1</w:t>
      </w:r>
      <w:r w:rsidR="00A22C27">
        <w:rPr>
          <w:rFonts w:ascii="Arial" w:eastAsia="Arial" w:hAnsi="Arial" w:cs="Arial"/>
          <w:sz w:val="22"/>
          <w:szCs w:val="22"/>
        </w:rPr>
        <w:t>16</w:t>
      </w:r>
      <w:r w:rsidR="003B7D03">
        <w:rPr>
          <w:rFonts w:ascii="Arial" w:eastAsia="Arial" w:hAnsi="Arial" w:cs="Arial"/>
          <w:sz w:val="22"/>
          <w:szCs w:val="22"/>
        </w:rPr>
        <w:t xml:space="preserve">K. The </w:t>
      </w:r>
      <w:r w:rsidR="00FD1F4F">
        <w:rPr>
          <w:rFonts w:ascii="Arial" w:eastAsia="Arial" w:hAnsi="Arial" w:cs="Arial"/>
          <w:sz w:val="22"/>
          <w:szCs w:val="22"/>
        </w:rPr>
        <w:t xml:space="preserve">profit in </w:t>
      </w:r>
      <w:r w:rsidR="000C279D">
        <w:rPr>
          <w:rFonts w:ascii="Arial" w:eastAsia="Arial" w:hAnsi="Arial" w:cs="Arial"/>
          <w:sz w:val="22"/>
          <w:szCs w:val="22"/>
        </w:rPr>
        <w:t>Summer made $78K</w:t>
      </w:r>
      <w:r w:rsidR="00A22C27">
        <w:rPr>
          <w:rFonts w:ascii="Arial" w:eastAsia="Arial" w:hAnsi="Arial" w:cs="Arial"/>
          <w:sz w:val="22"/>
          <w:szCs w:val="22"/>
        </w:rPr>
        <w:t>.</w:t>
      </w:r>
      <w:r w:rsidR="00F87F13">
        <w:rPr>
          <w:rFonts w:ascii="Arial" w:eastAsia="Arial" w:hAnsi="Arial" w:cs="Arial"/>
          <w:sz w:val="22"/>
          <w:szCs w:val="22"/>
        </w:rPr>
        <w:t xml:space="preserve"> The </w:t>
      </w:r>
      <w:r w:rsidR="000C279D">
        <w:rPr>
          <w:rFonts w:ascii="Arial" w:eastAsia="Arial" w:hAnsi="Arial" w:cs="Arial"/>
          <w:sz w:val="22"/>
          <w:szCs w:val="22"/>
        </w:rPr>
        <w:t xml:space="preserve">profit in Spring </w:t>
      </w:r>
      <w:r w:rsidR="00F87F13">
        <w:rPr>
          <w:rFonts w:ascii="Arial" w:eastAsia="Arial" w:hAnsi="Arial" w:cs="Arial"/>
          <w:sz w:val="22"/>
          <w:szCs w:val="22"/>
        </w:rPr>
        <w:t xml:space="preserve">made the lowest </w:t>
      </w:r>
      <w:r w:rsidR="00BB6CD3">
        <w:rPr>
          <w:rFonts w:ascii="Arial" w:eastAsia="Arial" w:hAnsi="Arial" w:cs="Arial"/>
          <w:sz w:val="22"/>
          <w:szCs w:val="22"/>
        </w:rPr>
        <w:t>profit of $</w:t>
      </w:r>
      <w:r w:rsidR="000C279D">
        <w:rPr>
          <w:rFonts w:ascii="Arial" w:eastAsia="Arial" w:hAnsi="Arial" w:cs="Arial"/>
          <w:sz w:val="22"/>
          <w:szCs w:val="22"/>
        </w:rPr>
        <w:t>64</w:t>
      </w:r>
      <w:r w:rsidR="00BB6CD3">
        <w:rPr>
          <w:rFonts w:ascii="Arial" w:eastAsia="Arial" w:hAnsi="Arial" w:cs="Arial"/>
          <w:sz w:val="22"/>
          <w:szCs w:val="22"/>
        </w:rPr>
        <w:t xml:space="preserve">K. </w:t>
      </w:r>
      <w:r w:rsidR="000C279D">
        <w:rPr>
          <w:rFonts w:ascii="Arial" w:eastAsia="Arial" w:hAnsi="Arial" w:cs="Arial"/>
          <w:sz w:val="22"/>
          <w:szCs w:val="22"/>
        </w:rPr>
        <w:t>Since we only have the data from January to October</w:t>
      </w:r>
      <w:r w:rsidR="007B283C">
        <w:rPr>
          <w:rFonts w:ascii="Arial" w:eastAsia="Arial" w:hAnsi="Arial" w:cs="Arial"/>
          <w:sz w:val="22"/>
          <w:szCs w:val="22"/>
        </w:rPr>
        <w:t xml:space="preserve">, the </w:t>
      </w:r>
      <w:r w:rsidR="00D43D9B">
        <w:rPr>
          <w:rFonts w:ascii="Arial" w:eastAsia="Arial" w:hAnsi="Arial" w:cs="Arial"/>
          <w:sz w:val="22"/>
          <w:szCs w:val="22"/>
        </w:rPr>
        <w:t>S</w:t>
      </w:r>
      <w:r w:rsidR="007B283C">
        <w:rPr>
          <w:rFonts w:ascii="Arial" w:eastAsia="Arial" w:hAnsi="Arial" w:cs="Arial"/>
          <w:sz w:val="22"/>
          <w:szCs w:val="22"/>
        </w:rPr>
        <w:t>p</w:t>
      </w:r>
      <w:r w:rsidR="00793859">
        <w:rPr>
          <w:rFonts w:ascii="Arial" w:eastAsia="Arial" w:hAnsi="Arial" w:cs="Arial"/>
          <w:sz w:val="22"/>
          <w:szCs w:val="22"/>
        </w:rPr>
        <w:t>ring season doesn</w:t>
      </w:r>
      <w:r w:rsidR="00B91D93">
        <w:rPr>
          <w:rFonts w:ascii="Arial" w:eastAsia="Arial" w:hAnsi="Arial" w:cs="Arial"/>
          <w:sz w:val="22"/>
          <w:szCs w:val="22"/>
        </w:rPr>
        <w:t>'</w:t>
      </w:r>
      <w:r w:rsidR="00793859">
        <w:rPr>
          <w:rFonts w:ascii="Arial" w:eastAsia="Arial" w:hAnsi="Arial" w:cs="Arial"/>
          <w:sz w:val="22"/>
          <w:szCs w:val="22"/>
        </w:rPr>
        <w:t xml:space="preserve">t have the </w:t>
      </w:r>
    </w:p>
    <w:p w14:paraId="026D40CD" w14:textId="13D1171A" w:rsidR="00025CD2" w:rsidRDefault="00793859" w:rsidP="00AD7188">
      <w:pPr>
        <w:spacing w:line="360" w:lineRule="auto"/>
        <w:jc w:val="both"/>
        <w:rPr>
          <w:rFonts w:ascii="Arial" w:eastAsia="Arial" w:hAnsi="Arial" w:cs="Arial"/>
          <w:sz w:val="22"/>
          <w:szCs w:val="22"/>
        </w:rPr>
      </w:pPr>
      <w:r>
        <w:rPr>
          <w:rFonts w:ascii="Arial" w:eastAsia="Arial" w:hAnsi="Arial" w:cs="Arial"/>
          <w:sz w:val="22"/>
          <w:szCs w:val="22"/>
        </w:rPr>
        <w:t xml:space="preserve">profit data for November and the </w:t>
      </w:r>
      <w:r w:rsidR="004D2247">
        <w:rPr>
          <w:rFonts w:ascii="Arial" w:eastAsia="Arial" w:hAnsi="Arial" w:cs="Arial"/>
          <w:sz w:val="22"/>
          <w:szCs w:val="22"/>
        </w:rPr>
        <w:t xml:space="preserve">Summer </w:t>
      </w:r>
      <w:r w:rsidR="00AD136F">
        <w:rPr>
          <w:rFonts w:ascii="Arial" w:eastAsia="Arial" w:hAnsi="Arial" w:cs="Arial"/>
          <w:sz w:val="22"/>
          <w:szCs w:val="22"/>
        </w:rPr>
        <w:t>season doesn</w:t>
      </w:r>
      <w:r w:rsidR="00B91D93">
        <w:rPr>
          <w:rFonts w:ascii="Arial" w:eastAsia="Arial" w:hAnsi="Arial" w:cs="Arial"/>
          <w:sz w:val="22"/>
          <w:szCs w:val="22"/>
        </w:rPr>
        <w:t>'</w:t>
      </w:r>
      <w:r w:rsidR="00AD136F">
        <w:rPr>
          <w:rFonts w:ascii="Arial" w:eastAsia="Arial" w:hAnsi="Arial" w:cs="Arial"/>
          <w:sz w:val="22"/>
          <w:szCs w:val="22"/>
        </w:rPr>
        <w:t>t have the profit data for December.</w:t>
      </w:r>
    </w:p>
    <w:p w14:paraId="3DA92A08" w14:textId="154A2F32" w:rsidR="002E62A3" w:rsidRDefault="002E62A3" w:rsidP="009445B0">
      <w:pPr>
        <w:spacing w:line="360" w:lineRule="auto"/>
        <w:rPr>
          <w:rFonts w:ascii="Arial" w:eastAsia="Arial" w:hAnsi="Arial" w:cs="Arial"/>
          <w:sz w:val="22"/>
          <w:szCs w:val="22"/>
        </w:rPr>
      </w:pPr>
    </w:p>
    <w:p w14:paraId="12D29F8A" w14:textId="124AE51B" w:rsidR="00AC316D" w:rsidRPr="00AC316D" w:rsidRDefault="004C77D4" w:rsidP="009445B0">
      <w:pPr>
        <w:spacing w:line="360" w:lineRule="auto"/>
        <w:rPr>
          <w:rFonts w:eastAsia="Arial"/>
        </w:rPr>
      </w:pPr>
      <w:r>
        <w:rPr>
          <w:rFonts w:ascii="Arial" w:eastAsia="Arial" w:hAnsi="Arial" w:cs="Arial"/>
          <w:sz w:val="22"/>
          <w:szCs w:val="22"/>
        </w:rPr>
        <w:t xml:space="preserve">                           </w:t>
      </w:r>
    </w:p>
    <w:p w14:paraId="45D34E96" w14:textId="0196E58D" w:rsidR="00DA21FE" w:rsidRDefault="00DA21FE" w:rsidP="009445B0">
      <w:pPr>
        <w:spacing w:line="360" w:lineRule="auto"/>
        <w:rPr>
          <w:rFonts w:eastAsia="Arial"/>
        </w:rPr>
      </w:pPr>
    </w:p>
    <w:p w14:paraId="5937906C" w14:textId="18A4F015" w:rsidR="00DA21FE" w:rsidRPr="00AC316D" w:rsidRDefault="00DA21FE" w:rsidP="009445B0">
      <w:pPr>
        <w:spacing w:line="360" w:lineRule="auto"/>
        <w:rPr>
          <w:rFonts w:eastAsia="Arial"/>
        </w:rPr>
      </w:pPr>
    </w:p>
    <w:p w14:paraId="711604AC" w14:textId="627F433C" w:rsidR="00B61BDD" w:rsidRDefault="00BA33B3" w:rsidP="009445B0">
      <w:pPr>
        <w:spacing w:line="360" w:lineRule="auto"/>
        <w:rPr>
          <w:rFonts w:ascii="Arial" w:eastAsia="Arial" w:hAnsi="Arial" w:cs="Arial"/>
          <w:sz w:val="22"/>
          <w:szCs w:val="22"/>
        </w:rPr>
      </w:pPr>
      <w:r w:rsidRPr="004621BC">
        <w:rPr>
          <w:rFonts w:eastAsia="Arial"/>
          <w:noProof/>
        </w:rPr>
        <w:drawing>
          <wp:anchor distT="0" distB="0" distL="114300" distR="114300" simplePos="0" relativeHeight="251658240" behindDoc="0" locked="0" layoutInCell="1" allowOverlap="1" wp14:anchorId="4B9116BA" wp14:editId="1B85EB1A">
            <wp:simplePos x="0" y="0"/>
            <wp:positionH relativeFrom="margin">
              <wp:posOffset>90805</wp:posOffset>
            </wp:positionH>
            <wp:positionV relativeFrom="paragraph">
              <wp:posOffset>163830</wp:posOffset>
            </wp:positionV>
            <wp:extent cx="2613025" cy="196596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2613025" cy="1965960"/>
                    </a:xfrm>
                    <a:prstGeom prst="rect">
                      <a:avLst/>
                    </a:prstGeom>
                  </pic:spPr>
                </pic:pic>
              </a:graphicData>
            </a:graphic>
            <wp14:sizeRelH relativeFrom="margin">
              <wp14:pctWidth>0</wp14:pctWidth>
            </wp14:sizeRelH>
          </wp:anchor>
        </w:drawing>
      </w:r>
    </w:p>
    <w:p w14:paraId="37A984E8" w14:textId="2977605D" w:rsidR="002E62A3" w:rsidRDefault="00AE1AFC" w:rsidP="00AD7188">
      <w:pPr>
        <w:spacing w:line="360" w:lineRule="auto"/>
        <w:jc w:val="both"/>
        <w:rPr>
          <w:rFonts w:ascii="Arial" w:eastAsia="Arial" w:hAnsi="Arial" w:cs="Arial"/>
          <w:sz w:val="22"/>
          <w:szCs w:val="22"/>
        </w:rPr>
      </w:pPr>
      <w:r>
        <w:rPr>
          <w:noProof/>
        </w:rPr>
        <mc:AlternateContent>
          <mc:Choice Requires="wps">
            <w:drawing>
              <wp:anchor distT="0" distB="0" distL="114300" distR="114300" simplePos="0" relativeHeight="251658253" behindDoc="0" locked="0" layoutInCell="1" allowOverlap="1" wp14:anchorId="5C1406BD" wp14:editId="1BD60EFA">
                <wp:simplePos x="0" y="0"/>
                <wp:positionH relativeFrom="column">
                  <wp:posOffset>1261110</wp:posOffset>
                </wp:positionH>
                <wp:positionV relativeFrom="paragraph">
                  <wp:posOffset>1927860</wp:posOffset>
                </wp:positionV>
                <wp:extent cx="484505" cy="635"/>
                <wp:effectExtent l="0" t="0" r="0" b="8255"/>
                <wp:wrapSquare wrapText="bothSides"/>
                <wp:docPr id="34" name="Text Box 34"/>
                <wp:cNvGraphicFramePr/>
                <a:graphic xmlns:a="http://schemas.openxmlformats.org/drawingml/2006/main">
                  <a:graphicData uri="http://schemas.microsoft.com/office/word/2010/wordprocessingShape">
                    <wps:wsp>
                      <wps:cNvSpPr txBox="1"/>
                      <wps:spPr>
                        <a:xfrm>
                          <a:off x="0" y="0"/>
                          <a:ext cx="484505" cy="635"/>
                        </a:xfrm>
                        <a:prstGeom prst="rect">
                          <a:avLst/>
                        </a:prstGeom>
                        <a:solidFill>
                          <a:prstClr val="white"/>
                        </a:solidFill>
                        <a:ln>
                          <a:noFill/>
                        </a:ln>
                      </wps:spPr>
                      <wps:txbx>
                        <w:txbxContent>
                          <w:p w14:paraId="37CF5EDF" w14:textId="7BA549D7" w:rsidR="00525F71" w:rsidRPr="00FB4F03"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C1406BD" id="Text Box 34" o:spid="_x0000_s1028" type="#_x0000_t202" style="position:absolute;left:0;text-align:left;margin-left:99.3pt;margin-top:151.8pt;width:38.15pt;height:.05pt;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JyGgIAAD4EAAAOAAAAZHJzL2Uyb0RvYy54bWysU8Fu2zAMvQ/YPwi6L06ypii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" stroked="f">
                <v:textbox style="mso-fit-shape-to-text:t" inset="0,0,0,0">
                  <w:txbxContent>
                    <w:p w14:paraId="37CF5EDF" w14:textId="7BA549D7" w:rsidR="00525F71" w:rsidRPr="00FB4F03"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3</w:t>
                      </w:r>
                      <w:r>
                        <w:fldChar w:fldCharType="end"/>
                      </w:r>
                    </w:p>
                  </w:txbxContent>
                </v:textbox>
                <w10:wrap type="square"/>
              </v:shape>
            </w:pict>
          </mc:Fallback>
        </mc:AlternateContent>
      </w:r>
      <w:r w:rsidR="00025CD2">
        <w:rPr>
          <w:rFonts w:ascii="Arial" w:eastAsia="Arial" w:hAnsi="Arial" w:cs="Arial"/>
          <w:sz w:val="22"/>
          <w:szCs w:val="22"/>
        </w:rPr>
        <w:t>Figure</w:t>
      </w:r>
      <w:r w:rsidR="009501C0">
        <w:rPr>
          <w:rFonts w:ascii="Arial" w:eastAsia="Arial" w:hAnsi="Arial" w:cs="Arial"/>
          <w:sz w:val="22"/>
          <w:szCs w:val="22"/>
        </w:rPr>
        <w:t xml:space="preserve"> 3</w:t>
      </w:r>
      <w:r w:rsidR="00AC316D" w:rsidRPr="00AC316D">
        <w:rPr>
          <w:rFonts w:ascii="Arial" w:eastAsia="Arial" w:hAnsi="Arial" w:cs="Arial"/>
          <w:sz w:val="22"/>
          <w:szCs w:val="22"/>
        </w:rPr>
        <w:t xml:space="preserve"> </w:t>
      </w:r>
      <w:r w:rsidR="008C79CB">
        <w:rPr>
          <w:rFonts w:ascii="Arial" w:eastAsia="Arial" w:hAnsi="Arial" w:cs="Arial"/>
          <w:sz w:val="22"/>
          <w:szCs w:val="22"/>
        </w:rPr>
        <w:t xml:space="preserve">is a </w:t>
      </w:r>
      <w:r w:rsidR="00DA21FE">
        <w:rPr>
          <w:rFonts w:ascii="Arial" w:eastAsia="Arial" w:hAnsi="Arial" w:cs="Arial"/>
          <w:sz w:val="22"/>
          <w:szCs w:val="22"/>
        </w:rPr>
        <w:t>clustered bar chart.</w:t>
      </w:r>
      <w:r w:rsidR="009571E4">
        <w:rPr>
          <w:rFonts w:ascii="Arial" w:eastAsia="Arial" w:hAnsi="Arial" w:cs="Arial"/>
          <w:sz w:val="22"/>
          <w:szCs w:val="22"/>
        </w:rPr>
        <w:t xml:space="preserve"> It shows the Month-Over-Month</w:t>
      </w:r>
      <w:r w:rsidR="0047726E">
        <w:rPr>
          <w:rFonts w:ascii="Arial" w:eastAsia="Arial" w:hAnsi="Arial" w:cs="Arial"/>
          <w:sz w:val="22"/>
          <w:szCs w:val="22"/>
        </w:rPr>
        <w:t xml:space="preserve"> Sales growth</w:t>
      </w:r>
      <w:r w:rsidR="00AB3067">
        <w:rPr>
          <w:rFonts w:ascii="Arial" w:eastAsia="Arial" w:hAnsi="Arial" w:cs="Arial"/>
          <w:sz w:val="22"/>
          <w:szCs w:val="22"/>
        </w:rPr>
        <w:t>. February, April, May</w:t>
      </w:r>
      <w:r w:rsidR="00D76387">
        <w:rPr>
          <w:rFonts w:ascii="Arial" w:eastAsia="Arial" w:hAnsi="Arial" w:cs="Arial"/>
          <w:sz w:val="22"/>
          <w:szCs w:val="22"/>
        </w:rPr>
        <w:t xml:space="preserve">, August, </w:t>
      </w:r>
      <w:r w:rsidR="00985B5E">
        <w:rPr>
          <w:rFonts w:ascii="Arial" w:eastAsia="Arial" w:hAnsi="Arial" w:cs="Arial"/>
          <w:sz w:val="22"/>
          <w:szCs w:val="22"/>
        </w:rPr>
        <w:t>September,</w:t>
      </w:r>
      <w:r w:rsidR="00D76387">
        <w:rPr>
          <w:rFonts w:ascii="Arial" w:eastAsia="Arial" w:hAnsi="Arial" w:cs="Arial"/>
          <w:sz w:val="22"/>
          <w:szCs w:val="22"/>
        </w:rPr>
        <w:t xml:space="preserve"> and October have negative growth </w:t>
      </w:r>
      <w:r w:rsidR="00610EB3">
        <w:rPr>
          <w:rFonts w:ascii="Arial" w:eastAsia="Arial" w:hAnsi="Arial" w:cs="Arial"/>
          <w:sz w:val="22"/>
          <w:szCs w:val="22"/>
        </w:rPr>
        <w:t>while March, June</w:t>
      </w:r>
      <w:r w:rsidR="00BC2DA8">
        <w:rPr>
          <w:rFonts w:ascii="Arial" w:eastAsia="Arial" w:hAnsi="Arial" w:cs="Arial"/>
          <w:sz w:val="22"/>
          <w:szCs w:val="22"/>
        </w:rPr>
        <w:t>,</w:t>
      </w:r>
      <w:r w:rsidR="00985B5E">
        <w:rPr>
          <w:rFonts w:ascii="Arial" w:eastAsia="Arial" w:hAnsi="Arial" w:cs="Arial"/>
          <w:sz w:val="22"/>
          <w:szCs w:val="22"/>
        </w:rPr>
        <w:t xml:space="preserve"> and July </w:t>
      </w:r>
      <w:r w:rsidR="00CE720E">
        <w:rPr>
          <w:rFonts w:ascii="Arial" w:eastAsia="Arial" w:hAnsi="Arial" w:cs="Arial"/>
          <w:sz w:val="22"/>
          <w:szCs w:val="22"/>
        </w:rPr>
        <w:t xml:space="preserve">have positive growth. The month which had the highest </w:t>
      </w:r>
      <w:r w:rsidR="00896C87">
        <w:rPr>
          <w:rFonts w:ascii="Arial" w:eastAsia="Arial" w:hAnsi="Arial" w:cs="Arial"/>
          <w:sz w:val="22"/>
          <w:szCs w:val="22"/>
        </w:rPr>
        <w:t>s</w:t>
      </w:r>
      <w:r w:rsidR="002227C5">
        <w:rPr>
          <w:rFonts w:ascii="Arial" w:eastAsia="Arial" w:hAnsi="Arial" w:cs="Arial"/>
          <w:sz w:val="22"/>
          <w:szCs w:val="22"/>
        </w:rPr>
        <w:t xml:space="preserve">ales growth was March and the month with the lowest </w:t>
      </w:r>
      <w:r w:rsidR="00896C87">
        <w:rPr>
          <w:rFonts w:ascii="Arial" w:eastAsia="Arial" w:hAnsi="Arial" w:cs="Arial"/>
          <w:sz w:val="22"/>
          <w:szCs w:val="22"/>
        </w:rPr>
        <w:t>sales growth was April.</w:t>
      </w:r>
    </w:p>
    <w:p w14:paraId="64727484" w14:textId="0C275F49" w:rsidR="002E62A3" w:rsidRDefault="002E62A3" w:rsidP="009445B0">
      <w:pPr>
        <w:spacing w:line="360" w:lineRule="auto"/>
        <w:rPr>
          <w:rFonts w:ascii="Arial" w:eastAsia="Arial" w:hAnsi="Arial" w:cs="Arial"/>
          <w:sz w:val="22"/>
          <w:szCs w:val="22"/>
        </w:rPr>
      </w:pPr>
    </w:p>
    <w:p w14:paraId="3B55216A" w14:textId="49621B91" w:rsidR="002E62A3" w:rsidRDefault="002E62A3" w:rsidP="009445B0">
      <w:pPr>
        <w:spacing w:line="360" w:lineRule="auto"/>
        <w:rPr>
          <w:rFonts w:ascii="Arial" w:eastAsia="Arial" w:hAnsi="Arial" w:cs="Arial"/>
          <w:sz w:val="22"/>
          <w:szCs w:val="22"/>
        </w:rPr>
      </w:pPr>
    </w:p>
    <w:p w14:paraId="4461B721" w14:textId="4A8108F4" w:rsidR="002E62A3" w:rsidRDefault="002E62A3" w:rsidP="009445B0">
      <w:pPr>
        <w:spacing w:line="360" w:lineRule="auto"/>
        <w:rPr>
          <w:rFonts w:ascii="Arial" w:eastAsia="Arial" w:hAnsi="Arial" w:cs="Arial"/>
          <w:sz w:val="22"/>
          <w:szCs w:val="22"/>
        </w:rPr>
      </w:pPr>
    </w:p>
    <w:p w14:paraId="309465A3" w14:textId="02616F9F" w:rsidR="002E62A3" w:rsidRDefault="002E62A3" w:rsidP="009445B0">
      <w:pPr>
        <w:spacing w:line="360" w:lineRule="auto"/>
        <w:rPr>
          <w:rFonts w:ascii="Arial" w:eastAsia="Arial" w:hAnsi="Arial" w:cs="Arial"/>
          <w:sz w:val="22"/>
          <w:szCs w:val="22"/>
        </w:rPr>
      </w:pPr>
    </w:p>
    <w:p w14:paraId="30FC6C54" w14:textId="550D3C7F" w:rsidR="00DA21FE" w:rsidRDefault="004D45D3" w:rsidP="009445B0">
      <w:pPr>
        <w:spacing w:line="360" w:lineRule="auto"/>
        <w:rPr>
          <w:rFonts w:ascii="Arial" w:eastAsia="Arial" w:hAnsi="Arial" w:cs="Arial"/>
          <w:sz w:val="22"/>
          <w:szCs w:val="22"/>
        </w:rPr>
      </w:pPr>
      <w:r>
        <w:rPr>
          <w:rFonts w:ascii="Arial" w:eastAsia="Arial" w:hAnsi="Arial" w:cs="Arial"/>
          <w:sz w:val="22"/>
          <w:szCs w:val="22"/>
        </w:rPr>
        <w:t xml:space="preserve">                       </w:t>
      </w:r>
    </w:p>
    <w:p w14:paraId="0FEED4FB" w14:textId="3C17E072" w:rsidR="00BE6A88" w:rsidRDefault="00BE6A88" w:rsidP="009445B0">
      <w:pPr>
        <w:spacing w:line="360" w:lineRule="auto"/>
        <w:rPr>
          <w:rFonts w:eastAsia="Arial"/>
        </w:rPr>
      </w:pPr>
    </w:p>
    <w:p w14:paraId="550A2020" w14:textId="77777777" w:rsidR="00920B7A" w:rsidRDefault="00920B7A" w:rsidP="009445B0">
      <w:pPr>
        <w:spacing w:line="360" w:lineRule="auto"/>
        <w:rPr>
          <w:rFonts w:eastAsia="Arial"/>
        </w:rPr>
      </w:pPr>
    </w:p>
    <w:p w14:paraId="782168DC" w14:textId="37F8F3D2" w:rsidR="00BE6A88" w:rsidRDefault="00BE6A88" w:rsidP="009445B0">
      <w:pPr>
        <w:spacing w:line="360" w:lineRule="auto"/>
        <w:rPr>
          <w:rFonts w:eastAsia="Arial"/>
        </w:rPr>
      </w:pPr>
    </w:p>
    <w:p w14:paraId="4EE89C4F" w14:textId="77777777" w:rsidR="000D1D70" w:rsidRDefault="000D1D70" w:rsidP="00AD7188">
      <w:pPr>
        <w:spacing w:line="360" w:lineRule="auto"/>
        <w:jc w:val="both"/>
        <w:rPr>
          <w:rFonts w:ascii="Arial" w:eastAsia="Arial" w:hAnsi="Arial" w:cs="Arial"/>
          <w:sz w:val="22"/>
          <w:szCs w:val="22"/>
        </w:rPr>
      </w:pPr>
      <w:r w:rsidRPr="004621BC">
        <w:rPr>
          <w:rFonts w:eastAsia="Arial"/>
          <w:noProof/>
        </w:rPr>
        <w:drawing>
          <wp:anchor distT="0" distB="0" distL="114300" distR="114300" simplePos="0" relativeHeight="251658262" behindDoc="1" locked="0" layoutInCell="1" allowOverlap="1" wp14:anchorId="5163C9BD" wp14:editId="6289B9F0">
            <wp:simplePos x="0" y="0"/>
            <wp:positionH relativeFrom="margin">
              <wp:posOffset>-9525</wp:posOffset>
            </wp:positionH>
            <wp:positionV relativeFrom="paragraph">
              <wp:posOffset>1210310</wp:posOffset>
            </wp:positionV>
            <wp:extent cx="4523740" cy="1637665"/>
            <wp:effectExtent l="0" t="0" r="0" b="635"/>
            <wp:wrapThrough wrapText="bothSides">
              <wp:wrapPolygon edited="0">
                <wp:start x="0" y="0"/>
                <wp:lineTo x="0" y="21357"/>
                <wp:lineTo x="21467" y="21357"/>
                <wp:lineTo x="21467"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23740" cy="1637665"/>
                    </a:xfrm>
                    <a:prstGeom prst="rect">
                      <a:avLst/>
                    </a:prstGeom>
                  </pic:spPr>
                </pic:pic>
              </a:graphicData>
            </a:graphic>
            <wp14:sizeRelH relativeFrom="margin">
              <wp14:pctWidth>0</wp14:pctWidth>
            </wp14:sizeRelH>
          </wp:anchor>
        </w:drawing>
      </w:r>
      <w:r w:rsidR="00AE1AFC">
        <w:rPr>
          <w:noProof/>
        </w:rPr>
        <mc:AlternateContent>
          <mc:Choice Requires="wps">
            <w:drawing>
              <wp:anchor distT="0" distB="0" distL="114300" distR="114300" simplePos="0" relativeHeight="251658254" behindDoc="0" locked="0" layoutInCell="1" allowOverlap="1" wp14:anchorId="1713D80E" wp14:editId="3913DD25">
                <wp:simplePos x="0" y="0"/>
                <wp:positionH relativeFrom="column">
                  <wp:posOffset>2055495</wp:posOffset>
                </wp:positionH>
                <wp:positionV relativeFrom="paragraph">
                  <wp:posOffset>2862580</wp:posOffset>
                </wp:positionV>
                <wp:extent cx="470535" cy="142875"/>
                <wp:effectExtent l="0" t="0" r="5715" b="9525"/>
                <wp:wrapThrough wrapText="bothSides">
                  <wp:wrapPolygon edited="0">
                    <wp:start x="0" y="0"/>
                    <wp:lineTo x="0" y="20160"/>
                    <wp:lineTo x="20988" y="20160"/>
                    <wp:lineTo x="20988" y="0"/>
                    <wp:lineTo x="0" y="0"/>
                  </wp:wrapPolygon>
                </wp:wrapThrough>
                <wp:docPr id="35" name="Text Box 35"/>
                <wp:cNvGraphicFramePr/>
                <a:graphic xmlns:a="http://schemas.openxmlformats.org/drawingml/2006/main">
                  <a:graphicData uri="http://schemas.microsoft.com/office/word/2010/wordprocessingShape">
                    <wps:wsp>
                      <wps:cNvSpPr txBox="1"/>
                      <wps:spPr>
                        <a:xfrm>
                          <a:off x="0" y="0"/>
                          <a:ext cx="470535" cy="142875"/>
                        </a:xfrm>
                        <a:prstGeom prst="rect">
                          <a:avLst/>
                        </a:prstGeom>
                        <a:solidFill>
                          <a:prstClr val="white"/>
                        </a:solidFill>
                        <a:ln>
                          <a:noFill/>
                        </a:ln>
                      </wps:spPr>
                      <wps:txbx>
                        <w:txbxContent>
                          <w:p w14:paraId="63B890F9" w14:textId="53B102DD" w:rsidR="00525F71" w:rsidRPr="00CF09EF"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4</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13D80E" id="Text Box 35" o:spid="_x0000_s1029" type="#_x0000_t202" style="position:absolute;left:0;text-align:left;margin-left:161.85pt;margin-top:225.4pt;width:37.05pt;height:11.2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" stroked="f">
                <v:textbox inset="0,0,0,0">
                  <w:txbxContent>
                    <w:p w14:paraId="63B890F9" w14:textId="53B102DD" w:rsidR="00525F71" w:rsidRPr="00CF09EF"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4</w:t>
                      </w:r>
                      <w:r>
                        <w:fldChar w:fldCharType="end"/>
                      </w:r>
                    </w:p>
                  </w:txbxContent>
                </v:textbox>
                <w10:wrap type="through"/>
              </v:shape>
            </w:pict>
          </mc:Fallback>
        </mc:AlternateContent>
      </w:r>
      <w:r w:rsidR="005E0467" w:rsidRPr="00DA21FE">
        <w:rPr>
          <w:rFonts w:ascii="Arial" w:eastAsia="Arial" w:hAnsi="Arial" w:cs="Arial"/>
          <w:sz w:val="22"/>
          <w:szCs w:val="22"/>
        </w:rPr>
        <w:t xml:space="preserve">Figure </w:t>
      </w:r>
      <w:r w:rsidR="005E0467">
        <w:rPr>
          <w:rFonts w:ascii="Arial" w:eastAsia="Arial" w:hAnsi="Arial" w:cs="Arial"/>
          <w:sz w:val="22"/>
          <w:szCs w:val="22"/>
        </w:rPr>
        <w:t>4 is a line and cluster</w:t>
      </w:r>
      <w:r w:rsidR="00CC19C1">
        <w:rPr>
          <w:rFonts w:ascii="Arial" w:eastAsia="Arial" w:hAnsi="Arial" w:cs="Arial"/>
          <w:sz w:val="22"/>
          <w:szCs w:val="22"/>
        </w:rPr>
        <w:t xml:space="preserve">ed column chart. </w:t>
      </w:r>
      <w:r w:rsidR="00F52D9B">
        <w:rPr>
          <w:rFonts w:ascii="Arial" w:eastAsia="Arial" w:hAnsi="Arial" w:cs="Arial"/>
          <w:sz w:val="22"/>
          <w:szCs w:val="22"/>
        </w:rPr>
        <w:t xml:space="preserve">The column chart represents the </w:t>
      </w:r>
      <w:r w:rsidR="00986497">
        <w:rPr>
          <w:rFonts w:ascii="Arial" w:eastAsia="Arial" w:hAnsi="Arial" w:cs="Arial"/>
          <w:sz w:val="22"/>
          <w:szCs w:val="22"/>
        </w:rPr>
        <w:t xml:space="preserve">sales per month while the line chart represents the profit margin by month. </w:t>
      </w:r>
      <w:r w:rsidR="002B4C05">
        <w:rPr>
          <w:rFonts w:ascii="Arial" w:eastAsia="Arial" w:hAnsi="Arial" w:cs="Arial"/>
          <w:sz w:val="22"/>
          <w:szCs w:val="22"/>
        </w:rPr>
        <w:t xml:space="preserve">The month which resulted in the greatest sales was </w:t>
      </w:r>
      <w:r w:rsidR="004314C4">
        <w:rPr>
          <w:rFonts w:ascii="Arial" w:eastAsia="Arial" w:hAnsi="Arial" w:cs="Arial"/>
          <w:sz w:val="22"/>
          <w:szCs w:val="22"/>
        </w:rPr>
        <w:t xml:space="preserve">March while the month which resulted in the </w:t>
      </w:r>
      <w:r w:rsidR="00430517">
        <w:rPr>
          <w:rFonts w:ascii="Arial" w:eastAsia="Arial" w:hAnsi="Arial" w:cs="Arial"/>
          <w:sz w:val="22"/>
          <w:szCs w:val="22"/>
        </w:rPr>
        <w:t xml:space="preserve">lowest sales was October. </w:t>
      </w:r>
      <w:r w:rsidR="0099093A">
        <w:rPr>
          <w:rFonts w:ascii="Arial" w:eastAsia="Arial" w:hAnsi="Arial" w:cs="Arial"/>
          <w:sz w:val="22"/>
          <w:szCs w:val="22"/>
        </w:rPr>
        <w:t xml:space="preserve">However, there is insufficient data for sales in October as </w:t>
      </w:r>
      <w:r w:rsidR="000F3E68">
        <w:rPr>
          <w:rFonts w:ascii="Arial" w:eastAsia="Arial" w:hAnsi="Arial" w:cs="Arial"/>
          <w:sz w:val="22"/>
          <w:szCs w:val="22"/>
        </w:rPr>
        <w:t>only the sales until 24</w:t>
      </w:r>
      <w:r w:rsidR="000F3E68" w:rsidRPr="000F3E68">
        <w:rPr>
          <w:rFonts w:ascii="Arial" w:eastAsia="Arial" w:hAnsi="Arial" w:cs="Arial"/>
          <w:sz w:val="22"/>
          <w:szCs w:val="22"/>
          <w:vertAlign w:val="superscript"/>
        </w:rPr>
        <w:t>th</w:t>
      </w:r>
      <w:r w:rsidR="000F3E68">
        <w:rPr>
          <w:rFonts w:ascii="Arial" w:eastAsia="Arial" w:hAnsi="Arial" w:cs="Arial"/>
          <w:sz w:val="22"/>
          <w:szCs w:val="22"/>
        </w:rPr>
        <w:t xml:space="preserve"> October is recorded </w:t>
      </w:r>
      <w:r w:rsidR="00A543FF">
        <w:rPr>
          <w:rFonts w:ascii="Arial" w:eastAsia="Arial" w:hAnsi="Arial" w:cs="Arial"/>
          <w:sz w:val="22"/>
          <w:szCs w:val="22"/>
        </w:rPr>
        <w:t xml:space="preserve">so the last week of October </w:t>
      </w:r>
      <w:r w:rsidR="00AF7976">
        <w:rPr>
          <w:rFonts w:ascii="Arial" w:eastAsia="Arial" w:hAnsi="Arial" w:cs="Arial"/>
          <w:sz w:val="22"/>
          <w:szCs w:val="22"/>
        </w:rPr>
        <w:t xml:space="preserve">was not included in the </w:t>
      </w:r>
      <w:r w:rsidR="00A93CE9">
        <w:rPr>
          <w:rFonts w:ascii="Arial" w:eastAsia="Arial" w:hAnsi="Arial" w:cs="Arial"/>
          <w:sz w:val="22"/>
          <w:szCs w:val="22"/>
        </w:rPr>
        <w:t>dataset. The</w:t>
      </w:r>
      <w:r w:rsidR="00AF3391">
        <w:rPr>
          <w:rFonts w:ascii="Arial" w:eastAsia="Arial" w:hAnsi="Arial" w:cs="Arial"/>
          <w:sz w:val="22"/>
          <w:szCs w:val="22"/>
        </w:rPr>
        <w:t xml:space="preserve"> </w:t>
      </w:r>
      <w:r w:rsidR="00A93CE9">
        <w:rPr>
          <w:rFonts w:ascii="Arial" w:eastAsia="Arial" w:hAnsi="Arial" w:cs="Arial"/>
          <w:sz w:val="22"/>
          <w:szCs w:val="22"/>
        </w:rPr>
        <w:t xml:space="preserve">month which resulted in the highest profit margin is </w:t>
      </w:r>
    </w:p>
    <w:p w14:paraId="2FBD5AAE" w14:textId="77777777" w:rsidR="000D1D70" w:rsidRDefault="000D1D70" w:rsidP="00AD7188">
      <w:pPr>
        <w:spacing w:line="360" w:lineRule="auto"/>
        <w:jc w:val="both"/>
        <w:rPr>
          <w:rFonts w:ascii="Arial" w:eastAsia="Arial" w:hAnsi="Arial" w:cs="Arial"/>
          <w:sz w:val="22"/>
          <w:szCs w:val="22"/>
        </w:rPr>
      </w:pPr>
    </w:p>
    <w:p w14:paraId="69268FCD" w14:textId="4CC153EC" w:rsidR="003F02FA" w:rsidRDefault="00A93CE9" w:rsidP="00AD7188">
      <w:pPr>
        <w:spacing w:line="360" w:lineRule="auto"/>
        <w:jc w:val="both"/>
        <w:rPr>
          <w:rFonts w:ascii="Arial" w:eastAsia="Arial" w:hAnsi="Arial" w:cs="Arial"/>
          <w:sz w:val="22"/>
          <w:szCs w:val="22"/>
        </w:rPr>
      </w:pPr>
      <w:r>
        <w:rPr>
          <w:rFonts w:ascii="Arial" w:eastAsia="Arial" w:hAnsi="Arial" w:cs="Arial"/>
          <w:sz w:val="22"/>
          <w:szCs w:val="22"/>
        </w:rPr>
        <w:t>July</w:t>
      </w:r>
      <w:r w:rsidR="008A7102">
        <w:rPr>
          <w:rFonts w:ascii="Arial" w:eastAsia="Arial" w:hAnsi="Arial" w:cs="Arial"/>
          <w:sz w:val="22"/>
          <w:szCs w:val="22"/>
        </w:rPr>
        <w:t xml:space="preserve"> </w:t>
      </w:r>
      <w:r w:rsidR="006D09FC">
        <w:rPr>
          <w:rFonts w:ascii="Arial" w:eastAsia="Arial" w:hAnsi="Arial" w:cs="Arial"/>
          <w:sz w:val="22"/>
          <w:szCs w:val="22"/>
        </w:rPr>
        <w:t xml:space="preserve">with a profit margin of 38.67% </w:t>
      </w:r>
      <w:r w:rsidR="008A7102">
        <w:rPr>
          <w:rFonts w:ascii="Arial" w:eastAsia="Arial" w:hAnsi="Arial" w:cs="Arial"/>
          <w:sz w:val="22"/>
          <w:szCs w:val="22"/>
        </w:rPr>
        <w:t>and the month which resulted in the lowest profit margin is October</w:t>
      </w:r>
      <w:r w:rsidR="006D09FC">
        <w:rPr>
          <w:rFonts w:ascii="Arial" w:eastAsia="Arial" w:hAnsi="Arial" w:cs="Arial"/>
          <w:sz w:val="22"/>
          <w:szCs w:val="22"/>
        </w:rPr>
        <w:t xml:space="preserve"> with a profit margin of 35.23%.</w:t>
      </w:r>
    </w:p>
    <w:p w14:paraId="2FC291E2" w14:textId="6CB329CE" w:rsidR="009501C0" w:rsidRDefault="004D45D3" w:rsidP="009445B0">
      <w:pPr>
        <w:spacing w:line="360" w:lineRule="auto"/>
        <w:ind w:left="2880"/>
        <w:rPr>
          <w:rFonts w:eastAsia="Arial"/>
        </w:rPr>
      </w:pPr>
      <w:r>
        <w:rPr>
          <w:rFonts w:ascii="Arial" w:eastAsia="Arial" w:hAnsi="Arial" w:cs="Arial"/>
          <w:sz w:val="22"/>
          <w:szCs w:val="22"/>
        </w:rPr>
        <w:t xml:space="preserve">                                            </w:t>
      </w:r>
      <w:r w:rsidR="00472D37">
        <w:rPr>
          <w:rFonts w:ascii="Arial" w:eastAsia="Arial" w:hAnsi="Arial" w:cs="Arial"/>
          <w:sz w:val="22"/>
          <w:szCs w:val="22"/>
        </w:rPr>
        <w:t xml:space="preserve">   </w:t>
      </w:r>
    </w:p>
    <w:p w14:paraId="216F8485" w14:textId="041AB654" w:rsidR="0166568E" w:rsidRDefault="0166568E" w:rsidP="009445B0">
      <w:pPr>
        <w:spacing w:line="360" w:lineRule="auto"/>
        <w:rPr>
          <w:rFonts w:ascii="Arial" w:eastAsia="Arial" w:hAnsi="Arial" w:cs="Arial"/>
          <w:sz w:val="22"/>
          <w:szCs w:val="22"/>
        </w:rPr>
      </w:pPr>
    </w:p>
    <w:p w14:paraId="41F8505D" w14:textId="4AF695DE" w:rsidR="00485733" w:rsidRDefault="00144A26" w:rsidP="009445B0">
      <w:pPr>
        <w:spacing w:line="360" w:lineRule="auto"/>
        <w:rPr>
          <w:rFonts w:ascii="Arial" w:eastAsia="Arial" w:hAnsi="Arial" w:cs="Arial"/>
          <w:sz w:val="22"/>
          <w:szCs w:val="22"/>
        </w:rPr>
      </w:pPr>
      <w:r w:rsidRPr="005E71C7">
        <w:rPr>
          <w:rFonts w:eastAsia="Arial"/>
          <w:noProof/>
        </w:rPr>
        <w:drawing>
          <wp:anchor distT="0" distB="0" distL="114300" distR="114300" simplePos="0" relativeHeight="251658242" behindDoc="1" locked="0" layoutInCell="1" allowOverlap="1" wp14:anchorId="7B3A978E" wp14:editId="333BAF5D">
            <wp:simplePos x="0" y="0"/>
            <wp:positionH relativeFrom="margin">
              <wp:align>left</wp:align>
            </wp:positionH>
            <wp:positionV relativeFrom="paragraph">
              <wp:posOffset>13970</wp:posOffset>
            </wp:positionV>
            <wp:extent cx="1798320" cy="1089660"/>
            <wp:effectExtent l="0" t="0" r="0" b="0"/>
            <wp:wrapSquare wrapText="bothSides"/>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graphical user interface&#10;&#10;Description automatically generated"/>
                    <pic:cNvPicPr/>
                  </pic:nvPicPr>
                  <pic:blipFill rotWithShape="1">
                    <a:blip r:embed="rId16">
                      <a:extLst>
                        <a:ext uri="{28A0092B-C50C-407E-A947-70E740481C1C}">
                          <a14:useLocalDpi xmlns:a14="http://schemas.microsoft.com/office/drawing/2010/main" val="0"/>
                        </a:ext>
                      </a:extLst>
                    </a:blip>
                    <a:srcRect l="12235" t="15238" r="13725" b="16667"/>
                    <a:stretch/>
                  </pic:blipFill>
                  <pic:spPr bwMode="auto">
                    <a:xfrm>
                      <a:off x="0" y="0"/>
                      <a:ext cx="1798320" cy="108966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DCE338" w14:textId="74EC28C1" w:rsidR="005C7483" w:rsidRPr="00AC316D" w:rsidRDefault="009501C0" w:rsidP="00AD7188">
      <w:pPr>
        <w:spacing w:line="360" w:lineRule="auto"/>
        <w:jc w:val="both"/>
        <w:rPr>
          <w:rFonts w:ascii="Arial" w:eastAsia="Arial" w:hAnsi="Arial" w:cs="Arial"/>
          <w:sz w:val="22"/>
          <w:szCs w:val="22"/>
        </w:rPr>
      </w:pPr>
      <w:r>
        <w:rPr>
          <w:rFonts w:ascii="Arial" w:eastAsia="Arial" w:hAnsi="Arial" w:cs="Arial"/>
          <w:sz w:val="22"/>
          <w:szCs w:val="22"/>
        </w:rPr>
        <w:t>Figure 5</w:t>
      </w:r>
      <w:r w:rsidRPr="00AC316D">
        <w:rPr>
          <w:rFonts w:ascii="Arial" w:eastAsia="Arial" w:hAnsi="Arial" w:cs="Arial"/>
          <w:sz w:val="22"/>
          <w:szCs w:val="22"/>
        </w:rPr>
        <w:t xml:space="preserve"> </w:t>
      </w:r>
      <w:r>
        <w:rPr>
          <w:rFonts w:ascii="Arial" w:eastAsia="Arial" w:hAnsi="Arial" w:cs="Arial"/>
          <w:sz w:val="22"/>
          <w:szCs w:val="22"/>
        </w:rPr>
        <w:t>is a card.</w:t>
      </w:r>
      <w:r w:rsidR="006D09FC">
        <w:rPr>
          <w:rFonts w:ascii="Arial" w:eastAsia="Arial" w:hAnsi="Arial" w:cs="Arial"/>
          <w:sz w:val="22"/>
          <w:szCs w:val="22"/>
        </w:rPr>
        <w:t xml:space="preserve"> It shows th</w:t>
      </w:r>
      <w:r w:rsidR="007468AE">
        <w:rPr>
          <w:rFonts w:ascii="Arial" w:eastAsia="Arial" w:hAnsi="Arial" w:cs="Arial"/>
          <w:sz w:val="22"/>
          <w:szCs w:val="22"/>
        </w:rPr>
        <w:t>at the</w:t>
      </w:r>
      <w:r w:rsidR="006D09FC">
        <w:rPr>
          <w:rFonts w:ascii="Arial" w:eastAsia="Arial" w:hAnsi="Arial" w:cs="Arial"/>
          <w:sz w:val="22"/>
          <w:szCs w:val="22"/>
        </w:rPr>
        <w:t xml:space="preserve"> total number of customers from January 2021 to October 2021</w:t>
      </w:r>
      <w:r w:rsidR="000928A1">
        <w:rPr>
          <w:rFonts w:ascii="Arial" w:eastAsia="Arial" w:hAnsi="Arial" w:cs="Arial"/>
          <w:sz w:val="22"/>
          <w:szCs w:val="22"/>
        </w:rPr>
        <w:t xml:space="preserve"> </w:t>
      </w:r>
      <w:r w:rsidR="007468AE">
        <w:rPr>
          <w:rFonts w:ascii="Arial" w:eastAsia="Arial" w:hAnsi="Arial" w:cs="Arial"/>
          <w:sz w:val="22"/>
          <w:szCs w:val="22"/>
        </w:rPr>
        <w:t>is 1000</w:t>
      </w:r>
      <w:r w:rsidR="006D09FC">
        <w:rPr>
          <w:rFonts w:ascii="Arial" w:eastAsia="Arial" w:hAnsi="Arial" w:cs="Arial"/>
          <w:sz w:val="22"/>
          <w:szCs w:val="22"/>
        </w:rPr>
        <w:t>.</w:t>
      </w:r>
    </w:p>
    <w:p w14:paraId="2DD32D4C" w14:textId="75B0CCFA" w:rsidR="003F02FA" w:rsidRDefault="003F02FA" w:rsidP="009445B0">
      <w:pPr>
        <w:spacing w:line="360" w:lineRule="auto"/>
        <w:rPr>
          <w:rFonts w:ascii="Arial" w:eastAsia="Arial" w:hAnsi="Arial" w:cs="Arial"/>
          <w:sz w:val="22"/>
          <w:szCs w:val="22"/>
        </w:rPr>
      </w:pPr>
    </w:p>
    <w:p w14:paraId="028B853F" w14:textId="7D98055F" w:rsidR="003F02FA" w:rsidRDefault="003F02FA" w:rsidP="009445B0">
      <w:pPr>
        <w:spacing w:line="360" w:lineRule="auto"/>
        <w:rPr>
          <w:rFonts w:ascii="Arial" w:eastAsia="Arial" w:hAnsi="Arial" w:cs="Arial"/>
          <w:sz w:val="22"/>
          <w:szCs w:val="22"/>
        </w:rPr>
      </w:pPr>
    </w:p>
    <w:p w14:paraId="162F3F52" w14:textId="1BEA7E9E" w:rsidR="006E3D91" w:rsidRDefault="00525F71" w:rsidP="009445B0">
      <w:pPr>
        <w:spacing w:line="360" w:lineRule="auto"/>
        <w:rPr>
          <w:rFonts w:ascii="Arial" w:eastAsia="Arial" w:hAnsi="Arial" w:cs="Arial"/>
          <w:sz w:val="22"/>
          <w:szCs w:val="22"/>
        </w:rPr>
      </w:pPr>
      <w:r>
        <w:rPr>
          <w:noProof/>
        </w:rPr>
        <mc:AlternateContent>
          <mc:Choice Requires="wps">
            <w:drawing>
              <wp:anchor distT="0" distB="0" distL="114300" distR="114300" simplePos="0" relativeHeight="251658255" behindDoc="0" locked="0" layoutInCell="1" allowOverlap="1" wp14:anchorId="14A4918A" wp14:editId="537E0E52">
                <wp:simplePos x="0" y="0"/>
                <wp:positionH relativeFrom="margin">
                  <wp:posOffset>671945</wp:posOffset>
                </wp:positionH>
                <wp:positionV relativeFrom="paragraph">
                  <wp:posOffset>23610</wp:posOffset>
                </wp:positionV>
                <wp:extent cx="457200" cy="635"/>
                <wp:effectExtent l="0" t="0" r="0" b="8255"/>
                <wp:wrapSquare wrapText="bothSides"/>
                <wp:docPr id="36" name="Text Box 36"/>
                <wp:cNvGraphicFramePr/>
                <a:graphic xmlns:a="http://schemas.openxmlformats.org/drawingml/2006/main">
                  <a:graphicData uri="http://schemas.microsoft.com/office/word/2010/wordprocessingShape">
                    <wps:wsp>
                      <wps:cNvSpPr txBox="1"/>
                      <wps:spPr>
                        <a:xfrm>
                          <a:off x="0" y="0"/>
                          <a:ext cx="457200" cy="635"/>
                        </a:xfrm>
                        <a:prstGeom prst="rect">
                          <a:avLst/>
                        </a:prstGeom>
                        <a:solidFill>
                          <a:prstClr val="white"/>
                        </a:solidFill>
                        <a:ln>
                          <a:noFill/>
                        </a:ln>
                      </wps:spPr>
                      <wps:txbx>
                        <w:txbxContent>
                          <w:p w14:paraId="594D7913" w14:textId="77C2ABBC" w:rsidR="00525F71" w:rsidRPr="007D2D61"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5</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A4918A" id="Text Box 36" o:spid="_x0000_s1030" type="#_x0000_t202" style="position:absolute;margin-left:52.9pt;margin-top:1.85pt;width:36pt;height:.05pt;z-index:25165825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" stroked="f">
                <v:textbox style="mso-fit-shape-to-text:t" inset="0,0,0,0">
                  <w:txbxContent>
                    <w:p w14:paraId="594D7913" w14:textId="77C2ABBC" w:rsidR="00525F71" w:rsidRPr="007D2D61"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5</w:t>
                      </w:r>
                      <w:r>
                        <w:fldChar w:fldCharType="end"/>
                      </w:r>
                    </w:p>
                  </w:txbxContent>
                </v:textbox>
                <w10:wrap type="square" anchorx="margin"/>
              </v:shape>
            </w:pict>
          </mc:Fallback>
        </mc:AlternateContent>
      </w:r>
    </w:p>
    <w:p w14:paraId="7606C5DD" w14:textId="77777777" w:rsidR="006E3D91" w:rsidRDefault="006E3D91" w:rsidP="009445B0">
      <w:pPr>
        <w:spacing w:line="360" w:lineRule="auto"/>
        <w:rPr>
          <w:rFonts w:ascii="Arial" w:eastAsia="Arial" w:hAnsi="Arial" w:cs="Arial"/>
          <w:sz w:val="22"/>
          <w:szCs w:val="22"/>
        </w:rPr>
      </w:pPr>
    </w:p>
    <w:p w14:paraId="7872479A" w14:textId="57C1A75B" w:rsidR="006E3D91" w:rsidRDefault="006E3D91" w:rsidP="009445B0">
      <w:pPr>
        <w:spacing w:line="360" w:lineRule="auto"/>
        <w:rPr>
          <w:rFonts w:ascii="Arial" w:eastAsia="Arial" w:hAnsi="Arial" w:cs="Arial"/>
          <w:sz w:val="22"/>
          <w:szCs w:val="22"/>
        </w:rPr>
      </w:pPr>
    </w:p>
    <w:p w14:paraId="2909FBBF" w14:textId="09008917" w:rsidR="00D66FBC" w:rsidRPr="00A30EBF" w:rsidRDefault="00144A26" w:rsidP="00AD7188">
      <w:pPr>
        <w:spacing w:line="360" w:lineRule="auto"/>
        <w:jc w:val="both"/>
        <w:rPr>
          <w:rFonts w:ascii="Arial" w:eastAsia="Arial" w:hAnsi="Arial" w:cs="Arial"/>
          <w:sz w:val="22"/>
          <w:szCs w:val="22"/>
        </w:rPr>
      </w:pPr>
      <w:r>
        <w:rPr>
          <w:noProof/>
        </w:rPr>
        <mc:AlternateContent>
          <mc:Choice Requires="wps">
            <w:drawing>
              <wp:anchor distT="0" distB="0" distL="114300" distR="114300" simplePos="0" relativeHeight="251658256" behindDoc="1" locked="0" layoutInCell="1" allowOverlap="1" wp14:anchorId="225F7707" wp14:editId="0340C932">
                <wp:simplePos x="0" y="0"/>
                <wp:positionH relativeFrom="column">
                  <wp:posOffset>1445895</wp:posOffset>
                </wp:positionH>
                <wp:positionV relativeFrom="paragraph">
                  <wp:posOffset>1976120</wp:posOffset>
                </wp:positionV>
                <wp:extent cx="463550" cy="171450"/>
                <wp:effectExtent l="0" t="0" r="0" b="0"/>
                <wp:wrapTight wrapText="bothSides">
                  <wp:wrapPolygon edited="0">
                    <wp:start x="0" y="0"/>
                    <wp:lineTo x="0" y="19200"/>
                    <wp:lineTo x="20416" y="19200"/>
                    <wp:lineTo x="20416"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463550" cy="171450"/>
                        </a:xfrm>
                        <a:prstGeom prst="rect">
                          <a:avLst/>
                        </a:prstGeom>
                        <a:solidFill>
                          <a:prstClr val="white"/>
                        </a:solidFill>
                        <a:ln>
                          <a:noFill/>
                        </a:ln>
                      </wps:spPr>
                      <wps:txbx>
                        <w:txbxContent>
                          <w:p w14:paraId="762B2724" w14:textId="609DB7CE" w:rsidR="00525F71" w:rsidRPr="00786EDC"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6</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F7707" id="Text Box 37" o:spid="_x0000_s1031" type="#_x0000_t202" style="position:absolute;left:0;text-align:left;margin-left:113.85pt;margin-top:155.6pt;width:36.5pt;height:13.5pt;z-index:-25165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" stroked="f">
                <v:textbox inset="0,0,0,0">
                  <w:txbxContent>
                    <w:p w14:paraId="762B2724" w14:textId="609DB7CE" w:rsidR="00525F71" w:rsidRPr="00786EDC"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6</w:t>
                      </w:r>
                      <w:r>
                        <w:fldChar w:fldCharType="end"/>
                      </w:r>
                    </w:p>
                  </w:txbxContent>
                </v:textbox>
                <w10:wrap type="tight"/>
              </v:shape>
            </w:pict>
          </mc:Fallback>
        </mc:AlternateContent>
      </w:r>
      <w:r w:rsidRPr="009C0A3F">
        <w:rPr>
          <w:rFonts w:eastAsia="Arial"/>
          <w:noProof/>
        </w:rPr>
        <w:drawing>
          <wp:anchor distT="0" distB="0" distL="114300" distR="114300" simplePos="0" relativeHeight="251658243" behindDoc="1" locked="0" layoutInCell="1" allowOverlap="1" wp14:anchorId="3BB5C2D3" wp14:editId="1F0354C7">
            <wp:simplePos x="0" y="0"/>
            <wp:positionH relativeFrom="column">
              <wp:posOffset>-38100</wp:posOffset>
            </wp:positionH>
            <wp:positionV relativeFrom="paragraph">
              <wp:posOffset>27305</wp:posOffset>
            </wp:positionV>
            <wp:extent cx="3416935" cy="1965325"/>
            <wp:effectExtent l="0" t="0" r="0" b="0"/>
            <wp:wrapTight wrapText="bothSides">
              <wp:wrapPolygon edited="0">
                <wp:start x="0" y="0"/>
                <wp:lineTo x="0" y="21356"/>
                <wp:lineTo x="21435" y="21356"/>
                <wp:lineTo x="2143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3416935" cy="1965325"/>
                    </a:xfrm>
                    <a:prstGeom prst="rect">
                      <a:avLst/>
                    </a:prstGeom>
                  </pic:spPr>
                </pic:pic>
              </a:graphicData>
            </a:graphic>
            <wp14:sizeRelH relativeFrom="margin">
              <wp14:pctWidth>0</wp14:pctWidth>
            </wp14:sizeRelH>
            <wp14:sizeRelV relativeFrom="margin">
              <wp14:pctHeight>0</wp14:pctHeight>
            </wp14:sizeRelV>
          </wp:anchor>
        </w:drawing>
      </w:r>
      <w:r w:rsidR="00F4008E">
        <w:rPr>
          <w:rFonts w:ascii="Arial" w:eastAsia="Arial" w:hAnsi="Arial" w:cs="Arial"/>
          <w:sz w:val="22"/>
          <w:szCs w:val="22"/>
        </w:rPr>
        <w:t>Figure 6 is a clustered bar chart.</w:t>
      </w:r>
      <w:r w:rsidR="000A053C">
        <w:rPr>
          <w:rFonts w:ascii="Arial" w:eastAsia="Arial" w:hAnsi="Arial" w:cs="Arial"/>
          <w:sz w:val="22"/>
          <w:szCs w:val="22"/>
        </w:rPr>
        <w:t xml:space="preserve"> It shows the </w:t>
      </w:r>
      <w:r w:rsidR="00AE6E1F">
        <w:rPr>
          <w:rFonts w:ascii="Arial" w:eastAsia="Arial" w:hAnsi="Arial" w:cs="Arial"/>
          <w:sz w:val="22"/>
          <w:szCs w:val="22"/>
        </w:rPr>
        <w:t xml:space="preserve">No. of Active Customers per month. </w:t>
      </w:r>
      <w:r w:rsidR="00D305C3">
        <w:rPr>
          <w:rFonts w:ascii="Arial" w:eastAsia="Arial" w:hAnsi="Arial" w:cs="Arial"/>
          <w:sz w:val="22"/>
          <w:szCs w:val="22"/>
        </w:rPr>
        <w:t>March has the highest number of active customers whil</w:t>
      </w:r>
      <w:r w:rsidR="00FD6257">
        <w:rPr>
          <w:rFonts w:ascii="Arial" w:eastAsia="Arial" w:hAnsi="Arial" w:cs="Arial"/>
          <w:sz w:val="22"/>
          <w:szCs w:val="22"/>
        </w:rPr>
        <w:t xml:space="preserve">e </w:t>
      </w:r>
      <w:r w:rsidR="00184458">
        <w:rPr>
          <w:rFonts w:ascii="Arial" w:eastAsia="Arial" w:hAnsi="Arial" w:cs="Arial"/>
          <w:sz w:val="22"/>
          <w:szCs w:val="22"/>
        </w:rPr>
        <w:t>October has the lowest number of customers</w:t>
      </w:r>
      <w:r w:rsidR="0048424F">
        <w:rPr>
          <w:rFonts w:ascii="Arial" w:eastAsia="Arial" w:hAnsi="Arial" w:cs="Arial"/>
          <w:sz w:val="22"/>
          <w:szCs w:val="22"/>
        </w:rPr>
        <w:t xml:space="preserve">. The average number of </w:t>
      </w:r>
      <w:r w:rsidR="00E47906">
        <w:rPr>
          <w:rFonts w:ascii="Arial" w:eastAsia="Arial" w:hAnsi="Arial" w:cs="Arial"/>
          <w:sz w:val="22"/>
          <w:szCs w:val="22"/>
        </w:rPr>
        <w:t xml:space="preserve">active </w:t>
      </w:r>
      <w:r w:rsidR="0048424F">
        <w:rPr>
          <w:rFonts w:ascii="Arial" w:eastAsia="Arial" w:hAnsi="Arial" w:cs="Arial"/>
          <w:sz w:val="22"/>
          <w:szCs w:val="22"/>
        </w:rPr>
        <w:lastRenderedPageBreak/>
        <w:t xml:space="preserve">customers </w:t>
      </w:r>
      <w:r w:rsidR="00E47906">
        <w:rPr>
          <w:rFonts w:ascii="Arial" w:eastAsia="Arial" w:hAnsi="Arial" w:cs="Arial"/>
          <w:sz w:val="22"/>
          <w:szCs w:val="22"/>
        </w:rPr>
        <w:t>is 100. So</w:t>
      </w:r>
      <w:r w:rsidR="004602A8">
        <w:rPr>
          <w:rFonts w:ascii="Arial" w:eastAsia="Arial" w:hAnsi="Arial" w:cs="Arial"/>
          <w:sz w:val="22"/>
          <w:szCs w:val="22"/>
        </w:rPr>
        <w:t>,</w:t>
      </w:r>
      <w:r w:rsidR="00E47906">
        <w:rPr>
          <w:rFonts w:ascii="Arial" w:eastAsia="Arial" w:hAnsi="Arial" w:cs="Arial"/>
          <w:sz w:val="22"/>
          <w:szCs w:val="22"/>
        </w:rPr>
        <w:t xml:space="preserve"> the months</w:t>
      </w:r>
      <w:r w:rsidR="004602A8">
        <w:rPr>
          <w:rFonts w:ascii="Arial" w:eastAsia="Arial" w:hAnsi="Arial" w:cs="Arial"/>
          <w:sz w:val="22"/>
          <w:szCs w:val="22"/>
        </w:rPr>
        <w:t xml:space="preserve"> that have a higher number of active customers </w:t>
      </w:r>
      <w:r w:rsidR="00831115">
        <w:rPr>
          <w:rFonts w:ascii="Arial" w:eastAsia="Arial" w:hAnsi="Arial" w:cs="Arial"/>
          <w:sz w:val="22"/>
          <w:szCs w:val="22"/>
        </w:rPr>
        <w:t>than the average are January, March</w:t>
      </w:r>
      <w:r w:rsidR="00663C30">
        <w:rPr>
          <w:rFonts w:ascii="Arial" w:eastAsia="Arial" w:hAnsi="Arial" w:cs="Arial"/>
          <w:sz w:val="22"/>
          <w:szCs w:val="22"/>
        </w:rPr>
        <w:t>, April</w:t>
      </w:r>
      <w:r w:rsidR="0053727F">
        <w:rPr>
          <w:rFonts w:ascii="Arial" w:eastAsia="Arial" w:hAnsi="Arial" w:cs="Arial"/>
          <w:sz w:val="22"/>
          <w:szCs w:val="22"/>
        </w:rPr>
        <w:t xml:space="preserve">, June, </w:t>
      </w:r>
      <w:r w:rsidR="006E3D91">
        <w:rPr>
          <w:rFonts w:ascii="Arial" w:eastAsia="Arial" w:hAnsi="Arial" w:cs="Arial"/>
          <w:sz w:val="22"/>
          <w:szCs w:val="22"/>
        </w:rPr>
        <w:t>July,</w:t>
      </w:r>
      <w:r w:rsidR="0053727F">
        <w:rPr>
          <w:rFonts w:ascii="Arial" w:eastAsia="Arial" w:hAnsi="Arial" w:cs="Arial"/>
          <w:sz w:val="22"/>
          <w:szCs w:val="22"/>
        </w:rPr>
        <w:t xml:space="preserve"> and August. </w:t>
      </w:r>
      <w:r w:rsidR="006E3D91">
        <w:rPr>
          <w:rFonts w:ascii="Arial" w:eastAsia="Arial" w:hAnsi="Arial" w:cs="Arial"/>
          <w:sz w:val="22"/>
          <w:szCs w:val="22"/>
        </w:rPr>
        <w:t>Meanwhile, the months that have a lower number of active customers than the average are February,</w:t>
      </w:r>
      <w:r w:rsidR="0080290D">
        <w:rPr>
          <w:rFonts w:ascii="Arial" w:eastAsia="Arial" w:hAnsi="Arial" w:cs="Arial"/>
          <w:sz w:val="22"/>
          <w:szCs w:val="22"/>
        </w:rPr>
        <w:t xml:space="preserve"> May, </w:t>
      </w:r>
      <w:r w:rsidR="00DC51A0">
        <w:rPr>
          <w:rFonts w:ascii="Arial" w:eastAsia="Arial" w:hAnsi="Arial" w:cs="Arial"/>
          <w:sz w:val="22"/>
          <w:szCs w:val="22"/>
        </w:rPr>
        <w:t>September,</w:t>
      </w:r>
      <w:r w:rsidR="0080290D">
        <w:rPr>
          <w:rFonts w:ascii="Arial" w:eastAsia="Arial" w:hAnsi="Arial" w:cs="Arial"/>
          <w:sz w:val="22"/>
          <w:szCs w:val="22"/>
        </w:rPr>
        <w:t xml:space="preserve"> </w:t>
      </w:r>
      <w:r w:rsidR="00DC51A0">
        <w:rPr>
          <w:rFonts w:ascii="Arial" w:eastAsia="Arial" w:hAnsi="Arial" w:cs="Arial"/>
          <w:sz w:val="22"/>
          <w:szCs w:val="22"/>
        </w:rPr>
        <w:t>and</w:t>
      </w:r>
      <w:r w:rsidR="0080290D">
        <w:rPr>
          <w:rFonts w:ascii="Arial" w:eastAsia="Arial" w:hAnsi="Arial" w:cs="Arial"/>
          <w:sz w:val="22"/>
          <w:szCs w:val="22"/>
        </w:rPr>
        <w:t xml:space="preserve"> October</w:t>
      </w:r>
      <w:r w:rsidR="00A00C42">
        <w:rPr>
          <w:rFonts w:ascii="Arial" w:eastAsia="Arial" w:hAnsi="Arial" w:cs="Arial"/>
          <w:sz w:val="22"/>
          <w:szCs w:val="22"/>
        </w:rPr>
        <w:t xml:space="preserve">. </w:t>
      </w:r>
      <w:r w:rsidR="00DC51A0">
        <w:rPr>
          <w:rFonts w:ascii="Arial" w:eastAsia="Arial" w:hAnsi="Arial" w:cs="Arial"/>
          <w:sz w:val="22"/>
          <w:szCs w:val="22"/>
        </w:rPr>
        <w:t xml:space="preserve">The winter season in Australia is </w:t>
      </w:r>
      <w:r w:rsidR="0074259E">
        <w:rPr>
          <w:rFonts w:ascii="Arial" w:eastAsia="Arial" w:hAnsi="Arial" w:cs="Arial"/>
          <w:sz w:val="22"/>
          <w:szCs w:val="22"/>
        </w:rPr>
        <w:t xml:space="preserve">during June, </w:t>
      </w:r>
      <w:r w:rsidR="005921E5">
        <w:rPr>
          <w:rFonts w:ascii="Arial" w:eastAsia="Arial" w:hAnsi="Arial" w:cs="Arial"/>
          <w:sz w:val="22"/>
          <w:szCs w:val="22"/>
        </w:rPr>
        <w:t>July,</w:t>
      </w:r>
      <w:r w:rsidR="0074259E">
        <w:rPr>
          <w:rFonts w:ascii="Arial" w:eastAsia="Arial" w:hAnsi="Arial" w:cs="Arial"/>
          <w:sz w:val="22"/>
          <w:szCs w:val="22"/>
        </w:rPr>
        <w:t xml:space="preserve"> and August and during this period the number of customers </w:t>
      </w:r>
      <w:r w:rsidR="004C378B">
        <w:rPr>
          <w:rFonts w:ascii="Arial" w:eastAsia="Arial" w:hAnsi="Arial" w:cs="Arial"/>
          <w:sz w:val="22"/>
          <w:szCs w:val="22"/>
        </w:rPr>
        <w:t>is above the average number of active customers</w:t>
      </w:r>
      <w:r w:rsidR="005921E5">
        <w:rPr>
          <w:rFonts w:ascii="Arial" w:eastAsia="Arial" w:hAnsi="Arial" w:cs="Arial"/>
          <w:sz w:val="22"/>
          <w:szCs w:val="22"/>
        </w:rPr>
        <w:t xml:space="preserve"> as customers buy winter clothing to prepare for winter.</w:t>
      </w:r>
    </w:p>
    <w:p w14:paraId="0CCB76A6" w14:textId="77777777" w:rsidR="00423751" w:rsidRPr="00A30EBF" w:rsidRDefault="00423751" w:rsidP="00A30EBF">
      <w:pPr>
        <w:spacing w:line="360" w:lineRule="auto"/>
        <w:rPr>
          <w:rFonts w:ascii="Arial" w:eastAsia="Arial" w:hAnsi="Arial" w:cs="Arial"/>
          <w:sz w:val="22"/>
          <w:szCs w:val="22"/>
        </w:rPr>
      </w:pPr>
    </w:p>
    <w:p w14:paraId="7B19A392" w14:textId="7A2ED00C" w:rsidR="00D66FBC" w:rsidRDefault="00AB20C2" w:rsidP="009445B0">
      <w:pPr>
        <w:spacing w:line="360" w:lineRule="auto"/>
        <w:rPr>
          <w:rFonts w:eastAsia="Arial"/>
        </w:rPr>
      </w:pPr>
      <w:r w:rsidRPr="006034D7">
        <w:rPr>
          <w:rFonts w:eastAsia="Arial"/>
          <w:noProof/>
        </w:rPr>
        <w:drawing>
          <wp:anchor distT="0" distB="0" distL="114300" distR="114300" simplePos="0" relativeHeight="251658264" behindDoc="0" locked="0" layoutInCell="1" allowOverlap="1" wp14:anchorId="6FF30693" wp14:editId="31044C59">
            <wp:simplePos x="0" y="0"/>
            <wp:positionH relativeFrom="margin">
              <wp:align>left</wp:align>
            </wp:positionH>
            <wp:positionV relativeFrom="paragraph">
              <wp:posOffset>68580</wp:posOffset>
            </wp:positionV>
            <wp:extent cx="2727325" cy="2087245"/>
            <wp:effectExtent l="0" t="0" r="0" b="825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2727325" cy="2087245"/>
                    </a:xfrm>
                    <a:prstGeom prst="rect">
                      <a:avLst/>
                    </a:prstGeom>
                  </pic:spPr>
                </pic:pic>
              </a:graphicData>
            </a:graphic>
            <wp14:sizeRelH relativeFrom="margin">
              <wp14:pctWidth>0</wp14:pctWidth>
            </wp14:sizeRelH>
            <wp14:sizeRelV relativeFrom="margin">
              <wp14:pctHeight>0</wp14:pctHeight>
            </wp14:sizeRelV>
          </wp:anchor>
        </w:drawing>
      </w:r>
    </w:p>
    <w:p w14:paraId="21888035" w14:textId="1FE6F417" w:rsidR="00764D04" w:rsidRPr="00AC316D" w:rsidRDefault="3615B749" w:rsidP="00AD7188">
      <w:pPr>
        <w:spacing w:line="360" w:lineRule="auto"/>
        <w:jc w:val="both"/>
        <w:rPr>
          <w:rFonts w:ascii="Arial" w:eastAsia="Arial" w:hAnsi="Arial" w:cs="Arial"/>
          <w:sz w:val="22"/>
          <w:szCs w:val="22"/>
        </w:rPr>
      </w:pPr>
      <w:r w:rsidRPr="0166568E">
        <w:rPr>
          <w:rFonts w:ascii="Arial" w:eastAsia="Arial" w:hAnsi="Arial" w:cs="Arial"/>
          <w:sz w:val="22"/>
          <w:szCs w:val="22"/>
        </w:rPr>
        <w:t>Figure</w:t>
      </w:r>
      <w:r w:rsidR="5C00326E" w:rsidRPr="0166568E">
        <w:rPr>
          <w:rFonts w:ascii="Arial" w:eastAsia="Arial" w:hAnsi="Arial" w:cs="Arial"/>
          <w:sz w:val="22"/>
          <w:szCs w:val="22"/>
        </w:rPr>
        <w:t xml:space="preserve"> 7</w:t>
      </w:r>
      <w:r w:rsidR="1DC0DAED" w:rsidRPr="0166568E">
        <w:rPr>
          <w:rFonts w:ascii="Arial" w:eastAsia="Arial" w:hAnsi="Arial" w:cs="Arial"/>
          <w:sz w:val="22"/>
          <w:szCs w:val="22"/>
        </w:rPr>
        <w:t xml:space="preserve"> </w:t>
      </w:r>
      <w:r w:rsidR="72674C06" w:rsidRPr="0166568E">
        <w:rPr>
          <w:rFonts w:ascii="Arial" w:eastAsia="Arial" w:hAnsi="Arial" w:cs="Arial"/>
          <w:sz w:val="22"/>
          <w:szCs w:val="22"/>
        </w:rPr>
        <w:t xml:space="preserve">is a </w:t>
      </w:r>
      <w:r w:rsidR="5FD67FBD" w:rsidRPr="0166568E">
        <w:rPr>
          <w:rFonts w:ascii="Arial" w:eastAsia="Arial" w:hAnsi="Arial" w:cs="Arial"/>
          <w:sz w:val="22"/>
          <w:szCs w:val="22"/>
        </w:rPr>
        <w:t>clustered bar chart.</w:t>
      </w:r>
      <w:r w:rsidR="00764D04">
        <w:rPr>
          <w:rFonts w:ascii="Arial" w:eastAsia="Arial" w:hAnsi="Arial" w:cs="Arial"/>
          <w:sz w:val="22"/>
          <w:szCs w:val="22"/>
        </w:rPr>
        <w:t xml:space="preserve"> It shows the Month-Over-Month No. of Customers growth. February, April, May, September, and October have negative growth while March, June</w:t>
      </w:r>
      <w:r w:rsidR="007F26F8">
        <w:rPr>
          <w:rFonts w:ascii="Arial" w:eastAsia="Arial" w:hAnsi="Arial" w:cs="Arial"/>
          <w:sz w:val="22"/>
          <w:szCs w:val="22"/>
        </w:rPr>
        <w:t xml:space="preserve">, </w:t>
      </w:r>
      <w:r w:rsidR="00764D04">
        <w:rPr>
          <w:rFonts w:ascii="Arial" w:eastAsia="Arial" w:hAnsi="Arial" w:cs="Arial"/>
          <w:sz w:val="22"/>
          <w:szCs w:val="22"/>
        </w:rPr>
        <w:t>July</w:t>
      </w:r>
      <w:r w:rsidR="007F26F8">
        <w:rPr>
          <w:rFonts w:ascii="Arial" w:eastAsia="Arial" w:hAnsi="Arial" w:cs="Arial"/>
          <w:sz w:val="22"/>
          <w:szCs w:val="22"/>
        </w:rPr>
        <w:t>, and August</w:t>
      </w:r>
      <w:r w:rsidR="00764D04">
        <w:rPr>
          <w:rFonts w:ascii="Arial" w:eastAsia="Arial" w:hAnsi="Arial" w:cs="Arial"/>
          <w:sz w:val="22"/>
          <w:szCs w:val="22"/>
        </w:rPr>
        <w:t xml:space="preserve"> have positive growth. The month which had the highest </w:t>
      </w:r>
    </w:p>
    <w:p w14:paraId="73C8E838" w14:textId="40B63EC4" w:rsidR="00D92D95" w:rsidRDefault="00974BD4" w:rsidP="00AD7188">
      <w:pPr>
        <w:spacing w:line="360" w:lineRule="auto"/>
        <w:jc w:val="both"/>
        <w:rPr>
          <w:rFonts w:ascii="Arial" w:eastAsia="Arial" w:hAnsi="Arial" w:cs="Arial"/>
          <w:sz w:val="22"/>
          <w:szCs w:val="22"/>
        </w:rPr>
      </w:pPr>
      <w:r>
        <w:rPr>
          <w:noProof/>
        </w:rPr>
        <mc:AlternateContent>
          <mc:Choice Requires="wps">
            <w:drawing>
              <wp:anchor distT="0" distB="0" distL="114300" distR="114300" simplePos="0" relativeHeight="251658257" behindDoc="0" locked="0" layoutInCell="1" allowOverlap="1" wp14:anchorId="6B00B0D6" wp14:editId="61B90A6D">
                <wp:simplePos x="0" y="0"/>
                <wp:positionH relativeFrom="column">
                  <wp:posOffset>1192530</wp:posOffset>
                </wp:positionH>
                <wp:positionV relativeFrom="paragraph">
                  <wp:posOffset>320675</wp:posOffset>
                </wp:positionV>
                <wp:extent cx="415290" cy="153670"/>
                <wp:effectExtent l="0" t="0" r="3810" b="0"/>
                <wp:wrapSquare wrapText="bothSides"/>
                <wp:docPr id="38" name="Text Box 38"/>
                <wp:cNvGraphicFramePr/>
                <a:graphic xmlns:a="http://schemas.openxmlformats.org/drawingml/2006/main">
                  <a:graphicData uri="http://schemas.microsoft.com/office/word/2010/wordprocessingShape">
                    <wps:wsp>
                      <wps:cNvSpPr txBox="1"/>
                      <wps:spPr>
                        <a:xfrm>
                          <a:off x="0" y="0"/>
                          <a:ext cx="415290" cy="153670"/>
                        </a:xfrm>
                        <a:prstGeom prst="rect">
                          <a:avLst/>
                        </a:prstGeom>
                        <a:solidFill>
                          <a:prstClr val="white"/>
                        </a:solidFill>
                        <a:ln>
                          <a:noFill/>
                        </a:ln>
                      </wps:spPr>
                      <wps:txbx>
                        <w:txbxContent>
                          <w:p w14:paraId="1B44EB26" w14:textId="04AE3BF5" w:rsidR="00525F71" w:rsidRPr="000A146D"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7</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0B0D6" id="Text Box 38" o:spid="_x0000_s1032" type="#_x0000_t202" style="position:absolute;left:0;text-align:left;margin-left:93.9pt;margin-top:25.25pt;width:32.7pt;height:12.1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ZiWHgIAAEEEAAAOAAAAZHJzL2Uyb0RvYy54bWysU8Fu2zAMvQ/YPwi6L06yN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" stroked="f">
                <v:textbox inset="0,0,0,0">
                  <w:txbxContent>
                    <w:p w14:paraId="1B44EB26" w14:textId="04AE3BF5" w:rsidR="00525F71" w:rsidRPr="000A146D"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7</w:t>
                      </w:r>
                      <w:r>
                        <w:fldChar w:fldCharType="end"/>
                      </w:r>
                    </w:p>
                  </w:txbxContent>
                </v:textbox>
                <w10:wrap type="square"/>
              </v:shape>
            </w:pict>
          </mc:Fallback>
        </mc:AlternateContent>
      </w:r>
      <w:r w:rsidR="007F26F8">
        <w:rPr>
          <w:rFonts w:ascii="Arial" w:eastAsia="Arial" w:hAnsi="Arial" w:cs="Arial"/>
          <w:sz w:val="22"/>
          <w:szCs w:val="22"/>
        </w:rPr>
        <w:t>No. of Customers</w:t>
      </w:r>
      <w:r w:rsidR="00764D04">
        <w:rPr>
          <w:rFonts w:ascii="Arial" w:eastAsia="Arial" w:hAnsi="Arial" w:cs="Arial"/>
          <w:sz w:val="22"/>
          <w:szCs w:val="22"/>
        </w:rPr>
        <w:t xml:space="preserve"> growth was March and the month with the lowest </w:t>
      </w:r>
      <w:r w:rsidR="00842682">
        <w:rPr>
          <w:rFonts w:ascii="Arial" w:eastAsia="Arial" w:hAnsi="Arial" w:cs="Arial"/>
          <w:sz w:val="22"/>
          <w:szCs w:val="22"/>
        </w:rPr>
        <w:t xml:space="preserve">No. of </w:t>
      </w:r>
    </w:p>
    <w:p w14:paraId="0CAB30F2" w14:textId="7CD9574F" w:rsidR="00764D04" w:rsidRDefault="00D92D95" w:rsidP="00AD7188">
      <w:pPr>
        <w:spacing w:line="360" w:lineRule="auto"/>
        <w:jc w:val="both"/>
        <w:rPr>
          <w:rFonts w:ascii="Arial" w:eastAsia="Arial" w:hAnsi="Arial" w:cs="Arial"/>
          <w:sz w:val="22"/>
          <w:szCs w:val="22"/>
        </w:rPr>
      </w:pPr>
      <w:r>
        <w:rPr>
          <w:rFonts w:ascii="Arial" w:eastAsia="Arial" w:hAnsi="Arial" w:cs="Arial"/>
          <w:sz w:val="22"/>
          <w:szCs w:val="22"/>
        </w:rPr>
        <w:t>Customers</w:t>
      </w:r>
      <w:r w:rsidR="00B91D93">
        <w:rPr>
          <w:rFonts w:ascii="Arial" w:eastAsia="Arial" w:hAnsi="Arial" w:cs="Arial"/>
          <w:sz w:val="22"/>
          <w:szCs w:val="22"/>
        </w:rPr>
        <w:t>'</w:t>
      </w:r>
      <w:r w:rsidR="00764D04">
        <w:rPr>
          <w:rFonts w:ascii="Arial" w:eastAsia="Arial" w:hAnsi="Arial" w:cs="Arial"/>
          <w:sz w:val="22"/>
          <w:szCs w:val="22"/>
        </w:rPr>
        <w:t xml:space="preserve"> growth was April</w:t>
      </w:r>
      <w:r w:rsidR="00B27417">
        <w:rPr>
          <w:rFonts w:ascii="Arial" w:eastAsia="Arial" w:hAnsi="Arial" w:cs="Arial"/>
          <w:sz w:val="22"/>
          <w:szCs w:val="22"/>
        </w:rPr>
        <w:t>, May</w:t>
      </w:r>
      <w:r w:rsidR="00D537BB">
        <w:rPr>
          <w:rFonts w:ascii="Arial" w:eastAsia="Arial" w:hAnsi="Arial" w:cs="Arial"/>
          <w:sz w:val="22"/>
          <w:szCs w:val="22"/>
        </w:rPr>
        <w:t>, and October with a</w:t>
      </w:r>
      <w:r w:rsidR="000F4212">
        <w:rPr>
          <w:rFonts w:ascii="Arial" w:eastAsia="Arial" w:hAnsi="Arial" w:cs="Arial"/>
          <w:sz w:val="22"/>
          <w:szCs w:val="22"/>
        </w:rPr>
        <w:t>ll of them having the same</w:t>
      </w:r>
      <w:r w:rsidR="00D537BB">
        <w:rPr>
          <w:rFonts w:ascii="Arial" w:eastAsia="Arial" w:hAnsi="Arial" w:cs="Arial"/>
          <w:sz w:val="22"/>
          <w:szCs w:val="22"/>
        </w:rPr>
        <w:t xml:space="preserve"> growth of -17.</w:t>
      </w:r>
    </w:p>
    <w:p w14:paraId="19D78EC9" w14:textId="0FF787F6" w:rsidR="003F02FA" w:rsidRDefault="003F02FA" w:rsidP="009445B0">
      <w:pPr>
        <w:spacing w:line="360" w:lineRule="auto"/>
        <w:rPr>
          <w:rFonts w:ascii="Arial" w:eastAsia="Arial" w:hAnsi="Arial" w:cs="Arial"/>
          <w:sz w:val="22"/>
          <w:szCs w:val="22"/>
        </w:rPr>
      </w:pPr>
    </w:p>
    <w:p w14:paraId="60D061E0" w14:textId="37C6B84E" w:rsidR="00D66FBC" w:rsidRPr="00423751" w:rsidRDefault="004D45D3" w:rsidP="009445B0">
      <w:pPr>
        <w:spacing w:line="360" w:lineRule="auto"/>
        <w:rPr>
          <w:rFonts w:ascii="Arial" w:eastAsia="Arial" w:hAnsi="Arial" w:cs="Arial"/>
          <w:sz w:val="22"/>
          <w:szCs w:val="22"/>
        </w:rPr>
      </w:pPr>
      <w:r>
        <w:rPr>
          <w:rFonts w:ascii="Arial" w:eastAsia="Arial" w:hAnsi="Arial" w:cs="Arial"/>
          <w:sz w:val="22"/>
          <w:szCs w:val="22"/>
        </w:rPr>
        <w:t xml:space="preserve">                          </w:t>
      </w:r>
    </w:p>
    <w:p w14:paraId="0C43C7CC" w14:textId="1621126F" w:rsidR="0166568E" w:rsidRDefault="0166568E" w:rsidP="009445B0">
      <w:pPr>
        <w:spacing w:line="360" w:lineRule="auto"/>
        <w:rPr>
          <w:rFonts w:eastAsia="Arial"/>
        </w:rPr>
      </w:pPr>
    </w:p>
    <w:p w14:paraId="1B27DB9A" w14:textId="7466F707" w:rsidR="005509AE" w:rsidRDefault="002E6318" w:rsidP="00AD7188">
      <w:pPr>
        <w:spacing w:line="360" w:lineRule="auto"/>
        <w:jc w:val="both"/>
        <w:rPr>
          <w:rFonts w:ascii="Arial" w:eastAsia="Arial" w:hAnsi="Arial" w:cs="Arial"/>
          <w:sz w:val="22"/>
          <w:szCs w:val="22"/>
        </w:rPr>
      </w:pPr>
      <w:r w:rsidRPr="002E6318">
        <w:rPr>
          <w:rFonts w:ascii="Arial" w:eastAsia="Arial" w:hAnsi="Arial" w:cs="Arial"/>
          <w:sz w:val="22"/>
          <w:szCs w:val="22"/>
        </w:rPr>
        <w:t>Figure</w:t>
      </w:r>
      <w:r>
        <w:rPr>
          <w:rFonts w:ascii="Arial" w:eastAsia="Arial" w:hAnsi="Arial" w:cs="Arial"/>
          <w:sz w:val="22"/>
          <w:szCs w:val="22"/>
        </w:rPr>
        <w:t xml:space="preserve"> 8 </w:t>
      </w:r>
      <w:r w:rsidR="0088667B">
        <w:rPr>
          <w:rFonts w:ascii="Arial" w:eastAsia="Arial" w:hAnsi="Arial" w:cs="Arial"/>
          <w:sz w:val="22"/>
          <w:szCs w:val="22"/>
        </w:rPr>
        <w:t xml:space="preserve">is </w:t>
      </w:r>
      <w:r w:rsidR="003B31AC">
        <w:rPr>
          <w:rFonts w:ascii="Arial" w:eastAsia="Arial" w:hAnsi="Arial" w:cs="Arial"/>
          <w:sz w:val="22"/>
          <w:szCs w:val="22"/>
        </w:rPr>
        <w:t>an</w:t>
      </w:r>
      <w:r w:rsidR="0088667B">
        <w:rPr>
          <w:rFonts w:ascii="Arial" w:eastAsia="Arial" w:hAnsi="Arial" w:cs="Arial"/>
          <w:sz w:val="22"/>
          <w:szCs w:val="22"/>
        </w:rPr>
        <w:t xml:space="preserve"> </w:t>
      </w:r>
      <w:r w:rsidR="00133178">
        <w:rPr>
          <w:rFonts w:ascii="Arial" w:eastAsia="Arial" w:hAnsi="Arial" w:cs="Arial"/>
          <w:sz w:val="22"/>
          <w:szCs w:val="22"/>
        </w:rPr>
        <w:t>area</w:t>
      </w:r>
      <w:r w:rsidR="0088667B">
        <w:rPr>
          <w:rFonts w:ascii="Arial" w:eastAsia="Arial" w:hAnsi="Arial" w:cs="Arial"/>
          <w:sz w:val="22"/>
          <w:szCs w:val="22"/>
        </w:rPr>
        <w:t xml:space="preserve"> chart.</w:t>
      </w:r>
      <w:r w:rsidR="00133178">
        <w:rPr>
          <w:rFonts w:ascii="Arial" w:eastAsia="Arial" w:hAnsi="Arial" w:cs="Arial"/>
          <w:sz w:val="22"/>
          <w:szCs w:val="22"/>
        </w:rPr>
        <w:t xml:space="preserve"> The green area represents the </w:t>
      </w:r>
      <w:r w:rsidR="003B31AC">
        <w:rPr>
          <w:rFonts w:ascii="Arial" w:eastAsia="Arial" w:hAnsi="Arial" w:cs="Arial"/>
          <w:sz w:val="22"/>
          <w:szCs w:val="22"/>
        </w:rPr>
        <w:t xml:space="preserve">No. of </w:t>
      </w:r>
      <w:r w:rsidR="0049753D">
        <w:rPr>
          <w:rFonts w:ascii="Arial" w:eastAsia="Arial" w:hAnsi="Arial" w:cs="Arial"/>
          <w:sz w:val="22"/>
          <w:szCs w:val="22"/>
        </w:rPr>
        <w:t>c</w:t>
      </w:r>
      <w:r w:rsidR="003B31AC">
        <w:rPr>
          <w:rFonts w:ascii="Arial" w:eastAsia="Arial" w:hAnsi="Arial" w:cs="Arial"/>
          <w:sz w:val="22"/>
          <w:szCs w:val="22"/>
        </w:rPr>
        <w:t xml:space="preserve">ustomers per month while the blue area </w:t>
      </w:r>
      <w:r w:rsidR="0009619B">
        <w:rPr>
          <w:rFonts w:ascii="Arial" w:eastAsia="Arial" w:hAnsi="Arial" w:cs="Arial"/>
          <w:sz w:val="22"/>
          <w:szCs w:val="22"/>
        </w:rPr>
        <w:t xml:space="preserve">represents the Sales per month. This graph was used to show the trend between the </w:t>
      </w:r>
      <w:r w:rsidR="0049753D">
        <w:rPr>
          <w:rFonts w:ascii="Arial" w:eastAsia="Arial" w:hAnsi="Arial" w:cs="Arial"/>
          <w:sz w:val="22"/>
          <w:szCs w:val="22"/>
        </w:rPr>
        <w:t xml:space="preserve">No. of customers and sales. </w:t>
      </w:r>
      <w:r w:rsidR="006A5B58">
        <w:rPr>
          <w:rFonts w:ascii="Arial" w:eastAsia="Arial" w:hAnsi="Arial" w:cs="Arial"/>
          <w:sz w:val="22"/>
          <w:szCs w:val="22"/>
        </w:rPr>
        <w:t xml:space="preserve">The </w:t>
      </w:r>
      <w:proofErr w:type="spellStart"/>
      <w:r w:rsidR="006A5B58">
        <w:rPr>
          <w:rFonts w:ascii="Arial" w:eastAsia="Arial" w:hAnsi="Arial" w:cs="Arial"/>
          <w:sz w:val="22"/>
          <w:szCs w:val="22"/>
        </w:rPr>
        <w:t>visuali</w:t>
      </w:r>
      <w:r w:rsidR="0034787B">
        <w:rPr>
          <w:rFonts w:ascii="Arial" w:eastAsia="Arial" w:hAnsi="Arial" w:cs="Arial"/>
          <w:sz w:val="22"/>
          <w:szCs w:val="22"/>
        </w:rPr>
        <w:t>s</w:t>
      </w:r>
      <w:r w:rsidR="006A5B58">
        <w:rPr>
          <w:rFonts w:ascii="Arial" w:eastAsia="Arial" w:hAnsi="Arial" w:cs="Arial"/>
          <w:sz w:val="22"/>
          <w:szCs w:val="22"/>
        </w:rPr>
        <w:t>ation</w:t>
      </w:r>
      <w:proofErr w:type="spellEnd"/>
      <w:r w:rsidR="006A5B58">
        <w:rPr>
          <w:rFonts w:ascii="Arial" w:eastAsia="Arial" w:hAnsi="Arial" w:cs="Arial"/>
          <w:sz w:val="22"/>
          <w:szCs w:val="22"/>
        </w:rPr>
        <w:t xml:space="preserve"> shows that whenever there is a decrease in the </w:t>
      </w:r>
      <w:r w:rsidR="00E07CDF">
        <w:rPr>
          <w:rFonts w:ascii="Arial" w:eastAsia="Arial" w:hAnsi="Arial" w:cs="Arial"/>
          <w:sz w:val="22"/>
          <w:szCs w:val="22"/>
        </w:rPr>
        <w:t>No. of customers, there will be a decrease in sales</w:t>
      </w:r>
      <w:r w:rsidR="00ED4100">
        <w:rPr>
          <w:rFonts w:ascii="Arial" w:eastAsia="Arial" w:hAnsi="Arial" w:cs="Arial"/>
          <w:sz w:val="22"/>
          <w:szCs w:val="22"/>
        </w:rPr>
        <w:t xml:space="preserve"> and whenever there is a</w:t>
      </w:r>
      <w:r w:rsidR="001D44D1">
        <w:rPr>
          <w:rFonts w:ascii="Arial" w:eastAsia="Arial" w:hAnsi="Arial" w:cs="Arial"/>
          <w:sz w:val="22"/>
          <w:szCs w:val="22"/>
        </w:rPr>
        <w:t>n</w:t>
      </w:r>
      <w:r w:rsidR="00ED4100">
        <w:rPr>
          <w:rFonts w:ascii="Arial" w:eastAsia="Arial" w:hAnsi="Arial" w:cs="Arial"/>
          <w:sz w:val="22"/>
          <w:szCs w:val="22"/>
        </w:rPr>
        <w:t xml:space="preserve"> </w:t>
      </w:r>
      <w:r w:rsidR="001D44D1">
        <w:rPr>
          <w:rFonts w:ascii="Arial" w:eastAsia="Arial" w:hAnsi="Arial" w:cs="Arial"/>
          <w:sz w:val="22"/>
          <w:szCs w:val="22"/>
        </w:rPr>
        <w:t>increase</w:t>
      </w:r>
      <w:r w:rsidR="00ED4100">
        <w:rPr>
          <w:rFonts w:ascii="Arial" w:eastAsia="Arial" w:hAnsi="Arial" w:cs="Arial"/>
          <w:sz w:val="22"/>
          <w:szCs w:val="22"/>
        </w:rPr>
        <w:t xml:space="preserve"> in No. of customers, there will be </w:t>
      </w:r>
      <w:r w:rsidR="00472817">
        <w:rPr>
          <w:rFonts w:ascii="Arial" w:eastAsia="Arial" w:hAnsi="Arial" w:cs="Arial"/>
          <w:sz w:val="22"/>
          <w:szCs w:val="22"/>
        </w:rPr>
        <w:t>an</w:t>
      </w:r>
      <w:r w:rsidR="00ED4100">
        <w:rPr>
          <w:rFonts w:ascii="Arial" w:eastAsia="Arial" w:hAnsi="Arial" w:cs="Arial"/>
          <w:sz w:val="22"/>
          <w:szCs w:val="22"/>
        </w:rPr>
        <w:t xml:space="preserve"> </w:t>
      </w:r>
      <w:r w:rsidR="001D44D1">
        <w:rPr>
          <w:rFonts w:ascii="Arial" w:eastAsia="Arial" w:hAnsi="Arial" w:cs="Arial"/>
          <w:sz w:val="22"/>
          <w:szCs w:val="22"/>
        </w:rPr>
        <w:t xml:space="preserve">increase </w:t>
      </w:r>
      <w:r w:rsidR="00472817">
        <w:rPr>
          <w:rFonts w:ascii="Arial" w:eastAsia="Arial" w:hAnsi="Arial" w:cs="Arial"/>
          <w:sz w:val="22"/>
          <w:szCs w:val="22"/>
        </w:rPr>
        <w:t>sales</w:t>
      </w:r>
      <w:r w:rsidR="001D44D1">
        <w:rPr>
          <w:rFonts w:ascii="Arial" w:eastAsia="Arial" w:hAnsi="Arial" w:cs="Arial"/>
          <w:sz w:val="22"/>
          <w:szCs w:val="22"/>
        </w:rPr>
        <w:t xml:space="preserve">. This shows that the No. of </w:t>
      </w:r>
      <w:r w:rsidR="00472817">
        <w:rPr>
          <w:rFonts w:ascii="Arial" w:eastAsia="Arial" w:hAnsi="Arial" w:cs="Arial"/>
          <w:sz w:val="22"/>
          <w:szCs w:val="22"/>
        </w:rPr>
        <w:t xml:space="preserve">customers is directly proportional to sales. Therefore, to boost our sales and </w:t>
      </w:r>
      <w:r w:rsidR="007A3D71">
        <w:rPr>
          <w:rFonts w:ascii="Arial" w:eastAsia="Arial" w:hAnsi="Arial" w:cs="Arial"/>
          <w:sz w:val="22"/>
          <w:szCs w:val="22"/>
        </w:rPr>
        <w:t>improve the performance of PU</w:t>
      </w:r>
      <w:r w:rsidR="005509AE">
        <w:rPr>
          <w:rFonts w:ascii="Arial" w:eastAsia="Arial" w:hAnsi="Arial" w:cs="Arial"/>
          <w:sz w:val="22"/>
          <w:szCs w:val="22"/>
        </w:rPr>
        <w:t>C</w:t>
      </w:r>
      <w:r w:rsidR="007A3D71">
        <w:rPr>
          <w:rFonts w:ascii="Arial" w:eastAsia="Arial" w:hAnsi="Arial" w:cs="Arial"/>
          <w:sz w:val="22"/>
          <w:szCs w:val="22"/>
        </w:rPr>
        <w:t>CI, we have to attract more customers to PUCCI</w:t>
      </w:r>
      <w:r w:rsidR="00024CF5">
        <w:rPr>
          <w:rFonts w:ascii="Arial" w:eastAsia="Arial" w:hAnsi="Arial" w:cs="Arial"/>
          <w:sz w:val="22"/>
          <w:szCs w:val="22"/>
        </w:rPr>
        <w:t xml:space="preserve"> and make PUCCI more attractive than our competitors.</w:t>
      </w:r>
    </w:p>
    <w:p w14:paraId="618CF17A" w14:textId="4103A92C" w:rsidR="006E1613" w:rsidRDefault="00D92D95" w:rsidP="009445B0">
      <w:pPr>
        <w:spacing w:line="360" w:lineRule="auto"/>
        <w:ind w:left="3600"/>
        <w:rPr>
          <w:rFonts w:ascii="Arial" w:eastAsia="Arial" w:hAnsi="Arial" w:cs="Arial"/>
          <w:sz w:val="22"/>
          <w:szCs w:val="22"/>
        </w:rPr>
      </w:pPr>
      <w:r w:rsidRPr="005E71C7">
        <w:rPr>
          <w:rFonts w:eastAsia="Arial"/>
          <w:noProof/>
        </w:rPr>
        <w:drawing>
          <wp:anchor distT="0" distB="0" distL="114300" distR="114300" simplePos="0" relativeHeight="251658248" behindDoc="0" locked="0" layoutInCell="1" allowOverlap="1" wp14:anchorId="7E0F70D0" wp14:editId="46770C67">
            <wp:simplePos x="0" y="0"/>
            <wp:positionH relativeFrom="column">
              <wp:posOffset>18415</wp:posOffset>
            </wp:positionH>
            <wp:positionV relativeFrom="paragraph">
              <wp:posOffset>167005</wp:posOffset>
            </wp:positionV>
            <wp:extent cx="5050790" cy="1369695"/>
            <wp:effectExtent l="0" t="0" r="0" b="19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50790" cy="1369695"/>
                    </a:xfrm>
                    <a:prstGeom prst="rect">
                      <a:avLst/>
                    </a:prstGeom>
                  </pic:spPr>
                </pic:pic>
              </a:graphicData>
            </a:graphic>
            <wp14:sizeRelH relativeFrom="margin">
              <wp14:pctWidth>0</wp14:pctWidth>
            </wp14:sizeRelH>
            <wp14:sizeRelV relativeFrom="margin">
              <wp14:pctHeight>0</wp14:pctHeight>
            </wp14:sizeRelV>
          </wp:anchor>
        </w:drawing>
      </w:r>
      <w:r w:rsidR="004D45D3">
        <w:rPr>
          <w:rFonts w:ascii="Arial" w:eastAsia="Arial" w:hAnsi="Arial" w:cs="Arial"/>
          <w:sz w:val="22"/>
          <w:szCs w:val="22"/>
        </w:rPr>
        <w:t xml:space="preserve">  </w:t>
      </w:r>
      <w:r w:rsidR="006E1613">
        <w:rPr>
          <w:rFonts w:ascii="Arial" w:eastAsia="Arial" w:hAnsi="Arial" w:cs="Arial"/>
          <w:sz w:val="22"/>
          <w:szCs w:val="22"/>
        </w:rPr>
        <w:t xml:space="preserve">   </w:t>
      </w:r>
    </w:p>
    <w:p w14:paraId="0CE43CF4" w14:textId="4C10C5CB" w:rsidR="006E1613" w:rsidRDefault="006E1613" w:rsidP="009445B0">
      <w:pPr>
        <w:spacing w:line="360" w:lineRule="auto"/>
        <w:rPr>
          <w:rFonts w:ascii="Arial" w:eastAsia="Arial" w:hAnsi="Arial" w:cs="Arial"/>
          <w:sz w:val="22"/>
          <w:szCs w:val="22"/>
        </w:rPr>
      </w:pPr>
    </w:p>
    <w:p w14:paraId="26D063A9" w14:textId="3A80D90F" w:rsidR="002E6318" w:rsidRPr="00983D7F" w:rsidRDefault="00D92D95" w:rsidP="009445B0">
      <w:pPr>
        <w:spacing w:line="360" w:lineRule="auto"/>
        <w:ind w:left="2880"/>
        <w:rPr>
          <w:rFonts w:eastAsia="Arial"/>
        </w:rPr>
      </w:pPr>
      <w:r>
        <w:rPr>
          <w:noProof/>
        </w:rPr>
        <w:lastRenderedPageBreak/>
        <mc:AlternateContent>
          <mc:Choice Requires="wps">
            <w:drawing>
              <wp:anchor distT="0" distB="0" distL="114300" distR="114300" simplePos="0" relativeHeight="251658258" behindDoc="0" locked="0" layoutInCell="1" allowOverlap="1" wp14:anchorId="162F86DE" wp14:editId="432B0740">
                <wp:simplePos x="0" y="0"/>
                <wp:positionH relativeFrom="column">
                  <wp:posOffset>2249170</wp:posOffset>
                </wp:positionH>
                <wp:positionV relativeFrom="paragraph">
                  <wp:posOffset>11430</wp:posOffset>
                </wp:positionV>
                <wp:extent cx="457200" cy="635"/>
                <wp:effectExtent l="0" t="0" r="0" b="8255"/>
                <wp:wrapSquare wrapText="bothSides"/>
                <wp:docPr id="39" name="Text Box 39"/>
                <wp:cNvGraphicFramePr/>
                <a:graphic xmlns:a="http://schemas.openxmlformats.org/drawingml/2006/main">
                  <a:graphicData uri="http://schemas.microsoft.com/office/word/2010/wordprocessingShape">
                    <wps:wsp>
                      <wps:cNvSpPr txBox="1"/>
                      <wps:spPr>
                        <a:xfrm>
                          <a:off x="0" y="0"/>
                          <a:ext cx="457200" cy="635"/>
                        </a:xfrm>
                        <a:prstGeom prst="rect">
                          <a:avLst/>
                        </a:prstGeom>
                        <a:solidFill>
                          <a:prstClr val="white"/>
                        </a:solidFill>
                        <a:ln>
                          <a:noFill/>
                        </a:ln>
                      </wps:spPr>
                      <wps:txbx>
                        <w:txbxContent>
                          <w:p w14:paraId="43CD2883" w14:textId="649234FE" w:rsidR="00525F71" w:rsidRPr="00E63D88"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8</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62F86DE" id="Text Box 39" o:spid="_x0000_s1033" type="#_x0000_t202" style="position:absolute;left:0;text-align:left;margin-left:177.1pt;margin-top:.9pt;width:36pt;height:.05pt;z-index:2516582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" stroked="f">
                <v:textbox style="mso-fit-shape-to-text:t" inset="0,0,0,0">
                  <w:txbxContent>
                    <w:p w14:paraId="43CD2883" w14:textId="649234FE" w:rsidR="00525F71" w:rsidRPr="00E63D88"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8</w:t>
                      </w:r>
                      <w:r>
                        <w:fldChar w:fldCharType="end"/>
                      </w:r>
                    </w:p>
                  </w:txbxContent>
                </v:textbox>
                <w10:wrap type="square"/>
              </v:shape>
            </w:pict>
          </mc:Fallback>
        </mc:AlternateContent>
      </w:r>
      <w:r w:rsidR="00A83621">
        <w:rPr>
          <w:rFonts w:ascii="Arial" w:eastAsia="Arial" w:hAnsi="Arial" w:cs="Arial"/>
          <w:sz w:val="22"/>
          <w:szCs w:val="22"/>
        </w:rPr>
        <w:t xml:space="preserve">  </w:t>
      </w:r>
      <w:r w:rsidR="008F44D1">
        <w:rPr>
          <w:rFonts w:ascii="Arial" w:eastAsia="Arial" w:hAnsi="Arial" w:cs="Arial"/>
          <w:sz w:val="22"/>
          <w:szCs w:val="22"/>
        </w:rPr>
        <w:t xml:space="preserve">   </w:t>
      </w:r>
      <w:r w:rsidR="00A83621">
        <w:rPr>
          <w:rFonts w:ascii="Arial" w:eastAsia="Arial" w:hAnsi="Arial" w:cs="Arial"/>
          <w:sz w:val="22"/>
          <w:szCs w:val="22"/>
        </w:rPr>
        <w:t xml:space="preserve"> </w:t>
      </w:r>
    </w:p>
    <w:p w14:paraId="10823534" w14:textId="77777777" w:rsidR="00F158B5" w:rsidRDefault="00F158B5" w:rsidP="009445B0">
      <w:pPr>
        <w:spacing w:line="360" w:lineRule="auto"/>
        <w:rPr>
          <w:rFonts w:eastAsia="Arial"/>
        </w:rPr>
      </w:pPr>
    </w:p>
    <w:p w14:paraId="0D75C1B3" w14:textId="1F4B15ED" w:rsidR="00CE00A4" w:rsidRDefault="0088667B" w:rsidP="00AD7188">
      <w:pPr>
        <w:spacing w:line="360" w:lineRule="auto"/>
        <w:jc w:val="both"/>
        <w:rPr>
          <w:rFonts w:ascii="Arial" w:eastAsia="Arial" w:hAnsi="Arial" w:cs="Arial"/>
          <w:sz w:val="22"/>
          <w:szCs w:val="22"/>
        </w:rPr>
      </w:pPr>
      <w:r w:rsidRPr="005C7483">
        <w:rPr>
          <w:rFonts w:ascii="Arial" w:eastAsia="Arial" w:hAnsi="Arial" w:cs="Arial"/>
          <w:sz w:val="22"/>
          <w:szCs w:val="22"/>
        </w:rPr>
        <w:t>Figure</w:t>
      </w:r>
      <w:r>
        <w:rPr>
          <w:rFonts w:ascii="Arial" w:eastAsia="Arial" w:hAnsi="Arial" w:cs="Arial"/>
          <w:sz w:val="22"/>
          <w:szCs w:val="22"/>
        </w:rPr>
        <w:t xml:space="preserve"> </w:t>
      </w:r>
      <w:r w:rsidR="00F158B5">
        <w:rPr>
          <w:rFonts w:ascii="Arial" w:eastAsia="Arial" w:hAnsi="Arial" w:cs="Arial"/>
          <w:sz w:val="22"/>
          <w:szCs w:val="22"/>
        </w:rPr>
        <w:t>9</w:t>
      </w:r>
      <w:r>
        <w:rPr>
          <w:rFonts w:ascii="Arial" w:eastAsia="Arial" w:hAnsi="Arial" w:cs="Arial"/>
          <w:sz w:val="22"/>
          <w:szCs w:val="22"/>
        </w:rPr>
        <w:t xml:space="preserve"> is a line chart</w:t>
      </w:r>
      <w:r w:rsidR="00EC6360">
        <w:rPr>
          <w:rFonts w:ascii="Arial" w:eastAsia="Arial" w:hAnsi="Arial" w:cs="Arial"/>
          <w:sz w:val="22"/>
          <w:szCs w:val="22"/>
        </w:rPr>
        <w:t xml:space="preserve">. The yellow line represents </w:t>
      </w:r>
      <w:r w:rsidR="00A76D44">
        <w:rPr>
          <w:rFonts w:ascii="Arial" w:eastAsia="Arial" w:hAnsi="Arial" w:cs="Arial"/>
          <w:sz w:val="22"/>
          <w:szCs w:val="22"/>
        </w:rPr>
        <w:t xml:space="preserve">the No. of customers </w:t>
      </w:r>
      <w:r w:rsidR="00262CB9">
        <w:rPr>
          <w:rFonts w:ascii="Arial" w:eastAsia="Arial" w:hAnsi="Arial" w:cs="Arial"/>
          <w:sz w:val="22"/>
          <w:szCs w:val="22"/>
        </w:rPr>
        <w:t xml:space="preserve">in each </w:t>
      </w:r>
      <w:r w:rsidR="008E3DFE">
        <w:rPr>
          <w:rFonts w:ascii="Arial" w:eastAsia="Arial" w:hAnsi="Arial" w:cs="Arial"/>
          <w:sz w:val="22"/>
          <w:szCs w:val="22"/>
        </w:rPr>
        <w:t xml:space="preserve">age group </w:t>
      </w:r>
      <w:r w:rsidR="00A76D44">
        <w:rPr>
          <w:rFonts w:ascii="Arial" w:eastAsia="Arial" w:hAnsi="Arial" w:cs="Arial"/>
          <w:sz w:val="22"/>
          <w:szCs w:val="22"/>
        </w:rPr>
        <w:t xml:space="preserve">while the blue line </w:t>
      </w:r>
      <w:r w:rsidR="002E17F1">
        <w:rPr>
          <w:rFonts w:ascii="Arial" w:eastAsia="Arial" w:hAnsi="Arial" w:cs="Arial"/>
          <w:sz w:val="22"/>
          <w:szCs w:val="22"/>
        </w:rPr>
        <w:t xml:space="preserve">represents the </w:t>
      </w:r>
      <w:r w:rsidR="00262CB9">
        <w:rPr>
          <w:rFonts w:ascii="Arial" w:eastAsia="Arial" w:hAnsi="Arial" w:cs="Arial"/>
          <w:sz w:val="22"/>
          <w:szCs w:val="22"/>
        </w:rPr>
        <w:t>profit</w:t>
      </w:r>
      <w:r w:rsidR="008E3DFE">
        <w:rPr>
          <w:rFonts w:ascii="Arial" w:eastAsia="Arial" w:hAnsi="Arial" w:cs="Arial"/>
          <w:sz w:val="22"/>
          <w:szCs w:val="22"/>
        </w:rPr>
        <w:t xml:space="preserve"> made by each of the age group</w:t>
      </w:r>
      <w:r w:rsidR="00262CB9">
        <w:rPr>
          <w:rFonts w:ascii="Arial" w:eastAsia="Arial" w:hAnsi="Arial" w:cs="Arial"/>
          <w:sz w:val="22"/>
          <w:szCs w:val="22"/>
        </w:rPr>
        <w:t>. Th</w:t>
      </w:r>
      <w:r w:rsidR="00EA53CE">
        <w:rPr>
          <w:rFonts w:ascii="Arial" w:eastAsia="Arial" w:hAnsi="Arial" w:cs="Arial"/>
          <w:sz w:val="22"/>
          <w:szCs w:val="22"/>
        </w:rPr>
        <w:t>e</w:t>
      </w:r>
      <w:r w:rsidR="00690D0B">
        <w:rPr>
          <w:rFonts w:ascii="Arial" w:eastAsia="Arial" w:hAnsi="Arial" w:cs="Arial"/>
          <w:sz w:val="22"/>
          <w:szCs w:val="22"/>
        </w:rPr>
        <w:t xml:space="preserve"> age</w:t>
      </w:r>
      <w:r w:rsidR="00486E7F">
        <w:rPr>
          <w:rFonts w:ascii="Arial" w:eastAsia="Arial" w:hAnsi="Arial" w:cs="Arial"/>
          <w:sz w:val="22"/>
          <w:szCs w:val="22"/>
        </w:rPr>
        <w:t xml:space="preserve"> group </w:t>
      </w:r>
      <w:r w:rsidR="00BA5304">
        <w:rPr>
          <w:rFonts w:ascii="Arial" w:eastAsia="Arial" w:hAnsi="Arial" w:cs="Arial"/>
          <w:sz w:val="22"/>
          <w:szCs w:val="22"/>
        </w:rPr>
        <w:t>of 55-60 has the highest number of customers while the age</w:t>
      </w:r>
      <w:r w:rsidR="00D322AB">
        <w:rPr>
          <w:rFonts w:ascii="Arial" w:eastAsia="Arial" w:hAnsi="Arial" w:cs="Arial"/>
          <w:sz w:val="22"/>
          <w:szCs w:val="22"/>
        </w:rPr>
        <w:t xml:space="preserve"> </w:t>
      </w:r>
      <w:r w:rsidR="00BA5304">
        <w:rPr>
          <w:rFonts w:ascii="Arial" w:eastAsia="Arial" w:hAnsi="Arial" w:cs="Arial"/>
          <w:sz w:val="22"/>
          <w:szCs w:val="22"/>
        </w:rPr>
        <w:t xml:space="preserve">group </w:t>
      </w:r>
      <w:r w:rsidR="003C5720">
        <w:rPr>
          <w:rFonts w:ascii="Arial" w:eastAsia="Arial" w:hAnsi="Arial" w:cs="Arial"/>
          <w:sz w:val="22"/>
          <w:szCs w:val="22"/>
        </w:rPr>
        <w:t xml:space="preserve">of 30-35 made the </w:t>
      </w:r>
      <w:r w:rsidR="006767CB">
        <w:rPr>
          <w:rFonts w:ascii="Arial" w:eastAsia="Arial" w:hAnsi="Arial" w:cs="Arial"/>
          <w:sz w:val="22"/>
          <w:szCs w:val="22"/>
        </w:rPr>
        <w:t xml:space="preserve">highest number of profits. </w:t>
      </w:r>
      <w:r w:rsidR="005039B4">
        <w:rPr>
          <w:rFonts w:ascii="Arial" w:eastAsia="Arial" w:hAnsi="Arial" w:cs="Arial"/>
          <w:sz w:val="22"/>
          <w:szCs w:val="22"/>
        </w:rPr>
        <w:t xml:space="preserve">Teenagers and adults </w:t>
      </w:r>
      <w:r w:rsidR="00241D1E">
        <w:rPr>
          <w:rFonts w:ascii="Arial" w:eastAsia="Arial" w:hAnsi="Arial" w:cs="Arial"/>
          <w:sz w:val="22"/>
          <w:szCs w:val="22"/>
        </w:rPr>
        <w:t>are PUCCI</w:t>
      </w:r>
      <w:r w:rsidR="00B91D93">
        <w:rPr>
          <w:rFonts w:ascii="Arial" w:eastAsia="Arial" w:hAnsi="Arial" w:cs="Arial"/>
          <w:sz w:val="22"/>
          <w:szCs w:val="22"/>
        </w:rPr>
        <w:t>'</w:t>
      </w:r>
      <w:r w:rsidR="00241D1E">
        <w:rPr>
          <w:rFonts w:ascii="Arial" w:eastAsia="Arial" w:hAnsi="Arial" w:cs="Arial"/>
          <w:sz w:val="22"/>
          <w:szCs w:val="22"/>
        </w:rPr>
        <w:t xml:space="preserve">s main </w:t>
      </w:r>
      <w:r w:rsidR="00AD7188">
        <w:rPr>
          <w:rFonts w:ascii="Arial" w:eastAsia="Arial" w:hAnsi="Arial" w:cs="Arial"/>
          <w:sz w:val="22"/>
          <w:szCs w:val="22"/>
        </w:rPr>
        <w:t>customers as they contribute the most profit to PUCCI. Therefore, PUCCI can attract more teenagers and adults through PUCCI</w:t>
      </w:r>
      <w:r w:rsidR="00B91D93">
        <w:rPr>
          <w:rFonts w:ascii="Arial" w:eastAsia="Arial" w:hAnsi="Arial" w:cs="Arial"/>
          <w:sz w:val="22"/>
          <w:szCs w:val="22"/>
        </w:rPr>
        <w:t>'</w:t>
      </w:r>
      <w:r w:rsidR="00AD7188">
        <w:rPr>
          <w:rFonts w:ascii="Arial" w:eastAsia="Arial" w:hAnsi="Arial" w:cs="Arial"/>
          <w:sz w:val="22"/>
          <w:szCs w:val="22"/>
        </w:rPr>
        <w:t>s marketing campaigns. Moreover, it will be a good opportunity for PUCCI to expand its services and products to children and babies too.</w:t>
      </w:r>
    </w:p>
    <w:p w14:paraId="55B064C7" w14:textId="58D002D1" w:rsidR="00CE00A4" w:rsidRDefault="00CE00A4" w:rsidP="00F158B5">
      <w:pPr>
        <w:spacing w:line="360" w:lineRule="auto"/>
        <w:rPr>
          <w:rFonts w:ascii="Arial" w:eastAsia="Arial" w:hAnsi="Arial" w:cs="Arial"/>
          <w:sz w:val="22"/>
          <w:szCs w:val="22"/>
        </w:rPr>
      </w:pPr>
    </w:p>
    <w:p w14:paraId="6C672F00" w14:textId="4139CBE8" w:rsidR="00CE00A4" w:rsidRDefault="00BD43B5" w:rsidP="00F158B5">
      <w:pPr>
        <w:spacing w:line="360" w:lineRule="auto"/>
        <w:rPr>
          <w:rFonts w:ascii="Arial" w:eastAsia="Arial" w:hAnsi="Arial" w:cs="Arial"/>
          <w:sz w:val="22"/>
          <w:szCs w:val="22"/>
        </w:rPr>
      </w:pPr>
      <w:r w:rsidRPr="00F158B5">
        <w:rPr>
          <w:rFonts w:ascii="Arial" w:eastAsia="Arial" w:hAnsi="Arial" w:cs="Arial"/>
          <w:noProof/>
        </w:rPr>
        <w:drawing>
          <wp:anchor distT="0" distB="0" distL="114300" distR="114300" simplePos="0" relativeHeight="251658244" behindDoc="1" locked="0" layoutInCell="1" allowOverlap="1" wp14:anchorId="360011CB" wp14:editId="7EAAE272">
            <wp:simplePos x="0" y="0"/>
            <wp:positionH relativeFrom="column">
              <wp:posOffset>76200</wp:posOffset>
            </wp:positionH>
            <wp:positionV relativeFrom="paragraph">
              <wp:posOffset>27940</wp:posOffset>
            </wp:positionV>
            <wp:extent cx="4838065" cy="1289685"/>
            <wp:effectExtent l="0" t="0" r="635" b="5715"/>
            <wp:wrapTight wrapText="bothSides">
              <wp:wrapPolygon edited="0">
                <wp:start x="0" y="0"/>
                <wp:lineTo x="0" y="21377"/>
                <wp:lineTo x="21518" y="21377"/>
                <wp:lineTo x="2151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38065" cy="1289685"/>
                    </a:xfrm>
                    <a:prstGeom prst="rect">
                      <a:avLst/>
                    </a:prstGeom>
                  </pic:spPr>
                </pic:pic>
              </a:graphicData>
            </a:graphic>
            <wp14:sizeRelV relativeFrom="margin">
              <wp14:pctHeight>0</wp14:pctHeight>
            </wp14:sizeRelV>
          </wp:anchor>
        </w:drawing>
      </w:r>
      <w:r w:rsidR="00CE00A4">
        <w:rPr>
          <w:rFonts w:ascii="Arial" w:eastAsia="Arial" w:hAnsi="Arial" w:cs="Arial"/>
          <w:sz w:val="22"/>
          <w:szCs w:val="22"/>
        </w:rPr>
        <w:t xml:space="preserve">   </w:t>
      </w:r>
    </w:p>
    <w:p w14:paraId="6EDCBD17" w14:textId="10F8E69F" w:rsidR="00CE00A4" w:rsidRDefault="00CE00A4" w:rsidP="00F158B5">
      <w:pPr>
        <w:spacing w:line="360" w:lineRule="auto"/>
        <w:ind w:left="2880"/>
        <w:rPr>
          <w:rFonts w:ascii="Arial" w:eastAsia="Arial" w:hAnsi="Arial" w:cs="Arial"/>
          <w:sz w:val="22"/>
          <w:szCs w:val="22"/>
        </w:rPr>
      </w:pPr>
      <w:r>
        <w:rPr>
          <w:rFonts w:ascii="Arial" w:eastAsia="Arial" w:hAnsi="Arial" w:cs="Arial"/>
          <w:sz w:val="22"/>
          <w:szCs w:val="22"/>
        </w:rPr>
        <w:t xml:space="preserve">   </w:t>
      </w:r>
    </w:p>
    <w:p w14:paraId="268B40B7" w14:textId="0DA432BC" w:rsidR="00CE00A4" w:rsidRDefault="00CE00A4" w:rsidP="00F158B5">
      <w:pPr>
        <w:spacing w:line="360" w:lineRule="auto"/>
        <w:ind w:left="2880"/>
        <w:rPr>
          <w:rFonts w:ascii="Arial" w:eastAsia="Arial" w:hAnsi="Arial" w:cs="Arial"/>
          <w:sz w:val="22"/>
          <w:szCs w:val="22"/>
        </w:rPr>
      </w:pPr>
    </w:p>
    <w:p w14:paraId="7A5EA9EE" w14:textId="77777777" w:rsidR="00D043E9" w:rsidRDefault="00D043E9" w:rsidP="00F158B5">
      <w:pPr>
        <w:spacing w:line="360" w:lineRule="auto"/>
        <w:rPr>
          <w:rFonts w:ascii="Arial" w:eastAsia="Arial" w:hAnsi="Arial" w:cs="Arial"/>
          <w:sz w:val="22"/>
          <w:szCs w:val="22"/>
        </w:rPr>
      </w:pPr>
    </w:p>
    <w:p w14:paraId="41DA4D82" w14:textId="77777777" w:rsidR="00D043E9" w:rsidRDefault="00D043E9" w:rsidP="00F158B5">
      <w:pPr>
        <w:spacing w:line="360" w:lineRule="auto"/>
        <w:rPr>
          <w:rFonts w:ascii="Arial" w:eastAsia="Arial" w:hAnsi="Arial" w:cs="Arial"/>
          <w:sz w:val="22"/>
          <w:szCs w:val="22"/>
        </w:rPr>
      </w:pPr>
    </w:p>
    <w:p w14:paraId="3622FC2E" w14:textId="61504D15" w:rsidR="00D043E9" w:rsidRDefault="00F158B5" w:rsidP="00F158B5">
      <w:pPr>
        <w:spacing w:line="360" w:lineRule="auto"/>
        <w:rPr>
          <w:rFonts w:ascii="Arial" w:eastAsia="Arial" w:hAnsi="Arial" w:cs="Arial"/>
          <w:sz w:val="22"/>
          <w:szCs w:val="22"/>
        </w:rPr>
      </w:pPr>
      <w:r>
        <w:rPr>
          <w:noProof/>
        </w:rPr>
        <mc:AlternateContent>
          <mc:Choice Requires="wps">
            <w:drawing>
              <wp:anchor distT="0" distB="0" distL="114300" distR="114300" simplePos="0" relativeHeight="251658263" behindDoc="1" locked="0" layoutInCell="1" allowOverlap="1" wp14:anchorId="54E08BAE" wp14:editId="78BBAF18">
                <wp:simplePos x="0" y="0"/>
                <wp:positionH relativeFrom="column">
                  <wp:posOffset>2267644</wp:posOffset>
                </wp:positionH>
                <wp:positionV relativeFrom="paragraph">
                  <wp:posOffset>154497</wp:posOffset>
                </wp:positionV>
                <wp:extent cx="445135" cy="161290"/>
                <wp:effectExtent l="0" t="0" r="0" b="0"/>
                <wp:wrapTight wrapText="bothSides">
                  <wp:wrapPolygon edited="0">
                    <wp:start x="0" y="0"/>
                    <wp:lineTo x="0" y="17858"/>
                    <wp:lineTo x="20337" y="17858"/>
                    <wp:lineTo x="20337"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445135" cy="161290"/>
                        </a:xfrm>
                        <a:prstGeom prst="rect">
                          <a:avLst/>
                        </a:prstGeom>
                        <a:solidFill>
                          <a:prstClr val="white"/>
                        </a:solidFill>
                        <a:ln>
                          <a:noFill/>
                        </a:ln>
                      </wps:spPr>
                      <wps:txbx>
                        <w:txbxContent>
                          <w:p w14:paraId="0D52417E" w14:textId="56A500E0" w:rsidR="00F158B5" w:rsidRPr="001D6944" w:rsidRDefault="00F158B5" w:rsidP="00F158B5">
                            <w:pPr>
                              <w:pStyle w:val="Caption"/>
                              <w:rPr>
                                <w:rFonts w:ascii="Arial" w:eastAsia="Arial" w:hAnsi="Arial" w:cs="Arial"/>
                                <w:noProof/>
                                <w:sz w:val="20"/>
                                <w:szCs w:val="20"/>
                              </w:rPr>
                            </w:pPr>
                            <w:r>
                              <w:t xml:space="preserve">Figure </w:t>
                            </w:r>
                            <w:r>
                              <w:fldChar w:fldCharType="begin"/>
                            </w:r>
                            <w:r>
                              <w:instrText>SEQ Figure \* ARABIC</w:instrText>
                            </w:r>
                            <w:r>
                              <w:fldChar w:fldCharType="separate"/>
                            </w:r>
                            <w:r w:rsidR="00F5531E">
                              <w:rPr>
                                <w:noProof/>
                              </w:rPr>
                              <w:t>9</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E08BAE" id="Text Box 12" o:spid="_x0000_s1034" type="#_x0000_t202" style="position:absolute;margin-left:178.55pt;margin-top:12.15pt;width:35.05pt;height:12.7pt;z-index:-2516582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" stroked="f">
                <v:textbox inset="0,0,0,0">
                  <w:txbxContent>
                    <w:p w14:paraId="0D52417E" w14:textId="56A500E0" w:rsidR="00F158B5" w:rsidRPr="001D6944" w:rsidRDefault="00F158B5" w:rsidP="00F158B5">
                      <w:pPr>
                        <w:pStyle w:val="Caption"/>
                        <w:rPr>
                          <w:rFonts w:ascii="Arial" w:eastAsia="Arial" w:hAnsi="Arial" w:cs="Arial"/>
                          <w:noProof/>
                          <w:sz w:val="20"/>
                          <w:szCs w:val="20"/>
                        </w:rPr>
                      </w:pPr>
                      <w:r>
                        <w:t xml:space="preserve">Figure </w:t>
                      </w:r>
                      <w:r>
                        <w:fldChar w:fldCharType="begin"/>
                      </w:r>
                      <w:r>
                        <w:instrText>SEQ Figure \* ARABIC</w:instrText>
                      </w:r>
                      <w:r>
                        <w:fldChar w:fldCharType="separate"/>
                      </w:r>
                      <w:r w:rsidR="00F5531E">
                        <w:rPr>
                          <w:noProof/>
                        </w:rPr>
                        <w:t>9</w:t>
                      </w:r>
                      <w:r>
                        <w:fldChar w:fldCharType="end"/>
                      </w:r>
                    </w:p>
                  </w:txbxContent>
                </v:textbox>
                <w10:wrap type="tight"/>
              </v:shape>
            </w:pict>
          </mc:Fallback>
        </mc:AlternateContent>
      </w:r>
    </w:p>
    <w:p w14:paraId="3B7E765A" w14:textId="7817FDDF" w:rsidR="00D043E9" w:rsidRDefault="00D043E9" w:rsidP="00F158B5">
      <w:pPr>
        <w:spacing w:line="360" w:lineRule="auto"/>
        <w:rPr>
          <w:rFonts w:ascii="Arial" w:eastAsia="Arial" w:hAnsi="Arial" w:cs="Arial"/>
          <w:sz w:val="22"/>
          <w:szCs w:val="22"/>
        </w:rPr>
      </w:pPr>
    </w:p>
    <w:p w14:paraId="25FA92A2" w14:textId="7215C3F5" w:rsidR="00AC0394" w:rsidRDefault="00EA5DD8" w:rsidP="00AD7188">
      <w:pPr>
        <w:spacing w:line="360" w:lineRule="auto"/>
        <w:jc w:val="both"/>
        <w:rPr>
          <w:rFonts w:ascii="Arial" w:eastAsia="Arial" w:hAnsi="Arial" w:cs="Arial"/>
          <w:sz w:val="22"/>
          <w:szCs w:val="22"/>
        </w:rPr>
      </w:pPr>
      <w:r w:rsidRPr="00603B54">
        <w:rPr>
          <w:rFonts w:eastAsia="Arial"/>
          <w:noProof/>
        </w:rPr>
        <w:drawing>
          <wp:anchor distT="0" distB="0" distL="114300" distR="114300" simplePos="0" relativeHeight="251658245" behindDoc="0" locked="0" layoutInCell="1" allowOverlap="1" wp14:anchorId="3B221D29" wp14:editId="3829ACC9">
            <wp:simplePos x="0" y="0"/>
            <wp:positionH relativeFrom="column">
              <wp:posOffset>45085</wp:posOffset>
            </wp:positionH>
            <wp:positionV relativeFrom="paragraph">
              <wp:posOffset>8255</wp:posOffset>
            </wp:positionV>
            <wp:extent cx="1643380" cy="2125980"/>
            <wp:effectExtent l="0" t="0" r="0" b="7620"/>
            <wp:wrapSquare wrapText="bothSides"/>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shape&#10;&#10;Description automatically generated"/>
                    <pic:cNvPicPr/>
                  </pic:nvPicPr>
                  <pic:blipFill>
                    <a:blip r:embed="rId21">
                      <a:extLst>
                        <a:ext uri="{28A0092B-C50C-407E-A947-70E740481C1C}">
                          <a14:useLocalDpi xmlns:a14="http://schemas.microsoft.com/office/drawing/2010/main" val="0"/>
                        </a:ext>
                      </a:extLst>
                    </a:blip>
                    <a:srcRect/>
                    <a:stretch>
                      <a:fillRect/>
                    </a:stretch>
                  </pic:blipFill>
                  <pic:spPr>
                    <a:xfrm>
                      <a:off x="0" y="0"/>
                      <a:ext cx="1643380" cy="2125980"/>
                    </a:xfrm>
                    <a:prstGeom prst="rect">
                      <a:avLst/>
                    </a:prstGeom>
                  </pic:spPr>
                </pic:pic>
              </a:graphicData>
            </a:graphic>
            <wp14:sizeRelH relativeFrom="margin">
              <wp14:pctWidth>0</wp14:pctWidth>
            </wp14:sizeRelH>
            <wp14:sizeRelV relativeFrom="margin">
              <wp14:pctHeight>0</wp14:pctHeight>
            </wp14:sizeRelV>
          </wp:anchor>
        </w:drawing>
      </w:r>
      <w:r w:rsidR="00AC0394" w:rsidRPr="005C7483">
        <w:rPr>
          <w:rFonts w:ascii="Arial" w:eastAsia="Arial" w:hAnsi="Arial" w:cs="Arial"/>
          <w:sz w:val="22"/>
          <w:szCs w:val="22"/>
        </w:rPr>
        <w:t>Figure</w:t>
      </w:r>
      <w:r w:rsidR="00AC0394">
        <w:rPr>
          <w:rFonts w:ascii="Arial" w:eastAsia="Arial" w:hAnsi="Arial" w:cs="Arial"/>
          <w:sz w:val="22"/>
          <w:szCs w:val="22"/>
        </w:rPr>
        <w:t xml:space="preserve"> 1</w:t>
      </w:r>
      <w:r w:rsidR="00BD21E0">
        <w:rPr>
          <w:rFonts w:ascii="Arial" w:eastAsia="Arial" w:hAnsi="Arial" w:cs="Arial"/>
          <w:sz w:val="22"/>
          <w:szCs w:val="22"/>
        </w:rPr>
        <w:t>0</w:t>
      </w:r>
      <w:r w:rsidR="00AC0394">
        <w:rPr>
          <w:rFonts w:ascii="Arial" w:eastAsia="Arial" w:hAnsi="Arial" w:cs="Arial"/>
          <w:sz w:val="22"/>
          <w:szCs w:val="22"/>
        </w:rPr>
        <w:t xml:space="preserve"> is a </w:t>
      </w:r>
      <w:r w:rsidR="00463C42">
        <w:rPr>
          <w:rFonts w:ascii="Arial" w:eastAsia="Arial" w:hAnsi="Arial" w:cs="Arial"/>
          <w:sz w:val="22"/>
          <w:szCs w:val="22"/>
        </w:rPr>
        <w:t>KPI.</w:t>
      </w:r>
      <w:r w:rsidR="0053062C">
        <w:rPr>
          <w:rFonts w:ascii="Arial" w:eastAsia="Arial" w:hAnsi="Arial" w:cs="Arial"/>
          <w:sz w:val="22"/>
          <w:szCs w:val="22"/>
        </w:rPr>
        <w:t xml:space="preserve"> </w:t>
      </w:r>
      <w:r w:rsidR="00DF258B">
        <w:rPr>
          <w:rFonts w:ascii="Arial" w:eastAsia="Arial" w:hAnsi="Arial" w:cs="Arial"/>
          <w:sz w:val="22"/>
          <w:szCs w:val="22"/>
        </w:rPr>
        <w:t xml:space="preserve">It </w:t>
      </w:r>
      <w:r w:rsidR="00F36A4F">
        <w:rPr>
          <w:rFonts w:ascii="Arial" w:eastAsia="Arial" w:hAnsi="Arial" w:cs="Arial"/>
          <w:sz w:val="22"/>
          <w:szCs w:val="22"/>
        </w:rPr>
        <w:t xml:space="preserve">currently </w:t>
      </w:r>
      <w:r w:rsidR="00DF258B">
        <w:rPr>
          <w:rFonts w:ascii="Arial" w:eastAsia="Arial" w:hAnsi="Arial" w:cs="Arial"/>
          <w:sz w:val="22"/>
          <w:szCs w:val="22"/>
        </w:rPr>
        <w:t>shows the actual sales and the target sales</w:t>
      </w:r>
      <w:r w:rsidR="00F36A4F">
        <w:rPr>
          <w:rFonts w:ascii="Arial" w:eastAsia="Arial" w:hAnsi="Arial" w:cs="Arial"/>
          <w:sz w:val="22"/>
          <w:szCs w:val="22"/>
        </w:rPr>
        <w:t xml:space="preserve"> in October. The actual sales in October was $</w:t>
      </w:r>
      <w:r w:rsidR="00EA7D32">
        <w:rPr>
          <w:rFonts w:ascii="Arial" w:eastAsia="Arial" w:hAnsi="Arial" w:cs="Arial"/>
          <w:sz w:val="22"/>
          <w:szCs w:val="22"/>
        </w:rPr>
        <w:t>84K but the target was $95K</w:t>
      </w:r>
      <w:r w:rsidR="007F5596">
        <w:rPr>
          <w:rFonts w:ascii="Arial" w:eastAsia="Arial" w:hAnsi="Arial" w:cs="Arial"/>
          <w:sz w:val="22"/>
          <w:szCs w:val="22"/>
        </w:rPr>
        <w:t xml:space="preserve">. Since the sales did not meet the target, the actual sales </w:t>
      </w:r>
      <w:r w:rsidR="00535EDB">
        <w:rPr>
          <w:rFonts w:ascii="Arial" w:eastAsia="Arial" w:hAnsi="Arial" w:cs="Arial"/>
          <w:sz w:val="22"/>
          <w:szCs w:val="22"/>
        </w:rPr>
        <w:t>are</w:t>
      </w:r>
      <w:r w:rsidR="007F5596">
        <w:rPr>
          <w:rFonts w:ascii="Arial" w:eastAsia="Arial" w:hAnsi="Arial" w:cs="Arial"/>
          <w:sz w:val="22"/>
          <w:szCs w:val="22"/>
        </w:rPr>
        <w:t xml:space="preserve"> shown in red </w:t>
      </w:r>
      <w:proofErr w:type="spellStart"/>
      <w:r w:rsidR="007F5596">
        <w:rPr>
          <w:rFonts w:ascii="Arial" w:eastAsia="Arial" w:hAnsi="Arial" w:cs="Arial"/>
          <w:sz w:val="22"/>
          <w:szCs w:val="22"/>
        </w:rPr>
        <w:t>colour</w:t>
      </w:r>
      <w:proofErr w:type="spellEnd"/>
      <w:r w:rsidR="007F5596">
        <w:rPr>
          <w:rFonts w:ascii="Arial" w:eastAsia="Arial" w:hAnsi="Arial" w:cs="Arial"/>
          <w:sz w:val="22"/>
          <w:szCs w:val="22"/>
        </w:rPr>
        <w:t>.</w:t>
      </w:r>
      <w:r w:rsidR="0041677F">
        <w:rPr>
          <w:rFonts w:ascii="Arial" w:eastAsia="Arial" w:hAnsi="Arial" w:cs="Arial"/>
          <w:sz w:val="22"/>
          <w:szCs w:val="22"/>
        </w:rPr>
        <w:t xml:space="preserve"> The graph in the background shows the </w:t>
      </w:r>
      <w:r w:rsidR="00751DAB">
        <w:rPr>
          <w:rFonts w:ascii="Arial" w:eastAsia="Arial" w:hAnsi="Arial" w:cs="Arial"/>
          <w:sz w:val="22"/>
          <w:szCs w:val="22"/>
        </w:rPr>
        <w:t>actual sales from January to October.</w:t>
      </w:r>
    </w:p>
    <w:p w14:paraId="4FA83BEE" w14:textId="77777777" w:rsidR="0088667B" w:rsidRDefault="0088667B" w:rsidP="009445B0">
      <w:pPr>
        <w:spacing w:line="360" w:lineRule="auto"/>
        <w:rPr>
          <w:rFonts w:ascii="Arial" w:eastAsia="Arial" w:hAnsi="Arial" w:cs="Arial"/>
          <w:sz w:val="22"/>
          <w:szCs w:val="22"/>
        </w:rPr>
      </w:pPr>
    </w:p>
    <w:p w14:paraId="764E3C1A" w14:textId="77777777" w:rsidR="0088667B" w:rsidRDefault="0088667B" w:rsidP="009445B0">
      <w:pPr>
        <w:spacing w:line="360" w:lineRule="auto"/>
        <w:rPr>
          <w:rFonts w:ascii="Arial" w:eastAsia="Arial" w:hAnsi="Arial" w:cs="Arial"/>
          <w:sz w:val="22"/>
          <w:szCs w:val="22"/>
        </w:rPr>
      </w:pPr>
    </w:p>
    <w:p w14:paraId="7DB4082C" w14:textId="77777777" w:rsidR="0088667B" w:rsidRDefault="0088667B" w:rsidP="009445B0">
      <w:pPr>
        <w:spacing w:line="360" w:lineRule="auto"/>
        <w:rPr>
          <w:rFonts w:ascii="Arial" w:eastAsia="Arial" w:hAnsi="Arial" w:cs="Arial"/>
          <w:sz w:val="22"/>
          <w:szCs w:val="22"/>
        </w:rPr>
      </w:pPr>
    </w:p>
    <w:p w14:paraId="686964D4" w14:textId="001B9DC7" w:rsidR="0093376D" w:rsidRDefault="00F158B5" w:rsidP="009445B0">
      <w:pPr>
        <w:spacing w:line="360" w:lineRule="auto"/>
        <w:rPr>
          <w:rFonts w:ascii="Arial" w:eastAsia="Arial" w:hAnsi="Arial" w:cs="Arial"/>
          <w:sz w:val="22"/>
          <w:szCs w:val="22"/>
        </w:rPr>
      </w:pPr>
      <w:r>
        <w:rPr>
          <w:noProof/>
        </w:rPr>
        <mc:AlternateContent>
          <mc:Choice Requires="wps">
            <w:drawing>
              <wp:anchor distT="0" distB="0" distL="114300" distR="114300" simplePos="0" relativeHeight="251658259" behindDoc="0" locked="0" layoutInCell="1" allowOverlap="1" wp14:anchorId="18200640" wp14:editId="6FB4CCEC">
                <wp:simplePos x="0" y="0"/>
                <wp:positionH relativeFrom="column">
                  <wp:posOffset>579184</wp:posOffset>
                </wp:positionH>
                <wp:positionV relativeFrom="paragraph">
                  <wp:posOffset>6767</wp:posOffset>
                </wp:positionV>
                <wp:extent cx="512445" cy="635"/>
                <wp:effectExtent l="0" t="0" r="1905" b="8255"/>
                <wp:wrapSquare wrapText="bothSides"/>
                <wp:docPr id="42" name="Text Box 42"/>
                <wp:cNvGraphicFramePr/>
                <a:graphic xmlns:a="http://schemas.openxmlformats.org/drawingml/2006/main">
                  <a:graphicData uri="http://schemas.microsoft.com/office/word/2010/wordprocessingShape">
                    <wps:wsp>
                      <wps:cNvSpPr txBox="1"/>
                      <wps:spPr>
                        <a:xfrm>
                          <a:off x="0" y="0"/>
                          <a:ext cx="512445" cy="635"/>
                        </a:xfrm>
                        <a:prstGeom prst="rect">
                          <a:avLst/>
                        </a:prstGeom>
                        <a:solidFill>
                          <a:prstClr val="white"/>
                        </a:solidFill>
                        <a:ln>
                          <a:noFill/>
                        </a:ln>
                      </wps:spPr>
                      <wps:txbx>
                        <w:txbxContent>
                          <w:p w14:paraId="4E9FB6D3" w14:textId="058AB02D" w:rsidR="00D043E9" w:rsidRPr="00C77470" w:rsidRDefault="00D043E9" w:rsidP="00D043E9">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10</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200640" id="Text Box 42" o:spid="_x0000_s1035" type="#_x0000_t202" style="position:absolute;margin-left:45.6pt;margin-top:.55pt;width:40.35pt;height:.05pt;z-index:2516582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zaPGgIAAD4EAAAOAAAAZHJzL2Uyb0RvYy54bWysU8Fu2zAMvQ/YPwi6L06ypl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" stroked="f">
                <v:textbox style="mso-fit-shape-to-text:t" inset="0,0,0,0">
                  <w:txbxContent>
                    <w:p w14:paraId="4E9FB6D3" w14:textId="058AB02D" w:rsidR="00D043E9" w:rsidRPr="00C77470" w:rsidRDefault="00D043E9" w:rsidP="00D043E9">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10</w:t>
                      </w:r>
                      <w:r>
                        <w:fldChar w:fldCharType="end"/>
                      </w:r>
                    </w:p>
                  </w:txbxContent>
                </v:textbox>
                <w10:wrap type="square"/>
              </v:shape>
            </w:pict>
          </mc:Fallback>
        </mc:AlternateContent>
      </w:r>
    </w:p>
    <w:p w14:paraId="64CC8EEB" w14:textId="77777777" w:rsidR="00241A94" w:rsidRDefault="00241A94" w:rsidP="009445B0">
      <w:pPr>
        <w:spacing w:line="360" w:lineRule="auto"/>
        <w:rPr>
          <w:rFonts w:ascii="Arial" w:eastAsia="Arial" w:hAnsi="Arial" w:cs="Arial"/>
          <w:sz w:val="22"/>
          <w:szCs w:val="22"/>
        </w:rPr>
      </w:pPr>
    </w:p>
    <w:p w14:paraId="0081D405" w14:textId="4F33C818" w:rsidR="00811485" w:rsidRDefault="00485733" w:rsidP="00AD7188">
      <w:pPr>
        <w:spacing w:line="360" w:lineRule="auto"/>
        <w:jc w:val="both"/>
        <w:rPr>
          <w:rFonts w:ascii="Arial" w:eastAsia="Arial" w:hAnsi="Arial" w:cs="Arial"/>
          <w:sz w:val="22"/>
          <w:szCs w:val="22"/>
        </w:rPr>
      </w:pPr>
      <w:r>
        <w:rPr>
          <w:rFonts w:ascii="Arial" w:eastAsia="Arial" w:hAnsi="Arial" w:cs="Arial"/>
          <w:sz w:val="22"/>
          <w:szCs w:val="22"/>
        </w:rPr>
        <w:t>Figure 1</w:t>
      </w:r>
      <w:r w:rsidR="00BD21E0">
        <w:rPr>
          <w:rFonts w:ascii="Arial" w:eastAsia="Arial" w:hAnsi="Arial" w:cs="Arial"/>
          <w:sz w:val="22"/>
          <w:szCs w:val="22"/>
        </w:rPr>
        <w:t>1</w:t>
      </w:r>
      <w:r>
        <w:rPr>
          <w:rFonts w:ascii="Arial" w:eastAsia="Arial" w:hAnsi="Arial" w:cs="Arial"/>
          <w:sz w:val="22"/>
          <w:szCs w:val="22"/>
        </w:rPr>
        <w:t xml:space="preserve"> is a line chart.</w:t>
      </w:r>
      <w:r w:rsidR="00EB7028">
        <w:rPr>
          <w:rFonts w:ascii="Arial" w:eastAsia="Arial" w:hAnsi="Arial" w:cs="Arial"/>
          <w:sz w:val="22"/>
          <w:szCs w:val="22"/>
        </w:rPr>
        <w:t xml:space="preserve"> The green line shows the actual sales </w:t>
      </w:r>
      <w:r w:rsidR="00E06AE0">
        <w:rPr>
          <w:rFonts w:ascii="Arial" w:eastAsia="Arial" w:hAnsi="Arial" w:cs="Arial"/>
          <w:sz w:val="22"/>
          <w:szCs w:val="22"/>
        </w:rPr>
        <w:t xml:space="preserve">per month from January to October. The blue line shows the </w:t>
      </w:r>
      <w:r w:rsidR="001174B9">
        <w:rPr>
          <w:rFonts w:ascii="Arial" w:eastAsia="Arial" w:hAnsi="Arial" w:cs="Arial"/>
          <w:sz w:val="22"/>
          <w:szCs w:val="22"/>
        </w:rPr>
        <w:t>target sales from January to December.</w:t>
      </w:r>
      <w:r w:rsidR="0054438C">
        <w:rPr>
          <w:rFonts w:ascii="Arial" w:eastAsia="Arial" w:hAnsi="Arial" w:cs="Arial"/>
          <w:sz w:val="22"/>
          <w:szCs w:val="22"/>
        </w:rPr>
        <w:t xml:space="preserve"> The months where sales exceeded the targets were</w:t>
      </w:r>
      <w:r w:rsidR="006B34EC">
        <w:rPr>
          <w:rFonts w:ascii="Arial" w:eastAsia="Arial" w:hAnsi="Arial" w:cs="Arial"/>
          <w:sz w:val="22"/>
          <w:szCs w:val="22"/>
        </w:rPr>
        <w:t xml:space="preserve"> January, February, March, April, May</w:t>
      </w:r>
      <w:r w:rsidR="00D657BD">
        <w:rPr>
          <w:rFonts w:ascii="Arial" w:eastAsia="Arial" w:hAnsi="Arial" w:cs="Arial"/>
          <w:sz w:val="22"/>
          <w:szCs w:val="22"/>
        </w:rPr>
        <w:t xml:space="preserve">, </w:t>
      </w:r>
      <w:r w:rsidR="00867043">
        <w:rPr>
          <w:rFonts w:ascii="Arial" w:eastAsia="Arial" w:hAnsi="Arial" w:cs="Arial"/>
          <w:sz w:val="22"/>
          <w:szCs w:val="22"/>
        </w:rPr>
        <w:t>July,</w:t>
      </w:r>
      <w:r w:rsidR="00D657BD">
        <w:rPr>
          <w:rFonts w:ascii="Arial" w:eastAsia="Arial" w:hAnsi="Arial" w:cs="Arial"/>
          <w:sz w:val="22"/>
          <w:szCs w:val="22"/>
        </w:rPr>
        <w:t xml:space="preserve"> and </w:t>
      </w:r>
      <w:r w:rsidR="00E61295">
        <w:rPr>
          <w:rFonts w:ascii="Arial" w:eastAsia="Arial" w:hAnsi="Arial" w:cs="Arial"/>
          <w:sz w:val="22"/>
          <w:szCs w:val="22"/>
        </w:rPr>
        <w:t xml:space="preserve">September while the months where sales were lower than the targets </w:t>
      </w:r>
      <w:r w:rsidR="003D1703">
        <w:rPr>
          <w:rFonts w:ascii="Arial" w:eastAsia="Arial" w:hAnsi="Arial" w:cs="Arial"/>
          <w:sz w:val="22"/>
          <w:szCs w:val="22"/>
        </w:rPr>
        <w:t>were June, August</w:t>
      </w:r>
      <w:r w:rsidR="00867043">
        <w:rPr>
          <w:rFonts w:ascii="Arial" w:eastAsia="Arial" w:hAnsi="Arial" w:cs="Arial"/>
          <w:sz w:val="22"/>
          <w:szCs w:val="22"/>
        </w:rPr>
        <w:t xml:space="preserve">, </w:t>
      </w:r>
      <w:r w:rsidR="003D1703">
        <w:rPr>
          <w:rFonts w:ascii="Arial" w:eastAsia="Arial" w:hAnsi="Arial" w:cs="Arial"/>
          <w:sz w:val="22"/>
          <w:szCs w:val="22"/>
        </w:rPr>
        <w:t>and October.</w:t>
      </w:r>
      <w:r w:rsidR="00ED433B">
        <w:rPr>
          <w:rFonts w:ascii="Arial" w:eastAsia="Arial" w:hAnsi="Arial" w:cs="Arial"/>
          <w:sz w:val="22"/>
          <w:szCs w:val="22"/>
        </w:rPr>
        <w:t xml:space="preserve"> June </w:t>
      </w:r>
      <w:r w:rsidR="00FC23A4">
        <w:rPr>
          <w:rFonts w:ascii="Arial" w:eastAsia="Arial" w:hAnsi="Arial" w:cs="Arial"/>
          <w:sz w:val="22"/>
          <w:szCs w:val="22"/>
        </w:rPr>
        <w:t xml:space="preserve">and August </w:t>
      </w:r>
      <w:r w:rsidR="00ED433B">
        <w:rPr>
          <w:rFonts w:ascii="Arial" w:eastAsia="Arial" w:hAnsi="Arial" w:cs="Arial"/>
          <w:sz w:val="22"/>
          <w:szCs w:val="22"/>
        </w:rPr>
        <w:t>did not</w:t>
      </w:r>
      <w:r w:rsidR="00FC23A4">
        <w:rPr>
          <w:rFonts w:ascii="Arial" w:eastAsia="Arial" w:hAnsi="Arial" w:cs="Arial"/>
          <w:sz w:val="22"/>
          <w:szCs w:val="22"/>
        </w:rPr>
        <w:t xml:space="preserve"> meet the target as those months were the winter season and PUCCI expected to sell more winter cloth</w:t>
      </w:r>
      <w:r w:rsidR="00867043">
        <w:rPr>
          <w:rFonts w:ascii="Arial" w:eastAsia="Arial" w:hAnsi="Arial" w:cs="Arial"/>
          <w:sz w:val="22"/>
          <w:szCs w:val="22"/>
        </w:rPr>
        <w:t xml:space="preserve">ing. However, our No. 1 competitor GERMES, made a </w:t>
      </w:r>
      <w:r w:rsidR="0013129C">
        <w:rPr>
          <w:rFonts w:ascii="Arial" w:eastAsia="Arial" w:hAnsi="Arial" w:cs="Arial"/>
          <w:sz w:val="22"/>
          <w:szCs w:val="22"/>
        </w:rPr>
        <w:t>new winter clothing outfit which was more comfortable</w:t>
      </w:r>
      <w:r w:rsidR="009C6E1B">
        <w:rPr>
          <w:rFonts w:ascii="Arial" w:eastAsia="Arial" w:hAnsi="Arial" w:cs="Arial"/>
          <w:sz w:val="22"/>
          <w:szCs w:val="22"/>
        </w:rPr>
        <w:t xml:space="preserve"> and therefore a lot of customers were attracted to </w:t>
      </w:r>
      <w:r w:rsidR="00C56053">
        <w:rPr>
          <w:rFonts w:ascii="Arial" w:eastAsia="Arial" w:hAnsi="Arial" w:cs="Arial"/>
          <w:sz w:val="22"/>
          <w:szCs w:val="22"/>
        </w:rPr>
        <w:t>GERMES</w:t>
      </w:r>
      <w:r w:rsidR="009C6E1B">
        <w:rPr>
          <w:rFonts w:ascii="Arial" w:eastAsia="Arial" w:hAnsi="Arial" w:cs="Arial"/>
          <w:sz w:val="22"/>
          <w:szCs w:val="22"/>
        </w:rPr>
        <w:t xml:space="preserve"> product</w:t>
      </w:r>
      <w:r w:rsidR="00C56053">
        <w:rPr>
          <w:rFonts w:ascii="Arial" w:eastAsia="Arial" w:hAnsi="Arial" w:cs="Arial"/>
          <w:sz w:val="22"/>
          <w:szCs w:val="22"/>
        </w:rPr>
        <w:t xml:space="preserve"> than PUCCI</w:t>
      </w:r>
      <w:r w:rsidR="00B91D93">
        <w:rPr>
          <w:rFonts w:ascii="Arial" w:eastAsia="Arial" w:hAnsi="Arial" w:cs="Arial"/>
          <w:sz w:val="22"/>
          <w:szCs w:val="22"/>
        </w:rPr>
        <w:t>'</w:t>
      </w:r>
      <w:r w:rsidR="00C56053">
        <w:rPr>
          <w:rFonts w:ascii="Arial" w:eastAsia="Arial" w:hAnsi="Arial" w:cs="Arial"/>
          <w:sz w:val="22"/>
          <w:szCs w:val="22"/>
        </w:rPr>
        <w:t>s product</w:t>
      </w:r>
      <w:r w:rsidR="005E143F">
        <w:rPr>
          <w:rFonts w:ascii="Arial" w:eastAsia="Arial" w:hAnsi="Arial" w:cs="Arial"/>
          <w:sz w:val="22"/>
          <w:szCs w:val="22"/>
        </w:rPr>
        <w:t>. Therefore, during the winter season</w:t>
      </w:r>
      <w:r w:rsidR="006B171D">
        <w:rPr>
          <w:rFonts w:ascii="Arial" w:eastAsia="Arial" w:hAnsi="Arial" w:cs="Arial"/>
          <w:sz w:val="22"/>
          <w:szCs w:val="22"/>
        </w:rPr>
        <w:t>, which is from June – August, we did not make as much sales as we expected</w:t>
      </w:r>
      <w:r w:rsidR="00BE5A86">
        <w:rPr>
          <w:rFonts w:ascii="Arial" w:eastAsia="Arial" w:hAnsi="Arial" w:cs="Arial"/>
          <w:sz w:val="22"/>
          <w:szCs w:val="22"/>
        </w:rPr>
        <w:t>. Moreover, October did not meet the</w:t>
      </w:r>
      <w:r w:rsidR="002663EA">
        <w:rPr>
          <w:rFonts w:ascii="Arial" w:eastAsia="Arial" w:hAnsi="Arial" w:cs="Arial"/>
          <w:sz w:val="22"/>
          <w:szCs w:val="22"/>
        </w:rPr>
        <w:t xml:space="preserve"> target sales </w:t>
      </w:r>
      <w:r w:rsidR="002663EA">
        <w:rPr>
          <w:rFonts w:ascii="Arial" w:eastAsia="Arial" w:hAnsi="Arial" w:cs="Arial"/>
          <w:sz w:val="22"/>
          <w:szCs w:val="22"/>
        </w:rPr>
        <w:lastRenderedPageBreak/>
        <w:t>as there is insufficient data for sales in October as only the sales until 24</w:t>
      </w:r>
      <w:r w:rsidR="002663EA" w:rsidRPr="000F3E68">
        <w:rPr>
          <w:rFonts w:ascii="Arial" w:eastAsia="Arial" w:hAnsi="Arial" w:cs="Arial"/>
          <w:sz w:val="22"/>
          <w:szCs w:val="22"/>
          <w:vertAlign w:val="superscript"/>
        </w:rPr>
        <w:t>th</w:t>
      </w:r>
      <w:r w:rsidR="002663EA">
        <w:rPr>
          <w:rFonts w:ascii="Arial" w:eastAsia="Arial" w:hAnsi="Arial" w:cs="Arial"/>
          <w:sz w:val="22"/>
          <w:szCs w:val="22"/>
        </w:rPr>
        <w:t xml:space="preserve"> October is recorded so the last week of October was not included in the dataset.</w:t>
      </w:r>
      <w:r w:rsidR="00BD103B">
        <w:rPr>
          <w:rFonts w:ascii="Arial" w:eastAsia="Arial" w:hAnsi="Arial" w:cs="Arial"/>
          <w:sz w:val="22"/>
          <w:szCs w:val="22"/>
        </w:rPr>
        <w:t xml:space="preserve"> We expect the sales </w:t>
      </w:r>
      <w:r w:rsidR="00907CB0">
        <w:rPr>
          <w:rFonts w:ascii="Arial" w:eastAsia="Arial" w:hAnsi="Arial" w:cs="Arial"/>
          <w:sz w:val="22"/>
          <w:szCs w:val="22"/>
        </w:rPr>
        <w:t xml:space="preserve">in November and December to be $130K and $150K respectively. We expected it to be high as </w:t>
      </w:r>
      <w:r w:rsidR="009D72D0">
        <w:rPr>
          <w:rFonts w:ascii="Arial" w:eastAsia="Arial" w:hAnsi="Arial" w:cs="Arial"/>
          <w:sz w:val="22"/>
          <w:szCs w:val="22"/>
        </w:rPr>
        <w:t>December was going to be the start of the summer season and therefore, we expect t</w:t>
      </w:r>
      <w:r w:rsidR="00F063EE">
        <w:rPr>
          <w:rFonts w:ascii="Arial" w:eastAsia="Arial" w:hAnsi="Arial" w:cs="Arial"/>
          <w:sz w:val="22"/>
          <w:szCs w:val="22"/>
        </w:rPr>
        <w:t xml:space="preserve">hat customers </w:t>
      </w:r>
      <w:r w:rsidR="00F86EAE">
        <w:rPr>
          <w:rFonts w:ascii="Arial" w:eastAsia="Arial" w:hAnsi="Arial" w:cs="Arial"/>
          <w:sz w:val="22"/>
          <w:szCs w:val="22"/>
        </w:rPr>
        <w:t xml:space="preserve">will start to buy </w:t>
      </w:r>
      <w:r w:rsidR="00B96902">
        <w:rPr>
          <w:rFonts w:ascii="Arial" w:eastAsia="Arial" w:hAnsi="Arial" w:cs="Arial"/>
          <w:sz w:val="22"/>
          <w:szCs w:val="22"/>
        </w:rPr>
        <w:t>summer outfits to prepare for the summer season</w:t>
      </w:r>
      <w:r w:rsidR="00811485">
        <w:rPr>
          <w:rFonts w:ascii="Arial" w:eastAsia="Arial" w:hAnsi="Arial" w:cs="Arial"/>
          <w:sz w:val="22"/>
          <w:szCs w:val="22"/>
        </w:rPr>
        <w:t xml:space="preserve"> </w:t>
      </w:r>
      <w:r w:rsidR="006214C0">
        <w:rPr>
          <w:rFonts w:ascii="Arial" w:eastAsia="Arial" w:hAnsi="Arial" w:cs="Arial"/>
          <w:sz w:val="22"/>
          <w:szCs w:val="22"/>
        </w:rPr>
        <w:t xml:space="preserve">in December. </w:t>
      </w:r>
      <w:r w:rsidR="000469EA">
        <w:rPr>
          <w:rFonts w:ascii="Arial" w:eastAsia="Arial" w:hAnsi="Arial" w:cs="Arial"/>
          <w:sz w:val="22"/>
          <w:szCs w:val="22"/>
        </w:rPr>
        <w:t>Additionally, we are laun</w:t>
      </w:r>
      <w:r w:rsidR="0099759B">
        <w:rPr>
          <w:rFonts w:ascii="Arial" w:eastAsia="Arial" w:hAnsi="Arial" w:cs="Arial"/>
          <w:sz w:val="22"/>
          <w:szCs w:val="22"/>
        </w:rPr>
        <w:t xml:space="preserve">ching </w:t>
      </w:r>
      <w:r w:rsidR="00AB1E44">
        <w:rPr>
          <w:rFonts w:ascii="Arial" w:eastAsia="Arial" w:hAnsi="Arial" w:cs="Arial"/>
          <w:sz w:val="22"/>
          <w:szCs w:val="22"/>
        </w:rPr>
        <w:t>new collection</w:t>
      </w:r>
      <w:r w:rsidR="006A16A0">
        <w:rPr>
          <w:rFonts w:ascii="Arial" w:eastAsia="Arial" w:hAnsi="Arial" w:cs="Arial"/>
          <w:sz w:val="22"/>
          <w:szCs w:val="22"/>
        </w:rPr>
        <w:t>s</w:t>
      </w:r>
      <w:r w:rsidR="00AB1E44">
        <w:rPr>
          <w:rFonts w:ascii="Arial" w:eastAsia="Arial" w:hAnsi="Arial" w:cs="Arial"/>
          <w:sz w:val="22"/>
          <w:szCs w:val="22"/>
        </w:rPr>
        <w:t xml:space="preserve"> in December </w:t>
      </w:r>
      <w:r w:rsidR="00FE3BD3">
        <w:rPr>
          <w:rFonts w:ascii="Arial" w:eastAsia="Arial" w:hAnsi="Arial" w:cs="Arial"/>
          <w:sz w:val="22"/>
          <w:szCs w:val="22"/>
        </w:rPr>
        <w:t xml:space="preserve">which will attract more customers leading to more sales. Further information </w:t>
      </w:r>
      <w:r w:rsidR="006A16A0">
        <w:rPr>
          <w:rFonts w:ascii="Arial" w:eastAsia="Arial" w:hAnsi="Arial" w:cs="Arial"/>
          <w:sz w:val="22"/>
          <w:szCs w:val="22"/>
        </w:rPr>
        <w:t>on the new collection will be covered by the Marketing Manager.</w:t>
      </w:r>
      <w:r w:rsidR="00FE3BD3">
        <w:rPr>
          <w:rFonts w:ascii="Arial" w:eastAsia="Arial" w:hAnsi="Arial" w:cs="Arial"/>
          <w:sz w:val="22"/>
          <w:szCs w:val="22"/>
        </w:rPr>
        <w:t xml:space="preserve"> </w:t>
      </w:r>
      <w:r w:rsidR="006214C0">
        <w:rPr>
          <w:rFonts w:ascii="Arial" w:eastAsia="Arial" w:hAnsi="Arial" w:cs="Arial"/>
          <w:sz w:val="22"/>
          <w:szCs w:val="22"/>
        </w:rPr>
        <w:t>Moreover, December has many festivals such as Christ</w:t>
      </w:r>
      <w:r w:rsidR="000776D5">
        <w:rPr>
          <w:rFonts w:ascii="Arial" w:eastAsia="Arial" w:hAnsi="Arial" w:cs="Arial"/>
          <w:sz w:val="22"/>
          <w:szCs w:val="22"/>
        </w:rPr>
        <w:t>mas and New Year</w:t>
      </w:r>
      <w:r w:rsidR="00B91D93">
        <w:rPr>
          <w:rFonts w:ascii="Arial" w:eastAsia="Arial" w:hAnsi="Arial" w:cs="Arial"/>
          <w:sz w:val="22"/>
          <w:szCs w:val="22"/>
        </w:rPr>
        <w:t>'</w:t>
      </w:r>
      <w:r w:rsidR="000776D5">
        <w:rPr>
          <w:rFonts w:ascii="Arial" w:eastAsia="Arial" w:hAnsi="Arial" w:cs="Arial"/>
          <w:sz w:val="22"/>
          <w:szCs w:val="22"/>
        </w:rPr>
        <w:t xml:space="preserve">s Eve therefore increasing the number </w:t>
      </w:r>
      <w:r w:rsidR="00D252C4">
        <w:rPr>
          <w:rFonts w:ascii="Arial" w:eastAsia="Arial" w:hAnsi="Arial" w:cs="Arial"/>
          <w:sz w:val="22"/>
          <w:szCs w:val="22"/>
        </w:rPr>
        <w:t>of customers and thus increasing the sales. Therefore, PUCCI expects the sales in November and December to be high.</w:t>
      </w:r>
      <w:r w:rsidR="00811485">
        <w:rPr>
          <w:rFonts w:ascii="Arial" w:eastAsia="Arial" w:hAnsi="Arial" w:cs="Arial"/>
          <w:sz w:val="22"/>
          <w:szCs w:val="22"/>
        </w:rPr>
        <w:t xml:space="preserve">                                                                                                          </w:t>
      </w:r>
    </w:p>
    <w:p w14:paraId="5AB466C2" w14:textId="3A4D2125" w:rsidR="00AC0394" w:rsidRDefault="00D252C4" w:rsidP="009445B0">
      <w:pPr>
        <w:spacing w:line="360" w:lineRule="auto"/>
        <w:rPr>
          <w:rFonts w:eastAsia="Arial"/>
        </w:rPr>
      </w:pPr>
      <w:r w:rsidRPr="004D3C75">
        <w:rPr>
          <w:rFonts w:eastAsia="Arial"/>
          <w:noProof/>
        </w:rPr>
        <w:drawing>
          <wp:anchor distT="0" distB="0" distL="114300" distR="114300" simplePos="0" relativeHeight="251658246" behindDoc="1" locked="0" layoutInCell="1" allowOverlap="1" wp14:anchorId="7B713228" wp14:editId="76F904CE">
            <wp:simplePos x="0" y="0"/>
            <wp:positionH relativeFrom="column">
              <wp:posOffset>-44450</wp:posOffset>
            </wp:positionH>
            <wp:positionV relativeFrom="paragraph">
              <wp:posOffset>187960</wp:posOffset>
            </wp:positionV>
            <wp:extent cx="5367655" cy="1881505"/>
            <wp:effectExtent l="0" t="0" r="4445" b="4445"/>
            <wp:wrapThrough wrapText="bothSides">
              <wp:wrapPolygon edited="0">
                <wp:start x="0" y="0"/>
                <wp:lineTo x="0" y="21432"/>
                <wp:lineTo x="21541" y="21432"/>
                <wp:lineTo x="21541"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5367655" cy="1881505"/>
                    </a:xfrm>
                    <a:prstGeom prst="rect">
                      <a:avLst/>
                    </a:prstGeom>
                  </pic:spPr>
                </pic:pic>
              </a:graphicData>
            </a:graphic>
            <wp14:sizeRelV relativeFrom="margin">
              <wp14:pctHeight>0</wp14:pctHeight>
            </wp14:sizeRelV>
          </wp:anchor>
        </w:drawing>
      </w:r>
    </w:p>
    <w:p w14:paraId="1930DE44" w14:textId="35AC9540" w:rsidR="00CE50B3" w:rsidRDefault="00D043E9" w:rsidP="009445B0">
      <w:pPr>
        <w:spacing w:line="360" w:lineRule="auto"/>
        <w:rPr>
          <w:rFonts w:eastAsia="Arial"/>
        </w:rPr>
      </w:pPr>
      <w:r>
        <w:rPr>
          <w:noProof/>
        </w:rPr>
        <mc:AlternateContent>
          <mc:Choice Requires="wps">
            <w:drawing>
              <wp:anchor distT="0" distB="0" distL="114300" distR="114300" simplePos="0" relativeHeight="251658260" behindDoc="0" locked="0" layoutInCell="1" allowOverlap="1" wp14:anchorId="75C71CAD" wp14:editId="62BDB168">
                <wp:simplePos x="0" y="0"/>
                <wp:positionH relativeFrom="column">
                  <wp:posOffset>2275609</wp:posOffset>
                </wp:positionH>
                <wp:positionV relativeFrom="paragraph">
                  <wp:posOffset>2052320</wp:posOffset>
                </wp:positionV>
                <wp:extent cx="581660" cy="635"/>
                <wp:effectExtent l="0" t="0" r="8890" b="8255"/>
                <wp:wrapThrough wrapText="bothSides">
                  <wp:wrapPolygon edited="0">
                    <wp:start x="0" y="0"/>
                    <wp:lineTo x="0" y="20698"/>
                    <wp:lineTo x="21223" y="20698"/>
                    <wp:lineTo x="21223" y="0"/>
                    <wp:lineTo x="0" y="0"/>
                  </wp:wrapPolygon>
                </wp:wrapThrough>
                <wp:docPr id="43" name="Text Box 43"/>
                <wp:cNvGraphicFramePr/>
                <a:graphic xmlns:a="http://schemas.openxmlformats.org/drawingml/2006/main">
                  <a:graphicData uri="http://schemas.microsoft.com/office/word/2010/wordprocessingShape">
                    <wps:wsp>
                      <wps:cNvSpPr txBox="1"/>
                      <wps:spPr>
                        <a:xfrm>
                          <a:off x="0" y="0"/>
                          <a:ext cx="581660" cy="635"/>
                        </a:xfrm>
                        <a:prstGeom prst="rect">
                          <a:avLst/>
                        </a:prstGeom>
                        <a:solidFill>
                          <a:prstClr val="white"/>
                        </a:solidFill>
                        <a:ln>
                          <a:noFill/>
                        </a:ln>
                      </wps:spPr>
                      <wps:txbx>
                        <w:txbxContent>
                          <w:p w14:paraId="7725540E" w14:textId="4F1F8813" w:rsidR="00D043E9" w:rsidRPr="00066DF5" w:rsidRDefault="00D043E9" w:rsidP="00D043E9">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1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5C71CAD" id="Text Box 43" o:spid="_x0000_s1036" type="#_x0000_t202" style="position:absolute;margin-left:179.2pt;margin-top:161.6pt;width:45.8pt;height:.05pt;z-index:2516582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" stroked="f">
                <v:textbox style="mso-fit-shape-to-text:t" inset="0,0,0,0">
                  <w:txbxContent>
                    <w:p w14:paraId="7725540E" w14:textId="4F1F8813" w:rsidR="00D043E9" w:rsidRPr="00066DF5" w:rsidRDefault="00D043E9" w:rsidP="00D043E9">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11</w:t>
                      </w:r>
                      <w:r>
                        <w:fldChar w:fldCharType="end"/>
                      </w:r>
                    </w:p>
                  </w:txbxContent>
                </v:textbox>
                <w10:wrap type="through"/>
              </v:shape>
            </w:pict>
          </mc:Fallback>
        </mc:AlternateContent>
      </w:r>
    </w:p>
    <w:p w14:paraId="55B1B62F" w14:textId="67511C30" w:rsidR="00CE50B3" w:rsidRDefault="00485733" w:rsidP="009445B0">
      <w:pPr>
        <w:spacing w:line="360" w:lineRule="auto"/>
        <w:rPr>
          <w:rFonts w:eastAsia="Arial"/>
        </w:rPr>
      </w:pPr>
      <w:r w:rsidRPr="0022663F">
        <w:rPr>
          <w:rFonts w:eastAsia="Arial"/>
          <w:noProof/>
        </w:rPr>
        <w:drawing>
          <wp:anchor distT="0" distB="0" distL="114300" distR="114300" simplePos="0" relativeHeight="251658247" behindDoc="0" locked="0" layoutInCell="1" allowOverlap="1" wp14:anchorId="2766DD91" wp14:editId="6F8FCBD4">
            <wp:simplePos x="0" y="0"/>
            <wp:positionH relativeFrom="column">
              <wp:posOffset>-3810</wp:posOffset>
            </wp:positionH>
            <wp:positionV relativeFrom="paragraph">
              <wp:posOffset>148590</wp:posOffset>
            </wp:positionV>
            <wp:extent cx="1672590" cy="2177415"/>
            <wp:effectExtent l="0" t="0" r="3810" b="0"/>
            <wp:wrapSquare wrapText="bothSides"/>
            <wp:docPr id="16" name="Picture 16" descr="A picture containing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funnel chart&#10;&#10;Description automatically generated"/>
                    <pic:cNvPicPr/>
                  </pic:nvPicPr>
                  <pic:blipFill>
                    <a:blip r:embed="rId23">
                      <a:extLst>
                        <a:ext uri="{28A0092B-C50C-407E-A947-70E740481C1C}">
                          <a14:useLocalDpi xmlns:a14="http://schemas.microsoft.com/office/drawing/2010/main" val="0"/>
                        </a:ext>
                      </a:extLst>
                    </a:blip>
                    <a:srcRect/>
                    <a:stretch>
                      <a:fillRect/>
                    </a:stretch>
                  </pic:blipFill>
                  <pic:spPr>
                    <a:xfrm>
                      <a:off x="0" y="0"/>
                      <a:ext cx="1672590" cy="2177415"/>
                    </a:xfrm>
                    <a:prstGeom prst="rect">
                      <a:avLst/>
                    </a:prstGeom>
                  </pic:spPr>
                </pic:pic>
              </a:graphicData>
            </a:graphic>
            <wp14:sizeRelH relativeFrom="margin">
              <wp14:pctWidth>0</wp14:pctWidth>
            </wp14:sizeRelH>
            <wp14:sizeRelV relativeFrom="margin">
              <wp14:pctHeight>0</wp14:pctHeight>
            </wp14:sizeRelV>
          </wp:anchor>
        </w:drawing>
      </w:r>
    </w:p>
    <w:p w14:paraId="50FAF22E" w14:textId="33F3621B" w:rsidR="00BB396A" w:rsidRDefault="00CE50B3" w:rsidP="00AD7188">
      <w:pPr>
        <w:spacing w:line="360" w:lineRule="auto"/>
        <w:jc w:val="both"/>
        <w:rPr>
          <w:rFonts w:ascii="Arial" w:eastAsia="Arial" w:hAnsi="Arial" w:cs="Arial"/>
          <w:sz w:val="22"/>
          <w:szCs w:val="22"/>
        </w:rPr>
      </w:pPr>
      <w:r w:rsidRPr="005C7483">
        <w:rPr>
          <w:rFonts w:ascii="Arial" w:eastAsia="Arial" w:hAnsi="Arial" w:cs="Arial"/>
          <w:sz w:val="22"/>
          <w:szCs w:val="22"/>
        </w:rPr>
        <w:t>Figure</w:t>
      </w:r>
      <w:r>
        <w:rPr>
          <w:rFonts w:ascii="Arial" w:eastAsia="Arial" w:hAnsi="Arial" w:cs="Arial"/>
          <w:sz w:val="22"/>
          <w:szCs w:val="22"/>
        </w:rPr>
        <w:t xml:space="preserve"> 1</w:t>
      </w:r>
      <w:r w:rsidR="000611A3">
        <w:rPr>
          <w:rFonts w:ascii="Arial" w:eastAsia="Arial" w:hAnsi="Arial" w:cs="Arial"/>
          <w:sz w:val="22"/>
          <w:szCs w:val="22"/>
        </w:rPr>
        <w:t>2</w:t>
      </w:r>
      <w:r>
        <w:rPr>
          <w:rFonts w:ascii="Arial" w:eastAsia="Arial" w:hAnsi="Arial" w:cs="Arial"/>
          <w:sz w:val="22"/>
          <w:szCs w:val="22"/>
        </w:rPr>
        <w:t xml:space="preserve"> is a KPI.</w:t>
      </w:r>
      <w:r w:rsidR="00BB396A">
        <w:rPr>
          <w:rFonts w:ascii="Arial" w:eastAsia="Arial" w:hAnsi="Arial" w:cs="Arial"/>
          <w:sz w:val="22"/>
          <w:szCs w:val="22"/>
        </w:rPr>
        <w:t xml:space="preserve"> It currently shows the actual No. of customers and the target No. of customers in October. The actual </w:t>
      </w:r>
      <w:r w:rsidR="00BB396A" w:rsidRPr="00BB396A">
        <w:rPr>
          <w:rFonts w:ascii="Arial" w:eastAsia="Arial" w:hAnsi="Arial" w:cs="Arial"/>
          <w:sz w:val="22"/>
          <w:szCs w:val="22"/>
        </w:rPr>
        <w:t>No. of customers</w:t>
      </w:r>
      <w:r w:rsidR="00BB396A">
        <w:rPr>
          <w:rFonts w:ascii="Arial" w:eastAsia="Arial" w:hAnsi="Arial" w:cs="Arial"/>
          <w:sz w:val="22"/>
          <w:szCs w:val="22"/>
        </w:rPr>
        <w:t xml:space="preserve"> in October was 9</w:t>
      </w:r>
      <w:r w:rsidR="006E514E">
        <w:rPr>
          <w:rFonts w:ascii="Arial" w:eastAsia="Arial" w:hAnsi="Arial" w:cs="Arial"/>
          <w:sz w:val="22"/>
          <w:szCs w:val="22"/>
        </w:rPr>
        <w:t xml:space="preserve">81 </w:t>
      </w:r>
      <w:r w:rsidR="00BB396A">
        <w:rPr>
          <w:rFonts w:ascii="Arial" w:eastAsia="Arial" w:hAnsi="Arial" w:cs="Arial"/>
          <w:sz w:val="22"/>
          <w:szCs w:val="22"/>
        </w:rPr>
        <w:t xml:space="preserve">but the target was </w:t>
      </w:r>
      <w:r w:rsidR="006E514E">
        <w:rPr>
          <w:rFonts w:ascii="Arial" w:eastAsia="Arial" w:hAnsi="Arial" w:cs="Arial"/>
          <w:sz w:val="22"/>
          <w:szCs w:val="22"/>
        </w:rPr>
        <w:t>90</w:t>
      </w:r>
      <w:r w:rsidR="00BB396A">
        <w:rPr>
          <w:rFonts w:ascii="Arial" w:eastAsia="Arial" w:hAnsi="Arial" w:cs="Arial"/>
          <w:sz w:val="22"/>
          <w:szCs w:val="22"/>
        </w:rPr>
        <w:t xml:space="preserve">. Since the </w:t>
      </w:r>
      <w:r w:rsidR="006E514E">
        <w:rPr>
          <w:rFonts w:ascii="Arial" w:eastAsia="Arial" w:hAnsi="Arial" w:cs="Arial"/>
          <w:sz w:val="22"/>
          <w:szCs w:val="22"/>
        </w:rPr>
        <w:t>No. of customers</w:t>
      </w:r>
      <w:r w:rsidR="00BB396A">
        <w:rPr>
          <w:rFonts w:ascii="Arial" w:eastAsia="Arial" w:hAnsi="Arial" w:cs="Arial"/>
          <w:sz w:val="22"/>
          <w:szCs w:val="22"/>
        </w:rPr>
        <w:t xml:space="preserve"> did not meet the target, the actual </w:t>
      </w:r>
      <w:r w:rsidR="006E514E">
        <w:rPr>
          <w:rFonts w:ascii="Arial" w:eastAsia="Arial" w:hAnsi="Arial" w:cs="Arial"/>
          <w:sz w:val="22"/>
          <w:szCs w:val="22"/>
        </w:rPr>
        <w:t>No. of customers</w:t>
      </w:r>
      <w:r w:rsidR="00BB396A">
        <w:rPr>
          <w:rFonts w:ascii="Arial" w:eastAsia="Arial" w:hAnsi="Arial" w:cs="Arial"/>
          <w:sz w:val="22"/>
          <w:szCs w:val="22"/>
        </w:rPr>
        <w:t xml:space="preserve"> is shown in red </w:t>
      </w:r>
      <w:proofErr w:type="spellStart"/>
      <w:r w:rsidR="00BB396A">
        <w:rPr>
          <w:rFonts w:ascii="Arial" w:eastAsia="Arial" w:hAnsi="Arial" w:cs="Arial"/>
          <w:sz w:val="22"/>
          <w:szCs w:val="22"/>
        </w:rPr>
        <w:t>colour</w:t>
      </w:r>
      <w:proofErr w:type="spellEnd"/>
      <w:r w:rsidR="00BB396A">
        <w:rPr>
          <w:rFonts w:ascii="Arial" w:eastAsia="Arial" w:hAnsi="Arial" w:cs="Arial"/>
          <w:sz w:val="22"/>
          <w:szCs w:val="22"/>
        </w:rPr>
        <w:t xml:space="preserve">. The graph in the background shows the actual </w:t>
      </w:r>
      <w:r w:rsidR="006E514E">
        <w:rPr>
          <w:rFonts w:ascii="Arial" w:eastAsia="Arial" w:hAnsi="Arial" w:cs="Arial"/>
          <w:sz w:val="22"/>
          <w:szCs w:val="22"/>
        </w:rPr>
        <w:t>No. of customers</w:t>
      </w:r>
      <w:r w:rsidR="00BB396A">
        <w:rPr>
          <w:rFonts w:ascii="Arial" w:eastAsia="Arial" w:hAnsi="Arial" w:cs="Arial"/>
          <w:sz w:val="22"/>
          <w:szCs w:val="22"/>
        </w:rPr>
        <w:t xml:space="preserve"> from January to October.</w:t>
      </w:r>
    </w:p>
    <w:p w14:paraId="145E3009" w14:textId="4629A82D" w:rsidR="00CE50B3" w:rsidRDefault="00CE50B3" w:rsidP="009445B0">
      <w:pPr>
        <w:spacing w:line="360" w:lineRule="auto"/>
        <w:rPr>
          <w:rFonts w:eastAsia="Arial"/>
        </w:rPr>
      </w:pPr>
    </w:p>
    <w:p w14:paraId="1949D8D0" w14:textId="77777777" w:rsidR="00485733" w:rsidRDefault="00485733" w:rsidP="009445B0">
      <w:pPr>
        <w:spacing w:line="360" w:lineRule="auto"/>
        <w:rPr>
          <w:rFonts w:ascii="Arial" w:eastAsia="Arial" w:hAnsi="Arial" w:cs="Arial"/>
          <w:sz w:val="22"/>
          <w:szCs w:val="22"/>
        </w:rPr>
      </w:pPr>
    </w:p>
    <w:p w14:paraId="07FD649B" w14:textId="314ACAB9" w:rsidR="00485733" w:rsidRDefault="00616217" w:rsidP="009445B0">
      <w:pPr>
        <w:spacing w:line="360" w:lineRule="auto"/>
        <w:rPr>
          <w:rFonts w:ascii="Arial" w:eastAsia="Arial" w:hAnsi="Arial" w:cs="Arial"/>
          <w:sz w:val="22"/>
          <w:szCs w:val="22"/>
        </w:rPr>
      </w:pPr>
      <w:r>
        <w:rPr>
          <w:noProof/>
        </w:rPr>
        <mc:AlternateContent>
          <mc:Choice Requires="wps">
            <w:drawing>
              <wp:anchor distT="0" distB="0" distL="114300" distR="114300" simplePos="0" relativeHeight="251658261" behindDoc="0" locked="0" layoutInCell="1" allowOverlap="1" wp14:anchorId="3F114FC7" wp14:editId="068855AB">
                <wp:simplePos x="0" y="0"/>
                <wp:positionH relativeFrom="margin">
                  <wp:posOffset>577594</wp:posOffset>
                </wp:positionH>
                <wp:positionV relativeFrom="paragraph">
                  <wp:posOffset>8890</wp:posOffset>
                </wp:positionV>
                <wp:extent cx="533400" cy="635"/>
                <wp:effectExtent l="0" t="0" r="0" b="8255"/>
                <wp:wrapSquare wrapText="bothSides"/>
                <wp:docPr id="44" name="Text Box 44"/>
                <wp:cNvGraphicFramePr/>
                <a:graphic xmlns:a="http://schemas.openxmlformats.org/drawingml/2006/main">
                  <a:graphicData uri="http://schemas.microsoft.com/office/word/2010/wordprocessingShape">
                    <wps:wsp>
                      <wps:cNvSpPr txBox="1"/>
                      <wps:spPr>
                        <a:xfrm>
                          <a:off x="0" y="0"/>
                          <a:ext cx="533400" cy="635"/>
                        </a:xfrm>
                        <a:prstGeom prst="rect">
                          <a:avLst/>
                        </a:prstGeom>
                        <a:solidFill>
                          <a:prstClr val="white"/>
                        </a:solidFill>
                        <a:ln>
                          <a:noFill/>
                        </a:ln>
                      </wps:spPr>
                      <wps:txbx>
                        <w:txbxContent>
                          <w:p w14:paraId="4A0D347A" w14:textId="634F2468" w:rsidR="003D1E2E" w:rsidRPr="00D3533D" w:rsidRDefault="003D1E2E" w:rsidP="003D1E2E">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1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114FC7" id="Text Box 44" o:spid="_x0000_s1037" type="#_x0000_t202" style="position:absolute;margin-left:45.5pt;margin-top:.7pt;width:42pt;height:.05pt;z-index:25165826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" stroked="f">
                <v:textbox style="mso-fit-shape-to-text:t" inset="0,0,0,0">
                  <w:txbxContent>
                    <w:p w14:paraId="4A0D347A" w14:textId="634F2468" w:rsidR="003D1E2E" w:rsidRPr="00D3533D" w:rsidRDefault="003D1E2E" w:rsidP="003D1E2E">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12</w:t>
                      </w:r>
                      <w:r>
                        <w:fldChar w:fldCharType="end"/>
                      </w:r>
                    </w:p>
                  </w:txbxContent>
                </v:textbox>
                <w10:wrap type="square" anchorx="margin"/>
              </v:shape>
            </w:pict>
          </mc:Fallback>
        </mc:AlternateContent>
      </w:r>
    </w:p>
    <w:p w14:paraId="02AB17AB" w14:textId="0A2AC2AB" w:rsidR="0166568E" w:rsidRDefault="0166568E" w:rsidP="009445B0">
      <w:pPr>
        <w:spacing w:line="360" w:lineRule="auto"/>
        <w:rPr>
          <w:rFonts w:ascii="Arial" w:eastAsia="Arial" w:hAnsi="Arial" w:cs="Arial"/>
          <w:sz w:val="22"/>
          <w:szCs w:val="22"/>
        </w:rPr>
      </w:pPr>
    </w:p>
    <w:p w14:paraId="3589E574" w14:textId="388BDE7A" w:rsidR="00B405BE" w:rsidRDefault="00485733" w:rsidP="00AD7188">
      <w:pPr>
        <w:spacing w:line="360" w:lineRule="auto"/>
        <w:jc w:val="both"/>
        <w:rPr>
          <w:noProof/>
        </w:rPr>
      </w:pPr>
      <w:r>
        <w:rPr>
          <w:rFonts w:ascii="Arial" w:eastAsia="Arial" w:hAnsi="Arial" w:cs="Arial"/>
          <w:sz w:val="22"/>
          <w:szCs w:val="22"/>
        </w:rPr>
        <w:t>Figure 1</w:t>
      </w:r>
      <w:r w:rsidR="000611A3">
        <w:rPr>
          <w:rFonts w:ascii="Arial" w:eastAsia="Arial" w:hAnsi="Arial" w:cs="Arial"/>
          <w:sz w:val="22"/>
          <w:szCs w:val="22"/>
        </w:rPr>
        <w:t>3</w:t>
      </w:r>
      <w:r>
        <w:rPr>
          <w:rFonts w:ascii="Arial" w:eastAsia="Arial" w:hAnsi="Arial" w:cs="Arial"/>
          <w:sz w:val="22"/>
          <w:szCs w:val="22"/>
        </w:rPr>
        <w:t xml:space="preserve"> is a line chart.</w:t>
      </w:r>
      <w:r w:rsidR="0099676F">
        <w:rPr>
          <w:rFonts w:ascii="Arial" w:eastAsia="Arial" w:hAnsi="Arial" w:cs="Arial"/>
          <w:sz w:val="22"/>
          <w:szCs w:val="22"/>
        </w:rPr>
        <w:t xml:space="preserve"> Figure 1.14 is a line chart. The green line shows the actual No. of customers per month from January to October. The blue line shows the target No. of customers from January to December. The months where</w:t>
      </w:r>
      <w:r w:rsidR="003D617A" w:rsidRPr="003D617A">
        <w:rPr>
          <w:rFonts w:ascii="Arial" w:eastAsia="Arial" w:hAnsi="Arial" w:cs="Arial"/>
          <w:sz w:val="22"/>
          <w:szCs w:val="22"/>
        </w:rPr>
        <w:t xml:space="preserve"> </w:t>
      </w:r>
      <w:r w:rsidR="003D617A">
        <w:rPr>
          <w:rFonts w:ascii="Arial" w:eastAsia="Arial" w:hAnsi="Arial" w:cs="Arial"/>
          <w:sz w:val="22"/>
          <w:szCs w:val="22"/>
        </w:rPr>
        <w:t xml:space="preserve">No. of customers </w:t>
      </w:r>
      <w:r w:rsidR="0099676F">
        <w:rPr>
          <w:rFonts w:ascii="Arial" w:eastAsia="Arial" w:hAnsi="Arial" w:cs="Arial"/>
          <w:sz w:val="22"/>
          <w:szCs w:val="22"/>
        </w:rPr>
        <w:t>exceeded the targets were January, February, April, May,</w:t>
      </w:r>
      <w:r w:rsidR="00754D28">
        <w:rPr>
          <w:rFonts w:ascii="Arial" w:eastAsia="Arial" w:hAnsi="Arial" w:cs="Arial"/>
          <w:sz w:val="22"/>
          <w:szCs w:val="22"/>
        </w:rPr>
        <w:t xml:space="preserve"> </w:t>
      </w:r>
      <w:r w:rsidR="00580DE8">
        <w:rPr>
          <w:rFonts w:ascii="Arial" w:eastAsia="Arial" w:hAnsi="Arial" w:cs="Arial"/>
          <w:sz w:val="22"/>
          <w:szCs w:val="22"/>
        </w:rPr>
        <w:t>August,</w:t>
      </w:r>
      <w:r w:rsidR="0099676F">
        <w:rPr>
          <w:rFonts w:ascii="Arial" w:eastAsia="Arial" w:hAnsi="Arial" w:cs="Arial"/>
          <w:sz w:val="22"/>
          <w:szCs w:val="22"/>
        </w:rPr>
        <w:t xml:space="preserve"> and September while the months where </w:t>
      </w:r>
      <w:r w:rsidR="003D617A">
        <w:rPr>
          <w:rFonts w:ascii="Arial" w:eastAsia="Arial" w:hAnsi="Arial" w:cs="Arial"/>
          <w:sz w:val="22"/>
          <w:szCs w:val="22"/>
        </w:rPr>
        <w:t>No. of customers</w:t>
      </w:r>
      <w:r w:rsidR="0099676F">
        <w:rPr>
          <w:rFonts w:ascii="Arial" w:eastAsia="Arial" w:hAnsi="Arial" w:cs="Arial"/>
          <w:sz w:val="22"/>
          <w:szCs w:val="22"/>
        </w:rPr>
        <w:t xml:space="preserve"> were lower than the targets were </w:t>
      </w:r>
      <w:r w:rsidR="00580DE8">
        <w:rPr>
          <w:rFonts w:ascii="Arial" w:eastAsia="Arial" w:hAnsi="Arial" w:cs="Arial"/>
          <w:sz w:val="22"/>
          <w:szCs w:val="22"/>
        </w:rPr>
        <w:t xml:space="preserve">March, </w:t>
      </w:r>
      <w:r w:rsidR="0099676F">
        <w:rPr>
          <w:rFonts w:ascii="Arial" w:eastAsia="Arial" w:hAnsi="Arial" w:cs="Arial"/>
          <w:sz w:val="22"/>
          <w:szCs w:val="22"/>
        </w:rPr>
        <w:t xml:space="preserve">June, </w:t>
      </w:r>
      <w:r w:rsidR="00754D28">
        <w:rPr>
          <w:rFonts w:ascii="Arial" w:eastAsia="Arial" w:hAnsi="Arial" w:cs="Arial"/>
          <w:sz w:val="22"/>
          <w:szCs w:val="22"/>
        </w:rPr>
        <w:t>July</w:t>
      </w:r>
      <w:r w:rsidR="0099676F">
        <w:rPr>
          <w:rFonts w:ascii="Arial" w:eastAsia="Arial" w:hAnsi="Arial" w:cs="Arial"/>
          <w:sz w:val="22"/>
          <w:szCs w:val="22"/>
        </w:rPr>
        <w:t>, and October.</w:t>
      </w:r>
      <w:r w:rsidR="00960471">
        <w:rPr>
          <w:rFonts w:ascii="Arial" w:eastAsia="Arial" w:hAnsi="Arial" w:cs="Arial"/>
          <w:sz w:val="22"/>
          <w:szCs w:val="22"/>
        </w:rPr>
        <w:t xml:space="preserve"> </w:t>
      </w:r>
      <w:r w:rsidR="000601AD">
        <w:rPr>
          <w:rFonts w:ascii="Arial" w:eastAsia="Arial" w:hAnsi="Arial" w:cs="Arial"/>
          <w:sz w:val="22"/>
          <w:szCs w:val="22"/>
        </w:rPr>
        <w:t>The actual No. of customers in March was 1</w:t>
      </w:r>
      <w:r w:rsidR="007538AF">
        <w:rPr>
          <w:rFonts w:ascii="Arial" w:eastAsia="Arial" w:hAnsi="Arial" w:cs="Arial"/>
          <w:sz w:val="22"/>
          <w:szCs w:val="22"/>
        </w:rPr>
        <w:t>1</w:t>
      </w:r>
      <w:r w:rsidR="000601AD">
        <w:rPr>
          <w:rFonts w:ascii="Arial" w:eastAsia="Arial" w:hAnsi="Arial" w:cs="Arial"/>
          <w:sz w:val="22"/>
          <w:szCs w:val="22"/>
        </w:rPr>
        <w:t>8</w:t>
      </w:r>
      <w:r w:rsidR="007538AF">
        <w:rPr>
          <w:rFonts w:ascii="Arial" w:eastAsia="Arial" w:hAnsi="Arial" w:cs="Arial"/>
          <w:sz w:val="22"/>
          <w:szCs w:val="22"/>
        </w:rPr>
        <w:t xml:space="preserve"> while the target was 120 </w:t>
      </w:r>
      <w:r w:rsidR="007538AF">
        <w:rPr>
          <w:rFonts w:ascii="Arial" w:eastAsia="Arial" w:hAnsi="Arial" w:cs="Arial"/>
          <w:sz w:val="22"/>
          <w:szCs w:val="22"/>
        </w:rPr>
        <w:lastRenderedPageBreak/>
        <w:t xml:space="preserve">so March did not meet the target </w:t>
      </w:r>
      <w:r w:rsidR="00584574">
        <w:rPr>
          <w:rFonts w:ascii="Arial" w:eastAsia="Arial" w:hAnsi="Arial" w:cs="Arial"/>
          <w:sz w:val="22"/>
          <w:szCs w:val="22"/>
        </w:rPr>
        <w:t>by a very small amount</w:t>
      </w:r>
      <w:r w:rsidR="000601AD">
        <w:rPr>
          <w:rFonts w:ascii="Arial" w:eastAsia="Arial" w:hAnsi="Arial" w:cs="Arial"/>
          <w:sz w:val="22"/>
          <w:szCs w:val="22"/>
        </w:rPr>
        <w:t>.</w:t>
      </w:r>
      <w:r w:rsidR="0099676F">
        <w:rPr>
          <w:rFonts w:ascii="Arial" w:eastAsia="Arial" w:hAnsi="Arial" w:cs="Arial"/>
          <w:sz w:val="22"/>
          <w:szCs w:val="22"/>
        </w:rPr>
        <w:t xml:space="preserve"> June and </w:t>
      </w:r>
      <w:r w:rsidR="00D044CA">
        <w:rPr>
          <w:rFonts w:ascii="Arial" w:eastAsia="Arial" w:hAnsi="Arial" w:cs="Arial"/>
          <w:sz w:val="22"/>
          <w:szCs w:val="22"/>
        </w:rPr>
        <w:t>July</w:t>
      </w:r>
      <w:r w:rsidR="0099676F">
        <w:rPr>
          <w:rFonts w:ascii="Arial" w:eastAsia="Arial" w:hAnsi="Arial" w:cs="Arial"/>
          <w:sz w:val="22"/>
          <w:szCs w:val="22"/>
        </w:rPr>
        <w:t xml:space="preserve"> did not meet the target as those months were the winter season and PUCCI expected to sell more winter clothing. However, our No. 1 competitor GERMES, made a new winter clothing outfit which was more comfortable and therefore a lot of customers were attracted to GERMES product than PUCCI</w:t>
      </w:r>
      <w:r w:rsidR="00B91D93">
        <w:rPr>
          <w:rFonts w:ascii="Arial" w:eastAsia="Arial" w:hAnsi="Arial" w:cs="Arial"/>
          <w:sz w:val="22"/>
          <w:szCs w:val="22"/>
        </w:rPr>
        <w:t>'</w:t>
      </w:r>
      <w:r w:rsidR="0099676F">
        <w:rPr>
          <w:rFonts w:ascii="Arial" w:eastAsia="Arial" w:hAnsi="Arial" w:cs="Arial"/>
          <w:sz w:val="22"/>
          <w:szCs w:val="22"/>
        </w:rPr>
        <w:t xml:space="preserve">s product. Therefore, during the winter season, which is from June – August, we did not </w:t>
      </w:r>
      <w:r w:rsidR="00861BE1">
        <w:rPr>
          <w:rFonts w:ascii="Arial" w:eastAsia="Arial" w:hAnsi="Arial" w:cs="Arial"/>
          <w:sz w:val="22"/>
          <w:szCs w:val="22"/>
        </w:rPr>
        <w:t xml:space="preserve">attract as much customers </w:t>
      </w:r>
      <w:r w:rsidR="0099676F">
        <w:rPr>
          <w:rFonts w:ascii="Arial" w:eastAsia="Arial" w:hAnsi="Arial" w:cs="Arial"/>
          <w:sz w:val="22"/>
          <w:szCs w:val="22"/>
        </w:rPr>
        <w:t xml:space="preserve">as we expected. Moreover, October did not meet the target sales as there is insufficient data for </w:t>
      </w:r>
      <w:r w:rsidR="00861BE1">
        <w:rPr>
          <w:rFonts w:ascii="Arial" w:eastAsia="Arial" w:hAnsi="Arial" w:cs="Arial"/>
          <w:sz w:val="22"/>
          <w:szCs w:val="22"/>
        </w:rPr>
        <w:t>No. of customers</w:t>
      </w:r>
      <w:r w:rsidR="0099676F">
        <w:rPr>
          <w:rFonts w:ascii="Arial" w:eastAsia="Arial" w:hAnsi="Arial" w:cs="Arial"/>
          <w:sz w:val="22"/>
          <w:szCs w:val="22"/>
        </w:rPr>
        <w:t xml:space="preserve"> in October as only the </w:t>
      </w:r>
      <w:r w:rsidR="00861BE1">
        <w:rPr>
          <w:rFonts w:ascii="Arial" w:eastAsia="Arial" w:hAnsi="Arial" w:cs="Arial"/>
          <w:sz w:val="22"/>
          <w:szCs w:val="22"/>
        </w:rPr>
        <w:t>No. of customers</w:t>
      </w:r>
      <w:r w:rsidR="0099676F">
        <w:rPr>
          <w:rFonts w:ascii="Arial" w:eastAsia="Arial" w:hAnsi="Arial" w:cs="Arial"/>
          <w:sz w:val="22"/>
          <w:szCs w:val="22"/>
        </w:rPr>
        <w:t xml:space="preserve"> until 24</w:t>
      </w:r>
      <w:r w:rsidR="0099676F" w:rsidRPr="000F3E68">
        <w:rPr>
          <w:rFonts w:ascii="Arial" w:eastAsia="Arial" w:hAnsi="Arial" w:cs="Arial"/>
          <w:sz w:val="22"/>
          <w:szCs w:val="22"/>
          <w:vertAlign w:val="superscript"/>
        </w:rPr>
        <w:t>th</w:t>
      </w:r>
      <w:r w:rsidR="0099676F">
        <w:rPr>
          <w:rFonts w:ascii="Arial" w:eastAsia="Arial" w:hAnsi="Arial" w:cs="Arial"/>
          <w:sz w:val="22"/>
          <w:szCs w:val="22"/>
        </w:rPr>
        <w:t xml:space="preserve"> October is recorded so the last week of October was not included in the dataset. We expect the </w:t>
      </w:r>
      <w:r w:rsidR="00861BE1">
        <w:rPr>
          <w:rFonts w:ascii="Arial" w:eastAsia="Arial" w:hAnsi="Arial" w:cs="Arial"/>
          <w:sz w:val="22"/>
          <w:szCs w:val="22"/>
        </w:rPr>
        <w:t>No. of customers</w:t>
      </w:r>
      <w:r w:rsidR="0099676F">
        <w:rPr>
          <w:rFonts w:ascii="Arial" w:eastAsia="Arial" w:hAnsi="Arial" w:cs="Arial"/>
          <w:sz w:val="22"/>
          <w:szCs w:val="22"/>
        </w:rPr>
        <w:t xml:space="preserve"> in November and December to be $130K and $150K respectively. We expected it to be high as December was going to be the start of the summer season and therefore, we expect that customers will start to buy summer outfits to prepare for the summer season in December. Moreover, December has many festivals such as Christmas and New Year</w:t>
      </w:r>
      <w:r w:rsidR="00B91D93">
        <w:rPr>
          <w:rFonts w:ascii="Arial" w:eastAsia="Arial" w:hAnsi="Arial" w:cs="Arial"/>
          <w:sz w:val="22"/>
          <w:szCs w:val="22"/>
        </w:rPr>
        <w:t>'</w:t>
      </w:r>
      <w:r w:rsidR="0099676F">
        <w:rPr>
          <w:rFonts w:ascii="Arial" w:eastAsia="Arial" w:hAnsi="Arial" w:cs="Arial"/>
          <w:sz w:val="22"/>
          <w:szCs w:val="22"/>
        </w:rPr>
        <w:t xml:space="preserve">s Eve therefore increasing the number of customers. Therefore, PUCCI expects the </w:t>
      </w:r>
      <w:r w:rsidR="00660B62">
        <w:rPr>
          <w:rFonts w:ascii="Arial" w:eastAsia="Arial" w:hAnsi="Arial" w:cs="Arial"/>
          <w:sz w:val="22"/>
          <w:szCs w:val="22"/>
        </w:rPr>
        <w:t>No. of customers</w:t>
      </w:r>
      <w:r w:rsidR="0099676F">
        <w:rPr>
          <w:rFonts w:ascii="Arial" w:eastAsia="Arial" w:hAnsi="Arial" w:cs="Arial"/>
          <w:sz w:val="22"/>
          <w:szCs w:val="22"/>
        </w:rPr>
        <w:t xml:space="preserve"> in November and December to be high.</w:t>
      </w:r>
      <w:r w:rsidR="00584574" w:rsidRPr="00584574">
        <w:rPr>
          <w:noProof/>
        </w:rPr>
        <w:t xml:space="preserve"> </w:t>
      </w:r>
    </w:p>
    <w:p w14:paraId="06389696" w14:textId="77777777" w:rsidR="003D1E2E" w:rsidRDefault="00584574" w:rsidP="009445B0">
      <w:pPr>
        <w:keepNext/>
        <w:spacing w:line="360" w:lineRule="auto"/>
      </w:pPr>
      <w:r>
        <w:rPr>
          <w:noProof/>
        </w:rPr>
        <w:drawing>
          <wp:inline distT="0" distB="0" distL="0" distR="0" wp14:anchorId="19B6A1D3" wp14:editId="0DE17C76">
            <wp:extent cx="5253228" cy="1880674"/>
            <wp:effectExtent l="0" t="0" r="508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4">
                      <a:extLst>
                        <a:ext uri="{28A0092B-C50C-407E-A947-70E740481C1C}">
                          <a14:useLocalDpi xmlns:a14="http://schemas.microsoft.com/office/drawing/2010/main" val="0"/>
                        </a:ext>
                      </a:extLst>
                    </a:blip>
                    <a:stretch>
                      <a:fillRect/>
                    </a:stretch>
                  </pic:blipFill>
                  <pic:spPr>
                    <a:xfrm>
                      <a:off x="0" y="0"/>
                      <a:ext cx="5253228" cy="1880674"/>
                    </a:xfrm>
                    <a:prstGeom prst="rect">
                      <a:avLst/>
                    </a:prstGeom>
                  </pic:spPr>
                </pic:pic>
              </a:graphicData>
            </a:graphic>
          </wp:inline>
        </w:drawing>
      </w:r>
    </w:p>
    <w:p w14:paraId="33BC61B4" w14:textId="406AF96E" w:rsidR="000611A3" w:rsidRDefault="003D1E2E" w:rsidP="009445B0">
      <w:pPr>
        <w:pStyle w:val="Caption"/>
        <w:spacing w:line="360" w:lineRule="auto"/>
        <w:rPr>
          <w:rFonts w:ascii="Arial" w:eastAsia="Arial" w:hAnsi="Arial" w:cs="Arial"/>
          <w:sz w:val="22"/>
          <w:szCs w:val="22"/>
        </w:rPr>
      </w:pPr>
      <w:r>
        <w:t xml:space="preserve">                                                                                Figure </w:t>
      </w:r>
      <w:r>
        <w:fldChar w:fldCharType="begin"/>
      </w:r>
      <w:r>
        <w:instrText>SEQ Figure \* ARABIC</w:instrText>
      </w:r>
      <w:r>
        <w:fldChar w:fldCharType="separate"/>
      </w:r>
      <w:r w:rsidR="00F5531E">
        <w:rPr>
          <w:noProof/>
        </w:rPr>
        <w:t>13</w:t>
      </w:r>
      <w:r>
        <w:fldChar w:fldCharType="end"/>
      </w:r>
    </w:p>
    <w:p w14:paraId="14DE1434" w14:textId="6ADEE587" w:rsidR="00344B94" w:rsidRDefault="00344B94" w:rsidP="00AD7188">
      <w:pPr>
        <w:spacing w:line="360" w:lineRule="auto"/>
        <w:jc w:val="both"/>
        <w:rPr>
          <w:rFonts w:ascii="Arial" w:eastAsia="Arial" w:hAnsi="Arial" w:cs="Arial"/>
          <w:sz w:val="22"/>
          <w:szCs w:val="22"/>
        </w:rPr>
      </w:pPr>
      <w:r>
        <w:rPr>
          <w:rFonts w:ascii="Arial" w:eastAsia="Arial" w:hAnsi="Arial" w:cs="Arial"/>
          <w:sz w:val="22"/>
          <w:szCs w:val="22"/>
        </w:rPr>
        <w:t xml:space="preserve">Overall PUCCI has </w:t>
      </w:r>
      <w:r w:rsidR="009525E7">
        <w:rPr>
          <w:rFonts w:ascii="Arial" w:eastAsia="Arial" w:hAnsi="Arial" w:cs="Arial"/>
          <w:sz w:val="22"/>
          <w:szCs w:val="22"/>
        </w:rPr>
        <w:t>performed</w:t>
      </w:r>
      <w:r>
        <w:rPr>
          <w:rFonts w:ascii="Arial" w:eastAsia="Arial" w:hAnsi="Arial" w:cs="Arial"/>
          <w:sz w:val="22"/>
          <w:szCs w:val="22"/>
        </w:rPr>
        <w:t xml:space="preserve"> very well</w:t>
      </w:r>
      <w:r w:rsidR="00CA0AB3">
        <w:rPr>
          <w:rFonts w:ascii="Arial" w:eastAsia="Arial" w:hAnsi="Arial" w:cs="Arial"/>
          <w:sz w:val="22"/>
          <w:szCs w:val="22"/>
        </w:rPr>
        <w:t xml:space="preserve">. This could be due to </w:t>
      </w:r>
      <w:r w:rsidR="00244369">
        <w:rPr>
          <w:rFonts w:ascii="Arial" w:eastAsia="Arial" w:hAnsi="Arial" w:cs="Arial"/>
          <w:sz w:val="22"/>
          <w:szCs w:val="22"/>
        </w:rPr>
        <w:t xml:space="preserve">the COVID pandemic which began in China in January </w:t>
      </w:r>
      <w:r w:rsidR="00D01FDC">
        <w:rPr>
          <w:rFonts w:ascii="Arial" w:eastAsia="Arial" w:hAnsi="Arial" w:cs="Arial"/>
          <w:sz w:val="22"/>
          <w:szCs w:val="22"/>
        </w:rPr>
        <w:t xml:space="preserve">2020 </w:t>
      </w:r>
      <w:r w:rsidR="001863BF">
        <w:rPr>
          <w:rFonts w:ascii="Arial" w:eastAsia="Arial" w:hAnsi="Arial" w:cs="Arial"/>
          <w:sz w:val="22"/>
          <w:szCs w:val="22"/>
        </w:rPr>
        <w:t>and escalated to the whole world in the second half of 2020.</w:t>
      </w:r>
      <w:r w:rsidR="000D26F8">
        <w:rPr>
          <w:rFonts w:ascii="Arial" w:eastAsia="Arial" w:hAnsi="Arial" w:cs="Arial"/>
          <w:sz w:val="22"/>
          <w:szCs w:val="22"/>
        </w:rPr>
        <w:t xml:space="preserve"> The COVID</w:t>
      </w:r>
      <w:r w:rsidR="00034C41">
        <w:rPr>
          <w:rFonts w:ascii="Arial" w:eastAsia="Arial" w:hAnsi="Arial" w:cs="Arial"/>
          <w:sz w:val="22"/>
          <w:szCs w:val="22"/>
        </w:rPr>
        <w:t xml:space="preserve">-19 virus </w:t>
      </w:r>
      <w:r w:rsidR="000D26F8">
        <w:rPr>
          <w:rFonts w:ascii="Arial" w:eastAsia="Arial" w:hAnsi="Arial" w:cs="Arial"/>
          <w:sz w:val="22"/>
          <w:szCs w:val="22"/>
        </w:rPr>
        <w:t xml:space="preserve">is still </w:t>
      </w:r>
      <w:r w:rsidR="00034C41">
        <w:rPr>
          <w:rFonts w:ascii="Arial" w:eastAsia="Arial" w:hAnsi="Arial" w:cs="Arial"/>
          <w:sz w:val="22"/>
          <w:szCs w:val="22"/>
        </w:rPr>
        <w:t>prevalent in Australia in the year 2021 which resulted in the Australian Government to impose several lockdowns</w:t>
      </w:r>
      <w:r w:rsidR="00F03085">
        <w:rPr>
          <w:rFonts w:ascii="Arial" w:eastAsia="Arial" w:hAnsi="Arial" w:cs="Arial"/>
          <w:sz w:val="22"/>
          <w:szCs w:val="22"/>
        </w:rPr>
        <w:t xml:space="preserve">. This resulted in Australian citizens not being able to buy clothing in retail shops. Therefore, </w:t>
      </w:r>
      <w:r w:rsidR="00422FCB">
        <w:rPr>
          <w:rFonts w:ascii="Arial" w:eastAsia="Arial" w:hAnsi="Arial" w:cs="Arial"/>
          <w:sz w:val="22"/>
          <w:szCs w:val="22"/>
        </w:rPr>
        <w:t xml:space="preserve">they had to use </w:t>
      </w:r>
      <w:r w:rsidR="00D1550F">
        <w:rPr>
          <w:rFonts w:ascii="Arial" w:eastAsia="Arial" w:hAnsi="Arial" w:cs="Arial"/>
          <w:sz w:val="22"/>
          <w:szCs w:val="22"/>
        </w:rPr>
        <w:t>e-commerce</w:t>
      </w:r>
      <w:r w:rsidR="00422FCB">
        <w:rPr>
          <w:rFonts w:ascii="Arial" w:eastAsia="Arial" w:hAnsi="Arial" w:cs="Arial"/>
          <w:sz w:val="22"/>
          <w:szCs w:val="22"/>
        </w:rPr>
        <w:t xml:space="preserve"> platforms like PUCCI to buy clothing.</w:t>
      </w:r>
      <w:r w:rsidR="00F26E16">
        <w:rPr>
          <w:rFonts w:ascii="Arial" w:eastAsia="Arial" w:hAnsi="Arial" w:cs="Arial"/>
          <w:sz w:val="22"/>
          <w:szCs w:val="22"/>
        </w:rPr>
        <w:t xml:space="preserve"> This led to the rise of </w:t>
      </w:r>
      <w:r w:rsidR="00D1550F">
        <w:rPr>
          <w:rFonts w:ascii="Arial" w:eastAsia="Arial" w:hAnsi="Arial" w:cs="Arial"/>
          <w:sz w:val="22"/>
          <w:szCs w:val="22"/>
        </w:rPr>
        <w:t>e-</w:t>
      </w:r>
      <w:r w:rsidR="00703077">
        <w:rPr>
          <w:rFonts w:ascii="Arial" w:eastAsia="Arial" w:hAnsi="Arial" w:cs="Arial"/>
          <w:sz w:val="22"/>
          <w:szCs w:val="22"/>
        </w:rPr>
        <w:t>commerce</w:t>
      </w:r>
      <w:r w:rsidR="00F26E16">
        <w:rPr>
          <w:rFonts w:ascii="Arial" w:eastAsia="Arial" w:hAnsi="Arial" w:cs="Arial"/>
          <w:sz w:val="22"/>
          <w:szCs w:val="22"/>
        </w:rPr>
        <w:t xml:space="preserve"> platforms including PUCCI </w:t>
      </w:r>
      <w:r w:rsidR="002A2655">
        <w:rPr>
          <w:rFonts w:ascii="Arial" w:eastAsia="Arial" w:hAnsi="Arial" w:cs="Arial"/>
          <w:sz w:val="22"/>
          <w:szCs w:val="22"/>
        </w:rPr>
        <w:t xml:space="preserve">as </w:t>
      </w:r>
      <w:r w:rsidR="00AA0129">
        <w:rPr>
          <w:rFonts w:ascii="Arial" w:eastAsia="Arial" w:hAnsi="Arial" w:cs="Arial"/>
          <w:sz w:val="22"/>
          <w:szCs w:val="22"/>
        </w:rPr>
        <w:t xml:space="preserve">the demand for it grew due </w:t>
      </w:r>
      <w:r w:rsidR="0002006A">
        <w:rPr>
          <w:rFonts w:ascii="Arial" w:eastAsia="Arial" w:hAnsi="Arial" w:cs="Arial"/>
          <w:sz w:val="22"/>
          <w:szCs w:val="22"/>
        </w:rPr>
        <w:t>to the pandemic</w:t>
      </w:r>
    </w:p>
    <w:p w14:paraId="33C78F0F" w14:textId="77777777" w:rsidR="00703077" w:rsidRDefault="00703077">
      <w:pPr>
        <w:rPr>
          <w:rFonts w:ascii="Arial" w:eastAsiaTheme="majorEastAsia" w:hAnsi="Arial" w:cs="Arial"/>
          <w:b/>
          <w:bCs/>
          <w:sz w:val="22"/>
          <w:szCs w:val="22"/>
        </w:rPr>
      </w:pPr>
      <w:r>
        <w:br w:type="page"/>
      </w:r>
    </w:p>
    <w:p w14:paraId="01ADFB8E" w14:textId="04185027" w:rsidR="008F55B5" w:rsidRDefault="008F55B5" w:rsidP="001C3102">
      <w:pPr>
        <w:pStyle w:val="Heading2"/>
      </w:pPr>
      <w:bookmarkStart w:id="5" w:name="_Toc157457584"/>
      <w:r>
        <w:lastRenderedPageBreak/>
        <w:t>Dashboard</w:t>
      </w:r>
      <w:bookmarkEnd w:id="5"/>
    </w:p>
    <w:p w14:paraId="37A8BFFB" w14:textId="77777777" w:rsidR="003D1E2E" w:rsidRDefault="000804C5" w:rsidP="009445B0">
      <w:pPr>
        <w:keepNext/>
        <w:spacing w:line="360" w:lineRule="auto"/>
      </w:pPr>
      <w:r w:rsidRPr="000804C5">
        <w:rPr>
          <w:noProof/>
        </w:rPr>
        <w:drawing>
          <wp:inline distT="0" distB="0" distL="0" distR="0" wp14:anchorId="3DAF5D0F" wp14:editId="67E23558">
            <wp:extent cx="5369104" cy="4248477"/>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5369104" cy="4248477"/>
                    </a:xfrm>
                    <a:prstGeom prst="rect">
                      <a:avLst/>
                    </a:prstGeom>
                  </pic:spPr>
                </pic:pic>
              </a:graphicData>
            </a:graphic>
          </wp:inline>
        </w:drawing>
      </w:r>
    </w:p>
    <w:p w14:paraId="24758747" w14:textId="067753F3" w:rsidR="008F55B5" w:rsidRDefault="003D1E2E" w:rsidP="00AD7188">
      <w:pPr>
        <w:pStyle w:val="Caption"/>
        <w:spacing w:line="360" w:lineRule="auto"/>
      </w:pPr>
      <w:r>
        <w:t xml:space="preserve">                                                                                  Figure </w:t>
      </w:r>
      <w:r>
        <w:fldChar w:fldCharType="begin"/>
      </w:r>
      <w:r>
        <w:instrText>SEQ Figure \* ARABIC</w:instrText>
      </w:r>
      <w:r>
        <w:fldChar w:fldCharType="separate"/>
      </w:r>
      <w:r w:rsidR="00F5531E">
        <w:rPr>
          <w:noProof/>
        </w:rPr>
        <w:t>14</w:t>
      </w:r>
      <w:r>
        <w:fldChar w:fldCharType="end"/>
      </w:r>
    </w:p>
    <w:p w14:paraId="5C66BC68" w14:textId="5E736695" w:rsidR="000C4190" w:rsidRDefault="00917AFD" w:rsidP="00AD7188">
      <w:pPr>
        <w:spacing w:line="360" w:lineRule="auto"/>
        <w:jc w:val="both"/>
        <w:rPr>
          <w:rFonts w:ascii="Arial" w:hAnsi="Arial" w:cs="Arial"/>
          <w:sz w:val="22"/>
          <w:szCs w:val="22"/>
        </w:rPr>
      </w:pPr>
      <w:r w:rsidRPr="00917AFD">
        <w:rPr>
          <w:rFonts w:ascii="Arial" w:hAnsi="Arial" w:cs="Arial"/>
          <w:sz w:val="22"/>
          <w:szCs w:val="22"/>
        </w:rPr>
        <w:t>Th</w:t>
      </w:r>
      <w:r w:rsidR="002547C7">
        <w:rPr>
          <w:rFonts w:ascii="Arial" w:hAnsi="Arial" w:cs="Arial"/>
          <w:sz w:val="22"/>
          <w:szCs w:val="22"/>
        </w:rPr>
        <w:t>is</w:t>
      </w:r>
      <w:r w:rsidRPr="00917AFD">
        <w:rPr>
          <w:rFonts w:ascii="Arial" w:hAnsi="Arial" w:cs="Arial"/>
          <w:sz w:val="22"/>
          <w:szCs w:val="22"/>
        </w:rPr>
        <w:t xml:space="preserve"> dash</w:t>
      </w:r>
      <w:r>
        <w:rPr>
          <w:rFonts w:ascii="Arial" w:hAnsi="Arial" w:cs="Arial"/>
          <w:sz w:val="22"/>
          <w:szCs w:val="22"/>
        </w:rPr>
        <w:t xml:space="preserve">board for </w:t>
      </w:r>
      <w:r w:rsidR="00016BAB">
        <w:rPr>
          <w:rFonts w:ascii="Arial" w:hAnsi="Arial" w:cs="Arial"/>
          <w:sz w:val="22"/>
          <w:szCs w:val="22"/>
        </w:rPr>
        <w:t>PUCCI</w:t>
      </w:r>
      <w:r w:rsidR="00B91D93">
        <w:rPr>
          <w:rFonts w:ascii="Arial" w:hAnsi="Arial" w:cs="Arial"/>
          <w:sz w:val="22"/>
          <w:szCs w:val="22"/>
        </w:rPr>
        <w:t>'</w:t>
      </w:r>
      <w:r w:rsidR="00016BAB">
        <w:rPr>
          <w:rFonts w:ascii="Arial" w:hAnsi="Arial" w:cs="Arial"/>
          <w:sz w:val="22"/>
          <w:szCs w:val="22"/>
        </w:rPr>
        <w:t>s</w:t>
      </w:r>
      <w:r>
        <w:rPr>
          <w:rFonts w:ascii="Arial" w:hAnsi="Arial" w:cs="Arial"/>
          <w:sz w:val="22"/>
          <w:szCs w:val="22"/>
        </w:rPr>
        <w:t xml:space="preserve"> CEO</w:t>
      </w:r>
      <w:r w:rsidR="001B0F6A">
        <w:rPr>
          <w:rFonts w:ascii="Arial" w:hAnsi="Arial" w:cs="Arial"/>
          <w:sz w:val="22"/>
          <w:szCs w:val="22"/>
        </w:rPr>
        <w:t xml:space="preserve"> should be able to </w:t>
      </w:r>
      <w:r w:rsidR="002A77B5">
        <w:rPr>
          <w:rFonts w:ascii="Arial" w:hAnsi="Arial" w:cs="Arial"/>
          <w:sz w:val="22"/>
          <w:szCs w:val="22"/>
        </w:rPr>
        <w:t>conv</w:t>
      </w:r>
      <w:r w:rsidR="003A4F2E">
        <w:rPr>
          <w:rFonts w:ascii="Arial" w:hAnsi="Arial" w:cs="Arial"/>
          <w:sz w:val="22"/>
          <w:szCs w:val="22"/>
        </w:rPr>
        <w:t xml:space="preserve">ey </w:t>
      </w:r>
      <w:r w:rsidR="003D2F09">
        <w:rPr>
          <w:rFonts w:ascii="Arial" w:hAnsi="Arial" w:cs="Arial"/>
          <w:sz w:val="22"/>
          <w:szCs w:val="22"/>
        </w:rPr>
        <w:t xml:space="preserve">the </w:t>
      </w:r>
      <w:r w:rsidR="00445952">
        <w:rPr>
          <w:rFonts w:ascii="Arial" w:hAnsi="Arial" w:cs="Arial"/>
          <w:sz w:val="22"/>
          <w:szCs w:val="22"/>
        </w:rPr>
        <w:t xml:space="preserve">financial </w:t>
      </w:r>
      <w:r w:rsidR="002547C7">
        <w:rPr>
          <w:rFonts w:ascii="Arial" w:hAnsi="Arial" w:cs="Arial"/>
          <w:sz w:val="22"/>
          <w:szCs w:val="22"/>
        </w:rPr>
        <w:t xml:space="preserve">performance, </w:t>
      </w:r>
      <w:r w:rsidR="00EC5326">
        <w:rPr>
          <w:rFonts w:ascii="Arial" w:hAnsi="Arial" w:cs="Arial"/>
          <w:sz w:val="22"/>
          <w:szCs w:val="22"/>
        </w:rPr>
        <w:t>c</w:t>
      </w:r>
      <w:r w:rsidR="00BD06CD">
        <w:rPr>
          <w:rFonts w:ascii="Arial" w:hAnsi="Arial" w:cs="Arial"/>
          <w:sz w:val="22"/>
          <w:szCs w:val="22"/>
        </w:rPr>
        <w:t xml:space="preserve">ustomer information, </w:t>
      </w:r>
      <w:r w:rsidR="00A65F79">
        <w:rPr>
          <w:rFonts w:ascii="Arial" w:hAnsi="Arial" w:cs="Arial"/>
          <w:sz w:val="22"/>
          <w:szCs w:val="22"/>
        </w:rPr>
        <w:t>target,</w:t>
      </w:r>
      <w:r w:rsidR="002547C7">
        <w:rPr>
          <w:rFonts w:ascii="Arial" w:hAnsi="Arial" w:cs="Arial"/>
          <w:sz w:val="22"/>
          <w:szCs w:val="22"/>
        </w:rPr>
        <w:t xml:space="preserve"> </w:t>
      </w:r>
      <w:r w:rsidR="00AC6B10">
        <w:rPr>
          <w:rFonts w:ascii="Arial" w:hAnsi="Arial" w:cs="Arial"/>
          <w:sz w:val="22"/>
          <w:szCs w:val="22"/>
        </w:rPr>
        <w:t xml:space="preserve">and </w:t>
      </w:r>
      <w:r w:rsidR="002547C7">
        <w:rPr>
          <w:rFonts w:ascii="Arial" w:hAnsi="Arial" w:cs="Arial"/>
          <w:sz w:val="22"/>
          <w:szCs w:val="22"/>
        </w:rPr>
        <w:t>trends of PUCCI</w:t>
      </w:r>
      <w:r w:rsidR="00445952">
        <w:rPr>
          <w:rFonts w:ascii="Arial" w:hAnsi="Arial" w:cs="Arial"/>
          <w:sz w:val="22"/>
          <w:szCs w:val="22"/>
        </w:rPr>
        <w:t xml:space="preserve"> as these are the matters that a CEO will be interested in.</w:t>
      </w:r>
      <w:r w:rsidR="00EC5326">
        <w:rPr>
          <w:rFonts w:ascii="Arial" w:hAnsi="Arial" w:cs="Arial"/>
          <w:sz w:val="22"/>
          <w:szCs w:val="22"/>
        </w:rPr>
        <w:t xml:space="preserve"> </w:t>
      </w:r>
    </w:p>
    <w:p w14:paraId="5A95E453" w14:textId="4D1A9BA0" w:rsidR="000C4190" w:rsidRDefault="000C4190" w:rsidP="00AD7188">
      <w:pPr>
        <w:spacing w:line="360" w:lineRule="auto"/>
        <w:jc w:val="both"/>
        <w:rPr>
          <w:rFonts w:ascii="Arial" w:hAnsi="Arial" w:cs="Arial"/>
          <w:sz w:val="22"/>
          <w:szCs w:val="22"/>
        </w:rPr>
      </w:pPr>
    </w:p>
    <w:p w14:paraId="3162DBCE" w14:textId="3951423B" w:rsidR="002351A4" w:rsidRDefault="00EC5326" w:rsidP="00AD7188">
      <w:pPr>
        <w:spacing w:line="360" w:lineRule="auto"/>
        <w:jc w:val="both"/>
        <w:rPr>
          <w:rFonts w:ascii="Arial" w:eastAsia="Arial" w:hAnsi="Arial" w:cs="Arial"/>
          <w:sz w:val="22"/>
          <w:szCs w:val="22"/>
        </w:rPr>
      </w:pPr>
      <w:r>
        <w:rPr>
          <w:rFonts w:ascii="Arial" w:hAnsi="Arial" w:cs="Arial"/>
          <w:sz w:val="22"/>
          <w:szCs w:val="22"/>
        </w:rPr>
        <w:t>The</w:t>
      </w:r>
      <w:r w:rsidR="00F7580B">
        <w:rPr>
          <w:rFonts w:ascii="Arial" w:hAnsi="Arial" w:cs="Arial"/>
          <w:sz w:val="22"/>
          <w:szCs w:val="22"/>
        </w:rPr>
        <w:t xml:space="preserve"> CEO is interested in </w:t>
      </w:r>
      <w:r w:rsidR="003243A0">
        <w:rPr>
          <w:rFonts w:ascii="Arial" w:hAnsi="Arial" w:cs="Arial"/>
          <w:sz w:val="22"/>
          <w:szCs w:val="22"/>
        </w:rPr>
        <w:t xml:space="preserve">the </w:t>
      </w:r>
      <w:r w:rsidR="0071243F" w:rsidRPr="00B4566E">
        <w:rPr>
          <w:rFonts w:asciiTheme="minorBidi" w:eastAsia="Calibri" w:hAnsiTheme="minorBidi" w:cstheme="minorBidi"/>
          <w:sz w:val="22"/>
          <w:szCs w:val="22"/>
          <w:lang w:val="en-GB"/>
        </w:rPr>
        <w:t xml:space="preserve">financial situation </w:t>
      </w:r>
      <w:r w:rsidR="00D56BDF">
        <w:rPr>
          <w:rFonts w:asciiTheme="minorBidi" w:eastAsia="Calibri" w:hAnsiTheme="minorBidi" w:cstheme="minorBidi"/>
          <w:sz w:val="22"/>
          <w:szCs w:val="22"/>
          <w:lang w:val="en-GB"/>
        </w:rPr>
        <w:t xml:space="preserve">so he will want to know the </w:t>
      </w:r>
      <w:r w:rsidR="009C7DB9">
        <w:rPr>
          <w:rFonts w:asciiTheme="minorBidi" w:eastAsia="Calibri" w:hAnsiTheme="minorBidi" w:cstheme="minorBidi"/>
          <w:sz w:val="22"/>
          <w:szCs w:val="22"/>
          <w:lang w:val="en-GB"/>
        </w:rPr>
        <w:t xml:space="preserve">profit, sales, and profit margin of the PUCCI. </w:t>
      </w:r>
      <w:r w:rsidR="009C7DB9" w:rsidRPr="00B4566E">
        <w:rPr>
          <w:rFonts w:asciiTheme="minorBidi" w:eastAsia="Calibri" w:hAnsiTheme="minorBidi" w:cstheme="minorBidi"/>
          <w:sz w:val="22"/>
          <w:szCs w:val="22"/>
          <w:lang w:val="en-GB"/>
        </w:rPr>
        <w:t>By knowing this information</w:t>
      </w:r>
      <w:r w:rsidR="009C7DB9">
        <w:rPr>
          <w:rFonts w:asciiTheme="minorBidi" w:eastAsia="Calibri" w:hAnsiTheme="minorBidi" w:cstheme="minorBidi"/>
          <w:sz w:val="22"/>
          <w:szCs w:val="22"/>
          <w:lang w:val="en-GB"/>
        </w:rPr>
        <w:t xml:space="preserve">, </w:t>
      </w:r>
      <w:r w:rsidR="009C7DB9" w:rsidRPr="00B4566E">
        <w:rPr>
          <w:rFonts w:asciiTheme="minorBidi" w:eastAsia="Calibri" w:hAnsiTheme="minorBidi" w:cstheme="minorBidi"/>
          <w:sz w:val="22"/>
          <w:szCs w:val="22"/>
          <w:lang w:val="en-GB"/>
        </w:rPr>
        <w:t xml:space="preserve">the CEO should be able to </w:t>
      </w:r>
      <w:r w:rsidR="009C7DB9" w:rsidRPr="00B4566E">
        <w:rPr>
          <w:rFonts w:asciiTheme="minorBidi" w:hAnsiTheme="minorBidi" w:cstheme="minorBidi"/>
          <w:color w:val="333333"/>
          <w:sz w:val="22"/>
          <w:szCs w:val="22"/>
          <w:shd w:val="clear" w:color="auto" w:fill="FFFFFF"/>
        </w:rPr>
        <w:t>allocate capital in consideration of factors like net income, cash flow, and the valuation they wish to achieve.</w:t>
      </w:r>
      <w:r w:rsidR="0019441F">
        <w:rPr>
          <w:rFonts w:asciiTheme="minorBidi" w:hAnsiTheme="minorBidi" w:cstheme="minorBidi"/>
          <w:color w:val="333333"/>
          <w:sz w:val="22"/>
          <w:szCs w:val="22"/>
          <w:shd w:val="clear" w:color="auto" w:fill="FFFFFF"/>
        </w:rPr>
        <w:t xml:space="preserve"> Therefore,</w:t>
      </w:r>
      <w:r w:rsidR="00571A8D">
        <w:rPr>
          <w:rFonts w:asciiTheme="minorBidi" w:hAnsiTheme="minorBidi" w:cstheme="minorBidi"/>
          <w:color w:val="333333"/>
          <w:sz w:val="22"/>
          <w:szCs w:val="22"/>
          <w:shd w:val="clear" w:color="auto" w:fill="FFFFFF"/>
        </w:rPr>
        <w:t xml:space="preserve"> I included </w:t>
      </w:r>
      <w:r w:rsidR="00A4337A">
        <w:rPr>
          <w:rFonts w:asciiTheme="minorBidi" w:hAnsiTheme="minorBidi" w:cstheme="minorBidi"/>
          <w:color w:val="333333"/>
          <w:sz w:val="22"/>
          <w:szCs w:val="22"/>
          <w:shd w:val="clear" w:color="auto" w:fill="FFFFFF"/>
        </w:rPr>
        <w:t xml:space="preserve">a doughnut chart to show </w:t>
      </w:r>
      <w:r w:rsidR="00DE46C1">
        <w:rPr>
          <w:rFonts w:asciiTheme="minorBidi" w:hAnsiTheme="minorBidi" w:cstheme="minorBidi"/>
          <w:color w:val="333333"/>
          <w:sz w:val="22"/>
          <w:szCs w:val="22"/>
          <w:shd w:val="clear" w:color="auto" w:fill="FFFFFF"/>
        </w:rPr>
        <w:t>profit by season</w:t>
      </w:r>
      <w:r w:rsidR="00087AD8">
        <w:rPr>
          <w:rFonts w:asciiTheme="minorBidi" w:hAnsiTheme="minorBidi" w:cstheme="minorBidi"/>
          <w:color w:val="333333"/>
          <w:sz w:val="22"/>
          <w:szCs w:val="22"/>
          <w:shd w:val="clear" w:color="auto" w:fill="FFFFFF"/>
        </w:rPr>
        <w:t>,</w:t>
      </w:r>
      <w:r w:rsidR="00A4337A">
        <w:rPr>
          <w:rFonts w:asciiTheme="minorBidi" w:hAnsiTheme="minorBidi" w:cstheme="minorBidi"/>
          <w:color w:val="333333"/>
          <w:sz w:val="22"/>
          <w:szCs w:val="22"/>
          <w:shd w:val="clear" w:color="auto" w:fill="FFFFFF"/>
        </w:rPr>
        <w:t xml:space="preserve"> a</w:t>
      </w:r>
      <w:r w:rsidR="00087AD8">
        <w:rPr>
          <w:rFonts w:asciiTheme="minorBidi" w:hAnsiTheme="minorBidi" w:cstheme="minorBidi"/>
          <w:color w:val="333333"/>
          <w:sz w:val="22"/>
          <w:szCs w:val="22"/>
          <w:shd w:val="clear" w:color="auto" w:fill="FFFFFF"/>
        </w:rPr>
        <w:t xml:space="preserve"> </w:t>
      </w:r>
      <w:r w:rsidR="00A4337A">
        <w:rPr>
          <w:rFonts w:ascii="Arial" w:eastAsia="Arial" w:hAnsi="Arial" w:cs="Arial"/>
          <w:sz w:val="22"/>
          <w:szCs w:val="22"/>
        </w:rPr>
        <w:t>line and clustered column chart</w:t>
      </w:r>
      <w:r w:rsidR="00A4337A">
        <w:rPr>
          <w:rFonts w:asciiTheme="minorBidi" w:hAnsiTheme="minorBidi" w:cstheme="minorBidi"/>
          <w:color w:val="333333"/>
          <w:sz w:val="22"/>
          <w:szCs w:val="22"/>
          <w:shd w:val="clear" w:color="auto" w:fill="FFFFFF"/>
        </w:rPr>
        <w:t xml:space="preserve"> to show </w:t>
      </w:r>
      <w:r w:rsidR="002151ED">
        <w:rPr>
          <w:rFonts w:asciiTheme="minorBidi" w:hAnsiTheme="minorBidi" w:cstheme="minorBidi"/>
          <w:color w:val="333333"/>
          <w:sz w:val="22"/>
          <w:szCs w:val="22"/>
          <w:shd w:val="clear" w:color="auto" w:fill="FFFFFF"/>
        </w:rPr>
        <w:t xml:space="preserve">sales and profit margin by </w:t>
      </w:r>
      <w:r w:rsidR="008B03E8">
        <w:rPr>
          <w:rFonts w:asciiTheme="minorBidi" w:hAnsiTheme="minorBidi" w:cstheme="minorBidi"/>
          <w:color w:val="333333"/>
          <w:sz w:val="22"/>
          <w:szCs w:val="22"/>
          <w:shd w:val="clear" w:color="auto" w:fill="FFFFFF"/>
        </w:rPr>
        <w:t>month</w:t>
      </w:r>
      <w:r w:rsidR="00A4337A">
        <w:rPr>
          <w:rFonts w:asciiTheme="minorBidi" w:hAnsiTheme="minorBidi" w:cstheme="minorBidi"/>
          <w:color w:val="333333"/>
          <w:sz w:val="22"/>
          <w:szCs w:val="22"/>
          <w:shd w:val="clear" w:color="auto" w:fill="FFFFFF"/>
        </w:rPr>
        <w:t xml:space="preserve">, </w:t>
      </w:r>
      <w:r w:rsidR="00A4337A">
        <w:rPr>
          <w:rFonts w:ascii="Arial" w:eastAsia="Arial" w:hAnsi="Arial" w:cs="Arial"/>
          <w:sz w:val="22"/>
          <w:szCs w:val="22"/>
        </w:rPr>
        <w:t>a clustered bar chart to show the Month-Over-Month Sales growth</w:t>
      </w:r>
      <w:r w:rsidR="00401144">
        <w:rPr>
          <w:rFonts w:ascii="Arial" w:eastAsia="Arial" w:hAnsi="Arial" w:cs="Arial"/>
          <w:sz w:val="22"/>
          <w:szCs w:val="22"/>
        </w:rPr>
        <w:t xml:space="preserve"> and </w:t>
      </w:r>
      <w:r w:rsidR="00401144" w:rsidRPr="00034C72">
        <w:rPr>
          <w:rFonts w:ascii="Arial" w:eastAsia="Arial" w:hAnsi="Arial" w:cs="Arial"/>
          <w:sz w:val="22"/>
          <w:szCs w:val="22"/>
        </w:rPr>
        <w:t xml:space="preserve">a </w:t>
      </w:r>
      <w:r w:rsidR="00401144">
        <w:rPr>
          <w:rFonts w:ascii="Arial" w:eastAsia="Arial" w:hAnsi="Arial" w:cs="Arial"/>
          <w:sz w:val="22"/>
          <w:szCs w:val="22"/>
        </w:rPr>
        <w:t>multi-row card visual to show the total sales made from January 2021 to October 2021,</w:t>
      </w:r>
      <w:r w:rsidR="00401144" w:rsidRPr="00401144">
        <w:rPr>
          <w:rFonts w:ascii="Arial" w:eastAsia="Arial" w:hAnsi="Arial" w:cs="Arial"/>
          <w:sz w:val="22"/>
          <w:szCs w:val="22"/>
        </w:rPr>
        <w:t xml:space="preserve"> </w:t>
      </w:r>
      <w:r w:rsidR="00401144">
        <w:rPr>
          <w:rFonts w:ascii="Arial" w:eastAsia="Arial" w:hAnsi="Arial" w:cs="Arial"/>
          <w:sz w:val="22"/>
          <w:szCs w:val="22"/>
        </w:rPr>
        <w:t>the total number of profits made from January 2021 to October 2021</w:t>
      </w:r>
      <w:r w:rsidR="006F49F6">
        <w:rPr>
          <w:rFonts w:ascii="Arial" w:eastAsia="Arial" w:hAnsi="Arial" w:cs="Arial"/>
          <w:sz w:val="22"/>
          <w:szCs w:val="22"/>
        </w:rPr>
        <w:t xml:space="preserve"> and the overall profit margin from January 2021 to October 2021.</w:t>
      </w:r>
      <w:r w:rsidR="00412601">
        <w:rPr>
          <w:rFonts w:ascii="Arial" w:eastAsia="Arial" w:hAnsi="Arial" w:cs="Arial"/>
          <w:sz w:val="22"/>
          <w:szCs w:val="22"/>
        </w:rPr>
        <w:t xml:space="preserve"> </w:t>
      </w:r>
      <w:r w:rsidR="00A044A7">
        <w:rPr>
          <w:rFonts w:ascii="Arial" w:eastAsia="Arial" w:hAnsi="Arial" w:cs="Arial"/>
          <w:sz w:val="22"/>
          <w:szCs w:val="22"/>
        </w:rPr>
        <w:t>These visuals</w:t>
      </w:r>
      <w:r w:rsidR="00412601">
        <w:rPr>
          <w:rFonts w:ascii="Arial" w:eastAsia="Arial" w:hAnsi="Arial" w:cs="Arial"/>
          <w:sz w:val="22"/>
          <w:szCs w:val="22"/>
        </w:rPr>
        <w:t xml:space="preserve"> </w:t>
      </w:r>
      <w:r w:rsidR="003F1010">
        <w:rPr>
          <w:rFonts w:ascii="Arial" w:eastAsia="Arial" w:hAnsi="Arial" w:cs="Arial"/>
          <w:sz w:val="22"/>
          <w:szCs w:val="22"/>
        </w:rPr>
        <w:t xml:space="preserve">enable the CEO to know </w:t>
      </w:r>
      <w:r w:rsidR="0098665A">
        <w:rPr>
          <w:rFonts w:ascii="Arial" w:eastAsia="Arial" w:hAnsi="Arial" w:cs="Arial"/>
          <w:sz w:val="22"/>
          <w:szCs w:val="22"/>
        </w:rPr>
        <w:t xml:space="preserve">exactly how PUCCI performs financially </w:t>
      </w:r>
      <w:r w:rsidR="008E5806">
        <w:rPr>
          <w:rFonts w:ascii="Arial" w:eastAsia="Arial" w:hAnsi="Arial" w:cs="Arial"/>
          <w:sz w:val="22"/>
          <w:szCs w:val="22"/>
        </w:rPr>
        <w:t>in each season and month.</w:t>
      </w:r>
      <w:r w:rsidR="007377AD">
        <w:rPr>
          <w:rFonts w:ascii="Arial" w:eastAsia="Arial" w:hAnsi="Arial" w:cs="Arial"/>
          <w:sz w:val="22"/>
          <w:szCs w:val="22"/>
        </w:rPr>
        <w:t xml:space="preserve"> This </w:t>
      </w:r>
      <w:r w:rsidR="00A34D8E">
        <w:rPr>
          <w:rFonts w:ascii="Arial" w:eastAsia="Arial" w:hAnsi="Arial" w:cs="Arial"/>
          <w:sz w:val="22"/>
          <w:szCs w:val="22"/>
        </w:rPr>
        <w:t>allows</w:t>
      </w:r>
      <w:r w:rsidR="007377AD">
        <w:rPr>
          <w:rFonts w:ascii="Arial" w:eastAsia="Arial" w:hAnsi="Arial" w:cs="Arial"/>
          <w:sz w:val="22"/>
          <w:szCs w:val="22"/>
        </w:rPr>
        <w:t xml:space="preserve"> him/her to find out which months or seasons performed the best</w:t>
      </w:r>
      <w:r w:rsidR="00DF088E">
        <w:rPr>
          <w:rFonts w:ascii="Arial" w:eastAsia="Arial" w:hAnsi="Arial" w:cs="Arial"/>
          <w:sz w:val="22"/>
          <w:szCs w:val="22"/>
        </w:rPr>
        <w:t>/worst</w:t>
      </w:r>
      <w:r w:rsidR="007377AD">
        <w:rPr>
          <w:rFonts w:ascii="Arial" w:eastAsia="Arial" w:hAnsi="Arial" w:cs="Arial"/>
          <w:sz w:val="22"/>
          <w:szCs w:val="22"/>
        </w:rPr>
        <w:t xml:space="preserve"> and </w:t>
      </w:r>
      <w:r w:rsidR="001E36E9">
        <w:rPr>
          <w:rFonts w:ascii="Arial" w:eastAsia="Arial" w:hAnsi="Arial" w:cs="Arial"/>
          <w:sz w:val="22"/>
          <w:szCs w:val="22"/>
        </w:rPr>
        <w:t>fin</w:t>
      </w:r>
      <w:r w:rsidR="00A34D8E">
        <w:rPr>
          <w:rFonts w:ascii="Arial" w:eastAsia="Arial" w:hAnsi="Arial" w:cs="Arial"/>
          <w:sz w:val="22"/>
          <w:szCs w:val="22"/>
        </w:rPr>
        <w:t>d out the fac</w:t>
      </w:r>
      <w:r w:rsidR="00DF088E">
        <w:rPr>
          <w:rFonts w:ascii="Arial" w:eastAsia="Arial" w:hAnsi="Arial" w:cs="Arial"/>
          <w:sz w:val="22"/>
          <w:szCs w:val="22"/>
        </w:rPr>
        <w:t xml:space="preserve">tors that </w:t>
      </w:r>
      <w:r w:rsidR="00E21873">
        <w:rPr>
          <w:rFonts w:ascii="Arial" w:eastAsia="Arial" w:hAnsi="Arial" w:cs="Arial"/>
          <w:sz w:val="22"/>
          <w:szCs w:val="22"/>
        </w:rPr>
        <w:t xml:space="preserve">caused </w:t>
      </w:r>
      <w:r w:rsidR="00E7000C">
        <w:rPr>
          <w:rFonts w:ascii="Arial" w:eastAsia="Arial" w:hAnsi="Arial" w:cs="Arial"/>
          <w:sz w:val="22"/>
          <w:szCs w:val="22"/>
        </w:rPr>
        <w:t>that</w:t>
      </w:r>
      <w:r w:rsidR="00E21873">
        <w:rPr>
          <w:rFonts w:ascii="Arial" w:eastAsia="Arial" w:hAnsi="Arial" w:cs="Arial"/>
          <w:sz w:val="22"/>
          <w:szCs w:val="22"/>
        </w:rPr>
        <w:t xml:space="preserve"> to happen</w:t>
      </w:r>
      <w:r w:rsidR="000C4190">
        <w:rPr>
          <w:rFonts w:ascii="Arial" w:eastAsia="Arial" w:hAnsi="Arial" w:cs="Arial"/>
          <w:sz w:val="22"/>
          <w:szCs w:val="22"/>
        </w:rPr>
        <w:t>. By knowing the factors, the CEO could implement new policies or targets for PUCCI in the future to mitigate the factors that cause the profit margin to be low and encourage the factors that cause the profit margin to be high</w:t>
      </w:r>
      <w:r w:rsidR="002351A4">
        <w:rPr>
          <w:rFonts w:ascii="Arial" w:eastAsia="Arial" w:hAnsi="Arial" w:cs="Arial"/>
          <w:sz w:val="22"/>
          <w:szCs w:val="22"/>
        </w:rPr>
        <w:t xml:space="preserve">. </w:t>
      </w:r>
    </w:p>
    <w:p w14:paraId="46874420" w14:textId="68035E9C" w:rsidR="002A2655" w:rsidRPr="00AD7188" w:rsidRDefault="00F23316" w:rsidP="00AD7188">
      <w:pPr>
        <w:spacing w:line="360" w:lineRule="auto"/>
        <w:jc w:val="both"/>
        <w:rPr>
          <w:rFonts w:ascii="Arial" w:eastAsia="Arial" w:hAnsi="Arial" w:cs="Arial"/>
          <w:sz w:val="22"/>
          <w:szCs w:val="22"/>
        </w:rPr>
      </w:pPr>
      <w:r w:rsidRPr="00F23316">
        <w:rPr>
          <w:rFonts w:asciiTheme="minorBidi" w:hAnsiTheme="minorBidi" w:cstheme="minorBidi"/>
          <w:sz w:val="22"/>
          <w:szCs w:val="22"/>
        </w:rPr>
        <w:lastRenderedPageBreak/>
        <w:t xml:space="preserve">The </w:t>
      </w:r>
      <w:r>
        <w:rPr>
          <w:rFonts w:asciiTheme="minorBidi" w:hAnsiTheme="minorBidi" w:cstheme="minorBidi"/>
          <w:sz w:val="22"/>
          <w:szCs w:val="22"/>
        </w:rPr>
        <w:t xml:space="preserve">CEO </w:t>
      </w:r>
      <w:r w:rsidR="00F95BCF">
        <w:rPr>
          <w:rFonts w:asciiTheme="minorBidi" w:hAnsiTheme="minorBidi" w:cstheme="minorBidi"/>
          <w:sz w:val="22"/>
          <w:szCs w:val="22"/>
        </w:rPr>
        <w:t>will</w:t>
      </w:r>
      <w:r>
        <w:rPr>
          <w:rFonts w:asciiTheme="minorBidi" w:hAnsiTheme="minorBidi" w:cstheme="minorBidi"/>
          <w:sz w:val="22"/>
          <w:szCs w:val="22"/>
        </w:rPr>
        <w:t xml:space="preserve"> also </w:t>
      </w:r>
      <w:r w:rsidR="00F95BCF">
        <w:rPr>
          <w:rFonts w:asciiTheme="minorBidi" w:hAnsiTheme="minorBidi" w:cstheme="minorBidi"/>
          <w:sz w:val="22"/>
          <w:szCs w:val="22"/>
        </w:rPr>
        <w:t xml:space="preserve">be </w:t>
      </w:r>
      <w:r>
        <w:rPr>
          <w:rFonts w:asciiTheme="minorBidi" w:hAnsiTheme="minorBidi" w:cstheme="minorBidi"/>
          <w:sz w:val="22"/>
          <w:szCs w:val="22"/>
        </w:rPr>
        <w:t xml:space="preserve">interested in Customer </w:t>
      </w:r>
      <w:r w:rsidR="004F575E">
        <w:rPr>
          <w:rFonts w:asciiTheme="minorBidi" w:hAnsiTheme="minorBidi" w:cstheme="minorBidi"/>
          <w:sz w:val="22"/>
          <w:szCs w:val="22"/>
        </w:rPr>
        <w:t xml:space="preserve">information. </w:t>
      </w:r>
      <w:r w:rsidR="004F575E">
        <w:rPr>
          <w:rFonts w:ascii="Arial" w:eastAsia="Arial" w:hAnsi="Arial" w:cs="Arial"/>
          <w:sz w:val="22"/>
          <w:szCs w:val="22"/>
        </w:rPr>
        <w:t>Since PUCCI is a clothing company, customers are the most valuable source.</w:t>
      </w:r>
      <w:r w:rsidR="00797B8E">
        <w:rPr>
          <w:rFonts w:ascii="Arial" w:eastAsia="Arial" w:hAnsi="Arial" w:cs="Arial"/>
          <w:sz w:val="22"/>
          <w:szCs w:val="22"/>
        </w:rPr>
        <w:t xml:space="preserve"> </w:t>
      </w:r>
      <w:r w:rsidR="004F575E" w:rsidRPr="00797B8E">
        <w:rPr>
          <w:rFonts w:ascii="Arial" w:eastAsia="Arial" w:hAnsi="Arial" w:cs="Arial"/>
          <w:sz w:val="22"/>
          <w:szCs w:val="22"/>
        </w:rPr>
        <w:t xml:space="preserve">So, for the number of customers to be high, the CEO should listen to </w:t>
      </w:r>
      <w:r w:rsidR="00582A6F">
        <w:rPr>
          <w:rFonts w:ascii="Arial" w:eastAsia="Arial" w:hAnsi="Arial" w:cs="Arial"/>
          <w:sz w:val="22"/>
          <w:szCs w:val="22"/>
        </w:rPr>
        <w:t>customers</w:t>
      </w:r>
      <w:r w:rsidR="00B91D93">
        <w:rPr>
          <w:rFonts w:ascii="Arial" w:eastAsia="Arial" w:hAnsi="Arial" w:cs="Arial"/>
          <w:sz w:val="22"/>
          <w:szCs w:val="22"/>
        </w:rPr>
        <w:t>'</w:t>
      </w:r>
      <w:r w:rsidR="004F575E" w:rsidRPr="00797B8E">
        <w:rPr>
          <w:rFonts w:ascii="Arial" w:eastAsia="Arial" w:hAnsi="Arial" w:cs="Arial"/>
          <w:sz w:val="22"/>
          <w:szCs w:val="22"/>
        </w:rPr>
        <w:t xml:space="preserve"> demands so that customers will be more willing to buy PUCCI</w:t>
      </w:r>
      <w:r w:rsidR="00B91D93">
        <w:rPr>
          <w:rFonts w:ascii="Arial" w:eastAsia="Arial" w:hAnsi="Arial" w:cs="Arial"/>
          <w:sz w:val="22"/>
          <w:szCs w:val="22"/>
        </w:rPr>
        <w:t>'</w:t>
      </w:r>
      <w:r w:rsidR="004F575E" w:rsidRPr="00797B8E">
        <w:rPr>
          <w:rFonts w:ascii="Arial" w:eastAsia="Arial" w:hAnsi="Arial" w:cs="Arial"/>
          <w:sz w:val="22"/>
          <w:szCs w:val="22"/>
        </w:rPr>
        <w:t>s products and no other clothing company</w:t>
      </w:r>
      <w:r w:rsidR="00B91D93">
        <w:rPr>
          <w:rFonts w:ascii="Arial" w:eastAsia="Arial" w:hAnsi="Arial" w:cs="Arial"/>
          <w:sz w:val="22"/>
          <w:szCs w:val="22"/>
        </w:rPr>
        <w:t>'</w:t>
      </w:r>
      <w:r w:rsidR="004F575E" w:rsidRPr="00797B8E">
        <w:rPr>
          <w:rFonts w:ascii="Arial" w:eastAsia="Arial" w:hAnsi="Arial" w:cs="Arial"/>
          <w:sz w:val="22"/>
          <w:szCs w:val="22"/>
        </w:rPr>
        <w:t>s products.</w:t>
      </w:r>
      <w:r w:rsidR="001F5FAE">
        <w:rPr>
          <w:rFonts w:ascii="Arial" w:eastAsia="Arial" w:hAnsi="Arial" w:cs="Arial"/>
          <w:sz w:val="22"/>
          <w:szCs w:val="22"/>
        </w:rPr>
        <w:t xml:space="preserve"> Therefore, I included a clustered bar chart to show the No. of Active Customers per month</w:t>
      </w:r>
      <w:r w:rsidR="00DD2D03">
        <w:rPr>
          <w:rFonts w:ascii="Arial" w:eastAsia="Arial" w:hAnsi="Arial" w:cs="Arial"/>
          <w:sz w:val="22"/>
          <w:szCs w:val="22"/>
        </w:rPr>
        <w:t>, an area chart to show the trend of No. of Customers and Sales and a clustered bar chart to show the Month-Over-Month customers growth</w:t>
      </w:r>
      <w:r w:rsidR="001F5FAE">
        <w:rPr>
          <w:rFonts w:ascii="Arial" w:eastAsia="Arial" w:hAnsi="Arial" w:cs="Arial"/>
          <w:sz w:val="22"/>
          <w:szCs w:val="22"/>
        </w:rPr>
        <w:t>.</w:t>
      </w:r>
      <w:r w:rsidR="00424244">
        <w:rPr>
          <w:rFonts w:ascii="Arial" w:eastAsia="Arial" w:hAnsi="Arial" w:cs="Arial"/>
          <w:sz w:val="22"/>
          <w:szCs w:val="22"/>
        </w:rPr>
        <w:t xml:space="preserve"> These visuals enable the CEO to know the relevant customer information </w:t>
      </w:r>
      <w:r w:rsidR="00C90C14">
        <w:rPr>
          <w:rFonts w:ascii="Arial" w:eastAsia="Arial" w:hAnsi="Arial" w:cs="Arial"/>
          <w:sz w:val="22"/>
          <w:szCs w:val="22"/>
        </w:rPr>
        <w:t xml:space="preserve">like knowing which month </w:t>
      </w:r>
      <w:r w:rsidR="00C106E1">
        <w:rPr>
          <w:rFonts w:ascii="Arial" w:eastAsia="Arial" w:hAnsi="Arial" w:cs="Arial"/>
          <w:sz w:val="22"/>
          <w:szCs w:val="22"/>
        </w:rPr>
        <w:t xml:space="preserve">had </w:t>
      </w:r>
      <w:r w:rsidR="00AE105C">
        <w:rPr>
          <w:rFonts w:ascii="Arial" w:eastAsia="Arial" w:hAnsi="Arial" w:cs="Arial"/>
          <w:sz w:val="22"/>
          <w:szCs w:val="22"/>
        </w:rPr>
        <w:t>the greatest</w:t>
      </w:r>
      <w:r w:rsidR="00C106E1">
        <w:rPr>
          <w:rFonts w:ascii="Arial" w:eastAsia="Arial" w:hAnsi="Arial" w:cs="Arial"/>
          <w:sz w:val="22"/>
          <w:szCs w:val="22"/>
        </w:rPr>
        <w:t xml:space="preserve"> number </w:t>
      </w:r>
      <w:r w:rsidR="003264EF">
        <w:rPr>
          <w:rFonts w:ascii="Arial" w:eastAsia="Arial" w:hAnsi="Arial" w:cs="Arial"/>
          <w:sz w:val="22"/>
          <w:szCs w:val="22"/>
        </w:rPr>
        <w:t>of active customers</w:t>
      </w:r>
      <w:r w:rsidR="00DE3898">
        <w:rPr>
          <w:rFonts w:ascii="Arial" w:eastAsia="Arial" w:hAnsi="Arial" w:cs="Arial"/>
          <w:sz w:val="22"/>
          <w:szCs w:val="22"/>
        </w:rPr>
        <w:t xml:space="preserve"> and which month had</w:t>
      </w:r>
      <w:r w:rsidR="004F757F">
        <w:rPr>
          <w:rFonts w:ascii="Arial" w:eastAsia="Arial" w:hAnsi="Arial" w:cs="Arial"/>
          <w:sz w:val="22"/>
          <w:szCs w:val="22"/>
        </w:rPr>
        <w:t xml:space="preserve"> the least number of active customers.</w:t>
      </w:r>
    </w:p>
    <w:p w14:paraId="2AF2164B" w14:textId="321A6787" w:rsidR="002A2655" w:rsidRDefault="00DE3201" w:rsidP="00AD7188">
      <w:pPr>
        <w:spacing w:line="360" w:lineRule="auto"/>
        <w:jc w:val="both"/>
        <w:rPr>
          <w:rFonts w:asciiTheme="minorBidi" w:eastAsia="Arial" w:hAnsiTheme="minorBidi" w:cstheme="minorBidi"/>
          <w:sz w:val="22"/>
          <w:szCs w:val="22"/>
        </w:rPr>
      </w:pPr>
      <w:r w:rsidRPr="00F23316">
        <w:rPr>
          <w:rFonts w:asciiTheme="minorBidi" w:hAnsiTheme="minorBidi" w:cstheme="minorBidi"/>
          <w:sz w:val="22"/>
          <w:szCs w:val="22"/>
        </w:rPr>
        <w:t xml:space="preserve">The </w:t>
      </w:r>
      <w:r>
        <w:rPr>
          <w:rFonts w:asciiTheme="minorBidi" w:hAnsiTheme="minorBidi" w:cstheme="minorBidi"/>
          <w:sz w:val="22"/>
          <w:szCs w:val="22"/>
        </w:rPr>
        <w:t>CEO will also be interested in target information of PUCCI.</w:t>
      </w:r>
      <w:r w:rsidR="009F3B26">
        <w:rPr>
          <w:rFonts w:asciiTheme="minorBidi" w:hAnsiTheme="minorBidi" w:cstheme="minorBidi"/>
          <w:sz w:val="22"/>
          <w:szCs w:val="22"/>
        </w:rPr>
        <w:t xml:space="preserve"> The CEO of PUCCI will want to know if </w:t>
      </w:r>
      <w:r w:rsidR="008C78DB">
        <w:rPr>
          <w:rFonts w:asciiTheme="minorBidi" w:hAnsiTheme="minorBidi" w:cstheme="minorBidi"/>
          <w:sz w:val="22"/>
          <w:szCs w:val="22"/>
        </w:rPr>
        <w:t xml:space="preserve">PUCCI met the </w:t>
      </w:r>
      <w:r w:rsidR="00CB35D5">
        <w:rPr>
          <w:rFonts w:asciiTheme="minorBidi" w:hAnsiTheme="minorBidi" w:cstheme="minorBidi"/>
          <w:sz w:val="22"/>
          <w:szCs w:val="22"/>
        </w:rPr>
        <w:t>target sales</w:t>
      </w:r>
      <w:r w:rsidR="00C428F0">
        <w:rPr>
          <w:rFonts w:asciiTheme="minorBidi" w:hAnsiTheme="minorBidi" w:cstheme="minorBidi"/>
          <w:sz w:val="22"/>
          <w:szCs w:val="22"/>
        </w:rPr>
        <w:t xml:space="preserve"> and target No. of customers</w:t>
      </w:r>
      <w:r w:rsidR="00CB35D5">
        <w:rPr>
          <w:rFonts w:asciiTheme="minorBidi" w:hAnsiTheme="minorBidi" w:cstheme="minorBidi"/>
          <w:sz w:val="22"/>
          <w:szCs w:val="22"/>
        </w:rPr>
        <w:t xml:space="preserve"> for each month</w:t>
      </w:r>
      <w:r w:rsidR="006E495F">
        <w:rPr>
          <w:rFonts w:asciiTheme="minorBidi" w:hAnsiTheme="minorBidi" w:cstheme="minorBidi"/>
          <w:sz w:val="22"/>
          <w:szCs w:val="22"/>
        </w:rPr>
        <w:t xml:space="preserve"> and if we did not meet the target, he/she will be interested in the </w:t>
      </w:r>
      <w:r w:rsidR="00C31BD7">
        <w:rPr>
          <w:rFonts w:asciiTheme="minorBidi" w:hAnsiTheme="minorBidi" w:cstheme="minorBidi"/>
          <w:sz w:val="22"/>
          <w:szCs w:val="22"/>
        </w:rPr>
        <w:t xml:space="preserve">details that caused PUCCI to not reach the target. </w:t>
      </w:r>
      <w:r w:rsidR="002F41DF">
        <w:rPr>
          <w:rFonts w:asciiTheme="minorBidi" w:hAnsiTheme="minorBidi" w:cstheme="minorBidi"/>
          <w:sz w:val="22"/>
          <w:szCs w:val="22"/>
        </w:rPr>
        <w:t xml:space="preserve">Moreover, the CEO would like to know what </w:t>
      </w:r>
      <w:r w:rsidR="0023768A">
        <w:rPr>
          <w:rFonts w:asciiTheme="minorBidi" w:hAnsiTheme="minorBidi" w:cstheme="minorBidi"/>
          <w:sz w:val="22"/>
          <w:szCs w:val="22"/>
        </w:rPr>
        <w:t>the expected sales and No. of customers in the future is</w:t>
      </w:r>
      <w:r w:rsidR="008F55C5">
        <w:rPr>
          <w:rFonts w:asciiTheme="minorBidi" w:hAnsiTheme="minorBidi" w:cstheme="minorBidi"/>
          <w:sz w:val="22"/>
          <w:szCs w:val="22"/>
        </w:rPr>
        <w:t>. So, I used two KPIs</w:t>
      </w:r>
      <w:r w:rsidR="002B48B5">
        <w:rPr>
          <w:rFonts w:asciiTheme="minorBidi" w:hAnsiTheme="minorBidi" w:cstheme="minorBidi"/>
          <w:sz w:val="22"/>
          <w:szCs w:val="22"/>
        </w:rPr>
        <w:t xml:space="preserve">. One of the KPI is used to </w:t>
      </w:r>
      <w:r w:rsidR="00D61275">
        <w:rPr>
          <w:rFonts w:asciiTheme="minorBidi" w:hAnsiTheme="minorBidi" w:cstheme="minorBidi"/>
          <w:sz w:val="22"/>
          <w:szCs w:val="22"/>
        </w:rPr>
        <w:t xml:space="preserve">show the </w:t>
      </w:r>
      <w:r w:rsidR="00E26197">
        <w:rPr>
          <w:rFonts w:asciiTheme="minorBidi" w:hAnsiTheme="minorBidi" w:cstheme="minorBidi"/>
          <w:sz w:val="22"/>
          <w:szCs w:val="22"/>
        </w:rPr>
        <w:t xml:space="preserve">monthly </w:t>
      </w:r>
      <w:r w:rsidR="00D61275">
        <w:rPr>
          <w:rFonts w:asciiTheme="minorBidi" w:hAnsiTheme="minorBidi" w:cstheme="minorBidi"/>
          <w:sz w:val="22"/>
          <w:szCs w:val="22"/>
        </w:rPr>
        <w:t xml:space="preserve">sales </w:t>
      </w:r>
      <w:r w:rsidR="00E26197">
        <w:rPr>
          <w:rFonts w:asciiTheme="minorBidi" w:hAnsiTheme="minorBidi" w:cstheme="minorBidi"/>
          <w:sz w:val="22"/>
          <w:szCs w:val="22"/>
        </w:rPr>
        <w:t xml:space="preserve">and it shows if </w:t>
      </w:r>
      <w:r w:rsidR="00AE105C">
        <w:rPr>
          <w:rFonts w:asciiTheme="minorBidi" w:hAnsiTheme="minorBidi" w:cstheme="minorBidi"/>
          <w:sz w:val="22"/>
          <w:szCs w:val="22"/>
        </w:rPr>
        <w:t>PUCCI</w:t>
      </w:r>
      <w:r w:rsidR="00E26197">
        <w:rPr>
          <w:rFonts w:asciiTheme="minorBidi" w:hAnsiTheme="minorBidi" w:cstheme="minorBidi"/>
          <w:sz w:val="22"/>
          <w:szCs w:val="22"/>
        </w:rPr>
        <w:t xml:space="preserve"> met the target. The other KPI is used to show the monthly </w:t>
      </w:r>
      <w:r w:rsidR="00323CE6">
        <w:rPr>
          <w:rFonts w:asciiTheme="minorBidi" w:hAnsiTheme="minorBidi" w:cstheme="minorBidi"/>
          <w:sz w:val="22"/>
          <w:szCs w:val="22"/>
        </w:rPr>
        <w:t>No. of customers</w:t>
      </w:r>
      <w:r w:rsidR="00E26197">
        <w:rPr>
          <w:rFonts w:asciiTheme="minorBidi" w:hAnsiTheme="minorBidi" w:cstheme="minorBidi"/>
          <w:sz w:val="22"/>
          <w:szCs w:val="22"/>
        </w:rPr>
        <w:t xml:space="preserve"> and it shows if </w:t>
      </w:r>
      <w:r w:rsidR="00AE105C">
        <w:rPr>
          <w:rFonts w:asciiTheme="minorBidi" w:hAnsiTheme="minorBidi" w:cstheme="minorBidi"/>
          <w:sz w:val="22"/>
          <w:szCs w:val="22"/>
        </w:rPr>
        <w:t>PUCCI</w:t>
      </w:r>
      <w:r w:rsidR="00E26197">
        <w:rPr>
          <w:rFonts w:asciiTheme="minorBidi" w:hAnsiTheme="minorBidi" w:cstheme="minorBidi"/>
          <w:sz w:val="22"/>
          <w:szCs w:val="22"/>
        </w:rPr>
        <w:t xml:space="preserve"> met the target.</w:t>
      </w:r>
      <w:r w:rsidR="00AE105C">
        <w:rPr>
          <w:rFonts w:asciiTheme="minorBidi" w:hAnsiTheme="minorBidi" w:cstheme="minorBidi"/>
          <w:sz w:val="22"/>
          <w:szCs w:val="22"/>
        </w:rPr>
        <w:t xml:space="preserve"> I also used</w:t>
      </w:r>
      <w:r w:rsidR="003E2EAE">
        <w:rPr>
          <w:rFonts w:asciiTheme="minorBidi" w:hAnsiTheme="minorBidi" w:cstheme="minorBidi"/>
          <w:sz w:val="22"/>
          <w:szCs w:val="22"/>
        </w:rPr>
        <w:t xml:space="preserve"> 2 line</w:t>
      </w:r>
      <w:r w:rsidR="00E216F3">
        <w:rPr>
          <w:rFonts w:asciiTheme="minorBidi" w:hAnsiTheme="minorBidi" w:cstheme="minorBidi"/>
          <w:sz w:val="22"/>
          <w:szCs w:val="22"/>
        </w:rPr>
        <w:t xml:space="preserve"> charts. One of the </w:t>
      </w:r>
      <w:r w:rsidR="003E2EAE">
        <w:rPr>
          <w:rFonts w:asciiTheme="minorBidi" w:hAnsiTheme="minorBidi" w:cstheme="minorBidi"/>
          <w:sz w:val="22"/>
          <w:szCs w:val="22"/>
        </w:rPr>
        <w:t xml:space="preserve">line </w:t>
      </w:r>
      <w:r w:rsidR="003725AF">
        <w:rPr>
          <w:rFonts w:asciiTheme="minorBidi" w:hAnsiTheme="minorBidi" w:cstheme="minorBidi"/>
          <w:sz w:val="22"/>
          <w:szCs w:val="22"/>
        </w:rPr>
        <w:t>charts</w:t>
      </w:r>
      <w:r w:rsidR="003E2EAE">
        <w:rPr>
          <w:rFonts w:asciiTheme="minorBidi" w:hAnsiTheme="minorBidi" w:cstheme="minorBidi"/>
          <w:sz w:val="22"/>
          <w:szCs w:val="22"/>
        </w:rPr>
        <w:t xml:space="preserve"> is used </w:t>
      </w:r>
      <w:r w:rsidR="00C37862">
        <w:rPr>
          <w:rFonts w:asciiTheme="minorBidi" w:hAnsiTheme="minorBidi" w:cstheme="minorBidi"/>
          <w:sz w:val="22"/>
          <w:szCs w:val="22"/>
        </w:rPr>
        <w:t xml:space="preserve">to </w:t>
      </w:r>
      <w:r w:rsidR="003725AF">
        <w:rPr>
          <w:rFonts w:asciiTheme="minorBidi" w:hAnsiTheme="minorBidi" w:cstheme="minorBidi"/>
          <w:sz w:val="22"/>
          <w:szCs w:val="22"/>
        </w:rPr>
        <w:t xml:space="preserve">show </w:t>
      </w:r>
      <w:r w:rsidR="00C37862">
        <w:rPr>
          <w:rFonts w:asciiTheme="minorBidi" w:hAnsiTheme="minorBidi" w:cstheme="minorBidi"/>
          <w:sz w:val="22"/>
          <w:szCs w:val="22"/>
        </w:rPr>
        <w:t>the actual sales from January 2021 to October 2021</w:t>
      </w:r>
      <w:r w:rsidR="003725AF">
        <w:rPr>
          <w:rFonts w:asciiTheme="minorBidi" w:hAnsiTheme="minorBidi" w:cstheme="minorBidi"/>
          <w:sz w:val="22"/>
          <w:szCs w:val="22"/>
        </w:rPr>
        <w:t xml:space="preserve"> and target sales from January 2021 to December 2021.</w:t>
      </w:r>
      <w:r w:rsidR="003725AF">
        <w:rPr>
          <w:rFonts w:eastAsia="Arial"/>
        </w:rPr>
        <w:t xml:space="preserve"> </w:t>
      </w:r>
      <w:r w:rsidR="003725AF">
        <w:rPr>
          <w:rFonts w:asciiTheme="minorBidi" w:hAnsiTheme="minorBidi" w:cstheme="minorBidi"/>
          <w:sz w:val="22"/>
          <w:szCs w:val="22"/>
        </w:rPr>
        <w:t>The other line charts is used to show the actual No. of customers from January 2021 to October 2021 and target No. of customers from January 2021 to December 2021.</w:t>
      </w:r>
    </w:p>
    <w:p w14:paraId="14B644EE" w14:textId="77777777" w:rsidR="007B6224" w:rsidRPr="00F53360" w:rsidRDefault="007B6224" w:rsidP="007B6224">
      <w:pPr>
        <w:pStyle w:val="Heading1"/>
        <w:rPr>
          <w:rFonts w:eastAsia="Arial" w:cs="Arial"/>
          <w:color w:val="0E101A"/>
          <w:sz w:val="24"/>
          <w:szCs w:val="24"/>
          <w:lang w:eastAsia="en-SG"/>
        </w:rPr>
      </w:pPr>
      <w:bookmarkStart w:id="6" w:name="_Toc157457585"/>
      <w:r>
        <w:rPr>
          <w:rFonts w:eastAsia="Arial"/>
        </w:rPr>
        <w:t>Marketing Manager</w:t>
      </w:r>
      <w:bookmarkEnd w:id="6"/>
    </w:p>
    <w:p w14:paraId="2F7F2BF0" w14:textId="77777777" w:rsidR="007B6224" w:rsidRPr="00EB1F29" w:rsidRDefault="007B6224" w:rsidP="007B6224">
      <w:pPr>
        <w:pStyle w:val="Heading2"/>
      </w:pPr>
      <w:bookmarkStart w:id="7" w:name="_Toc157457586"/>
      <w:r>
        <w:t>Stakeholder Background</w:t>
      </w:r>
      <w:bookmarkEnd w:id="7"/>
    </w:p>
    <w:p w14:paraId="3CC568FC" w14:textId="49739BAF" w:rsidR="007B6224" w:rsidRDefault="007B6224" w:rsidP="007B6224">
      <w:pPr>
        <w:spacing w:line="360" w:lineRule="auto"/>
        <w:jc w:val="both"/>
        <w:rPr>
          <w:rFonts w:ascii="Arial" w:eastAsia="Arial" w:hAnsi="Arial" w:cs="Arial"/>
          <w:sz w:val="22"/>
          <w:szCs w:val="22"/>
        </w:rPr>
      </w:pPr>
      <w:r>
        <w:rPr>
          <w:rFonts w:ascii="Arial" w:eastAsia="Arial" w:hAnsi="Arial" w:cs="Arial"/>
          <w:sz w:val="22"/>
          <w:szCs w:val="22"/>
        </w:rPr>
        <w:t>The manager of Pucci</w:t>
      </w:r>
      <w:r w:rsidR="00B91D93">
        <w:rPr>
          <w:rFonts w:ascii="Arial" w:eastAsia="Arial" w:hAnsi="Arial" w:cs="Arial"/>
          <w:sz w:val="22"/>
          <w:szCs w:val="22"/>
        </w:rPr>
        <w:t>'</w:t>
      </w:r>
      <w:r>
        <w:rPr>
          <w:rFonts w:ascii="Arial" w:eastAsia="Arial" w:hAnsi="Arial" w:cs="Arial"/>
          <w:sz w:val="22"/>
          <w:szCs w:val="22"/>
        </w:rPr>
        <w:t>s marketing team responsible for promoting the company</w:t>
      </w:r>
      <w:r w:rsidR="00B91D93">
        <w:rPr>
          <w:rFonts w:ascii="Arial" w:eastAsia="Arial" w:hAnsi="Arial" w:cs="Arial"/>
          <w:sz w:val="22"/>
          <w:szCs w:val="22"/>
        </w:rPr>
        <w:t>'</w:t>
      </w:r>
      <w:r>
        <w:rPr>
          <w:rFonts w:ascii="Arial" w:eastAsia="Arial" w:hAnsi="Arial" w:cs="Arial"/>
          <w:sz w:val="22"/>
          <w:szCs w:val="22"/>
        </w:rPr>
        <w:t>s products to consumers. He is Pucci</w:t>
      </w:r>
      <w:r w:rsidR="00B91D93">
        <w:rPr>
          <w:rFonts w:ascii="Arial" w:eastAsia="Arial" w:hAnsi="Arial" w:cs="Arial"/>
          <w:sz w:val="22"/>
          <w:szCs w:val="22"/>
        </w:rPr>
        <w:t>'</w:t>
      </w:r>
      <w:r>
        <w:rPr>
          <w:rFonts w:ascii="Arial" w:eastAsia="Arial" w:hAnsi="Arial" w:cs="Arial"/>
          <w:sz w:val="22"/>
          <w:szCs w:val="22"/>
        </w:rPr>
        <w:t xml:space="preserve">s expert on the market and consumer demands. He conducts market research and </w:t>
      </w:r>
      <w:proofErr w:type="spellStart"/>
      <w:r>
        <w:rPr>
          <w:rFonts w:ascii="Arial" w:eastAsia="Arial" w:hAnsi="Arial" w:cs="Arial"/>
          <w:sz w:val="22"/>
          <w:szCs w:val="22"/>
        </w:rPr>
        <w:t>analysing</w:t>
      </w:r>
      <w:proofErr w:type="spellEnd"/>
      <w:r>
        <w:rPr>
          <w:rFonts w:ascii="Arial" w:eastAsia="Arial" w:hAnsi="Arial" w:cs="Arial"/>
          <w:sz w:val="22"/>
          <w:szCs w:val="22"/>
        </w:rPr>
        <w:t xml:space="preserve"> market data.</w:t>
      </w:r>
    </w:p>
    <w:p w14:paraId="7C595A5E" w14:textId="3C976D84" w:rsidR="007B6224" w:rsidRDefault="007B6224" w:rsidP="00796A0E">
      <w:pPr>
        <w:keepLines/>
        <w:spacing w:line="360" w:lineRule="auto"/>
        <w:jc w:val="both"/>
        <w:rPr>
          <w:rFonts w:ascii="Arial" w:eastAsia="Arial" w:hAnsi="Arial" w:cs="Arial"/>
          <w:sz w:val="22"/>
          <w:szCs w:val="22"/>
        </w:rPr>
      </w:pPr>
      <w:r>
        <w:rPr>
          <w:rFonts w:ascii="Arial" w:eastAsia="Arial" w:hAnsi="Arial" w:cs="Arial"/>
          <w:sz w:val="22"/>
          <w:szCs w:val="22"/>
        </w:rPr>
        <w:t xml:space="preserve">The marketing manager will be giving recommendations for what products will be included in their new summer collection. He </w:t>
      </w:r>
      <w:r w:rsidR="004F5713">
        <w:rPr>
          <w:rFonts w:ascii="Arial" w:eastAsia="Arial" w:hAnsi="Arial" w:cs="Arial"/>
          <w:sz w:val="22"/>
          <w:szCs w:val="22"/>
        </w:rPr>
        <w:t>needs to know</w:t>
      </w:r>
      <w:r w:rsidR="0046388C">
        <w:rPr>
          <w:rFonts w:ascii="Arial" w:eastAsia="Arial" w:hAnsi="Arial" w:cs="Arial"/>
          <w:sz w:val="22"/>
          <w:szCs w:val="22"/>
        </w:rPr>
        <w:t xml:space="preserve"> what customers would want in this collection</w:t>
      </w:r>
      <w:r>
        <w:rPr>
          <w:rFonts w:ascii="Arial" w:eastAsia="Arial" w:hAnsi="Arial" w:cs="Arial"/>
          <w:sz w:val="22"/>
          <w:szCs w:val="22"/>
        </w:rPr>
        <w:t>. To</w:t>
      </w:r>
      <w:r w:rsidR="00EC6AAF">
        <w:rPr>
          <w:rFonts w:ascii="Arial" w:eastAsia="Arial" w:hAnsi="Arial" w:cs="Arial"/>
          <w:sz w:val="22"/>
          <w:szCs w:val="22"/>
        </w:rPr>
        <w:t xml:space="preserve"> </w:t>
      </w:r>
      <w:r w:rsidR="0098798D">
        <w:rPr>
          <w:rFonts w:ascii="Arial" w:eastAsia="Arial" w:hAnsi="Arial" w:cs="Arial"/>
          <w:sz w:val="22"/>
          <w:szCs w:val="22"/>
        </w:rPr>
        <w:t>find out</w:t>
      </w:r>
      <w:r>
        <w:rPr>
          <w:rFonts w:ascii="Arial" w:eastAsia="Arial" w:hAnsi="Arial" w:cs="Arial"/>
          <w:sz w:val="22"/>
          <w:szCs w:val="22"/>
        </w:rPr>
        <w:t>, he needs to know which produc</w:t>
      </w:r>
      <w:r w:rsidR="002B4D2B">
        <w:rPr>
          <w:rFonts w:ascii="Arial" w:eastAsia="Arial" w:hAnsi="Arial" w:cs="Arial"/>
          <w:sz w:val="22"/>
          <w:szCs w:val="22"/>
        </w:rPr>
        <w:t>ts are currently the most popular among customers</w:t>
      </w:r>
      <w:r w:rsidR="00EC6AAF">
        <w:rPr>
          <w:rFonts w:ascii="Arial" w:eastAsia="Arial" w:hAnsi="Arial" w:cs="Arial"/>
          <w:sz w:val="22"/>
          <w:szCs w:val="22"/>
        </w:rPr>
        <w:t>.</w:t>
      </w:r>
      <w:r w:rsidR="00335E08">
        <w:rPr>
          <w:rFonts w:ascii="Arial" w:eastAsia="Arial" w:hAnsi="Arial" w:cs="Arial"/>
          <w:sz w:val="22"/>
          <w:szCs w:val="22"/>
        </w:rPr>
        <w:t xml:space="preserve"> </w:t>
      </w:r>
      <w:r w:rsidR="00FB2909">
        <w:rPr>
          <w:rFonts w:ascii="Arial" w:eastAsia="Arial" w:hAnsi="Arial" w:cs="Arial"/>
          <w:sz w:val="22"/>
          <w:szCs w:val="22"/>
        </w:rPr>
        <w:t>At the same time</w:t>
      </w:r>
      <w:r w:rsidR="002A0BA2">
        <w:rPr>
          <w:rFonts w:ascii="Arial" w:eastAsia="Arial" w:hAnsi="Arial" w:cs="Arial"/>
          <w:sz w:val="22"/>
          <w:szCs w:val="22"/>
        </w:rPr>
        <w:t>, he also needs to ensure that the products he recommends are profitable. Hence</w:t>
      </w:r>
      <w:r w:rsidR="00853220">
        <w:rPr>
          <w:rFonts w:ascii="Arial" w:eastAsia="Arial" w:hAnsi="Arial" w:cs="Arial"/>
          <w:sz w:val="22"/>
          <w:szCs w:val="22"/>
        </w:rPr>
        <w:t>,</w:t>
      </w:r>
      <w:r w:rsidR="002A0BA2">
        <w:rPr>
          <w:rFonts w:ascii="Arial" w:eastAsia="Arial" w:hAnsi="Arial" w:cs="Arial"/>
          <w:sz w:val="22"/>
          <w:szCs w:val="22"/>
        </w:rPr>
        <w:t xml:space="preserve"> he wants to know which products are currently the most profitable.</w:t>
      </w:r>
    </w:p>
    <w:p w14:paraId="0AECCBA7" w14:textId="3AED44AF" w:rsidR="007B6224" w:rsidRDefault="007B6224" w:rsidP="004E79CD">
      <w:pPr>
        <w:keepLines/>
        <w:spacing w:line="360" w:lineRule="auto"/>
        <w:jc w:val="both"/>
        <w:rPr>
          <w:rFonts w:ascii="Arial" w:eastAsia="Arial" w:hAnsi="Arial" w:cs="Arial"/>
          <w:sz w:val="22"/>
          <w:szCs w:val="22"/>
        </w:rPr>
      </w:pPr>
      <w:r>
        <w:rPr>
          <w:rFonts w:ascii="Arial" w:eastAsia="Arial" w:hAnsi="Arial" w:cs="Arial"/>
          <w:sz w:val="22"/>
          <w:szCs w:val="22"/>
        </w:rPr>
        <w:lastRenderedPageBreak/>
        <w:t xml:space="preserve">Past trends have shown that customers prefer a </w:t>
      </w:r>
      <w:proofErr w:type="spellStart"/>
      <w:r>
        <w:rPr>
          <w:rFonts w:ascii="Arial" w:eastAsia="Arial" w:hAnsi="Arial" w:cs="Arial"/>
          <w:sz w:val="22"/>
          <w:szCs w:val="22"/>
        </w:rPr>
        <w:t>personalised</w:t>
      </w:r>
      <w:proofErr w:type="spellEnd"/>
      <w:r>
        <w:rPr>
          <w:rFonts w:ascii="Arial" w:eastAsia="Arial" w:hAnsi="Arial" w:cs="Arial"/>
          <w:sz w:val="22"/>
          <w:szCs w:val="22"/>
        </w:rPr>
        <w:t xml:space="preserve"> shopping experience. Before launching their next marketing campaign, the marketing manager wants to understand the customers better to develop targeted marketing campaigns. </w:t>
      </w:r>
      <w:r w:rsidR="00546781">
        <w:rPr>
          <w:rFonts w:ascii="Arial" w:eastAsia="Arial" w:hAnsi="Arial" w:cs="Arial"/>
          <w:sz w:val="22"/>
          <w:szCs w:val="22"/>
        </w:rPr>
        <w:t xml:space="preserve">He wants to know what type of customers </w:t>
      </w:r>
      <w:r w:rsidR="00AF5BB4">
        <w:rPr>
          <w:rFonts w:ascii="Arial" w:eastAsia="Arial" w:hAnsi="Arial" w:cs="Arial"/>
          <w:sz w:val="22"/>
          <w:szCs w:val="22"/>
        </w:rPr>
        <w:t>Pucci attract.</w:t>
      </w:r>
      <w:r w:rsidR="00543994">
        <w:rPr>
          <w:rFonts w:ascii="Arial" w:eastAsia="Arial" w:hAnsi="Arial" w:cs="Arial"/>
          <w:sz w:val="22"/>
          <w:szCs w:val="22"/>
        </w:rPr>
        <w:t xml:space="preserve"> He will also need to identify what groups of </w:t>
      </w:r>
      <w:r w:rsidR="00AF5BB4">
        <w:rPr>
          <w:rFonts w:ascii="Arial" w:eastAsia="Arial" w:hAnsi="Arial" w:cs="Arial"/>
          <w:sz w:val="22"/>
          <w:szCs w:val="22"/>
        </w:rPr>
        <w:t>Pucci’s</w:t>
      </w:r>
      <w:r w:rsidR="00543994">
        <w:rPr>
          <w:rFonts w:ascii="Arial" w:eastAsia="Arial" w:hAnsi="Arial" w:cs="Arial"/>
          <w:sz w:val="22"/>
          <w:szCs w:val="22"/>
        </w:rPr>
        <w:t xml:space="preserve"> customers are the most valuable, and hence should be targeted in marketing campaigns.</w:t>
      </w:r>
      <w:r w:rsidR="00B6234A">
        <w:rPr>
          <w:rFonts w:ascii="Arial" w:eastAsia="Arial" w:hAnsi="Arial" w:cs="Arial"/>
          <w:sz w:val="22"/>
          <w:szCs w:val="22"/>
        </w:rPr>
        <w:t xml:space="preserve"> He also has to ensure that Pucci has enough customers and continues to grow.</w:t>
      </w:r>
    </w:p>
    <w:p w14:paraId="3629C479" w14:textId="777CCD2E" w:rsidR="006E1EF5" w:rsidRDefault="006E1EF5" w:rsidP="00543994">
      <w:pPr>
        <w:keepLines/>
        <w:spacing w:line="360" w:lineRule="auto"/>
        <w:jc w:val="both"/>
        <w:rPr>
          <w:rFonts w:ascii="Arial" w:eastAsia="Arial" w:hAnsi="Arial" w:cs="Arial"/>
          <w:sz w:val="22"/>
          <w:szCs w:val="22"/>
        </w:rPr>
      </w:pPr>
      <w:r>
        <w:rPr>
          <w:rFonts w:ascii="Arial" w:eastAsia="Arial" w:hAnsi="Arial" w:cs="Arial"/>
          <w:sz w:val="22"/>
          <w:szCs w:val="22"/>
        </w:rPr>
        <w:t xml:space="preserve">To </w:t>
      </w:r>
      <w:proofErr w:type="spellStart"/>
      <w:r>
        <w:rPr>
          <w:rFonts w:ascii="Arial" w:eastAsia="Arial" w:hAnsi="Arial" w:cs="Arial"/>
          <w:sz w:val="22"/>
          <w:szCs w:val="22"/>
        </w:rPr>
        <w:t>summarise</w:t>
      </w:r>
      <w:proofErr w:type="spellEnd"/>
      <w:r>
        <w:rPr>
          <w:rFonts w:ascii="Arial" w:eastAsia="Arial" w:hAnsi="Arial" w:cs="Arial"/>
          <w:sz w:val="22"/>
          <w:szCs w:val="22"/>
        </w:rPr>
        <w:t>, the marketing manager</w:t>
      </w:r>
      <w:r w:rsidR="00211EDA">
        <w:rPr>
          <w:rFonts w:ascii="Arial" w:eastAsia="Arial" w:hAnsi="Arial" w:cs="Arial"/>
          <w:sz w:val="22"/>
          <w:szCs w:val="22"/>
        </w:rPr>
        <w:t xml:space="preserve"> wants to answer the following questions:</w:t>
      </w:r>
    </w:p>
    <w:p w14:paraId="7F5C0AA2" w14:textId="50F67E59" w:rsidR="003631D6" w:rsidRDefault="003631D6" w:rsidP="00543994">
      <w:pPr>
        <w:pStyle w:val="ListParagraph"/>
        <w:keepLines/>
        <w:numPr>
          <w:ilvl w:val="0"/>
          <w:numId w:val="41"/>
        </w:numPr>
        <w:spacing w:line="360" w:lineRule="auto"/>
        <w:jc w:val="both"/>
        <w:rPr>
          <w:rFonts w:ascii="Arial" w:eastAsia="Arial" w:hAnsi="Arial" w:cs="Arial"/>
          <w:sz w:val="22"/>
          <w:szCs w:val="22"/>
        </w:rPr>
      </w:pPr>
      <w:r>
        <w:rPr>
          <w:rFonts w:ascii="Arial" w:eastAsia="Arial" w:hAnsi="Arial" w:cs="Arial"/>
          <w:sz w:val="22"/>
          <w:szCs w:val="22"/>
        </w:rPr>
        <w:t xml:space="preserve">What </w:t>
      </w:r>
      <w:r w:rsidR="00AF7987">
        <w:rPr>
          <w:rFonts w:ascii="Arial" w:eastAsia="Arial" w:hAnsi="Arial" w:cs="Arial"/>
          <w:sz w:val="22"/>
          <w:szCs w:val="22"/>
        </w:rPr>
        <w:t xml:space="preserve">types of products do Pucci </w:t>
      </w:r>
      <w:proofErr w:type="spellStart"/>
      <w:r w:rsidR="00AF7987">
        <w:rPr>
          <w:rFonts w:ascii="Arial" w:eastAsia="Arial" w:hAnsi="Arial" w:cs="Arial"/>
          <w:sz w:val="22"/>
          <w:szCs w:val="22"/>
        </w:rPr>
        <w:t>specialise</w:t>
      </w:r>
      <w:proofErr w:type="spellEnd"/>
      <w:r w:rsidR="00AF7987">
        <w:rPr>
          <w:rFonts w:ascii="Arial" w:eastAsia="Arial" w:hAnsi="Arial" w:cs="Arial"/>
          <w:sz w:val="22"/>
          <w:szCs w:val="22"/>
        </w:rPr>
        <w:t xml:space="preserve"> in?</w:t>
      </w:r>
    </w:p>
    <w:p w14:paraId="67C10B13" w14:textId="6F3E0D13" w:rsidR="00AF7987" w:rsidRDefault="00AF7987" w:rsidP="00543994">
      <w:pPr>
        <w:pStyle w:val="ListParagraph"/>
        <w:keepLines/>
        <w:numPr>
          <w:ilvl w:val="1"/>
          <w:numId w:val="41"/>
        </w:numPr>
        <w:spacing w:line="360" w:lineRule="auto"/>
        <w:jc w:val="both"/>
        <w:rPr>
          <w:rFonts w:ascii="Arial" w:eastAsia="Arial" w:hAnsi="Arial" w:cs="Arial"/>
          <w:sz w:val="22"/>
          <w:szCs w:val="22"/>
        </w:rPr>
      </w:pPr>
      <w:r>
        <w:rPr>
          <w:rFonts w:ascii="Arial" w:eastAsia="Arial" w:hAnsi="Arial" w:cs="Arial"/>
          <w:sz w:val="22"/>
          <w:szCs w:val="22"/>
        </w:rPr>
        <w:t>What types of customers</w:t>
      </w:r>
      <w:r w:rsidR="00D14D9B">
        <w:rPr>
          <w:rFonts w:ascii="Arial" w:eastAsia="Arial" w:hAnsi="Arial" w:cs="Arial"/>
          <w:sz w:val="22"/>
          <w:szCs w:val="22"/>
        </w:rPr>
        <w:t xml:space="preserve"> will these products attract?</w:t>
      </w:r>
    </w:p>
    <w:p w14:paraId="4AF11EB1" w14:textId="45033BED" w:rsidR="00211EDA" w:rsidRDefault="00746E06" w:rsidP="00543994">
      <w:pPr>
        <w:pStyle w:val="ListParagraph"/>
        <w:keepLines/>
        <w:numPr>
          <w:ilvl w:val="0"/>
          <w:numId w:val="41"/>
        </w:numPr>
        <w:spacing w:line="360" w:lineRule="auto"/>
        <w:jc w:val="both"/>
        <w:rPr>
          <w:rFonts w:ascii="Arial" w:eastAsia="Arial" w:hAnsi="Arial" w:cs="Arial"/>
          <w:sz w:val="22"/>
          <w:szCs w:val="22"/>
        </w:rPr>
      </w:pPr>
      <w:r>
        <w:rPr>
          <w:rFonts w:ascii="Arial" w:eastAsia="Arial" w:hAnsi="Arial" w:cs="Arial"/>
          <w:sz w:val="22"/>
          <w:szCs w:val="22"/>
        </w:rPr>
        <w:t xml:space="preserve">What </w:t>
      </w:r>
      <w:r w:rsidR="00A806C8">
        <w:rPr>
          <w:rFonts w:ascii="Arial" w:eastAsia="Arial" w:hAnsi="Arial" w:cs="Arial"/>
          <w:sz w:val="22"/>
          <w:szCs w:val="22"/>
        </w:rPr>
        <w:t>would</w:t>
      </w:r>
      <w:r w:rsidR="003F7DB4">
        <w:rPr>
          <w:rFonts w:ascii="Arial" w:eastAsia="Arial" w:hAnsi="Arial" w:cs="Arial"/>
          <w:sz w:val="22"/>
          <w:szCs w:val="22"/>
        </w:rPr>
        <w:t xml:space="preserve"> customers want in Pucci</w:t>
      </w:r>
      <w:r w:rsidR="00B91D93">
        <w:rPr>
          <w:rFonts w:ascii="Arial" w:eastAsia="Arial" w:hAnsi="Arial" w:cs="Arial"/>
          <w:sz w:val="22"/>
          <w:szCs w:val="22"/>
        </w:rPr>
        <w:t>'</w:t>
      </w:r>
      <w:r w:rsidR="003F7DB4">
        <w:rPr>
          <w:rFonts w:ascii="Arial" w:eastAsia="Arial" w:hAnsi="Arial" w:cs="Arial"/>
          <w:sz w:val="22"/>
          <w:szCs w:val="22"/>
        </w:rPr>
        <w:t>s new</w:t>
      </w:r>
      <w:r w:rsidR="00D52C6E">
        <w:rPr>
          <w:rFonts w:ascii="Arial" w:eastAsia="Arial" w:hAnsi="Arial" w:cs="Arial"/>
          <w:sz w:val="22"/>
          <w:szCs w:val="22"/>
        </w:rPr>
        <w:t xml:space="preserve"> summer</w:t>
      </w:r>
      <w:r w:rsidR="003F7DB4">
        <w:rPr>
          <w:rFonts w:ascii="Arial" w:eastAsia="Arial" w:hAnsi="Arial" w:cs="Arial"/>
          <w:sz w:val="22"/>
          <w:szCs w:val="22"/>
        </w:rPr>
        <w:t xml:space="preserve"> collection?</w:t>
      </w:r>
    </w:p>
    <w:p w14:paraId="54C8168E" w14:textId="20DA2369" w:rsidR="003F7DB4" w:rsidRDefault="003F7DB4" w:rsidP="00543994">
      <w:pPr>
        <w:pStyle w:val="ListParagraph"/>
        <w:keepLines/>
        <w:numPr>
          <w:ilvl w:val="1"/>
          <w:numId w:val="41"/>
        </w:numPr>
        <w:spacing w:line="360" w:lineRule="auto"/>
        <w:jc w:val="both"/>
        <w:rPr>
          <w:rFonts w:ascii="Arial" w:eastAsia="Arial" w:hAnsi="Arial" w:cs="Arial"/>
          <w:sz w:val="22"/>
          <w:szCs w:val="22"/>
        </w:rPr>
      </w:pPr>
      <w:r>
        <w:rPr>
          <w:rFonts w:ascii="Arial" w:eastAsia="Arial" w:hAnsi="Arial" w:cs="Arial"/>
          <w:sz w:val="22"/>
          <w:szCs w:val="22"/>
        </w:rPr>
        <w:t>Which products are the most popular</w:t>
      </w:r>
      <w:r w:rsidR="001623C6">
        <w:rPr>
          <w:rFonts w:ascii="Arial" w:eastAsia="Arial" w:hAnsi="Arial" w:cs="Arial"/>
          <w:sz w:val="22"/>
          <w:szCs w:val="22"/>
        </w:rPr>
        <w:t xml:space="preserve"> among customers?</w:t>
      </w:r>
    </w:p>
    <w:p w14:paraId="183F4A8C" w14:textId="3B4EA8EE" w:rsidR="002C6121" w:rsidRPr="00211EDA" w:rsidRDefault="001623C6" w:rsidP="00543994">
      <w:pPr>
        <w:pStyle w:val="ListParagraph"/>
        <w:keepLines/>
        <w:numPr>
          <w:ilvl w:val="1"/>
          <w:numId w:val="41"/>
        </w:numPr>
        <w:spacing w:line="360" w:lineRule="auto"/>
        <w:jc w:val="both"/>
        <w:rPr>
          <w:rFonts w:ascii="Arial" w:eastAsia="Arial" w:hAnsi="Arial" w:cs="Arial"/>
          <w:sz w:val="22"/>
          <w:szCs w:val="22"/>
        </w:rPr>
      </w:pPr>
      <w:r>
        <w:rPr>
          <w:rFonts w:ascii="Arial" w:eastAsia="Arial" w:hAnsi="Arial" w:cs="Arial"/>
          <w:sz w:val="22"/>
          <w:szCs w:val="22"/>
        </w:rPr>
        <w:t>Which products are the most profitable?</w:t>
      </w:r>
    </w:p>
    <w:p w14:paraId="67161B09" w14:textId="77777777" w:rsidR="00BC1899" w:rsidRDefault="00BC1899" w:rsidP="00543994">
      <w:pPr>
        <w:pStyle w:val="ListParagraph"/>
        <w:keepLines/>
        <w:numPr>
          <w:ilvl w:val="0"/>
          <w:numId w:val="41"/>
        </w:numPr>
        <w:spacing w:line="360" w:lineRule="auto"/>
        <w:jc w:val="both"/>
        <w:rPr>
          <w:rFonts w:ascii="Arial" w:eastAsia="Arial" w:hAnsi="Arial" w:cs="Arial"/>
          <w:sz w:val="22"/>
          <w:szCs w:val="22"/>
        </w:rPr>
      </w:pPr>
      <w:r>
        <w:rPr>
          <w:rFonts w:ascii="Arial" w:eastAsia="Arial" w:hAnsi="Arial" w:cs="Arial"/>
          <w:sz w:val="22"/>
          <w:szCs w:val="22"/>
        </w:rPr>
        <w:t>What groups of customers are the most valuable to Pucci?</w:t>
      </w:r>
    </w:p>
    <w:p w14:paraId="56181A9C" w14:textId="77777777" w:rsidR="00BC1899" w:rsidRDefault="00BC1899" w:rsidP="00543994">
      <w:pPr>
        <w:pStyle w:val="ListParagraph"/>
        <w:keepLines/>
        <w:numPr>
          <w:ilvl w:val="0"/>
          <w:numId w:val="41"/>
        </w:numPr>
        <w:spacing w:line="360" w:lineRule="auto"/>
        <w:jc w:val="both"/>
        <w:rPr>
          <w:rFonts w:ascii="Arial" w:eastAsia="Arial" w:hAnsi="Arial" w:cs="Arial"/>
          <w:sz w:val="22"/>
          <w:szCs w:val="22"/>
        </w:rPr>
      </w:pPr>
      <w:r>
        <w:rPr>
          <w:rFonts w:ascii="Arial" w:eastAsia="Arial" w:hAnsi="Arial" w:cs="Arial"/>
          <w:sz w:val="22"/>
          <w:szCs w:val="22"/>
        </w:rPr>
        <w:t>Are there enough customers?</w:t>
      </w:r>
    </w:p>
    <w:p w14:paraId="2883E5DD" w14:textId="572F5C08" w:rsidR="00BC1899" w:rsidRPr="00BC1899" w:rsidRDefault="00BC1899" w:rsidP="00543994">
      <w:pPr>
        <w:pStyle w:val="ListParagraph"/>
        <w:keepLines/>
        <w:numPr>
          <w:ilvl w:val="0"/>
          <w:numId w:val="41"/>
        </w:numPr>
        <w:spacing w:line="360" w:lineRule="auto"/>
        <w:jc w:val="both"/>
        <w:rPr>
          <w:rFonts w:ascii="Arial" w:eastAsia="Arial" w:hAnsi="Arial" w:cs="Arial"/>
          <w:sz w:val="22"/>
          <w:szCs w:val="22"/>
        </w:rPr>
      </w:pPr>
      <w:r>
        <w:rPr>
          <w:rFonts w:ascii="Arial" w:eastAsia="Arial" w:hAnsi="Arial" w:cs="Arial"/>
          <w:sz w:val="22"/>
          <w:szCs w:val="22"/>
        </w:rPr>
        <w:t>Is the customer base growing?</w:t>
      </w:r>
    </w:p>
    <w:p w14:paraId="394D70C1" w14:textId="77777777" w:rsidR="007B6224" w:rsidRDefault="007B6224" w:rsidP="007B6224">
      <w:pPr>
        <w:pStyle w:val="Heading2"/>
      </w:pPr>
      <w:bookmarkStart w:id="8" w:name="_Toc157457587"/>
      <w:r>
        <w:t>Data Analysis and</w:t>
      </w:r>
      <w:r w:rsidRPr="007F6B54">
        <w:t xml:space="preserve"> </w:t>
      </w:r>
      <w:proofErr w:type="spellStart"/>
      <w:r w:rsidRPr="007F6B54">
        <w:t>Visualisation</w:t>
      </w:r>
      <w:bookmarkEnd w:id="8"/>
      <w:proofErr w:type="spellEnd"/>
    </w:p>
    <w:p w14:paraId="3BA1753B" w14:textId="2FC1D731" w:rsidR="000F1859" w:rsidRDefault="00E31C24" w:rsidP="009445B0">
      <w:pPr>
        <w:spacing w:line="360" w:lineRule="auto"/>
        <w:jc w:val="both"/>
        <w:rPr>
          <w:rFonts w:ascii="Arial" w:hAnsi="Arial" w:cs="Arial"/>
          <w:sz w:val="22"/>
          <w:szCs w:val="22"/>
        </w:rPr>
      </w:pPr>
      <w:r>
        <w:rPr>
          <w:rFonts w:ascii="Arial" w:hAnsi="Arial" w:cs="Arial"/>
          <w:sz w:val="22"/>
          <w:szCs w:val="22"/>
        </w:rPr>
        <w:t>The</w:t>
      </w:r>
      <w:r w:rsidR="00192EAF">
        <w:rPr>
          <w:rFonts w:ascii="Arial" w:hAnsi="Arial" w:cs="Arial"/>
          <w:sz w:val="22"/>
          <w:szCs w:val="22"/>
        </w:rPr>
        <w:t xml:space="preserve"> first </w:t>
      </w:r>
      <w:r>
        <w:rPr>
          <w:rFonts w:ascii="Arial" w:hAnsi="Arial" w:cs="Arial"/>
          <w:sz w:val="22"/>
          <w:szCs w:val="22"/>
        </w:rPr>
        <w:t>goal of the analysis is</w:t>
      </w:r>
      <w:r w:rsidR="00192EAF">
        <w:rPr>
          <w:rFonts w:ascii="Arial" w:hAnsi="Arial" w:cs="Arial"/>
          <w:sz w:val="22"/>
          <w:szCs w:val="22"/>
        </w:rPr>
        <w:t xml:space="preserve"> to understand the products </w:t>
      </w:r>
      <w:r>
        <w:rPr>
          <w:rFonts w:ascii="Arial" w:hAnsi="Arial" w:cs="Arial"/>
          <w:sz w:val="22"/>
          <w:szCs w:val="22"/>
        </w:rPr>
        <w:t>sold by Pucci.</w:t>
      </w:r>
      <w:r w:rsidR="00CB2B9F">
        <w:rPr>
          <w:rFonts w:ascii="Arial" w:hAnsi="Arial" w:cs="Arial"/>
          <w:sz w:val="22"/>
          <w:szCs w:val="22"/>
        </w:rPr>
        <w:t xml:space="preserve"> </w:t>
      </w:r>
      <w:r w:rsidR="00391C0C">
        <w:rPr>
          <w:rFonts w:ascii="Arial" w:hAnsi="Arial" w:cs="Arial"/>
          <w:sz w:val="22"/>
          <w:szCs w:val="22"/>
        </w:rPr>
        <w:t>The marketing manager will need in-depth knowledge of the products in order to develop effective marketing strategies.</w:t>
      </w:r>
    </w:p>
    <w:p w14:paraId="6F29791E" w14:textId="77777777" w:rsidR="00E6454F" w:rsidRDefault="00737F38" w:rsidP="009445B0">
      <w:pPr>
        <w:keepNext/>
        <w:spacing w:line="360" w:lineRule="auto"/>
        <w:jc w:val="center"/>
      </w:pPr>
      <w:r>
        <w:rPr>
          <w:noProof/>
        </w:rPr>
        <w:drawing>
          <wp:inline distT="0" distB="0" distL="0" distR="0" wp14:anchorId="1BB655AF" wp14:editId="2A48E086">
            <wp:extent cx="1211685" cy="1508020"/>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6">
                      <a:extLst>
                        <a:ext uri="{28A0092B-C50C-407E-A947-70E740481C1C}">
                          <a14:useLocalDpi xmlns:a14="http://schemas.microsoft.com/office/drawing/2010/main" val="0"/>
                        </a:ext>
                      </a:extLst>
                    </a:blip>
                    <a:stretch>
                      <a:fillRect/>
                    </a:stretch>
                  </pic:blipFill>
                  <pic:spPr>
                    <a:xfrm>
                      <a:off x="0" y="0"/>
                      <a:ext cx="1211685" cy="1508020"/>
                    </a:xfrm>
                    <a:prstGeom prst="rect">
                      <a:avLst/>
                    </a:prstGeom>
                  </pic:spPr>
                </pic:pic>
              </a:graphicData>
            </a:graphic>
          </wp:inline>
        </w:drawing>
      </w:r>
    </w:p>
    <w:p w14:paraId="338AD79A" w14:textId="77F6CF04" w:rsidR="00737F38" w:rsidRDefault="00E6454F" w:rsidP="009445B0">
      <w:pPr>
        <w:pStyle w:val="Caption"/>
        <w:spacing w:line="360" w:lineRule="auto"/>
        <w:jc w:val="center"/>
      </w:pPr>
      <w:bookmarkStart w:id="9" w:name="_Ref110175783"/>
      <w:r>
        <w:t xml:space="preserve">Figure </w:t>
      </w:r>
      <w:r>
        <w:fldChar w:fldCharType="begin"/>
      </w:r>
      <w:r>
        <w:instrText>SEQ Figure \* ARABIC</w:instrText>
      </w:r>
      <w:r>
        <w:fldChar w:fldCharType="separate"/>
      </w:r>
      <w:r w:rsidR="00F5531E">
        <w:rPr>
          <w:noProof/>
        </w:rPr>
        <w:t>15</w:t>
      </w:r>
      <w:r>
        <w:fldChar w:fldCharType="end"/>
      </w:r>
      <w:bookmarkEnd w:id="9"/>
      <w:r>
        <w:t xml:space="preserve"> Products card</w:t>
      </w:r>
    </w:p>
    <w:p w14:paraId="2C154103" w14:textId="5ED08C02" w:rsidR="00F31AFA" w:rsidRDefault="00B37467" w:rsidP="009445B0">
      <w:pPr>
        <w:spacing w:line="360" w:lineRule="auto"/>
        <w:rPr>
          <w:rFonts w:ascii="Arial" w:hAnsi="Arial" w:cs="Arial"/>
          <w:sz w:val="22"/>
          <w:szCs w:val="22"/>
        </w:rPr>
      </w:pPr>
      <w:r w:rsidRPr="00D51A66">
        <w:rPr>
          <w:rFonts w:ascii="Arial" w:hAnsi="Arial" w:cs="Arial"/>
          <w:sz w:val="22"/>
          <w:szCs w:val="22"/>
        </w:rPr>
        <w:fldChar w:fldCharType="begin"/>
      </w:r>
      <w:r w:rsidRPr="00D51A66">
        <w:rPr>
          <w:rFonts w:ascii="Arial" w:hAnsi="Arial" w:cs="Arial"/>
          <w:sz w:val="22"/>
          <w:szCs w:val="22"/>
        </w:rPr>
        <w:instrText xml:space="preserve"> REF _Ref110175783 \h </w:instrText>
      </w:r>
      <w:r w:rsidR="00D51A66" w:rsidRPr="00D51A66">
        <w:rPr>
          <w:rFonts w:ascii="Arial" w:hAnsi="Arial" w:cs="Arial"/>
          <w:sz w:val="22"/>
          <w:szCs w:val="22"/>
        </w:rPr>
        <w:instrText xml:space="preserve"> \* MERGEFORMAT </w:instrText>
      </w:r>
      <w:r w:rsidRPr="00D51A66">
        <w:rPr>
          <w:rFonts w:ascii="Arial" w:hAnsi="Arial" w:cs="Arial"/>
          <w:sz w:val="22"/>
          <w:szCs w:val="22"/>
        </w:rPr>
      </w:r>
      <w:r w:rsidRPr="00D51A66">
        <w:rPr>
          <w:rFonts w:ascii="Arial" w:hAnsi="Arial" w:cs="Arial"/>
          <w:sz w:val="22"/>
          <w:szCs w:val="22"/>
        </w:rPr>
        <w:fldChar w:fldCharType="separate"/>
      </w:r>
      <w:r w:rsidRPr="00D51A66">
        <w:rPr>
          <w:rFonts w:ascii="Arial" w:hAnsi="Arial" w:cs="Arial"/>
          <w:sz w:val="22"/>
          <w:szCs w:val="22"/>
        </w:rPr>
        <w:t xml:space="preserve">Figure </w:t>
      </w:r>
      <w:r w:rsidRPr="00D51A66">
        <w:rPr>
          <w:rFonts w:ascii="Arial" w:hAnsi="Arial" w:cs="Arial"/>
          <w:noProof/>
          <w:sz w:val="22"/>
          <w:szCs w:val="22"/>
        </w:rPr>
        <w:t>16</w:t>
      </w:r>
      <w:r w:rsidRPr="00D51A66">
        <w:rPr>
          <w:rFonts w:ascii="Arial" w:hAnsi="Arial" w:cs="Arial"/>
          <w:sz w:val="22"/>
          <w:szCs w:val="22"/>
        </w:rPr>
        <w:fldChar w:fldCharType="end"/>
      </w:r>
      <w:r w:rsidR="00AB0857">
        <w:rPr>
          <w:rFonts w:ascii="Arial" w:hAnsi="Arial" w:cs="Arial"/>
          <w:sz w:val="22"/>
          <w:szCs w:val="22"/>
        </w:rPr>
        <w:t xml:space="preserve"> is a multi-row card</w:t>
      </w:r>
      <w:r w:rsidR="00064731">
        <w:rPr>
          <w:rFonts w:ascii="Arial" w:hAnsi="Arial" w:cs="Arial"/>
          <w:sz w:val="22"/>
          <w:szCs w:val="22"/>
        </w:rPr>
        <w:t xml:space="preserve"> that tells us the number</w:t>
      </w:r>
      <w:r w:rsidR="006934ED">
        <w:rPr>
          <w:rFonts w:ascii="Arial" w:hAnsi="Arial" w:cs="Arial"/>
          <w:sz w:val="22"/>
          <w:szCs w:val="22"/>
        </w:rPr>
        <w:t xml:space="preserve"> of products at Pucci</w:t>
      </w:r>
      <w:r w:rsidR="003230CE">
        <w:rPr>
          <w:rFonts w:ascii="Arial" w:hAnsi="Arial" w:cs="Arial"/>
          <w:sz w:val="22"/>
          <w:szCs w:val="22"/>
        </w:rPr>
        <w:t xml:space="preserve">. </w:t>
      </w:r>
      <w:r w:rsidR="00957836">
        <w:rPr>
          <w:rFonts w:ascii="Arial" w:hAnsi="Arial" w:cs="Arial"/>
          <w:sz w:val="22"/>
          <w:szCs w:val="22"/>
        </w:rPr>
        <w:t>3</w:t>
      </w:r>
      <w:r w:rsidR="009010BC">
        <w:rPr>
          <w:rFonts w:ascii="Arial" w:hAnsi="Arial" w:cs="Arial"/>
          <w:sz w:val="22"/>
          <w:szCs w:val="22"/>
        </w:rPr>
        <w:t>6</w:t>
      </w:r>
      <w:r w:rsidR="00957836">
        <w:rPr>
          <w:rFonts w:ascii="Arial" w:hAnsi="Arial" w:cs="Arial"/>
          <w:sz w:val="22"/>
          <w:szCs w:val="22"/>
        </w:rPr>
        <w:t xml:space="preserve"> products </w:t>
      </w:r>
      <w:r w:rsidR="00651429">
        <w:rPr>
          <w:rFonts w:ascii="Arial" w:hAnsi="Arial" w:cs="Arial"/>
          <w:sz w:val="22"/>
          <w:szCs w:val="22"/>
        </w:rPr>
        <w:t>are split into 3 categories</w:t>
      </w:r>
      <w:r w:rsidR="003425AF">
        <w:rPr>
          <w:rFonts w:ascii="Arial" w:hAnsi="Arial" w:cs="Arial"/>
          <w:sz w:val="22"/>
          <w:szCs w:val="22"/>
        </w:rPr>
        <w:t>:</w:t>
      </w:r>
      <w:r w:rsidR="00651429">
        <w:rPr>
          <w:rFonts w:ascii="Arial" w:hAnsi="Arial" w:cs="Arial"/>
          <w:sz w:val="22"/>
          <w:szCs w:val="22"/>
        </w:rPr>
        <w:t xml:space="preserve"> jackets, shirts</w:t>
      </w:r>
      <w:r w:rsidR="003425AF">
        <w:rPr>
          <w:rFonts w:ascii="Arial" w:hAnsi="Arial" w:cs="Arial"/>
          <w:sz w:val="22"/>
          <w:szCs w:val="22"/>
        </w:rPr>
        <w:t>, and trousers.</w:t>
      </w:r>
      <w:r w:rsidR="00623E49">
        <w:rPr>
          <w:rFonts w:ascii="Arial" w:hAnsi="Arial" w:cs="Arial"/>
          <w:sz w:val="22"/>
          <w:szCs w:val="22"/>
        </w:rPr>
        <w:t xml:space="preserve"> Each product is available in </w:t>
      </w:r>
      <w:r w:rsidR="009010BC">
        <w:rPr>
          <w:rFonts w:ascii="Arial" w:hAnsi="Arial" w:cs="Arial"/>
          <w:sz w:val="22"/>
          <w:szCs w:val="22"/>
        </w:rPr>
        <w:t xml:space="preserve">5 sizes and 7 </w:t>
      </w:r>
      <w:proofErr w:type="spellStart"/>
      <w:r w:rsidR="009010BC">
        <w:rPr>
          <w:rFonts w:ascii="Arial" w:hAnsi="Arial" w:cs="Arial"/>
          <w:sz w:val="22"/>
          <w:szCs w:val="22"/>
        </w:rPr>
        <w:t>colours</w:t>
      </w:r>
      <w:proofErr w:type="spellEnd"/>
      <w:r w:rsidR="009010BC">
        <w:rPr>
          <w:rFonts w:ascii="Arial" w:hAnsi="Arial" w:cs="Arial"/>
          <w:sz w:val="22"/>
          <w:szCs w:val="22"/>
        </w:rPr>
        <w:t>, leading to 1260 variations in total.</w:t>
      </w:r>
    </w:p>
    <w:p w14:paraId="4EC9864D" w14:textId="75ABB803" w:rsidR="00DA502E" w:rsidRPr="00BF68DA" w:rsidRDefault="00DA502E" w:rsidP="009445B0">
      <w:pPr>
        <w:spacing w:line="360" w:lineRule="auto"/>
        <w:rPr>
          <w:rFonts w:ascii="Arial" w:hAnsi="Arial" w:cs="Arial"/>
          <w:sz w:val="22"/>
          <w:szCs w:val="22"/>
        </w:rPr>
      </w:pPr>
    </w:p>
    <w:p w14:paraId="6CC0D8FE" w14:textId="77777777" w:rsidR="00EC4D27" w:rsidRDefault="0050715E" w:rsidP="009445B0">
      <w:pPr>
        <w:keepNext/>
        <w:spacing w:line="360" w:lineRule="auto"/>
        <w:jc w:val="center"/>
      </w:pPr>
      <w:r w:rsidRPr="0050715E">
        <w:rPr>
          <w:rFonts w:ascii="Arial" w:hAnsi="Arial" w:cs="Arial"/>
          <w:noProof/>
          <w:sz w:val="22"/>
          <w:szCs w:val="22"/>
        </w:rPr>
        <w:lastRenderedPageBreak/>
        <w:drawing>
          <wp:inline distT="0" distB="0" distL="0" distR="0" wp14:anchorId="43F798B6" wp14:editId="6E7E8925">
            <wp:extent cx="2354579" cy="1925320"/>
            <wp:effectExtent l="0" t="0" r="8255" b="0"/>
            <wp:docPr id="33" name="Picture 33"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 waterfall chart&#10;&#10;Description automatically generated"/>
                    <pic:cNvPicPr/>
                  </pic:nvPicPr>
                  <pic:blipFill rotWithShape="1">
                    <a:blip r:embed="rId27"/>
                    <a:srcRect t="10083"/>
                    <a:stretch/>
                  </pic:blipFill>
                  <pic:spPr bwMode="auto">
                    <a:xfrm>
                      <a:off x="0" y="0"/>
                      <a:ext cx="2354784" cy="1925487"/>
                    </a:xfrm>
                    <a:prstGeom prst="rect">
                      <a:avLst/>
                    </a:prstGeom>
                    <a:ln>
                      <a:noFill/>
                    </a:ln>
                    <a:extLst>
                      <a:ext uri="{53640926-AAD7-44D8-BBD7-CCE9431645EC}">
                        <a14:shadowObscured xmlns:a14="http://schemas.microsoft.com/office/drawing/2010/main"/>
                      </a:ext>
                    </a:extLst>
                  </pic:spPr>
                </pic:pic>
              </a:graphicData>
            </a:graphic>
          </wp:inline>
        </w:drawing>
      </w:r>
    </w:p>
    <w:p w14:paraId="74C22057" w14:textId="68ADD550" w:rsidR="00391C0C" w:rsidRDefault="00EC4D27" w:rsidP="009445B0">
      <w:pPr>
        <w:pStyle w:val="Caption"/>
        <w:spacing w:line="360" w:lineRule="auto"/>
        <w:jc w:val="center"/>
        <w:rPr>
          <w:rFonts w:ascii="Arial" w:hAnsi="Arial" w:cs="Arial"/>
          <w:sz w:val="22"/>
          <w:szCs w:val="22"/>
        </w:rPr>
      </w:pPr>
      <w:bookmarkStart w:id="10" w:name="_Ref110175415"/>
      <w:r>
        <w:t xml:space="preserve">Figure </w:t>
      </w:r>
      <w:r>
        <w:fldChar w:fldCharType="begin"/>
      </w:r>
      <w:r>
        <w:instrText>SEQ Figure \* ARABIC</w:instrText>
      </w:r>
      <w:r>
        <w:fldChar w:fldCharType="separate"/>
      </w:r>
      <w:r w:rsidR="00F5531E">
        <w:rPr>
          <w:noProof/>
        </w:rPr>
        <w:t>16</w:t>
      </w:r>
      <w:r>
        <w:fldChar w:fldCharType="end"/>
      </w:r>
      <w:bookmarkEnd w:id="10"/>
      <w:r>
        <w:t xml:space="preserve"> Number of products by price range</w:t>
      </w:r>
    </w:p>
    <w:p w14:paraId="64A42C22" w14:textId="34BAD91A" w:rsidR="00543A6C" w:rsidRDefault="00543A6C" w:rsidP="004842A0">
      <w:pPr>
        <w:keepLines/>
        <w:spacing w:line="360" w:lineRule="auto"/>
        <w:jc w:val="both"/>
        <w:rPr>
          <w:rFonts w:ascii="Arial" w:hAnsi="Arial" w:cs="Arial"/>
          <w:sz w:val="22"/>
          <w:szCs w:val="22"/>
        </w:rPr>
      </w:pPr>
      <w:r w:rsidRPr="00F517C4">
        <w:rPr>
          <w:rFonts w:ascii="Arial" w:hAnsi="Arial" w:cs="Arial"/>
          <w:sz w:val="22"/>
          <w:szCs w:val="22"/>
        </w:rPr>
        <w:fldChar w:fldCharType="begin"/>
      </w:r>
      <w:r w:rsidRPr="00F517C4">
        <w:rPr>
          <w:rFonts w:ascii="Arial" w:hAnsi="Arial" w:cs="Arial"/>
          <w:sz w:val="22"/>
          <w:szCs w:val="22"/>
        </w:rPr>
        <w:instrText xml:space="preserve"> REF _Ref110175415 \h </w:instrText>
      </w:r>
      <w:r w:rsidR="00F517C4" w:rsidRPr="00F517C4">
        <w:rPr>
          <w:rFonts w:ascii="Arial" w:hAnsi="Arial" w:cs="Arial"/>
          <w:sz w:val="22"/>
          <w:szCs w:val="22"/>
        </w:rPr>
        <w:instrText xml:space="preserve"> \* MERGEFORMAT </w:instrText>
      </w:r>
      <w:r w:rsidRPr="00F517C4">
        <w:rPr>
          <w:rFonts w:ascii="Arial" w:hAnsi="Arial" w:cs="Arial"/>
          <w:sz w:val="22"/>
          <w:szCs w:val="22"/>
        </w:rPr>
      </w:r>
      <w:r w:rsidRPr="00F517C4">
        <w:rPr>
          <w:rFonts w:ascii="Arial" w:hAnsi="Arial" w:cs="Arial"/>
          <w:sz w:val="22"/>
          <w:szCs w:val="22"/>
        </w:rPr>
        <w:fldChar w:fldCharType="separate"/>
      </w:r>
      <w:r w:rsidR="00637B26" w:rsidRPr="00637B26">
        <w:rPr>
          <w:rFonts w:ascii="Arial" w:hAnsi="Arial" w:cs="Arial"/>
          <w:sz w:val="22"/>
          <w:szCs w:val="22"/>
        </w:rPr>
        <w:t xml:space="preserve">Figure </w:t>
      </w:r>
      <w:r w:rsidR="00637B26" w:rsidRPr="00637B26">
        <w:rPr>
          <w:rFonts w:ascii="Arial" w:hAnsi="Arial" w:cs="Arial"/>
          <w:noProof/>
          <w:sz w:val="22"/>
          <w:szCs w:val="22"/>
        </w:rPr>
        <w:t>16</w:t>
      </w:r>
      <w:r w:rsidRPr="00F517C4">
        <w:rPr>
          <w:rFonts w:ascii="Arial" w:hAnsi="Arial" w:cs="Arial"/>
          <w:sz w:val="22"/>
          <w:szCs w:val="22"/>
        </w:rPr>
        <w:fldChar w:fldCharType="end"/>
      </w:r>
      <w:r>
        <w:rPr>
          <w:rFonts w:ascii="Arial" w:hAnsi="Arial" w:cs="Arial"/>
          <w:sz w:val="22"/>
          <w:szCs w:val="22"/>
        </w:rPr>
        <w:t xml:space="preserve"> shows the number of products offered by Pucci at different price ranges</w:t>
      </w:r>
      <w:r w:rsidR="00841E4B">
        <w:rPr>
          <w:rFonts w:ascii="Arial" w:hAnsi="Arial" w:cs="Arial"/>
          <w:sz w:val="22"/>
          <w:szCs w:val="22"/>
        </w:rPr>
        <w:t>. Pucci</w:t>
      </w:r>
      <w:r w:rsidR="00464FD0">
        <w:rPr>
          <w:rFonts w:ascii="Arial" w:hAnsi="Arial" w:cs="Arial"/>
          <w:sz w:val="22"/>
          <w:szCs w:val="22"/>
        </w:rPr>
        <w:t xml:space="preserve"> </w:t>
      </w:r>
      <w:proofErr w:type="spellStart"/>
      <w:r w:rsidR="006B0C07">
        <w:rPr>
          <w:rFonts w:ascii="Arial" w:hAnsi="Arial" w:cs="Arial"/>
          <w:sz w:val="22"/>
          <w:szCs w:val="22"/>
        </w:rPr>
        <w:t>speciali</w:t>
      </w:r>
      <w:r w:rsidR="0034787B">
        <w:rPr>
          <w:rFonts w:ascii="Arial" w:hAnsi="Arial" w:cs="Arial"/>
          <w:sz w:val="22"/>
          <w:szCs w:val="22"/>
        </w:rPr>
        <w:t>s</w:t>
      </w:r>
      <w:r w:rsidR="006B0C07">
        <w:rPr>
          <w:rFonts w:ascii="Arial" w:hAnsi="Arial" w:cs="Arial"/>
          <w:sz w:val="22"/>
          <w:szCs w:val="22"/>
        </w:rPr>
        <w:t>es</w:t>
      </w:r>
      <w:proofErr w:type="spellEnd"/>
      <w:r w:rsidR="00464FD0">
        <w:rPr>
          <w:rFonts w:ascii="Arial" w:hAnsi="Arial" w:cs="Arial"/>
          <w:sz w:val="22"/>
          <w:szCs w:val="22"/>
        </w:rPr>
        <w:t xml:space="preserve"> in</w:t>
      </w:r>
      <w:r w:rsidR="00841E4B">
        <w:rPr>
          <w:rFonts w:ascii="Arial" w:hAnsi="Arial" w:cs="Arial"/>
          <w:sz w:val="22"/>
          <w:szCs w:val="22"/>
        </w:rPr>
        <w:t xml:space="preserve"> </w:t>
      </w:r>
      <w:r w:rsidR="0086333F">
        <w:rPr>
          <w:rFonts w:ascii="Arial" w:hAnsi="Arial" w:cs="Arial"/>
          <w:sz w:val="22"/>
          <w:szCs w:val="22"/>
        </w:rPr>
        <w:t xml:space="preserve">high-end </w:t>
      </w:r>
      <w:r w:rsidR="00E32208">
        <w:rPr>
          <w:rFonts w:ascii="Arial" w:hAnsi="Arial" w:cs="Arial"/>
          <w:sz w:val="22"/>
          <w:szCs w:val="22"/>
        </w:rPr>
        <w:t xml:space="preserve">fashion apparel, hence their </w:t>
      </w:r>
      <w:r w:rsidR="00841E4B">
        <w:rPr>
          <w:rFonts w:ascii="Arial" w:hAnsi="Arial" w:cs="Arial"/>
          <w:sz w:val="22"/>
          <w:szCs w:val="22"/>
        </w:rPr>
        <w:t xml:space="preserve">products </w:t>
      </w:r>
      <w:r w:rsidR="005D2088">
        <w:rPr>
          <w:rFonts w:ascii="Arial" w:hAnsi="Arial" w:cs="Arial"/>
          <w:sz w:val="22"/>
          <w:szCs w:val="22"/>
        </w:rPr>
        <w:t>are rather pricy</w:t>
      </w:r>
      <w:r w:rsidR="004C7F4D">
        <w:rPr>
          <w:rFonts w:ascii="Arial" w:hAnsi="Arial" w:cs="Arial"/>
          <w:sz w:val="22"/>
          <w:szCs w:val="22"/>
        </w:rPr>
        <w:t>.</w:t>
      </w:r>
      <w:r w:rsidR="00841E4B">
        <w:rPr>
          <w:rFonts w:ascii="Arial" w:hAnsi="Arial" w:cs="Arial"/>
          <w:sz w:val="22"/>
          <w:szCs w:val="22"/>
        </w:rPr>
        <w:t xml:space="preserve"> </w:t>
      </w:r>
      <w:r w:rsidR="00B54B0B">
        <w:rPr>
          <w:rFonts w:ascii="Arial" w:hAnsi="Arial" w:cs="Arial"/>
          <w:sz w:val="22"/>
          <w:szCs w:val="22"/>
        </w:rPr>
        <w:t>47</w:t>
      </w:r>
      <w:r w:rsidR="00A50F49">
        <w:rPr>
          <w:rFonts w:ascii="Arial" w:hAnsi="Arial" w:cs="Arial"/>
          <w:sz w:val="22"/>
          <w:szCs w:val="22"/>
        </w:rPr>
        <w:t xml:space="preserve">% of </w:t>
      </w:r>
      <w:r w:rsidR="00515AB3">
        <w:rPr>
          <w:rFonts w:ascii="Arial" w:hAnsi="Arial" w:cs="Arial"/>
          <w:sz w:val="22"/>
          <w:szCs w:val="22"/>
        </w:rPr>
        <w:t>their products are around $110</w:t>
      </w:r>
      <w:r w:rsidR="006A2FEB">
        <w:rPr>
          <w:rFonts w:ascii="Arial" w:hAnsi="Arial" w:cs="Arial"/>
          <w:sz w:val="22"/>
          <w:szCs w:val="22"/>
        </w:rPr>
        <w:t xml:space="preserve">. </w:t>
      </w:r>
      <w:r w:rsidR="003C79FD">
        <w:rPr>
          <w:rFonts w:ascii="Arial" w:hAnsi="Arial" w:cs="Arial"/>
          <w:sz w:val="22"/>
          <w:szCs w:val="22"/>
        </w:rPr>
        <w:t>High prices means that Pucci</w:t>
      </w:r>
      <w:r w:rsidR="00B91D93">
        <w:rPr>
          <w:rFonts w:ascii="Arial" w:hAnsi="Arial" w:cs="Arial"/>
          <w:sz w:val="22"/>
          <w:szCs w:val="22"/>
        </w:rPr>
        <w:t>'</w:t>
      </w:r>
      <w:r w:rsidR="003C79FD">
        <w:rPr>
          <w:rFonts w:ascii="Arial" w:hAnsi="Arial" w:cs="Arial"/>
          <w:sz w:val="22"/>
          <w:szCs w:val="22"/>
        </w:rPr>
        <w:t xml:space="preserve">s products are generally targeted </w:t>
      </w:r>
      <w:r w:rsidR="00C54BAE">
        <w:rPr>
          <w:rFonts w:ascii="Arial" w:hAnsi="Arial" w:cs="Arial"/>
          <w:sz w:val="22"/>
          <w:szCs w:val="22"/>
        </w:rPr>
        <w:t>at</w:t>
      </w:r>
      <w:r w:rsidR="003C79FD">
        <w:rPr>
          <w:rFonts w:ascii="Arial" w:hAnsi="Arial" w:cs="Arial"/>
          <w:sz w:val="22"/>
          <w:szCs w:val="22"/>
        </w:rPr>
        <w:t xml:space="preserve"> </w:t>
      </w:r>
      <w:r w:rsidR="00582A10">
        <w:rPr>
          <w:rFonts w:ascii="Arial" w:hAnsi="Arial" w:cs="Arial"/>
          <w:sz w:val="22"/>
          <w:szCs w:val="22"/>
        </w:rPr>
        <w:t>affluent customers</w:t>
      </w:r>
      <w:r w:rsidR="009B1C9B">
        <w:rPr>
          <w:rFonts w:ascii="Arial" w:hAnsi="Arial" w:cs="Arial"/>
          <w:sz w:val="22"/>
          <w:szCs w:val="22"/>
        </w:rPr>
        <w:t xml:space="preserve">. Affluent customers are more likely to be willing to </w:t>
      </w:r>
      <w:r w:rsidR="00D524D2">
        <w:rPr>
          <w:rFonts w:ascii="Arial" w:hAnsi="Arial" w:cs="Arial"/>
          <w:sz w:val="22"/>
          <w:szCs w:val="22"/>
        </w:rPr>
        <w:t xml:space="preserve">pay more </w:t>
      </w:r>
      <w:r w:rsidR="00525B2B">
        <w:rPr>
          <w:rFonts w:ascii="Arial" w:hAnsi="Arial" w:cs="Arial"/>
          <w:sz w:val="22"/>
          <w:szCs w:val="22"/>
        </w:rPr>
        <w:t>to</w:t>
      </w:r>
      <w:r w:rsidR="00D524D2">
        <w:rPr>
          <w:rFonts w:ascii="Arial" w:hAnsi="Arial" w:cs="Arial"/>
          <w:sz w:val="22"/>
          <w:szCs w:val="22"/>
        </w:rPr>
        <w:t xml:space="preserve"> </w:t>
      </w:r>
      <w:r w:rsidR="00A620B4">
        <w:rPr>
          <w:rFonts w:ascii="Arial" w:hAnsi="Arial" w:cs="Arial"/>
          <w:sz w:val="22"/>
          <w:szCs w:val="22"/>
        </w:rPr>
        <w:t xml:space="preserve">get higher quality products. Pucci </w:t>
      </w:r>
      <w:r w:rsidR="00785ECB">
        <w:rPr>
          <w:rFonts w:ascii="Arial" w:hAnsi="Arial" w:cs="Arial"/>
          <w:sz w:val="22"/>
          <w:szCs w:val="22"/>
        </w:rPr>
        <w:t>can afford to be adventuro</w:t>
      </w:r>
      <w:r w:rsidR="0051562B">
        <w:rPr>
          <w:rFonts w:ascii="Arial" w:hAnsi="Arial" w:cs="Arial"/>
          <w:sz w:val="22"/>
          <w:szCs w:val="22"/>
        </w:rPr>
        <w:t xml:space="preserve">us in </w:t>
      </w:r>
      <w:r w:rsidR="00B95943">
        <w:rPr>
          <w:rFonts w:ascii="Arial" w:hAnsi="Arial" w:cs="Arial"/>
          <w:sz w:val="22"/>
          <w:szCs w:val="22"/>
        </w:rPr>
        <w:t xml:space="preserve">increasing </w:t>
      </w:r>
      <w:r w:rsidR="00F00183">
        <w:rPr>
          <w:rFonts w:ascii="Arial" w:hAnsi="Arial" w:cs="Arial"/>
          <w:sz w:val="22"/>
          <w:szCs w:val="22"/>
        </w:rPr>
        <w:t xml:space="preserve">their </w:t>
      </w:r>
      <w:r w:rsidR="00B95943">
        <w:rPr>
          <w:rFonts w:ascii="Arial" w:hAnsi="Arial" w:cs="Arial"/>
          <w:sz w:val="22"/>
          <w:szCs w:val="22"/>
        </w:rPr>
        <w:t>prices</w:t>
      </w:r>
      <w:r w:rsidR="00306E48">
        <w:rPr>
          <w:rFonts w:ascii="Arial" w:hAnsi="Arial" w:cs="Arial"/>
          <w:sz w:val="22"/>
          <w:szCs w:val="22"/>
        </w:rPr>
        <w:t>.</w:t>
      </w:r>
    </w:p>
    <w:p w14:paraId="3E9C28BD" w14:textId="77777777" w:rsidR="0065242A" w:rsidRDefault="00197AE4" w:rsidP="0065242A">
      <w:pPr>
        <w:keepNext/>
        <w:spacing w:line="360" w:lineRule="auto"/>
        <w:jc w:val="center"/>
      </w:pPr>
      <w:r w:rsidRPr="00197AE4">
        <w:rPr>
          <w:rFonts w:ascii="Arial" w:hAnsi="Arial" w:cs="Arial"/>
          <w:noProof/>
          <w:sz w:val="22"/>
          <w:szCs w:val="22"/>
        </w:rPr>
        <w:drawing>
          <wp:inline distT="0" distB="0" distL="0" distR="0" wp14:anchorId="152BC861" wp14:editId="4BB2EB02">
            <wp:extent cx="2316681" cy="1844200"/>
            <wp:effectExtent l="0" t="0" r="7620" b="3810"/>
            <wp:docPr id="53" name="Picture 5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ar chart&#10;&#10;Description automatically generated"/>
                    <pic:cNvPicPr/>
                  </pic:nvPicPr>
                  <pic:blipFill>
                    <a:blip r:embed="rId28"/>
                    <a:stretch>
                      <a:fillRect/>
                    </a:stretch>
                  </pic:blipFill>
                  <pic:spPr>
                    <a:xfrm>
                      <a:off x="0" y="0"/>
                      <a:ext cx="2316681" cy="1844200"/>
                    </a:xfrm>
                    <a:prstGeom prst="rect">
                      <a:avLst/>
                    </a:prstGeom>
                  </pic:spPr>
                </pic:pic>
              </a:graphicData>
            </a:graphic>
          </wp:inline>
        </w:drawing>
      </w:r>
    </w:p>
    <w:p w14:paraId="6F655BC7" w14:textId="73EFE59E" w:rsidR="009445B0" w:rsidRDefault="0065242A" w:rsidP="0065242A">
      <w:pPr>
        <w:pStyle w:val="Caption"/>
        <w:jc w:val="center"/>
        <w:rPr>
          <w:rFonts w:ascii="Arial" w:hAnsi="Arial" w:cs="Arial"/>
          <w:sz w:val="22"/>
          <w:szCs w:val="22"/>
        </w:rPr>
      </w:pPr>
      <w:bookmarkStart w:id="11" w:name="_Ref110202036"/>
      <w:r>
        <w:t xml:space="preserve">Figure </w:t>
      </w:r>
      <w:fldSimple w:instr=" SEQ Figure \* ARABIC ">
        <w:r>
          <w:rPr>
            <w:noProof/>
          </w:rPr>
          <w:t>17</w:t>
        </w:r>
      </w:fldSimple>
      <w:bookmarkEnd w:id="11"/>
      <w:r>
        <w:t xml:space="preserve"> Products sold by size</w:t>
      </w:r>
    </w:p>
    <w:p w14:paraId="461075AE" w14:textId="77777777" w:rsidR="0065242A" w:rsidRDefault="0065242A" w:rsidP="0065242A">
      <w:pPr>
        <w:keepNext/>
        <w:spacing w:line="360" w:lineRule="auto"/>
        <w:jc w:val="center"/>
      </w:pPr>
      <w:r w:rsidRPr="0065242A">
        <w:rPr>
          <w:rFonts w:ascii="Arial" w:hAnsi="Arial" w:cs="Arial"/>
          <w:noProof/>
          <w:sz w:val="22"/>
          <w:szCs w:val="22"/>
        </w:rPr>
        <w:drawing>
          <wp:inline distT="0" distB="0" distL="0" distR="0" wp14:anchorId="1F21EF0A" wp14:editId="73DC050F">
            <wp:extent cx="2591025" cy="1714649"/>
            <wp:effectExtent l="0" t="0" r="0" b="0"/>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pic:nvPicPr>
                  <pic:blipFill>
                    <a:blip r:embed="rId29"/>
                    <a:stretch>
                      <a:fillRect/>
                    </a:stretch>
                  </pic:blipFill>
                  <pic:spPr>
                    <a:xfrm>
                      <a:off x="0" y="0"/>
                      <a:ext cx="2591025" cy="1714649"/>
                    </a:xfrm>
                    <a:prstGeom prst="rect">
                      <a:avLst/>
                    </a:prstGeom>
                  </pic:spPr>
                </pic:pic>
              </a:graphicData>
            </a:graphic>
          </wp:inline>
        </w:drawing>
      </w:r>
    </w:p>
    <w:p w14:paraId="0FD62709" w14:textId="70FE25E8" w:rsidR="00197AE4" w:rsidRDefault="0065242A" w:rsidP="0065242A">
      <w:pPr>
        <w:pStyle w:val="Caption"/>
        <w:jc w:val="center"/>
        <w:rPr>
          <w:rFonts w:ascii="Arial" w:hAnsi="Arial" w:cs="Arial"/>
          <w:sz w:val="22"/>
          <w:szCs w:val="22"/>
        </w:rPr>
      </w:pPr>
      <w:bookmarkStart w:id="12" w:name="_Ref110202037"/>
      <w:r>
        <w:t xml:space="preserve">Figure </w:t>
      </w:r>
      <w:fldSimple w:instr=" SEQ Figure \* ARABIC ">
        <w:r>
          <w:rPr>
            <w:noProof/>
          </w:rPr>
          <w:t>18</w:t>
        </w:r>
      </w:fldSimple>
      <w:bookmarkEnd w:id="12"/>
      <w:r>
        <w:t xml:space="preserve"> </w:t>
      </w:r>
      <w:r w:rsidRPr="00F555FC">
        <w:t xml:space="preserve">Products sold by </w:t>
      </w:r>
      <w:proofErr w:type="spellStart"/>
      <w:r>
        <w:t>colour</w:t>
      </w:r>
      <w:proofErr w:type="spellEnd"/>
    </w:p>
    <w:p w14:paraId="02B477D9" w14:textId="0E446D98" w:rsidR="004842A0" w:rsidRDefault="00AA4129" w:rsidP="009445B0">
      <w:pPr>
        <w:spacing w:line="360" w:lineRule="auto"/>
        <w:jc w:val="both"/>
        <w:rPr>
          <w:rFonts w:ascii="Arial" w:hAnsi="Arial" w:cs="Arial"/>
          <w:sz w:val="22"/>
          <w:szCs w:val="22"/>
        </w:rPr>
      </w:pPr>
      <w:r w:rsidRPr="008F63CE">
        <w:rPr>
          <w:rFonts w:ascii="Arial" w:hAnsi="Arial" w:cs="Arial"/>
          <w:sz w:val="22"/>
          <w:szCs w:val="22"/>
        </w:rPr>
        <w:fldChar w:fldCharType="begin"/>
      </w:r>
      <w:r w:rsidRPr="008F63CE">
        <w:rPr>
          <w:rFonts w:ascii="Arial" w:hAnsi="Arial" w:cs="Arial"/>
          <w:sz w:val="22"/>
          <w:szCs w:val="22"/>
        </w:rPr>
        <w:instrText xml:space="preserve"> REF _Ref110202036 \h </w:instrText>
      </w:r>
      <w:r w:rsidR="008F63CE" w:rsidRPr="008F63CE">
        <w:rPr>
          <w:rFonts w:ascii="Arial" w:hAnsi="Arial" w:cs="Arial"/>
          <w:sz w:val="22"/>
          <w:szCs w:val="22"/>
        </w:rPr>
        <w:instrText xml:space="preserve"> \* MERGEFORMAT </w:instrText>
      </w:r>
      <w:r w:rsidRPr="008F63CE">
        <w:rPr>
          <w:rFonts w:ascii="Arial" w:hAnsi="Arial" w:cs="Arial"/>
          <w:sz w:val="22"/>
          <w:szCs w:val="22"/>
        </w:rPr>
      </w:r>
      <w:r w:rsidRPr="008F63CE">
        <w:rPr>
          <w:rFonts w:ascii="Arial" w:hAnsi="Arial" w:cs="Arial"/>
          <w:sz w:val="22"/>
          <w:szCs w:val="22"/>
        </w:rPr>
        <w:fldChar w:fldCharType="separate"/>
      </w:r>
      <w:r w:rsidRPr="008F63CE">
        <w:rPr>
          <w:rFonts w:ascii="Arial" w:hAnsi="Arial" w:cs="Arial"/>
          <w:sz w:val="22"/>
          <w:szCs w:val="22"/>
        </w:rPr>
        <w:t xml:space="preserve">Figure </w:t>
      </w:r>
      <w:r w:rsidRPr="008F63CE">
        <w:rPr>
          <w:rFonts w:ascii="Arial" w:hAnsi="Arial" w:cs="Arial"/>
          <w:noProof/>
          <w:sz w:val="22"/>
          <w:szCs w:val="22"/>
        </w:rPr>
        <w:t>17</w:t>
      </w:r>
      <w:r w:rsidRPr="008F63CE">
        <w:rPr>
          <w:rFonts w:ascii="Arial" w:hAnsi="Arial" w:cs="Arial"/>
          <w:sz w:val="22"/>
          <w:szCs w:val="22"/>
        </w:rPr>
        <w:fldChar w:fldCharType="end"/>
      </w:r>
      <w:r>
        <w:rPr>
          <w:rFonts w:ascii="Arial" w:hAnsi="Arial" w:cs="Arial"/>
          <w:sz w:val="22"/>
          <w:szCs w:val="22"/>
        </w:rPr>
        <w:t xml:space="preserve"> and </w:t>
      </w:r>
      <w:r w:rsidRPr="008F63CE">
        <w:rPr>
          <w:rFonts w:ascii="Arial" w:hAnsi="Arial" w:cs="Arial"/>
          <w:sz w:val="22"/>
          <w:szCs w:val="22"/>
        </w:rPr>
        <w:fldChar w:fldCharType="begin"/>
      </w:r>
      <w:r w:rsidRPr="008F63CE">
        <w:rPr>
          <w:rFonts w:ascii="Arial" w:hAnsi="Arial" w:cs="Arial"/>
          <w:sz w:val="22"/>
          <w:szCs w:val="22"/>
        </w:rPr>
        <w:instrText xml:space="preserve"> REF _Ref110202037 \h </w:instrText>
      </w:r>
      <w:r w:rsidR="008F63CE" w:rsidRPr="008F63CE">
        <w:rPr>
          <w:rFonts w:ascii="Arial" w:hAnsi="Arial" w:cs="Arial"/>
          <w:sz w:val="22"/>
          <w:szCs w:val="22"/>
        </w:rPr>
        <w:instrText xml:space="preserve"> \* MERGEFORMAT </w:instrText>
      </w:r>
      <w:r w:rsidRPr="008F63CE">
        <w:rPr>
          <w:rFonts w:ascii="Arial" w:hAnsi="Arial" w:cs="Arial"/>
          <w:sz w:val="22"/>
          <w:szCs w:val="22"/>
        </w:rPr>
      </w:r>
      <w:r w:rsidRPr="008F63CE">
        <w:rPr>
          <w:rFonts w:ascii="Arial" w:hAnsi="Arial" w:cs="Arial"/>
          <w:sz w:val="22"/>
          <w:szCs w:val="22"/>
        </w:rPr>
        <w:fldChar w:fldCharType="separate"/>
      </w:r>
      <w:r w:rsidRPr="008F63CE">
        <w:rPr>
          <w:rFonts w:ascii="Arial" w:hAnsi="Arial" w:cs="Arial"/>
          <w:sz w:val="22"/>
          <w:szCs w:val="22"/>
        </w:rPr>
        <w:t xml:space="preserve">Figure </w:t>
      </w:r>
      <w:r w:rsidRPr="008F63CE">
        <w:rPr>
          <w:rFonts w:ascii="Arial" w:hAnsi="Arial" w:cs="Arial"/>
          <w:noProof/>
          <w:sz w:val="22"/>
          <w:szCs w:val="22"/>
        </w:rPr>
        <w:t>18</w:t>
      </w:r>
      <w:r w:rsidRPr="008F63CE">
        <w:rPr>
          <w:rFonts w:ascii="Arial" w:hAnsi="Arial" w:cs="Arial"/>
          <w:sz w:val="22"/>
          <w:szCs w:val="22"/>
        </w:rPr>
        <w:fldChar w:fldCharType="end"/>
      </w:r>
      <w:r>
        <w:rPr>
          <w:rFonts w:ascii="Arial" w:hAnsi="Arial" w:cs="Arial"/>
          <w:sz w:val="22"/>
          <w:szCs w:val="22"/>
        </w:rPr>
        <w:t xml:space="preserve"> are bar charts showing the number of products sold by size and </w:t>
      </w:r>
      <w:proofErr w:type="spellStart"/>
      <w:r>
        <w:rPr>
          <w:rFonts w:ascii="Arial" w:hAnsi="Arial" w:cs="Arial"/>
          <w:sz w:val="22"/>
          <w:szCs w:val="22"/>
        </w:rPr>
        <w:t>colour</w:t>
      </w:r>
      <w:proofErr w:type="spellEnd"/>
      <w:r w:rsidR="00450C46">
        <w:rPr>
          <w:rFonts w:ascii="Arial" w:hAnsi="Arial" w:cs="Arial"/>
          <w:sz w:val="22"/>
          <w:szCs w:val="22"/>
        </w:rPr>
        <w:t xml:space="preserve">. The distribution is </w:t>
      </w:r>
      <w:r w:rsidR="008F63CE">
        <w:rPr>
          <w:rFonts w:ascii="Arial" w:hAnsi="Arial" w:cs="Arial"/>
          <w:sz w:val="22"/>
          <w:szCs w:val="22"/>
        </w:rPr>
        <w:t>even</w:t>
      </w:r>
      <w:r w:rsidR="001C7542">
        <w:rPr>
          <w:rFonts w:ascii="Arial" w:hAnsi="Arial" w:cs="Arial"/>
          <w:sz w:val="22"/>
          <w:szCs w:val="22"/>
        </w:rPr>
        <w:t xml:space="preserve">, </w:t>
      </w:r>
      <w:r w:rsidR="00E97787">
        <w:rPr>
          <w:rFonts w:ascii="Arial" w:hAnsi="Arial" w:cs="Arial"/>
          <w:sz w:val="22"/>
          <w:szCs w:val="22"/>
        </w:rPr>
        <w:t xml:space="preserve">no size or </w:t>
      </w:r>
      <w:proofErr w:type="spellStart"/>
      <w:r w:rsidR="00E97787">
        <w:rPr>
          <w:rFonts w:ascii="Arial" w:hAnsi="Arial" w:cs="Arial"/>
          <w:sz w:val="22"/>
          <w:szCs w:val="22"/>
        </w:rPr>
        <w:t>colour</w:t>
      </w:r>
      <w:proofErr w:type="spellEnd"/>
      <w:r w:rsidR="00E97787">
        <w:rPr>
          <w:rFonts w:ascii="Arial" w:hAnsi="Arial" w:cs="Arial"/>
          <w:sz w:val="22"/>
          <w:szCs w:val="22"/>
        </w:rPr>
        <w:t xml:space="preserve"> </w:t>
      </w:r>
      <w:r w:rsidR="00412AF6">
        <w:rPr>
          <w:rFonts w:ascii="Arial" w:hAnsi="Arial" w:cs="Arial"/>
          <w:sz w:val="22"/>
          <w:szCs w:val="22"/>
        </w:rPr>
        <w:t>out sells the others by much.</w:t>
      </w:r>
    </w:p>
    <w:p w14:paraId="6AEB6098" w14:textId="3D134905" w:rsidR="007B6224" w:rsidRDefault="00CF6D35" w:rsidP="009445B0">
      <w:pPr>
        <w:spacing w:line="360" w:lineRule="auto"/>
        <w:jc w:val="both"/>
        <w:rPr>
          <w:rFonts w:ascii="Arial" w:hAnsi="Arial" w:cs="Arial"/>
          <w:sz w:val="22"/>
          <w:szCs w:val="22"/>
        </w:rPr>
      </w:pPr>
      <w:r>
        <w:rPr>
          <w:rFonts w:ascii="Arial" w:hAnsi="Arial" w:cs="Arial"/>
          <w:sz w:val="22"/>
          <w:szCs w:val="22"/>
        </w:rPr>
        <w:t xml:space="preserve">Next, </w:t>
      </w:r>
      <w:r w:rsidR="004B1FBD">
        <w:rPr>
          <w:rFonts w:ascii="Arial" w:hAnsi="Arial" w:cs="Arial"/>
          <w:sz w:val="22"/>
          <w:szCs w:val="22"/>
        </w:rPr>
        <w:t>our goal is to investigate what typ</w:t>
      </w:r>
      <w:r w:rsidR="00FF58FA">
        <w:rPr>
          <w:rFonts w:ascii="Arial" w:hAnsi="Arial" w:cs="Arial"/>
          <w:sz w:val="22"/>
          <w:szCs w:val="22"/>
        </w:rPr>
        <w:t>e of products customers want in Summer.</w:t>
      </w:r>
      <w:r w:rsidR="007B6224">
        <w:rPr>
          <w:rFonts w:ascii="Arial" w:hAnsi="Arial" w:cs="Arial"/>
          <w:sz w:val="22"/>
          <w:szCs w:val="22"/>
        </w:rPr>
        <w:t xml:space="preserve"> </w:t>
      </w:r>
      <w:r w:rsidR="008C579B">
        <w:rPr>
          <w:rFonts w:ascii="Arial" w:hAnsi="Arial" w:cs="Arial"/>
          <w:sz w:val="22"/>
          <w:szCs w:val="22"/>
        </w:rPr>
        <w:t xml:space="preserve">We </w:t>
      </w:r>
      <w:r w:rsidR="007B6224">
        <w:rPr>
          <w:rFonts w:ascii="Arial" w:hAnsi="Arial" w:cs="Arial"/>
          <w:sz w:val="22"/>
          <w:szCs w:val="22"/>
        </w:rPr>
        <w:t>will be looking at the performance of our products in January and February 2021.</w:t>
      </w:r>
    </w:p>
    <w:p w14:paraId="62E5A82B" w14:textId="111895AF" w:rsidR="007B6224" w:rsidRDefault="007B6224" w:rsidP="009445B0">
      <w:pPr>
        <w:keepNext/>
        <w:spacing w:line="360" w:lineRule="auto"/>
        <w:jc w:val="center"/>
      </w:pPr>
      <w:r w:rsidRPr="00FE7B26">
        <w:rPr>
          <w:rFonts w:ascii="Arial" w:hAnsi="Arial" w:cs="Arial"/>
          <w:noProof/>
          <w:sz w:val="22"/>
          <w:szCs w:val="22"/>
        </w:rPr>
        <w:lastRenderedPageBreak/>
        <w:drawing>
          <wp:inline distT="0" distB="0" distL="0" distR="0" wp14:anchorId="6BBBC8FA" wp14:editId="1E19FC8F">
            <wp:extent cx="4488180" cy="2095500"/>
            <wp:effectExtent l="0" t="0" r="7620"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rotWithShape="1">
                    <a:blip r:embed="rId30"/>
                    <a:srcRect t="10423"/>
                    <a:stretch/>
                  </pic:blipFill>
                  <pic:spPr bwMode="auto">
                    <a:xfrm>
                      <a:off x="0" y="0"/>
                      <a:ext cx="4488569" cy="2095682"/>
                    </a:xfrm>
                    <a:prstGeom prst="rect">
                      <a:avLst/>
                    </a:prstGeom>
                    <a:ln>
                      <a:noFill/>
                    </a:ln>
                    <a:extLst>
                      <a:ext uri="{53640926-AAD7-44D8-BBD7-CCE9431645EC}">
                        <a14:shadowObscured xmlns:a14="http://schemas.microsoft.com/office/drawing/2010/main"/>
                      </a:ext>
                    </a:extLst>
                  </pic:spPr>
                </pic:pic>
              </a:graphicData>
            </a:graphic>
          </wp:inline>
        </w:drawing>
      </w:r>
    </w:p>
    <w:p w14:paraId="1F716AB1" w14:textId="41579DD1" w:rsidR="007B6224" w:rsidRDefault="007B6224" w:rsidP="009445B0">
      <w:pPr>
        <w:pStyle w:val="Caption"/>
        <w:spacing w:line="360" w:lineRule="auto"/>
        <w:jc w:val="center"/>
      </w:pPr>
      <w:bookmarkStart w:id="13" w:name="_Ref110018466"/>
      <w:bookmarkStart w:id="14" w:name="_Ref110018462"/>
      <w:r>
        <w:t xml:space="preserve">Figure </w:t>
      </w:r>
      <w:r>
        <w:fldChar w:fldCharType="begin"/>
      </w:r>
      <w:r>
        <w:instrText>SEQ Figure \* ARABIC</w:instrText>
      </w:r>
      <w:r>
        <w:fldChar w:fldCharType="separate"/>
      </w:r>
      <w:r w:rsidR="0065242A">
        <w:rPr>
          <w:noProof/>
        </w:rPr>
        <w:t>19</w:t>
      </w:r>
      <w:r>
        <w:fldChar w:fldCharType="end"/>
      </w:r>
      <w:bookmarkEnd w:id="13"/>
      <w:r>
        <w:t xml:space="preserve"> Top 5 most profitable jackets</w:t>
      </w:r>
      <w:bookmarkEnd w:id="14"/>
    </w:p>
    <w:p w14:paraId="5D16BF72" w14:textId="00BFF017" w:rsidR="007B6224" w:rsidRDefault="00025A0A" w:rsidP="000B6A3C">
      <w:pPr>
        <w:spacing w:line="360" w:lineRule="auto"/>
        <w:jc w:val="both"/>
        <w:rPr>
          <w:rFonts w:ascii="Arial" w:hAnsi="Arial" w:cs="Arial"/>
          <w:sz w:val="22"/>
          <w:szCs w:val="22"/>
        </w:rPr>
      </w:pPr>
      <w:r w:rsidRPr="00856D2E">
        <w:rPr>
          <w:rFonts w:ascii="Arial" w:hAnsi="Arial" w:cs="Arial"/>
          <w:sz w:val="22"/>
          <w:szCs w:val="22"/>
        </w:rPr>
        <w:fldChar w:fldCharType="begin"/>
      </w:r>
      <w:r w:rsidRPr="00856D2E">
        <w:rPr>
          <w:rFonts w:ascii="Arial" w:hAnsi="Arial" w:cs="Arial"/>
          <w:sz w:val="22"/>
          <w:szCs w:val="22"/>
        </w:rPr>
        <w:instrText xml:space="preserve"> REF _Ref110018466 \h </w:instrText>
      </w:r>
      <w:r w:rsidR="00856D2E" w:rsidRPr="00856D2E">
        <w:rPr>
          <w:rFonts w:ascii="Arial" w:hAnsi="Arial" w:cs="Arial"/>
          <w:sz w:val="22"/>
          <w:szCs w:val="22"/>
        </w:rPr>
        <w:instrText xml:space="preserve"> \* MERGEFORMAT </w:instrText>
      </w:r>
      <w:r w:rsidRPr="00856D2E">
        <w:rPr>
          <w:rFonts w:ascii="Arial" w:hAnsi="Arial" w:cs="Arial"/>
          <w:sz w:val="22"/>
          <w:szCs w:val="22"/>
        </w:rPr>
      </w:r>
      <w:r w:rsidRPr="00856D2E">
        <w:rPr>
          <w:rFonts w:ascii="Arial" w:hAnsi="Arial" w:cs="Arial"/>
          <w:sz w:val="22"/>
          <w:szCs w:val="22"/>
        </w:rPr>
        <w:fldChar w:fldCharType="separate"/>
      </w:r>
      <w:r w:rsidRPr="00856D2E">
        <w:rPr>
          <w:rFonts w:ascii="Arial" w:hAnsi="Arial" w:cs="Arial"/>
          <w:sz w:val="22"/>
          <w:szCs w:val="22"/>
        </w:rPr>
        <w:t xml:space="preserve">Figure </w:t>
      </w:r>
      <w:r w:rsidR="00637B26" w:rsidRPr="00637B26">
        <w:rPr>
          <w:rFonts w:ascii="Arial" w:hAnsi="Arial" w:cs="Arial"/>
          <w:noProof/>
          <w:sz w:val="22"/>
          <w:szCs w:val="22"/>
        </w:rPr>
        <w:t>17</w:t>
      </w:r>
      <w:r w:rsidRPr="00856D2E">
        <w:rPr>
          <w:rFonts w:ascii="Arial" w:hAnsi="Arial" w:cs="Arial"/>
          <w:sz w:val="22"/>
          <w:szCs w:val="22"/>
        </w:rPr>
        <w:fldChar w:fldCharType="end"/>
      </w:r>
      <w:r w:rsidRPr="00856D2E">
        <w:rPr>
          <w:rFonts w:ascii="Arial" w:hAnsi="Arial" w:cs="Arial"/>
          <w:sz w:val="22"/>
          <w:szCs w:val="22"/>
        </w:rPr>
        <w:t xml:space="preserve"> is</w:t>
      </w:r>
      <w:r>
        <w:rPr>
          <w:rFonts w:ascii="Arial" w:hAnsi="Arial" w:cs="Arial"/>
          <w:sz w:val="22"/>
          <w:szCs w:val="22"/>
        </w:rPr>
        <w:t xml:space="preserve"> a bar chart</w:t>
      </w:r>
      <w:r w:rsidR="004256E3">
        <w:rPr>
          <w:rFonts w:ascii="Arial" w:hAnsi="Arial" w:cs="Arial"/>
          <w:sz w:val="22"/>
          <w:szCs w:val="22"/>
        </w:rPr>
        <w:t xml:space="preserve"> showing the top 5 most </w:t>
      </w:r>
      <w:r w:rsidR="00A743CF">
        <w:rPr>
          <w:rFonts w:ascii="Arial" w:hAnsi="Arial" w:cs="Arial"/>
          <w:sz w:val="22"/>
          <w:szCs w:val="22"/>
        </w:rPr>
        <w:t>profitable jackets of Pucci.</w:t>
      </w:r>
    </w:p>
    <w:p w14:paraId="4CBB6CA1" w14:textId="77777777" w:rsidR="007B6224" w:rsidRDefault="007B6224" w:rsidP="009445B0">
      <w:pPr>
        <w:keepNext/>
        <w:spacing w:line="360" w:lineRule="auto"/>
        <w:jc w:val="center"/>
      </w:pPr>
      <w:r w:rsidRPr="00926A02">
        <w:rPr>
          <w:rFonts w:ascii="Arial" w:hAnsi="Arial" w:cs="Arial"/>
          <w:noProof/>
          <w:sz w:val="22"/>
          <w:szCs w:val="22"/>
        </w:rPr>
        <w:drawing>
          <wp:inline distT="0" distB="0" distL="0" distR="0" wp14:anchorId="65FAB66A" wp14:editId="5E34F0C0">
            <wp:extent cx="5367655" cy="1394460"/>
            <wp:effectExtent l="0" t="0" r="4445"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rotWithShape="1">
                    <a:blip r:embed="rId31"/>
                    <a:srcRect t="4688"/>
                    <a:stretch/>
                  </pic:blipFill>
                  <pic:spPr bwMode="auto">
                    <a:xfrm>
                      <a:off x="0" y="0"/>
                      <a:ext cx="5367655" cy="1394460"/>
                    </a:xfrm>
                    <a:prstGeom prst="rect">
                      <a:avLst/>
                    </a:prstGeom>
                    <a:ln>
                      <a:noFill/>
                    </a:ln>
                    <a:extLst>
                      <a:ext uri="{53640926-AAD7-44D8-BBD7-CCE9431645EC}">
                        <a14:shadowObscured xmlns:a14="http://schemas.microsoft.com/office/drawing/2010/main"/>
                      </a:ext>
                    </a:extLst>
                  </pic:spPr>
                </pic:pic>
              </a:graphicData>
            </a:graphic>
          </wp:inline>
        </w:drawing>
      </w:r>
    </w:p>
    <w:p w14:paraId="4D432BC3" w14:textId="60315C1C" w:rsidR="007B6224" w:rsidRDefault="007B6224" w:rsidP="009445B0">
      <w:pPr>
        <w:pStyle w:val="Caption"/>
        <w:spacing w:line="360" w:lineRule="auto"/>
        <w:jc w:val="center"/>
        <w:rPr>
          <w:rFonts w:ascii="Arial" w:hAnsi="Arial" w:cs="Arial"/>
          <w:sz w:val="22"/>
          <w:szCs w:val="22"/>
        </w:rPr>
      </w:pPr>
      <w:bookmarkStart w:id="15" w:name="_Ref110019838"/>
      <w:r>
        <w:t xml:space="preserve">Figure </w:t>
      </w:r>
      <w:r>
        <w:fldChar w:fldCharType="begin"/>
      </w:r>
      <w:r>
        <w:instrText>SEQ Figure \* ARABIC</w:instrText>
      </w:r>
      <w:r>
        <w:fldChar w:fldCharType="separate"/>
      </w:r>
      <w:r w:rsidR="0065242A">
        <w:rPr>
          <w:noProof/>
        </w:rPr>
        <w:t>20</w:t>
      </w:r>
      <w:r>
        <w:fldChar w:fldCharType="end"/>
      </w:r>
      <w:bookmarkEnd w:id="15"/>
      <w:r>
        <w:t xml:space="preserve"> Sales volume and profit margin of jackets</w:t>
      </w:r>
    </w:p>
    <w:p w14:paraId="79137BFD" w14:textId="79721E0B" w:rsidR="00101D35" w:rsidRDefault="00856D2E" w:rsidP="000B6A3C">
      <w:pPr>
        <w:spacing w:line="360" w:lineRule="auto"/>
        <w:jc w:val="both"/>
        <w:rPr>
          <w:rFonts w:ascii="Arial" w:hAnsi="Arial" w:cs="Arial"/>
          <w:sz w:val="22"/>
          <w:szCs w:val="22"/>
        </w:rPr>
      </w:pPr>
      <w:r w:rsidRPr="00664C56">
        <w:rPr>
          <w:rFonts w:ascii="Arial" w:hAnsi="Arial" w:cs="Arial"/>
          <w:sz w:val="22"/>
          <w:szCs w:val="22"/>
        </w:rPr>
        <w:fldChar w:fldCharType="begin"/>
      </w:r>
      <w:r w:rsidRPr="00664C56">
        <w:rPr>
          <w:rFonts w:ascii="Arial" w:hAnsi="Arial" w:cs="Arial"/>
          <w:sz w:val="22"/>
          <w:szCs w:val="22"/>
        </w:rPr>
        <w:instrText xml:space="preserve"> REF _Ref110019838 \h </w:instrText>
      </w:r>
      <w:r w:rsidR="00664C56" w:rsidRPr="00664C56">
        <w:rPr>
          <w:rFonts w:ascii="Arial" w:hAnsi="Arial" w:cs="Arial"/>
          <w:sz w:val="22"/>
          <w:szCs w:val="22"/>
        </w:rPr>
        <w:instrText xml:space="preserve"> \* MERGEFORMAT </w:instrText>
      </w:r>
      <w:r w:rsidRPr="00664C56">
        <w:rPr>
          <w:rFonts w:ascii="Arial" w:hAnsi="Arial" w:cs="Arial"/>
          <w:sz w:val="22"/>
          <w:szCs w:val="22"/>
        </w:rPr>
      </w:r>
      <w:r w:rsidRPr="00664C56">
        <w:rPr>
          <w:rFonts w:ascii="Arial" w:hAnsi="Arial" w:cs="Arial"/>
          <w:sz w:val="22"/>
          <w:szCs w:val="22"/>
        </w:rPr>
        <w:fldChar w:fldCharType="separate"/>
      </w:r>
      <w:r w:rsidR="00455EC8" w:rsidRPr="00455EC8">
        <w:rPr>
          <w:rFonts w:ascii="Arial" w:hAnsi="Arial" w:cs="Arial"/>
          <w:sz w:val="22"/>
          <w:szCs w:val="22"/>
        </w:rPr>
        <w:t xml:space="preserve">Figure </w:t>
      </w:r>
      <w:r w:rsidR="00455EC8" w:rsidRPr="00455EC8">
        <w:rPr>
          <w:rFonts w:ascii="Arial" w:hAnsi="Arial" w:cs="Arial"/>
          <w:noProof/>
          <w:sz w:val="22"/>
          <w:szCs w:val="22"/>
        </w:rPr>
        <w:t>18</w:t>
      </w:r>
      <w:r w:rsidRPr="00664C56">
        <w:rPr>
          <w:rFonts w:ascii="Arial" w:hAnsi="Arial" w:cs="Arial"/>
          <w:sz w:val="22"/>
          <w:szCs w:val="22"/>
        </w:rPr>
        <w:fldChar w:fldCharType="end"/>
      </w:r>
      <w:r w:rsidR="00350E5B">
        <w:rPr>
          <w:rFonts w:ascii="Arial" w:hAnsi="Arial" w:cs="Arial"/>
          <w:sz w:val="22"/>
          <w:szCs w:val="22"/>
        </w:rPr>
        <w:t xml:space="preserve"> is a line and column chart</w:t>
      </w:r>
      <w:r w:rsidR="00181321">
        <w:rPr>
          <w:rFonts w:ascii="Arial" w:hAnsi="Arial" w:cs="Arial"/>
          <w:sz w:val="22"/>
          <w:szCs w:val="22"/>
        </w:rPr>
        <w:t xml:space="preserve"> showing </w:t>
      </w:r>
      <w:r w:rsidR="00FD6F43">
        <w:rPr>
          <w:rFonts w:ascii="Arial" w:hAnsi="Arial" w:cs="Arial"/>
          <w:sz w:val="22"/>
          <w:szCs w:val="22"/>
        </w:rPr>
        <w:t>the sales volume and profit margin of jackets</w:t>
      </w:r>
      <w:r w:rsidR="00350E5B">
        <w:rPr>
          <w:rFonts w:ascii="Arial" w:hAnsi="Arial" w:cs="Arial"/>
          <w:sz w:val="22"/>
          <w:szCs w:val="22"/>
        </w:rPr>
        <w:t xml:space="preserve">. </w:t>
      </w:r>
      <w:r w:rsidR="007B6224">
        <w:rPr>
          <w:rFonts w:ascii="Arial" w:hAnsi="Arial" w:cs="Arial"/>
          <w:sz w:val="22"/>
          <w:szCs w:val="22"/>
        </w:rPr>
        <w:t>Trench coat, windbreaker, and cardigan are both the 3 most profitable products and the 3 highest-selling products.</w:t>
      </w:r>
      <w:r w:rsidR="00366F92">
        <w:rPr>
          <w:rFonts w:ascii="Arial" w:hAnsi="Arial" w:cs="Arial"/>
          <w:sz w:val="22"/>
          <w:szCs w:val="22"/>
        </w:rPr>
        <w:t xml:space="preserve"> Pu</w:t>
      </w:r>
      <w:r w:rsidR="00EC3B54">
        <w:rPr>
          <w:rFonts w:ascii="Arial" w:hAnsi="Arial" w:cs="Arial"/>
          <w:sz w:val="22"/>
          <w:szCs w:val="22"/>
        </w:rPr>
        <w:t xml:space="preserve">llover jackets are also </w:t>
      </w:r>
      <w:r w:rsidR="00ED36E8">
        <w:rPr>
          <w:rFonts w:ascii="Arial" w:hAnsi="Arial" w:cs="Arial"/>
          <w:sz w:val="22"/>
          <w:szCs w:val="22"/>
        </w:rPr>
        <w:t xml:space="preserve">highly popular, yet its </w:t>
      </w:r>
      <w:r w:rsidR="000E6579">
        <w:rPr>
          <w:rFonts w:ascii="Arial" w:hAnsi="Arial" w:cs="Arial"/>
          <w:sz w:val="22"/>
          <w:szCs w:val="22"/>
        </w:rPr>
        <w:t>lo</w:t>
      </w:r>
      <w:r w:rsidR="00A725DA">
        <w:rPr>
          <w:rFonts w:ascii="Arial" w:hAnsi="Arial" w:cs="Arial"/>
          <w:sz w:val="22"/>
          <w:szCs w:val="22"/>
        </w:rPr>
        <w:t>w profit margin keeps it from being the most profitable.</w:t>
      </w:r>
      <w:r w:rsidR="0021674F">
        <w:rPr>
          <w:rFonts w:ascii="Arial" w:hAnsi="Arial" w:cs="Arial"/>
          <w:sz w:val="22"/>
          <w:szCs w:val="22"/>
        </w:rPr>
        <w:t xml:space="preserve"> Puffer jacket</w:t>
      </w:r>
      <w:r w:rsidR="000D705A">
        <w:rPr>
          <w:rFonts w:ascii="Arial" w:hAnsi="Arial" w:cs="Arial"/>
          <w:sz w:val="22"/>
          <w:szCs w:val="22"/>
        </w:rPr>
        <w:t xml:space="preserve"> is the 6</w:t>
      </w:r>
      <w:r w:rsidR="000D705A" w:rsidRPr="000D705A">
        <w:rPr>
          <w:rFonts w:ascii="Arial" w:hAnsi="Arial" w:cs="Arial"/>
          <w:sz w:val="22"/>
          <w:szCs w:val="22"/>
          <w:vertAlign w:val="superscript"/>
        </w:rPr>
        <w:t>th</w:t>
      </w:r>
      <w:r w:rsidR="000D705A">
        <w:rPr>
          <w:rFonts w:ascii="Arial" w:hAnsi="Arial" w:cs="Arial"/>
          <w:sz w:val="22"/>
          <w:szCs w:val="22"/>
        </w:rPr>
        <w:t xml:space="preserve"> most popular jacket,</w:t>
      </w:r>
      <w:r w:rsidR="00FF5453">
        <w:rPr>
          <w:rFonts w:ascii="Arial" w:hAnsi="Arial" w:cs="Arial"/>
          <w:sz w:val="22"/>
          <w:szCs w:val="22"/>
        </w:rPr>
        <w:t xml:space="preserve"> its high profit margin makes it the 4</w:t>
      </w:r>
      <w:r w:rsidR="00FF5453" w:rsidRPr="00FF5453">
        <w:rPr>
          <w:rFonts w:ascii="Arial" w:hAnsi="Arial" w:cs="Arial"/>
          <w:sz w:val="22"/>
          <w:szCs w:val="22"/>
          <w:vertAlign w:val="superscript"/>
        </w:rPr>
        <w:t>th</w:t>
      </w:r>
      <w:r w:rsidR="00FF5453">
        <w:rPr>
          <w:rFonts w:ascii="Arial" w:hAnsi="Arial" w:cs="Arial"/>
          <w:sz w:val="22"/>
          <w:szCs w:val="22"/>
        </w:rPr>
        <w:t xml:space="preserve"> most profitable jacket.</w:t>
      </w:r>
    </w:p>
    <w:p w14:paraId="74437C5A" w14:textId="77777777" w:rsidR="009378F4" w:rsidRDefault="009378F4" w:rsidP="009445B0">
      <w:pPr>
        <w:keepNext/>
        <w:spacing w:line="360" w:lineRule="auto"/>
        <w:jc w:val="center"/>
      </w:pPr>
      <w:r w:rsidRPr="009378F4">
        <w:rPr>
          <w:rFonts w:ascii="Arial" w:hAnsi="Arial" w:cs="Arial"/>
          <w:noProof/>
          <w:sz w:val="22"/>
          <w:szCs w:val="22"/>
        </w:rPr>
        <w:drawing>
          <wp:inline distT="0" distB="0" distL="0" distR="0" wp14:anchorId="6B12D944" wp14:editId="3F941BA8">
            <wp:extent cx="3759200" cy="1638300"/>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32"/>
                    <a:stretch>
                      <a:fillRect/>
                    </a:stretch>
                  </pic:blipFill>
                  <pic:spPr>
                    <a:xfrm>
                      <a:off x="0" y="0"/>
                      <a:ext cx="3775847" cy="1645555"/>
                    </a:xfrm>
                    <a:prstGeom prst="rect">
                      <a:avLst/>
                    </a:prstGeom>
                  </pic:spPr>
                </pic:pic>
              </a:graphicData>
            </a:graphic>
          </wp:inline>
        </w:drawing>
      </w:r>
    </w:p>
    <w:p w14:paraId="03569605" w14:textId="5D984F53" w:rsidR="009378F4" w:rsidRDefault="009378F4" w:rsidP="009445B0">
      <w:pPr>
        <w:pStyle w:val="Caption"/>
        <w:spacing w:line="360" w:lineRule="auto"/>
        <w:jc w:val="center"/>
        <w:rPr>
          <w:rFonts w:ascii="Arial" w:hAnsi="Arial" w:cs="Arial"/>
          <w:sz w:val="22"/>
          <w:szCs w:val="22"/>
        </w:rPr>
      </w:pPr>
      <w:bookmarkStart w:id="16" w:name="_Ref110195619"/>
      <w:r>
        <w:t xml:space="preserve">Figure </w:t>
      </w:r>
      <w:r>
        <w:fldChar w:fldCharType="begin"/>
      </w:r>
      <w:r>
        <w:instrText>SEQ Figure \* ARABIC</w:instrText>
      </w:r>
      <w:r>
        <w:fldChar w:fldCharType="separate"/>
      </w:r>
      <w:r w:rsidR="0065242A">
        <w:rPr>
          <w:noProof/>
        </w:rPr>
        <w:t>21</w:t>
      </w:r>
      <w:r>
        <w:fldChar w:fldCharType="end"/>
      </w:r>
      <w:bookmarkEnd w:id="16"/>
      <w:r>
        <w:t xml:space="preserve"> Top 5 most profitable shirts</w:t>
      </w:r>
    </w:p>
    <w:p w14:paraId="00E5A1AB" w14:textId="77777777" w:rsidR="00474FC0" w:rsidRDefault="00474FC0" w:rsidP="009445B0">
      <w:pPr>
        <w:keepNext/>
        <w:spacing w:line="360" w:lineRule="auto"/>
        <w:jc w:val="center"/>
        <w:rPr>
          <w:rFonts w:ascii="Arial" w:hAnsi="Arial" w:cs="Arial"/>
          <w:sz w:val="22"/>
          <w:szCs w:val="22"/>
        </w:rPr>
      </w:pPr>
    </w:p>
    <w:p w14:paraId="3D97F3BF" w14:textId="31A0CD02" w:rsidR="00B53E0B" w:rsidRDefault="00B53E0B" w:rsidP="009445B0">
      <w:pPr>
        <w:keepNext/>
        <w:spacing w:line="360" w:lineRule="auto"/>
        <w:jc w:val="center"/>
      </w:pPr>
      <w:r w:rsidRPr="00B53E0B">
        <w:rPr>
          <w:rFonts w:ascii="Arial" w:hAnsi="Arial" w:cs="Arial"/>
          <w:noProof/>
          <w:sz w:val="22"/>
          <w:szCs w:val="22"/>
        </w:rPr>
        <w:drawing>
          <wp:inline distT="0" distB="0" distL="0" distR="0" wp14:anchorId="1B8D1100" wp14:editId="41AFBB98">
            <wp:extent cx="5367655" cy="1352513"/>
            <wp:effectExtent l="0" t="0" r="444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5367655" cy="1352513"/>
                    </a:xfrm>
                    <a:prstGeom prst="rect">
                      <a:avLst/>
                    </a:prstGeom>
                  </pic:spPr>
                </pic:pic>
              </a:graphicData>
            </a:graphic>
          </wp:inline>
        </w:drawing>
      </w:r>
    </w:p>
    <w:p w14:paraId="0D4E9404" w14:textId="63267831" w:rsidR="00694C9B" w:rsidRDefault="00B53E0B" w:rsidP="009445B0">
      <w:pPr>
        <w:pStyle w:val="Caption"/>
        <w:spacing w:line="360" w:lineRule="auto"/>
        <w:jc w:val="center"/>
      </w:pPr>
      <w:bookmarkStart w:id="17" w:name="_Ref110195622"/>
      <w:r>
        <w:t xml:space="preserve">Figure </w:t>
      </w:r>
      <w:r>
        <w:fldChar w:fldCharType="begin"/>
      </w:r>
      <w:r>
        <w:instrText>SEQ Figure \* ARABIC</w:instrText>
      </w:r>
      <w:r>
        <w:fldChar w:fldCharType="separate"/>
      </w:r>
      <w:r w:rsidR="0065242A">
        <w:rPr>
          <w:noProof/>
        </w:rPr>
        <w:t>22</w:t>
      </w:r>
      <w:r>
        <w:fldChar w:fldCharType="end"/>
      </w:r>
      <w:bookmarkEnd w:id="17"/>
      <w:r>
        <w:t xml:space="preserve"> Sales volume and profit margin of shirts</w:t>
      </w:r>
    </w:p>
    <w:p w14:paraId="39CFD40B" w14:textId="77777777" w:rsidR="00F36066" w:rsidRDefault="00F36066" w:rsidP="009445B0">
      <w:pPr>
        <w:keepNext/>
        <w:spacing w:line="360" w:lineRule="auto"/>
        <w:jc w:val="center"/>
      </w:pPr>
      <w:r w:rsidRPr="00F36066">
        <w:rPr>
          <w:noProof/>
        </w:rPr>
        <w:drawing>
          <wp:inline distT="0" distB="0" distL="0" distR="0" wp14:anchorId="7FDBA56E" wp14:editId="39307F0B">
            <wp:extent cx="4046771" cy="1784350"/>
            <wp:effectExtent l="0" t="0" r="0" b="6350"/>
            <wp:docPr id="23" name="Picture 2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Background pattern&#10;&#10;Description automatically generated"/>
                    <pic:cNvPicPr/>
                  </pic:nvPicPr>
                  <pic:blipFill>
                    <a:blip r:embed="rId34"/>
                    <a:stretch>
                      <a:fillRect/>
                    </a:stretch>
                  </pic:blipFill>
                  <pic:spPr>
                    <a:xfrm>
                      <a:off x="0" y="0"/>
                      <a:ext cx="4049542" cy="1785572"/>
                    </a:xfrm>
                    <a:prstGeom prst="rect">
                      <a:avLst/>
                    </a:prstGeom>
                  </pic:spPr>
                </pic:pic>
              </a:graphicData>
            </a:graphic>
          </wp:inline>
        </w:drawing>
      </w:r>
    </w:p>
    <w:p w14:paraId="6D092954" w14:textId="4221448F" w:rsidR="00E602D2" w:rsidRPr="00E602D2" w:rsidRDefault="00F36066" w:rsidP="009445B0">
      <w:pPr>
        <w:pStyle w:val="Caption"/>
        <w:spacing w:line="360" w:lineRule="auto"/>
        <w:jc w:val="center"/>
      </w:pPr>
      <w:bookmarkStart w:id="18" w:name="_Ref110195624"/>
      <w:r>
        <w:t xml:space="preserve">Figure </w:t>
      </w:r>
      <w:r>
        <w:fldChar w:fldCharType="begin"/>
      </w:r>
      <w:r>
        <w:instrText>SEQ Figure \* ARABIC</w:instrText>
      </w:r>
      <w:r>
        <w:fldChar w:fldCharType="separate"/>
      </w:r>
      <w:r w:rsidR="0065242A">
        <w:rPr>
          <w:noProof/>
        </w:rPr>
        <w:t>23</w:t>
      </w:r>
      <w:r>
        <w:fldChar w:fldCharType="end"/>
      </w:r>
      <w:bookmarkEnd w:id="18"/>
      <w:r>
        <w:t xml:space="preserve"> Top 5 most profitable trousers</w:t>
      </w:r>
    </w:p>
    <w:p w14:paraId="7E4F6C2A" w14:textId="3D58F15A" w:rsidR="00D8598B" w:rsidRDefault="00D8598B" w:rsidP="009445B0">
      <w:pPr>
        <w:keepNext/>
        <w:spacing w:line="360" w:lineRule="auto"/>
        <w:jc w:val="center"/>
      </w:pPr>
      <w:r>
        <w:rPr>
          <w:noProof/>
        </w:rPr>
        <w:drawing>
          <wp:inline distT="0" distB="0" distL="0" distR="0" wp14:anchorId="30688D50" wp14:editId="75F3DB01">
            <wp:extent cx="5367656" cy="1341755"/>
            <wp:effectExtent l="0" t="0" r="4445" b="0"/>
            <wp:docPr id="28"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5">
                      <a:extLst>
                        <a:ext uri="{28A0092B-C50C-407E-A947-70E740481C1C}">
                          <a14:useLocalDpi xmlns:a14="http://schemas.microsoft.com/office/drawing/2010/main" val="0"/>
                        </a:ext>
                      </a:extLst>
                    </a:blip>
                    <a:stretch>
                      <a:fillRect/>
                    </a:stretch>
                  </pic:blipFill>
                  <pic:spPr>
                    <a:xfrm>
                      <a:off x="0" y="0"/>
                      <a:ext cx="5367656" cy="1341755"/>
                    </a:xfrm>
                    <a:prstGeom prst="rect">
                      <a:avLst/>
                    </a:prstGeom>
                  </pic:spPr>
                </pic:pic>
              </a:graphicData>
            </a:graphic>
          </wp:inline>
        </w:drawing>
      </w:r>
    </w:p>
    <w:p w14:paraId="064D56F8" w14:textId="5BAA1967" w:rsidR="00D8598B" w:rsidRPr="00D8598B" w:rsidRDefault="00D8598B" w:rsidP="009445B0">
      <w:pPr>
        <w:pStyle w:val="Caption"/>
        <w:spacing w:line="360" w:lineRule="auto"/>
        <w:jc w:val="center"/>
      </w:pPr>
      <w:bookmarkStart w:id="19" w:name="_Ref110195625"/>
      <w:r>
        <w:t xml:space="preserve">Figure </w:t>
      </w:r>
      <w:r>
        <w:fldChar w:fldCharType="begin"/>
      </w:r>
      <w:r>
        <w:instrText>SEQ Figure \* ARABIC</w:instrText>
      </w:r>
      <w:r>
        <w:fldChar w:fldCharType="separate"/>
      </w:r>
      <w:r w:rsidR="0065242A">
        <w:rPr>
          <w:noProof/>
        </w:rPr>
        <w:t>24</w:t>
      </w:r>
      <w:r>
        <w:fldChar w:fldCharType="end"/>
      </w:r>
      <w:bookmarkEnd w:id="19"/>
      <w:r>
        <w:t xml:space="preserve"> Sales volume and profit margin of trousers</w:t>
      </w:r>
    </w:p>
    <w:p w14:paraId="3F73C366" w14:textId="3DF7F5A7" w:rsidR="00BA037F" w:rsidRDefault="001A5B2B" w:rsidP="009445B0">
      <w:pPr>
        <w:spacing w:line="360" w:lineRule="auto"/>
        <w:jc w:val="both"/>
        <w:rPr>
          <w:rFonts w:ascii="Arial" w:hAnsi="Arial" w:cs="Arial"/>
          <w:sz w:val="22"/>
          <w:szCs w:val="22"/>
        </w:rPr>
      </w:pPr>
      <w:r w:rsidRPr="001A5B2B">
        <w:rPr>
          <w:rFonts w:ascii="Arial" w:hAnsi="Arial" w:cs="Arial"/>
          <w:sz w:val="22"/>
          <w:szCs w:val="22"/>
        </w:rPr>
        <w:fldChar w:fldCharType="begin"/>
      </w:r>
      <w:r w:rsidRPr="001A5B2B">
        <w:rPr>
          <w:rFonts w:ascii="Arial" w:hAnsi="Arial" w:cs="Arial"/>
          <w:sz w:val="22"/>
          <w:szCs w:val="22"/>
        </w:rPr>
        <w:instrText xml:space="preserve"> REF _Ref110195619 \h  \* MERGEFORMAT </w:instrText>
      </w:r>
      <w:r w:rsidRPr="001A5B2B">
        <w:rPr>
          <w:rFonts w:ascii="Arial" w:hAnsi="Arial" w:cs="Arial"/>
          <w:sz w:val="22"/>
          <w:szCs w:val="22"/>
        </w:rPr>
      </w:r>
      <w:r w:rsidRPr="001A5B2B">
        <w:rPr>
          <w:rFonts w:ascii="Arial" w:hAnsi="Arial" w:cs="Arial"/>
          <w:sz w:val="22"/>
          <w:szCs w:val="22"/>
        </w:rPr>
        <w:fldChar w:fldCharType="separate"/>
      </w:r>
      <w:r w:rsidRPr="001A5B2B">
        <w:rPr>
          <w:rFonts w:ascii="Arial" w:hAnsi="Arial" w:cs="Arial"/>
          <w:sz w:val="22"/>
          <w:szCs w:val="22"/>
        </w:rPr>
        <w:t xml:space="preserve">Figure </w:t>
      </w:r>
      <w:r w:rsidR="00985FA7" w:rsidRPr="00985FA7">
        <w:rPr>
          <w:rFonts w:ascii="Arial" w:hAnsi="Arial" w:cs="Arial"/>
          <w:noProof/>
          <w:sz w:val="22"/>
          <w:szCs w:val="22"/>
        </w:rPr>
        <w:t>21</w:t>
      </w:r>
      <w:r w:rsidRPr="001A5B2B">
        <w:rPr>
          <w:rFonts w:ascii="Arial" w:hAnsi="Arial" w:cs="Arial"/>
          <w:sz w:val="22"/>
          <w:szCs w:val="22"/>
        </w:rPr>
        <w:fldChar w:fldCharType="end"/>
      </w:r>
      <w:r w:rsidRPr="001A5B2B">
        <w:rPr>
          <w:rFonts w:ascii="Arial" w:hAnsi="Arial" w:cs="Arial"/>
          <w:sz w:val="22"/>
          <w:szCs w:val="22"/>
        </w:rPr>
        <w:t xml:space="preserve">, </w:t>
      </w:r>
      <w:r w:rsidRPr="001A5B2B">
        <w:rPr>
          <w:rFonts w:ascii="Arial" w:hAnsi="Arial" w:cs="Arial"/>
          <w:sz w:val="22"/>
          <w:szCs w:val="22"/>
        </w:rPr>
        <w:fldChar w:fldCharType="begin"/>
      </w:r>
      <w:r w:rsidRPr="001A5B2B">
        <w:rPr>
          <w:rFonts w:ascii="Arial" w:hAnsi="Arial" w:cs="Arial"/>
          <w:sz w:val="22"/>
          <w:szCs w:val="22"/>
        </w:rPr>
        <w:instrText xml:space="preserve"> REF _Ref110195622 \h  \* MERGEFORMAT </w:instrText>
      </w:r>
      <w:r w:rsidRPr="001A5B2B">
        <w:rPr>
          <w:rFonts w:ascii="Arial" w:hAnsi="Arial" w:cs="Arial"/>
          <w:sz w:val="22"/>
          <w:szCs w:val="22"/>
        </w:rPr>
      </w:r>
      <w:r w:rsidRPr="001A5B2B">
        <w:rPr>
          <w:rFonts w:ascii="Arial" w:hAnsi="Arial" w:cs="Arial"/>
          <w:sz w:val="22"/>
          <w:szCs w:val="22"/>
        </w:rPr>
        <w:fldChar w:fldCharType="separate"/>
      </w:r>
      <w:r w:rsidRPr="001A5B2B">
        <w:rPr>
          <w:rFonts w:ascii="Arial" w:hAnsi="Arial" w:cs="Arial"/>
          <w:sz w:val="22"/>
          <w:szCs w:val="22"/>
        </w:rPr>
        <w:t xml:space="preserve">Figure </w:t>
      </w:r>
      <w:r w:rsidRPr="001A5B2B">
        <w:rPr>
          <w:rFonts w:ascii="Arial" w:hAnsi="Arial" w:cs="Arial"/>
          <w:noProof/>
          <w:sz w:val="22"/>
          <w:szCs w:val="22"/>
        </w:rPr>
        <w:t>2</w:t>
      </w:r>
      <w:r w:rsidR="00985FA7" w:rsidRPr="00985FA7">
        <w:rPr>
          <w:rFonts w:ascii="Arial" w:hAnsi="Arial" w:cs="Arial"/>
          <w:noProof/>
          <w:sz w:val="22"/>
          <w:szCs w:val="22"/>
        </w:rPr>
        <w:t>2</w:t>
      </w:r>
      <w:r w:rsidRPr="001A5B2B">
        <w:rPr>
          <w:rFonts w:ascii="Arial" w:hAnsi="Arial" w:cs="Arial"/>
          <w:sz w:val="22"/>
          <w:szCs w:val="22"/>
        </w:rPr>
        <w:fldChar w:fldCharType="end"/>
      </w:r>
      <w:r w:rsidRPr="001A5B2B">
        <w:rPr>
          <w:rFonts w:ascii="Arial" w:hAnsi="Arial" w:cs="Arial"/>
          <w:sz w:val="22"/>
          <w:szCs w:val="22"/>
        </w:rPr>
        <w:t xml:space="preserve">, </w:t>
      </w:r>
      <w:r w:rsidRPr="001A5B2B">
        <w:rPr>
          <w:rFonts w:ascii="Arial" w:hAnsi="Arial" w:cs="Arial"/>
          <w:sz w:val="22"/>
          <w:szCs w:val="22"/>
        </w:rPr>
        <w:fldChar w:fldCharType="begin"/>
      </w:r>
      <w:r w:rsidRPr="001A5B2B">
        <w:rPr>
          <w:rFonts w:ascii="Arial" w:hAnsi="Arial" w:cs="Arial"/>
          <w:sz w:val="22"/>
          <w:szCs w:val="22"/>
        </w:rPr>
        <w:instrText xml:space="preserve"> REF _Ref110195624 \h  \* MERGEFORMAT </w:instrText>
      </w:r>
      <w:r w:rsidRPr="001A5B2B">
        <w:rPr>
          <w:rFonts w:ascii="Arial" w:hAnsi="Arial" w:cs="Arial"/>
          <w:sz w:val="22"/>
          <w:szCs w:val="22"/>
        </w:rPr>
      </w:r>
      <w:r w:rsidRPr="001A5B2B">
        <w:rPr>
          <w:rFonts w:ascii="Arial" w:hAnsi="Arial" w:cs="Arial"/>
          <w:sz w:val="22"/>
          <w:szCs w:val="22"/>
        </w:rPr>
        <w:fldChar w:fldCharType="separate"/>
      </w:r>
      <w:r w:rsidRPr="001A5B2B">
        <w:rPr>
          <w:rFonts w:ascii="Arial" w:hAnsi="Arial" w:cs="Arial"/>
          <w:sz w:val="22"/>
          <w:szCs w:val="22"/>
        </w:rPr>
        <w:t xml:space="preserve">Figure </w:t>
      </w:r>
      <w:r w:rsidR="00985FA7" w:rsidRPr="00985FA7">
        <w:rPr>
          <w:rFonts w:ascii="Arial" w:hAnsi="Arial" w:cs="Arial"/>
          <w:noProof/>
          <w:sz w:val="22"/>
          <w:szCs w:val="22"/>
        </w:rPr>
        <w:t>23</w:t>
      </w:r>
      <w:r w:rsidRPr="001A5B2B">
        <w:rPr>
          <w:rFonts w:ascii="Arial" w:hAnsi="Arial" w:cs="Arial"/>
          <w:sz w:val="22"/>
          <w:szCs w:val="22"/>
        </w:rPr>
        <w:fldChar w:fldCharType="end"/>
      </w:r>
      <w:r w:rsidRPr="001A5B2B">
        <w:rPr>
          <w:rFonts w:ascii="Arial" w:hAnsi="Arial" w:cs="Arial"/>
          <w:sz w:val="22"/>
          <w:szCs w:val="22"/>
        </w:rPr>
        <w:t xml:space="preserve">, and </w:t>
      </w:r>
      <w:r w:rsidRPr="001A5B2B">
        <w:rPr>
          <w:rFonts w:ascii="Arial" w:hAnsi="Arial" w:cs="Arial"/>
          <w:sz w:val="22"/>
          <w:szCs w:val="22"/>
        </w:rPr>
        <w:fldChar w:fldCharType="begin"/>
      </w:r>
      <w:r w:rsidRPr="001A5B2B">
        <w:rPr>
          <w:rFonts w:ascii="Arial" w:hAnsi="Arial" w:cs="Arial"/>
          <w:sz w:val="22"/>
          <w:szCs w:val="22"/>
        </w:rPr>
        <w:instrText xml:space="preserve"> REF _Ref110195625 \h  \* MERGEFORMAT </w:instrText>
      </w:r>
      <w:r w:rsidRPr="001A5B2B">
        <w:rPr>
          <w:rFonts w:ascii="Arial" w:hAnsi="Arial" w:cs="Arial"/>
          <w:sz w:val="22"/>
          <w:szCs w:val="22"/>
        </w:rPr>
      </w:r>
      <w:r w:rsidRPr="001A5B2B">
        <w:rPr>
          <w:rFonts w:ascii="Arial" w:hAnsi="Arial" w:cs="Arial"/>
          <w:sz w:val="22"/>
          <w:szCs w:val="22"/>
        </w:rPr>
        <w:fldChar w:fldCharType="separate"/>
      </w:r>
      <w:r w:rsidRPr="001A5B2B">
        <w:rPr>
          <w:rFonts w:ascii="Arial" w:hAnsi="Arial" w:cs="Arial"/>
          <w:sz w:val="22"/>
          <w:szCs w:val="22"/>
        </w:rPr>
        <w:t xml:space="preserve">Figure </w:t>
      </w:r>
      <w:r w:rsidR="00985FA7" w:rsidRPr="00985FA7">
        <w:rPr>
          <w:rFonts w:ascii="Arial" w:hAnsi="Arial" w:cs="Arial"/>
          <w:noProof/>
          <w:sz w:val="22"/>
          <w:szCs w:val="22"/>
        </w:rPr>
        <w:t>24</w:t>
      </w:r>
      <w:r w:rsidRPr="001A5B2B">
        <w:rPr>
          <w:rFonts w:ascii="Arial" w:hAnsi="Arial" w:cs="Arial"/>
          <w:sz w:val="22"/>
          <w:szCs w:val="22"/>
        </w:rPr>
        <w:fldChar w:fldCharType="end"/>
      </w:r>
      <w:r w:rsidRPr="001A5B2B">
        <w:rPr>
          <w:rFonts w:ascii="Arial" w:hAnsi="Arial" w:cs="Arial"/>
          <w:sz w:val="22"/>
          <w:szCs w:val="22"/>
        </w:rPr>
        <w:t xml:space="preserve"> are similar</w:t>
      </w:r>
      <w:r>
        <w:rPr>
          <w:rFonts w:ascii="Arial" w:hAnsi="Arial" w:cs="Arial"/>
          <w:sz w:val="22"/>
          <w:szCs w:val="22"/>
        </w:rPr>
        <w:t xml:space="preserve"> to </w:t>
      </w:r>
      <w:r w:rsidRPr="00637B26">
        <w:rPr>
          <w:rFonts w:ascii="Arial" w:hAnsi="Arial" w:cs="Arial"/>
          <w:sz w:val="22"/>
          <w:szCs w:val="22"/>
        </w:rPr>
        <w:fldChar w:fldCharType="begin"/>
      </w:r>
      <w:r w:rsidRPr="00637B26">
        <w:rPr>
          <w:rFonts w:ascii="Arial" w:hAnsi="Arial" w:cs="Arial"/>
          <w:sz w:val="22"/>
          <w:szCs w:val="22"/>
        </w:rPr>
        <w:instrText xml:space="preserve"> REF _Ref110018466 \h  \* MERGEFORMAT </w:instrText>
      </w:r>
      <w:r w:rsidRPr="00637B26">
        <w:rPr>
          <w:rFonts w:ascii="Arial" w:hAnsi="Arial" w:cs="Arial"/>
          <w:sz w:val="22"/>
          <w:szCs w:val="22"/>
        </w:rPr>
      </w:r>
      <w:r w:rsidRPr="00637B26">
        <w:rPr>
          <w:rFonts w:ascii="Arial" w:hAnsi="Arial" w:cs="Arial"/>
          <w:sz w:val="22"/>
          <w:szCs w:val="22"/>
        </w:rPr>
        <w:fldChar w:fldCharType="separate"/>
      </w:r>
      <w:r w:rsidRPr="00637B26">
        <w:rPr>
          <w:rFonts w:ascii="Arial" w:hAnsi="Arial" w:cs="Arial"/>
          <w:sz w:val="22"/>
          <w:szCs w:val="22"/>
        </w:rPr>
        <w:t xml:space="preserve">Figure </w:t>
      </w:r>
      <w:r w:rsidR="00985FA7" w:rsidRPr="00985FA7">
        <w:rPr>
          <w:rFonts w:ascii="Arial" w:hAnsi="Arial" w:cs="Arial"/>
          <w:noProof/>
          <w:sz w:val="22"/>
          <w:szCs w:val="22"/>
        </w:rPr>
        <w:t>19</w:t>
      </w:r>
      <w:r w:rsidRPr="00637B26">
        <w:rPr>
          <w:rFonts w:ascii="Arial" w:hAnsi="Arial" w:cs="Arial"/>
          <w:sz w:val="22"/>
          <w:szCs w:val="22"/>
        </w:rPr>
        <w:fldChar w:fldCharType="end"/>
      </w:r>
      <w:r>
        <w:rPr>
          <w:rFonts w:ascii="Arial" w:hAnsi="Arial" w:cs="Arial"/>
          <w:sz w:val="22"/>
          <w:szCs w:val="22"/>
        </w:rPr>
        <w:t xml:space="preserve"> and </w:t>
      </w:r>
      <w:r w:rsidRPr="00664C56">
        <w:rPr>
          <w:rFonts w:ascii="Arial" w:hAnsi="Arial" w:cs="Arial"/>
          <w:sz w:val="22"/>
          <w:szCs w:val="22"/>
        </w:rPr>
        <w:fldChar w:fldCharType="begin"/>
      </w:r>
      <w:r w:rsidRPr="00664C56">
        <w:rPr>
          <w:rFonts w:ascii="Arial" w:hAnsi="Arial" w:cs="Arial"/>
          <w:sz w:val="22"/>
          <w:szCs w:val="22"/>
        </w:rPr>
        <w:instrText xml:space="preserve"> REF _Ref110019838 \h  \* MERGEFORMAT </w:instrText>
      </w:r>
      <w:r w:rsidRPr="00664C56">
        <w:rPr>
          <w:rFonts w:ascii="Arial" w:hAnsi="Arial" w:cs="Arial"/>
          <w:sz w:val="22"/>
          <w:szCs w:val="22"/>
        </w:rPr>
      </w:r>
      <w:r w:rsidRPr="00664C56">
        <w:rPr>
          <w:rFonts w:ascii="Arial" w:hAnsi="Arial" w:cs="Arial"/>
          <w:sz w:val="22"/>
          <w:szCs w:val="22"/>
        </w:rPr>
        <w:fldChar w:fldCharType="separate"/>
      </w:r>
      <w:r w:rsidRPr="00455EC8">
        <w:rPr>
          <w:rFonts w:ascii="Arial" w:hAnsi="Arial" w:cs="Arial"/>
          <w:sz w:val="22"/>
          <w:szCs w:val="22"/>
        </w:rPr>
        <w:t xml:space="preserve">Figure </w:t>
      </w:r>
      <w:r w:rsidR="00985FA7" w:rsidRPr="00985FA7">
        <w:rPr>
          <w:rFonts w:ascii="Arial" w:hAnsi="Arial" w:cs="Arial"/>
          <w:noProof/>
          <w:sz w:val="22"/>
          <w:szCs w:val="22"/>
        </w:rPr>
        <w:t>20</w:t>
      </w:r>
      <w:r w:rsidRPr="00664C56">
        <w:rPr>
          <w:rFonts w:ascii="Arial" w:hAnsi="Arial" w:cs="Arial"/>
          <w:sz w:val="22"/>
          <w:szCs w:val="22"/>
        </w:rPr>
        <w:fldChar w:fldCharType="end"/>
      </w:r>
      <w:r>
        <w:rPr>
          <w:rFonts w:ascii="Arial" w:hAnsi="Arial" w:cs="Arial"/>
          <w:sz w:val="22"/>
          <w:szCs w:val="22"/>
        </w:rPr>
        <w:t>.</w:t>
      </w:r>
      <w:r w:rsidR="00A81D9A">
        <w:rPr>
          <w:rFonts w:ascii="Arial" w:hAnsi="Arial" w:cs="Arial"/>
          <w:sz w:val="22"/>
          <w:szCs w:val="22"/>
        </w:rPr>
        <w:t xml:space="preserve"> In the shirts categor</w:t>
      </w:r>
      <w:r w:rsidR="008F6CE2">
        <w:rPr>
          <w:rFonts w:ascii="Arial" w:hAnsi="Arial" w:cs="Arial"/>
          <w:sz w:val="22"/>
          <w:szCs w:val="22"/>
        </w:rPr>
        <w:t>y</w:t>
      </w:r>
      <w:r w:rsidR="006A2165">
        <w:rPr>
          <w:rFonts w:ascii="Arial" w:hAnsi="Arial" w:cs="Arial"/>
          <w:sz w:val="22"/>
          <w:szCs w:val="22"/>
        </w:rPr>
        <w:t>, casual slim fit, flannel</w:t>
      </w:r>
      <w:r w:rsidR="002B7594">
        <w:rPr>
          <w:rFonts w:ascii="Arial" w:hAnsi="Arial" w:cs="Arial"/>
          <w:sz w:val="22"/>
          <w:szCs w:val="22"/>
        </w:rPr>
        <w:t>, and oxford cloth are the</w:t>
      </w:r>
      <w:r w:rsidR="00DD4A0B">
        <w:rPr>
          <w:rFonts w:ascii="Arial" w:hAnsi="Arial" w:cs="Arial"/>
          <w:sz w:val="22"/>
          <w:szCs w:val="22"/>
        </w:rPr>
        <w:t xml:space="preserve"> 3</w:t>
      </w:r>
      <w:r w:rsidR="002B7594">
        <w:rPr>
          <w:rFonts w:ascii="Arial" w:hAnsi="Arial" w:cs="Arial"/>
          <w:sz w:val="22"/>
          <w:szCs w:val="22"/>
        </w:rPr>
        <w:t xml:space="preserve"> </w:t>
      </w:r>
      <w:r w:rsidR="00DD4A0B">
        <w:rPr>
          <w:rFonts w:ascii="Arial" w:hAnsi="Arial" w:cs="Arial"/>
          <w:sz w:val="22"/>
          <w:szCs w:val="22"/>
        </w:rPr>
        <w:t>most popular and profitable items</w:t>
      </w:r>
      <w:r w:rsidR="008F6CE2">
        <w:rPr>
          <w:rFonts w:ascii="Arial" w:hAnsi="Arial" w:cs="Arial"/>
          <w:sz w:val="22"/>
          <w:szCs w:val="22"/>
        </w:rPr>
        <w:t>.</w:t>
      </w:r>
      <w:r w:rsidR="00613556">
        <w:rPr>
          <w:rFonts w:ascii="Arial" w:hAnsi="Arial" w:cs="Arial"/>
          <w:sz w:val="22"/>
          <w:szCs w:val="22"/>
        </w:rPr>
        <w:t xml:space="preserve"> </w:t>
      </w:r>
      <w:r w:rsidR="00B10927">
        <w:rPr>
          <w:rFonts w:ascii="Arial" w:hAnsi="Arial" w:cs="Arial"/>
          <w:sz w:val="22"/>
          <w:szCs w:val="22"/>
        </w:rPr>
        <w:t xml:space="preserve">Henley </w:t>
      </w:r>
      <w:r w:rsidR="00AB775C">
        <w:rPr>
          <w:rFonts w:ascii="Arial" w:hAnsi="Arial" w:cs="Arial"/>
          <w:sz w:val="22"/>
          <w:szCs w:val="22"/>
        </w:rPr>
        <w:t>is</w:t>
      </w:r>
      <w:r w:rsidR="00B10927">
        <w:rPr>
          <w:rFonts w:ascii="Arial" w:hAnsi="Arial" w:cs="Arial"/>
          <w:sz w:val="22"/>
          <w:szCs w:val="22"/>
        </w:rPr>
        <w:t xml:space="preserve"> only the 7</w:t>
      </w:r>
      <w:r w:rsidR="00B10927" w:rsidRPr="00B10927">
        <w:rPr>
          <w:rFonts w:ascii="Arial" w:hAnsi="Arial" w:cs="Arial"/>
          <w:sz w:val="22"/>
          <w:szCs w:val="22"/>
          <w:vertAlign w:val="superscript"/>
        </w:rPr>
        <w:t>th</w:t>
      </w:r>
      <w:r w:rsidR="00B10927">
        <w:rPr>
          <w:rFonts w:ascii="Arial" w:hAnsi="Arial" w:cs="Arial"/>
          <w:sz w:val="22"/>
          <w:szCs w:val="22"/>
        </w:rPr>
        <w:t xml:space="preserve"> most popular</w:t>
      </w:r>
      <w:r w:rsidR="00AB775C">
        <w:rPr>
          <w:rFonts w:ascii="Arial" w:hAnsi="Arial" w:cs="Arial"/>
          <w:sz w:val="22"/>
          <w:szCs w:val="22"/>
        </w:rPr>
        <w:t xml:space="preserve"> shirt</w:t>
      </w:r>
      <w:r w:rsidR="00F21CC8">
        <w:rPr>
          <w:rFonts w:ascii="Arial" w:hAnsi="Arial" w:cs="Arial"/>
          <w:sz w:val="22"/>
          <w:szCs w:val="22"/>
        </w:rPr>
        <w:t>, but its high profit margin makes it the 4</w:t>
      </w:r>
      <w:r w:rsidR="00F21CC8" w:rsidRPr="00F21CC8">
        <w:rPr>
          <w:rFonts w:ascii="Arial" w:hAnsi="Arial" w:cs="Arial"/>
          <w:sz w:val="22"/>
          <w:szCs w:val="22"/>
          <w:vertAlign w:val="superscript"/>
        </w:rPr>
        <w:t>th</w:t>
      </w:r>
      <w:r w:rsidR="00F21CC8">
        <w:rPr>
          <w:rFonts w:ascii="Arial" w:hAnsi="Arial" w:cs="Arial"/>
          <w:sz w:val="22"/>
          <w:szCs w:val="22"/>
        </w:rPr>
        <w:t xml:space="preserve"> most profitable.</w:t>
      </w:r>
      <w:r w:rsidR="00794FEA">
        <w:rPr>
          <w:rFonts w:ascii="Arial" w:hAnsi="Arial" w:cs="Arial"/>
          <w:sz w:val="22"/>
          <w:szCs w:val="22"/>
        </w:rPr>
        <w:t xml:space="preserve"> Increasing the </w:t>
      </w:r>
      <w:r w:rsidR="006C0906">
        <w:rPr>
          <w:rFonts w:ascii="Arial" w:hAnsi="Arial" w:cs="Arial"/>
          <w:sz w:val="22"/>
          <w:szCs w:val="22"/>
        </w:rPr>
        <w:t xml:space="preserve">sales of </w:t>
      </w:r>
      <w:r w:rsidR="00AF0930">
        <w:rPr>
          <w:rFonts w:ascii="Arial" w:hAnsi="Arial" w:cs="Arial"/>
          <w:sz w:val="22"/>
          <w:szCs w:val="22"/>
        </w:rPr>
        <w:t>Henley shirts</w:t>
      </w:r>
      <w:r w:rsidR="00C64FAB">
        <w:rPr>
          <w:rFonts w:ascii="Arial" w:hAnsi="Arial" w:cs="Arial"/>
          <w:sz w:val="22"/>
          <w:szCs w:val="22"/>
        </w:rPr>
        <w:t xml:space="preserve"> via marketing will </w:t>
      </w:r>
      <w:r w:rsidR="007E4F3B">
        <w:rPr>
          <w:rFonts w:ascii="Arial" w:hAnsi="Arial" w:cs="Arial"/>
          <w:sz w:val="22"/>
          <w:szCs w:val="22"/>
        </w:rPr>
        <w:t xml:space="preserve">likely increase </w:t>
      </w:r>
      <w:r w:rsidR="0073790D">
        <w:rPr>
          <w:rFonts w:ascii="Arial" w:hAnsi="Arial" w:cs="Arial"/>
          <w:sz w:val="22"/>
          <w:szCs w:val="22"/>
        </w:rPr>
        <w:t>profit</w:t>
      </w:r>
      <w:r w:rsidR="00AF0930">
        <w:rPr>
          <w:rFonts w:ascii="Arial" w:hAnsi="Arial" w:cs="Arial"/>
          <w:sz w:val="22"/>
          <w:szCs w:val="22"/>
        </w:rPr>
        <w:t>.</w:t>
      </w:r>
      <w:r w:rsidR="008F6CE2">
        <w:rPr>
          <w:rFonts w:ascii="Arial" w:hAnsi="Arial" w:cs="Arial"/>
          <w:sz w:val="22"/>
          <w:szCs w:val="22"/>
        </w:rPr>
        <w:t xml:space="preserve"> In the trousers category</w:t>
      </w:r>
      <w:r w:rsidR="0073790D">
        <w:rPr>
          <w:rFonts w:ascii="Arial" w:hAnsi="Arial" w:cs="Arial"/>
          <w:sz w:val="22"/>
          <w:szCs w:val="22"/>
        </w:rPr>
        <w:t xml:space="preserve">, </w:t>
      </w:r>
      <w:r w:rsidR="004828C5">
        <w:rPr>
          <w:rFonts w:ascii="Arial" w:hAnsi="Arial" w:cs="Arial"/>
          <w:sz w:val="22"/>
          <w:szCs w:val="22"/>
        </w:rPr>
        <w:t>joggers is the most popular item</w:t>
      </w:r>
      <w:r w:rsidR="00DD3EBC">
        <w:rPr>
          <w:rFonts w:ascii="Arial" w:hAnsi="Arial" w:cs="Arial"/>
          <w:sz w:val="22"/>
          <w:szCs w:val="22"/>
        </w:rPr>
        <w:t xml:space="preserve"> and cropped is the most profitable item</w:t>
      </w:r>
      <w:r w:rsidR="008F6CE2">
        <w:rPr>
          <w:rFonts w:ascii="Arial" w:hAnsi="Arial" w:cs="Arial"/>
          <w:sz w:val="22"/>
          <w:szCs w:val="22"/>
        </w:rPr>
        <w:t>.</w:t>
      </w:r>
    </w:p>
    <w:p w14:paraId="0E99E63F" w14:textId="794AB75A" w:rsidR="007B6224" w:rsidRPr="00833B05" w:rsidRDefault="007B6224" w:rsidP="009445B0">
      <w:pPr>
        <w:spacing w:line="360" w:lineRule="auto"/>
        <w:jc w:val="both"/>
        <w:rPr>
          <w:rFonts w:ascii="Arial" w:hAnsi="Arial" w:cs="Arial"/>
          <w:sz w:val="22"/>
          <w:szCs w:val="22"/>
        </w:rPr>
      </w:pPr>
      <w:r>
        <w:rPr>
          <w:rFonts w:ascii="Arial" w:hAnsi="Arial" w:cs="Arial"/>
          <w:sz w:val="22"/>
          <w:szCs w:val="22"/>
        </w:rPr>
        <w:t xml:space="preserve">Overall, </w:t>
      </w:r>
      <w:r w:rsidR="00637B26">
        <w:rPr>
          <w:rFonts w:ascii="Arial" w:hAnsi="Arial" w:cs="Arial"/>
          <w:sz w:val="22"/>
          <w:szCs w:val="22"/>
        </w:rPr>
        <w:t>we see</w:t>
      </w:r>
      <w:r>
        <w:rPr>
          <w:rFonts w:ascii="Arial" w:hAnsi="Arial" w:cs="Arial"/>
          <w:sz w:val="22"/>
          <w:szCs w:val="22"/>
        </w:rPr>
        <w:t xml:space="preserve"> that </w:t>
      </w:r>
      <w:r w:rsidR="00B91D93">
        <w:rPr>
          <w:rFonts w:ascii="Arial" w:hAnsi="Arial" w:cs="Arial"/>
          <w:sz w:val="22"/>
          <w:szCs w:val="22"/>
        </w:rPr>
        <w:t>"</w:t>
      </w:r>
      <w:r>
        <w:rPr>
          <w:rFonts w:ascii="Arial" w:hAnsi="Arial" w:cs="Arial"/>
          <w:sz w:val="22"/>
          <w:szCs w:val="22"/>
        </w:rPr>
        <w:t>comfy style</w:t>
      </w:r>
      <w:r w:rsidR="00B91D93">
        <w:rPr>
          <w:rFonts w:ascii="Arial" w:hAnsi="Arial" w:cs="Arial"/>
          <w:sz w:val="22"/>
          <w:szCs w:val="22"/>
        </w:rPr>
        <w:t>"</w:t>
      </w:r>
      <w:r>
        <w:rPr>
          <w:rFonts w:ascii="Arial" w:hAnsi="Arial" w:cs="Arial"/>
          <w:sz w:val="22"/>
          <w:szCs w:val="22"/>
        </w:rPr>
        <w:t xml:space="preserve"> items are especially popular with our customers during summer.</w:t>
      </w:r>
      <w:r w:rsidR="00C3166E">
        <w:rPr>
          <w:rFonts w:ascii="Arial" w:hAnsi="Arial" w:cs="Arial"/>
          <w:sz w:val="22"/>
          <w:szCs w:val="22"/>
        </w:rPr>
        <w:t xml:space="preserve"> </w:t>
      </w:r>
      <w:r w:rsidR="00485A0E">
        <w:rPr>
          <w:rFonts w:ascii="Arial" w:hAnsi="Arial" w:cs="Arial"/>
          <w:sz w:val="22"/>
          <w:szCs w:val="22"/>
        </w:rPr>
        <w:t xml:space="preserve">After COVID-19 led to work from home, the fashion industry has seen an increase in the demand for casual and </w:t>
      </w:r>
      <w:proofErr w:type="spellStart"/>
      <w:r w:rsidR="00485A0E">
        <w:rPr>
          <w:rFonts w:ascii="Arial" w:hAnsi="Arial" w:cs="Arial"/>
          <w:sz w:val="22"/>
          <w:szCs w:val="22"/>
        </w:rPr>
        <w:t>cosy</w:t>
      </w:r>
      <w:proofErr w:type="spellEnd"/>
      <w:r w:rsidR="00485A0E">
        <w:rPr>
          <w:rFonts w:ascii="Arial" w:hAnsi="Arial" w:cs="Arial"/>
          <w:sz w:val="22"/>
          <w:szCs w:val="22"/>
        </w:rPr>
        <w:t xml:space="preserve"> outfits.</w:t>
      </w:r>
      <w:r w:rsidR="00AC6B94">
        <w:rPr>
          <w:rFonts w:ascii="Arial" w:hAnsi="Arial" w:cs="Arial"/>
          <w:sz w:val="22"/>
          <w:szCs w:val="22"/>
        </w:rPr>
        <w:t xml:space="preserve"> </w:t>
      </w:r>
      <w:r w:rsidR="007D693D">
        <w:rPr>
          <w:rFonts w:ascii="Arial" w:hAnsi="Arial" w:cs="Arial"/>
          <w:sz w:val="22"/>
          <w:szCs w:val="22"/>
        </w:rPr>
        <w:t>The data shows that t</w:t>
      </w:r>
      <w:r w:rsidR="001C7FCB">
        <w:rPr>
          <w:rFonts w:ascii="Arial" w:hAnsi="Arial" w:cs="Arial"/>
          <w:sz w:val="22"/>
          <w:szCs w:val="22"/>
        </w:rPr>
        <w:t xml:space="preserve">he demand for </w:t>
      </w:r>
      <w:r w:rsidR="00A82CD7">
        <w:rPr>
          <w:rFonts w:ascii="Arial" w:hAnsi="Arial" w:cs="Arial"/>
          <w:sz w:val="22"/>
          <w:szCs w:val="22"/>
        </w:rPr>
        <w:t xml:space="preserve">traditionally </w:t>
      </w:r>
      <w:r w:rsidR="00B91D93">
        <w:rPr>
          <w:rFonts w:ascii="Arial" w:hAnsi="Arial" w:cs="Arial"/>
          <w:sz w:val="22"/>
          <w:szCs w:val="22"/>
        </w:rPr>
        <w:t>"</w:t>
      </w:r>
      <w:r w:rsidR="00A82CD7">
        <w:rPr>
          <w:rFonts w:ascii="Arial" w:hAnsi="Arial" w:cs="Arial"/>
          <w:sz w:val="22"/>
          <w:szCs w:val="22"/>
        </w:rPr>
        <w:t>stylish</w:t>
      </w:r>
      <w:r w:rsidR="00B91D93">
        <w:rPr>
          <w:rFonts w:ascii="Arial" w:hAnsi="Arial" w:cs="Arial"/>
          <w:sz w:val="22"/>
          <w:szCs w:val="22"/>
        </w:rPr>
        <w:t>"</w:t>
      </w:r>
      <w:r w:rsidR="00974BFC">
        <w:rPr>
          <w:rFonts w:ascii="Arial" w:hAnsi="Arial" w:cs="Arial"/>
          <w:sz w:val="22"/>
          <w:szCs w:val="22"/>
        </w:rPr>
        <w:t xml:space="preserve"> items </w:t>
      </w:r>
      <w:r w:rsidR="00AA40B5">
        <w:rPr>
          <w:rFonts w:ascii="Arial" w:hAnsi="Arial" w:cs="Arial"/>
          <w:sz w:val="22"/>
          <w:szCs w:val="22"/>
        </w:rPr>
        <w:t>such as</w:t>
      </w:r>
      <w:r w:rsidR="002B35E5">
        <w:rPr>
          <w:rFonts w:ascii="Arial" w:hAnsi="Arial" w:cs="Arial"/>
          <w:sz w:val="22"/>
          <w:szCs w:val="22"/>
        </w:rPr>
        <w:t xml:space="preserve"> leather jackets</w:t>
      </w:r>
      <w:r w:rsidR="00583062">
        <w:rPr>
          <w:rFonts w:ascii="Arial" w:hAnsi="Arial" w:cs="Arial"/>
          <w:sz w:val="22"/>
          <w:szCs w:val="22"/>
        </w:rPr>
        <w:t>, dress</w:t>
      </w:r>
      <w:r w:rsidR="00A13F8C">
        <w:rPr>
          <w:rFonts w:ascii="Arial" w:hAnsi="Arial" w:cs="Arial"/>
          <w:sz w:val="22"/>
          <w:szCs w:val="22"/>
        </w:rPr>
        <w:t xml:space="preserve"> shirts, chinos trousers are </w:t>
      </w:r>
      <w:r w:rsidR="00AD587A">
        <w:rPr>
          <w:rFonts w:ascii="Arial" w:hAnsi="Arial" w:cs="Arial"/>
          <w:sz w:val="22"/>
          <w:szCs w:val="22"/>
        </w:rPr>
        <w:t>low</w:t>
      </w:r>
      <w:r w:rsidR="006C1B46">
        <w:rPr>
          <w:rFonts w:ascii="Arial" w:hAnsi="Arial" w:cs="Arial"/>
          <w:sz w:val="22"/>
          <w:szCs w:val="22"/>
        </w:rPr>
        <w:t>.</w:t>
      </w:r>
      <w:r w:rsidR="00850900">
        <w:rPr>
          <w:rFonts w:ascii="Arial" w:hAnsi="Arial" w:cs="Arial"/>
          <w:sz w:val="22"/>
          <w:szCs w:val="22"/>
        </w:rPr>
        <w:t xml:space="preserve"> </w:t>
      </w:r>
      <w:r w:rsidR="002E203A">
        <w:rPr>
          <w:rFonts w:ascii="Arial" w:hAnsi="Arial" w:cs="Arial"/>
          <w:sz w:val="22"/>
          <w:szCs w:val="22"/>
        </w:rPr>
        <w:t>Instead,</w:t>
      </w:r>
      <w:r w:rsidR="006C1B46">
        <w:rPr>
          <w:rFonts w:ascii="Arial" w:hAnsi="Arial" w:cs="Arial"/>
          <w:sz w:val="22"/>
          <w:szCs w:val="22"/>
        </w:rPr>
        <w:t xml:space="preserve"> </w:t>
      </w:r>
      <w:r w:rsidR="00062E50">
        <w:rPr>
          <w:rFonts w:ascii="Arial" w:hAnsi="Arial" w:cs="Arial"/>
          <w:sz w:val="22"/>
          <w:szCs w:val="22"/>
        </w:rPr>
        <w:t>t</w:t>
      </w:r>
      <w:r w:rsidR="00C3166E">
        <w:rPr>
          <w:rFonts w:ascii="Arial" w:hAnsi="Arial" w:cs="Arial"/>
          <w:sz w:val="22"/>
          <w:szCs w:val="22"/>
        </w:rPr>
        <w:t xml:space="preserve">he most popular items </w:t>
      </w:r>
      <w:r w:rsidR="005D6D97">
        <w:rPr>
          <w:rFonts w:ascii="Arial" w:hAnsi="Arial" w:cs="Arial"/>
          <w:sz w:val="22"/>
          <w:szCs w:val="22"/>
        </w:rPr>
        <w:t>are</w:t>
      </w:r>
      <w:r w:rsidR="00297C50">
        <w:rPr>
          <w:rFonts w:ascii="Arial" w:hAnsi="Arial" w:cs="Arial"/>
          <w:sz w:val="22"/>
          <w:szCs w:val="22"/>
        </w:rPr>
        <w:t xml:space="preserve"> the items made with soft and </w:t>
      </w:r>
      <w:r w:rsidR="00F76085">
        <w:rPr>
          <w:rFonts w:ascii="Arial" w:hAnsi="Arial" w:cs="Arial"/>
          <w:sz w:val="22"/>
          <w:szCs w:val="22"/>
        </w:rPr>
        <w:t xml:space="preserve">comfortable materials. </w:t>
      </w:r>
      <w:r w:rsidR="00483232">
        <w:rPr>
          <w:rFonts w:ascii="Arial" w:hAnsi="Arial" w:cs="Arial"/>
          <w:sz w:val="22"/>
          <w:szCs w:val="22"/>
        </w:rPr>
        <w:t>However, many of these</w:t>
      </w:r>
      <w:r w:rsidR="00770628">
        <w:rPr>
          <w:rFonts w:ascii="Arial" w:hAnsi="Arial" w:cs="Arial"/>
          <w:sz w:val="22"/>
          <w:szCs w:val="22"/>
        </w:rPr>
        <w:t xml:space="preserve"> comfortable materials</w:t>
      </w:r>
      <w:r w:rsidR="0057691D">
        <w:rPr>
          <w:rFonts w:ascii="Arial" w:hAnsi="Arial" w:cs="Arial"/>
          <w:sz w:val="22"/>
          <w:szCs w:val="22"/>
        </w:rPr>
        <w:t xml:space="preserve"> like wool, fur, and silk</w:t>
      </w:r>
      <w:r w:rsidR="00770628">
        <w:rPr>
          <w:rFonts w:ascii="Arial" w:hAnsi="Arial" w:cs="Arial"/>
          <w:sz w:val="22"/>
          <w:szCs w:val="22"/>
        </w:rPr>
        <w:t xml:space="preserve"> are animal</w:t>
      </w:r>
      <w:r w:rsidR="00670E99">
        <w:rPr>
          <w:rFonts w:ascii="Arial" w:hAnsi="Arial" w:cs="Arial"/>
          <w:sz w:val="22"/>
          <w:szCs w:val="22"/>
        </w:rPr>
        <w:t>-based</w:t>
      </w:r>
      <w:r w:rsidR="00A63049">
        <w:rPr>
          <w:rFonts w:ascii="Arial" w:hAnsi="Arial" w:cs="Arial"/>
          <w:sz w:val="22"/>
          <w:szCs w:val="22"/>
        </w:rPr>
        <w:t>.</w:t>
      </w:r>
      <w:r w:rsidR="00FF32B1">
        <w:rPr>
          <w:rFonts w:ascii="Arial" w:hAnsi="Arial" w:cs="Arial"/>
          <w:sz w:val="22"/>
          <w:szCs w:val="22"/>
        </w:rPr>
        <w:t xml:space="preserve"> </w:t>
      </w:r>
      <w:r w:rsidR="005B2C85">
        <w:rPr>
          <w:rFonts w:ascii="Arial" w:hAnsi="Arial" w:cs="Arial"/>
          <w:sz w:val="22"/>
          <w:szCs w:val="22"/>
        </w:rPr>
        <w:t xml:space="preserve">The new collection is an opportunity to create animal-free versions of </w:t>
      </w:r>
      <w:r w:rsidR="00637B26">
        <w:rPr>
          <w:rFonts w:ascii="Arial" w:hAnsi="Arial" w:cs="Arial"/>
          <w:sz w:val="22"/>
          <w:szCs w:val="22"/>
        </w:rPr>
        <w:t>these products.</w:t>
      </w:r>
    </w:p>
    <w:p w14:paraId="359CB4E1" w14:textId="77777777" w:rsidR="008E7AEC" w:rsidRDefault="008E7AEC" w:rsidP="008E7AEC">
      <w:pPr>
        <w:keepNext/>
        <w:spacing w:line="360" w:lineRule="auto"/>
        <w:jc w:val="center"/>
      </w:pPr>
      <w:r w:rsidRPr="008E7AEC">
        <w:rPr>
          <w:rFonts w:ascii="Arial" w:hAnsi="Arial" w:cs="Arial"/>
          <w:noProof/>
          <w:sz w:val="22"/>
          <w:szCs w:val="22"/>
        </w:rPr>
        <w:lastRenderedPageBreak/>
        <w:drawing>
          <wp:inline distT="0" distB="0" distL="0" distR="0" wp14:anchorId="27C9A0D4" wp14:editId="3591DEBA">
            <wp:extent cx="4277995" cy="1903412"/>
            <wp:effectExtent l="0" t="0" r="8255" b="1905"/>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36"/>
                    <a:stretch>
                      <a:fillRect/>
                    </a:stretch>
                  </pic:blipFill>
                  <pic:spPr>
                    <a:xfrm>
                      <a:off x="0" y="0"/>
                      <a:ext cx="4292013" cy="1909649"/>
                    </a:xfrm>
                    <a:prstGeom prst="rect">
                      <a:avLst/>
                    </a:prstGeom>
                  </pic:spPr>
                </pic:pic>
              </a:graphicData>
            </a:graphic>
          </wp:inline>
        </w:drawing>
      </w:r>
    </w:p>
    <w:p w14:paraId="1A0F6EC1" w14:textId="77E4FCD2" w:rsidR="008E7AEC" w:rsidRDefault="008E7AEC" w:rsidP="008E7AEC">
      <w:pPr>
        <w:pStyle w:val="Caption"/>
        <w:jc w:val="center"/>
        <w:rPr>
          <w:rFonts w:ascii="Arial" w:hAnsi="Arial" w:cs="Arial"/>
          <w:sz w:val="22"/>
          <w:szCs w:val="22"/>
        </w:rPr>
      </w:pPr>
      <w:bookmarkStart w:id="20" w:name="_Ref110199015"/>
      <w:r>
        <w:t xml:space="preserve">Figure </w:t>
      </w:r>
      <w:fldSimple w:instr=" SEQ Figure \* ARABIC ">
        <w:r w:rsidR="0065242A">
          <w:rPr>
            <w:noProof/>
          </w:rPr>
          <w:t>25</w:t>
        </w:r>
      </w:fldSimple>
      <w:bookmarkEnd w:id="20"/>
      <w:r>
        <w:t xml:space="preserve"> New customers </w:t>
      </w:r>
      <w:r w:rsidR="00C2005F">
        <w:t>by month</w:t>
      </w:r>
    </w:p>
    <w:p w14:paraId="6D5966B1" w14:textId="25F2AB67" w:rsidR="008E7AEC" w:rsidRPr="00833B05" w:rsidRDefault="00C2005F" w:rsidP="009445B0">
      <w:pPr>
        <w:spacing w:line="360" w:lineRule="auto"/>
        <w:jc w:val="both"/>
        <w:rPr>
          <w:rFonts w:ascii="Arial" w:hAnsi="Arial" w:cs="Arial"/>
          <w:sz w:val="22"/>
          <w:szCs w:val="22"/>
        </w:rPr>
      </w:pPr>
      <w:r w:rsidRPr="00FE2ACA">
        <w:rPr>
          <w:rFonts w:ascii="Arial" w:hAnsi="Arial" w:cs="Arial"/>
          <w:sz w:val="22"/>
          <w:szCs w:val="22"/>
        </w:rPr>
        <w:fldChar w:fldCharType="begin"/>
      </w:r>
      <w:r w:rsidRPr="00FE2ACA">
        <w:rPr>
          <w:rFonts w:ascii="Arial" w:hAnsi="Arial" w:cs="Arial"/>
          <w:sz w:val="22"/>
          <w:szCs w:val="22"/>
        </w:rPr>
        <w:instrText xml:space="preserve"> REF _Ref110199015 \h </w:instrText>
      </w:r>
      <w:r w:rsidR="00FE2ACA" w:rsidRPr="00FE2ACA">
        <w:rPr>
          <w:rFonts w:ascii="Arial" w:hAnsi="Arial" w:cs="Arial"/>
          <w:sz w:val="22"/>
          <w:szCs w:val="22"/>
        </w:rPr>
        <w:instrText xml:space="preserve"> \* MERGEFORMAT </w:instrText>
      </w:r>
      <w:r w:rsidRPr="00FE2ACA">
        <w:rPr>
          <w:rFonts w:ascii="Arial" w:hAnsi="Arial" w:cs="Arial"/>
          <w:sz w:val="22"/>
          <w:szCs w:val="22"/>
        </w:rPr>
      </w:r>
      <w:r w:rsidRPr="00FE2ACA">
        <w:rPr>
          <w:rFonts w:ascii="Arial" w:hAnsi="Arial" w:cs="Arial"/>
          <w:sz w:val="22"/>
          <w:szCs w:val="22"/>
        </w:rPr>
        <w:fldChar w:fldCharType="separate"/>
      </w:r>
      <w:r w:rsidR="00985FA7" w:rsidRPr="00985FA7">
        <w:rPr>
          <w:rFonts w:ascii="Arial" w:hAnsi="Arial" w:cs="Arial"/>
          <w:sz w:val="22"/>
          <w:szCs w:val="22"/>
        </w:rPr>
        <w:t xml:space="preserve">Figure </w:t>
      </w:r>
      <w:r w:rsidR="00985FA7" w:rsidRPr="00985FA7">
        <w:rPr>
          <w:rFonts w:ascii="Arial" w:hAnsi="Arial" w:cs="Arial"/>
          <w:noProof/>
          <w:sz w:val="22"/>
          <w:szCs w:val="22"/>
        </w:rPr>
        <w:t>25</w:t>
      </w:r>
      <w:r w:rsidRPr="00FE2ACA">
        <w:rPr>
          <w:rFonts w:ascii="Arial" w:hAnsi="Arial" w:cs="Arial"/>
          <w:sz w:val="22"/>
          <w:szCs w:val="22"/>
        </w:rPr>
        <w:fldChar w:fldCharType="end"/>
      </w:r>
      <w:r>
        <w:rPr>
          <w:rFonts w:ascii="Arial" w:hAnsi="Arial" w:cs="Arial"/>
          <w:sz w:val="22"/>
          <w:szCs w:val="22"/>
        </w:rPr>
        <w:t xml:space="preserve"> is a line chart showing the number of new customers each month.</w:t>
      </w:r>
      <w:r w:rsidR="00A518B0">
        <w:rPr>
          <w:rFonts w:ascii="Arial" w:hAnsi="Arial" w:cs="Arial"/>
          <w:sz w:val="22"/>
          <w:szCs w:val="22"/>
        </w:rPr>
        <w:t xml:space="preserve"> When the business first opened in January, we saw an influx of new cus</w:t>
      </w:r>
      <w:r w:rsidR="007225D8">
        <w:rPr>
          <w:rFonts w:ascii="Arial" w:hAnsi="Arial" w:cs="Arial"/>
          <w:sz w:val="22"/>
          <w:szCs w:val="22"/>
        </w:rPr>
        <w:t>tomers. After</w:t>
      </w:r>
      <w:r w:rsidR="00EE4861">
        <w:rPr>
          <w:rFonts w:ascii="Arial" w:hAnsi="Arial" w:cs="Arial"/>
          <w:sz w:val="22"/>
          <w:szCs w:val="22"/>
        </w:rPr>
        <w:t xml:space="preserve"> </w:t>
      </w:r>
      <w:r w:rsidR="000B3024">
        <w:rPr>
          <w:rFonts w:ascii="Arial" w:hAnsi="Arial" w:cs="Arial"/>
          <w:sz w:val="22"/>
          <w:szCs w:val="22"/>
        </w:rPr>
        <w:t xml:space="preserve">4 months, the </w:t>
      </w:r>
      <w:r w:rsidR="00F90B96">
        <w:rPr>
          <w:rFonts w:ascii="Arial" w:hAnsi="Arial" w:cs="Arial"/>
          <w:sz w:val="22"/>
          <w:szCs w:val="22"/>
        </w:rPr>
        <w:t xml:space="preserve">trend has </w:t>
      </w:r>
      <w:proofErr w:type="spellStart"/>
      <w:r w:rsidR="00F90B96">
        <w:rPr>
          <w:rFonts w:ascii="Arial" w:hAnsi="Arial" w:cs="Arial"/>
          <w:sz w:val="22"/>
          <w:szCs w:val="22"/>
        </w:rPr>
        <w:t>stabilised</w:t>
      </w:r>
      <w:proofErr w:type="spellEnd"/>
      <w:r w:rsidR="00FE2ACA">
        <w:rPr>
          <w:rFonts w:ascii="Arial" w:hAnsi="Arial" w:cs="Arial"/>
          <w:sz w:val="22"/>
          <w:szCs w:val="22"/>
        </w:rPr>
        <w:t>,</w:t>
      </w:r>
      <w:r w:rsidR="00F90B96">
        <w:rPr>
          <w:rFonts w:ascii="Arial" w:hAnsi="Arial" w:cs="Arial"/>
          <w:sz w:val="22"/>
          <w:szCs w:val="22"/>
        </w:rPr>
        <w:t xml:space="preserve"> </w:t>
      </w:r>
      <w:r w:rsidR="00D36A58">
        <w:rPr>
          <w:rFonts w:ascii="Arial" w:hAnsi="Arial" w:cs="Arial"/>
          <w:sz w:val="22"/>
          <w:szCs w:val="22"/>
        </w:rPr>
        <w:t>and we see an average of 50 new customers</w:t>
      </w:r>
      <w:r w:rsidR="006531B5">
        <w:rPr>
          <w:rFonts w:ascii="Arial" w:hAnsi="Arial" w:cs="Arial"/>
          <w:sz w:val="22"/>
          <w:szCs w:val="22"/>
        </w:rPr>
        <w:t xml:space="preserve"> per</w:t>
      </w:r>
      <w:r w:rsidR="00FE2ACA">
        <w:rPr>
          <w:rFonts w:ascii="Arial" w:hAnsi="Arial" w:cs="Arial"/>
          <w:sz w:val="22"/>
          <w:szCs w:val="22"/>
        </w:rPr>
        <w:t xml:space="preserve"> month.</w:t>
      </w:r>
    </w:p>
    <w:p w14:paraId="4122BEA7" w14:textId="77777777" w:rsidR="007B6224" w:rsidRDefault="007B6224" w:rsidP="007B6224">
      <w:pPr>
        <w:keepNext/>
        <w:spacing w:line="360" w:lineRule="auto"/>
        <w:jc w:val="center"/>
      </w:pPr>
      <w:r w:rsidRPr="007538BA">
        <w:rPr>
          <w:rFonts w:ascii="Arial" w:eastAsia="Arial" w:hAnsi="Arial" w:cs="Arial"/>
          <w:noProof/>
          <w:sz w:val="24"/>
          <w:szCs w:val="24"/>
        </w:rPr>
        <w:drawing>
          <wp:inline distT="0" distB="0" distL="0" distR="0" wp14:anchorId="3004D356" wp14:editId="442C5F10">
            <wp:extent cx="3375953" cy="248433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pic:nvPicPr>
                  <pic:blipFill>
                    <a:blip r:embed="rId37"/>
                    <a:stretch>
                      <a:fillRect/>
                    </a:stretch>
                  </pic:blipFill>
                  <pic:spPr>
                    <a:xfrm>
                      <a:off x="0" y="0"/>
                      <a:ext cx="3375953" cy="2484335"/>
                    </a:xfrm>
                    <a:prstGeom prst="rect">
                      <a:avLst/>
                    </a:prstGeom>
                  </pic:spPr>
                </pic:pic>
              </a:graphicData>
            </a:graphic>
          </wp:inline>
        </w:drawing>
      </w:r>
    </w:p>
    <w:p w14:paraId="6CF8D63F" w14:textId="3AEF600D" w:rsidR="007B6224" w:rsidRDefault="007B6224" w:rsidP="009445B0">
      <w:pPr>
        <w:pStyle w:val="Caption"/>
        <w:spacing w:line="360" w:lineRule="auto"/>
        <w:jc w:val="center"/>
      </w:pPr>
      <w:bookmarkStart w:id="21" w:name="_Ref110203298"/>
      <w:r>
        <w:t xml:space="preserve">Figure </w:t>
      </w:r>
      <w:r>
        <w:fldChar w:fldCharType="begin"/>
      </w:r>
      <w:r>
        <w:instrText>SEQ Figure \* ARABIC</w:instrText>
      </w:r>
      <w:r>
        <w:fldChar w:fldCharType="separate"/>
      </w:r>
      <w:r w:rsidR="0065242A">
        <w:rPr>
          <w:noProof/>
        </w:rPr>
        <w:t>26</w:t>
      </w:r>
      <w:r>
        <w:fldChar w:fldCharType="end"/>
      </w:r>
      <w:bookmarkEnd w:id="21"/>
      <w:r>
        <w:t xml:space="preserve"> Customers by number of orders made</w:t>
      </w:r>
    </w:p>
    <w:p w14:paraId="488E8D73" w14:textId="58EF048D" w:rsidR="00E549D0" w:rsidRPr="00453A62" w:rsidRDefault="00985FA7" w:rsidP="009445B0">
      <w:pPr>
        <w:spacing w:line="360" w:lineRule="auto"/>
        <w:rPr>
          <w:rFonts w:ascii="Arial" w:eastAsia="Arial" w:hAnsi="Arial" w:cs="Arial"/>
          <w:sz w:val="22"/>
          <w:szCs w:val="22"/>
        </w:rPr>
      </w:pPr>
      <w:r w:rsidRPr="00985FA7">
        <w:rPr>
          <w:rFonts w:ascii="Arial" w:eastAsia="Arial" w:hAnsi="Arial" w:cs="Arial"/>
          <w:sz w:val="22"/>
          <w:szCs w:val="22"/>
        </w:rPr>
        <w:fldChar w:fldCharType="begin"/>
      </w:r>
      <w:r w:rsidRPr="00985FA7">
        <w:rPr>
          <w:rFonts w:ascii="Arial" w:eastAsia="Arial" w:hAnsi="Arial" w:cs="Arial"/>
          <w:sz w:val="22"/>
          <w:szCs w:val="22"/>
        </w:rPr>
        <w:instrText xml:space="preserve"> REF _Ref110203298 \h  \* MERGEFORMAT </w:instrText>
      </w:r>
      <w:r w:rsidRPr="00985FA7">
        <w:rPr>
          <w:rFonts w:ascii="Arial" w:eastAsia="Arial" w:hAnsi="Arial" w:cs="Arial"/>
          <w:sz w:val="22"/>
          <w:szCs w:val="22"/>
        </w:rPr>
      </w:r>
      <w:r w:rsidRPr="00985FA7">
        <w:rPr>
          <w:rFonts w:ascii="Arial" w:eastAsia="Arial" w:hAnsi="Arial" w:cs="Arial"/>
          <w:sz w:val="22"/>
          <w:szCs w:val="22"/>
        </w:rPr>
        <w:fldChar w:fldCharType="separate"/>
      </w:r>
      <w:r w:rsidRPr="00985FA7">
        <w:rPr>
          <w:rFonts w:ascii="Arial" w:hAnsi="Arial" w:cs="Arial"/>
          <w:sz w:val="22"/>
          <w:szCs w:val="22"/>
        </w:rPr>
        <w:t xml:space="preserve">Figure </w:t>
      </w:r>
      <w:r w:rsidRPr="00985FA7">
        <w:rPr>
          <w:rFonts w:ascii="Arial" w:hAnsi="Arial" w:cs="Arial"/>
          <w:noProof/>
          <w:sz w:val="22"/>
          <w:szCs w:val="22"/>
        </w:rPr>
        <w:t>26</w:t>
      </w:r>
      <w:r w:rsidRPr="00985FA7">
        <w:rPr>
          <w:rFonts w:ascii="Arial" w:eastAsia="Arial" w:hAnsi="Arial" w:cs="Arial"/>
          <w:sz w:val="22"/>
          <w:szCs w:val="22"/>
        </w:rPr>
        <w:fldChar w:fldCharType="end"/>
      </w:r>
      <w:r w:rsidR="00E549D0" w:rsidRPr="00453A62">
        <w:rPr>
          <w:rFonts w:ascii="Arial" w:eastAsia="Arial" w:hAnsi="Arial" w:cs="Arial"/>
          <w:sz w:val="22"/>
          <w:szCs w:val="22"/>
        </w:rPr>
        <w:t xml:space="preserve"> is a bar chart showing the</w:t>
      </w:r>
      <w:r w:rsidR="00896574" w:rsidRPr="00453A62">
        <w:rPr>
          <w:rFonts w:ascii="Arial" w:eastAsia="Arial" w:hAnsi="Arial" w:cs="Arial"/>
          <w:sz w:val="22"/>
          <w:szCs w:val="22"/>
        </w:rPr>
        <w:t xml:space="preserve"> num</w:t>
      </w:r>
      <w:r w:rsidR="00F40B23" w:rsidRPr="00453A62">
        <w:rPr>
          <w:rFonts w:ascii="Arial" w:eastAsia="Arial" w:hAnsi="Arial" w:cs="Arial"/>
          <w:sz w:val="22"/>
          <w:szCs w:val="22"/>
        </w:rPr>
        <w:t>ber of customers by the number of orders made.</w:t>
      </w:r>
      <w:r w:rsidR="0053145E" w:rsidRPr="00453A62">
        <w:rPr>
          <w:rFonts w:ascii="Arial" w:eastAsia="Arial" w:hAnsi="Arial" w:cs="Arial"/>
          <w:sz w:val="22"/>
          <w:szCs w:val="22"/>
        </w:rPr>
        <w:t xml:space="preserve"> The </w:t>
      </w:r>
      <w:r w:rsidR="00C5107D" w:rsidRPr="00453A62">
        <w:rPr>
          <w:rFonts w:ascii="Arial" w:eastAsia="Arial" w:hAnsi="Arial" w:cs="Arial"/>
          <w:sz w:val="22"/>
          <w:szCs w:val="22"/>
        </w:rPr>
        <w:t>higher the</w:t>
      </w:r>
      <w:r w:rsidR="0053145E" w:rsidRPr="00453A62">
        <w:rPr>
          <w:rFonts w:ascii="Arial" w:eastAsia="Arial" w:hAnsi="Arial" w:cs="Arial"/>
          <w:sz w:val="22"/>
          <w:szCs w:val="22"/>
        </w:rPr>
        <w:t xml:space="preserve"> </w:t>
      </w:r>
      <w:r w:rsidR="00C5107D" w:rsidRPr="00453A62">
        <w:rPr>
          <w:rFonts w:ascii="Arial" w:eastAsia="Arial" w:hAnsi="Arial" w:cs="Arial"/>
          <w:sz w:val="22"/>
          <w:szCs w:val="22"/>
        </w:rPr>
        <w:t>number of orders, the lesser</w:t>
      </w:r>
      <w:r w:rsidR="009B5993" w:rsidRPr="00453A62">
        <w:rPr>
          <w:rFonts w:ascii="Arial" w:eastAsia="Arial" w:hAnsi="Arial" w:cs="Arial"/>
          <w:sz w:val="22"/>
          <w:szCs w:val="22"/>
        </w:rPr>
        <w:t xml:space="preserve"> the</w:t>
      </w:r>
      <w:r w:rsidR="00C5107D" w:rsidRPr="00453A62">
        <w:rPr>
          <w:rFonts w:ascii="Arial" w:eastAsia="Arial" w:hAnsi="Arial" w:cs="Arial"/>
          <w:sz w:val="22"/>
          <w:szCs w:val="22"/>
        </w:rPr>
        <w:t xml:space="preserve"> </w:t>
      </w:r>
      <w:r w:rsidR="00A014CC" w:rsidRPr="00453A62">
        <w:rPr>
          <w:rFonts w:ascii="Arial" w:eastAsia="Arial" w:hAnsi="Arial" w:cs="Arial"/>
          <w:sz w:val="22"/>
          <w:szCs w:val="22"/>
        </w:rPr>
        <w:t xml:space="preserve">number of </w:t>
      </w:r>
      <w:r w:rsidR="00C5107D" w:rsidRPr="00453A62">
        <w:rPr>
          <w:rFonts w:ascii="Arial" w:eastAsia="Arial" w:hAnsi="Arial" w:cs="Arial"/>
          <w:sz w:val="22"/>
          <w:szCs w:val="22"/>
        </w:rPr>
        <w:t>customers</w:t>
      </w:r>
      <w:r w:rsidR="00A014CC" w:rsidRPr="00453A62">
        <w:rPr>
          <w:rFonts w:ascii="Arial" w:eastAsia="Arial" w:hAnsi="Arial" w:cs="Arial"/>
          <w:sz w:val="22"/>
          <w:szCs w:val="22"/>
        </w:rPr>
        <w:t>.</w:t>
      </w:r>
      <w:r w:rsidR="008F7885" w:rsidRPr="00453A62">
        <w:rPr>
          <w:rFonts w:ascii="Arial" w:eastAsia="Arial" w:hAnsi="Arial" w:cs="Arial"/>
          <w:sz w:val="22"/>
          <w:szCs w:val="22"/>
        </w:rPr>
        <w:t xml:space="preserve"> </w:t>
      </w:r>
      <w:r w:rsidR="007101A6" w:rsidRPr="00453A62">
        <w:rPr>
          <w:rFonts w:ascii="Arial" w:eastAsia="Arial" w:hAnsi="Arial" w:cs="Arial"/>
          <w:sz w:val="22"/>
          <w:szCs w:val="22"/>
        </w:rPr>
        <w:t>354 customers</w:t>
      </w:r>
      <w:r w:rsidR="004A40D7" w:rsidRPr="00453A62">
        <w:rPr>
          <w:rFonts w:ascii="Arial" w:eastAsia="Arial" w:hAnsi="Arial" w:cs="Arial"/>
          <w:sz w:val="22"/>
          <w:szCs w:val="22"/>
        </w:rPr>
        <w:t xml:space="preserve"> (57%) </w:t>
      </w:r>
      <w:r w:rsidR="00453A62" w:rsidRPr="00453A62">
        <w:rPr>
          <w:rFonts w:ascii="Arial" w:eastAsia="Arial" w:hAnsi="Arial" w:cs="Arial"/>
          <w:sz w:val="22"/>
          <w:szCs w:val="22"/>
        </w:rPr>
        <w:t>ha</w:t>
      </w:r>
      <w:r w:rsidR="00453A62">
        <w:rPr>
          <w:rFonts w:ascii="Arial" w:eastAsia="Arial" w:hAnsi="Arial" w:cs="Arial"/>
          <w:sz w:val="22"/>
          <w:szCs w:val="22"/>
        </w:rPr>
        <w:t>ve</w:t>
      </w:r>
      <w:r w:rsidR="00453A62" w:rsidRPr="00453A62">
        <w:rPr>
          <w:rFonts w:ascii="Arial" w:eastAsia="Arial" w:hAnsi="Arial" w:cs="Arial"/>
          <w:sz w:val="22"/>
          <w:szCs w:val="22"/>
        </w:rPr>
        <w:t xml:space="preserve"> only made 1 order.</w:t>
      </w:r>
    </w:p>
    <w:p w14:paraId="214016F7" w14:textId="77777777" w:rsidR="007B6224" w:rsidRDefault="007B6224" w:rsidP="007B6224">
      <w:pPr>
        <w:keepNext/>
        <w:keepLines/>
        <w:spacing w:line="360" w:lineRule="auto"/>
        <w:jc w:val="center"/>
      </w:pPr>
      <w:r w:rsidRPr="000B7EDD">
        <w:rPr>
          <w:rFonts w:ascii="Arial" w:eastAsia="Arial" w:hAnsi="Arial" w:cs="Arial"/>
          <w:noProof/>
          <w:sz w:val="22"/>
          <w:szCs w:val="22"/>
        </w:rPr>
        <w:drawing>
          <wp:inline distT="0" distB="0" distL="0" distR="0" wp14:anchorId="7547B3F6" wp14:editId="5ACFEBB0">
            <wp:extent cx="3330229" cy="2095682"/>
            <wp:effectExtent l="0" t="0" r="3810" b="0"/>
            <wp:docPr id="30" name="Picture 3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treemap chart&#10;&#10;Description automatically generated"/>
                    <pic:cNvPicPr/>
                  </pic:nvPicPr>
                  <pic:blipFill>
                    <a:blip r:embed="rId38"/>
                    <a:stretch>
                      <a:fillRect/>
                    </a:stretch>
                  </pic:blipFill>
                  <pic:spPr>
                    <a:xfrm>
                      <a:off x="0" y="0"/>
                      <a:ext cx="3330229" cy="2095682"/>
                    </a:xfrm>
                    <a:prstGeom prst="rect">
                      <a:avLst/>
                    </a:prstGeom>
                  </pic:spPr>
                </pic:pic>
              </a:graphicData>
            </a:graphic>
          </wp:inline>
        </w:drawing>
      </w:r>
    </w:p>
    <w:p w14:paraId="32BDC0BF" w14:textId="2DA10970" w:rsidR="007B6224" w:rsidRDefault="007B6224" w:rsidP="009445B0">
      <w:pPr>
        <w:pStyle w:val="Caption"/>
        <w:spacing w:line="360" w:lineRule="auto"/>
        <w:jc w:val="center"/>
        <w:rPr>
          <w:rFonts w:ascii="Arial" w:eastAsia="Arial" w:hAnsi="Arial" w:cs="Arial"/>
          <w:sz w:val="22"/>
          <w:szCs w:val="22"/>
        </w:rPr>
      </w:pPr>
      <w:bookmarkStart w:id="22" w:name="_Ref110175770"/>
      <w:bookmarkStart w:id="23" w:name="_Ref110016425"/>
      <w:bookmarkStart w:id="24" w:name="_Ref110016419"/>
      <w:r>
        <w:t>Figure</w:t>
      </w:r>
      <w:bookmarkEnd w:id="22"/>
      <w:r>
        <w:t xml:space="preserve"> </w:t>
      </w:r>
      <w:r>
        <w:fldChar w:fldCharType="begin"/>
      </w:r>
      <w:r>
        <w:instrText>SEQ Figure \* ARABIC</w:instrText>
      </w:r>
      <w:r>
        <w:fldChar w:fldCharType="separate"/>
      </w:r>
      <w:r w:rsidR="0065242A">
        <w:rPr>
          <w:noProof/>
        </w:rPr>
        <w:t>27</w:t>
      </w:r>
      <w:r>
        <w:fldChar w:fldCharType="end"/>
      </w:r>
      <w:bookmarkEnd w:id="23"/>
      <w:r>
        <w:t xml:space="preserve"> Profit by customer group</w:t>
      </w:r>
      <w:bookmarkEnd w:id="24"/>
    </w:p>
    <w:p w14:paraId="62E0642D" w14:textId="0C2BC9AA" w:rsidR="00825474" w:rsidRDefault="00D13929" w:rsidP="007B6224">
      <w:pPr>
        <w:keepLines/>
        <w:spacing w:line="360" w:lineRule="auto"/>
        <w:jc w:val="both"/>
        <w:rPr>
          <w:rFonts w:ascii="Arial" w:eastAsia="Arial" w:hAnsi="Arial" w:cs="Arial"/>
          <w:sz w:val="22"/>
          <w:szCs w:val="22"/>
        </w:rPr>
      </w:pPr>
      <w:r w:rsidRPr="00453A62">
        <w:rPr>
          <w:rFonts w:ascii="Arial" w:eastAsia="Arial" w:hAnsi="Arial" w:cs="Arial"/>
          <w:sz w:val="22"/>
          <w:szCs w:val="22"/>
        </w:rPr>
        <w:lastRenderedPageBreak/>
        <w:fldChar w:fldCharType="begin"/>
      </w:r>
      <w:r w:rsidRPr="00453A62">
        <w:rPr>
          <w:rFonts w:ascii="Arial" w:eastAsia="Arial" w:hAnsi="Arial" w:cs="Arial"/>
          <w:sz w:val="22"/>
          <w:szCs w:val="22"/>
        </w:rPr>
        <w:instrText xml:space="preserve"> REF _Ref110016425 \h </w:instrText>
      </w:r>
      <w:r w:rsidR="00453A62" w:rsidRPr="00453A62">
        <w:rPr>
          <w:rFonts w:ascii="Arial" w:eastAsia="Arial" w:hAnsi="Arial" w:cs="Arial"/>
          <w:sz w:val="22"/>
          <w:szCs w:val="22"/>
        </w:rPr>
        <w:instrText xml:space="preserve"> \* MERGEFORMAT </w:instrText>
      </w:r>
      <w:r w:rsidRPr="00453A62">
        <w:rPr>
          <w:rFonts w:ascii="Arial" w:eastAsia="Arial" w:hAnsi="Arial" w:cs="Arial"/>
          <w:sz w:val="22"/>
          <w:szCs w:val="22"/>
        </w:rPr>
      </w:r>
      <w:r w:rsidRPr="00453A62">
        <w:rPr>
          <w:rFonts w:ascii="Arial" w:eastAsia="Arial" w:hAnsi="Arial" w:cs="Arial"/>
          <w:sz w:val="22"/>
          <w:szCs w:val="22"/>
        </w:rPr>
        <w:fldChar w:fldCharType="separate"/>
      </w:r>
      <w:r w:rsidRPr="00453A62">
        <w:rPr>
          <w:rFonts w:ascii="Arial" w:hAnsi="Arial" w:cs="Arial"/>
          <w:sz w:val="22"/>
          <w:szCs w:val="22"/>
        </w:rPr>
        <w:t xml:space="preserve">Figure </w:t>
      </w:r>
      <w:r w:rsidR="00985FA7">
        <w:rPr>
          <w:noProof/>
        </w:rPr>
        <w:t>27</w:t>
      </w:r>
      <w:r w:rsidRPr="00453A62">
        <w:rPr>
          <w:rFonts w:ascii="Arial" w:eastAsia="Arial" w:hAnsi="Arial" w:cs="Arial"/>
          <w:sz w:val="22"/>
          <w:szCs w:val="22"/>
        </w:rPr>
        <w:fldChar w:fldCharType="end"/>
      </w:r>
      <w:r w:rsidR="00097529" w:rsidRPr="00453A62">
        <w:rPr>
          <w:rFonts w:ascii="Arial" w:eastAsia="Arial" w:hAnsi="Arial" w:cs="Arial"/>
          <w:sz w:val="22"/>
          <w:szCs w:val="22"/>
        </w:rPr>
        <w:t xml:space="preserve"> is a</w:t>
      </w:r>
      <w:r w:rsidR="00097529">
        <w:rPr>
          <w:rFonts w:ascii="Arial" w:eastAsia="Arial" w:hAnsi="Arial" w:cs="Arial"/>
          <w:sz w:val="22"/>
          <w:szCs w:val="22"/>
        </w:rPr>
        <w:t xml:space="preserve"> </w:t>
      </w:r>
      <w:proofErr w:type="spellStart"/>
      <w:r w:rsidR="008562C8">
        <w:rPr>
          <w:rFonts w:ascii="Arial" w:eastAsia="Arial" w:hAnsi="Arial" w:cs="Arial"/>
          <w:sz w:val="22"/>
          <w:szCs w:val="22"/>
        </w:rPr>
        <w:t>t</w:t>
      </w:r>
      <w:r w:rsidR="00097529">
        <w:rPr>
          <w:rFonts w:ascii="Arial" w:eastAsia="Arial" w:hAnsi="Arial" w:cs="Arial"/>
          <w:sz w:val="22"/>
          <w:szCs w:val="22"/>
        </w:rPr>
        <w:t>ree</w:t>
      </w:r>
      <w:r w:rsidR="00081AC1">
        <w:rPr>
          <w:rFonts w:ascii="Arial" w:eastAsia="Arial" w:hAnsi="Arial" w:cs="Arial"/>
          <w:sz w:val="22"/>
          <w:szCs w:val="22"/>
        </w:rPr>
        <w:t>map</w:t>
      </w:r>
      <w:proofErr w:type="spellEnd"/>
      <w:r w:rsidR="00393D9D">
        <w:rPr>
          <w:rFonts w:ascii="Arial" w:eastAsia="Arial" w:hAnsi="Arial" w:cs="Arial"/>
          <w:sz w:val="22"/>
          <w:szCs w:val="22"/>
        </w:rPr>
        <w:t xml:space="preserve"> breaking down profits by customer group</w:t>
      </w:r>
      <w:r w:rsidR="00097529">
        <w:rPr>
          <w:rFonts w:ascii="Arial" w:eastAsia="Arial" w:hAnsi="Arial" w:cs="Arial"/>
          <w:sz w:val="22"/>
          <w:szCs w:val="22"/>
        </w:rPr>
        <w:t xml:space="preserve">. </w:t>
      </w:r>
      <w:r w:rsidR="007B6224" w:rsidRPr="00C377A7">
        <w:rPr>
          <w:rFonts w:ascii="Arial" w:eastAsia="Arial" w:hAnsi="Arial" w:cs="Arial"/>
          <w:sz w:val="22"/>
          <w:szCs w:val="22"/>
        </w:rPr>
        <w:t xml:space="preserve">Returning customers refers to the customers that have made 2 or more purchases. </w:t>
      </w:r>
    </w:p>
    <w:p w14:paraId="34983003" w14:textId="2984C036" w:rsidR="007B6224" w:rsidRPr="00C377A7" w:rsidRDefault="007B6224" w:rsidP="007B6224">
      <w:pPr>
        <w:keepLines/>
        <w:spacing w:line="360" w:lineRule="auto"/>
        <w:jc w:val="both"/>
        <w:rPr>
          <w:rFonts w:ascii="Arial" w:eastAsia="Arial" w:hAnsi="Arial" w:cs="Arial"/>
          <w:sz w:val="22"/>
          <w:szCs w:val="22"/>
        </w:rPr>
      </w:pPr>
      <w:r w:rsidRPr="00C377A7">
        <w:rPr>
          <w:rFonts w:ascii="Arial" w:eastAsia="Arial" w:hAnsi="Arial" w:cs="Arial"/>
          <w:sz w:val="22"/>
          <w:szCs w:val="22"/>
        </w:rPr>
        <w:t>Although only 43% of our customers are returning customers (</w:t>
      </w:r>
      <w:r w:rsidRPr="00C377A7">
        <w:rPr>
          <w:rFonts w:ascii="Arial" w:eastAsia="Arial" w:hAnsi="Arial" w:cs="Arial"/>
          <w:sz w:val="22"/>
          <w:szCs w:val="22"/>
        </w:rPr>
        <w:fldChar w:fldCharType="begin"/>
      </w:r>
      <w:r w:rsidRPr="00C377A7">
        <w:rPr>
          <w:rFonts w:ascii="Arial" w:eastAsia="Arial" w:hAnsi="Arial" w:cs="Arial"/>
          <w:sz w:val="22"/>
          <w:szCs w:val="22"/>
        </w:rPr>
        <w:instrText xml:space="preserve"> REF _Ref109918144 \h  \* MERGEFORMAT </w:instrText>
      </w:r>
      <w:r w:rsidRPr="00C377A7">
        <w:rPr>
          <w:rFonts w:ascii="Arial" w:eastAsia="Arial" w:hAnsi="Arial" w:cs="Arial"/>
          <w:sz w:val="22"/>
          <w:szCs w:val="22"/>
        </w:rPr>
      </w:r>
      <w:r w:rsidRPr="00C377A7">
        <w:rPr>
          <w:rFonts w:ascii="Arial" w:eastAsia="Arial" w:hAnsi="Arial" w:cs="Arial"/>
          <w:sz w:val="22"/>
          <w:szCs w:val="22"/>
        </w:rPr>
        <w:fldChar w:fldCharType="separate"/>
      </w:r>
      <w:r w:rsidRPr="00C377A7">
        <w:rPr>
          <w:rFonts w:ascii="Arial" w:hAnsi="Arial" w:cs="Arial"/>
          <w:sz w:val="22"/>
          <w:szCs w:val="22"/>
        </w:rPr>
        <w:t xml:space="preserve">Figure </w:t>
      </w:r>
      <w:r w:rsidRPr="00C377A7">
        <w:rPr>
          <w:rFonts w:ascii="Arial" w:hAnsi="Arial" w:cs="Arial"/>
          <w:noProof/>
          <w:sz w:val="22"/>
          <w:szCs w:val="22"/>
        </w:rPr>
        <w:t>3</w:t>
      </w:r>
      <w:r w:rsidRPr="00C377A7">
        <w:rPr>
          <w:rFonts w:ascii="Arial" w:eastAsia="Arial" w:hAnsi="Arial" w:cs="Arial"/>
          <w:sz w:val="22"/>
          <w:szCs w:val="22"/>
        </w:rPr>
        <w:fldChar w:fldCharType="end"/>
      </w:r>
      <w:r w:rsidRPr="00C377A7">
        <w:rPr>
          <w:rFonts w:ascii="Arial" w:eastAsia="Arial" w:hAnsi="Arial" w:cs="Arial"/>
          <w:sz w:val="22"/>
          <w:szCs w:val="22"/>
        </w:rPr>
        <w:t>), they contribute 65% of Pucci</w:t>
      </w:r>
      <w:r w:rsidR="00B91D93">
        <w:rPr>
          <w:rFonts w:ascii="Arial" w:eastAsia="Arial" w:hAnsi="Arial" w:cs="Arial"/>
          <w:sz w:val="22"/>
          <w:szCs w:val="22"/>
        </w:rPr>
        <w:t>'</w:t>
      </w:r>
      <w:r w:rsidRPr="00C377A7">
        <w:rPr>
          <w:rFonts w:ascii="Arial" w:eastAsia="Arial" w:hAnsi="Arial" w:cs="Arial"/>
          <w:sz w:val="22"/>
          <w:szCs w:val="22"/>
        </w:rPr>
        <w:t>s Profit.</w:t>
      </w:r>
      <w:r>
        <w:rPr>
          <w:rFonts w:ascii="Arial" w:eastAsia="Arial" w:hAnsi="Arial" w:cs="Arial"/>
          <w:sz w:val="22"/>
          <w:szCs w:val="22"/>
        </w:rPr>
        <w:t xml:space="preserve"> According to Harvard Business Review, a</w:t>
      </w:r>
      <w:r w:rsidRPr="001C7E7B">
        <w:rPr>
          <w:rFonts w:ascii="Arial" w:eastAsia="Arial" w:hAnsi="Arial" w:cs="Arial"/>
          <w:sz w:val="22"/>
          <w:szCs w:val="22"/>
        </w:rPr>
        <w:t>cquiring a new customer can be 5 to 25 times more expensive than holding on to an existing one.</w:t>
      </w:r>
      <w:r w:rsidRPr="00C377A7">
        <w:rPr>
          <w:rFonts w:ascii="Arial" w:eastAsia="Arial" w:hAnsi="Arial" w:cs="Arial"/>
          <w:sz w:val="22"/>
          <w:szCs w:val="22"/>
        </w:rPr>
        <w:t xml:space="preserve"> </w:t>
      </w:r>
      <w:r w:rsidR="00673784">
        <w:rPr>
          <w:rFonts w:ascii="Arial" w:eastAsia="Arial" w:hAnsi="Arial" w:cs="Arial"/>
          <w:sz w:val="22"/>
          <w:szCs w:val="22"/>
        </w:rPr>
        <w:t xml:space="preserve">This highlights that </w:t>
      </w:r>
      <w:r>
        <w:rPr>
          <w:rFonts w:ascii="Arial" w:eastAsia="Arial" w:hAnsi="Arial" w:cs="Arial"/>
          <w:sz w:val="22"/>
          <w:szCs w:val="22"/>
        </w:rPr>
        <w:t>Pucci</w:t>
      </w:r>
      <w:r w:rsidRPr="00C377A7">
        <w:rPr>
          <w:rFonts w:ascii="Arial" w:eastAsia="Arial" w:hAnsi="Arial" w:cs="Arial"/>
          <w:sz w:val="22"/>
          <w:szCs w:val="22"/>
        </w:rPr>
        <w:t xml:space="preserve"> should invest in customer retention.</w:t>
      </w:r>
    </w:p>
    <w:p w14:paraId="46839E4C" w14:textId="77777777" w:rsidR="00C00ED6" w:rsidRDefault="00C00ED6" w:rsidP="00C00ED6">
      <w:pPr>
        <w:keepNext/>
        <w:keepLines/>
        <w:spacing w:line="360" w:lineRule="auto"/>
        <w:jc w:val="center"/>
      </w:pPr>
      <w:r w:rsidRPr="00C00ED6">
        <w:rPr>
          <w:rFonts w:ascii="Arial" w:eastAsia="Arial" w:hAnsi="Arial" w:cs="Arial"/>
          <w:noProof/>
          <w:sz w:val="22"/>
          <w:szCs w:val="22"/>
        </w:rPr>
        <w:drawing>
          <wp:inline distT="0" distB="0" distL="0" distR="0" wp14:anchorId="659F93BC" wp14:editId="103D2C0F">
            <wp:extent cx="2994660" cy="2943687"/>
            <wp:effectExtent l="0" t="0" r="0" b="9525"/>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pic:nvPicPr>
                  <pic:blipFill>
                    <a:blip r:embed="rId39"/>
                    <a:stretch>
                      <a:fillRect/>
                    </a:stretch>
                  </pic:blipFill>
                  <pic:spPr>
                    <a:xfrm>
                      <a:off x="0" y="0"/>
                      <a:ext cx="2999664" cy="2948606"/>
                    </a:xfrm>
                    <a:prstGeom prst="rect">
                      <a:avLst/>
                    </a:prstGeom>
                  </pic:spPr>
                </pic:pic>
              </a:graphicData>
            </a:graphic>
          </wp:inline>
        </w:drawing>
      </w:r>
    </w:p>
    <w:p w14:paraId="5A6E07DD" w14:textId="41311E74" w:rsidR="001531BF" w:rsidRDefault="00C00ED6" w:rsidP="00C00ED6">
      <w:pPr>
        <w:pStyle w:val="Caption"/>
        <w:spacing w:line="360" w:lineRule="auto"/>
        <w:jc w:val="center"/>
        <w:rPr>
          <w:rFonts w:eastAsia="Arial"/>
        </w:rPr>
      </w:pPr>
      <w:bookmarkStart w:id="25" w:name="_Ref110198410"/>
      <w:r>
        <w:t xml:space="preserve">Figure </w:t>
      </w:r>
      <w:fldSimple w:instr=" SEQ Figure \* ARABIC ">
        <w:r w:rsidR="0065242A">
          <w:rPr>
            <w:noProof/>
          </w:rPr>
          <w:t>28</w:t>
        </w:r>
      </w:fldSimple>
      <w:bookmarkEnd w:id="25"/>
      <w:r>
        <w:t xml:space="preserve"> Highest spending customers</w:t>
      </w:r>
    </w:p>
    <w:p w14:paraId="71EC416C" w14:textId="4F237E70" w:rsidR="00C00ED6" w:rsidRPr="00C00ED6" w:rsidRDefault="00C00ED6" w:rsidP="009E00B6">
      <w:pPr>
        <w:spacing w:line="360" w:lineRule="auto"/>
        <w:jc w:val="both"/>
        <w:rPr>
          <w:rFonts w:eastAsia="Arial"/>
        </w:rPr>
      </w:pPr>
      <w:r w:rsidRPr="00673784">
        <w:rPr>
          <w:rFonts w:ascii="Arial" w:eastAsia="Arial" w:hAnsi="Arial" w:cs="Arial"/>
          <w:sz w:val="22"/>
          <w:szCs w:val="22"/>
        </w:rPr>
        <w:fldChar w:fldCharType="begin"/>
      </w:r>
      <w:r w:rsidRPr="00673784">
        <w:rPr>
          <w:rFonts w:ascii="Arial" w:eastAsia="Arial" w:hAnsi="Arial" w:cs="Arial"/>
          <w:sz w:val="22"/>
          <w:szCs w:val="22"/>
        </w:rPr>
        <w:instrText xml:space="preserve"> REF _Ref110198410 \h </w:instrText>
      </w:r>
      <w:r w:rsidR="00673784" w:rsidRPr="00673784">
        <w:rPr>
          <w:rFonts w:ascii="Arial" w:eastAsia="Arial" w:hAnsi="Arial" w:cs="Arial"/>
          <w:sz w:val="22"/>
          <w:szCs w:val="22"/>
        </w:rPr>
        <w:instrText xml:space="preserve"> \* MERGEFORMAT </w:instrText>
      </w:r>
      <w:r w:rsidRPr="00673784">
        <w:rPr>
          <w:rFonts w:ascii="Arial" w:eastAsia="Arial" w:hAnsi="Arial" w:cs="Arial"/>
          <w:sz w:val="22"/>
          <w:szCs w:val="22"/>
        </w:rPr>
      </w:r>
      <w:r w:rsidRPr="00673784">
        <w:rPr>
          <w:rFonts w:ascii="Arial" w:eastAsia="Arial" w:hAnsi="Arial" w:cs="Arial"/>
          <w:sz w:val="22"/>
          <w:szCs w:val="22"/>
        </w:rPr>
        <w:fldChar w:fldCharType="separate"/>
      </w:r>
      <w:r w:rsidR="00A653BF" w:rsidRPr="00A653BF">
        <w:rPr>
          <w:rFonts w:ascii="Arial" w:hAnsi="Arial" w:cs="Arial"/>
          <w:sz w:val="22"/>
          <w:szCs w:val="22"/>
        </w:rPr>
        <w:t xml:space="preserve">Figure </w:t>
      </w:r>
      <w:r w:rsidR="00A653BF" w:rsidRPr="00A653BF">
        <w:rPr>
          <w:rFonts w:ascii="Arial" w:hAnsi="Arial" w:cs="Arial"/>
          <w:noProof/>
          <w:sz w:val="22"/>
          <w:szCs w:val="22"/>
        </w:rPr>
        <w:t>28</w:t>
      </w:r>
      <w:r w:rsidRPr="00673784">
        <w:rPr>
          <w:rFonts w:ascii="Arial" w:eastAsia="Arial" w:hAnsi="Arial" w:cs="Arial"/>
          <w:sz w:val="22"/>
          <w:szCs w:val="22"/>
        </w:rPr>
        <w:fldChar w:fldCharType="end"/>
      </w:r>
      <w:r w:rsidRPr="00673784">
        <w:rPr>
          <w:rFonts w:ascii="Arial" w:eastAsia="Arial" w:hAnsi="Arial" w:cs="Arial"/>
          <w:sz w:val="22"/>
          <w:szCs w:val="22"/>
        </w:rPr>
        <w:t xml:space="preserve"> is a</w:t>
      </w:r>
      <w:r>
        <w:rPr>
          <w:rFonts w:ascii="Arial" w:eastAsia="Arial" w:hAnsi="Arial" w:cs="Arial"/>
          <w:sz w:val="24"/>
          <w:szCs w:val="24"/>
        </w:rPr>
        <w:t xml:space="preserve"> bar chart showing the highest spending customers of Pucci. These customers are very valua</w:t>
      </w:r>
      <w:r w:rsidR="00673784">
        <w:rPr>
          <w:rFonts w:ascii="Arial" w:eastAsia="Arial" w:hAnsi="Arial" w:cs="Arial"/>
          <w:sz w:val="24"/>
          <w:szCs w:val="24"/>
        </w:rPr>
        <w:t>ble</w:t>
      </w:r>
      <w:r w:rsidR="003F06B9">
        <w:rPr>
          <w:rFonts w:ascii="Arial" w:eastAsia="Arial" w:hAnsi="Arial" w:cs="Arial"/>
          <w:sz w:val="24"/>
          <w:szCs w:val="24"/>
        </w:rPr>
        <w:t>.</w:t>
      </w:r>
      <w:r w:rsidR="009A4ED8">
        <w:rPr>
          <w:rFonts w:ascii="Arial" w:eastAsia="Arial" w:hAnsi="Arial" w:cs="Arial"/>
          <w:sz w:val="24"/>
          <w:szCs w:val="24"/>
        </w:rPr>
        <w:t xml:space="preserve"> </w:t>
      </w:r>
      <w:r w:rsidR="004338B7">
        <w:rPr>
          <w:rFonts w:ascii="Arial" w:eastAsia="Arial" w:hAnsi="Arial" w:cs="Arial"/>
          <w:sz w:val="24"/>
          <w:szCs w:val="24"/>
        </w:rPr>
        <w:t>It is beneficial to provide them with benefits to</w:t>
      </w:r>
      <w:r w:rsidR="009A4ED8">
        <w:rPr>
          <w:rFonts w:ascii="Arial" w:eastAsia="Arial" w:hAnsi="Arial" w:cs="Arial"/>
          <w:sz w:val="24"/>
          <w:szCs w:val="24"/>
        </w:rPr>
        <w:t xml:space="preserve"> </w:t>
      </w:r>
      <w:r w:rsidR="00E5192C">
        <w:rPr>
          <w:rFonts w:ascii="Arial" w:eastAsia="Arial" w:hAnsi="Arial" w:cs="Arial"/>
          <w:sz w:val="24"/>
          <w:szCs w:val="24"/>
        </w:rPr>
        <w:t>entice</w:t>
      </w:r>
      <w:r w:rsidR="009A4ED8">
        <w:rPr>
          <w:rFonts w:ascii="Arial" w:eastAsia="Arial" w:hAnsi="Arial" w:cs="Arial"/>
          <w:sz w:val="24"/>
          <w:szCs w:val="24"/>
        </w:rPr>
        <w:t xml:space="preserve"> them</w:t>
      </w:r>
      <w:r w:rsidR="00E5192C">
        <w:rPr>
          <w:rFonts w:ascii="Arial" w:eastAsia="Arial" w:hAnsi="Arial" w:cs="Arial"/>
          <w:sz w:val="24"/>
          <w:szCs w:val="24"/>
        </w:rPr>
        <w:t xml:space="preserve"> to continue</w:t>
      </w:r>
      <w:r w:rsidR="009A4ED8">
        <w:rPr>
          <w:rFonts w:ascii="Arial" w:eastAsia="Arial" w:hAnsi="Arial" w:cs="Arial"/>
          <w:sz w:val="24"/>
          <w:szCs w:val="24"/>
        </w:rPr>
        <w:t xml:space="preserve"> shopping on Pucci</w:t>
      </w:r>
      <w:r w:rsidR="00E5192C">
        <w:rPr>
          <w:rFonts w:ascii="Arial" w:eastAsia="Arial" w:hAnsi="Arial" w:cs="Arial"/>
          <w:sz w:val="24"/>
          <w:szCs w:val="24"/>
        </w:rPr>
        <w:t>.</w:t>
      </w:r>
    </w:p>
    <w:p w14:paraId="4D76A7A6" w14:textId="77777777" w:rsidR="007B6224" w:rsidRDefault="007B6224" w:rsidP="007B6224">
      <w:pPr>
        <w:pStyle w:val="Heading2"/>
      </w:pPr>
      <w:bookmarkStart w:id="26" w:name="_Toc157457588"/>
      <w:r>
        <w:t>Dashboard</w:t>
      </w:r>
      <w:bookmarkEnd w:id="26"/>
    </w:p>
    <w:p w14:paraId="5C0A6CDC" w14:textId="500711CB" w:rsidR="007B6224" w:rsidRPr="0009745C" w:rsidRDefault="007B6224" w:rsidP="007B6224">
      <w:pPr>
        <w:spacing w:line="360" w:lineRule="auto"/>
        <w:ind w:hanging="11"/>
        <w:rPr>
          <w:rFonts w:ascii="Arial" w:eastAsia="Arial" w:hAnsi="Arial" w:cs="Arial"/>
          <w:sz w:val="24"/>
          <w:szCs w:val="24"/>
        </w:rPr>
      </w:pPr>
      <w:r>
        <w:rPr>
          <w:rFonts w:ascii="Arial" w:eastAsia="Arial" w:hAnsi="Arial" w:cs="Arial"/>
          <w:sz w:val="24"/>
          <w:szCs w:val="24"/>
        </w:rPr>
        <w:t xml:space="preserve">The </w:t>
      </w:r>
      <w:proofErr w:type="spellStart"/>
      <w:r>
        <w:rPr>
          <w:rFonts w:ascii="Arial" w:eastAsia="Arial" w:hAnsi="Arial" w:cs="Arial"/>
          <w:sz w:val="24"/>
          <w:szCs w:val="24"/>
        </w:rPr>
        <w:t>visualisations</w:t>
      </w:r>
      <w:proofErr w:type="spellEnd"/>
      <w:r>
        <w:rPr>
          <w:rFonts w:ascii="Arial" w:eastAsia="Arial" w:hAnsi="Arial" w:cs="Arial"/>
          <w:sz w:val="24"/>
          <w:szCs w:val="24"/>
        </w:rPr>
        <w:t xml:space="preserve"> shown above can be split into 2 categories, product-related and customer-related. There will be 2 dashboards for the marketing manager, the product overview dashboard and </w:t>
      </w:r>
      <w:r w:rsidR="00F47AD5">
        <w:rPr>
          <w:rFonts w:ascii="Arial" w:eastAsia="Arial" w:hAnsi="Arial" w:cs="Arial"/>
          <w:sz w:val="24"/>
          <w:szCs w:val="24"/>
        </w:rPr>
        <w:t>the</w:t>
      </w:r>
      <w:r>
        <w:rPr>
          <w:rFonts w:ascii="Arial" w:eastAsia="Arial" w:hAnsi="Arial" w:cs="Arial"/>
          <w:sz w:val="24"/>
          <w:szCs w:val="24"/>
        </w:rPr>
        <w:t xml:space="preserve"> customer dashboard.</w:t>
      </w:r>
    </w:p>
    <w:p w14:paraId="16FF20CC" w14:textId="77777777" w:rsidR="007B6224" w:rsidRDefault="007B6224" w:rsidP="007B6224">
      <w:pPr>
        <w:keepNext/>
        <w:spacing w:line="360" w:lineRule="auto"/>
        <w:ind w:left="720" w:hanging="720"/>
        <w:jc w:val="center"/>
      </w:pPr>
      <w:r w:rsidRPr="00F851C7">
        <w:rPr>
          <w:rFonts w:ascii="Arial" w:eastAsia="Arial" w:hAnsi="Arial" w:cs="Arial"/>
          <w:noProof/>
          <w:sz w:val="24"/>
          <w:szCs w:val="24"/>
        </w:rPr>
        <w:lastRenderedPageBreak/>
        <w:drawing>
          <wp:inline distT="0" distB="0" distL="0" distR="0" wp14:anchorId="75919A92" wp14:editId="68410F05">
            <wp:extent cx="5353243" cy="30251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353243" cy="3025140"/>
                    </a:xfrm>
                    <a:prstGeom prst="rect">
                      <a:avLst/>
                    </a:prstGeom>
                  </pic:spPr>
                </pic:pic>
              </a:graphicData>
            </a:graphic>
          </wp:inline>
        </w:drawing>
      </w:r>
    </w:p>
    <w:p w14:paraId="5499E2A9" w14:textId="6FF94DB4" w:rsidR="007B6224" w:rsidRDefault="007B6224" w:rsidP="009445B0">
      <w:pPr>
        <w:pStyle w:val="Caption"/>
        <w:spacing w:line="360" w:lineRule="auto"/>
        <w:jc w:val="center"/>
        <w:rPr>
          <w:rFonts w:ascii="Arial" w:eastAsia="Arial" w:hAnsi="Arial" w:cs="Arial"/>
          <w:sz w:val="24"/>
          <w:szCs w:val="24"/>
        </w:rPr>
      </w:pPr>
      <w:bookmarkStart w:id="27" w:name="_Ref110173378"/>
      <w:r>
        <w:t xml:space="preserve">Figure </w:t>
      </w:r>
      <w:r>
        <w:fldChar w:fldCharType="begin"/>
      </w:r>
      <w:r>
        <w:instrText>SEQ Figure \* ARABIC</w:instrText>
      </w:r>
      <w:r>
        <w:fldChar w:fldCharType="separate"/>
      </w:r>
      <w:r w:rsidR="0065242A">
        <w:rPr>
          <w:noProof/>
        </w:rPr>
        <w:t>29</w:t>
      </w:r>
      <w:r>
        <w:fldChar w:fldCharType="end"/>
      </w:r>
      <w:bookmarkEnd w:id="27"/>
      <w:r>
        <w:t xml:space="preserve"> Product overview dashboard</w:t>
      </w:r>
    </w:p>
    <w:p w14:paraId="2E996236" w14:textId="66FF07E8" w:rsidR="007B6224" w:rsidRPr="00204EF8" w:rsidRDefault="007B6224" w:rsidP="00D132BB">
      <w:pPr>
        <w:spacing w:line="360" w:lineRule="auto"/>
        <w:jc w:val="both"/>
        <w:rPr>
          <w:rFonts w:ascii="Arial" w:eastAsia="Arial" w:hAnsi="Arial" w:cs="Arial"/>
          <w:sz w:val="22"/>
          <w:szCs w:val="22"/>
        </w:rPr>
      </w:pPr>
      <w:r w:rsidRPr="00204EF8">
        <w:rPr>
          <w:rFonts w:ascii="Arial" w:eastAsia="Arial" w:hAnsi="Arial" w:cs="Arial"/>
          <w:sz w:val="22"/>
          <w:szCs w:val="22"/>
        </w:rPr>
        <w:t xml:space="preserve">The </w:t>
      </w:r>
      <w:r w:rsidR="001B4406" w:rsidRPr="00204EF8">
        <w:rPr>
          <w:rFonts w:ascii="Arial" w:eastAsia="Arial" w:hAnsi="Arial" w:cs="Arial"/>
          <w:sz w:val="22"/>
          <w:szCs w:val="22"/>
        </w:rPr>
        <w:t>product overview dashboard (</w:t>
      </w:r>
      <w:r w:rsidR="001B4406" w:rsidRPr="00204EF8">
        <w:rPr>
          <w:rFonts w:ascii="Arial" w:eastAsia="Arial" w:hAnsi="Arial" w:cs="Arial"/>
          <w:sz w:val="22"/>
          <w:szCs w:val="22"/>
        </w:rPr>
        <w:fldChar w:fldCharType="begin"/>
      </w:r>
      <w:r w:rsidR="001B4406" w:rsidRPr="00204EF8">
        <w:rPr>
          <w:rFonts w:ascii="Arial" w:eastAsia="Arial" w:hAnsi="Arial" w:cs="Arial"/>
          <w:sz w:val="22"/>
          <w:szCs w:val="22"/>
        </w:rPr>
        <w:instrText xml:space="preserve"> REF _Ref110173378 \h </w:instrText>
      </w:r>
      <w:r w:rsidR="00D132BB" w:rsidRPr="00204EF8">
        <w:rPr>
          <w:rFonts w:ascii="Arial" w:eastAsia="Arial" w:hAnsi="Arial" w:cs="Arial"/>
          <w:sz w:val="22"/>
          <w:szCs w:val="22"/>
        </w:rPr>
        <w:instrText xml:space="preserve"> \* MERGEFORMAT </w:instrText>
      </w:r>
      <w:r w:rsidR="001B4406" w:rsidRPr="00204EF8">
        <w:rPr>
          <w:rFonts w:ascii="Arial" w:eastAsia="Arial" w:hAnsi="Arial" w:cs="Arial"/>
          <w:sz w:val="22"/>
          <w:szCs w:val="22"/>
        </w:rPr>
      </w:r>
      <w:r w:rsidR="001B4406" w:rsidRPr="00204EF8">
        <w:rPr>
          <w:rFonts w:ascii="Arial" w:eastAsia="Arial" w:hAnsi="Arial" w:cs="Arial"/>
          <w:sz w:val="22"/>
          <w:szCs w:val="22"/>
        </w:rPr>
        <w:fldChar w:fldCharType="separate"/>
      </w:r>
      <w:r w:rsidR="001B4406" w:rsidRPr="00204EF8">
        <w:rPr>
          <w:rFonts w:ascii="Arial" w:hAnsi="Arial" w:cs="Arial"/>
          <w:sz w:val="22"/>
          <w:szCs w:val="22"/>
        </w:rPr>
        <w:t xml:space="preserve">Figure </w:t>
      </w:r>
      <w:r w:rsidR="00A653BF" w:rsidRPr="00A653BF">
        <w:rPr>
          <w:rFonts w:ascii="Arial" w:hAnsi="Arial" w:cs="Arial"/>
          <w:noProof/>
          <w:sz w:val="22"/>
          <w:szCs w:val="22"/>
        </w:rPr>
        <w:t>29</w:t>
      </w:r>
      <w:r w:rsidR="001B4406" w:rsidRPr="00204EF8">
        <w:rPr>
          <w:rFonts w:ascii="Arial" w:eastAsia="Arial" w:hAnsi="Arial" w:cs="Arial"/>
          <w:sz w:val="22"/>
          <w:szCs w:val="22"/>
        </w:rPr>
        <w:fldChar w:fldCharType="end"/>
      </w:r>
      <w:r w:rsidR="001B4406" w:rsidRPr="00204EF8">
        <w:rPr>
          <w:rFonts w:ascii="Arial" w:eastAsia="Arial" w:hAnsi="Arial" w:cs="Arial"/>
          <w:sz w:val="22"/>
          <w:szCs w:val="22"/>
        </w:rPr>
        <w:t>)</w:t>
      </w:r>
      <w:r w:rsidR="00594150" w:rsidRPr="00204EF8">
        <w:rPr>
          <w:rFonts w:ascii="Arial" w:eastAsia="Arial" w:hAnsi="Arial" w:cs="Arial"/>
          <w:sz w:val="22"/>
          <w:szCs w:val="22"/>
        </w:rPr>
        <w:t xml:space="preserve"> helps the marketing manager to quic</w:t>
      </w:r>
      <w:r w:rsidR="00D132BB" w:rsidRPr="00204EF8">
        <w:rPr>
          <w:rFonts w:ascii="Arial" w:eastAsia="Arial" w:hAnsi="Arial" w:cs="Arial"/>
          <w:sz w:val="22"/>
          <w:szCs w:val="22"/>
        </w:rPr>
        <w:t>kly understand</w:t>
      </w:r>
      <w:r w:rsidR="00EE44B5" w:rsidRPr="00204EF8">
        <w:rPr>
          <w:rFonts w:ascii="Arial" w:eastAsia="Arial" w:hAnsi="Arial" w:cs="Arial"/>
          <w:sz w:val="22"/>
          <w:szCs w:val="22"/>
        </w:rPr>
        <w:t xml:space="preserve"> the </w:t>
      </w:r>
      <w:r w:rsidR="001F7C64" w:rsidRPr="00204EF8">
        <w:rPr>
          <w:rFonts w:ascii="Arial" w:eastAsia="Arial" w:hAnsi="Arial" w:cs="Arial"/>
          <w:sz w:val="22"/>
          <w:szCs w:val="22"/>
        </w:rPr>
        <w:t>pro</w:t>
      </w:r>
      <w:r w:rsidR="006B2BAA" w:rsidRPr="00204EF8">
        <w:rPr>
          <w:rFonts w:ascii="Arial" w:eastAsia="Arial" w:hAnsi="Arial" w:cs="Arial"/>
          <w:sz w:val="22"/>
          <w:szCs w:val="22"/>
        </w:rPr>
        <w:t>ducts of Pucci</w:t>
      </w:r>
      <w:r w:rsidR="00D872F7" w:rsidRPr="00204EF8">
        <w:rPr>
          <w:rFonts w:ascii="Arial" w:eastAsia="Arial" w:hAnsi="Arial" w:cs="Arial"/>
          <w:sz w:val="22"/>
          <w:szCs w:val="22"/>
        </w:rPr>
        <w:t>.</w:t>
      </w:r>
      <w:r w:rsidR="0075387B" w:rsidRPr="00204EF8">
        <w:rPr>
          <w:rFonts w:ascii="Arial" w:eastAsia="Arial" w:hAnsi="Arial" w:cs="Arial"/>
          <w:sz w:val="22"/>
          <w:szCs w:val="22"/>
        </w:rPr>
        <w:t xml:space="preserve"> </w:t>
      </w:r>
      <w:r w:rsidR="00D43C40" w:rsidRPr="00204EF8">
        <w:rPr>
          <w:rFonts w:ascii="Arial" w:eastAsia="Arial" w:hAnsi="Arial" w:cs="Arial"/>
          <w:sz w:val="22"/>
          <w:szCs w:val="22"/>
        </w:rPr>
        <w:t>When designing this</w:t>
      </w:r>
      <w:r w:rsidR="0075387B" w:rsidRPr="00204EF8">
        <w:rPr>
          <w:rFonts w:ascii="Arial" w:eastAsia="Arial" w:hAnsi="Arial" w:cs="Arial"/>
          <w:sz w:val="22"/>
          <w:szCs w:val="22"/>
        </w:rPr>
        <w:t xml:space="preserve"> dashboard</w:t>
      </w:r>
      <w:r w:rsidR="00D43C40" w:rsidRPr="00204EF8">
        <w:rPr>
          <w:rFonts w:ascii="Arial" w:eastAsia="Arial" w:hAnsi="Arial" w:cs="Arial"/>
          <w:sz w:val="22"/>
          <w:szCs w:val="22"/>
        </w:rPr>
        <w:t>, the goal was</w:t>
      </w:r>
      <w:r w:rsidR="0075387B" w:rsidRPr="00204EF8">
        <w:rPr>
          <w:rFonts w:ascii="Arial" w:eastAsia="Arial" w:hAnsi="Arial" w:cs="Arial"/>
          <w:sz w:val="22"/>
          <w:szCs w:val="22"/>
        </w:rPr>
        <w:t xml:space="preserve"> to answer the following exploratory questions:</w:t>
      </w:r>
    </w:p>
    <w:p w14:paraId="31A1CC07" w14:textId="242F5243" w:rsidR="009A41F2" w:rsidRPr="00204EF8" w:rsidRDefault="00035F97" w:rsidP="009A41F2">
      <w:pPr>
        <w:pStyle w:val="ListParagraph"/>
        <w:numPr>
          <w:ilvl w:val="0"/>
          <w:numId w:val="43"/>
        </w:numPr>
        <w:spacing w:line="360" w:lineRule="auto"/>
        <w:jc w:val="both"/>
        <w:rPr>
          <w:rFonts w:ascii="Arial" w:eastAsia="Arial" w:hAnsi="Arial" w:cs="Arial"/>
          <w:sz w:val="22"/>
          <w:szCs w:val="22"/>
        </w:rPr>
      </w:pPr>
      <w:r w:rsidRPr="00204EF8">
        <w:rPr>
          <w:rFonts w:ascii="Arial" w:eastAsia="Arial" w:hAnsi="Arial" w:cs="Arial"/>
          <w:sz w:val="22"/>
          <w:szCs w:val="22"/>
        </w:rPr>
        <w:t xml:space="preserve">What </w:t>
      </w:r>
      <w:r w:rsidR="009A41F2" w:rsidRPr="00204EF8">
        <w:rPr>
          <w:rFonts w:ascii="Arial" w:eastAsia="Arial" w:hAnsi="Arial" w:cs="Arial"/>
          <w:sz w:val="22"/>
          <w:szCs w:val="22"/>
        </w:rPr>
        <w:t xml:space="preserve">type </w:t>
      </w:r>
      <w:r w:rsidR="006002F9" w:rsidRPr="00204EF8">
        <w:rPr>
          <w:rFonts w:ascii="Arial" w:eastAsia="Arial" w:hAnsi="Arial" w:cs="Arial"/>
          <w:sz w:val="22"/>
          <w:szCs w:val="22"/>
        </w:rPr>
        <w:t>of</w:t>
      </w:r>
      <w:r w:rsidR="009A41F2" w:rsidRPr="00204EF8">
        <w:rPr>
          <w:rFonts w:ascii="Arial" w:eastAsia="Arial" w:hAnsi="Arial" w:cs="Arial"/>
          <w:sz w:val="22"/>
          <w:szCs w:val="22"/>
        </w:rPr>
        <w:t xml:space="preserve"> </w:t>
      </w:r>
      <w:r w:rsidRPr="00204EF8">
        <w:rPr>
          <w:rFonts w:ascii="Arial" w:eastAsia="Arial" w:hAnsi="Arial" w:cs="Arial"/>
          <w:sz w:val="22"/>
          <w:szCs w:val="22"/>
        </w:rPr>
        <w:t>product</w:t>
      </w:r>
      <w:r w:rsidR="009A41F2" w:rsidRPr="00204EF8">
        <w:rPr>
          <w:rFonts w:ascii="Arial" w:eastAsia="Arial" w:hAnsi="Arial" w:cs="Arial"/>
          <w:sz w:val="22"/>
          <w:szCs w:val="22"/>
        </w:rPr>
        <w:t xml:space="preserve">s do Pucci </w:t>
      </w:r>
      <w:proofErr w:type="spellStart"/>
      <w:r w:rsidR="009A41F2" w:rsidRPr="00204EF8">
        <w:rPr>
          <w:rFonts w:ascii="Arial" w:eastAsia="Arial" w:hAnsi="Arial" w:cs="Arial"/>
          <w:sz w:val="22"/>
          <w:szCs w:val="22"/>
        </w:rPr>
        <w:t>specialise</w:t>
      </w:r>
      <w:proofErr w:type="spellEnd"/>
      <w:r w:rsidR="009A41F2" w:rsidRPr="00204EF8">
        <w:rPr>
          <w:rFonts w:ascii="Arial" w:eastAsia="Arial" w:hAnsi="Arial" w:cs="Arial"/>
          <w:sz w:val="22"/>
          <w:szCs w:val="22"/>
        </w:rPr>
        <w:t xml:space="preserve"> in creating?</w:t>
      </w:r>
    </w:p>
    <w:p w14:paraId="0939C518" w14:textId="02A98AEC" w:rsidR="0075387B" w:rsidRPr="00204EF8" w:rsidRDefault="0075387B" w:rsidP="0075387B">
      <w:pPr>
        <w:pStyle w:val="ListParagraph"/>
        <w:numPr>
          <w:ilvl w:val="0"/>
          <w:numId w:val="43"/>
        </w:numPr>
        <w:spacing w:line="360" w:lineRule="auto"/>
        <w:jc w:val="both"/>
        <w:rPr>
          <w:rFonts w:ascii="Arial" w:eastAsia="Arial" w:hAnsi="Arial" w:cs="Arial"/>
          <w:sz w:val="22"/>
          <w:szCs w:val="22"/>
        </w:rPr>
      </w:pPr>
      <w:r w:rsidRPr="00204EF8">
        <w:rPr>
          <w:rFonts w:ascii="Arial" w:eastAsia="Arial" w:hAnsi="Arial" w:cs="Arial"/>
          <w:sz w:val="22"/>
          <w:szCs w:val="22"/>
        </w:rPr>
        <w:t>What would customers want in Pucci</w:t>
      </w:r>
      <w:r w:rsidR="00B91D93" w:rsidRPr="00204EF8">
        <w:rPr>
          <w:rFonts w:ascii="Arial" w:eastAsia="Arial" w:hAnsi="Arial" w:cs="Arial"/>
          <w:sz w:val="22"/>
          <w:szCs w:val="22"/>
        </w:rPr>
        <w:t>'</w:t>
      </w:r>
      <w:r w:rsidRPr="00204EF8">
        <w:rPr>
          <w:rFonts w:ascii="Arial" w:eastAsia="Arial" w:hAnsi="Arial" w:cs="Arial"/>
          <w:sz w:val="22"/>
          <w:szCs w:val="22"/>
        </w:rPr>
        <w:t>s new summer collection?</w:t>
      </w:r>
    </w:p>
    <w:p w14:paraId="2ECD2945" w14:textId="5B3A5C1F" w:rsidR="00A129A9" w:rsidRPr="00204EF8" w:rsidRDefault="00A129A9" w:rsidP="00A129A9">
      <w:pPr>
        <w:spacing w:line="360" w:lineRule="auto"/>
        <w:jc w:val="both"/>
        <w:rPr>
          <w:rFonts w:ascii="Arial" w:eastAsia="Arial" w:hAnsi="Arial" w:cs="Arial"/>
          <w:sz w:val="22"/>
          <w:szCs w:val="22"/>
        </w:rPr>
      </w:pPr>
      <w:r w:rsidRPr="00204EF8">
        <w:rPr>
          <w:rFonts w:ascii="Arial" w:eastAsia="Arial" w:hAnsi="Arial" w:cs="Arial"/>
          <w:sz w:val="22"/>
          <w:szCs w:val="22"/>
        </w:rPr>
        <w:t>The top row in this dashboard breaks down the products offered by Pucci</w:t>
      </w:r>
      <w:r w:rsidR="00CE514C" w:rsidRPr="00204EF8">
        <w:rPr>
          <w:rFonts w:ascii="Arial" w:eastAsia="Arial" w:hAnsi="Arial" w:cs="Arial"/>
          <w:sz w:val="22"/>
          <w:szCs w:val="22"/>
        </w:rPr>
        <w:t>.</w:t>
      </w:r>
      <w:r w:rsidR="00AF29DC">
        <w:rPr>
          <w:rFonts w:ascii="Arial" w:eastAsia="Arial" w:hAnsi="Arial" w:cs="Arial"/>
          <w:sz w:val="22"/>
          <w:szCs w:val="22"/>
        </w:rPr>
        <w:t xml:space="preserve"> It shows the number products in each category and price range</w:t>
      </w:r>
      <w:r w:rsidR="006740A4">
        <w:rPr>
          <w:rFonts w:ascii="Arial" w:eastAsia="Arial" w:hAnsi="Arial" w:cs="Arial"/>
          <w:sz w:val="22"/>
          <w:szCs w:val="22"/>
        </w:rPr>
        <w:t xml:space="preserve">. It also shows the popularity of each size and </w:t>
      </w:r>
      <w:proofErr w:type="spellStart"/>
      <w:r w:rsidR="006740A4">
        <w:rPr>
          <w:rFonts w:ascii="Arial" w:eastAsia="Arial" w:hAnsi="Arial" w:cs="Arial"/>
          <w:sz w:val="22"/>
          <w:szCs w:val="22"/>
        </w:rPr>
        <w:t>colour</w:t>
      </w:r>
      <w:proofErr w:type="spellEnd"/>
      <w:r w:rsidR="006740A4">
        <w:rPr>
          <w:rFonts w:ascii="Arial" w:eastAsia="Arial" w:hAnsi="Arial" w:cs="Arial"/>
          <w:sz w:val="22"/>
          <w:szCs w:val="22"/>
        </w:rPr>
        <w:t>.</w:t>
      </w:r>
      <w:r w:rsidR="004344B8">
        <w:rPr>
          <w:rFonts w:ascii="Arial" w:eastAsia="Arial" w:hAnsi="Arial" w:cs="Arial"/>
          <w:sz w:val="22"/>
          <w:szCs w:val="22"/>
        </w:rPr>
        <w:t xml:space="preserve"> The second row breaks down </w:t>
      </w:r>
      <w:r w:rsidR="00B739E0">
        <w:rPr>
          <w:rFonts w:ascii="Arial" w:eastAsia="Arial" w:hAnsi="Arial" w:cs="Arial"/>
          <w:sz w:val="22"/>
          <w:szCs w:val="22"/>
        </w:rPr>
        <w:t>sales by the 3 categories.</w:t>
      </w:r>
      <w:r w:rsidR="00EB176F">
        <w:rPr>
          <w:rFonts w:ascii="Arial" w:eastAsia="Arial" w:hAnsi="Arial" w:cs="Arial"/>
          <w:sz w:val="22"/>
          <w:szCs w:val="22"/>
        </w:rPr>
        <w:t xml:space="preserve"> </w:t>
      </w:r>
      <w:r w:rsidR="00092EB1">
        <w:rPr>
          <w:rFonts w:ascii="Arial" w:eastAsia="Arial" w:hAnsi="Arial" w:cs="Arial"/>
          <w:sz w:val="22"/>
          <w:szCs w:val="22"/>
        </w:rPr>
        <w:t>This helps the marketing manager to quickly see how products in each category is performing</w:t>
      </w:r>
      <w:r w:rsidR="00056BD3">
        <w:rPr>
          <w:rFonts w:ascii="Arial" w:eastAsia="Arial" w:hAnsi="Arial" w:cs="Arial"/>
          <w:sz w:val="22"/>
          <w:szCs w:val="22"/>
        </w:rPr>
        <w:t>.</w:t>
      </w:r>
      <w:r w:rsidR="009A3B7E">
        <w:rPr>
          <w:rFonts w:ascii="Arial" w:eastAsia="Arial" w:hAnsi="Arial" w:cs="Arial"/>
          <w:sz w:val="22"/>
          <w:szCs w:val="22"/>
        </w:rPr>
        <w:t xml:space="preserve"> The last row shows the </w:t>
      </w:r>
      <w:r w:rsidR="00A653BF">
        <w:rPr>
          <w:rFonts w:ascii="Arial" w:eastAsia="Arial" w:hAnsi="Arial" w:cs="Arial"/>
          <w:sz w:val="22"/>
          <w:szCs w:val="22"/>
        </w:rPr>
        <w:t>top 5 products in each category.</w:t>
      </w:r>
    </w:p>
    <w:p w14:paraId="46249A35" w14:textId="6C852999" w:rsidR="0075387B" w:rsidRPr="0075387B" w:rsidRDefault="0075387B" w:rsidP="0075387B">
      <w:pPr>
        <w:pStyle w:val="ListParagraph"/>
        <w:spacing w:line="360" w:lineRule="auto"/>
        <w:jc w:val="both"/>
        <w:rPr>
          <w:rFonts w:ascii="Arial" w:eastAsia="Arial" w:hAnsi="Arial" w:cs="Arial"/>
          <w:sz w:val="24"/>
          <w:szCs w:val="24"/>
        </w:rPr>
      </w:pPr>
    </w:p>
    <w:p w14:paraId="4D596BE9" w14:textId="77777777" w:rsidR="007B6224" w:rsidRDefault="007B6224" w:rsidP="007B6224">
      <w:pPr>
        <w:keepNext/>
        <w:spacing w:line="360" w:lineRule="auto"/>
        <w:ind w:left="720" w:hanging="720"/>
        <w:jc w:val="center"/>
      </w:pPr>
      <w:r w:rsidRPr="00713E77">
        <w:rPr>
          <w:rFonts w:ascii="Arial" w:eastAsia="Arial" w:hAnsi="Arial" w:cs="Arial"/>
          <w:noProof/>
          <w:sz w:val="24"/>
          <w:szCs w:val="24"/>
        </w:rPr>
        <w:lastRenderedPageBreak/>
        <w:drawing>
          <wp:inline distT="0" distB="0" distL="0" distR="0" wp14:anchorId="590359A5" wp14:editId="5F1C425E">
            <wp:extent cx="5059680" cy="4644275"/>
            <wp:effectExtent l="0" t="0" r="7620" b="4445"/>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41"/>
                    <a:stretch>
                      <a:fillRect/>
                    </a:stretch>
                  </pic:blipFill>
                  <pic:spPr>
                    <a:xfrm>
                      <a:off x="0" y="0"/>
                      <a:ext cx="5062866" cy="4647199"/>
                    </a:xfrm>
                    <a:prstGeom prst="rect">
                      <a:avLst/>
                    </a:prstGeom>
                  </pic:spPr>
                </pic:pic>
              </a:graphicData>
            </a:graphic>
          </wp:inline>
        </w:drawing>
      </w:r>
    </w:p>
    <w:p w14:paraId="7A8DAF9E" w14:textId="42B118EB" w:rsidR="007B6224" w:rsidRDefault="007B6224" w:rsidP="009445B0">
      <w:pPr>
        <w:pStyle w:val="Caption"/>
        <w:spacing w:line="360" w:lineRule="auto"/>
        <w:jc w:val="center"/>
        <w:rPr>
          <w:rFonts w:eastAsia="Arial"/>
        </w:rPr>
      </w:pPr>
      <w:bookmarkStart w:id="28" w:name="_Ref110203475"/>
      <w:r>
        <w:t xml:space="preserve">Figure </w:t>
      </w:r>
      <w:r>
        <w:fldChar w:fldCharType="begin"/>
      </w:r>
      <w:r>
        <w:instrText>SEQ Figure \* ARABIC</w:instrText>
      </w:r>
      <w:r>
        <w:fldChar w:fldCharType="separate"/>
      </w:r>
      <w:r w:rsidR="0065242A">
        <w:rPr>
          <w:noProof/>
        </w:rPr>
        <w:t>30</w:t>
      </w:r>
      <w:r>
        <w:fldChar w:fldCharType="end"/>
      </w:r>
      <w:bookmarkEnd w:id="28"/>
      <w:r>
        <w:t xml:space="preserve"> Customer dashboard</w:t>
      </w:r>
    </w:p>
    <w:p w14:paraId="481CB9E5" w14:textId="3AB1E91F" w:rsidR="00A653BF" w:rsidRPr="00204EF8" w:rsidRDefault="00A50364" w:rsidP="00A653BF">
      <w:pPr>
        <w:spacing w:line="360" w:lineRule="auto"/>
        <w:jc w:val="both"/>
        <w:rPr>
          <w:rFonts w:ascii="Arial" w:eastAsia="Arial" w:hAnsi="Arial" w:cs="Arial"/>
          <w:sz w:val="22"/>
          <w:szCs w:val="22"/>
        </w:rPr>
      </w:pPr>
      <w:r>
        <w:rPr>
          <w:rFonts w:ascii="Arial" w:eastAsia="Arial" w:hAnsi="Arial" w:cs="Arial"/>
          <w:sz w:val="22"/>
          <w:szCs w:val="22"/>
        </w:rPr>
        <w:t>The customer dashboard (</w:t>
      </w:r>
      <w:r w:rsidR="001043F7" w:rsidRPr="001043F7">
        <w:rPr>
          <w:rFonts w:ascii="Arial" w:eastAsia="Arial" w:hAnsi="Arial" w:cs="Arial"/>
          <w:sz w:val="22"/>
          <w:szCs w:val="22"/>
        </w:rPr>
        <w:fldChar w:fldCharType="begin"/>
      </w:r>
      <w:r w:rsidR="001043F7" w:rsidRPr="001043F7">
        <w:rPr>
          <w:rFonts w:ascii="Arial" w:eastAsia="Arial" w:hAnsi="Arial" w:cs="Arial"/>
          <w:sz w:val="22"/>
          <w:szCs w:val="22"/>
        </w:rPr>
        <w:instrText xml:space="preserve"> REF _Ref110203475 \h  \* MERGEFORMAT </w:instrText>
      </w:r>
      <w:r w:rsidR="001043F7" w:rsidRPr="001043F7">
        <w:rPr>
          <w:rFonts w:ascii="Arial" w:eastAsia="Arial" w:hAnsi="Arial" w:cs="Arial"/>
          <w:sz w:val="22"/>
          <w:szCs w:val="22"/>
        </w:rPr>
      </w:r>
      <w:r w:rsidR="001043F7" w:rsidRPr="001043F7">
        <w:rPr>
          <w:rFonts w:ascii="Arial" w:eastAsia="Arial" w:hAnsi="Arial" w:cs="Arial"/>
          <w:sz w:val="22"/>
          <w:szCs w:val="22"/>
        </w:rPr>
        <w:fldChar w:fldCharType="separate"/>
      </w:r>
      <w:r w:rsidR="001043F7" w:rsidRPr="001043F7">
        <w:rPr>
          <w:rFonts w:ascii="Arial" w:hAnsi="Arial" w:cs="Arial"/>
          <w:sz w:val="22"/>
          <w:szCs w:val="22"/>
        </w:rPr>
        <w:t xml:space="preserve">Figure </w:t>
      </w:r>
      <w:r w:rsidR="001043F7" w:rsidRPr="001043F7">
        <w:rPr>
          <w:rFonts w:ascii="Arial" w:hAnsi="Arial" w:cs="Arial"/>
          <w:noProof/>
          <w:sz w:val="22"/>
          <w:szCs w:val="22"/>
        </w:rPr>
        <w:t>30</w:t>
      </w:r>
      <w:r w:rsidR="001043F7" w:rsidRPr="001043F7">
        <w:rPr>
          <w:rFonts w:ascii="Arial" w:eastAsia="Arial" w:hAnsi="Arial" w:cs="Arial"/>
          <w:sz w:val="22"/>
          <w:szCs w:val="22"/>
        </w:rPr>
        <w:fldChar w:fldCharType="end"/>
      </w:r>
      <w:r w:rsidRPr="001043F7">
        <w:rPr>
          <w:rFonts w:ascii="Arial" w:eastAsia="Arial" w:hAnsi="Arial" w:cs="Arial"/>
          <w:sz w:val="22"/>
          <w:szCs w:val="22"/>
        </w:rPr>
        <w:t>)</w:t>
      </w:r>
      <w:r>
        <w:rPr>
          <w:rFonts w:ascii="Arial" w:eastAsia="Arial" w:hAnsi="Arial" w:cs="Arial"/>
          <w:sz w:val="22"/>
          <w:szCs w:val="22"/>
        </w:rPr>
        <w:t xml:space="preserve"> helps the marketing manager </w:t>
      </w:r>
      <w:r w:rsidR="003B12C7">
        <w:rPr>
          <w:rFonts w:ascii="Arial" w:eastAsia="Arial" w:hAnsi="Arial" w:cs="Arial"/>
          <w:sz w:val="22"/>
          <w:szCs w:val="22"/>
        </w:rPr>
        <w:t xml:space="preserve">to identify groups of customers to focus on. </w:t>
      </w:r>
      <w:r w:rsidR="00A653BF" w:rsidRPr="00204EF8">
        <w:rPr>
          <w:rFonts w:ascii="Arial" w:eastAsia="Arial" w:hAnsi="Arial" w:cs="Arial"/>
          <w:sz w:val="22"/>
          <w:szCs w:val="22"/>
        </w:rPr>
        <w:t>When designing this dashboard, the goal was to answer the following exploratory questions:</w:t>
      </w:r>
    </w:p>
    <w:p w14:paraId="2ECEA1AA" w14:textId="0BD56F34" w:rsidR="00A653BF" w:rsidRPr="00A653BF" w:rsidRDefault="00A653BF" w:rsidP="00A653BF">
      <w:pPr>
        <w:pStyle w:val="ListParagraph"/>
        <w:numPr>
          <w:ilvl w:val="0"/>
          <w:numId w:val="43"/>
        </w:numPr>
        <w:spacing w:line="360" w:lineRule="auto"/>
        <w:jc w:val="both"/>
        <w:rPr>
          <w:rFonts w:ascii="Arial" w:eastAsia="Arial" w:hAnsi="Arial" w:cs="Arial"/>
          <w:sz w:val="22"/>
          <w:szCs w:val="22"/>
        </w:rPr>
      </w:pPr>
      <w:r>
        <w:rPr>
          <w:rFonts w:ascii="Arial" w:eastAsia="Arial" w:hAnsi="Arial" w:cs="Arial"/>
          <w:sz w:val="22"/>
          <w:szCs w:val="22"/>
        </w:rPr>
        <w:t xml:space="preserve">What </w:t>
      </w:r>
      <w:r w:rsidR="001043F7">
        <w:rPr>
          <w:rFonts w:ascii="Arial" w:eastAsia="Arial" w:hAnsi="Arial" w:cs="Arial"/>
          <w:sz w:val="22"/>
          <w:szCs w:val="22"/>
        </w:rPr>
        <w:t>groups of customers are the most valuable to Pucci?</w:t>
      </w:r>
    </w:p>
    <w:p w14:paraId="73F3C2F7" w14:textId="77777777" w:rsidR="00BC1899" w:rsidRDefault="00E50273" w:rsidP="00472FF7">
      <w:pPr>
        <w:pStyle w:val="ListParagraph"/>
        <w:numPr>
          <w:ilvl w:val="0"/>
          <w:numId w:val="43"/>
        </w:numPr>
        <w:spacing w:line="360" w:lineRule="auto"/>
        <w:jc w:val="both"/>
        <w:rPr>
          <w:rFonts w:ascii="Arial" w:eastAsia="Arial" w:hAnsi="Arial" w:cs="Arial"/>
          <w:sz w:val="22"/>
          <w:szCs w:val="22"/>
        </w:rPr>
      </w:pPr>
      <w:r>
        <w:rPr>
          <w:rFonts w:ascii="Arial" w:eastAsia="Arial" w:hAnsi="Arial" w:cs="Arial"/>
          <w:sz w:val="22"/>
          <w:szCs w:val="22"/>
        </w:rPr>
        <w:t xml:space="preserve">Are there enough </w:t>
      </w:r>
      <w:r w:rsidR="00BC1899">
        <w:rPr>
          <w:rFonts w:ascii="Arial" w:eastAsia="Arial" w:hAnsi="Arial" w:cs="Arial"/>
          <w:sz w:val="22"/>
          <w:szCs w:val="22"/>
        </w:rPr>
        <w:t>customers?</w:t>
      </w:r>
    </w:p>
    <w:p w14:paraId="2B744D10" w14:textId="3EEBB7B7" w:rsidR="001043F7" w:rsidRPr="00A653BF" w:rsidRDefault="00BC1899" w:rsidP="00472FF7">
      <w:pPr>
        <w:pStyle w:val="ListParagraph"/>
        <w:numPr>
          <w:ilvl w:val="0"/>
          <w:numId w:val="43"/>
        </w:numPr>
        <w:spacing w:line="360" w:lineRule="auto"/>
        <w:jc w:val="both"/>
        <w:rPr>
          <w:rFonts w:ascii="Arial" w:eastAsia="Arial" w:hAnsi="Arial" w:cs="Arial"/>
          <w:sz w:val="22"/>
          <w:szCs w:val="22"/>
        </w:rPr>
      </w:pPr>
      <w:r>
        <w:rPr>
          <w:rFonts w:ascii="Arial" w:eastAsia="Arial" w:hAnsi="Arial" w:cs="Arial"/>
          <w:sz w:val="22"/>
          <w:szCs w:val="22"/>
        </w:rPr>
        <w:t>Is the customer base growing?</w:t>
      </w:r>
    </w:p>
    <w:p w14:paraId="289748C5" w14:textId="77777777" w:rsidR="007B6224" w:rsidRPr="00703B9A" w:rsidRDefault="007B6224" w:rsidP="007B6224">
      <w:pPr>
        <w:pStyle w:val="Heading2"/>
        <w:rPr>
          <w:lang w:val="en-GB"/>
        </w:rPr>
      </w:pPr>
      <w:bookmarkStart w:id="29" w:name="_Toc157457589"/>
      <w:r>
        <w:rPr>
          <w:lang w:val="en-GB"/>
        </w:rPr>
        <w:t>Actionable Statements</w:t>
      </w:r>
      <w:bookmarkEnd w:id="29"/>
    </w:p>
    <w:p w14:paraId="4ECF7785" w14:textId="3C94D429" w:rsidR="007B6224" w:rsidRPr="00D74D4C" w:rsidRDefault="007B6224" w:rsidP="00D31E71">
      <w:pPr>
        <w:spacing w:line="360" w:lineRule="auto"/>
        <w:jc w:val="both"/>
        <w:rPr>
          <w:rFonts w:ascii="Arial" w:eastAsia="Arial" w:hAnsi="Arial" w:cs="Arial"/>
          <w:sz w:val="22"/>
          <w:szCs w:val="22"/>
        </w:rPr>
      </w:pPr>
      <w:r>
        <w:rPr>
          <w:rFonts w:ascii="Arial" w:eastAsia="Arial" w:hAnsi="Arial" w:cs="Arial"/>
          <w:sz w:val="22"/>
          <w:szCs w:val="22"/>
        </w:rPr>
        <w:t xml:space="preserve">The marketing manager will </w:t>
      </w:r>
      <w:proofErr w:type="spellStart"/>
      <w:r>
        <w:rPr>
          <w:rFonts w:ascii="Arial" w:eastAsia="Arial" w:hAnsi="Arial" w:cs="Arial"/>
          <w:sz w:val="22"/>
          <w:szCs w:val="22"/>
        </w:rPr>
        <w:t>analyse</w:t>
      </w:r>
      <w:proofErr w:type="spellEnd"/>
      <w:r>
        <w:rPr>
          <w:rFonts w:ascii="Arial" w:eastAsia="Arial" w:hAnsi="Arial" w:cs="Arial"/>
          <w:sz w:val="22"/>
          <w:szCs w:val="22"/>
        </w:rPr>
        <w:t xml:space="preserve"> the needs of customers in order to support the development Pucci</w:t>
      </w:r>
      <w:r w:rsidR="00B91D93">
        <w:rPr>
          <w:rFonts w:ascii="Arial" w:eastAsia="Arial" w:hAnsi="Arial" w:cs="Arial"/>
          <w:sz w:val="22"/>
          <w:szCs w:val="22"/>
        </w:rPr>
        <w:t>'</w:t>
      </w:r>
      <w:r>
        <w:rPr>
          <w:rFonts w:ascii="Arial" w:eastAsia="Arial" w:hAnsi="Arial" w:cs="Arial"/>
          <w:sz w:val="22"/>
          <w:szCs w:val="22"/>
        </w:rPr>
        <w:t xml:space="preserve">s newest collection. </w:t>
      </w:r>
      <w:r w:rsidR="007A50E6">
        <w:rPr>
          <w:rFonts w:ascii="Arial" w:eastAsia="Arial" w:hAnsi="Arial" w:cs="Arial"/>
          <w:sz w:val="22"/>
          <w:szCs w:val="22"/>
        </w:rPr>
        <w:t xml:space="preserve">He looks at the </w:t>
      </w:r>
      <w:r w:rsidR="00DB142C">
        <w:rPr>
          <w:rFonts w:ascii="Arial" w:eastAsia="Arial" w:hAnsi="Arial" w:cs="Arial"/>
          <w:sz w:val="22"/>
          <w:szCs w:val="22"/>
        </w:rPr>
        <w:t>performance</w:t>
      </w:r>
      <w:r w:rsidR="007A50E6">
        <w:rPr>
          <w:rFonts w:ascii="Arial" w:eastAsia="Arial" w:hAnsi="Arial" w:cs="Arial"/>
          <w:sz w:val="22"/>
          <w:szCs w:val="22"/>
        </w:rPr>
        <w:t xml:space="preserve"> of</w:t>
      </w:r>
      <w:r w:rsidR="00FA2372">
        <w:rPr>
          <w:rFonts w:ascii="Arial" w:eastAsia="Arial" w:hAnsi="Arial" w:cs="Arial"/>
          <w:sz w:val="22"/>
          <w:szCs w:val="22"/>
        </w:rPr>
        <w:t xml:space="preserve"> the</w:t>
      </w:r>
      <w:r w:rsidR="007A50E6">
        <w:rPr>
          <w:rFonts w:ascii="Arial" w:eastAsia="Arial" w:hAnsi="Arial" w:cs="Arial"/>
          <w:sz w:val="22"/>
          <w:szCs w:val="22"/>
        </w:rPr>
        <w:t xml:space="preserve"> products</w:t>
      </w:r>
      <w:r w:rsidR="009E2A3E">
        <w:rPr>
          <w:rFonts w:ascii="Arial" w:eastAsia="Arial" w:hAnsi="Arial" w:cs="Arial"/>
          <w:sz w:val="22"/>
          <w:szCs w:val="22"/>
        </w:rPr>
        <w:t xml:space="preserve">, which </w:t>
      </w:r>
      <w:r w:rsidR="003E0DA6">
        <w:rPr>
          <w:rFonts w:ascii="Arial" w:eastAsia="Arial" w:hAnsi="Arial" w:cs="Arial"/>
          <w:sz w:val="22"/>
          <w:szCs w:val="22"/>
        </w:rPr>
        <w:t xml:space="preserve">reveals </w:t>
      </w:r>
      <w:r w:rsidR="00871378">
        <w:rPr>
          <w:rFonts w:ascii="Arial" w:eastAsia="Arial" w:hAnsi="Arial" w:cs="Arial"/>
          <w:sz w:val="22"/>
          <w:szCs w:val="22"/>
        </w:rPr>
        <w:t xml:space="preserve">what </w:t>
      </w:r>
      <w:r w:rsidR="009F6EF1">
        <w:rPr>
          <w:rFonts w:ascii="Arial" w:eastAsia="Arial" w:hAnsi="Arial" w:cs="Arial"/>
          <w:sz w:val="22"/>
          <w:szCs w:val="22"/>
        </w:rPr>
        <w:t>the customers want</w:t>
      </w:r>
      <w:r w:rsidR="00FA2372">
        <w:rPr>
          <w:rFonts w:ascii="Arial" w:eastAsia="Arial" w:hAnsi="Arial" w:cs="Arial"/>
          <w:sz w:val="22"/>
          <w:szCs w:val="22"/>
        </w:rPr>
        <w:t xml:space="preserve">. </w:t>
      </w:r>
      <w:r>
        <w:rPr>
          <w:rFonts w:ascii="Arial" w:eastAsia="Arial" w:hAnsi="Arial" w:cs="Arial"/>
          <w:sz w:val="22"/>
          <w:szCs w:val="22"/>
        </w:rPr>
        <w:t>Based on the data, he recommends Pucci to design a series of apparel designed for comfort. This collection will be named</w:t>
      </w:r>
      <w:r w:rsidRPr="00D74D4C">
        <w:rPr>
          <w:rFonts w:ascii="Arial" w:eastAsia="Arial" w:hAnsi="Arial" w:cs="Arial"/>
          <w:sz w:val="22"/>
          <w:szCs w:val="22"/>
        </w:rPr>
        <w:t xml:space="preserve"> </w:t>
      </w:r>
      <w:r w:rsidR="00B91D93">
        <w:rPr>
          <w:rFonts w:ascii="Arial" w:eastAsia="Arial" w:hAnsi="Arial" w:cs="Arial"/>
          <w:sz w:val="22"/>
          <w:szCs w:val="22"/>
        </w:rPr>
        <w:t>"</w:t>
      </w:r>
      <w:r w:rsidRPr="00D74D4C">
        <w:rPr>
          <w:rFonts w:ascii="Arial" w:eastAsia="Arial" w:hAnsi="Arial" w:cs="Arial"/>
          <w:sz w:val="22"/>
          <w:szCs w:val="22"/>
        </w:rPr>
        <w:t>Comfy &amp; Carefree</w:t>
      </w:r>
      <w:r w:rsidR="00B91D93">
        <w:rPr>
          <w:rFonts w:ascii="Arial" w:eastAsia="Arial" w:hAnsi="Arial" w:cs="Arial"/>
          <w:sz w:val="22"/>
          <w:szCs w:val="22"/>
        </w:rPr>
        <w:t>"</w:t>
      </w:r>
      <w:r w:rsidRPr="00D74D4C">
        <w:rPr>
          <w:rFonts w:ascii="Arial" w:eastAsia="Arial" w:hAnsi="Arial" w:cs="Arial"/>
          <w:sz w:val="22"/>
          <w:szCs w:val="22"/>
        </w:rPr>
        <w:t>.</w:t>
      </w:r>
    </w:p>
    <w:p w14:paraId="08290DE0" w14:textId="77777777" w:rsidR="007B6224" w:rsidRPr="00D74D4C" w:rsidRDefault="007B6224" w:rsidP="007B6224">
      <w:pPr>
        <w:spacing w:line="360" w:lineRule="auto"/>
        <w:rPr>
          <w:rFonts w:ascii="Arial" w:eastAsia="Arial" w:hAnsi="Arial" w:cs="Arial"/>
          <w:sz w:val="22"/>
          <w:szCs w:val="22"/>
        </w:rPr>
      </w:pPr>
      <w:r w:rsidRPr="00D74D4C">
        <w:rPr>
          <w:rFonts w:ascii="Arial" w:eastAsia="Arial" w:hAnsi="Arial" w:cs="Arial"/>
          <w:sz w:val="22"/>
          <w:szCs w:val="22"/>
        </w:rPr>
        <w:t>The collection should include the following items:</w:t>
      </w:r>
    </w:p>
    <w:tbl>
      <w:tblPr>
        <w:tblStyle w:val="TableGrid"/>
        <w:tblW w:w="0" w:type="auto"/>
        <w:tblLook w:val="04A0" w:firstRow="1" w:lastRow="0" w:firstColumn="1" w:lastColumn="0" w:noHBand="0" w:noVBand="1"/>
      </w:tblPr>
      <w:tblGrid>
        <w:gridCol w:w="2814"/>
        <w:gridCol w:w="2814"/>
        <w:gridCol w:w="2815"/>
      </w:tblGrid>
      <w:tr w:rsidR="007B6224" w:rsidRPr="00D74D4C" w14:paraId="36ED481F" w14:textId="77777777">
        <w:tc>
          <w:tcPr>
            <w:tcW w:w="2814" w:type="dxa"/>
          </w:tcPr>
          <w:p w14:paraId="2A05F4B6" w14:textId="77777777" w:rsidR="007B6224" w:rsidRPr="00D74D4C" w:rsidRDefault="007B6224">
            <w:pPr>
              <w:spacing w:line="360" w:lineRule="auto"/>
              <w:jc w:val="center"/>
              <w:rPr>
                <w:rFonts w:ascii="Arial" w:hAnsi="Arial" w:cs="Arial"/>
                <w:sz w:val="22"/>
                <w:szCs w:val="22"/>
                <w:lang w:val="en-GB"/>
              </w:rPr>
            </w:pPr>
            <w:r w:rsidRPr="00D74D4C">
              <w:rPr>
                <w:rFonts w:ascii="Arial" w:hAnsi="Arial" w:cs="Arial"/>
                <w:sz w:val="22"/>
                <w:szCs w:val="22"/>
                <w:lang w:val="en-GB"/>
              </w:rPr>
              <w:t>Jackets</w:t>
            </w:r>
          </w:p>
        </w:tc>
        <w:tc>
          <w:tcPr>
            <w:tcW w:w="2814" w:type="dxa"/>
          </w:tcPr>
          <w:p w14:paraId="4189B5A5" w14:textId="77777777" w:rsidR="007B6224" w:rsidRPr="00D74D4C" w:rsidRDefault="007B6224">
            <w:pPr>
              <w:spacing w:line="360" w:lineRule="auto"/>
              <w:jc w:val="center"/>
              <w:rPr>
                <w:rFonts w:ascii="Arial" w:hAnsi="Arial" w:cs="Arial"/>
                <w:sz w:val="22"/>
                <w:szCs w:val="22"/>
                <w:lang w:val="en-GB"/>
              </w:rPr>
            </w:pPr>
            <w:r w:rsidRPr="00D74D4C">
              <w:rPr>
                <w:rFonts w:ascii="Arial" w:hAnsi="Arial" w:cs="Arial"/>
                <w:sz w:val="22"/>
                <w:szCs w:val="22"/>
                <w:lang w:val="en-GB"/>
              </w:rPr>
              <w:t>Shirts</w:t>
            </w:r>
          </w:p>
        </w:tc>
        <w:tc>
          <w:tcPr>
            <w:tcW w:w="2815" w:type="dxa"/>
          </w:tcPr>
          <w:p w14:paraId="5B0A5860" w14:textId="77777777" w:rsidR="007B6224" w:rsidRPr="00D74D4C" w:rsidRDefault="007B6224">
            <w:pPr>
              <w:spacing w:line="360" w:lineRule="auto"/>
              <w:jc w:val="center"/>
              <w:rPr>
                <w:rFonts w:ascii="Arial" w:hAnsi="Arial" w:cs="Arial"/>
                <w:sz w:val="22"/>
                <w:szCs w:val="22"/>
                <w:lang w:val="en-GB"/>
              </w:rPr>
            </w:pPr>
            <w:r w:rsidRPr="00D74D4C">
              <w:rPr>
                <w:rFonts w:ascii="Arial" w:hAnsi="Arial" w:cs="Arial"/>
                <w:sz w:val="22"/>
                <w:szCs w:val="22"/>
                <w:lang w:val="en-GB"/>
              </w:rPr>
              <w:t>Trousers</w:t>
            </w:r>
          </w:p>
        </w:tc>
      </w:tr>
      <w:tr w:rsidR="007B6224" w:rsidRPr="00D74D4C" w14:paraId="5C038A20" w14:textId="77777777">
        <w:tc>
          <w:tcPr>
            <w:tcW w:w="2814" w:type="dxa"/>
          </w:tcPr>
          <w:p w14:paraId="47F4A0A8"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t>Pullover</w:t>
            </w:r>
          </w:p>
          <w:p w14:paraId="0EC42D3E"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t>Cardigan</w:t>
            </w:r>
          </w:p>
          <w:p w14:paraId="17085FB2"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lastRenderedPageBreak/>
              <w:t>Trench Coat</w:t>
            </w:r>
          </w:p>
          <w:p w14:paraId="374BDDAC"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t>Puffer</w:t>
            </w:r>
          </w:p>
        </w:tc>
        <w:tc>
          <w:tcPr>
            <w:tcW w:w="2814" w:type="dxa"/>
          </w:tcPr>
          <w:p w14:paraId="7483D730"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lastRenderedPageBreak/>
              <w:t>Casual Slim Fit</w:t>
            </w:r>
          </w:p>
          <w:p w14:paraId="00E34620"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t>Flannel</w:t>
            </w:r>
          </w:p>
          <w:p w14:paraId="2A05EC81"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lastRenderedPageBreak/>
              <w:t>Henley</w:t>
            </w:r>
          </w:p>
        </w:tc>
        <w:tc>
          <w:tcPr>
            <w:tcW w:w="2815" w:type="dxa"/>
          </w:tcPr>
          <w:p w14:paraId="404ED127"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lastRenderedPageBreak/>
              <w:t>Joggers</w:t>
            </w:r>
          </w:p>
          <w:p w14:paraId="2ABAA4AA"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t>Cropped</w:t>
            </w:r>
          </w:p>
          <w:p w14:paraId="554BE7AC"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lastRenderedPageBreak/>
              <w:t>Cords</w:t>
            </w:r>
          </w:p>
        </w:tc>
      </w:tr>
    </w:tbl>
    <w:p w14:paraId="0ED6C2E6" w14:textId="2DF07036" w:rsidR="007B6224" w:rsidRPr="00D74D4C" w:rsidRDefault="007B6224" w:rsidP="007B6224">
      <w:pPr>
        <w:spacing w:line="360" w:lineRule="auto"/>
        <w:rPr>
          <w:rFonts w:ascii="Arial" w:hAnsi="Arial" w:cs="Arial"/>
          <w:sz w:val="22"/>
          <w:szCs w:val="22"/>
          <w:lang w:val="en-GB"/>
        </w:rPr>
      </w:pPr>
    </w:p>
    <w:p w14:paraId="57FC6CCC" w14:textId="434A2120" w:rsidR="00D94CE6" w:rsidRDefault="007B6224" w:rsidP="00C43017">
      <w:pPr>
        <w:keepLines/>
        <w:spacing w:line="360" w:lineRule="auto"/>
        <w:jc w:val="both"/>
        <w:rPr>
          <w:rFonts w:ascii="Arial" w:hAnsi="Arial" w:cs="Arial"/>
          <w:sz w:val="22"/>
          <w:szCs w:val="22"/>
          <w:lang w:val="en-GB"/>
        </w:rPr>
      </w:pPr>
      <w:r>
        <w:rPr>
          <w:rFonts w:ascii="Arial" w:hAnsi="Arial" w:cs="Arial"/>
          <w:sz w:val="22"/>
          <w:szCs w:val="22"/>
          <w:lang w:val="en-GB"/>
        </w:rPr>
        <w:t xml:space="preserve">The </w:t>
      </w:r>
      <w:r w:rsidR="000D44FF">
        <w:rPr>
          <w:rFonts w:ascii="Arial" w:hAnsi="Arial" w:cs="Arial"/>
          <w:sz w:val="22"/>
          <w:szCs w:val="22"/>
          <w:lang w:val="en-GB"/>
        </w:rPr>
        <w:t xml:space="preserve">items listed above </w:t>
      </w:r>
      <w:r w:rsidR="0071043B">
        <w:rPr>
          <w:rFonts w:ascii="Arial" w:hAnsi="Arial" w:cs="Arial"/>
          <w:sz w:val="22"/>
          <w:szCs w:val="22"/>
          <w:lang w:val="en-GB"/>
        </w:rPr>
        <w:t xml:space="preserve">have previously been made with animal-based products. However, in the </w:t>
      </w:r>
      <w:r w:rsidR="00B91D93">
        <w:rPr>
          <w:rFonts w:ascii="Arial" w:hAnsi="Arial" w:cs="Arial"/>
          <w:sz w:val="22"/>
          <w:szCs w:val="22"/>
          <w:lang w:val="en-GB"/>
        </w:rPr>
        <w:t>"</w:t>
      </w:r>
      <w:r w:rsidR="0071043B">
        <w:rPr>
          <w:rFonts w:ascii="Arial" w:hAnsi="Arial" w:cs="Arial"/>
          <w:sz w:val="22"/>
          <w:szCs w:val="22"/>
          <w:lang w:val="en-GB"/>
        </w:rPr>
        <w:t xml:space="preserve">Comfy </w:t>
      </w:r>
      <w:r w:rsidR="000A0598">
        <w:rPr>
          <w:rFonts w:ascii="Arial" w:hAnsi="Arial" w:cs="Arial"/>
          <w:sz w:val="22"/>
          <w:szCs w:val="22"/>
          <w:lang w:val="en-GB"/>
        </w:rPr>
        <w:t>&amp; Carefree</w:t>
      </w:r>
      <w:r w:rsidR="00B91D93">
        <w:rPr>
          <w:rFonts w:ascii="Arial" w:hAnsi="Arial" w:cs="Arial"/>
          <w:sz w:val="22"/>
          <w:szCs w:val="22"/>
          <w:lang w:val="en-GB"/>
        </w:rPr>
        <w:t>"</w:t>
      </w:r>
      <w:r w:rsidR="000A0598">
        <w:rPr>
          <w:rFonts w:ascii="Arial" w:hAnsi="Arial" w:cs="Arial"/>
          <w:sz w:val="22"/>
          <w:szCs w:val="22"/>
          <w:lang w:val="en-GB"/>
        </w:rPr>
        <w:t xml:space="preserve"> collection,</w:t>
      </w:r>
      <w:r w:rsidR="00EE3320">
        <w:rPr>
          <w:rFonts w:ascii="Arial" w:hAnsi="Arial" w:cs="Arial"/>
          <w:sz w:val="22"/>
          <w:szCs w:val="22"/>
          <w:lang w:val="en-GB"/>
        </w:rPr>
        <w:t xml:space="preserve"> new versions of these items are developed with</w:t>
      </w:r>
      <w:r w:rsidR="000F4564">
        <w:rPr>
          <w:rFonts w:ascii="Arial" w:hAnsi="Arial" w:cs="Arial"/>
          <w:sz w:val="22"/>
          <w:szCs w:val="22"/>
          <w:lang w:val="en-GB"/>
        </w:rPr>
        <w:t xml:space="preserve"> </w:t>
      </w:r>
      <w:r w:rsidR="00B073B5">
        <w:rPr>
          <w:rFonts w:ascii="Arial" w:hAnsi="Arial" w:cs="Arial"/>
          <w:sz w:val="22"/>
          <w:szCs w:val="22"/>
          <w:lang w:val="en-GB"/>
        </w:rPr>
        <w:t xml:space="preserve">plant-based </w:t>
      </w:r>
      <w:r w:rsidR="00BA6A91">
        <w:rPr>
          <w:rFonts w:ascii="Arial" w:hAnsi="Arial" w:cs="Arial"/>
          <w:sz w:val="22"/>
          <w:szCs w:val="22"/>
          <w:lang w:val="en-GB"/>
        </w:rPr>
        <w:t>and synthetic materials. This means that this collection is 100% cruelty-free.</w:t>
      </w:r>
    </w:p>
    <w:p w14:paraId="681F8C5B" w14:textId="3C7CCD94" w:rsidR="00B12D94" w:rsidRDefault="006419A5" w:rsidP="008C2F9B">
      <w:pPr>
        <w:spacing w:line="360" w:lineRule="auto"/>
        <w:jc w:val="both"/>
        <w:rPr>
          <w:rFonts w:ascii="Arial" w:eastAsia="Arial" w:hAnsi="Arial" w:cs="Arial"/>
          <w:sz w:val="22"/>
          <w:szCs w:val="22"/>
          <w:lang w:val="en-GB"/>
        </w:rPr>
      </w:pPr>
      <w:r>
        <w:rPr>
          <w:rFonts w:ascii="Arial" w:hAnsi="Arial" w:cs="Arial"/>
          <w:sz w:val="22"/>
          <w:szCs w:val="22"/>
          <w:lang w:val="en-GB"/>
        </w:rPr>
        <w:t xml:space="preserve">Initially, the goal of the marketing manager was to </w:t>
      </w:r>
      <w:r w:rsidR="00936138">
        <w:rPr>
          <w:rFonts w:ascii="Arial" w:hAnsi="Arial" w:cs="Arial"/>
          <w:sz w:val="22"/>
          <w:szCs w:val="22"/>
          <w:lang w:val="en-GB"/>
        </w:rPr>
        <w:t xml:space="preserve">develop strategies to </w:t>
      </w:r>
      <w:r w:rsidR="008C2F9B">
        <w:rPr>
          <w:rFonts w:ascii="Arial" w:hAnsi="Arial" w:cs="Arial"/>
          <w:sz w:val="22"/>
          <w:szCs w:val="22"/>
          <w:lang w:val="en-GB"/>
        </w:rPr>
        <w:t>attract new customers</w:t>
      </w:r>
      <w:r w:rsidR="00D33D06">
        <w:rPr>
          <w:rFonts w:ascii="Arial" w:hAnsi="Arial" w:cs="Arial"/>
          <w:sz w:val="22"/>
          <w:szCs w:val="22"/>
          <w:lang w:val="en-GB"/>
        </w:rPr>
        <w:t>.</w:t>
      </w:r>
      <w:r w:rsidR="002C6121">
        <w:rPr>
          <w:rFonts w:ascii="Arial" w:hAnsi="Arial" w:cs="Arial"/>
          <w:sz w:val="22"/>
          <w:szCs w:val="22"/>
          <w:lang w:val="en-GB"/>
        </w:rPr>
        <w:t xml:space="preserve"> To achieve this, t</w:t>
      </w:r>
      <w:r w:rsidR="007B6224">
        <w:rPr>
          <w:rFonts w:ascii="Arial" w:hAnsi="Arial" w:cs="Arial"/>
          <w:sz w:val="22"/>
          <w:szCs w:val="22"/>
          <w:lang w:val="en-GB"/>
        </w:rPr>
        <w:t xml:space="preserve">he customer dashboard </w:t>
      </w:r>
      <w:r w:rsidR="002C6121">
        <w:rPr>
          <w:rFonts w:ascii="Arial" w:hAnsi="Arial" w:cs="Arial"/>
          <w:sz w:val="22"/>
          <w:szCs w:val="22"/>
          <w:lang w:val="en-GB"/>
        </w:rPr>
        <w:t xml:space="preserve">was </w:t>
      </w:r>
      <w:r w:rsidR="007B6224">
        <w:rPr>
          <w:rFonts w:ascii="Arial" w:hAnsi="Arial" w:cs="Arial"/>
          <w:sz w:val="22"/>
          <w:szCs w:val="22"/>
          <w:lang w:val="en-GB"/>
        </w:rPr>
        <w:t xml:space="preserve">created </w:t>
      </w:r>
      <w:r w:rsidR="002C6121">
        <w:rPr>
          <w:rFonts w:ascii="Arial" w:hAnsi="Arial" w:cs="Arial"/>
          <w:sz w:val="22"/>
          <w:szCs w:val="22"/>
          <w:lang w:val="en-GB"/>
        </w:rPr>
        <w:t>to</w:t>
      </w:r>
      <w:r w:rsidR="007B6224">
        <w:rPr>
          <w:rFonts w:ascii="Arial" w:hAnsi="Arial" w:cs="Arial"/>
          <w:sz w:val="22"/>
          <w:szCs w:val="22"/>
          <w:lang w:val="en-GB"/>
        </w:rPr>
        <w:t xml:space="preserve"> help the marketing manager </w:t>
      </w:r>
      <w:r w:rsidR="002C6121">
        <w:rPr>
          <w:rFonts w:ascii="Arial" w:hAnsi="Arial" w:cs="Arial"/>
          <w:sz w:val="22"/>
          <w:szCs w:val="22"/>
          <w:lang w:val="en-GB"/>
        </w:rPr>
        <w:t>understand Pucci</w:t>
      </w:r>
      <w:r w:rsidR="00B91D93">
        <w:rPr>
          <w:rFonts w:ascii="Arial" w:hAnsi="Arial" w:cs="Arial"/>
          <w:sz w:val="22"/>
          <w:szCs w:val="22"/>
          <w:lang w:val="en-GB"/>
        </w:rPr>
        <w:t>'</w:t>
      </w:r>
      <w:r w:rsidR="002C6121">
        <w:rPr>
          <w:rFonts w:ascii="Arial" w:hAnsi="Arial" w:cs="Arial"/>
          <w:sz w:val="22"/>
          <w:szCs w:val="22"/>
          <w:lang w:val="en-GB"/>
        </w:rPr>
        <w:t>s customers</w:t>
      </w:r>
      <w:r w:rsidR="007B6224">
        <w:rPr>
          <w:rFonts w:ascii="Arial" w:hAnsi="Arial" w:cs="Arial"/>
          <w:sz w:val="22"/>
          <w:szCs w:val="22"/>
          <w:lang w:val="en-GB"/>
        </w:rPr>
        <w:t>. The data show</w:t>
      </w:r>
      <w:r w:rsidR="00866F90">
        <w:rPr>
          <w:rFonts w:ascii="Arial" w:hAnsi="Arial" w:cs="Arial"/>
          <w:sz w:val="22"/>
          <w:szCs w:val="22"/>
          <w:lang w:val="en-GB"/>
        </w:rPr>
        <w:t>ed</w:t>
      </w:r>
      <w:r w:rsidR="007B6224">
        <w:rPr>
          <w:rFonts w:ascii="Arial" w:hAnsi="Arial" w:cs="Arial"/>
          <w:sz w:val="22"/>
          <w:szCs w:val="22"/>
          <w:lang w:val="en-GB"/>
        </w:rPr>
        <w:t xml:space="preserve"> the marketing manager that </w:t>
      </w:r>
      <w:r w:rsidR="00BA5D8C">
        <w:rPr>
          <w:rFonts w:ascii="Arial" w:hAnsi="Arial" w:cs="Arial"/>
          <w:sz w:val="22"/>
          <w:szCs w:val="22"/>
          <w:lang w:val="en-GB"/>
        </w:rPr>
        <w:t xml:space="preserve">returning customers are </w:t>
      </w:r>
      <w:r w:rsidR="00400941">
        <w:rPr>
          <w:rFonts w:ascii="Arial" w:hAnsi="Arial" w:cs="Arial"/>
          <w:sz w:val="22"/>
          <w:szCs w:val="22"/>
          <w:lang w:val="en-GB"/>
        </w:rPr>
        <w:t xml:space="preserve">much more valuable than new customers. </w:t>
      </w:r>
      <w:r w:rsidR="00785730">
        <w:rPr>
          <w:rFonts w:ascii="Arial" w:hAnsi="Arial" w:cs="Arial"/>
          <w:sz w:val="22"/>
          <w:szCs w:val="22"/>
          <w:lang w:val="en-GB"/>
        </w:rPr>
        <w:t>Hence, the goal has changed to developing strategies for</w:t>
      </w:r>
      <w:r w:rsidR="007B6224">
        <w:rPr>
          <w:rFonts w:ascii="Arial" w:hAnsi="Arial" w:cs="Arial"/>
          <w:sz w:val="22"/>
          <w:szCs w:val="22"/>
          <w:lang w:val="en-GB"/>
        </w:rPr>
        <w:t xml:space="preserve"> keeping returning customers and converting one-time customers to returning customers.</w:t>
      </w:r>
    </w:p>
    <w:p w14:paraId="58D0A168" w14:textId="670A673D" w:rsidR="007A0B79" w:rsidRPr="000C37E9" w:rsidRDefault="007A0B79" w:rsidP="008C2F9B">
      <w:pPr>
        <w:spacing w:line="360" w:lineRule="auto"/>
        <w:jc w:val="both"/>
        <w:rPr>
          <w:rFonts w:ascii="Arial" w:eastAsia="Arial" w:hAnsi="Arial" w:cs="Arial"/>
          <w:sz w:val="22"/>
          <w:szCs w:val="22"/>
          <w:lang w:val="en-GB"/>
        </w:rPr>
      </w:pPr>
      <w:r>
        <w:rPr>
          <w:rFonts w:ascii="Arial" w:eastAsia="Arial" w:hAnsi="Arial" w:cs="Arial"/>
          <w:sz w:val="22"/>
          <w:szCs w:val="22"/>
          <w:lang w:val="en-GB"/>
        </w:rPr>
        <w:t xml:space="preserve">One of the </w:t>
      </w:r>
      <w:r w:rsidR="00FB4386">
        <w:rPr>
          <w:rFonts w:ascii="Arial" w:eastAsia="Arial" w:hAnsi="Arial" w:cs="Arial"/>
          <w:sz w:val="22"/>
          <w:szCs w:val="22"/>
          <w:lang w:val="en-GB"/>
        </w:rPr>
        <w:t>proposed strategies</w:t>
      </w:r>
      <w:r w:rsidR="0081023A">
        <w:rPr>
          <w:rFonts w:ascii="Arial" w:eastAsia="Arial" w:hAnsi="Arial" w:cs="Arial"/>
          <w:sz w:val="22"/>
          <w:szCs w:val="22"/>
          <w:lang w:val="en-GB"/>
        </w:rPr>
        <w:t xml:space="preserve"> is a new loyalty program</w:t>
      </w:r>
      <w:r w:rsidR="00C622FD">
        <w:rPr>
          <w:rFonts w:ascii="Arial" w:eastAsia="Arial" w:hAnsi="Arial" w:cs="Arial"/>
          <w:sz w:val="22"/>
          <w:szCs w:val="22"/>
          <w:lang w:val="en-GB"/>
        </w:rPr>
        <w:t>.</w:t>
      </w:r>
      <w:r w:rsidR="0030233B">
        <w:rPr>
          <w:rFonts w:ascii="Arial" w:eastAsia="Arial" w:hAnsi="Arial" w:cs="Arial"/>
          <w:sz w:val="22"/>
          <w:szCs w:val="22"/>
          <w:lang w:val="en-GB"/>
        </w:rPr>
        <w:t xml:space="preserve"> The first </w:t>
      </w:r>
      <w:r w:rsidR="00901BF7">
        <w:rPr>
          <w:rFonts w:ascii="Arial" w:eastAsia="Arial" w:hAnsi="Arial" w:cs="Arial"/>
          <w:sz w:val="22"/>
          <w:szCs w:val="22"/>
          <w:lang w:val="en-GB"/>
        </w:rPr>
        <w:t>part of this program is allowing customers to sign up as members. Members will</w:t>
      </w:r>
      <w:r w:rsidR="000660EC">
        <w:rPr>
          <w:rFonts w:ascii="Arial" w:eastAsia="Arial" w:hAnsi="Arial" w:cs="Arial"/>
          <w:sz w:val="22"/>
          <w:szCs w:val="22"/>
          <w:lang w:val="en-GB"/>
        </w:rPr>
        <w:t xml:space="preserve"> </w:t>
      </w:r>
      <w:r w:rsidR="00E07C0B">
        <w:rPr>
          <w:rFonts w:ascii="Arial" w:eastAsia="Arial" w:hAnsi="Arial" w:cs="Arial"/>
          <w:sz w:val="22"/>
          <w:szCs w:val="22"/>
          <w:lang w:val="en-GB"/>
        </w:rPr>
        <w:t>receive emails</w:t>
      </w:r>
      <w:r w:rsidR="00B1619F">
        <w:rPr>
          <w:rFonts w:ascii="Arial" w:eastAsia="Arial" w:hAnsi="Arial" w:cs="Arial"/>
          <w:sz w:val="22"/>
          <w:szCs w:val="22"/>
          <w:lang w:val="en-GB"/>
        </w:rPr>
        <w:t xml:space="preserve"> each month</w:t>
      </w:r>
      <w:r w:rsidR="001E62D7">
        <w:rPr>
          <w:rFonts w:ascii="Arial" w:eastAsia="Arial" w:hAnsi="Arial" w:cs="Arial"/>
          <w:sz w:val="22"/>
          <w:szCs w:val="22"/>
          <w:lang w:val="en-GB"/>
        </w:rPr>
        <w:t xml:space="preserve"> </w:t>
      </w:r>
      <w:r w:rsidR="00B94766">
        <w:rPr>
          <w:rFonts w:ascii="Arial" w:eastAsia="Arial" w:hAnsi="Arial" w:cs="Arial"/>
          <w:sz w:val="22"/>
          <w:szCs w:val="22"/>
          <w:lang w:val="en-GB"/>
        </w:rPr>
        <w:t>about the</w:t>
      </w:r>
      <w:r w:rsidR="001E62D7">
        <w:rPr>
          <w:rFonts w:ascii="Arial" w:eastAsia="Arial" w:hAnsi="Arial" w:cs="Arial"/>
          <w:sz w:val="22"/>
          <w:szCs w:val="22"/>
          <w:lang w:val="en-GB"/>
        </w:rPr>
        <w:t xml:space="preserve"> </w:t>
      </w:r>
      <w:r w:rsidR="00B94766">
        <w:rPr>
          <w:rFonts w:ascii="Arial" w:eastAsia="Arial" w:hAnsi="Arial" w:cs="Arial"/>
          <w:sz w:val="22"/>
          <w:szCs w:val="22"/>
          <w:lang w:val="en-GB"/>
        </w:rPr>
        <w:t>latest</w:t>
      </w:r>
      <w:r w:rsidR="00613955">
        <w:rPr>
          <w:rFonts w:ascii="Arial" w:eastAsia="Arial" w:hAnsi="Arial" w:cs="Arial"/>
          <w:sz w:val="22"/>
          <w:szCs w:val="22"/>
          <w:lang w:val="en-GB"/>
        </w:rPr>
        <w:t xml:space="preserve"> </w:t>
      </w:r>
      <w:r w:rsidR="001E62D7">
        <w:rPr>
          <w:rFonts w:ascii="Arial" w:eastAsia="Arial" w:hAnsi="Arial" w:cs="Arial"/>
          <w:sz w:val="22"/>
          <w:szCs w:val="22"/>
          <w:lang w:val="en-GB"/>
        </w:rPr>
        <w:t>deals</w:t>
      </w:r>
      <w:r w:rsidR="00613955">
        <w:rPr>
          <w:rFonts w:ascii="Arial" w:eastAsia="Arial" w:hAnsi="Arial" w:cs="Arial"/>
          <w:sz w:val="22"/>
          <w:szCs w:val="22"/>
          <w:lang w:val="en-GB"/>
        </w:rPr>
        <w:t xml:space="preserve"> and discounts</w:t>
      </w:r>
      <w:r w:rsidR="001E62D7">
        <w:rPr>
          <w:rFonts w:ascii="Arial" w:eastAsia="Arial" w:hAnsi="Arial" w:cs="Arial"/>
          <w:sz w:val="22"/>
          <w:szCs w:val="22"/>
          <w:lang w:val="en-GB"/>
        </w:rPr>
        <w:t xml:space="preserve"> at Pucci</w:t>
      </w:r>
      <w:r w:rsidR="00613955">
        <w:rPr>
          <w:rFonts w:ascii="Arial" w:eastAsia="Arial" w:hAnsi="Arial" w:cs="Arial"/>
          <w:sz w:val="22"/>
          <w:szCs w:val="22"/>
          <w:lang w:val="en-GB"/>
        </w:rPr>
        <w:t>.</w:t>
      </w:r>
      <w:r w:rsidR="00C622FD">
        <w:rPr>
          <w:rFonts w:ascii="Arial" w:eastAsia="Arial" w:hAnsi="Arial" w:cs="Arial"/>
          <w:sz w:val="22"/>
          <w:szCs w:val="22"/>
          <w:lang w:val="en-GB"/>
        </w:rPr>
        <w:t xml:space="preserve"> </w:t>
      </w:r>
      <w:r w:rsidR="0085785F">
        <w:rPr>
          <w:rFonts w:ascii="Arial" w:eastAsia="Arial" w:hAnsi="Arial" w:cs="Arial"/>
          <w:sz w:val="22"/>
          <w:szCs w:val="22"/>
          <w:lang w:val="en-GB"/>
        </w:rPr>
        <w:t xml:space="preserve">After each purchase, members are rewarded with </w:t>
      </w:r>
      <w:r w:rsidR="00C622FD">
        <w:rPr>
          <w:rFonts w:ascii="Arial" w:eastAsia="Arial" w:hAnsi="Arial" w:cs="Arial"/>
          <w:sz w:val="22"/>
          <w:szCs w:val="22"/>
          <w:lang w:val="en-GB"/>
        </w:rPr>
        <w:t>Pucci Points</w:t>
      </w:r>
      <w:r w:rsidR="00C6628C">
        <w:rPr>
          <w:rFonts w:ascii="Arial" w:eastAsia="Arial" w:hAnsi="Arial" w:cs="Arial"/>
          <w:sz w:val="22"/>
          <w:szCs w:val="22"/>
          <w:lang w:val="en-GB"/>
        </w:rPr>
        <w:t>.</w:t>
      </w:r>
      <w:r w:rsidR="0085785F">
        <w:rPr>
          <w:rFonts w:ascii="Arial" w:eastAsia="Arial" w:hAnsi="Arial" w:cs="Arial"/>
          <w:sz w:val="22"/>
          <w:szCs w:val="22"/>
          <w:lang w:val="en-GB"/>
        </w:rPr>
        <w:t xml:space="preserve"> Pucci </w:t>
      </w:r>
      <w:r w:rsidR="00C5122E">
        <w:rPr>
          <w:rFonts w:ascii="Arial" w:eastAsia="Arial" w:hAnsi="Arial" w:cs="Arial"/>
          <w:sz w:val="22"/>
          <w:szCs w:val="22"/>
          <w:lang w:val="en-GB"/>
        </w:rPr>
        <w:t>P</w:t>
      </w:r>
      <w:r w:rsidR="0085785F">
        <w:rPr>
          <w:rFonts w:ascii="Arial" w:eastAsia="Arial" w:hAnsi="Arial" w:cs="Arial"/>
          <w:sz w:val="22"/>
          <w:szCs w:val="22"/>
          <w:lang w:val="en-GB"/>
        </w:rPr>
        <w:t>oints</w:t>
      </w:r>
      <w:r w:rsidR="00864D2F">
        <w:rPr>
          <w:rFonts w:ascii="Arial" w:eastAsia="Arial" w:hAnsi="Arial" w:cs="Arial"/>
          <w:sz w:val="22"/>
          <w:szCs w:val="22"/>
          <w:lang w:val="en-GB"/>
        </w:rPr>
        <w:t xml:space="preserve"> can be </w:t>
      </w:r>
      <w:r w:rsidR="00120D85">
        <w:rPr>
          <w:rFonts w:ascii="Arial" w:eastAsia="Arial" w:hAnsi="Arial" w:cs="Arial"/>
          <w:sz w:val="22"/>
          <w:szCs w:val="22"/>
          <w:lang w:val="en-GB"/>
        </w:rPr>
        <w:t xml:space="preserve">used to offset the cost </w:t>
      </w:r>
      <w:r w:rsidR="00F94234">
        <w:rPr>
          <w:rFonts w:ascii="Arial" w:eastAsia="Arial" w:hAnsi="Arial" w:cs="Arial"/>
          <w:sz w:val="22"/>
          <w:szCs w:val="22"/>
          <w:lang w:val="en-GB"/>
        </w:rPr>
        <w:t xml:space="preserve">of </w:t>
      </w:r>
      <w:r w:rsidR="00120D85">
        <w:rPr>
          <w:rFonts w:ascii="Arial" w:eastAsia="Arial" w:hAnsi="Arial" w:cs="Arial"/>
          <w:sz w:val="22"/>
          <w:szCs w:val="22"/>
          <w:lang w:val="en-GB"/>
        </w:rPr>
        <w:t>future purchases.</w:t>
      </w:r>
      <w:r w:rsidR="00E36FFC">
        <w:rPr>
          <w:rFonts w:ascii="Arial" w:eastAsia="Arial" w:hAnsi="Arial" w:cs="Arial"/>
          <w:sz w:val="22"/>
          <w:szCs w:val="22"/>
          <w:lang w:val="en-GB"/>
        </w:rPr>
        <w:t xml:space="preserve"> Highest spending members may be upgraded to </w:t>
      </w:r>
      <w:r w:rsidR="004D532E">
        <w:rPr>
          <w:rFonts w:ascii="Arial" w:eastAsia="Arial" w:hAnsi="Arial" w:cs="Arial"/>
          <w:sz w:val="22"/>
          <w:szCs w:val="22"/>
          <w:lang w:val="en-GB"/>
        </w:rPr>
        <w:t xml:space="preserve">a platinum tier membership, which </w:t>
      </w:r>
      <w:r w:rsidR="001C11E9">
        <w:rPr>
          <w:rFonts w:ascii="Arial" w:eastAsia="Arial" w:hAnsi="Arial" w:cs="Arial"/>
          <w:sz w:val="22"/>
          <w:szCs w:val="22"/>
          <w:lang w:val="en-GB"/>
        </w:rPr>
        <w:t xml:space="preserve">offers double the amount of </w:t>
      </w:r>
      <w:r w:rsidR="00C5122E">
        <w:rPr>
          <w:rFonts w:ascii="Arial" w:eastAsia="Arial" w:hAnsi="Arial" w:cs="Arial"/>
          <w:sz w:val="22"/>
          <w:szCs w:val="22"/>
          <w:lang w:val="en-GB"/>
        </w:rPr>
        <w:t>Pucci Points per purchase</w:t>
      </w:r>
      <w:r w:rsidR="00DE3A5E">
        <w:rPr>
          <w:rFonts w:ascii="Arial" w:eastAsia="Arial" w:hAnsi="Arial" w:cs="Arial"/>
          <w:sz w:val="22"/>
          <w:szCs w:val="22"/>
          <w:lang w:val="en-GB"/>
        </w:rPr>
        <w:t>. This encourages customers to continue spending on Pucci</w:t>
      </w:r>
      <w:r w:rsidR="00E451B7">
        <w:rPr>
          <w:rFonts w:ascii="Arial" w:eastAsia="Arial" w:hAnsi="Arial" w:cs="Arial"/>
          <w:sz w:val="22"/>
          <w:szCs w:val="22"/>
          <w:lang w:val="en-GB"/>
        </w:rPr>
        <w:t xml:space="preserve"> in order to maximise the rewards.</w:t>
      </w:r>
    </w:p>
    <w:p w14:paraId="5AE59748" w14:textId="54F6006D" w:rsidR="007B1B9B" w:rsidRPr="00F53360" w:rsidRDefault="007B1B9B" w:rsidP="007717B2">
      <w:pPr>
        <w:pStyle w:val="Heading1"/>
        <w:rPr>
          <w:rFonts w:eastAsia="Arial" w:cs="Arial"/>
          <w:color w:val="0E101A"/>
          <w:sz w:val="24"/>
          <w:szCs w:val="24"/>
          <w:lang w:eastAsia="en-SG"/>
        </w:rPr>
      </w:pPr>
      <w:bookmarkStart w:id="30" w:name="_Toc157457590"/>
      <w:r>
        <w:rPr>
          <w:rFonts w:eastAsia="Arial"/>
        </w:rPr>
        <w:t>Sales Manager</w:t>
      </w:r>
      <w:bookmarkEnd w:id="30"/>
    </w:p>
    <w:p w14:paraId="0C4C99E0" w14:textId="71B7D9D9" w:rsidR="00EB1F29" w:rsidRPr="00BC1C8B" w:rsidRDefault="00EB1F29" w:rsidP="00EB1F29">
      <w:pPr>
        <w:pStyle w:val="Heading2"/>
        <w:rPr>
          <w:color w:val="0E101A"/>
          <w:lang w:eastAsia="en-SG"/>
        </w:rPr>
      </w:pPr>
      <w:bookmarkStart w:id="31" w:name="_Toc157457591"/>
      <w:r>
        <w:t>Stakeholder Background</w:t>
      </w:r>
      <w:bookmarkEnd w:id="31"/>
    </w:p>
    <w:p w14:paraId="6359E776" w14:textId="729A3816" w:rsidR="00B13055" w:rsidRPr="00D31F3F" w:rsidRDefault="00B13055" w:rsidP="00B13055">
      <w:pPr>
        <w:spacing w:line="360" w:lineRule="auto"/>
        <w:jc w:val="both"/>
        <w:rPr>
          <w:rFonts w:ascii="Arial" w:hAnsi="Arial" w:cs="Arial"/>
          <w:color w:val="0E101A"/>
          <w:sz w:val="22"/>
          <w:szCs w:val="22"/>
          <w:lang w:eastAsia="en-SG"/>
        </w:rPr>
      </w:pPr>
      <w:r w:rsidRPr="00D31F3F">
        <w:rPr>
          <w:rFonts w:ascii="Arial" w:hAnsi="Arial" w:cs="Arial"/>
          <w:color w:val="0E101A"/>
          <w:sz w:val="22"/>
          <w:szCs w:val="22"/>
          <w:lang w:eastAsia="en-SG"/>
        </w:rPr>
        <w:t>Do you know who handles the unreasonable complaints of customers? It is none other than the sales manager. On top of solving customer-related issues, they also control the flow of goods and services by allocating sales territory, determining sales goals, and creating training programs for the company's sales representatives. Evidently, we can say that a sales manager requires lots of experience and must be equipped with many critical core skills such as communication and critical thinking to cater to their job scope. However, with so much work at hand, they often struggle to allocate time to obtain the company's performance as only raw data are being collected, and more meaningful data such as "profits" often requires calculation. My solution is to provide a quick and easy way for the sales manager to acquire the necessary sales information to boost the company's sales. </w:t>
      </w:r>
    </w:p>
    <w:p w14:paraId="0C79797E" w14:textId="77777777" w:rsidR="00541061" w:rsidRPr="00703B9A" w:rsidRDefault="00541061" w:rsidP="00541061">
      <w:pPr>
        <w:pStyle w:val="Heading2"/>
        <w:rPr>
          <w:lang w:val="en-GB"/>
        </w:rPr>
      </w:pPr>
      <w:bookmarkStart w:id="32" w:name="_Toc157457592"/>
      <w:r>
        <w:rPr>
          <w:lang w:val="en-GB"/>
        </w:rPr>
        <w:t>Actionable Statements</w:t>
      </w:r>
      <w:bookmarkEnd w:id="32"/>
    </w:p>
    <w:p w14:paraId="4BBC1759" w14:textId="24A9E001" w:rsidR="005F7B67" w:rsidRPr="005F7B67" w:rsidRDefault="005F7B67" w:rsidP="005F7B67">
      <w:p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 xml:space="preserve">The first question that always comes to a sales manager's mind is, Did the company profit? This is followed by a curiosity about the conditions when profits were the greatest and the various customers' preferences. Not to mention, a sales manager will </w:t>
      </w:r>
      <w:r w:rsidRPr="005F7B67">
        <w:rPr>
          <w:rFonts w:ascii="Arial" w:hAnsi="Arial" w:cs="Arial"/>
          <w:color w:val="0E101A"/>
          <w:sz w:val="22"/>
          <w:szCs w:val="22"/>
          <w:lang w:eastAsia="en-SG"/>
        </w:rPr>
        <w:lastRenderedPageBreak/>
        <w:t>surely question the ways to improve sales and the appropriate goal to set for the sales of the company.</w:t>
      </w:r>
    </w:p>
    <w:p w14:paraId="09D886E7" w14:textId="08719D21" w:rsidR="005F7B67" w:rsidRPr="005F7B67" w:rsidRDefault="005F7B67" w:rsidP="005F7B67">
      <w:p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Why will sales differ?</w:t>
      </w:r>
    </w:p>
    <w:p w14:paraId="02D01AE2" w14:textId="2DC696CE" w:rsidR="005F7B67" w:rsidRPr="005F7B67" w:rsidRDefault="005F7B67" w:rsidP="005F7B67">
      <w:pPr>
        <w:numPr>
          <w:ilvl w:val="0"/>
          <w:numId w:val="45"/>
        </w:num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 xml:space="preserve">As a sales manager, this is the most fundamental question that should be asked. Sales can be easily affected. This is especially given the </w:t>
      </w:r>
      <w:proofErr w:type="spellStart"/>
      <w:r w:rsidRPr="005F7B67">
        <w:rPr>
          <w:rFonts w:ascii="Arial" w:hAnsi="Arial" w:cs="Arial"/>
          <w:color w:val="0E101A"/>
          <w:sz w:val="22"/>
          <w:szCs w:val="22"/>
          <w:lang w:eastAsia="en-SG"/>
        </w:rPr>
        <w:t>globali</w:t>
      </w:r>
      <w:r w:rsidR="0034787B">
        <w:rPr>
          <w:rFonts w:ascii="Arial" w:hAnsi="Arial" w:cs="Arial"/>
          <w:color w:val="0E101A"/>
          <w:sz w:val="22"/>
          <w:szCs w:val="22"/>
          <w:lang w:eastAsia="en-SG"/>
        </w:rPr>
        <w:t>s</w:t>
      </w:r>
      <w:r w:rsidRPr="005F7B67">
        <w:rPr>
          <w:rFonts w:ascii="Arial" w:hAnsi="Arial" w:cs="Arial"/>
          <w:color w:val="0E101A"/>
          <w:sz w:val="22"/>
          <w:szCs w:val="22"/>
          <w:lang w:eastAsia="en-SG"/>
        </w:rPr>
        <w:t>ed</w:t>
      </w:r>
      <w:proofErr w:type="spellEnd"/>
      <w:r w:rsidRPr="005F7B67">
        <w:rPr>
          <w:rFonts w:ascii="Arial" w:hAnsi="Arial" w:cs="Arial"/>
          <w:color w:val="0E101A"/>
          <w:sz w:val="22"/>
          <w:szCs w:val="22"/>
          <w:lang w:eastAsia="en-SG"/>
        </w:rPr>
        <w:t xml:space="preserve"> world, making everywhere more interconnected. What happens around the world can affect the sales of a company regardless of big or small.</w:t>
      </w:r>
    </w:p>
    <w:p w14:paraId="13BFBAA8" w14:textId="77777777" w:rsidR="005F7B67" w:rsidRPr="005F7B67" w:rsidRDefault="005F7B67" w:rsidP="005F7B67">
      <w:p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What are the various customers' preferences? </w:t>
      </w:r>
    </w:p>
    <w:p w14:paraId="3D6877E7" w14:textId="20976127" w:rsidR="005F7B67" w:rsidRPr="005F7B67" w:rsidRDefault="005F7B67" w:rsidP="005F7B67">
      <w:pPr>
        <w:numPr>
          <w:ilvl w:val="0"/>
          <w:numId w:val="46"/>
        </w:num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 xml:space="preserve">No one is the same, people usually have different preferences. Factors such as age and the place one lives affect their personal preferences. However, we can group the preferences according to the various factors making it easier to </w:t>
      </w:r>
      <w:proofErr w:type="spellStart"/>
      <w:r w:rsidRPr="005F7B67">
        <w:rPr>
          <w:rFonts w:ascii="Arial" w:hAnsi="Arial" w:cs="Arial"/>
          <w:color w:val="0E101A"/>
          <w:sz w:val="22"/>
          <w:szCs w:val="22"/>
          <w:lang w:eastAsia="en-SG"/>
        </w:rPr>
        <w:t>analyse</w:t>
      </w:r>
      <w:proofErr w:type="spellEnd"/>
      <w:r w:rsidRPr="005F7B67">
        <w:rPr>
          <w:rFonts w:ascii="Arial" w:hAnsi="Arial" w:cs="Arial"/>
          <w:color w:val="0E101A"/>
          <w:sz w:val="22"/>
          <w:szCs w:val="22"/>
          <w:lang w:eastAsia="en-SG"/>
        </w:rPr>
        <w:t xml:space="preserve"> the data. </w:t>
      </w:r>
    </w:p>
    <w:p w14:paraId="6BCCAD96" w14:textId="77777777" w:rsidR="005F7B67" w:rsidRPr="005F7B67" w:rsidRDefault="005F7B67" w:rsidP="005F7B67">
      <w:p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What can I do to improve sales? </w:t>
      </w:r>
    </w:p>
    <w:p w14:paraId="262C3713" w14:textId="77777777" w:rsidR="005F7B67" w:rsidRPr="005F7B67" w:rsidRDefault="005F7B67" w:rsidP="005F7B67">
      <w:pPr>
        <w:numPr>
          <w:ilvl w:val="0"/>
          <w:numId w:val="47"/>
        </w:num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 xml:space="preserve">Improving the sales of the company is the main role of a sales manager. They often have to </w:t>
      </w:r>
      <w:proofErr w:type="spellStart"/>
      <w:r w:rsidRPr="005F7B67">
        <w:rPr>
          <w:rFonts w:ascii="Arial" w:hAnsi="Arial" w:cs="Arial"/>
          <w:color w:val="0E101A"/>
          <w:sz w:val="22"/>
          <w:szCs w:val="22"/>
          <w:lang w:eastAsia="en-SG"/>
        </w:rPr>
        <w:t>analyse</w:t>
      </w:r>
      <w:proofErr w:type="spellEnd"/>
      <w:r w:rsidRPr="005F7B67">
        <w:rPr>
          <w:rFonts w:ascii="Arial" w:hAnsi="Arial" w:cs="Arial"/>
          <w:color w:val="0E101A"/>
          <w:sz w:val="22"/>
          <w:szCs w:val="22"/>
          <w:lang w:eastAsia="en-SG"/>
        </w:rPr>
        <w:t xml:space="preserve"> the various trends affecting sales and profits and come out with suitable suggestions for improvement. </w:t>
      </w:r>
    </w:p>
    <w:p w14:paraId="094996D1" w14:textId="77777777" w:rsidR="005F7B67" w:rsidRPr="005F7B67" w:rsidRDefault="005F7B67" w:rsidP="005F7B67">
      <w:p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What is an appropriate goal to set for the sales of the company?</w:t>
      </w:r>
    </w:p>
    <w:p w14:paraId="672B8B44" w14:textId="43CB6A8F" w:rsidR="005F7B67" w:rsidRPr="005F7B67" w:rsidRDefault="005F7B67" w:rsidP="005F7B67">
      <w:pPr>
        <w:numPr>
          <w:ilvl w:val="0"/>
          <w:numId w:val="48"/>
        </w:num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Setting goals is crucial for both short-term motivation and long-term vision. Employees lose the desire to strive for further advancements when there is no clear goal in mind for their work. As a result, goal setting is a common tactic used by sales managers to inspire their team members to boost sales and profitability of their business.</w:t>
      </w:r>
    </w:p>
    <w:p w14:paraId="2C66FBE5" w14:textId="5815B5B4" w:rsidR="00FE144F" w:rsidRPr="00F4059C" w:rsidRDefault="00887EE4" w:rsidP="00F4059C">
      <w:pPr>
        <w:pStyle w:val="Heading2"/>
      </w:pPr>
      <w:bookmarkStart w:id="33" w:name="_Toc157457593"/>
      <w:r>
        <w:t xml:space="preserve">Data Analysis and </w:t>
      </w:r>
      <w:proofErr w:type="spellStart"/>
      <w:r>
        <w:t>Visualisation</w:t>
      </w:r>
      <w:bookmarkEnd w:id="33"/>
      <w:proofErr w:type="spellEnd"/>
    </w:p>
    <w:p w14:paraId="6E5AAAFC" w14:textId="77777777" w:rsidR="00F167BB" w:rsidRDefault="2F9E4FA0" w:rsidP="009445B0">
      <w:pPr>
        <w:keepNext/>
        <w:spacing w:line="360" w:lineRule="auto"/>
        <w:jc w:val="center"/>
      </w:pPr>
      <w:r>
        <w:rPr>
          <w:noProof/>
        </w:rPr>
        <w:drawing>
          <wp:inline distT="0" distB="0" distL="0" distR="0" wp14:anchorId="6FEFE408" wp14:editId="1E9121CF">
            <wp:extent cx="4572000" cy="1238250"/>
            <wp:effectExtent l="0" t="0" r="0" b="0"/>
            <wp:docPr id="1635393765" name="Picture 1635393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572000" cy="1238250"/>
                    </a:xfrm>
                    <a:prstGeom prst="rect">
                      <a:avLst/>
                    </a:prstGeom>
                  </pic:spPr>
                </pic:pic>
              </a:graphicData>
            </a:graphic>
          </wp:inline>
        </w:drawing>
      </w:r>
    </w:p>
    <w:p w14:paraId="5F69F532" w14:textId="309B3EF2" w:rsidR="14173F9D" w:rsidRDefault="00F167BB" w:rsidP="009445B0">
      <w:pPr>
        <w:pStyle w:val="Caption"/>
        <w:spacing w:line="360" w:lineRule="auto"/>
        <w:jc w:val="center"/>
        <w:rPr>
          <w:rFonts w:eastAsia="Arial"/>
        </w:rPr>
      </w:pPr>
      <w:r>
        <w:t xml:space="preserve">Figure </w:t>
      </w:r>
      <w:r>
        <w:fldChar w:fldCharType="begin"/>
      </w:r>
      <w:r>
        <w:instrText>SEQ Figure \* ARABIC</w:instrText>
      </w:r>
      <w:r>
        <w:fldChar w:fldCharType="separate"/>
      </w:r>
      <w:r w:rsidR="0065242A">
        <w:rPr>
          <w:noProof/>
        </w:rPr>
        <w:t>31</w:t>
      </w:r>
      <w:r>
        <w:fldChar w:fldCharType="end"/>
      </w:r>
      <w:r w:rsidR="7733425F" w:rsidRPr="7733425F">
        <w:rPr>
          <w:rFonts w:eastAsia="Arial"/>
        </w:rPr>
        <w:t xml:space="preserve"> </w:t>
      </w:r>
      <w:r w:rsidR="20C74B35" w:rsidRPr="20C74B35">
        <w:rPr>
          <w:rFonts w:eastAsia="Arial"/>
        </w:rPr>
        <w:t>Sales and Target sales</w:t>
      </w:r>
    </w:p>
    <w:p w14:paraId="2002C2B9" w14:textId="4AFF2457" w:rsidR="772224E0" w:rsidRDefault="6673D0BE" w:rsidP="772224E0">
      <w:pPr>
        <w:spacing w:line="360" w:lineRule="auto"/>
        <w:jc w:val="both"/>
        <w:rPr>
          <w:rFonts w:ascii="Arial" w:eastAsia="Arial" w:hAnsi="Arial" w:cs="Arial"/>
          <w:sz w:val="22"/>
          <w:szCs w:val="22"/>
        </w:rPr>
      </w:pPr>
      <w:r w:rsidRPr="772224E0">
        <w:rPr>
          <w:rFonts w:ascii="Arial" w:eastAsia="Arial" w:hAnsi="Arial" w:cs="Arial"/>
          <w:sz w:val="22"/>
          <w:szCs w:val="22"/>
        </w:rPr>
        <w:t xml:space="preserve">Figure </w:t>
      </w:r>
      <w:r w:rsidR="00F167BB" w:rsidRPr="23CD2DA2">
        <w:rPr>
          <w:rFonts w:ascii="Arial" w:eastAsia="Arial" w:hAnsi="Arial" w:cs="Arial"/>
          <w:sz w:val="22"/>
          <w:szCs w:val="22"/>
        </w:rPr>
        <w:t>27</w:t>
      </w:r>
      <w:r w:rsidR="772224E0" w:rsidRPr="772224E0">
        <w:rPr>
          <w:rFonts w:ascii="Arial" w:eastAsia="Arial" w:hAnsi="Arial" w:cs="Arial"/>
          <w:sz w:val="22"/>
          <w:szCs w:val="22"/>
        </w:rPr>
        <w:t xml:space="preserve"> shows the sales and target sales. For a sales manager, this visual is critical as it is needed to see if the target set was met. If the company did not meet the target, a sales manager will then have to provide reasons and suggest ways to improve the sales. Between June and August, we have mentioned the reason for not meeting the target sales in figure </w:t>
      </w:r>
      <w:r w:rsidR="772224E0" w:rsidRPr="784C7CC4">
        <w:rPr>
          <w:rFonts w:ascii="Arial" w:eastAsia="Arial" w:hAnsi="Arial" w:cs="Arial"/>
          <w:sz w:val="22"/>
          <w:szCs w:val="22"/>
        </w:rPr>
        <w:t>1</w:t>
      </w:r>
      <w:r w:rsidR="799ED9D3" w:rsidRPr="784C7CC4">
        <w:rPr>
          <w:rFonts w:ascii="Arial" w:eastAsia="Arial" w:hAnsi="Arial" w:cs="Arial"/>
          <w:sz w:val="22"/>
          <w:szCs w:val="22"/>
        </w:rPr>
        <w:t>1</w:t>
      </w:r>
      <w:r w:rsidR="772224E0" w:rsidRPr="772224E0">
        <w:rPr>
          <w:rFonts w:ascii="Arial" w:eastAsia="Arial" w:hAnsi="Arial" w:cs="Arial"/>
          <w:sz w:val="22"/>
          <w:szCs w:val="22"/>
        </w:rPr>
        <w:t xml:space="preserve">. Most people like discounts. So, the sales team has decided to have either a winter collection or a winter discount for the next winter season. This is to compete with GERMES and to increase our current sales to meet the target. </w:t>
      </w:r>
      <w:r w:rsidR="772224E0" w:rsidRPr="23CD2DA2">
        <w:rPr>
          <w:rFonts w:ascii="Arial" w:eastAsia="Arial" w:hAnsi="Arial" w:cs="Arial"/>
          <w:sz w:val="22"/>
          <w:szCs w:val="22"/>
        </w:rPr>
        <w:t>Since</w:t>
      </w:r>
      <w:r w:rsidR="772224E0" w:rsidRPr="772224E0">
        <w:rPr>
          <w:rFonts w:ascii="Arial" w:eastAsia="Arial" w:hAnsi="Arial" w:cs="Arial"/>
          <w:sz w:val="22"/>
          <w:szCs w:val="22"/>
        </w:rPr>
        <w:t xml:space="preserve"> we will be launching our new </w:t>
      </w:r>
      <w:r w:rsidR="00B91D93">
        <w:rPr>
          <w:rFonts w:ascii="Arial" w:eastAsia="Arial" w:hAnsi="Arial" w:cs="Arial"/>
          <w:sz w:val="22"/>
          <w:szCs w:val="22"/>
        </w:rPr>
        <w:t>"</w:t>
      </w:r>
      <w:r w:rsidR="772224E0" w:rsidRPr="772224E0">
        <w:rPr>
          <w:rFonts w:ascii="Arial" w:eastAsia="Arial" w:hAnsi="Arial" w:cs="Arial"/>
          <w:sz w:val="22"/>
          <w:szCs w:val="22"/>
        </w:rPr>
        <w:t>Comfy &amp; Carefree</w:t>
      </w:r>
      <w:r w:rsidR="00B91D93">
        <w:rPr>
          <w:rFonts w:ascii="Arial" w:eastAsia="Arial" w:hAnsi="Arial" w:cs="Arial"/>
          <w:sz w:val="22"/>
          <w:szCs w:val="22"/>
        </w:rPr>
        <w:t>"</w:t>
      </w:r>
      <w:r w:rsidR="772224E0" w:rsidRPr="772224E0">
        <w:rPr>
          <w:rFonts w:ascii="Arial" w:eastAsia="Arial" w:hAnsi="Arial" w:cs="Arial"/>
          <w:sz w:val="22"/>
          <w:szCs w:val="22"/>
        </w:rPr>
        <w:t xml:space="preserve"> Collection which is cruelty-free. </w:t>
      </w:r>
      <w:r w:rsidR="772224E0" w:rsidRPr="23CD2DA2">
        <w:rPr>
          <w:rFonts w:ascii="Arial" w:eastAsia="Arial" w:hAnsi="Arial" w:cs="Arial"/>
          <w:sz w:val="22"/>
          <w:szCs w:val="22"/>
        </w:rPr>
        <w:t>We</w:t>
      </w:r>
      <w:r w:rsidR="772224E0" w:rsidRPr="772224E0">
        <w:rPr>
          <w:rFonts w:ascii="Arial" w:eastAsia="Arial" w:hAnsi="Arial" w:cs="Arial"/>
          <w:sz w:val="22"/>
          <w:szCs w:val="22"/>
        </w:rPr>
        <w:t xml:space="preserve"> hope </w:t>
      </w:r>
      <w:r w:rsidR="772224E0" w:rsidRPr="772224E0">
        <w:rPr>
          <w:rFonts w:ascii="Arial" w:eastAsia="Arial" w:hAnsi="Arial" w:cs="Arial"/>
          <w:sz w:val="22"/>
          <w:szCs w:val="22"/>
        </w:rPr>
        <w:lastRenderedPageBreak/>
        <w:t>to see an increase in sales as we will be broadening our customer base, attracting animal lovers to purchase from our company. Furthermore, Australians are known for their love for wildlife and will surely like our products.</w:t>
      </w:r>
    </w:p>
    <w:p w14:paraId="01F68F0C" w14:textId="549A948B" w:rsidR="772224E0" w:rsidRDefault="772224E0" w:rsidP="009445B0">
      <w:pPr>
        <w:spacing w:line="360" w:lineRule="auto"/>
        <w:jc w:val="both"/>
        <w:rPr>
          <w:rFonts w:ascii="Arial" w:eastAsia="Arial" w:hAnsi="Arial" w:cs="Arial"/>
          <w:sz w:val="22"/>
          <w:szCs w:val="22"/>
        </w:rPr>
      </w:pPr>
    </w:p>
    <w:p w14:paraId="3C82AA06" w14:textId="472BE579" w:rsidR="2F9E4FA0" w:rsidRDefault="2F9E4FA0" w:rsidP="009445B0">
      <w:pPr>
        <w:spacing w:line="360" w:lineRule="auto"/>
        <w:rPr>
          <w:rFonts w:ascii="Arial" w:eastAsia="Arial" w:hAnsi="Arial" w:cs="Arial"/>
        </w:rPr>
      </w:pPr>
    </w:p>
    <w:p w14:paraId="7D1172B7" w14:textId="16F27D0B" w:rsidR="253270AF" w:rsidRDefault="6CD50C64" w:rsidP="009445B0">
      <w:pPr>
        <w:spacing w:line="360" w:lineRule="auto"/>
        <w:jc w:val="center"/>
      </w:pPr>
      <w:r>
        <w:rPr>
          <w:noProof/>
        </w:rPr>
        <w:drawing>
          <wp:inline distT="0" distB="0" distL="0" distR="0" wp14:anchorId="04EC647C" wp14:editId="53D93C1F">
            <wp:extent cx="4572000" cy="1866900"/>
            <wp:effectExtent l="0" t="0" r="0" b="0"/>
            <wp:docPr id="1047811808" name="Picture 104781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572000" cy="1866900"/>
                    </a:xfrm>
                    <a:prstGeom prst="rect">
                      <a:avLst/>
                    </a:prstGeom>
                  </pic:spPr>
                </pic:pic>
              </a:graphicData>
            </a:graphic>
          </wp:inline>
        </w:drawing>
      </w:r>
    </w:p>
    <w:p w14:paraId="6E240CC7" w14:textId="2A3F45C3" w:rsidR="253270AF" w:rsidRDefault="6673D0BE" w:rsidP="009445B0">
      <w:pPr>
        <w:pStyle w:val="Caption"/>
        <w:spacing w:line="360" w:lineRule="auto"/>
        <w:jc w:val="center"/>
      </w:pPr>
      <w:r>
        <w:t xml:space="preserve">Figure </w:t>
      </w:r>
      <w:r w:rsidR="007B6224">
        <w:fldChar w:fldCharType="begin"/>
      </w:r>
      <w:r w:rsidR="007B6224">
        <w:instrText>SEQ Figure \* ARABIC</w:instrText>
      </w:r>
      <w:r w:rsidR="007B6224">
        <w:fldChar w:fldCharType="separate"/>
      </w:r>
      <w:r w:rsidR="0065242A">
        <w:rPr>
          <w:noProof/>
        </w:rPr>
        <w:t>32</w:t>
      </w:r>
      <w:r w:rsidR="007B6224">
        <w:fldChar w:fldCharType="end"/>
      </w:r>
      <w:r w:rsidR="65386FA4">
        <w:t>: Sales and Profit Margin by Month</w:t>
      </w:r>
    </w:p>
    <w:p w14:paraId="43D1242F" w14:textId="1BABCDC2" w:rsidR="772224E0" w:rsidRDefault="772224E0" w:rsidP="772224E0">
      <w:pPr>
        <w:spacing w:line="360" w:lineRule="auto"/>
        <w:jc w:val="both"/>
        <w:rPr>
          <w:rFonts w:ascii="Arial" w:eastAsia="Arial" w:hAnsi="Arial" w:cs="Arial"/>
          <w:sz w:val="22"/>
          <w:szCs w:val="22"/>
        </w:rPr>
      </w:pPr>
      <w:r w:rsidRPr="772224E0">
        <w:rPr>
          <w:rFonts w:ascii="Arial" w:eastAsia="Arial" w:hAnsi="Arial" w:cs="Arial"/>
          <w:sz w:val="22"/>
          <w:szCs w:val="22"/>
        </w:rPr>
        <w:t xml:space="preserve">Figure </w:t>
      </w:r>
      <w:r w:rsidR="7F7350DC" w:rsidRPr="23CD2DA2">
        <w:rPr>
          <w:rFonts w:ascii="Arial" w:eastAsia="Arial" w:hAnsi="Arial" w:cs="Arial"/>
          <w:sz w:val="22"/>
          <w:szCs w:val="22"/>
        </w:rPr>
        <w:t>28</w:t>
      </w:r>
      <w:r w:rsidRPr="772224E0">
        <w:rPr>
          <w:rFonts w:ascii="Arial" w:eastAsia="Arial" w:hAnsi="Arial" w:cs="Arial"/>
          <w:sz w:val="22"/>
          <w:szCs w:val="22"/>
        </w:rPr>
        <w:t xml:space="preserve"> shows the sales and profit margin by month. The bar chart represents the sales, whereas the line chart represents the profit margin. This visual is crucial for a sales manager as we need to see if the company is earning or losing money. The lower the profit margin means the less we are earning per product. This is mainly due to people buying different products during different seasons and different products earn different amounts of profit, affecting profit margin.</w:t>
      </w:r>
    </w:p>
    <w:p w14:paraId="2FD0C750" w14:textId="47B07C52" w:rsidR="253270AF" w:rsidRDefault="253270AF" w:rsidP="009445B0">
      <w:pPr>
        <w:spacing w:line="360" w:lineRule="auto"/>
      </w:pPr>
    </w:p>
    <w:p w14:paraId="3E07D001" w14:textId="38A5B906" w:rsidR="253270AF" w:rsidRDefault="6CD50C64" w:rsidP="009445B0">
      <w:pPr>
        <w:spacing w:line="360" w:lineRule="auto"/>
        <w:jc w:val="center"/>
      </w:pPr>
      <w:r>
        <w:rPr>
          <w:noProof/>
        </w:rPr>
        <w:drawing>
          <wp:inline distT="0" distB="0" distL="0" distR="0" wp14:anchorId="157D9A61" wp14:editId="0F3CC2F4">
            <wp:extent cx="3733800" cy="3124200"/>
            <wp:effectExtent l="0" t="0" r="0" b="0"/>
            <wp:docPr id="580185232" name="Picture 580185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3733800" cy="3124200"/>
                    </a:xfrm>
                    <a:prstGeom prst="rect">
                      <a:avLst/>
                    </a:prstGeom>
                  </pic:spPr>
                </pic:pic>
              </a:graphicData>
            </a:graphic>
          </wp:inline>
        </w:drawing>
      </w:r>
    </w:p>
    <w:p w14:paraId="61E8EED2" w14:textId="44B574AC" w:rsidR="253270AF" w:rsidRDefault="007B6224" w:rsidP="009445B0">
      <w:pPr>
        <w:pStyle w:val="Caption"/>
        <w:spacing w:line="360" w:lineRule="auto"/>
        <w:jc w:val="center"/>
      </w:pPr>
      <w:r>
        <w:t xml:space="preserve">Figure </w:t>
      </w:r>
      <w:r>
        <w:fldChar w:fldCharType="begin"/>
      </w:r>
      <w:r>
        <w:instrText>SEQ Figure \* ARABIC</w:instrText>
      </w:r>
      <w:r>
        <w:fldChar w:fldCharType="separate"/>
      </w:r>
      <w:r w:rsidR="0065242A">
        <w:rPr>
          <w:noProof/>
        </w:rPr>
        <w:t>33</w:t>
      </w:r>
      <w:r>
        <w:fldChar w:fldCharType="end"/>
      </w:r>
      <w:r w:rsidR="6197837B" w:rsidRPr="6197837B">
        <w:rPr>
          <w:noProof/>
        </w:rPr>
        <w:t>:</w:t>
      </w:r>
      <w:r>
        <w:t xml:space="preserve"> </w:t>
      </w:r>
      <w:r w:rsidR="6CD50C64">
        <w:t>Count of Customers and Sales by State</w:t>
      </w:r>
    </w:p>
    <w:p w14:paraId="52C7A5F2" w14:textId="7ADFF853" w:rsidR="772224E0" w:rsidRDefault="772224E0" w:rsidP="772224E0">
      <w:pPr>
        <w:spacing w:line="360" w:lineRule="auto"/>
        <w:jc w:val="both"/>
        <w:rPr>
          <w:rFonts w:ascii="Arial" w:eastAsia="Arial" w:hAnsi="Arial" w:cs="Arial"/>
          <w:sz w:val="22"/>
          <w:szCs w:val="22"/>
        </w:rPr>
      </w:pPr>
      <w:r w:rsidRPr="772224E0">
        <w:rPr>
          <w:rFonts w:ascii="Arial" w:eastAsia="Arial" w:hAnsi="Arial" w:cs="Arial"/>
          <w:sz w:val="22"/>
          <w:szCs w:val="22"/>
        </w:rPr>
        <w:t xml:space="preserve">Figure </w:t>
      </w:r>
      <w:r w:rsidRPr="23CD2DA2">
        <w:rPr>
          <w:rFonts w:ascii="Arial" w:eastAsia="Arial" w:hAnsi="Arial" w:cs="Arial"/>
          <w:sz w:val="22"/>
          <w:szCs w:val="22"/>
        </w:rPr>
        <w:t>29</w:t>
      </w:r>
      <w:r w:rsidRPr="772224E0">
        <w:rPr>
          <w:rFonts w:ascii="Arial" w:eastAsia="Arial" w:hAnsi="Arial" w:cs="Arial"/>
          <w:sz w:val="22"/>
          <w:szCs w:val="22"/>
        </w:rPr>
        <w:t xml:space="preserve"> shows the Count of Customers and Sales by State. The dotted line shows the trend of the number of customers against the number of sales per state. This is to see if </w:t>
      </w:r>
      <w:r w:rsidRPr="772224E0">
        <w:rPr>
          <w:rFonts w:ascii="Arial" w:eastAsia="Arial" w:hAnsi="Arial" w:cs="Arial"/>
          <w:sz w:val="22"/>
          <w:szCs w:val="22"/>
        </w:rPr>
        <w:lastRenderedPageBreak/>
        <w:t xml:space="preserve">the people in the different states are purchasing products from our company. This visual is important for a sales manager as the different states have a different number of customers and vary in how much they spend. Hence, this shows the importance of states as a factor affecting sales. For states that are below the trend line, especially Northern Territory we will check the trends of sales in that state, find the reason for such low purchasing rates, and present ways to improve sales in that particular state. </w:t>
      </w:r>
    </w:p>
    <w:p w14:paraId="5B2CBD69" w14:textId="5457E751" w:rsidR="253270AF" w:rsidRDefault="253270AF" w:rsidP="772224E0">
      <w:pPr>
        <w:spacing w:line="360" w:lineRule="auto"/>
        <w:jc w:val="both"/>
        <w:rPr>
          <w:rFonts w:ascii="Arial" w:eastAsia="Arial" w:hAnsi="Arial" w:cs="Arial"/>
          <w:sz w:val="22"/>
          <w:szCs w:val="22"/>
        </w:rPr>
      </w:pPr>
    </w:p>
    <w:p w14:paraId="26634F24" w14:textId="41812C6A" w:rsidR="253270AF" w:rsidRDefault="6CD50C64" w:rsidP="009445B0">
      <w:pPr>
        <w:spacing w:line="360" w:lineRule="auto"/>
        <w:jc w:val="center"/>
        <w:rPr>
          <w:rFonts w:eastAsia="Arial"/>
        </w:rPr>
      </w:pPr>
      <w:r>
        <w:rPr>
          <w:noProof/>
        </w:rPr>
        <w:drawing>
          <wp:inline distT="0" distB="0" distL="0" distR="0" wp14:anchorId="11CE04D9" wp14:editId="51C851AF">
            <wp:extent cx="4572000" cy="2705100"/>
            <wp:effectExtent l="0" t="0" r="0" b="0"/>
            <wp:docPr id="1362271971" name="Picture 1362271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4572000" cy="2705100"/>
                    </a:xfrm>
                    <a:prstGeom prst="rect">
                      <a:avLst/>
                    </a:prstGeom>
                  </pic:spPr>
                </pic:pic>
              </a:graphicData>
            </a:graphic>
          </wp:inline>
        </w:drawing>
      </w:r>
    </w:p>
    <w:p w14:paraId="6BE25B05" w14:textId="3958C89A" w:rsidR="253270AF" w:rsidRDefault="6673D0BE" w:rsidP="009445B0">
      <w:pPr>
        <w:pStyle w:val="Caption"/>
        <w:spacing w:line="360" w:lineRule="auto"/>
        <w:jc w:val="center"/>
        <w:rPr>
          <w:rFonts w:ascii="Arial" w:eastAsia="Arial" w:hAnsi="Arial" w:cs="Arial"/>
          <w:sz w:val="24"/>
          <w:szCs w:val="24"/>
        </w:rPr>
      </w:pPr>
      <w:r>
        <w:t xml:space="preserve">Figure </w:t>
      </w:r>
      <w:r>
        <w:fldChar w:fldCharType="begin"/>
      </w:r>
      <w:r>
        <w:instrText>SEQ Figure \* ARABIC</w:instrText>
      </w:r>
      <w:r>
        <w:fldChar w:fldCharType="separate"/>
      </w:r>
      <w:r w:rsidR="0065242A">
        <w:rPr>
          <w:noProof/>
        </w:rPr>
        <w:t>34</w:t>
      </w:r>
      <w:r>
        <w:fldChar w:fldCharType="end"/>
      </w:r>
      <w:r w:rsidR="2F0162FF">
        <w:t>:</w:t>
      </w:r>
      <w:r>
        <w:t xml:space="preserve"> Order Quantity by Size</w:t>
      </w:r>
    </w:p>
    <w:p w14:paraId="5C34345B" w14:textId="613011E6" w:rsidR="772224E0" w:rsidRDefault="772224E0" w:rsidP="772224E0">
      <w:pPr>
        <w:spacing w:line="360" w:lineRule="auto"/>
        <w:jc w:val="both"/>
        <w:rPr>
          <w:rFonts w:ascii="Arial" w:eastAsia="Arial" w:hAnsi="Arial" w:cs="Arial"/>
          <w:sz w:val="22"/>
          <w:szCs w:val="22"/>
        </w:rPr>
      </w:pPr>
      <w:r w:rsidRPr="772224E0">
        <w:rPr>
          <w:rFonts w:ascii="Arial" w:eastAsia="Arial" w:hAnsi="Arial" w:cs="Arial"/>
          <w:sz w:val="22"/>
          <w:szCs w:val="22"/>
        </w:rPr>
        <w:t xml:space="preserve">Figure </w:t>
      </w:r>
      <w:r w:rsidRPr="23CD2DA2">
        <w:rPr>
          <w:rFonts w:ascii="Arial" w:eastAsia="Arial" w:hAnsi="Arial" w:cs="Arial"/>
          <w:sz w:val="22"/>
          <w:szCs w:val="22"/>
        </w:rPr>
        <w:t>30</w:t>
      </w:r>
      <w:r w:rsidRPr="772224E0">
        <w:rPr>
          <w:rFonts w:ascii="Arial" w:eastAsia="Arial" w:hAnsi="Arial" w:cs="Arial"/>
          <w:sz w:val="22"/>
          <w:szCs w:val="22"/>
        </w:rPr>
        <w:t xml:space="preserve"> shows the Order Quantity by Size. The number above each bar in the bar chart represents the order quantity for each size. The higher the number, the more popular the size is. This visual is to compare and see if the sizes affect the sales. However, for most shops, the price of clothing is the same regardless of size. Furthermore, in this visual, we could see that the order quantity is about the same for all sizes. Hence, this visual main purpose is for a sales manager to know if there are any sizes that no one buys. If there are sizes with no sales, we will then need to reconsider the need to sell products with that particular size.</w:t>
      </w:r>
    </w:p>
    <w:p w14:paraId="256F95A3" w14:textId="6B7EA2E0" w:rsidR="772224E0" w:rsidRDefault="772224E0" w:rsidP="772224E0">
      <w:pPr>
        <w:spacing w:line="360" w:lineRule="auto"/>
        <w:jc w:val="both"/>
        <w:rPr>
          <w:rFonts w:ascii="Arial" w:eastAsia="Arial" w:hAnsi="Arial" w:cs="Arial"/>
          <w:sz w:val="24"/>
          <w:szCs w:val="24"/>
        </w:rPr>
      </w:pPr>
    </w:p>
    <w:p w14:paraId="45D87FB3" w14:textId="1F4BA29C" w:rsidR="253270AF" w:rsidRDefault="21D06AFD" w:rsidP="009445B0">
      <w:pPr>
        <w:spacing w:line="360" w:lineRule="auto"/>
        <w:jc w:val="center"/>
        <w:rPr>
          <w:rFonts w:eastAsia="Arial"/>
        </w:rPr>
      </w:pPr>
      <w:r>
        <w:rPr>
          <w:noProof/>
        </w:rPr>
        <w:drawing>
          <wp:inline distT="0" distB="0" distL="0" distR="0" wp14:anchorId="4F50C00F" wp14:editId="5CD9CDA2">
            <wp:extent cx="4572000" cy="1876425"/>
            <wp:effectExtent l="0" t="0" r="0" b="0"/>
            <wp:docPr id="374813075" name="Picture 374813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4572000" cy="1876425"/>
                    </a:xfrm>
                    <a:prstGeom prst="rect">
                      <a:avLst/>
                    </a:prstGeom>
                  </pic:spPr>
                </pic:pic>
              </a:graphicData>
            </a:graphic>
          </wp:inline>
        </w:drawing>
      </w:r>
    </w:p>
    <w:p w14:paraId="23FD3E85" w14:textId="5E2C6FC0" w:rsidR="253270AF" w:rsidRDefault="6673D0BE" w:rsidP="009445B0">
      <w:pPr>
        <w:pStyle w:val="Caption"/>
        <w:spacing w:line="360" w:lineRule="auto"/>
        <w:jc w:val="center"/>
        <w:rPr>
          <w:rFonts w:ascii="Arial" w:eastAsia="Arial" w:hAnsi="Arial" w:cs="Arial"/>
          <w:sz w:val="24"/>
          <w:szCs w:val="24"/>
        </w:rPr>
      </w:pPr>
      <w:r>
        <w:t xml:space="preserve">Figure </w:t>
      </w:r>
      <w:r>
        <w:fldChar w:fldCharType="begin"/>
      </w:r>
      <w:r>
        <w:instrText>SEQ Figure \* ARABIC</w:instrText>
      </w:r>
      <w:r>
        <w:fldChar w:fldCharType="separate"/>
      </w:r>
      <w:r w:rsidR="0065242A">
        <w:rPr>
          <w:noProof/>
        </w:rPr>
        <w:t>35</w:t>
      </w:r>
      <w:r>
        <w:fldChar w:fldCharType="end"/>
      </w:r>
      <w:r w:rsidR="2F0162FF">
        <w:t>:</w:t>
      </w:r>
      <w:r>
        <w:t xml:space="preserve"> Order Quantity by </w:t>
      </w:r>
      <w:proofErr w:type="spellStart"/>
      <w:r>
        <w:t>Colour</w:t>
      </w:r>
      <w:proofErr w:type="spellEnd"/>
    </w:p>
    <w:p w14:paraId="0C936C19" w14:textId="5E3A0214" w:rsidR="772224E0" w:rsidRDefault="772224E0" w:rsidP="4FBEAFD3">
      <w:pPr>
        <w:spacing w:line="360" w:lineRule="auto"/>
        <w:jc w:val="both"/>
        <w:rPr>
          <w:rFonts w:ascii="Arial" w:eastAsia="Arial" w:hAnsi="Arial" w:cs="Arial"/>
          <w:sz w:val="22"/>
          <w:szCs w:val="22"/>
        </w:rPr>
      </w:pPr>
      <w:r w:rsidRPr="772224E0">
        <w:rPr>
          <w:rFonts w:ascii="Arial" w:eastAsia="Arial" w:hAnsi="Arial" w:cs="Arial"/>
          <w:sz w:val="22"/>
          <w:szCs w:val="22"/>
        </w:rPr>
        <w:lastRenderedPageBreak/>
        <w:t xml:space="preserve">Figure </w:t>
      </w:r>
      <w:r w:rsidRPr="23CD2DA2">
        <w:rPr>
          <w:rFonts w:ascii="Arial" w:eastAsia="Arial" w:hAnsi="Arial" w:cs="Arial"/>
          <w:sz w:val="22"/>
          <w:szCs w:val="22"/>
        </w:rPr>
        <w:t>31</w:t>
      </w:r>
      <w:r w:rsidRPr="772224E0">
        <w:rPr>
          <w:rFonts w:ascii="Arial" w:eastAsia="Arial" w:hAnsi="Arial" w:cs="Arial"/>
          <w:sz w:val="22"/>
          <w:szCs w:val="22"/>
        </w:rPr>
        <w:t xml:space="preserve"> shows the Order Quantity by </w:t>
      </w:r>
      <w:proofErr w:type="spellStart"/>
      <w:r w:rsidRPr="772224E0">
        <w:rPr>
          <w:rFonts w:ascii="Arial" w:eastAsia="Arial" w:hAnsi="Arial" w:cs="Arial"/>
          <w:sz w:val="22"/>
          <w:szCs w:val="22"/>
        </w:rPr>
        <w:t>Colour</w:t>
      </w:r>
      <w:proofErr w:type="spellEnd"/>
      <w:r w:rsidRPr="772224E0">
        <w:rPr>
          <w:rFonts w:ascii="Arial" w:eastAsia="Arial" w:hAnsi="Arial" w:cs="Arial"/>
          <w:sz w:val="22"/>
          <w:szCs w:val="22"/>
        </w:rPr>
        <w:t xml:space="preserve">. The number beside each bar in the bar chart represents the order quantity for each </w:t>
      </w:r>
      <w:proofErr w:type="spellStart"/>
      <w:r w:rsidRPr="772224E0">
        <w:rPr>
          <w:rFonts w:ascii="Arial" w:eastAsia="Arial" w:hAnsi="Arial" w:cs="Arial"/>
          <w:sz w:val="22"/>
          <w:szCs w:val="22"/>
        </w:rPr>
        <w:t>colour</w:t>
      </w:r>
      <w:proofErr w:type="spellEnd"/>
      <w:r w:rsidRPr="772224E0">
        <w:rPr>
          <w:rFonts w:ascii="Arial" w:eastAsia="Arial" w:hAnsi="Arial" w:cs="Arial"/>
          <w:sz w:val="22"/>
          <w:szCs w:val="22"/>
        </w:rPr>
        <w:t xml:space="preserve">. The higher the number, the more popular the </w:t>
      </w:r>
      <w:proofErr w:type="spellStart"/>
      <w:r w:rsidRPr="772224E0">
        <w:rPr>
          <w:rFonts w:ascii="Arial" w:eastAsia="Arial" w:hAnsi="Arial" w:cs="Arial"/>
          <w:sz w:val="22"/>
          <w:szCs w:val="22"/>
        </w:rPr>
        <w:t>colour</w:t>
      </w:r>
      <w:proofErr w:type="spellEnd"/>
      <w:r w:rsidRPr="772224E0">
        <w:rPr>
          <w:rFonts w:ascii="Arial" w:eastAsia="Arial" w:hAnsi="Arial" w:cs="Arial"/>
          <w:sz w:val="22"/>
          <w:szCs w:val="22"/>
        </w:rPr>
        <w:t xml:space="preserve"> is. This visual is to compare and see if the </w:t>
      </w:r>
      <w:proofErr w:type="spellStart"/>
      <w:r w:rsidRPr="772224E0">
        <w:rPr>
          <w:rFonts w:ascii="Arial" w:eastAsia="Arial" w:hAnsi="Arial" w:cs="Arial"/>
          <w:sz w:val="22"/>
          <w:szCs w:val="22"/>
        </w:rPr>
        <w:t>colours</w:t>
      </w:r>
      <w:proofErr w:type="spellEnd"/>
      <w:r w:rsidRPr="772224E0">
        <w:rPr>
          <w:rFonts w:ascii="Arial" w:eastAsia="Arial" w:hAnsi="Arial" w:cs="Arial"/>
          <w:sz w:val="22"/>
          <w:szCs w:val="22"/>
        </w:rPr>
        <w:t xml:space="preserve"> affect the sales. Similar to the size of products, very often the price of clothing is the same regardless of </w:t>
      </w:r>
      <w:proofErr w:type="spellStart"/>
      <w:r w:rsidRPr="772224E0">
        <w:rPr>
          <w:rFonts w:ascii="Arial" w:eastAsia="Arial" w:hAnsi="Arial" w:cs="Arial"/>
          <w:sz w:val="22"/>
          <w:szCs w:val="22"/>
        </w:rPr>
        <w:t>colours</w:t>
      </w:r>
      <w:proofErr w:type="spellEnd"/>
      <w:r w:rsidRPr="772224E0">
        <w:rPr>
          <w:rFonts w:ascii="Arial" w:eastAsia="Arial" w:hAnsi="Arial" w:cs="Arial"/>
          <w:sz w:val="22"/>
          <w:szCs w:val="22"/>
        </w:rPr>
        <w:t xml:space="preserve">. Hence, this visual main purpose is for a sales manager to know </w:t>
      </w:r>
      <w:r w:rsidR="58E8C715" w:rsidRPr="7C0657B6">
        <w:rPr>
          <w:rFonts w:ascii="Arial" w:eastAsia="Arial" w:hAnsi="Arial" w:cs="Arial"/>
          <w:sz w:val="22"/>
          <w:szCs w:val="22"/>
        </w:rPr>
        <w:t>if there are any</w:t>
      </w:r>
      <w:r w:rsidRPr="772224E0">
        <w:rPr>
          <w:rFonts w:ascii="Arial" w:eastAsia="Arial" w:hAnsi="Arial" w:cs="Arial"/>
          <w:sz w:val="22"/>
          <w:szCs w:val="22"/>
        </w:rPr>
        <w:t xml:space="preserve"> </w:t>
      </w:r>
      <w:proofErr w:type="spellStart"/>
      <w:r w:rsidRPr="772224E0">
        <w:rPr>
          <w:rFonts w:ascii="Arial" w:eastAsia="Arial" w:hAnsi="Arial" w:cs="Arial"/>
          <w:sz w:val="22"/>
          <w:szCs w:val="22"/>
        </w:rPr>
        <w:t>colours</w:t>
      </w:r>
      <w:proofErr w:type="spellEnd"/>
      <w:r w:rsidR="58E8C715" w:rsidRPr="7C0657B6">
        <w:rPr>
          <w:rFonts w:ascii="Arial" w:eastAsia="Arial" w:hAnsi="Arial" w:cs="Arial"/>
          <w:sz w:val="22"/>
          <w:szCs w:val="22"/>
        </w:rPr>
        <w:t xml:space="preserve"> that no one buys.</w:t>
      </w:r>
      <w:r w:rsidRPr="772224E0">
        <w:rPr>
          <w:rFonts w:ascii="Arial" w:eastAsia="Arial" w:hAnsi="Arial" w:cs="Arial"/>
          <w:sz w:val="22"/>
          <w:szCs w:val="22"/>
        </w:rPr>
        <w:t xml:space="preserve"> </w:t>
      </w:r>
      <w:r w:rsidR="58E8C715" w:rsidRPr="4FBEAFD3">
        <w:rPr>
          <w:rFonts w:ascii="Arial" w:eastAsia="Arial" w:hAnsi="Arial" w:cs="Arial"/>
          <w:sz w:val="22"/>
          <w:szCs w:val="22"/>
        </w:rPr>
        <w:t xml:space="preserve">If there are sizes with no sales, we will then need to reconsider the need to sell products with that particular </w:t>
      </w:r>
      <w:proofErr w:type="spellStart"/>
      <w:r w:rsidR="58E8C715" w:rsidRPr="4FBEAFD3">
        <w:rPr>
          <w:rFonts w:ascii="Arial" w:eastAsia="Arial" w:hAnsi="Arial" w:cs="Arial"/>
          <w:sz w:val="22"/>
          <w:szCs w:val="22"/>
        </w:rPr>
        <w:t>colour</w:t>
      </w:r>
      <w:proofErr w:type="spellEnd"/>
      <w:r w:rsidR="58E8C715" w:rsidRPr="4FBEAFD3">
        <w:rPr>
          <w:rFonts w:ascii="Arial" w:eastAsia="Arial" w:hAnsi="Arial" w:cs="Arial"/>
          <w:sz w:val="22"/>
          <w:szCs w:val="22"/>
        </w:rPr>
        <w:t>.</w:t>
      </w:r>
    </w:p>
    <w:p w14:paraId="2EF4E031" w14:textId="6EC18B07" w:rsidR="772224E0" w:rsidRDefault="772224E0" w:rsidP="772224E0">
      <w:pPr>
        <w:spacing w:line="360" w:lineRule="auto"/>
        <w:jc w:val="both"/>
        <w:rPr>
          <w:rFonts w:ascii="Arial" w:eastAsia="Arial" w:hAnsi="Arial" w:cs="Arial"/>
          <w:sz w:val="24"/>
          <w:szCs w:val="24"/>
        </w:rPr>
      </w:pPr>
    </w:p>
    <w:p w14:paraId="61A7FF4E" w14:textId="6A237521" w:rsidR="0A1A541F" w:rsidRDefault="0A1A541F" w:rsidP="772224E0">
      <w:pPr>
        <w:spacing w:line="360" w:lineRule="auto"/>
        <w:jc w:val="both"/>
        <w:rPr>
          <w:rFonts w:ascii="Arial" w:eastAsia="Arial" w:hAnsi="Arial" w:cs="Arial"/>
          <w:sz w:val="22"/>
          <w:szCs w:val="22"/>
        </w:rPr>
      </w:pPr>
    </w:p>
    <w:p w14:paraId="31A963E1" w14:textId="47299468" w:rsidR="0A1A541F" w:rsidRDefault="6CD50C64" w:rsidP="6CD50C64">
      <w:pPr>
        <w:spacing w:line="360" w:lineRule="auto"/>
        <w:ind w:left="720" w:hanging="720"/>
        <w:jc w:val="center"/>
      </w:pPr>
      <w:r>
        <w:rPr>
          <w:noProof/>
        </w:rPr>
        <w:drawing>
          <wp:inline distT="0" distB="0" distL="0" distR="0" wp14:anchorId="21B782E5" wp14:editId="76BA313A">
            <wp:extent cx="4572000" cy="2314575"/>
            <wp:effectExtent l="0" t="0" r="0" b="0"/>
            <wp:docPr id="119181816" name="Picture 119181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4572000" cy="2314575"/>
                    </a:xfrm>
                    <a:prstGeom prst="rect">
                      <a:avLst/>
                    </a:prstGeom>
                  </pic:spPr>
                </pic:pic>
              </a:graphicData>
            </a:graphic>
          </wp:inline>
        </w:drawing>
      </w:r>
    </w:p>
    <w:p w14:paraId="17FAFBC5" w14:textId="68C7840D" w:rsidR="0A1A541F" w:rsidRDefault="6673D0BE" w:rsidP="6CD50C64">
      <w:pPr>
        <w:pStyle w:val="Caption"/>
        <w:spacing w:line="360" w:lineRule="auto"/>
        <w:jc w:val="center"/>
        <w:rPr>
          <w:rFonts w:ascii="Arial" w:eastAsia="Arial" w:hAnsi="Arial" w:cs="Arial"/>
          <w:sz w:val="24"/>
          <w:szCs w:val="24"/>
        </w:rPr>
      </w:pPr>
      <w:r>
        <w:t xml:space="preserve">Figure </w:t>
      </w:r>
      <w:r>
        <w:fldChar w:fldCharType="begin"/>
      </w:r>
      <w:r>
        <w:instrText>SEQ Figure \* ARABIC</w:instrText>
      </w:r>
      <w:r>
        <w:fldChar w:fldCharType="separate"/>
      </w:r>
      <w:r w:rsidR="0065242A">
        <w:rPr>
          <w:noProof/>
        </w:rPr>
        <w:t>36</w:t>
      </w:r>
      <w:r>
        <w:fldChar w:fldCharType="end"/>
      </w:r>
      <w:r w:rsidR="2F0162FF">
        <w:t>:</w:t>
      </w:r>
      <w:r>
        <w:t xml:space="preserve"> Order Quantity by </w:t>
      </w:r>
      <w:proofErr w:type="spellStart"/>
      <w:r>
        <w:t>Colour</w:t>
      </w:r>
      <w:proofErr w:type="spellEnd"/>
    </w:p>
    <w:p w14:paraId="30D657EF" w14:textId="051C33BF" w:rsidR="71D6B07B" w:rsidRDefault="71D6B07B" w:rsidP="71D6B07B">
      <w:pPr>
        <w:spacing w:line="360" w:lineRule="auto"/>
        <w:jc w:val="both"/>
        <w:rPr>
          <w:rFonts w:ascii="Arial" w:eastAsia="Arial" w:hAnsi="Arial" w:cs="Arial"/>
          <w:sz w:val="22"/>
          <w:szCs w:val="22"/>
        </w:rPr>
      </w:pPr>
      <w:r w:rsidRPr="71D6B07B">
        <w:rPr>
          <w:rFonts w:ascii="Arial" w:eastAsia="Arial" w:hAnsi="Arial" w:cs="Arial"/>
          <w:sz w:val="22"/>
          <w:szCs w:val="22"/>
        </w:rPr>
        <w:t xml:space="preserve">Figure </w:t>
      </w:r>
      <w:r w:rsidR="174E0E74" w:rsidRPr="23CD2DA2">
        <w:rPr>
          <w:rFonts w:ascii="Arial" w:eastAsia="Arial" w:hAnsi="Arial" w:cs="Arial"/>
          <w:sz w:val="22"/>
          <w:szCs w:val="22"/>
        </w:rPr>
        <w:t>32</w:t>
      </w:r>
      <w:r w:rsidRPr="71D6B07B">
        <w:rPr>
          <w:rFonts w:ascii="Arial" w:eastAsia="Arial" w:hAnsi="Arial" w:cs="Arial"/>
          <w:sz w:val="22"/>
          <w:szCs w:val="22"/>
        </w:rPr>
        <w:t xml:space="preserve"> shows the Order Quantity by Age Group. The dotted line shows the trend of the number of customers against the order quantity per age group. This visual is to compare and see if the age group affects the sales. From this visual I excluded the value of age group 80+ as there are very few customers within that age group, making it insignificant for data comparison. This visual is vital for a sales manager as the different age group spends differently. Hence, this shows the importance of age group as a factor affecting sales. For the age groups that are below the trend line, namely age group 60+ and 70+, we will check the trends of sales in that state, find the reason for such low purchasing rates, and present ways to improve sales for that particular age group.</w:t>
      </w:r>
    </w:p>
    <w:p w14:paraId="6CE7A1FB" w14:textId="6CEF97B6" w:rsidR="253270AF" w:rsidRDefault="253270AF" w:rsidP="772224E0">
      <w:pPr>
        <w:spacing w:line="360" w:lineRule="auto"/>
        <w:ind w:left="720" w:hanging="720"/>
        <w:rPr>
          <w:rFonts w:ascii="Arial" w:eastAsia="Arial" w:hAnsi="Arial" w:cs="Arial"/>
          <w:sz w:val="24"/>
          <w:szCs w:val="24"/>
        </w:rPr>
      </w:pPr>
    </w:p>
    <w:p w14:paraId="1D48CF4D" w14:textId="12653DE7" w:rsidR="253270AF" w:rsidRDefault="1FBF9568" w:rsidP="009445B0">
      <w:pPr>
        <w:spacing w:line="360" w:lineRule="auto"/>
        <w:jc w:val="center"/>
        <w:rPr>
          <w:rFonts w:eastAsia="Arial"/>
        </w:rPr>
      </w:pPr>
      <w:r>
        <w:rPr>
          <w:noProof/>
        </w:rPr>
        <w:lastRenderedPageBreak/>
        <w:drawing>
          <wp:inline distT="0" distB="0" distL="0" distR="0" wp14:anchorId="22B96E67" wp14:editId="08316912">
            <wp:extent cx="4010025" cy="3067050"/>
            <wp:effectExtent l="0" t="0" r="0" b="0"/>
            <wp:docPr id="113493283" name="Picture 113493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493283"/>
                    <pic:cNvPicPr/>
                  </pic:nvPicPr>
                  <pic:blipFill>
                    <a:blip r:embed="rId48">
                      <a:extLst>
                        <a:ext uri="{28A0092B-C50C-407E-A947-70E740481C1C}">
                          <a14:useLocalDpi xmlns:a14="http://schemas.microsoft.com/office/drawing/2010/main" val="0"/>
                        </a:ext>
                      </a:extLst>
                    </a:blip>
                    <a:stretch>
                      <a:fillRect/>
                    </a:stretch>
                  </pic:blipFill>
                  <pic:spPr>
                    <a:xfrm>
                      <a:off x="0" y="0"/>
                      <a:ext cx="4010025" cy="3067050"/>
                    </a:xfrm>
                    <a:prstGeom prst="rect">
                      <a:avLst/>
                    </a:prstGeom>
                  </pic:spPr>
                </pic:pic>
              </a:graphicData>
            </a:graphic>
          </wp:inline>
        </w:drawing>
      </w:r>
    </w:p>
    <w:p w14:paraId="00F7B050" w14:textId="2F413F43" w:rsidR="6673D0BE" w:rsidRDefault="6673D0BE" w:rsidP="772224E0">
      <w:pPr>
        <w:pStyle w:val="Caption"/>
        <w:spacing w:line="360" w:lineRule="auto"/>
        <w:jc w:val="center"/>
      </w:pPr>
      <w:r>
        <w:t xml:space="preserve">Figure </w:t>
      </w:r>
      <w:r>
        <w:fldChar w:fldCharType="begin"/>
      </w:r>
      <w:r>
        <w:instrText>SEQ Figure \* ARABIC</w:instrText>
      </w:r>
      <w:r>
        <w:fldChar w:fldCharType="separate"/>
      </w:r>
      <w:r w:rsidR="0065242A">
        <w:rPr>
          <w:noProof/>
        </w:rPr>
        <w:t>37</w:t>
      </w:r>
      <w:r>
        <w:fldChar w:fldCharType="end"/>
      </w:r>
      <w:r w:rsidR="65D204C2">
        <w:t>:</w:t>
      </w:r>
      <w:r>
        <w:t xml:space="preserve"> Sales by State</w:t>
      </w:r>
    </w:p>
    <w:p w14:paraId="0D2AA9CB" w14:textId="1B9FDCF3" w:rsidR="0BEA1D60" w:rsidRDefault="0BEA1D60" w:rsidP="0BEA1D60">
      <w:pPr>
        <w:spacing w:line="360" w:lineRule="auto"/>
        <w:jc w:val="both"/>
        <w:rPr>
          <w:rFonts w:ascii="Arial" w:eastAsia="Arial" w:hAnsi="Arial" w:cs="Arial"/>
          <w:sz w:val="22"/>
          <w:szCs w:val="22"/>
        </w:rPr>
      </w:pPr>
      <w:r w:rsidRPr="0BEA1D60">
        <w:rPr>
          <w:rFonts w:ascii="Arial" w:eastAsia="Arial" w:hAnsi="Arial" w:cs="Arial"/>
          <w:sz w:val="22"/>
          <w:szCs w:val="22"/>
        </w:rPr>
        <w:t xml:space="preserve">Figure </w:t>
      </w:r>
      <w:r w:rsidRPr="23CD2DA2">
        <w:rPr>
          <w:rFonts w:ascii="Arial" w:eastAsia="Arial" w:hAnsi="Arial" w:cs="Arial"/>
          <w:sz w:val="22"/>
          <w:szCs w:val="22"/>
        </w:rPr>
        <w:t>33</w:t>
      </w:r>
      <w:r w:rsidRPr="0BEA1D60">
        <w:rPr>
          <w:rFonts w:ascii="Arial" w:eastAsia="Arial" w:hAnsi="Arial" w:cs="Arial"/>
          <w:sz w:val="22"/>
          <w:szCs w:val="22"/>
        </w:rPr>
        <w:t xml:space="preserve"> shows the sales by state. The size and </w:t>
      </w:r>
      <w:proofErr w:type="spellStart"/>
      <w:r w:rsidRPr="0BEA1D60">
        <w:rPr>
          <w:rFonts w:ascii="Arial" w:eastAsia="Arial" w:hAnsi="Arial" w:cs="Arial"/>
          <w:sz w:val="22"/>
          <w:szCs w:val="22"/>
        </w:rPr>
        <w:t>colour</w:t>
      </w:r>
      <w:proofErr w:type="spellEnd"/>
      <w:r w:rsidRPr="0BEA1D60">
        <w:rPr>
          <w:rFonts w:ascii="Arial" w:eastAsia="Arial" w:hAnsi="Arial" w:cs="Arial"/>
          <w:sz w:val="22"/>
          <w:szCs w:val="22"/>
        </w:rPr>
        <w:t xml:space="preserve"> intensity of the bubble represents the sales in each state. The bigger and darker the bubble, the greater the sales. This visual is to compare and see if the states affect the sales. This visual is important for a sales manager as the different states vary in how much they spend. Hence, this shows the importance of states as a factor affecting sales. For this case, we might use location-based pricing where we differ prices of items based on the states. </w:t>
      </w:r>
    </w:p>
    <w:p w14:paraId="146BD263" w14:textId="578FDDE8" w:rsidR="6899BE6D" w:rsidRDefault="6899BE6D" w:rsidP="6899BE6D">
      <w:pPr>
        <w:spacing w:line="360" w:lineRule="auto"/>
        <w:jc w:val="both"/>
        <w:rPr>
          <w:rFonts w:ascii="Arial" w:eastAsia="Arial" w:hAnsi="Arial" w:cs="Arial"/>
          <w:sz w:val="22"/>
          <w:szCs w:val="22"/>
        </w:rPr>
      </w:pPr>
    </w:p>
    <w:p w14:paraId="7764BA63" w14:textId="7CB1B020" w:rsidR="140D195F" w:rsidRDefault="140D195F" w:rsidP="140D195F">
      <w:pPr>
        <w:spacing w:line="360" w:lineRule="auto"/>
        <w:jc w:val="both"/>
        <w:rPr>
          <w:rFonts w:ascii="Arial" w:eastAsia="Arial" w:hAnsi="Arial" w:cs="Arial"/>
          <w:sz w:val="22"/>
          <w:szCs w:val="22"/>
        </w:rPr>
      </w:pPr>
      <w:r w:rsidRPr="140D195F">
        <w:rPr>
          <w:rFonts w:ascii="Arial" w:eastAsia="Arial" w:hAnsi="Arial" w:cs="Arial"/>
          <w:sz w:val="22"/>
          <w:szCs w:val="22"/>
        </w:rPr>
        <w:t xml:space="preserve">From the various factors above (size, </w:t>
      </w:r>
      <w:proofErr w:type="spellStart"/>
      <w:r w:rsidRPr="140D195F">
        <w:rPr>
          <w:rFonts w:ascii="Arial" w:eastAsia="Arial" w:hAnsi="Arial" w:cs="Arial"/>
          <w:sz w:val="22"/>
          <w:szCs w:val="22"/>
        </w:rPr>
        <w:t>colour</w:t>
      </w:r>
      <w:proofErr w:type="spellEnd"/>
      <w:r w:rsidRPr="140D195F">
        <w:rPr>
          <w:rFonts w:ascii="Arial" w:eastAsia="Arial" w:hAnsi="Arial" w:cs="Arial"/>
          <w:sz w:val="22"/>
          <w:szCs w:val="22"/>
        </w:rPr>
        <w:t xml:space="preserve">, age group, and state), we could see that state is the greatest contributing factor affecting sales. As our new product will be launching in December, we will be looking at the statistics in Summer. Due to the conciseness of the report, we will only be looking at the state with the highest sales. According to the data given (January and February datasets), Western Australia has the highest sales in Summer. </w:t>
      </w:r>
    </w:p>
    <w:p w14:paraId="6101B455" w14:textId="5BA81C96" w:rsidR="772224E0" w:rsidRDefault="772224E0" w:rsidP="009445B0">
      <w:pPr>
        <w:spacing w:line="360" w:lineRule="auto"/>
        <w:jc w:val="center"/>
      </w:pPr>
      <w:r>
        <w:rPr>
          <w:noProof/>
        </w:rPr>
        <w:drawing>
          <wp:inline distT="0" distB="0" distL="0" distR="0" wp14:anchorId="029CF7F7" wp14:editId="38C95365">
            <wp:extent cx="4572000" cy="2552700"/>
            <wp:effectExtent l="0" t="0" r="0" b="0"/>
            <wp:docPr id="1766233521" name="Picture 1766233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4DF3B68F" w14:textId="22AB36E9" w:rsidR="6673D0BE" w:rsidRDefault="6673D0BE" w:rsidP="772224E0">
      <w:pPr>
        <w:pStyle w:val="Caption"/>
        <w:spacing w:line="360" w:lineRule="auto"/>
        <w:jc w:val="center"/>
      </w:pPr>
      <w:r>
        <w:lastRenderedPageBreak/>
        <w:t xml:space="preserve">Figure </w:t>
      </w:r>
      <w:r>
        <w:fldChar w:fldCharType="begin"/>
      </w:r>
      <w:r>
        <w:instrText>SEQ Figure \* ARABIC</w:instrText>
      </w:r>
      <w:r>
        <w:fldChar w:fldCharType="separate"/>
      </w:r>
      <w:r w:rsidR="0065242A">
        <w:rPr>
          <w:noProof/>
        </w:rPr>
        <w:t>38</w:t>
      </w:r>
      <w:r>
        <w:fldChar w:fldCharType="end"/>
      </w:r>
      <w:r w:rsidR="6EB8AD5C" w:rsidRPr="6EB8AD5C">
        <w:rPr>
          <w:noProof/>
        </w:rPr>
        <w:t>:</w:t>
      </w:r>
      <w:r>
        <w:t xml:space="preserve"> Top 5 products by Sales, Profit, Quantity and Profit Margin in Western Australia during Summer</w:t>
      </w:r>
    </w:p>
    <w:p w14:paraId="67D59748" w14:textId="4B63A5C5" w:rsidR="24FA7437" w:rsidRDefault="29DE1E04" w:rsidP="24FA7437">
      <w:pPr>
        <w:spacing w:line="360" w:lineRule="auto"/>
        <w:jc w:val="both"/>
        <w:rPr>
          <w:rFonts w:ascii="Arial" w:eastAsia="Arial" w:hAnsi="Arial" w:cs="Arial"/>
          <w:sz w:val="22"/>
          <w:szCs w:val="22"/>
        </w:rPr>
      </w:pPr>
      <w:r w:rsidRPr="24FA7437">
        <w:rPr>
          <w:rFonts w:ascii="Arial" w:eastAsia="Arial" w:hAnsi="Arial" w:cs="Arial"/>
          <w:sz w:val="22"/>
          <w:szCs w:val="22"/>
        </w:rPr>
        <w:t xml:space="preserve">Figure </w:t>
      </w:r>
      <w:r w:rsidRPr="23CD2DA2">
        <w:rPr>
          <w:rFonts w:ascii="Arial" w:eastAsia="Arial" w:hAnsi="Arial" w:cs="Arial"/>
          <w:sz w:val="22"/>
          <w:szCs w:val="22"/>
        </w:rPr>
        <w:t>34</w:t>
      </w:r>
      <w:r w:rsidRPr="24FA7437">
        <w:rPr>
          <w:rFonts w:ascii="Arial" w:eastAsia="Arial" w:hAnsi="Arial" w:cs="Arial"/>
          <w:sz w:val="22"/>
          <w:szCs w:val="22"/>
        </w:rPr>
        <w:t xml:space="preserve"> shows the Top 5 products by Sales, Profit, Quantity, and Profit Margin in Western Australia during Summer. The main purpose of these visuals is for a sales manager to know what the popular items in the different states are. </w:t>
      </w:r>
      <w:r w:rsidRPr="09918139">
        <w:rPr>
          <w:rFonts w:ascii="Arial" w:eastAsia="Arial" w:hAnsi="Arial" w:cs="Arial"/>
          <w:sz w:val="22"/>
          <w:szCs w:val="22"/>
        </w:rPr>
        <w:t xml:space="preserve">As shown by our marketing manager, our </w:t>
      </w:r>
      <w:r w:rsidRPr="10907217">
        <w:rPr>
          <w:rFonts w:ascii="Arial" w:eastAsia="Arial" w:hAnsi="Arial" w:cs="Arial"/>
          <w:sz w:val="22"/>
          <w:szCs w:val="22"/>
        </w:rPr>
        <w:t>customers are overall affluent and</w:t>
      </w:r>
      <w:r w:rsidRPr="3321B6FA">
        <w:rPr>
          <w:rFonts w:ascii="Arial" w:eastAsia="Arial" w:hAnsi="Arial" w:cs="Arial"/>
          <w:sz w:val="22"/>
          <w:szCs w:val="22"/>
        </w:rPr>
        <w:t xml:space="preserve"> </w:t>
      </w:r>
      <w:r w:rsidRPr="3B4B1B40">
        <w:rPr>
          <w:rFonts w:ascii="Arial" w:eastAsia="Arial" w:hAnsi="Arial" w:cs="Arial"/>
          <w:sz w:val="22"/>
          <w:szCs w:val="22"/>
        </w:rPr>
        <w:t xml:space="preserve">are willing to pay high prices for the </w:t>
      </w:r>
      <w:r w:rsidRPr="40101413">
        <w:rPr>
          <w:rFonts w:ascii="Arial" w:eastAsia="Arial" w:hAnsi="Arial" w:cs="Arial"/>
          <w:sz w:val="22"/>
          <w:szCs w:val="22"/>
        </w:rPr>
        <w:t xml:space="preserve">products. </w:t>
      </w:r>
      <w:r w:rsidRPr="049EF36C">
        <w:rPr>
          <w:rFonts w:ascii="Arial" w:eastAsia="Arial" w:hAnsi="Arial" w:cs="Arial"/>
          <w:sz w:val="22"/>
          <w:szCs w:val="22"/>
        </w:rPr>
        <w:t xml:space="preserve">Hence, we would </w:t>
      </w:r>
      <w:r w:rsidRPr="1903F750">
        <w:rPr>
          <w:rFonts w:ascii="Arial" w:eastAsia="Arial" w:hAnsi="Arial" w:cs="Arial"/>
          <w:sz w:val="22"/>
          <w:szCs w:val="22"/>
        </w:rPr>
        <w:t>increase</w:t>
      </w:r>
      <w:r w:rsidRPr="7CF8C450">
        <w:rPr>
          <w:rFonts w:ascii="Arial" w:eastAsia="Arial" w:hAnsi="Arial" w:cs="Arial"/>
          <w:sz w:val="22"/>
          <w:szCs w:val="22"/>
        </w:rPr>
        <w:t xml:space="preserve"> </w:t>
      </w:r>
      <w:r w:rsidRPr="00072AEC">
        <w:rPr>
          <w:rFonts w:ascii="Arial" w:eastAsia="Arial" w:hAnsi="Arial" w:cs="Arial"/>
          <w:sz w:val="22"/>
          <w:szCs w:val="22"/>
        </w:rPr>
        <w:t>the prices</w:t>
      </w:r>
      <w:r w:rsidRPr="24FA7437">
        <w:rPr>
          <w:rFonts w:ascii="Arial" w:eastAsia="Arial" w:hAnsi="Arial" w:cs="Arial"/>
          <w:sz w:val="22"/>
          <w:szCs w:val="22"/>
        </w:rPr>
        <w:t xml:space="preserve"> according to the subcategory of the products </w:t>
      </w:r>
      <w:r w:rsidRPr="045FF0CA">
        <w:rPr>
          <w:rFonts w:ascii="Arial" w:eastAsia="Arial" w:hAnsi="Arial" w:cs="Arial"/>
          <w:sz w:val="22"/>
          <w:szCs w:val="22"/>
        </w:rPr>
        <w:t>so that we gain</w:t>
      </w:r>
      <w:r w:rsidRPr="24FA7437">
        <w:rPr>
          <w:rFonts w:ascii="Arial" w:eastAsia="Arial" w:hAnsi="Arial" w:cs="Arial"/>
          <w:sz w:val="22"/>
          <w:szCs w:val="22"/>
        </w:rPr>
        <w:t xml:space="preserve"> more </w:t>
      </w:r>
      <w:r w:rsidRPr="045FF0CA">
        <w:rPr>
          <w:rFonts w:ascii="Arial" w:eastAsia="Arial" w:hAnsi="Arial" w:cs="Arial"/>
          <w:sz w:val="22"/>
          <w:szCs w:val="22"/>
        </w:rPr>
        <w:t xml:space="preserve">profit </w:t>
      </w:r>
      <w:r w:rsidRPr="540420A0">
        <w:rPr>
          <w:rFonts w:ascii="Arial" w:eastAsia="Arial" w:hAnsi="Arial" w:cs="Arial"/>
          <w:sz w:val="22"/>
          <w:szCs w:val="22"/>
        </w:rPr>
        <w:t>and profit margin.</w:t>
      </w:r>
      <w:r w:rsidRPr="24FA7437">
        <w:rPr>
          <w:rFonts w:ascii="Arial" w:eastAsia="Arial" w:hAnsi="Arial" w:cs="Arial"/>
          <w:sz w:val="22"/>
          <w:szCs w:val="22"/>
        </w:rPr>
        <w:t xml:space="preserve"> Most people like discounts. We feel that the best few items to be discounted would be products in the top 5 profit margin visual. This is because, we feel sacrificing a little profit can return more order quantity and sales, which will ultimately increase the overall profit.</w:t>
      </w:r>
    </w:p>
    <w:p w14:paraId="5A79FB5F" w14:textId="4B6D33D6" w:rsidR="772224E0" w:rsidRDefault="772224E0" w:rsidP="009445B0">
      <w:pPr>
        <w:spacing w:line="360" w:lineRule="auto"/>
        <w:rPr>
          <w:rFonts w:ascii="Arial" w:eastAsia="Arial" w:hAnsi="Arial" w:cs="Arial"/>
          <w:sz w:val="24"/>
          <w:szCs w:val="24"/>
        </w:rPr>
      </w:pPr>
    </w:p>
    <w:p w14:paraId="5D7215EA" w14:textId="7E35792A" w:rsidR="772224E0" w:rsidRDefault="2007E66A" w:rsidP="009445B0">
      <w:pPr>
        <w:spacing w:line="360" w:lineRule="auto"/>
        <w:jc w:val="center"/>
      </w:pPr>
      <w:r>
        <w:rPr>
          <w:noProof/>
        </w:rPr>
        <w:drawing>
          <wp:inline distT="0" distB="0" distL="0" distR="0" wp14:anchorId="5BE1A8F0" wp14:editId="5A34DB2E">
            <wp:extent cx="4572000" cy="2562225"/>
            <wp:effectExtent l="0" t="0" r="0" b="0"/>
            <wp:docPr id="751954360" name="Picture 75195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p>
    <w:p w14:paraId="590D695D" w14:textId="25DF2D4C" w:rsidR="6673D0BE" w:rsidRDefault="6673D0BE" w:rsidP="772224E0">
      <w:pPr>
        <w:pStyle w:val="Caption"/>
        <w:spacing w:line="360" w:lineRule="auto"/>
        <w:jc w:val="center"/>
      </w:pPr>
      <w:r>
        <w:t xml:space="preserve">Figure </w:t>
      </w:r>
      <w:r>
        <w:fldChar w:fldCharType="begin"/>
      </w:r>
      <w:r>
        <w:instrText>SEQ Figure \* ARABIC</w:instrText>
      </w:r>
      <w:r>
        <w:fldChar w:fldCharType="separate"/>
      </w:r>
      <w:r w:rsidR="0065242A">
        <w:rPr>
          <w:noProof/>
        </w:rPr>
        <w:t>39</w:t>
      </w:r>
      <w:r>
        <w:fldChar w:fldCharType="end"/>
      </w:r>
      <w:r w:rsidR="6EB8AD5C" w:rsidRPr="6EB8AD5C">
        <w:rPr>
          <w:noProof/>
        </w:rPr>
        <w:t>:</w:t>
      </w:r>
      <w:r>
        <w:t xml:space="preserve"> Bottom 5 products by Sales, Profit, Quantity and Profit Margin in Western Australia during Summer</w:t>
      </w:r>
    </w:p>
    <w:p w14:paraId="01268617" w14:textId="114EB73D" w:rsidR="23CD2DA2" w:rsidRDefault="23CD2DA2" w:rsidP="23CD2DA2">
      <w:pPr>
        <w:spacing w:line="360" w:lineRule="auto"/>
        <w:jc w:val="both"/>
        <w:rPr>
          <w:rFonts w:ascii="Arial" w:eastAsia="Arial" w:hAnsi="Arial" w:cs="Arial"/>
          <w:sz w:val="22"/>
          <w:szCs w:val="22"/>
        </w:rPr>
      </w:pPr>
      <w:r w:rsidRPr="23CD2DA2">
        <w:rPr>
          <w:rFonts w:ascii="Arial" w:eastAsia="Arial" w:hAnsi="Arial" w:cs="Arial"/>
          <w:sz w:val="22"/>
          <w:szCs w:val="22"/>
        </w:rPr>
        <w:t xml:space="preserve">Figure 35 shows the Bottom 5 products by Sales, Profit, Quantity, and Profit Margin in Western Australia during Summer. The main purpose of these visuals is for a sales manager to know what the less popular items in the different states are. So that we can come up with solutions to improve its sales. The sales team has decided to have discounts for the bottom 5 products by sales, order quantity, and profit provided it is not one of the bottom 5 products in terms of profit margin. By doing so, we can increase the order quantity of these items, hence increasing sales and profit for the company. Furthermore, this will decrease the number of leftover products in our inventory, which will be covered by our inventory planner in later parts of the report.  </w:t>
      </w:r>
    </w:p>
    <w:p w14:paraId="385A9D35" w14:textId="04DC0C70" w:rsidR="772224E0" w:rsidRDefault="772224E0" w:rsidP="009445B0">
      <w:pPr>
        <w:spacing w:line="360" w:lineRule="auto"/>
        <w:rPr>
          <w:rFonts w:ascii="Arial" w:eastAsia="Arial" w:hAnsi="Arial" w:cs="Arial"/>
          <w:sz w:val="24"/>
          <w:szCs w:val="24"/>
        </w:rPr>
      </w:pPr>
    </w:p>
    <w:p w14:paraId="66F8C5C5" w14:textId="708472F3" w:rsidR="772224E0" w:rsidRDefault="772224E0" w:rsidP="009445B0">
      <w:pPr>
        <w:spacing w:line="360" w:lineRule="auto"/>
        <w:rPr>
          <w:rFonts w:ascii="Arial" w:eastAsia="Arial" w:hAnsi="Arial" w:cs="Arial"/>
        </w:rPr>
      </w:pPr>
    </w:p>
    <w:p w14:paraId="13DD157B" w14:textId="336F3B9F" w:rsidR="6673D0BE" w:rsidRDefault="6673D0BE" w:rsidP="772224E0">
      <w:pPr>
        <w:pStyle w:val="Heading2"/>
      </w:pPr>
      <w:bookmarkStart w:id="34" w:name="_Toc157457594"/>
      <w:r>
        <w:lastRenderedPageBreak/>
        <w:t>Dashboard</w:t>
      </w:r>
      <w:bookmarkEnd w:id="34"/>
    </w:p>
    <w:p w14:paraId="7DD6CA00" w14:textId="14DA22BE" w:rsidR="772224E0" w:rsidRDefault="772224E0" w:rsidP="009445B0">
      <w:pPr>
        <w:spacing w:line="360" w:lineRule="auto"/>
        <w:jc w:val="center"/>
      </w:pPr>
      <w:r>
        <w:rPr>
          <w:noProof/>
        </w:rPr>
        <w:drawing>
          <wp:inline distT="0" distB="0" distL="0" distR="0" wp14:anchorId="731AB411" wp14:editId="698570D4">
            <wp:extent cx="3343275" cy="4572000"/>
            <wp:effectExtent l="0" t="0" r="0" b="0"/>
            <wp:docPr id="2050407577" name="Picture 2050407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3343275" cy="4572000"/>
                    </a:xfrm>
                    <a:prstGeom prst="rect">
                      <a:avLst/>
                    </a:prstGeom>
                  </pic:spPr>
                </pic:pic>
              </a:graphicData>
            </a:graphic>
          </wp:inline>
        </w:drawing>
      </w:r>
    </w:p>
    <w:p w14:paraId="239FCC51" w14:textId="77EB8930" w:rsidR="6673D0BE" w:rsidRDefault="6673D0BE" w:rsidP="772224E0">
      <w:pPr>
        <w:pStyle w:val="Caption"/>
        <w:spacing w:line="360" w:lineRule="auto"/>
        <w:jc w:val="center"/>
      </w:pPr>
      <w:r>
        <w:t xml:space="preserve">Figure </w:t>
      </w:r>
      <w:r>
        <w:fldChar w:fldCharType="begin"/>
      </w:r>
      <w:r>
        <w:instrText>SEQ Figure \* ARABIC</w:instrText>
      </w:r>
      <w:r>
        <w:fldChar w:fldCharType="separate"/>
      </w:r>
      <w:r w:rsidR="0065242A">
        <w:rPr>
          <w:noProof/>
        </w:rPr>
        <w:t>40</w:t>
      </w:r>
      <w:r>
        <w:fldChar w:fldCharType="end"/>
      </w:r>
      <w:r>
        <w:t>: Sales by State</w:t>
      </w:r>
    </w:p>
    <w:p w14:paraId="52DBF3DF" w14:textId="4A61A831" w:rsidR="73DEA41A" w:rsidRDefault="73DEA41A" w:rsidP="73DEA41A">
      <w:pPr>
        <w:spacing w:line="360" w:lineRule="auto"/>
        <w:jc w:val="both"/>
        <w:rPr>
          <w:rFonts w:ascii="Arial" w:eastAsia="Arial" w:hAnsi="Arial" w:cs="Arial"/>
          <w:sz w:val="22"/>
          <w:szCs w:val="22"/>
        </w:rPr>
      </w:pPr>
      <w:r w:rsidRPr="73DEA41A">
        <w:rPr>
          <w:rFonts w:ascii="Arial" w:eastAsia="Arial" w:hAnsi="Arial" w:cs="Arial"/>
          <w:sz w:val="22"/>
          <w:szCs w:val="22"/>
        </w:rPr>
        <w:t xml:space="preserve">Figure 36 shows the overview and the factors affecting sales. This can help sales managers know what are the factors affecting sales. Allowing them to narrow down and better provide solutions to improve sales. In the first visual, we could see that the company did not meet the target between months June and August. Hence it is the sales manager's role to think of reasons for not meeting the target and to come up with solutions to improve sales during those months. In the second visual, we can see that the profit margin is high for July. The sales manager can perhaps opt in for a promotional month during July. By doing so, we can sacrifice a little profit which can return more order quantity and sales, ultimately increasing the overall profit. In the third visual, we could see that the Northern Territory is not doing very well in terms of sales despite having a greater number of people. Hence, this calls for a sales manager to think of ways to improve sales in that state. In the remaining four visuals, they are the factors that could possibly affect sales, namely the age group, the size, the state, and the </w:t>
      </w:r>
      <w:proofErr w:type="spellStart"/>
      <w:r w:rsidRPr="73DEA41A">
        <w:rPr>
          <w:rFonts w:ascii="Arial" w:eastAsia="Arial" w:hAnsi="Arial" w:cs="Arial"/>
          <w:sz w:val="22"/>
          <w:szCs w:val="22"/>
        </w:rPr>
        <w:t>colour</w:t>
      </w:r>
      <w:proofErr w:type="spellEnd"/>
      <w:r w:rsidRPr="73DEA41A">
        <w:rPr>
          <w:rFonts w:ascii="Arial" w:eastAsia="Arial" w:hAnsi="Arial" w:cs="Arial"/>
          <w:sz w:val="22"/>
          <w:szCs w:val="22"/>
        </w:rPr>
        <w:t xml:space="preserve">. From these visuals, we could see that the age group and the state are the more significant factors affecting sales. However, if we were to filter via both factors, the data will be limited as PUCCI is only a new start-up company and lack sufficient data. As such, this may result in an improper analysis of sales of products. Hence, as a sales </w:t>
      </w:r>
      <w:r w:rsidRPr="73DEA41A">
        <w:rPr>
          <w:rFonts w:ascii="Arial" w:eastAsia="Arial" w:hAnsi="Arial" w:cs="Arial"/>
          <w:sz w:val="22"/>
          <w:szCs w:val="22"/>
        </w:rPr>
        <w:lastRenderedPageBreak/>
        <w:t xml:space="preserve">manager, I will adjust the prices based on state (location-based pricing). </w:t>
      </w:r>
      <w:r w:rsidR="17F74CC2" w:rsidRPr="17F74CC2">
        <w:rPr>
          <w:rFonts w:ascii="Arial" w:eastAsia="Arial" w:hAnsi="Arial" w:cs="Arial"/>
          <w:sz w:val="22"/>
          <w:szCs w:val="22"/>
        </w:rPr>
        <w:t xml:space="preserve">Only by doing so, then I will be able to </w:t>
      </w:r>
      <w:proofErr w:type="spellStart"/>
      <w:r w:rsidR="17F74CC2" w:rsidRPr="17F74CC2">
        <w:rPr>
          <w:rFonts w:ascii="Arial" w:eastAsia="Arial" w:hAnsi="Arial" w:cs="Arial"/>
          <w:sz w:val="22"/>
          <w:szCs w:val="22"/>
        </w:rPr>
        <w:t>optimise</w:t>
      </w:r>
      <w:proofErr w:type="spellEnd"/>
      <w:r w:rsidR="17F74CC2" w:rsidRPr="17F74CC2">
        <w:rPr>
          <w:rFonts w:ascii="Arial" w:eastAsia="Arial" w:hAnsi="Arial" w:cs="Arial"/>
          <w:sz w:val="22"/>
          <w:szCs w:val="22"/>
        </w:rPr>
        <w:t xml:space="preserve"> sales and increase profits.</w:t>
      </w:r>
    </w:p>
    <w:p w14:paraId="1F24D754" w14:textId="09528854" w:rsidR="14173F9D" w:rsidRDefault="14173F9D" w:rsidP="009445B0">
      <w:pPr>
        <w:spacing w:line="360" w:lineRule="auto"/>
      </w:pPr>
    </w:p>
    <w:p w14:paraId="12A14E48" w14:textId="38CAC727" w:rsidR="40E5389B" w:rsidRPr="00E10ADB" w:rsidRDefault="00B13055" w:rsidP="40E5389B">
      <w:pPr>
        <w:pStyle w:val="Heading1"/>
        <w:rPr>
          <w:rFonts w:eastAsia="Arial"/>
        </w:rPr>
      </w:pPr>
      <w:bookmarkStart w:id="35" w:name="_Toc157457595"/>
      <w:r>
        <w:rPr>
          <w:rFonts w:eastAsia="Arial"/>
        </w:rPr>
        <w:t>Purchasing Manager / Inventory Planner</w:t>
      </w:r>
      <w:bookmarkEnd w:id="35"/>
    </w:p>
    <w:p w14:paraId="2DA65B21" w14:textId="77777777" w:rsidR="00EB1F29" w:rsidRDefault="00EB1F29" w:rsidP="00EB1F29">
      <w:pPr>
        <w:pStyle w:val="Heading2"/>
      </w:pPr>
      <w:bookmarkStart w:id="36" w:name="_Toc157457596"/>
      <w:r>
        <w:t>Stakeholder Background</w:t>
      </w:r>
      <w:bookmarkEnd w:id="36"/>
    </w:p>
    <w:p w14:paraId="19576FD6" w14:textId="4EB1FEAC" w:rsidR="00CC76DD" w:rsidRPr="00677D96" w:rsidRDefault="00CC76DD" w:rsidP="009445B0">
      <w:pPr>
        <w:spacing w:line="360" w:lineRule="auto"/>
        <w:rPr>
          <w:rFonts w:ascii="Arial" w:hAnsi="Arial" w:cs="Arial"/>
          <w:sz w:val="22"/>
          <w:szCs w:val="22"/>
          <w:u w:val="single"/>
        </w:rPr>
      </w:pPr>
      <w:r w:rsidRPr="00677D96">
        <w:rPr>
          <w:rFonts w:ascii="Arial" w:hAnsi="Arial" w:cs="Arial"/>
          <w:sz w:val="22"/>
          <w:szCs w:val="22"/>
          <w:u w:val="single"/>
        </w:rPr>
        <w:t>Purchasing Manager</w:t>
      </w:r>
    </w:p>
    <w:p w14:paraId="06462DCC" w14:textId="77777777" w:rsidR="004905F9" w:rsidRDefault="004905F9" w:rsidP="00B31F95">
      <w:pPr>
        <w:spacing w:line="360" w:lineRule="auto"/>
        <w:jc w:val="both"/>
        <w:rPr>
          <w:rFonts w:ascii="Arial" w:eastAsia="Arial" w:hAnsi="Arial" w:cs="Arial"/>
          <w:sz w:val="22"/>
          <w:szCs w:val="22"/>
        </w:rPr>
      </w:pPr>
    </w:p>
    <w:p w14:paraId="2018479B" w14:textId="6183544E" w:rsidR="21AD8EAF" w:rsidRDefault="21AD8EAF" w:rsidP="00B31F95">
      <w:pPr>
        <w:spacing w:line="360" w:lineRule="auto"/>
        <w:jc w:val="both"/>
        <w:rPr>
          <w:rFonts w:ascii="Arial" w:eastAsia="Arial" w:hAnsi="Arial" w:cs="Arial"/>
          <w:sz w:val="22"/>
          <w:szCs w:val="22"/>
        </w:rPr>
      </w:pPr>
      <w:r w:rsidRPr="4B2E66D3">
        <w:rPr>
          <w:rFonts w:ascii="Arial" w:eastAsia="Arial" w:hAnsi="Arial" w:cs="Arial"/>
          <w:sz w:val="22"/>
          <w:szCs w:val="22"/>
        </w:rPr>
        <w:t xml:space="preserve">Now, the report will be providing a brief introduction of the occupation of the purchasing manager. So, what does being a purchasing manager entail? A purchasing manager, sometimes referred to as a purchasing director or supply manager, heads a team responsible for procuring goods and services for resale or company use. They seek the best available quality for the lowest price. They evaluate suppliers, negotiate contracts, and review product quality. That is generally what purchasing managers do but the responsibilities of purchasing managers can vary from one industry to another. </w:t>
      </w:r>
    </w:p>
    <w:p w14:paraId="695EC340" w14:textId="09D23102" w:rsidR="21AD8EAF" w:rsidRDefault="21AD8EAF" w:rsidP="00B31F95">
      <w:pPr>
        <w:spacing w:line="360" w:lineRule="auto"/>
        <w:jc w:val="both"/>
        <w:rPr>
          <w:rFonts w:ascii="Arial" w:eastAsia="Arial" w:hAnsi="Arial" w:cs="Arial"/>
          <w:sz w:val="22"/>
          <w:szCs w:val="22"/>
        </w:rPr>
      </w:pPr>
      <w:r w:rsidRPr="4B2E66D3">
        <w:rPr>
          <w:rFonts w:ascii="Arial" w:eastAsia="Arial" w:hAnsi="Arial" w:cs="Arial"/>
          <w:sz w:val="22"/>
          <w:szCs w:val="22"/>
        </w:rPr>
        <w:t xml:space="preserve"> </w:t>
      </w:r>
    </w:p>
    <w:p w14:paraId="57A5F52A" w14:textId="41C2E0E9" w:rsidR="21AD8EAF" w:rsidRDefault="21AD8EAF" w:rsidP="00B31F95">
      <w:pPr>
        <w:spacing w:line="360" w:lineRule="auto"/>
        <w:jc w:val="both"/>
        <w:rPr>
          <w:rFonts w:ascii="Arial" w:eastAsia="Arial" w:hAnsi="Arial" w:cs="Arial"/>
          <w:sz w:val="22"/>
          <w:szCs w:val="22"/>
        </w:rPr>
      </w:pPr>
      <w:r w:rsidRPr="4B2E66D3">
        <w:rPr>
          <w:rFonts w:ascii="Arial" w:eastAsia="Arial" w:hAnsi="Arial" w:cs="Arial"/>
          <w:sz w:val="22"/>
          <w:szCs w:val="22"/>
        </w:rPr>
        <w:t>For example, those who work for manufacturing companies manage the purchasing of raw or minimally processed materials. This can include the purchasing managers who work for timber companies who have to manage the purchasing of raw wood. Those who work for wholesalers or retailers purchase finished goods can have multiple duties. These include studying the market to identify price trends and future availability of materials and goods, locating vendors, negotiating prices, preparing requisitions and purchase orders, and maintaining purchase records. However, there will be a team doing all these tasks lead by the purchasing manager. A purchasing manager for a clothing company would fall under the category of purchasing managers who work for retailers.</w:t>
      </w:r>
    </w:p>
    <w:p w14:paraId="0EE68CBF" w14:textId="2D049560" w:rsidR="21AD8EAF" w:rsidRDefault="21AD8EAF" w:rsidP="00B31F95">
      <w:pPr>
        <w:spacing w:line="360" w:lineRule="auto"/>
        <w:jc w:val="both"/>
        <w:rPr>
          <w:rFonts w:ascii="Arial" w:eastAsia="Arial" w:hAnsi="Arial" w:cs="Arial"/>
          <w:sz w:val="22"/>
          <w:szCs w:val="22"/>
        </w:rPr>
      </w:pPr>
      <w:r w:rsidRPr="4B2E66D3">
        <w:rPr>
          <w:rFonts w:ascii="Arial" w:eastAsia="Arial" w:hAnsi="Arial" w:cs="Arial"/>
          <w:sz w:val="22"/>
          <w:szCs w:val="22"/>
        </w:rPr>
        <w:t xml:space="preserve"> </w:t>
      </w:r>
    </w:p>
    <w:p w14:paraId="2984CC78" w14:textId="696907B4" w:rsidR="21AD8EAF" w:rsidRDefault="21AD8EAF" w:rsidP="00B31F95">
      <w:pPr>
        <w:spacing w:line="360" w:lineRule="auto"/>
        <w:jc w:val="both"/>
        <w:rPr>
          <w:rFonts w:ascii="Arial" w:eastAsia="Arial" w:hAnsi="Arial" w:cs="Arial"/>
          <w:sz w:val="22"/>
          <w:szCs w:val="22"/>
        </w:rPr>
      </w:pPr>
      <w:r w:rsidRPr="4B2E66D3">
        <w:rPr>
          <w:rFonts w:ascii="Arial" w:eastAsia="Arial" w:hAnsi="Arial" w:cs="Arial"/>
          <w:sz w:val="22"/>
          <w:szCs w:val="22"/>
        </w:rPr>
        <w:t>The report will now be addressing the skills required to work in this job. A number of skills are required to perform well in this job role. Firstly, financial management skills are essential to being a good purchasing manager. Having financial management skills allow them to make informed decisions about spending the company</w:t>
      </w:r>
      <w:r w:rsidR="00B91D93">
        <w:rPr>
          <w:rFonts w:ascii="Arial" w:eastAsia="Arial" w:hAnsi="Arial" w:cs="Arial"/>
          <w:sz w:val="22"/>
          <w:szCs w:val="22"/>
        </w:rPr>
        <w:t>'</w:t>
      </w:r>
      <w:r w:rsidRPr="4B2E66D3">
        <w:rPr>
          <w:rFonts w:ascii="Arial" w:eastAsia="Arial" w:hAnsi="Arial" w:cs="Arial"/>
          <w:sz w:val="22"/>
          <w:szCs w:val="22"/>
        </w:rPr>
        <w:t>s budget when buying the goods. Some other skills a purchasing manager must have are good management skills, market researching tactics, negotiation skills, communication skills, and marketing capabilities. All these skills help in the various aspects of the job role.</w:t>
      </w:r>
    </w:p>
    <w:p w14:paraId="7CB9CDB1" w14:textId="4F6C985E" w:rsidR="21AD8EAF" w:rsidRDefault="21AD8EAF" w:rsidP="00B31F95">
      <w:pPr>
        <w:spacing w:line="360" w:lineRule="auto"/>
        <w:jc w:val="both"/>
        <w:rPr>
          <w:rFonts w:ascii="Arial" w:eastAsia="Arial" w:hAnsi="Arial" w:cs="Arial"/>
          <w:sz w:val="22"/>
          <w:szCs w:val="22"/>
        </w:rPr>
      </w:pPr>
      <w:r w:rsidRPr="4B2E66D3">
        <w:rPr>
          <w:rFonts w:ascii="Arial" w:eastAsia="Arial" w:hAnsi="Arial" w:cs="Arial"/>
          <w:sz w:val="22"/>
          <w:szCs w:val="22"/>
        </w:rPr>
        <w:t xml:space="preserve"> </w:t>
      </w:r>
    </w:p>
    <w:p w14:paraId="3B69A520" w14:textId="17D6BCE0" w:rsidR="21AD8EAF" w:rsidRDefault="21AD8EAF" w:rsidP="00B31F95">
      <w:pPr>
        <w:spacing w:line="360" w:lineRule="auto"/>
        <w:jc w:val="both"/>
        <w:rPr>
          <w:rFonts w:ascii="Arial" w:eastAsia="Arial" w:hAnsi="Arial" w:cs="Arial"/>
          <w:sz w:val="22"/>
          <w:szCs w:val="22"/>
        </w:rPr>
      </w:pPr>
      <w:r w:rsidRPr="4B2E66D3">
        <w:rPr>
          <w:rFonts w:ascii="Arial" w:eastAsia="Arial" w:hAnsi="Arial" w:cs="Arial"/>
          <w:sz w:val="22"/>
          <w:szCs w:val="22"/>
        </w:rPr>
        <w:t xml:space="preserve">Good managing skills ensure that they can lead their team well so that the company can avoid crisis situations and promptly solve problems such as getting poor quality goods. They must react fast and find solutions to these problems in a short time to avoid the </w:t>
      </w:r>
      <w:r w:rsidRPr="4B2E66D3">
        <w:rPr>
          <w:rFonts w:ascii="Arial" w:eastAsia="Arial" w:hAnsi="Arial" w:cs="Arial"/>
          <w:sz w:val="22"/>
          <w:szCs w:val="22"/>
        </w:rPr>
        <w:lastRenderedPageBreak/>
        <w:t>company from facing a loss. These skills can be developed through learning and practical experience as a manager. Communication skills are also vital in ensuring the smooth operation of the company as the purchasing manager has to dispense his ideas to his team effectively and clearly.</w:t>
      </w:r>
    </w:p>
    <w:p w14:paraId="2A99D477" w14:textId="77777777" w:rsidR="00CC76DD" w:rsidRDefault="00CC76DD" w:rsidP="00B31F95">
      <w:pPr>
        <w:spacing w:line="360" w:lineRule="auto"/>
        <w:jc w:val="both"/>
        <w:rPr>
          <w:rFonts w:ascii="Arial" w:eastAsia="Arial" w:hAnsi="Arial" w:cs="Arial"/>
          <w:sz w:val="22"/>
          <w:szCs w:val="22"/>
        </w:rPr>
      </w:pPr>
    </w:p>
    <w:p w14:paraId="7A82133C" w14:textId="64FAF9AF" w:rsidR="00095E44" w:rsidRDefault="00095E44" w:rsidP="00B31F95">
      <w:pPr>
        <w:spacing w:line="360" w:lineRule="auto"/>
        <w:jc w:val="both"/>
        <w:rPr>
          <w:rFonts w:ascii="Arial" w:eastAsia="Arial" w:hAnsi="Arial" w:cs="Arial"/>
          <w:sz w:val="22"/>
          <w:szCs w:val="22"/>
          <w:u w:val="single"/>
        </w:rPr>
      </w:pPr>
      <w:r w:rsidRPr="00095E44">
        <w:rPr>
          <w:rFonts w:ascii="Arial" w:eastAsia="Arial" w:hAnsi="Arial" w:cs="Arial"/>
          <w:sz w:val="22"/>
          <w:szCs w:val="22"/>
          <w:u w:val="single"/>
        </w:rPr>
        <w:t>Inventory Planner</w:t>
      </w:r>
    </w:p>
    <w:p w14:paraId="201CCF82" w14:textId="7E2E2DEA" w:rsidR="00095E44" w:rsidRPr="00DC02A3" w:rsidRDefault="00DC02A3" w:rsidP="00B31F95">
      <w:pPr>
        <w:spacing w:line="360" w:lineRule="auto"/>
        <w:jc w:val="both"/>
        <w:rPr>
          <w:rFonts w:ascii="Arial" w:eastAsia="Arial" w:hAnsi="Arial" w:cs="Arial"/>
          <w:sz w:val="22"/>
          <w:szCs w:val="22"/>
        </w:rPr>
      </w:pPr>
      <w:r w:rsidRPr="00DC02A3">
        <w:rPr>
          <w:rFonts w:ascii="Arial" w:eastAsia="Arial" w:hAnsi="Arial" w:cs="Arial"/>
          <w:sz w:val="22"/>
          <w:szCs w:val="22"/>
        </w:rPr>
        <w:t xml:space="preserve">The </w:t>
      </w:r>
      <w:r>
        <w:rPr>
          <w:rFonts w:ascii="Arial" w:eastAsia="Arial" w:hAnsi="Arial" w:cs="Arial"/>
          <w:sz w:val="22"/>
          <w:szCs w:val="22"/>
        </w:rPr>
        <w:t xml:space="preserve">primary </w:t>
      </w:r>
      <w:r w:rsidR="00AC499D">
        <w:rPr>
          <w:rFonts w:ascii="Arial" w:eastAsia="Arial" w:hAnsi="Arial" w:cs="Arial"/>
          <w:sz w:val="22"/>
          <w:szCs w:val="22"/>
        </w:rPr>
        <w:t xml:space="preserve">responsibilities </w:t>
      </w:r>
      <w:r>
        <w:rPr>
          <w:rFonts w:ascii="Arial" w:eastAsia="Arial" w:hAnsi="Arial" w:cs="Arial"/>
          <w:sz w:val="22"/>
          <w:szCs w:val="22"/>
        </w:rPr>
        <w:t xml:space="preserve">of </w:t>
      </w:r>
      <w:r w:rsidR="00B557CA">
        <w:rPr>
          <w:rFonts w:ascii="Arial" w:eastAsia="Arial" w:hAnsi="Arial" w:cs="Arial"/>
          <w:sz w:val="22"/>
          <w:szCs w:val="22"/>
        </w:rPr>
        <w:t xml:space="preserve">an inventory planner is to monitor </w:t>
      </w:r>
      <w:r w:rsidR="00C40093">
        <w:rPr>
          <w:rFonts w:ascii="Arial" w:eastAsia="Arial" w:hAnsi="Arial" w:cs="Arial"/>
          <w:sz w:val="22"/>
          <w:szCs w:val="22"/>
        </w:rPr>
        <w:t xml:space="preserve">and maintain the </w:t>
      </w:r>
      <w:r w:rsidR="00AC499D">
        <w:rPr>
          <w:rFonts w:ascii="Arial" w:eastAsia="Arial" w:hAnsi="Arial" w:cs="Arial"/>
          <w:sz w:val="22"/>
          <w:szCs w:val="22"/>
        </w:rPr>
        <w:t>number of goods in the warehouses,</w:t>
      </w:r>
      <w:r w:rsidR="00FE57D7">
        <w:rPr>
          <w:rFonts w:ascii="Arial" w:eastAsia="Arial" w:hAnsi="Arial" w:cs="Arial"/>
          <w:sz w:val="22"/>
          <w:szCs w:val="22"/>
        </w:rPr>
        <w:t xml:space="preserve"> </w:t>
      </w:r>
      <w:r w:rsidR="00B00EBC">
        <w:rPr>
          <w:rFonts w:ascii="Arial" w:eastAsia="Arial" w:hAnsi="Arial" w:cs="Arial"/>
          <w:sz w:val="22"/>
          <w:szCs w:val="22"/>
        </w:rPr>
        <w:t>managi</w:t>
      </w:r>
      <w:r w:rsidR="00383084">
        <w:rPr>
          <w:rFonts w:ascii="Arial" w:eastAsia="Arial" w:hAnsi="Arial" w:cs="Arial"/>
          <w:sz w:val="22"/>
          <w:szCs w:val="22"/>
        </w:rPr>
        <w:t>ng orders to facilitate sales and production</w:t>
      </w:r>
      <w:r w:rsidR="00CA6A33">
        <w:rPr>
          <w:rFonts w:ascii="Arial" w:eastAsia="Arial" w:hAnsi="Arial" w:cs="Arial"/>
          <w:sz w:val="22"/>
          <w:szCs w:val="22"/>
        </w:rPr>
        <w:t xml:space="preserve">, signing off on shipments, counting the number of available products </w:t>
      </w:r>
      <w:r w:rsidR="00BF7F99">
        <w:rPr>
          <w:rFonts w:ascii="Arial" w:eastAsia="Arial" w:hAnsi="Arial" w:cs="Arial"/>
          <w:sz w:val="22"/>
          <w:szCs w:val="22"/>
        </w:rPr>
        <w:t>of each category and placing more orders according to the demand</w:t>
      </w:r>
      <w:r w:rsidR="00EC6036">
        <w:rPr>
          <w:rFonts w:ascii="Arial" w:eastAsia="Arial" w:hAnsi="Arial" w:cs="Arial"/>
          <w:sz w:val="22"/>
          <w:szCs w:val="22"/>
        </w:rPr>
        <w:t>.</w:t>
      </w:r>
    </w:p>
    <w:p w14:paraId="5BF59B11" w14:textId="77777777" w:rsidR="00EC6036" w:rsidRDefault="00EC6036" w:rsidP="00B31F95">
      <w:pPr>
        <w:spacing w:line="360" w:lineRule="auto"/>
        <w:jc w:val="both"/>
        <w:rPr>
          <w:rFonts w:ascii="Arial" w:eastAsia="Arial" w:hAnsi="Arial" w:cs="Arial"/>
          <w:sz w:val="22"/>
          <w:szCs w:val="22"/>
        </w:rPr>
      </w:pPr>
    </w:p>
    <w:p w14:paraId="52C8672D" w14:textId="3415BF33" w:rsidR="00E31535" w:rsidRDefault="00E87869" w:rsidP="00B31F95">
      <w:pPr>
        <w:spacing w:line="360" w:lineRule="auto"/>
        <w:jc w:val="both"/>
        <w:rPr>
          <w:rFonts w:ascii="Arial" w:eastAsia="Arial" w:hAnsi="Arial" w:cs="Arial"/>
          <w:sz w:val="22"/>
          <w:szCs w:val="22"/>
        </w:rPr>
      </w:pPr>
      <w:r w:rsidRPr="00E87869">
        <w:rPr>
          <w:rFonts w:ascii="Arial" w:eastAsia="Arial" w:hAnsi="Arial" w:cs="Arial"/>
          <w:sz w:val="22"/>
          <w:szCs w:val="22"/>
        </w:rPr>
        <w:t>An</w:t>
      </w:r>
      <w:r>
        <w:rPr>
          <w:rFonts w:ascii="Arial" w:eastAsia="Arial" w:hAnsi="Arial" w:cs="Arial"/>
          <w:sz w:val="22"/>
          <w:szCs w:val="22"/>
        </w:rPr>
        <w:t xml:space="preserve"> inventory planner </w:t>
      </w:r>
      <w:r w:rsidR="00346653">
        <w:rPr>
          <w:rFonts w:ascii="Arial" w:eastAsia="Arial" w:hAnsi="Arial" w:cs="Arial"/>
          <w:sz w:val="22"/>
          <w:szCs w:val="22"/>
        </w:rPr>
        <w:t>has</w:t>
      </w:r>
      <w:r w:rsidR="00176FC7">
        <w:rPr>
          <w:rFonts w:ascii="Arial" w:eastAsia="Arial" w:hAnsi="Arial" w:cs="Arial"/>
          <w:sz w:val="22"/>
          <w:szCs w:val="22"/>
        </w:rPr>
        <w:t xml:space="preserve"> </w:t>
      </w:r>
      <w:r w:rsidR="00346653">
        <w:rPr>
          <w:rFonts w:ascii="Arial" w:eastAsia="Arial" w:hAnsi="Arial" w:cs="Arial"/>
          <w:sz w:val="22"/>
          <w:szCs w:val="22"/>
        </w:rPr>
        <w:t>to work with the purchasing manager to ensure that the</w:t>
      </w:r>
      <w:r w:rsidR="009857BD">
        <w:rPr>
          <w:rFonts w:ascii="Arial" w:eastAsia="Arial" w:hAnsi="Arial" w:cs="Arial"/>
          <w:sz w:val="22"/>
          <w:szCs w:val="22"/>
        </w:rPr>
        <w:t>re is enough supply of goods</w:t>
      </w:r>
      <w:r w:rsidR="0090653F">
        <w:rPr>
          <w:rFonts w:ascii="Arial" w:eastAsia="Arial" w:hAnsi="Arial" w:cs="Arial"/>
          <w:sz w:val="22"/>
          <w:szCs w:val="22"/>
        </w:rPr>
        <w:t>.</w:t>
      </w:r>
      <w:r w:rsidR="009857BD">
        <w:rPr>
          <w:rFonts w:ascii="Arial" w:eastAsia="Arial" w:hAnsi="Arial" w:cs="Arial"/>
          <w:sz w:val="22"/>
          <w:szCs w:val="22"/>
        </w:rPr>
        <w:t xml:space="preserve"> </w:t>
      </w:r>
      <w:r w:rsidR="00176FC7">
        <w:rPr>
          <w:rFonts w:ascii="Arial" w:eastAsia="Arial" w:hAnsi="Arial" w:cs="Arial"/>
          <w:sz w:val="22"/>
          <w:szCs w:val="22"/>
        </w:rPr>
        <w:t xml:space="preserve">An inventory planner is incredibly important </w:t>
      </w:r>
      <w:r w:rsidR="00AA6771">
        <w:rPr>
          <w:rFonts w:ascii="Arial" w:eastAsia="Arial" w:hAnsi="Arial" w:cs="Arial"/>
          <w:sz w:val="22"/>
          <w:szCs w:val="22"/>
        </w:rPr>
        <w:t xml:space="preserve">in an e-commerce business as there is no official store where consumers can buy their goods from and can only rely on online purchasing to </w:t>
      </w:r>
      <w:r w:rsidR="008C30AA">
        <w:rPr>
          <w:rFonts w:ascii="Arial" w:eastAsia="Arial" w:hAnsi="Arial" w:cs="Arial"/>
          <w:sz w:val="22"/>
          <w:szCs w:val="22"/>
        </w:rPr>
        <w:t xml:space="preserve">buy their goods. </w:t>
      </w:r>
    </w:p>
    <w:p w14:paraId="68B56218" w14:textId="77777777" w:rsidR="00EC6036" w:rsidRDefault="00EC6036" w:rsidP="00B31F95">
      <w:pPr>
        <w:spacing w:line="360" w:lineRule="auto"/>
        <w:jc w:val="both"/>
        <w:rPr>
          <w:rFonts w:ascii="Arial" w:eastAsia="Arial" w:hAnsi="Arial" w:cs="Arial"/>
          <w:sz w:val="22"/>
          <w:szCs w:val="22"/>
        </w:rPr>
      </w:pPr>
    </w:p>
    <w:p w14:paraId="1F3E9673" w14:textId="2B406283" w:rsidR="00EC6036" w:rsidRDefault="00EC6036" w:rsidP="00B31F95">
      <w:pPr>
        <w:spacing w:line="360" w:lineRule="auto"/>
        <w:jc w:val="both"/>
        <w:rPr>
          <w:rFonts w:ascii="Arial" w:eastAsia="Arial" w:hAnsi="Arial" w:cs="Arial"/>
          <w:sz w:val="22"/>
          <w:szCs w:val="22"/>
        </w:rPr>
      </w:pPr>
      <w:r>
        <w:rPr>
          <w:rFonts w:ascii="Arial" w:eastAsia="Arial" w:hAnsi="Arial" w:cs="Arial"/>
          <w:sz w:val="22"/>
          <w:szCs w:val="22"/>
        </w:rPr>
        <w:t xml:space="preserve">The inventory planner has to work with the </w:t>
      </w:r>
      <w:r w:rsidR="00B766D8">
        <w:rPr>
          <w:rFonts w:ascii="Arial" w:eastAsia="Arial" w:hAnsi="Arial" w:cs="Arial"/>
          <w:sz w:val="22"/>
          <w:szCs w:val="22"/>
        </w:rPr>
        <w:t xml:space="preserve">purchasing manager to ensure that </w:t>
      </w:r>
      <w:r w:rsidR="003D2E7F">
        <w:rPr>
          <w:rFonts w:ascii="Arial" w:eastAsia="Arial" w:hAnsi="Arial" w:cs="Arial"/>
          <w:sz w:val="22"/>
          <w:szCs w:val="22"/>
        </w:rPr>
        <w:t xml:space="preserve">there is a </w:t>
      </w:r>
      <w:r w:rsidR="00B766D8">
        <w:rPr>
          <w:rFonts w:ascii="Arial" w:eastAsia="Arial" w:hAnsi="Arial" w:cs="Arial"/>
          <w:sz w:val="22"/>
          <w:szCs w:val="22"/>
        </w:rPr>
        <w:t xml:space="preserve">sufficient supply of goods to meet the demand at </w:t>
      </w:r>
      <w:r w:rsidR="00B766D8" w:rsidRPr="11A5D0D5">
        <w:rPr>
          <w:rFonts w:ascii="Arial" w:eastAsia="Arial" w:hAnsi="Arial" w:cs="Arial"/>
          <w:sz w:val="22"/>
          <w:szCs w:val="22"/>
        </w:rPr>
        <w:t>all</w:t>
      </w:r>
      <w:r w:rsidR="00B766D8">
        <w:rPr>
          <w:rFonts w:ascii="Arial" w:eastAsia="Arial" w:hAnsi="Arial" w:cs="Arial"/>
          <w:sz w:val="22"/>
          <w:szCs w:val="22"/>
        </w:rPr>
        <w:t xml:space="preserve"> times. </w:t>
      </w:r>
      <w:r w:rsidR="00AA0C4A">
        <w:rPr>
          <w:rFonts w:ascii="Arial" w:eastAsia="Arial" w:hAnsi="Arial" w:cs="Arial"/>
          <w:sz w:val="22"/>
          <w:szCs w:val="22"/>
        </w:rPr>
        <w:t xml:space="preserve">The inventory planner </w:t>
      </w:r>
      <w:r w:rsidR="008F22F9">
        <w:rPr>
          <w:rFonts w:ascii="Arial" w:eastAsia="Arial" w:hAnsi="Arial" w:cs="Arial"/>
          <w:sz w:val="22"/>
          <w:szCs w:val="22"/>
        </w:rPr>
        <w:t>must</w:t>
      </w:r>
      <w:r w:rsidR="00AA0C4A">
        <w:rPr>
          <w:rFonts w:ascii="Arial" w:eastAsia="Arial" w:hAnsi="Arial" w:cs="Arial"/>
          <w:sz w:val="22"/>
          <w:szCs w:val="22"/>
        </w:rPr>
        <w:t xml:space="preserve"> communicate with the purchasing manager about the demands of the different products </w:t>
      </w:r>
      <w:r w:rsidR="00055BAC">
        <w:rPr>
          <w:rFonts w:ascii="Arial" w:eastAsia="Arial" w:hAnsi="Arial" w:cs="Arial"/>
          <w:sz w:val="22"/>
          <w:szCs w:val="22"/>
        </w:rPr>
        <w:t xml:space="preserve">so that the purchasing manager can place orders for the necessary number of products needed. </w:t>
      </w:r>
      <w:r w:rsidR="00D71C94">
        <w:rPr>
          <w:rFonts w:ascii="Arial" w:eastAsia="Arial" w:hAnsi="Arial" w:cs="Arial"/>
          <w:sz w:val="22"/>
          <w:szCs w:val="22"/>
        </w:rPr>
        <w:t>If the purchasing manager and the inventory planner work well together, the</w:t>
      </w:r>
      <w:r w:rsidR="003D2E7F">
        <w:rPr>
          <w:rFonts w:ascii="Arial" w:eastAsia="Arial" w:hAnsi="Arial" w:cs="Arial"/>
          <w:sz w:val="22"/>
          <w:szCs w:val="22"/>
        </w:rPr>
        <w:t>re would be no problems in terms of the supply of the products.</w:t>
      </w:r>
      <w:r w:rsidR="008F22F9">
        <w:rPr>
          <w:rFonts w:ascii="Arial" w:eastAsia="Arial" w:hAnsi="Arial" w:cs="Arial"/>
          <w:sz w:val="22"/>
          <w:szCs w:val="22"/>
        </w:rPr>
        <w:t xml:space="preserve"> </w:t>
      </w:r>
    </w:p>
    <w:p w14:paraId="1962379D" w14:textId="77777777" w:rsidR="6279F4BA" w:rsidRDefault="6279F4BA" w:rsidP="6279F4BA">
      <w:pPr>
        <w:spacing w:line="360" w:lineRule="auto"/>
        <w:jc w:val="both"/>
        <w:rPr>
          <w:rFonts w:ascii="Arial" w:eastAsia="Arial" w:hAnsi="Arial" w:cs="Arial"/>
          <w:sz w:val="22"/>
          <w:szCs w:val="22"/>
        </w:rPr>
      </w:pPr>
    </w:p>
    <w:p w14:paraId="3291AFA5" w14:textId="2D6BEAAD" w:rsidR="6279F4BA" w:rsidRDefault="6279F4BA" w:rsidP="6279F4BA">
      <w:pPr>
        <w:spacing w:line="360" w:lineRule="auto"/>
        <w:jc w:val="both"/>
        <w:rPr>
          <w:rFonts w:ascii="Arial" w:eastAsia="Arial" w:hAnsi="Arial" w:cs="Arial"/>
          <w:sz w:val="22"/>
          <w:szCs w:val="22"/>
          <w:u w:val="single"/>
        </w:rPr>
      </w:pPr>
      <w:r w:rsidRPr="6279F4BA">
        <w:rPr>
          <w:rFonts w:ascii="Arial" w:eastAsia="Arial" w:hAnsi="Arial" w:cs="Arial"/>
          <w:sz w:val="22"/>
          <w:szCs w:val="22"/>
          <w:u w:val="single"/>
        </w:rPr>
        <w:t>Exploratory Questions</w:t>
      </w:r>
    </w:p>
    <w:p w14:paraId="14B7DA2C" w14:textId="0BA36082" w:rsidR="6279F4BA" w:rsidRDefault="6279F4BA" w:rsidP="6279F4BA">
      <w:pPr>
        <w:spacing w:line="360" w:lineRule="auto"/>
        <w:jc w:val="both"/>
        <w:rPr>
          <w:rFonts w:ascii="Arial" w:eastAsia="Arial" w:hAnsi="Arial" w:cs="Arial"/>
          <w:sz w:val="22"/>
          <w:szCs w:val="22"/>
          <w:u w:val="single"/>
        </w:rPr>
      </w:pPr>
    </w:p>
    <w:p w14:paraId="42D1760F" w14:textId="23E1B3E7" w:rsidR="43AA1D20" w:rsidRDefault="43AA1D20" w:rsidP="5A0AF90F">
      <w:pPr>
        <w:pStyle w:val="ListParagraph"/>
        <w:numPr>
          <w:ilvl w:val="0"/>
          <w:numId w:val="39"/>
        </w:numPr>
        <w:spacing w:line="360" w:lineRule="auto"/>
        <w:jc w:val="both"/>
        <w:rPr>
          <w:rFonts w:ascii="Arial" w:eastAsia="Arial" w:hAnsi="Arial" w:cs="Arial"/>
          <w:sz w:val="22"/>
          <w:szCs w:val="22"/>
        </w:rPr>
      </w:pPr>
      <w:r w:rsidRPr="5A0AF90F">
        <w:rPr>
          <w:rFonts w:ascii="Arial" w:eastAsia="Arial" w:hAnsi="Arial" w:cs="Arial"/>
          <w:sz w:val="22"/>
          <w:szCs w:val="22"/>
        </w:rPr>
        <w:t>Can the supply of the goods meet the demand from customers</w:t>
      </w:r>
      <w:r w:rsidR="00F634F7">
        <w:rPr>
          <w:rFonts w:ascii="Arial" w:eastAsia="Arial" w:hAnsi="Arial" w:cs="Arial"/>
          <w:sz w:val="22"/>
          <w:szCs w:val="22"/>
        </w:rPr>
        <w:t>?</w:t>
      </w:r>
    </w:p>
    <w:p w14:paraId="2288BBAF" w14:textId="68EE0A30" w:rsidR="00F634F7" w:rsidRDefault="00F634F7" w:rsidP="5A0AF90F">
      <w:pPr>
        <w:pStyle w:val="ListParagraph"/>
        <w:numPr>
          <w:ilvl w:val="0"/>
          <w:numId w:val="39"/>
        </w:numPr>
        <w:spacing w:line="360" w:lineRule="auto"/>
        <w:jc w:val="both"/>
        <w:rPr>
          <w:rFonts w:ascii="Arial" w:eastAsia="Arial" w:hAnsi="Arial" w:cs="Arial"/>
          <w:sz w:val="22"/>
          <w:szCs w:val="22"/>
        </w:rPr>
      </w:pPr>
      <w:r>
        <w:rPr>
          <w:rFonts w:ascii="Arial" w:eastAsia="Arial" w:hAnsi="Arial" w:cs="Arial"/>
          <w:sz w:val="22"/>
          <w:szCs w:val="22"/>
        </w:rPr>
        <w:t xml:space="preserve">Which category of </w:t>
      </w:r>
      <w:r w:rsidR="00D60823">
        <w:rPr>
          <w:rFonts w:ascii="Arial" w:eastAsia="Arial" w:hAnsi="Arial" w:cs="Arial"/>
          <w:sz w:val="22"/>
          <w:szCs w:val="22"/>
        </w:rPr>
        <w:t>our company</w:t>
      </w:r>
      <w:r w:rsidR="00B91D93">
        <w:rPr>
          <w:rFonts w:ascii="Arial" w:eastAsia="Arial" w:hAnsi="Arial" w:cs="Arial"/>
          <w:sz w:val="22"/>
          <w:szCs w:val="22"/>
        </w:rPr>
        <w:t>'</w:t>
      </w:r>
      <w:r w:rsidR="00D60823">
        <w:rPr>
          <w:rFonts w:ascii="Arial" w:eastAsia="Arial" w:hAnsi="Arial" w:cs="Arial"/>
          <w:sz w:val="22"/>
          <w:szCs w:val="22"/>
        </w:rPr>
        <w:t>s products is the highest selling?</w:t>
      </w:r>
    </w:p>
    <w:p w14:paraId="60878A48" w14:textId="77B89E61" w:rsidR="00515EEE" w:rsidRDefault="00515EEE" w:rsidP="5A0AF90F">
      <w:pPr>
        <w:pStyle w:val="ListParagraph"/>
        <w:numPr>
          <w:ilvl w:val="0"/>
          <w:numId w:val="39"/>
        </w:numPr>
        <w:spacing w:line="360" w:lineRule="auto"/>
        <w:jc w:val="both"/>
        <w:rPr>
          <w:rFonts w:ascii="Arial" w:eastAsia="Arial" w:hAnsi="Arial" w:cs="Arial"/>
          <w:sz w:val="22"/>
          <w:szCs w:val="22"/>
        </w:rPr>
      </w:pPr>
      <w:r>
        <w:rPr>
          <w:rFonts w:ascii="Arial" w:eastAsia="Arial" w:hAnsi="Arial" w:cs="Arial"/>
          <w:sz w:val="22"/>
          <w:szCs w:val="22"/>
        </w:rPr>
        <w:t xml:space="preserve">What are the features that affect the number of </w:t>
      </w:r>
      <w:r w:rsidR="00C874E8">
        <w:rPr>
          <w:rFonts w:ascii="Arial" w:eastAsia="Arial" w:hAnsi="Arial" w:cs="Arial"/>
          <w:sz w:val="22"/>
          <w:szCs w:val="22"/>
        </w:rPr>
        <w:t xml:space="preserve">products sold from each </w:t>
      </w:r>
      <w:r w:rsidR="006E4B27">
        <w:rPr>
          <w:rFonts w:ascii="Arial" w:eastAsia="Arial" w:hAnsi="Arial" w:cs="Arial"/>
          <w:sz w:val="22"/>
          <w:szCs w:val="22"/>
        </w:rPr>
        <w:t>category?</w:t>
      </w:r>
    </w:p>
    <w:p w14:paraId="2D5A843D" w14:textId="665BA05B" w:rsidR="009D3FBB" w:rsidRDefault="009D3FBB" w:rsidP="5A0AF90F">
      <w:pPr>
        <w:pStyle w:val="ListParagraph"/>
        <w:numPr>
          <w:ilvl w:val="0"/>
          <w:numId w:val="39"/>
        </w:numPr>
        <w:spacing w:line="360" w:lineRule="auto"/>
        <w:jc w:val="both"/>
        <w:rPr>
          <w:rFonts w:ascii="Arial" w:eastAsia="Arial" w:hAnsi="Arial" w:cs="Arial"/>
          <w:sz w:val="22"/>
          <w:szCs w:val="22"/>
        </w:rPr>
      </w:pPr>
      <w:r>
        <w:rPr>
          <w:rFonts w:ascii="Arial" w:eastAsia="Arial" w:hAnsi="Arial" w:cs="Arial"/>
          <w:sz w:val="22"/>
          <w:szCs w:val="22"/>
        </w:rPr>
        <w:t xml:space="preserve">How many of </w:t>
      </w:r>
      <w:r w:rsidR="00215F40">
        <w:rPr>
          <w:rFonts w:ascii="Arial" w:eastAsia="Arial" w:hAnsi="Arial" w:cs="Arial"/>
          <w:sz w:val="22"/>
          <w:szCs w:val="22"/>
        </w:rPr>
        <w:t>each of the products do I have to order in the future in order to save the company money while ensuring the inventory does not run out?</w:t>
      </w:r>
    </w:p>
    <w:p w14:paraId="2504D9CD" w14:textId="3D99E5D3" w:rsidR="72561370" w:rsidRDefault="72561370" w:rsidP="009445B0">
      <w:pPr>
        <w:spacing w:line="360" w:lineRule="auto"/>
      </w:pPr>
    </w:p>
    <w:p w14:paraId="0A343BC6" w14:textId="6D3A921F" w:rsidR="00000FDF" w:rsidRDefault="00541061" w:rsidP="3E31E7B3">
      <w:pPr>
        <w:pStyle w:val="Heading2"/>
        <w:spacing w:after="160"/>
        <w:rPr>
          <w:lang w:val="en-GB"/>
        </w:rPr>
      </w:pPr>
      <w:bookmarkStart w:id="37" w:name="_Toc157457597"/>
      <w:r w:rsidRPr="0D8582CD">
        <w:rPr>
          <w:lang w:val="en-GB"/>
        </w:rPr>
        <w:t>Actionable Statements</w:t>
      </w:r>
      <w:bookmarkEnd w:id="37"/>
    </w:p>
    <w:p w14:paraId="0D157377" w14:textId="7D19E0E7" w:rsidR="74F5717C" w:rsidRDefault="00C578CA" w:rsidP="004C2950">
      <w:pPr>
        <w:pStyle w:val="ListParagraph"/>
        <w:numPr>
          <w:ilvl w:val="0"/>
          <w:numId w:val="50"/>
        </w:numPr>
        <w:spacing w:after="160" w:line="360" w:lineRule="auto"/>
        <w:jc w:val="both"/>
        <w:rPr>
          <w:rFonts w:ascii="Arial" w:eastAsia="Arial" w:hAnsi="Arial" w:cs="Arial"/>
          <w:sz w:val="22"/>
          <w:szCs w:val="22"/>
        </w:rPr>
      </w:pPr>
      <w:r w:rsidRPr="7872178B">
        <w:rPr>
          <w:rFonts w:ascii="Arial" w:eastAsia="Arial" w:hAnsi="Arial" w:cs="Arial"/>
          <w:sz w:val="22"/>
          <w:szCs w:val="22"/>
        </w:rPr>
        <w:t>The purchasing manager</w:t>
      </w:r>
      <w:r w:rsidR="00E37196">
        <w:rPr>
          <w:rFonts w:ascii="Arial" w:eastAsia="Arial" w:hAnsi="Arial" w:cs="Arial"/>
          <w:sz w:val="22"/>
          <w:szCs w:val="22"/>
        </w:rPr>
        <w:t>/ inventory planner</w:t>
      </w:r>
      <w:r w:rsidRPr="7872178B">
        <w:rPr>
          <w:rFonts w:ascii="Arial" w:eastAsia="Arial" w:hAnsi="Arial" w:cs="Arial"/>
          <w:sz w:val="22"/>
          <w:szCs w:val="22"/>
        </w:rPr>
        <w:t xml:space="preserve"> must look at the quantity of goods purchased by customers at the end of every </w:t>
      </w:r>
      <w:r w:rsidR="00B65843">
        <w:rPr>
          <w:rFonts w:ascii="Arial" w:eastAsia="Arial" w:hAnsi="Arial" w:cs="Arial"/>
          <w:sz w:val="22"/>
          <w:szCs w:val="22"/>
        </w:rPr>
        <w:t>season</w:t>
      </w:r>
      <w:r w:rsidRPr="7872178B">
        <w:rPr>
          <w:rFonts w:ascii="Arial" w:eastAsia="Arial" w:hAnsi="Arial" w:cs="Arial"/>
          <w:sz w:val="22"/>
          <w:szCs w:val="22"/>
        </w:rPr>
        <w:t xml:space="preserve">. After looking at the number of goods, he must look at the data for the purchase of goods from other months too and </w:t>
      </w:r>
      <w:proofErr w:type="spellStart"/>
      <w:r w:rsidR="0031007C" w:rsidRPr="3A9071DC">
        <w:rPr>
          <w:rFonts w:ascii="Arial" w:eastAsia="Arial" w:hAnsi="Arial" w:cs="Arial"/>
          <w:sz w:val="22"/>
          <w:szCs w:val="22"/>
        </w:rPr>
        <w:t>analy</w:t>
      </w:r>
      <w:r w:rsidR="0034787B">
        <w:rPr>
          <w:rFonts w:ascii="Arial" w:eastAsia="Arial" w:hAnsi="Arial" w:cs="Arial"/>
          <w:sz w:val="22"/>
          <w:szCs w:val="22"/>
        </w:rPr>
        <w:t>s</w:t>
      </w:r>
      <w:r w:rsidR="0031007C" w:rsidRPr="3A9071DC">
        <w:rPr>
          <w:rFonts w:ascii="Arial" w:eastAsia="Arial" w:hAnsi="Arial" w:cs="Arial"/>
          <w:sz w:val="22"/>
          <w:szCs w:val="22"/>
        </w:rPr>
        <w:t>e</w:t>
      </w:r>
      <w:proofErr w:type="spellEnd"/>
      <w:r w:rsidRPr="7872178B">
        <w:rPr>
          <w:rFonts w:ascii="Arial" w:eastAsia="Arial" w:hAnsi="Arial" w:cs="Arial"/>
          <w:sz w:val="22"/>
          <w:szCs w:val="22"/>
        </w:rPr>
        <w:t xml:space="preserve"> the trend of the purchase of the goods. Then, he has to make calculated decisions on the number of goods to purchase for the future months </w:t>
      </w:r>
      <w:r w:rsidRPr="7872178B">
        <w:rPr>
          <w:rFonts w:ascii="Arial" w:eastAsia="Arial" w:hAnsi="Arial" w:cs="Arial"/>
          <w:sz w:val="22"/>
          <w:szCs w:val="22"/>
        </w:rPr>
        <w:lastRenderedPageBreak/>
        <w:t>from the manufacturer. With these steps, he will be able to ensure that the supply of goods will meet the demand of the goods.</w:t>
      </w:r>
    </w:p>
    <w:p w14:paraId="27AFC956" w14:textId="038AE4AA" w:rsidR="00935B7F" w:rsidRDefault="002205DB" w:rsidP="004C2950">
      <w:pPr>
        <w:pStyle w:val="ListParagraph"/>
        <w:numPr>
          <w:ilvl w:val="0"/>
          <w:numId w:val="50"/>
        </w:numPr>
        <w:spacing w:after="160" w:line="360" w:lineRule="auto"/>
        <w:jc w:val="both"/>
        <w:rPr>
          <w:rFonts w:ascii="Arial" w:eastAsia="Arial" w:hAnsi="Arial" w:cs="Arial"/>
          <w:sz w:val="22"/>
          <w:szCs w:val="22"/>
        </w:rPr>
      </w:pPr>
      <w:r>
        <w:rPr>
          <w:rFonts w:ascii="Arial" w:eastAsia="Arial" w:hAnsi="Arial" w:cs="Arial"/>
          <w:sz w:val="22"/>
          <w:szCs w:val="22"/>
        </w:rPr>
        <w:t>The purchasing manager</w:t>
      </w:r>
      <w:r w:rsidR="00E37196">
        <w:rPr>
          <w:rFonts w:ascii="Arial" w:eastAsia="Arial" w:hAnsi="Arial" w:cs="Arial"/>
          <w:sz w:val="22"/>
          <w:szCs w:val="22"/>
        </w:rPr>
        <w:t>/ inventory planner</w:t>
      </w:r>
      <w:r>
        <w:rPr>
          <w:rFonts w:ascii="Arial" w:eastAsia="Arial" w:hAnsi="Arial" w:cs="Arial"/>
          <w:sz w:val="22"/>
          <w:szCs w:val="22"/>
        </w:rPr>
        <w:t xml:space="preserve"> must determine the </w:t>
      </w:r>
      <w:r w:rsidR="00B14B76">
        <w:rPr>
          <w:rFonts w:ascii="Arial" w:eastAsia="Arial" w:hAnsi="Arial" w:cs="Arial"/>
          <w:sz w:val="22"/>
          <w:szCs w:val="22"/>
        </w:rPr>
        <w:t xml:space="preserve">specific products that </w:t>
      </w:r>
      <w:r w:rsidR="00570530">
        <w:rPr>
          <w:rFonts w:ascii="Arial" w:eastAsia="Arial" w:hAnsi="Arial" w:cs="Arial"/>
          <w:sz w:val="22"/>
          <w:szCs w:val="22"/>
        </w:rPr>
        <w:t>are the highest-selling so that he can place more orders more the higher-selling products and restock on these products more than the other products that might not be selling as much</w:t>
      </w:r>
      <w:r w:rsidR="00901099">
        <w:rPr>
          <w:rFonts w:ascii="Arial" w:eastAsia="Arial" w:hAnsi="Arial" w:cs="Arial"/>
          <w:sz w:val="22"/>
          <w:szCs w:val="22"/>
        </w:rPr>
        <w:t xml:space="preserve">. </w:t>
      </w:r>
    </w:p>
    <w:p w14:paraId="006986B5" w14:textId="6AF8B5F4" w:rsidR="001E7E95" w:rsidRDefault="001E7E95" w:rsidP="004C2950">
      <w:pPr>
        <w:pStyle w:val="ListParagraph"/>
        <w:numPr>
          <w:ilvl w:val="0"/>
          <w:numId w:val="50"/>
        </w:numPr>
        <w:spacing w:after="160" w:line="360" w:lineRule="auto"/>
        <w:jc w:val="both"/>
        <w:rPr>
          <w:rFonts w:ascii="Arial" w:eastAsia="Arial" w:hAnsi="Arial" w:cs="Arial"/>
          <w:sz w:val="22"/>
          <w:szCs w:val="22"/>
        </w:rPr>
      </w:pPr>
      <w:r>
        <w:rPr>
          <w:rFonts w:ascii="Arial" w:eastAsia="Arial" w:hAnsi="Arial" w:cs="Arial"/>
          <w:sz w:val="22"/>
          <w:szCs w:val="22"/>
        </w:rPr>
        <w:t>The purchasing manager</w:t>
      </w:r>
      <w:r w:rsidR="002C2EE3">
        <w:rPr>
          <w:rFonts w:ascii="Arial" w:eastAsia="Arial" w:hAnsi="Arial" w:cs="Arial"/>
          <w:sz w:val="22"/>
          <w:szCs w:val="22"/>
        </w:rPr>
        <w:t>/ inventory planner</w:t>
      </w:r>
      <w:r>
        <w:rPr>
          <w:rFonts w:ascii="Arial" w:eastAsia="Arial" w:hAnsi="Arial" w:cs="Arial"/>
          <w:sz w:val="22"/>
          <w:szCs w:val="22"/>
        </w:rPr>
        <w:t xml:space="preserve"> must also </w:t>
      </w:r>
      <w:r w:rsidR="004C2950" w:rsidRPr="004C2950">
        <w:rPr>
          <w:rFonts w:ascii="Arial" w:eastAsia="Arial" w:hAnsi="Arial" w:cs="Arial"/>
          <w:sz w:val="22"/>
          <w:szCs w:val="22"/>
        </w:rPr>
        <w:t>consider</w:t>
      </w:r>
      <w:r>
        <w:rPr>
          <w:rFonts w:ascii="Arial" w:eastAsia="Arial" w:hAnsi="Arial" w:cs="Arial"/>
          <w:sz w:val="22"/>
          <w:szCs w:val="22"/>
        </w:rPr>
        <w:t xml:space="preserve"> the </w:t>
      </w:r>
      <w:r w:rsidR="004E1A86">
        <w:rPr>
          <w:rFonts w:ascii="Arial" w:eastAsia="Arial" w:hAnsi="Arial" w:cs="Arial"/>
          <w:sz w:val="22"/>
          <w:szCs w:val="22"/>
        </w:rPr>
        <w:t xml:space="preserve">different features that might affect the </w:t>
      </w:r>
      <w:r w:rsidR="00FE1D5A">
        <w:rPr>
          <w:rFonts w:ascii="Arial" w:eastAsia="Arial" w:hAnsi="Arial" w:cs="Arial"/>
          <w:sz w:val="22"/>
          <w:szCs w:val="22"/>
        </w:rPr>
        <w:t xml:space="preserve">number of products sold from each category. Features can include </w:t>
      </w:r>
      <w:proofErr w:type="spellStart"/>
      <w:r w:rsidR="00FE1D5A">
        <w:rPr>
          <w:rFonts w:ascii="Arial" w:eastAsia="Arial" w:hAnsi="Arial" w:cs="Arial"/>
          <w:sz w:val="22"/>
          <w:szCs w:val="22"/>
        </w:rPr>
        <w:t>colour</w:t>
      </w:r>
      <w:proofErr w:type="spellEnd"/>
      <w:r w:rsidR="00FE1D5A">
        <w:rPr>
          <w:rFonts w:ascii="Arial" w:eastAsia="Arial" w:hAnsi="Arial" w:cs="Arial"/>
          <w:sz w:val="22"/>
          <w:szCs w:val="22"/>
        </w:rPr>
        <w:t xml:space="preserve"> and size of the </w:t>
      </w:r>
      <w:r w:rsidR="00456EF2">
        <w:rPr>
          <w:rFonts w:ascii="Arial" w:eastAsia="Arial" w:hAnsi="Arial" w:cs="Arial"/>
          <w:sz w:val="22"/>
          <w:szCs w:val="22"/>
        </w:rPr>
        <w:t xml:space="preserve">products. </w:t>
      </w:r>
      <w:r w:rsidR="00CF4BCF">
        <w:rPr>
          <w:rFonts w:ascii="Arial" w:eastAsia="Arial" w:hAnsi="Arial" w:cs="Arial"/>
          <w:sz w:val="22"/>
          <w:szCs w:val="22"/>
        </w:rPr>
        <w:t>Hence, the purchasing manager</w:t>
      </w:r>
      <w:r w:rsidR="002C2EE3">
        <w:rPr>
          <w:rFonts w:ascii="Arial" w:eastAsia="Arial" w:hAnsi="Arial" w:cs="Arial"/>
          <w:sz w:val="22"/>
          <w:szCs w:val="22"/>
        </w:rPr>
        <w:t>/ inventory planner</w:t>
      </w:r>
      <w:r w:rsidR="00CF4BCF">
        <w:rPr>
          <w:rFonts w:ascii="Arial" w:eastAsia="Arial" w:hAnsi="Arial" w:cs="Arial"/>
          <w:sz w:val="22"/>
          <w:szCs w:val="22"/>
        </w:rPr>
        <w:t xml:space="preserve"> can order a greater number of </w:t>
      </w:r>
      <w:r w:rsidR="00F869AA">
        <w:rPr>
          <w:rFonts w:ascii="Arial" w:eastAsia="Arial" w:hAnsi="Arial" w:cs="Arial"/>
          <w:sz w:val="22"/>
          <w:szCs w:val="22"/>
        </w:rPr>
        <w:t xml:space="preserve">the </w:t>
      </w:r>
      <w:r w:rsidR="004C2950" w:rsidRPr="004C2950">
        <w:rPr>
          <w:rFonts w:ascii="Arial" w:eastAsia="Arial" w:hAnsi="Arial" w:cs="Arial"/>
          <w:sz w:val="22"/>
          <w:szCs w:val="22"/>
        </w:rPr>
        <w:t>products with the features that are more popular among customers.</w:t>
      </w:r>
    </w:p>
    <w:p w14:paraId="264AA5B2" w14:textId="038F984B" w:rsidR="004C2950" w:rsidRPr="004C2950" w:rsidRDefault="004C2950" w:rsidP="004C2950">
      <w:pPr>
        <w:pStyle w:val="ListParagraph"/>
        <w:numPr>
          <w:ilvl w:val="0"/>
          <w:numId w:val="50"/>
        </w:numPr>
        <w:spacing w:after="160" w:line="360" w:lineRule="auto"/>
        <w:jc w:val="both"/>
        <w:rPr>
          <w:rFonts w:ascii="Arial" w:eastAsia="Arial" w:hAnsi="Arial" w:cs="Arial"/>
          <w:sz w:val="22"/>
          <w:szCs w:val="22"/>
        </w:rPr>
      </w:pPr>
      <w:r w:rsidRPr="004C2950">
        <w:rPr>
          <w:rFonts w:ascii="Arial" w:eastAsia="Arial" w:hAnsi="Arial" w:cs="Arial"/>
          <w:sz w:val="22"/>
          <w:szCs w:val="22"/>
        </w:rPr>
        <w:t>The purchasing manager</w:t>
      </w:r>
      <w:r w:rsidR="002C2EE3">
        <w:rPr>
          <w:rFonts w:ascii="Arial" w:eastAsia="Arial" w:hAnsi="Arial" w:cs="Arial"/>
          <w:sz w:val="22"/>
          <w:szCs w:val="22"/>
        </w:rPr>
        <w:t>/ inventory planner</w:t>
      </w:r>
      <w:r w:rsidRPr="004C2950">
        <w:rPr>
          <w:rFonts w:ascii="Arial" w:eastAsia="Arial" w:hAnsi="Arial" w:cs="Arial"/>
          <w:sz w:val="22"/>
          <w:szCs w:val="22"/>
        </w:rPr>
        <w:t xml:space="preserve"> </w:t>
      </w:r>
      <w:r w:rsidR="00C42571">
        <w:rPr>
          <w:rFonts w:ascii="Arial" w:eastAsia="Arial" w:hAnsi="Arial" w:cs="Arial"/>
          <w:sz w:val="22"/>
          <w:szCs w:val="22"/>
        </w:rPr>
        <w:t xml:space="preserve">must </w:t>
      </w:r>
      <w:r w:rsidR="00E278B8">
        <w:rPr>
          <w:rFonts w:ascii="Arial" w:eastAsia="Arial" w:hAnsi="Arial" w:cs="Arial"/>
          <w:sz w:val="22"/>
          <w:szCs w:val="22"/>
        </w:rPr>
        <w:t xml:space="preserve">determine the number of products to </w:t>
      </w:r>
      <w:r w:rsidR="002C2EE3">
        <w:rPr>
          <w:rFonts w:ascii="Arial" w:eastAsia="Arial" w:hAnsi="Arial" w:cs="Arial"/>
          <w:sz w:val="22"/>
          <w:szCs w:val="22"/>
        </w:rPr>
        <w:t xml:space="preserve">order for the products in future collections by looking at the number of products sold </w:t>
      </w:r>
      <w:r w:rsidR="00695D46">
        <w:rPr>
          <w:rFonts w:ascii="Arial" w:eastAsia="Arial" w:hAnsi="Arial" w:cs="Arial"/>
          <w:sz w:val="22"/>
          <w:szCs w:val="22"/>
        </w:rPr>
        <w:t>previously</w:t>
      </w:r>
      <w:r w:rsidR="00C40D0C">
        <w:rPr>
          <w:rFonts w:ascii="Arial" w:eastAsia="Arial" w:hAnsi="Arial" w:cs="Arial"/>
          <w:sz w:val="22"/>
          <w:szCs w:val="22"/>
        </w:rPr>
        <w:t xml:space="preserve"> and making a calculated decision, all while making sure of not overstocking to avoid dead </w:t>
      </w:r>
      <w:r w:rsidR="002C378F">
        <w:rPr>
          <w:rFonts w:ascii="Arial" w:eastAsia="Arial" w:hAnsi="Arial" w:cs="Arial"/>
          <w:sz w:val="22"/>
          <w:szCs w:val="22"/>
        </w:rPr>
        <w:t>stock</w:t>
      </w:r>
      <w:r w:rsidR="000D3971">
        <w:rPr>
          <w:rFonts w:ascii="Arial" w:eastAsia="Arial" w:hAnsi="Arial" w:cs="Arial"/>
          <w:sz w:val="22"/>
          <w:szCs w:val="22"/>
        </w:rPr>
        <w:t>,</w:t>
      </w:r>
      <w:r w:rsidR="002C378F">
        <w:rPr>
          <w:rFonts w:ascii="Arial" w:eastAsia="Arial" w:hAnsi="Arial" w:cs="Arial"/>
          <w:sz w:val="22"/>
          <w:szCs w:val="22"/>
        </w:rPr>
        <w:t xml:space="preserve"> which is basically </w:t>
      </w:r>
      <w:r w:rsidR="009675BD">
        <w:rPr>
          <w:rFonts w:ascii="Arial" w:eastAsia="Arial" w:hAnsi="Arial" w:cs="Arial"/>
          <w:sz w:val="22"/>
          <w:szCs w:val="22"/>
        </w:rPr>
        <w:t xml:space="preserve">the </w:t>
      </w:r>
      <w:r w:rsidR="005165B8">
        <w:rPr>
          <w:rFonts w:ascii="Arial" w:eastAsia="Arial" w:hAnsi="Arial" w:cs="Arial"/>
          <w:sz w:val="22"/>
          <w:szCs w:val="22"/>
        </w:rPr>
        <w:t>inventory has held for a long time and will unlikely sell</w:t>
      </w:r>
      <w:r w:rsidR="000D3971">
        <w:rPr>
          <w:rFonts w:ascii="Arial" w:eastAsia="Arial" w:hAnsi="Arial" w:cs="Arial"/>
          <w:sz w:val="22"/>
          <w:szCs w:val="22"/>
        </w:rPr>
        <w:t xml:space="preserve">, and to </w:t>
      </w:r>
      <w:r w:rsidR="004E2E00">
        <w:rPr>
          <w:rFonts w:ascii="Arial" w:eastAsia="Arial" w:hAnsi="Arial" w:cs="Arial"/>
          <w:sz w:val="22"/>
          <w:szCs w:val="22"/>
        </w:rPr>
        <w:t xml:space="preserve">avoid </w:t>
      </w:r>
      <w:r w:rsidR="002050BD">
        <w:rPr>
          <w:rFonts w:ascii="Arial" w:eastAsia="Arial" w:hAnsi="Arial" w:cs="Arial"/>
          <w:sz w:val="22"/>
          <w:szCs w:val="22"/>
        </w:rPr>
        <w:t xml:space="preserve">not </w:t>
      </w:r>
      <w:r w:rsidR="009B1623">
        <w:rPr>
          <w:rFonts w:ascii="Arial" w:eastAsia="Arial" w:hAnsi="Arial" w:cs="Arial"/>
          <w:sz w:val="22"/>
          <w:szCs w:val="22"/>
        </w:rPr>
        <w:t>wasting the money of the company.</w:t>
      </w:r>
    </w:p>
    <w:p w14:paraId="645EF0CD" w14:textId="36F19C3D" w:rsidR="660AF00A" w:rsidRDefault="660AF00A" w:rsidP="660AF00A">
      <w:pPr>
        <w:spacing w:after="160" w:line="360" w:lineRule="auto"/>
        <w:jc w:val="both"/>
        <w:rPr>
          <w:rFonts w:ascii="Arial" w:eastAsia="Arial" w:hAnsi="Arial" w:cs="Arial"/>
          <w:sz w:val="22"/>
          <w:szCs w:val="22"/>
        </w:rPr>
      </w:pPr>
    </w:p>
    <w:p w14:paraId="32EE0D1F" w14:textId="1F160E1C" w:rsidR="00EB1F29" w:rsidRDefault="00F4059C" w:rsidP="00F4059C">
      <w:pPr>
        <w:pStyle w:val="Heading2"/>
      </w:pPr>
      <w:bookmarkStart w:id="38" w:name="_Toc157457598"/>
      <w:r>
        <w:t>Data Analysis and</w:t>
      </w:r>
      <w:r w:rsidRPr="007F6B54">
        <w:t xml:space="preserve"> </w:t>
      </w:r>
      <w:proofErr w:type="spellStart"/>
      <w:r w:rsidRPr="007F6B54">
        <w:t>Visualisation</w:t>
      </w:r>
      <w:bookmarkEnd w:id="38"/>
      <w:proofErr w:type="spellEnd"/>
    </w:p>
    <w:p w14:paraId="73B1741F" w14:textId="67ABC418" w:rsidR="00381DDF" w:rsidRPr="00A8022D" w:rsidRDefault="00071319" w:rsidP="009445B0">
      <w:pPr>
        <w:spacing w:line="360" w:lineRule="auto"/>
        <w:rPr>
          <w:rFonts w:asciiTheme="minorBidi" w:hAnsiTheme="minorBidi" w:cstheme="minorBidi"/>
          <w:sz w:val="22"/>
          <w:szCs w:val="22"/>
          <w:u w:val="single"/>
        </w:rPr>
      </w:pPr>
      <w:r w:rsidRPr="00A8022D">
        <w:rPr>
          <w:rFonts w:asciiTheme="minorBidi" w:hAnsiTheme="minorBidi" w:cstheme="minorBidi"/>
          <w:sz w:val="22"/>
          <w:szCs w:val="22"/>
          <w:u w:val="single"/>
        </w:rPr>
        <w:t>Overview Page</w:t>
      </w:r>
    </w:p>
    <w:p w14:paraId="3BBD68FD" w14:textId="77777777" w:rsidR="00A12EB2" w:rsidRPr="00A8022D" w:rsidRDefault="00A12EB2" w:rsidP="009445B0">
      <w:pPr>
        <w:spacing w:line="360" w:lineRule="auto"/>
        <w:rPr>
          <w:rFonts w:asciiTheme="minorBidi" w:hAnsiTheme="minorBidi" w:cstheme="minorBidi"/>
          <w:sz w:val="22"/>
          <w:szCs w:val="22"/>
          <w:u w:val="single"/>
        </w:rPr>
      </w:pPr>
    </w:p>
    <w:p w14:paraId="5BE58C97" w14:textId="395F2F41" w:rsidR="00A12EB2" w:rsidRPr="00A8022D" w:rsidRDefault="00A12EB2" w:rsidP="009034B6">
      <w:pPr>
        <w:spacing w:line="360" w:lineRule="auto"/>
        <w:rPr>
          <w:rFonts w:asciiTheme="minorBidi" w:hAnsiTheme="minorBidi" w:cstheme="minorBidi"/>
          <w:sz w:val="22"/>
          <w:szCs w:val="22"/>
        </w:rPr>
      </w:pPr>
      <w:r w:rsidRPr="00A8022D">
        <w:rPr>
          <w:rFonts w:asciiTheme="minorBidi" w:hAnsiTheme="minorBidi" w:cstheme="minorBidi"/>
          <w:sz w:val="22"/>
          <w:szCs w:val="22"/>
        </w:rPr>
        <w:t>This page shows some visuals that just give the general inform</w:t>
      </w:r>
      <w:r w:rsidR="0072695C">
        <w:rPr>
          <w:rFonts w:asciiTheme="minorBidi" w:hAnsiTheme="minorBidi" w:cstheme="minorBidi"/>
          <w:sz w:val="22"/>
          <w:szCs w:val="22"/>
        </w:rPr>
        <w:t xml:space="preserve"> </w:t>
      </w:r>
      <w:r w:rsidRPr="00A8022D">
        <w:rPr>
          <w:rFonts w:asciiTheme="minorBidi" w:hAnsiTheme="minorBidi" w:cstheme="minorBidi"/>
          <w:sz w:val="22"/>
          <w:szCs w:val="22"/>
        </w:rPr>
        <w:t>of what an inventory planner/purchasing manager must know.</w:t>
      </w:r>
    </w:p>
    <w:p w14:paraId="29D46F32" w14:textId="77777777" w:rsidR="00071319" w:rsidRDefault="00071319" w:rsidP="009445B0">
      <w:pPr>
        <w:spacing w:line="360" w:lineRule="auto"/>
        <w:rPr>
          <w:u w:val="single"/>
        </w:rPr>
      </w:pPr>
    </w:p>
    <w:p w14:paraId="6F1135D3" w14:textId="77777777" w:rsidR="008B1948" w:rsidRPr="00071319" w:rsidRDefault="008B1948" w:rsidP="009445B0">
      <w:pPr>
        <w:spacing w:line="360" w:lineRule="auto"/>
        <w:rPr>
          <w:u w:val="single"/>
        </w:rPr>
      </w:pPr>
    </w:p>
    <w:p w14:paraId="141E2118" w14:textId="77777777" w:rsidR="00FA5578" w:rsidRDefault="00966825" w:rsidP="009445B0">
      <w:pPr>
        <w:keepNext/>
        <w:spacing w:line="360" w:lineRule="auto"/>
      </w:pPr>
      <w:r w:rsidRPr="00966825">
        <w:rPr>
          <w:noProof/>
        </w:rPr>
        <w:drawing>
          <wp:inline distT="0" distB="0" distL="0" distR="0" wp14:anchorId="57FC166D" wp14:editId="4ECD625D">
            <wp:extent cx="5367655" cy="654050"/>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67655" cy="654050"/>
                    </a:xfrm>
                    <a:prstGeom prst="rect">
                      <a:avLst/>
                    </a:prstGeom>
                  </pic:spPr>
                </pic:pic>
              </a:graphicData>
            </a:graphic>
          </wp:inline>
        </w:drawing>
      </w:r>
    </w:p>
    <w:p w14:paraId="15EFD28A" w14:textId="042767B1" w:rsidR="00DD1586" w:rsidRDefault="00FA5578" w:rsidP="009445B0">
      <w:pPr>
        <w:pStyle w:val="Caption"/>
        <w:spacing w:line="360" w:lineRule="auto"/>
      </w:pPr>
      <w:bookmarkStart w:id="39" w:name="_Ref110179131"/>
      <w:r>
        <w:t xml:space="preserve">Figure </w:t>
      </w:r>
      <w:r>
        <w:fldChar w:fldCharType="begin"/>
      </w:r>
      <w:r>
        <w:instrText>SEQ Figure \* ARABIC</w:instrText>
      </w:r>
      <w:r>
        <w:fldChar w:fldCharType="separate"/>
      </w:r>
      <w:r w:rsidR="0065242A">
        <w:rPr>
          <w:noProof/>
        </w:rPr>
        <w:t>41</w:t>
      </w:r>
      <w:r>
        <w:fldChar w:fldCharType="end"/>
      </w:r>
      <w:bookmarkEnd w:id="39"/>
    </w:p>
    <w:p w14:paraId="0A7A5656" w14:textId="436FC298" w:rsidR="00CF0B6C" w:rsidRPr="00A8022D" w:rsidRDefault="00375A44" w:rsidP="00172AC3">
      <w:pPr>
        <w:spacing w:line="360" w:lineRule="auto"/>
        <w:jc w:val="both"/>
        <w:rPr>
          <w:rFonts w:asciiTheme="minorBidi" w:hAnsiTheme="minorBidi" w:cstheme="minorBidi"/>
          <w:sz w:val="22"/>
          <w:szCs w:val="22"/>
        </w:rPr>
      </w:pPr>
      <w:r w:rsidRPr="00375A44">
        <w:rPr>
          <w:rFonts w:ascii="Arial" w:hAnsi="Arial" w:cs="Arial"/>
          <w:sz w:val="22"/>
          <w:szCs w:val="22"/>
        </w:rPr>
        <w:fldChar w:fldCharType="begin"/>
      </w:r>
      <w:r w:rsidRPr="00375A44">
        <w:rPr>
          <w:rFonts w:ascii="Arial" w:hAnsi="Arial" w:cs="Arial"/>
          <w:sz w:val="22"/>
          <w:szCs w:val="22"/>
        </w:rPr>
        <w:instrText xml:space="preserve"> REF _Ref110179131 \h  \* MERGEFORMAT </w:instrText>
      </w:r>
      <w:r w:rsidRPr="00375A44">
        <w:rPr>
          <w:rFonts w:ascii="Arial" w:hAnsi="Arial" w:cs="Arial"/>
          <w:sz w:val="22"/>
          <w:szCs w:val="22"/>
        </w:rPr>
      </w:r>
      <w:r w:rsidRPr="00375A44">
        <w:rPr>
          <w:rFonts w:ascii="Arial" w:hAnsi="Arial" w:cs="Arial"/>
          <w:sz w:val="22"/>
          <w:szCs w:val="22"/>
        </w:rPr>
        <w:fldChar w:fldCharType="separate"/>
      </w:r>
      <w:r w:rsidRPr="00375A44">
        <w:rPr>
          <w:rFonts w:ascii="Arial" w:hAnsi="Arial" w:cs="Arial"/>
          <w:sz w:val="22"/>
          <w:szCs w:val="22"/>
        </w:rPr>
        <w:t xml:space="preserve">Figure </w:t>
      </w:r>
      <w:r w:rsidRPr="00375A44">
        <w:rPr>
          <w:rFonts w:ascii="Arial" w:hAnsi="Arial" w:cs="Arial"/>
          <w:noProof/>
          <w:sz w:val="22"/>
          <w:szCs w:val="22"/>
        </w:rPr>
        <w:t>41</w:t>
      </w:r>
      <w:r w:rsidRPr="00375A44">
        <w:rPr>
          <w:rFonts w:ascii="Arial" w:hAnsi="Arial" w:cs="Arial"/>
          <w:sz w:val="22"/>
          <w:szCs w:val="22"/>
        </w:rPr>
        <w:fldChar w:fldCharType="end"/>
      </w:r>
      <w:r w:rsidR="00071968">
        <w:rPr>
          <w:rFonts w:ascii="Arial" w:hAnsi="Arial" w:cs="Arial"/>
          <w:sz w:val="22"/>
          <w:szCs w:val="22"/>
        </w:rPr>
        <w:t xml:space="preserve"> </w:t>
      </w:r>
      <w:r w:rsidR="002E5D15" w:rsidRPr="00A8022D">
        <w:rPr>
          <w:rFonts w:asciiTheme="minorBidi" w:hAnsiTheme="minorBidi" w:cstheme="minorBidi"/>
          <w:sz w:val="22"/>
          <w:szCs w:val="22"/>
        </w:rPr>
        <w:t xml:space="preserve">shows </w:t>
      </w:r>
      <w:r w:rsidR="00950F82" w:rsidRPr="00A8022D">
        <w:rPr>
          <w:rFonts w:asciiTheme="minorBidi" w:hAnsiTheme="minorBidi" w:cstheme="minorBidi"/>
          <w:sz w:val="22"/>
          <w:szCs w:val="22"/>
        </w:rPr>
        <w:t>a multi-row</w:t>
      </w:r>
      <w:r w:rsidR="002E5D15" w:rsidRPr="00A8022D">
        <w:rPr>
          <w:rFonts w:asciiTheme="minorBidi" w:hAnsiTheme="minorBidi" w:cstheme="minorBidi"/>
          <w:sz w:val="22"/>
          <w:szCs w:val="22"/>
        </w:rPr>
        <w:t xml:space="preserve"> </w:t>
      </w:r>
      <w:r w:rsidR="00BC0223" w:rsidRPr="00A8022D">
        <w:rPr>
          <w:rFonts w:asciiTheme="minorBidi" w:hAnsiTheme="minorBidi" w:cstheme="minorBidi"/>
          <w:sz w:val="22"/>
          <w:szCs w:val="22"/>
        </w:rPr>
        <w:t xml:space="preserve">card </w:t>
      </w:r>
      <w:r w:rsidR="00DE16CA" w:rsidRPr="00A8022D">
        <w:rPr>
          <w:rFonts w:asciiTheme="minorBidi" w:hAnsiTheme="minorBidi" w:cstheme="minorBidi"/>
          <w:sz w:val="22"/>
          <w:szCs w:val="22"/>
        </w:rPr>
        <w:t xml:space="preserve">that conveys the general information the </w:t>
      </w:r>
      <w:r w:rsidR="00AB0D6E" w:rsidRPr="00A8022D">
        <w:rPr>
          <w:rFonts w:asciiTheme="minorBidi" w:hAnsiTheme="minorBidi" w:cstheme="minorBidi"/>
          <w:sz w:val="22"/>
          <w:szCs w:val="22"/>
        </w:rPr>
        <w:t xml:space="preserve">purchasing manager </w:t>
      </w:r>
      <w:proofErr w:type="gramStart"/>
      <w:r w:rsidR="00A61320" w:rsidRPr="00A8022D">
        <w:rPr>
          <w:rFonts w:asciiTheme="minorBidi" w:hAnsiTheme="minorBidi" w:cstheme="minorBidi"/>
          <w:sz w:val="22"/>
          <w:szCs w:val="22"/>
        </w:rPr>
        <w:t>has to</w:t>
      </w:r>
      <w:proofErr w:type="gramEnd"/>
      <w:r w:rsidR="00A61320" w:rsidRPr="00A8022D">
        <w:rPr>
          <w:rFonts w:asciiTheme="minorBidi" w:hAnsiTheme="minorBidi" w:cstheme="minorBidi"/>
          <w:sz w:val="22"/>
          <w:szCs w:val="22"/>
        </w:rPr>
        <w:t xml:space="preserve"> know such as the number of products sold, </w:t>
      </w:r>
      <w:r w:rsidR="0056526E" w:rsidRPr="00A8022D">
        <w:rPr>
          <w:rFonts w:asciiTheme="minorBidi" w:hAnsiTheme="minorBidi" w:cstheme="minorBidi"/>
          <w:sz w:val="22"/>
          <w:szCs w:val="22"/>
        </w:rPr>
        <w:t xml:space="preserve">number of products left in the warehouses and the </w:t>
      </w:r>
      <w:r w:rsidR="00BF7E76" w:rsidRPr="00A8022D">
        <w:rPr>
          <w:rFonts w:asciiTheme="minorBidi" w:hAnsiTheme="minorBidi" w:cstheme="minorBidi"/>
          <w:sz w:val="22"/>
          <w:szCs w:val="22"/>
        </w:rPr>
        <w:t>number</w:t>
      </w:r>
      <w:r w:rsidR="0056526E" w:rsidRPr="00A8022D">
        <w:rPr>
          <w:rFonts w:asciiTheme="minorBidi" w:hAnsiTheme="minorBidi" w:cstheme="minorBidi"/>
          <w:sz w:val="22"/>
          <w:szCs w:val="22"/>
        </w:rPr>
        <w:t xml:space="preserve"> of products that were sold as </w:t>
      </w:r>
      <w:r w:rsidR="00BF7E76" w:rsidRPr="00A8022D">
        <w:rPr>
          <w:rFonts w:asciiTheme="minorBidi" w:hAnsiTheme="minorBidi" w:cstheme="minorBidi"/>
          <w:sz w:val="22"/>
          <w:szCs w:val="22"/>
        </w:rPr>
        <w:t>a percentage of the original number of products at the start of January.</w:t>
      </w:r>
      <w:r w:rsidR="0012610A" w:rsidRPr="00A8022D">
        <w:rPr>
          <w:rFonts w:asciiTheme="minorBidi" w:hAnsiTheme="minorBidi" w:cstheme="minorBidi"/>
          <w:sz w:val="22"/>
          <w:szCs w:val="22"/>
        </w:rPr>
        <w:t xml:space="preserve"> With th</w:t>
      </w:r>
      <w:r w:rsidR="0086489A" w:rsidRPr="00A8022D">
        <w:rPr>
          <w:rFonts w:asciiTheme="minorBidi" w:hAnsiTheme="minorBidi" w:cstheme="minorBidi"/>
          <w:sz w:val="22"/>
          <w:szCs w:val="22"/>
        </w:rPr>
        <w:t xml:space="preserve">is information, the </w:t>
      </w:r>
      <w:r w:rsidR="00AB0D6E" w:rsidRPr="00A8022D">
        <w:rPr>
          <w:rFonts w:asciiTheme="minorBidi" w:hAnsiTheme="minorBidi" w:cstheme="minorBidi"/>
          <w:sz w:val="22"/>
          <w:szCs w:val="22"/>
        </w:rPr>
        <w:t xml:space="preserve">purchasing manager </w:t>
      </w:r>
      <w:r w:rsidR="009A644A" w:rsidRPr="00A8022D">
        <w:rPr>
          <w:rFonts w:asciiTheme="minorBidi" w:hAnsiTheme="minorBidi" w:cstheme="minorBidi"/>
          <w:sz w:val="22"/>
          <w:szCs w:val="22"/>
        </w:rPr>
        <w:t>can determine whether there</w:t>
      </w:r>
      <w:r w:rsidR="00CB28D4" w:rsidRPr="00A8022D">
        <w:rPr>
          <w:rFonts w:asciiTheme="minorBidi" w:hAnsiTheme="minorBidi" w:cstheme="minorBidi"/>
          <w:sz w:val="22"/>
          <w:szCs w:val="22"/>
        </w:rPr>
        <w:t xml:space="preserve"> is too much products leftover in the warehouse and whether the products are selling sufficiently. Then</w:t>
      </w:r>
      <w:r w:rsidR="000152A5" w:rsidRPr="00A8022D">
        <w:rPr>
          <w:rFonts w:asciiTheme="minorBidi" w:hAnsiTheme="minorBidi" w:cstheme="minorBidi"/>
          <w:sz w:val="22"/>
          <w:szCs w:val="22"/>
        </w:rPr>
        <w:t xml:space="preserve"> the </w:t>
      </w:r>
      <w:r w:rsidR="00AB0D6E" w:rsidRPr="00A8022D">
        <w:rPr>
          <w:rFonts w:asciiTheme="minorBidi" w:hAnsiTheme="minorBidi" w:cstheme="minorBidi"/>
          <w:sz w:val="22"/>
          <w:szCs w:val="22"/>
        </w:rPr>
        <w:t xml:space="preserve">purchasing manager </w:t>
      </w:r>
      <w:r w:rsidR="000152A5" w:rsidRPr="00A8022D">
        <w:rPr>
          <w:rFonts w:asciiTheme="minorBidi" w:hAnsiTheme="minorBidi" w:cstheme="minorBidi"/>
          <w:sz w:val="22"/>
          <w:szCs w:val="22"/>
        </w:rPr>
        <w:t xml:space="preserve">can take steps to ensure that there is less </w:t>
      </w:r>
      <w:r w:rsidR="00812390" w:rsidRPr="00A8022D">
        <w:rPr>
          <w:rFonts w:asciiTheme="minorBidi" w:hAnsiTheme="minorBidi" w:cstheme="minorBidi"/>
          <w:sz w:val="22"/>
          <w:szCs w:val="22"/>
        </w:rPr>
        <w:t xml:space="preserve">number of products </w:t>
      </w:r>
      <w:r w:rsidR="000C6493" w:rsidRPr="00A8022D">
        <w:rPr>
          <w:rFonts w:asciiTheme="minorBidi" w:hAnsiTheme="minorBidi" w:cstheme="minorBidi"/>
          <w:sz w:val="22"/>
          <w:szCs w:val="22"/>
        </w:rPr>
        <w:t>not sold and left to waste in the warehouse.</w:t>
      </w:r>
      <w:r w:rsidR="00A95CCF" w:rsidRPr="00A8022D">
        <w:rPr>
          <w:rFonts w:asciiTheme="minorBidi" w:hAnsiTheme="minorBidi" w:cstheme="minorBidi"/>
          <w:sz w:val="22"/>
          <w:szCs w:val="22"/>
        </w:rPr>
        <w:t xml:space="preserve"> In the above example</w:t>
      </w:r>
      <w:r w:rsidR="00E42E6C" w:rsidRPr="00A8022D">
        <w:rPr>
          <w:rFonts w:asciiTheme="minorBidi" w:hAnsiTheme="minorBidi" w:cstheme="minorBidi"/>
          <w:sz w:val="22"/>
          <w:szCs w:val="22"/>
        </w:rPr>
        <w:t xml:space="preserve">, there is too much leftover items and this shows that </w:t>
      </w:r>
      <w:r w:rsidR="00E42E6C" w:rsidRPr="00A8022D">
        <w:rPr>
          <w:rFonts w:asciiTheme="minorBidi" w:hAnsiTheme="minorBidi" w:cstheme="minorBidi"/>
          <w:sz w:val="22"/>
          <w:szCs w:val="22"/>
        </w:rPr>
        <w:lastRenderedPageBreak/>
        <w:t xml:space="preserve">the </w:t>
      </w:r>
      <w:r w:rsidR="00AB0D6E" w:rsidRPr="00A8022D">
        <w:rPr>
          <w:rFonts w:asciiTheme="minorBidi" w:hAnsiTheme="minorBidi" w:cstheme="minorBidi"/>
          <w:sz w:val="22"/>
          <w:szCs w:val="22"/>
        </w:rPr>
        <w:t xml:space="preserve">purchasing manager </w:t>
      </w:r>
      <w:r w:rsidR="00E42E6C" w:rsidRPr="00A8022D">
        <w:rPr>
          <w:rFonts w:asciiTheme="minorBidi" w:hAnsiTheme="minorBidi" w:cstheme="minorBidi"/>
          <w:sz w:val="22"/>
          <w:szCs w:val="22"/>
        </w:rPr>
        <w:t xml:space="preserve">has to </w:t>
      </w:r>
      <w:r w:rsidR="001D43DA" w:rsidRPr="00A8022D">
        <w:rPr>
          <w:rFonts w:asciiTheme="minorBidi" w:hAnsiTheme="minorBidi" w:cstheme="minorBidi"/>
          <w:sz w:val="22"/>
          <w:szCs w:val="22"/>
        </w:rPr>
        <w:t xml:space="preserve">purchase less products in the </w:t>
      </w:r>
      <w:r w:rsidR="00AB0D6E" w:rsidRPr="00A8022D">
        <w:rPr>
          <w:rFonts w:asciiTheme="minorBidi" w:hAnsiTheme="minorBidi" w:cstheme="minorBidi"/>
          <w:sz w:val="22"/>
          <w:szCs w:val="22"/>
        </w:rPr>
        <w:t>future</w:t>
      </w:r>
      <w:r w:rsidR="0079246A" w:rsidRPr="00A8022D">
        <w:rPr>
          <w:rFonts w:asciiTheme="minorBidi" w:hAnsiTheme="minorBidi" w:cstheme="minorBidi"/>
          <w:sz w:val="22"/>
          <w:szCs w:val="22"/>
        </w:rPr>
        <w:t xml:space="preserve"> when the new collection is released.</w:t>
      </w:r>
    </w:p>
    <w:p w14:paraId="46C9ACBD" w14:textId="531A1AF5" w:rsidR="0079246A" w:rsidRDefault="0079246A" w:rsidP="009445B0">
      <w:pPr>
        <w:spacing w:line="360" w:lineRule="auto"/>
      </w:pPr>
    </w:p>
    <w:p w14:paraId="67FBE11A" w14:textId="531A1AF5" w:rsidR="009034B6" w:rsidRDefault="00A8022D" w:rsidP="009445B0">
      <w:pPr>
        <w:keepNext/>
        <w:spacing w:line="360" w:lineRule="auto"/>
      </w:pPr>
      <w:r>
        <w:rPr>
          <w:noProof/>
        </w:rPr>
        <w:drawing>
          <wp:inline distT="0" distB="0" distL="0" distR="0" wp14:anchorId="0F5C3DF1" wp14:editId="0BAA91A8">
            <wp:extent cx="3448505" cy="2959200"/>
            <wp:effectExtent l="0" t="0" r="0" b="0"/>
            <wp:docPr id="50" name="Picture 5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53">
                      <a:extLst>
                        <a:ext uri="{28A0092B-C50C-407E-A947-70E740481C1C}">
                          <a14:useLocalDpi xmlns:a14="http://schemas.microsoft.com/office/drawing/2010/main" val="0"/>
                        </a:ext>
                      </a:extLst>
                    </a:blip>
                    <a:stretch>
                      <a:fillRect/>
                    </a:stretch>
                  </pic:blipFill>
                  <pic:spPr>
                    <a:xfrm>
                      <a:off x="0" y="0"/>
                      <a:ext cx="3448505" cy="2959200"/>
                    </a:xfrm>
                    <a:prstGeom prst="rect">
                      <a:avLst/>
                    </a:prstGeom>
                  </pic:spPr>
                </pic:pic>
              </a:graphicData>
            </a:graphic>
          </wp:inline>
        </w:drawing>
      </w:r>
    </w:p>
    <w:p w14:paraId="20BA9CA5" w14:textId="7432A893" w:rsidR="00950F82" w:rsidRDefault="009034B6" w:rsidP="009445B0">
      <w:pPr>
        <w:pStyle w:val="Caption"/>
        <w:spacing w:line="360" w:lineRule="auto"/>
      </w:pPr>
      <w:bookmarkStart w:id="40" w:name="_Ref110179215"/>
      <w:r>
        <w:t xml:space="preserve">Figure </w:t>
      </w:r>
      <w:r>
        <w:fldChar w:fldCharType="begin"/>
      </w:r>
      <w:r>
        <w:instrText>SEQ Figure \* ARABIC</w:instrText>
      </w:r>
      <w:r>
        <w:fldChar w:fldCharType="separate"/>
      </w:r>
      <w:r w:rsidR="0065242A">
        <w:rPr>
          <w:noProof/>
        </w:rPr>
        <w:t>42</w:t>
      </w:r>
      <w:r>
        <w:fldChar w:fldCharType="end"/>
      </w:r>
      <w:bookmarkEnd w:id="40"/>
    </w:p>
    <w:bookmarkStart w:id="41" w:name="_Ref110179257"/>
    <w:p w14:paraId="096C7605" w14:textId="5DEF662E" w:rsidR="00950F82" w:rsidRPr="00A8022D" w:rsidRDefault="00375A44" w:rsidP="00172AC3">
      <w:pPr>
        <w:spacing w:line="360" w:lineRule="auto"/>
        <w:jc w:val="both"/>
        <w:rPr>
          <w:rFonts w:asciiTheme="minorBidi" w:hAnsiTheme="minorBidi" w:cstheme="minorBidi"/>
          <w:sz w:val="22"/>
          <w:szCs w:val="22"/>
        </w:rPr>
      </w:pPr>
      <w:r w:rsidRPr="00375A44">
        <w:rPr>
          <w:rFonts w:ascii="Arial" w:hAnsi="Arial" w:cs="Arial"/>
          <w:sz w:val="22"/>
          <w:szCs w:val="22"/>
        </w:rPr>
        <w:fldChar w:fldCharType="begin"/>
      </w:r>
      <w:r w:rsidRPr="00375A44">
        <w:rPr>
          <w:rFonts w:ascii="Arial" w:hAnsi="Arial" w:cs="Arial"/>
          <w:sz w:val="22"/>
          <w:szCs w:val="22"/>
        </w:rPr>
        <w:instrText xml:space="preserve"> REF _Ref110179215 \h  \* MERGEFORMAT </w:instrText>
      </w:r>
      <w:r w:rsidRPr="00375A44">
        <w:rPr>
          <w:rFonts w:ascii="Arial" w:hAnsi="Arial" w:cs="Arial"/>
          <w:sz w:val="22"/>
          <w:szCs w:val="22"/>
        </w:rPr>
      </w:r>
      <w:r w:rsidRPr="00375A44">
        <w:rPr>
          <w:rFonts w:ascii="Arial" w:hAnsi="Arial" w:cs="Arial"/>
          <w:sz w:val="22"/>
          <w:szCs w:val="22"/>
        </w:rPr>
        <w:fldChar w:fldCharType="separate"/>
      </w:r>
      <w:r w:rsidRPr="00375A44">
        <w:rPr>
          <w:rFonts w:ascii="Arial" w:hAnsi="Arial" w:cs="Arial"/>
          <w:sz w:val="22"/>
          <w:szCs w:val="22"/>
        </w:rPr>
        <w:t xml:space="preserve">Figure </w:t>
      </w:r>
      <w:r w:rsidRPr="00375A44">
        <w:rPr>
          <w:rFonts w:ascii="Arial" w:hAnsi="Arial" w:cs="Arial"/>
          <w:noProof/>
          <w:sz w:val="22"/>
          <w:szCs w:val="22"/>
        </w:rPr>
        <w:t>42</w:t>
      </w:r>
      <w:r w:rsidRPr="00375A44">
        <w:rPr>
          <w:rFonts w:ascii="Arial" w:hAnsi="Arial" w:cs="Arial"/>
          <w:sz w:val="22"/>
          <w:szCs w:val="22"/>
        </w:rPr>
        <w:fldChar w:fldCharType="end"/>
      </w:r>
      <w:r w:rsidR="00071968">
        <w:rPr>
          <w:rFonts w:asciiTheme="minorBidi" w:hAnsiTheme="minorBidi" w:cstheme="minorBidi"/>
          <w:sz w:val="22"/>
          <w:szCs w:val="22"/>
        </w:rPr>
        <w:t xml:space="preserve"> </w:t>
      </w:r>
      <w:r w:rsidR="00950F82" w:rsidRPr="00A8022D">
        <w:rPr>
          <w:rFonts w:asciiTheme="minorBidi" w:hAnsiTheme="minorBidi" w:cstheme="minorBidi"/>
          <w:sz w:val="22"/>
          <w:szCs w:val="22"/>
        </w:rPr>
        <w:t xml:space="preserve">shows </w:t>
      </w:r>
      <w:r w:rsidR="00F70CC9" w:rsidRPr="00A8022D">
        <w:rPr>
          <w:rFonts w:asciiTheme="minorBidi" w:hAnsiTheme="minorBidi" w:cstheme="minorBidi"/>
          <w:sz w:val="22"/>
          <w:szCs w:val="22"/>
        </w:rPr>
        <w:t>a</w:t>
      </w:r>
      <w:r w:rsidR="00BF663A" w:rsidRPr="00A8022D">
        <w:rPr>
          <w:rFonts w:asciiTheme="minorBidi" w:hAnsiTheme="minorBidi" w:cstheme="minorBidi"/>
          <w:sz w:val="22"/>
          <w:szCs w:val="22"/>
        </w:rPr>
        <w:t xml:space="preserve"> bubble</w:t>
      </w:r>
      <w:r w:rsidR="00F70CC9" w:rsidRPr="00A8022D">
        <w:rPr>
          <w:rFonts w:asciiTheme="minorBidi" w:hAnsiTheme="minorBidi" w:cstheme="minorBidi"/>
          <w:sz w:val="22"/>
          <w:szCs w:val="22"/>
        </w:rPr>
        <w:t xml:space="preserve"> map visual that shows </w:t>
      </w:r>
      <w:r w:rsidR="00341AD0" w:rsidRPr="00A8022D">
        <w:rPr>
          <w:rFonts w:asciiTheme="minorBidi" w:hAnsiTheme="minorBidi" w:cstheme="minorBidi"/>
          <w:sz w:val="22"/>
          <w:szCs w:val="22"/>
        </w:rPr>
        <w:t xml:space="preserve">the number of products sold </w:t>
      </w:r>
      <w:r w:rsidR="00841A50" w:rsidRPr="00A8022D">
        <w:rPr>
          <w:rFonts w:asciiTheme="minorBidi" w:hAnsiTheme="minorBidi" w:cstheme="minorBidi"/>
          <w:sz w:val="22"/>
          <w:szCs w:val="22"/>
        </w:rPr>
        <w:t xml:space="preserve">in each state </w:t>
      </w:r>
      <w:r w:rsidR="00BF663A" w:rsidRPr="00A8022D">
        <w:rPr>
          <w:rFonts w:asciiTheme="minorBidi" w:hAnsiTheme="minorBidi" w:cstheme="minorBidi"/>
          <w:sz w:val="22"/>
          <w:szCs w:val="22"/>
        </w:rPr>
        <w:t>in Australia. The bigger the bubble</w:t>
      </w:r>
      <w:r w:rsidR="000E1DC2" w:rsidRPr="00A8022D">
        <w:rPr>
          <w:rFonts w:asciiTheme="minorBidi" w:hAnsiTheme="minorBidi" w:cstheme="minorBidi"/>
          <w:sz w:val="22"/>
          <w:szCs w:val="22"/>
        </w:rPr>
        <w:t xml:space="preserve">, the greater the number of products sold at that particular place. </w:t>
      </w:r>
      <w:r w:rsidR="009C50BE" w:rsidRPr="00A8022D">
        <w:rPr>
          <w:rFonts w:asciiTheme="minorBidi" w:hAnsiTheme="minorBidi" w:cstheme="minorBidi"/>
          <w:sz w:val="22"/>
          <w:szCs w:val="22"/>
        </w:rPr>
        <w:t xml:space="preserve">The inventory planner would need this visual </w:t>
      </w:r>
      <w:r w:rsidR="00824918" w:rsidRPr="00A8022D">
        <w:rPr>
          <w:rFonts w:asciiTheme="minorBidi" w:hAnsiTheme="minorBidi" w:cstheme="minorBidi"/>
          <w:sz w:val="22"/>
          <w:szCs w:val="22"/>
        </w:rPr>
        <w:t xml:space="preserve">to determine </w:t>
      </w:r>
      <w:r w:rsidR="001D16D6" w:rsidRPr="00A8022D">
        <w:rPr>
          <w:rFonts w:asciiTheme="minorBidi" w:hAnsiTheme="minorBidi" w:cstheme="minorBidi"/>
          <w:sz w:val="22"/>
          <w:szCs w:val="22"/>
        </w:rPr>
        <w:t xml:space="preserve">the number of products that needs to be sent to </w:t>
      </w:r>
      <w:r w:rsidR="008805FA" w:rsidRPr="00A8022D">
        <w:rPr>
          <w:rFonts w:asciiTheme="minorBidi" w:hAnsiTheme="minorBidi" w:cstheme="minorBidi"/>
          <w:sz w:val="22"/>
          <w:szCs w:val="22"/>
        </w:rPr>
        <w:t xml:space="preserve">the warehouse at each state. </w:t>
      </w:r>
      <w:r w:rsidR="00A34061" w:rsidRPr="00A8022D">
        <w:rPr>
          <w:rFonts w:asciiTheme="minorBidi" w:hAnsiTheme="minorBidi" w:cstheme="minorBidi"/>
          <w:sz w:val="22"/>
          <w:szCs w:val="22"/>
        </w:rPr>
        <w:t xml:space="preserve">As seen from the </w:t>
      </w:r>
      <w:r w:rsidR="00FA3C3D" w:rsidRPr="00A8022D">
        <w:rPr>
          <w:rFonts w:asciiTheme="minorBidi" w:hAnsiTheme="minorBidi" w:cstheme="minorBidi"/>
          <w:sz w:val="22"/>
          <w:szCs w:val="22"/>
        </w:rPr>
        <w:t>visual, the</w:t>
      </w:r>
      <w:r w:rsidR="00574550" w:rsidRPr="00A8022D">
        <w:rPr>
          <w:rFonts w:asciiTheme="minorBidi" w:hAnsiTheme="minorBidi" w:cstheme="minorBidi"/>
          <w:sz w:val="22"/>
          <w:szCs w:val="22"/>
        </w:rPr>
        <w:t xml:space="preserve">re are more products sold </w:t>
      </w:r>
      <w:r w:rsidR="003772A8" w:rsidRPr="00A8022D">
        <w:rPr>
          <w:rFonts w:asciiTheme="minorBidi" w:hAnsiTheme="minorBidi" w:cstheme="minorBidi"/>
          <w:sz w:val="22"/>
          <w:szCs w:val="22"/>
        </w:rPr>
        <w:t xml:space="preserve">in </w:t>
      </w:r>
      <w:r w:rsidR="002E4C05" w:rsidRPr="00A8022D">
        <w:rPr>
          <w:rFonts w:asciiTheme="minorBidi" w:hAnsiTheme="minorBidi" w:cstheme="minorBidi"/>
          <w:sz w:val="22"/>
          <w:szCs w:val="22"/>
        </w:rPr>
        <w:t xml:space="preserve">the eastern part </w:t>
      </w:r>
      <w:r w:rsidR="00465A30" w:rsidRPr="00A8022D">
        <w:rPr>
          <w:rFonts w:asciiTheme="minorBidi" w:hAnsiTheme="minorBidi" w:cstheme="minorBidi"/>
          <w:sz w:val="22"/>
          <w:szCs w:val="22"/>
        </w:rPr>
        <w:t xml:space="preserve">than the western part so the </w:t>
      </w:r>
      <w:r w:rsidR="008E1749" w:rsidRPr="00A8022D">
        <w:rPr>
          <w:rFonts w:asciiTheme="minorBidi" w:hAnsiTheme="minorBidi" w:cstheme="minorBidi"/>
          <w:sz w:val="22"/>
          <w:szCs w:val="22"/>
        </w:rPr>
        <w:t>inventory planner will now know that</w:t>
      </w:r>
      <w:r w:rsidR="000A25E5" w:rsidRPr="00A8022D">
        <w:rPr>
          <w:rFonts w:asciiTheme="minorBidi" w:hAnsiTheme="minorBidi" w:cstheme="minorBidi"/>
          <w:sz w:val="22"/>
          <w:szCs w:val="22"/>
        </w:rPr>
        <w:t xml:space="preserve"> he has to </w:t>
      </w:r>
      <w:r w:rsidR="00775BFF" w:rsidRPr="00A8022D">
        <w:rPr>
          <w:rFonts w:asciiTheme="minorBidi" w:hAnsiTheme="minorBidi" w:cstheme="minorBidi"/>
          <w:sz w:val="22"/>
          <w:szCs w:val="22"/>
        </w:rPr>
        <w:t xml:space="preserve">assign more products to the warehouses in </w:t>
      </w:r>
      <w:r w:rsidR="009C44A8" w:rsidRPr="00A8022D">
        <w:rPr>
          <w:rFonts w:asciiTheme="minorBidi" w:hAnsiTheme="minorBidi" w:cstheme="minorBidi"/>
          <w:sz w:val="22"/>
          <w:szCs w:val="22"/>
        </w:rPr>
        <w:t>eastern</w:t>
      </w:r>
      <w:r w:rsidR="00775BFF" w:rsidRPr="00A8022D">
        <w:rPr>
          <w:rFonts w:asciiTheme="minorBidi" w:hAnsiTheme="minorBidi" w:cstheme="minorBidi"/>
          <w:sz w:val="22"/>
          <w:szCs w:val="22"/>
        </w:rPr>
        <w:t xml:space="preserve"> part of </w:t>
      </w:r>
      <w:r w:rsidR="009C44A8" w:rsidRPr="00A8022D">
        <w:rPr>
          <w:rFonts w:asciiTheme="minorBidi" w:hAnsiTheme="minorBidi" w:cstheme="minorBidi"/>
          <w:sz w:val="22"/>
          <w:szCs w:val="22"/>
        </w:rPr>
        <w:t>the country than the western part</w:t>
      </w:r>
      <w:r w:rsidR="005D74A9" w:rsidRPr="00A8022D">
        <w:rPr>
          <w:rFonts w:asciiTheme="minorBidi" w:hAnsiTheme="minorBidi" w:cstheme="minorBidi"/>
          <w:sz w:val="22"/>
          <w:szCs w:val="22"/>
        </w:rPr>
        <w:t>.</w:t>
      </w:r>
      <w:bookmarkEnd w:id="41"/>
    </w:p>
    <w:p w14:paraId="2134BFB6" w14:textId="77777777" w:rsidR="006340BB" w:rsidRDefault="006340BB" w:rsidP="009445B0">
      <w:pPr>
        <w:spacing w:line="360" w:lineRule="auto"/>
      </w:pPr>
    </w:p>
    <w:p w14:paraId="6FFCF77F" w14:textId="77777777" w:rsidR="006340BB" w:rsidRPr="00950F82" w:rsidRDefault="006340BB" w:rsidP="009445B0">
      <w:pPr>
        <w:spacing w:line="360" w:lineRule="auto"/>
      </w:pPr>
    </w:p>
    <w:p w14:paraId="7222DADB" w14:textId="01076DAE" w:rsidR="00071319" w:rsidRDefault="00071319" w:rsidP="009445B0">
      <w:pPr>
        <w:spacing w:line="360" w:lineRule="auto"/>
      </w:pPr>
    </w:p>
    <w:p w14:paraId="4739719F" w14:textId="52B6FC03" w:rsidR="009034B6" w:rsidRDefault="00071968" w:rsidP="009445B0">
      <w:pPr>
        <w:keepNext/>
        <w:spacing w:line="360" w:lineRule="auto"/>
      </w:pPr>
      <w:r w:rsidRPr="00071968">
        <w:rPr>
          <w:noProof/>
        </w:rPr>
        <w:lastRenderedPageBreak/>
        <w:drawing>
          <wp:inline distT="0" distB="0" distL="0" distR="0" wp14:anchorId="50EECEAA" wp14:editId="490A3C49">
            <wp:extent cx="3700241" cy="3403393"/>
            <wp:effectExtent l="0" t="0" r="0" b="6985"/>
            <wp:docPr id="233904337" name="Picture 2339043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904337" name="Picture 233904337" descr="Chart, bar chart&#10;&#10;Description automatically generated"/>
                    <pic:cNvPicPr/>
                  </pic:nvPicPr>
                  <pic:blipFill>
                    <a:blip r:embed="rId54"/>
                    <a:stretch>
                      <a:fillRect/>
                    </a:stretch>
                  </pic:blipFill>
                  <pic:spPr>
                    <a:xfrm>
                      <a:off x="0" y="0"/>
                      <a:ext cx="3712776" cy="3414922"/>
                    </a:xfrm>
                    <a:prstGeom prst="rect">
                      <a:avLst/>
                    </a:prstGeom>
                  </pic:spPr>
                </pic:pic>
              </a:graphicData>
            </a:graphic>
          </wp:inline>
        </w:drawing>
      </w:r>
    </w:p>
    <w:p w14:paraId="35DD0BCF" w14:textId="2EBC9050" w:rsidR="00A978AF" w:rsidRDefault="009034B6" w:rsidP="009445B0">
      <w:pPr>
        <w:pStyle w:val="Caption"/>
        <w:spacing w:line="360" w:lineRule="auto"/>
      </w:pPr>
      <w:bookmarkStart w:id="42" w:name="_Ref110179293"/>
      <w:r>
        <w:t xml:space="preserve">Figure </w:t>
      </w:r>
      <w:r>
        <w:fldChar w:fldCharType="begin"/>
      </w:r>
      <w:r>
        <w:instrText>SEQ Figure \* ARABIC</w:instrText>
      </w:r>
      <w:r>
        <w:fldChar w:fldCharType="separate"/>
      </w:r>
      <w:r w:rsidR="0065242A">
        <w:rPr>
          <w:noProof/>
        </w:rPr>
        <w:t>43</w:t>
      </w:r>
      <w:r>
        <w:fldChar w:fldCharType="end"/>
      </w:r>
      <w:bookmarkEnd w:id="42"/>
    </w:p>
    <w:p w14:paraId="48CA8DFD" w14:textId="3CF1DDEA" w:rsidR="00A978AF" w:rsidRPr="00172AC3" w:rsidRDefault="00375A44" w:rsidP="00172AC3">
      <w:pPr>
        <w:spacing w:line="360" w:lineRule="auto"/>
        <w:jc w:val="both"/>
        <w:rPr>
          <w:rFonts w:ascii="Arial" w:hAnsi="Arial" w:cs="Arial"/>
          <w:sz w:val="22"/>
          <w:szCs w:val="22"/>
        </w:rPr>
      </w:pPr>
      <w:r w:rsidRPr="00375A44">
        <w:rPr>
          <w:rFonts w:ascii="Arial" w:hAnsi="Arial" w:cs="Arial"/>
          <w:sz w:val="22"/>
          <w:szCs w:val="22"/>
        </w:rPr>
        <w:fldChar w:fldCharType="begin"/>
      </w:r>
      <w:r w:rsidRPr="00375A44">
        <w:rPr>
          <w:rFonts w:ascii="Arial" w:hAnsi="Arial" w:cs="Arial"/>
          <w:sz w:val="22"/>
          <w:szCs w:val="22"/>
        </w:rPr>
        <w:instrText xml:space="preserve"> REF _Ref110179293 \h  \* MERGEFORMAT </w:instrText>
      </w:r>
      <w:r w:rsidRPr="00375A44">
        <w:rPr>
          <w:rFonts w:ascii="Arial" w:hAnsi="Arial" w:cs="Arial"/>
          <w:sz w:val="22"/>
          <w:szCs w:val="22"/>
        </w:rPr>
      </w:r>
      <w:r w:rsidRPr="00375A44">
        <w:rPr>
          <w:rFonts w:ascii="Arial" w:hAnsi="Arial" w:cs="Arial"/>
          <w:sz w:val="22"/>
          <w:szCs w:val="22"/>
        </w:rPr>
        <w:fldChar w:fldCharType="separate"/>
      </w:r>
      <w:r w:rsidRPr="00375A44">
        <w:rPr>
          <w:rFonts w:ascii="Arial" w:hAnsi="Arial" w:cs="Arial"/>
          <w:sz w:val="22"/>
          <w:szCs w:val="22"/>
        </w:rPr>
        <w:t xml:space="preserve">Figure </w:t>
      </w:r>
      <w:r w:rsidRPr="00375A44">
        <w:rPr>
          <w:rFonts w:ascii="Arial" w:hAnsi="Arial" w:cs="Arial"/>
          <w:noProof/>
          <w:sz w:val="22"/>
          <w:szCs w:val="22"/>
        </w:rPr>
        <w:t>43</w:t>
      </w:r>
      <w:r w:rsidRPr="00375A44">
        <w:rPr>
          <w:rFonts w:ascii="Arial" w:hAnsi="Arial" w:cs="Arial"/>
          <w:sz w:val="22"/>
          <w:szCs w:val="22"/>
        </w:rPr>
        <w:fldChar w:fldCharType="end"/>
      </w:r>
      <w:r>
        <w:rPr>
          <w:rFonts w:ascii="Arial" w:hAnsi="Arial" w:cs="Arial"/>
          <w:sz w:val="22"/>
          <w:szCs w:val="22"/>
        </w:rPr>
        <w:t xml:space="preserve"> </w:t>
      </w:r>
      <w:r w:rsidR="00A978AF" w:rsidRPr="00172AC3">
        <w:rPr>
          <w:rFonts w:ascii="Arial" w:hAnsi="Arial" w:cs="Arial"/>
          <w:sz w:val="22"/>
          <w:szCs w:val="22"/>
        </w:rPr>
        <w:t xml:space="preserve">shows a line graph that shows the trend of popularity of the different categories of products </w:t>
      </w:r>
      <w:r w:rsidR="00242CE4" w:rsidRPr="00172AC3">
        <w:rPr>
          <w:rFonts w:ascii="Arial" w:hAnsi="Arial" w:cs="Arial"/>
          <w:sz w:val="22"/>
          <w:szCs w:val="22"/>
        </w:rPr>
        <w:t xml:space="preserve">by </w:t>
      </w:r>
      <w:r w:rsidR="00CF0C44" w:rsidRPr="00172AC3">
        <w:rPr>
          <w:rFonts w:ascii="Arial" w:hAnsi="Arial" w:cs="Arial"/>
          <w:sz w:val="22"/>
          <w:szCs w:val="22"/>
        </w:rPr>
        <w:t>considering</w:t>
      </w:r>
      <w:r w:rsidR="00884E0B" w:rsidRPr="00172AC3">
        <w:rPr>
          <w:rFonts w:ascii="Arial" w:hAnsi="Arial" w:cs="Arial"/>
          <w:sz w:val="22"/>
          <w:szCs w:val="22"/>
        </w:rPr>
        <w:t xml:space="preserve"> the </w:t>
      </w:r>
      <w:r w:rsidR="008201B5" w:rsidRPr="00172AC3">
        <w:rPr>
          <w:rFonts w:ascii="Arial" w:hAnsi="Arial" w:cs="Arial"/>
          <w:sz w:val="22"/>
          <w:szCs w:val="22"/>
        </w:rPr>
        <w:t>number of products sold from each category</w:t>
      </w:r>
      <w:r w:rsidR="00D64E07" w:rsidRPr="00172AC3">
        <w:rPr>
          <w:rFonts w:ascii="Arial" w:hAnsi="Arial" w:cs="Arial"/>
          <w:sz w:val="22"/>
          <w:szCs w:val="22"/>
        </w:rPr>
        <w:t xml:space="preserve">. With this visual, </w:t>
      </w:r>
      <w:r w:rsidR="00030076" w:rsidRPr="00172AC3">
        <w:rPr>
          <w:rFonts w:ascii="Arial" w:hAnsi="Arial" w:cs="Arial"/>
          <w:sz w:val="22"/>
          <w:szCs w:val="22"/>
        </w:rPr>
        <w:t xml:space="preserve">the purchasing </w:t>
      </w:r>
      <w:r w:rsidR="003D5E64" w:rsidRPr="00172AC3">
        <w:rPr>
          <w:rFonts w:ascii="Arial" w:hAnsi="Arial" w:cs="Arial"/>
          <w:sz w:val="22"/>
          <w:szCs w:val="22"/>
        </w:rPr>
        <w:t xml:space="preserve">manager can see that trousers is the most popular category and shirt is the least popular category. </w:t>
      </w:r>
      <w:r w:rsidR="00FE0FDB" w:rsidRPr="00172AC3">
        <w:rPr>
          <w:rFonts w:ascii="Arial" w:hAnsi="Arial" w:cs="Arial"/>
          <w:sz w:val="22"/>
          <w:szCs w:val="22"/>
        </w:rPr>
        <w:t xml:space="preserve">Then, the </w:t>
      </w:r>
      <w:r w:rsidR="00205B1A" w:rsidRPr="00172AC3">
        <w:rPr>
          <w:rFonts w:ascii="Arial" w:hAnsi="Arial" w:cs="Arial"/>
          <w:sz w:val="22"/>
          <w:szCs w:val="22"/>
        </w:rPr>
        <w:t xml:space="preserve">purchasing manager </w:t>
      </w:r>
      <w:r w:rsidR="00C9369D" w:rsidRPr="00172AC3">
        <w:rPr>
          <w:rFonts w:ascii="Arial" w:hAnsi="Arial" w:cs="Arial"/>
          <w:sz w:val="22"/>
          <w:szCs w:val="22"/>
        </w:rPr>
        <w:t xml:space="preserve">can place more orders for trousers than shirt </w:t>
      </w:r>
      <w:r w:rsidR="00CF0C44" w:rsidRPr="00172AC3">
        <w:rPr>
          <w:rFonts w:ascii="Arial" w:hAnsi="Arial" w:cs="Arial"/>
          <w:sz w:val="22"/>
          <w:szCs w:val="22"/>
        </w:rPr>
        <w:t>and jacket in the future.</w:t>
      </w:r>
    </w:p>
    <w:p w14:paraId="48880970" w14:textId="01076DAE" w:rsidR="00CF0C44" w:rsidRDefault="00CF0C44" w:rsidP="009445B0">
      <w:pPr>
        <w:spacing w:line="360" w:lineRule="auto"/>
      </w:pPr>
    </w:p>
    <w:p w14:paraId="1FE24622" w14:textId="77777777" w:rsidR="009034B6" w:rsidRDefault="00860A18" w:rsidP="009445B0">
      <w:pPr>
        <w:keepNext/>
        <w:spacing w:line="360" w:lineRule="auto"/>
      </w:pPr>
      <w:r w:rsidRPr="00860A18">
        <w:rPr>
          <w:noProof/>
        </w:rPr>
        <w:drawing>
          <wp:inline distT="0" distB="0" distL="0" distR="0" wp14:anchorId="155840F1" wp14:editId="412C6B53">
            <wp:extent cx="3832860" cy="3470400"/>
            <wp:effectExtent l="0" t="0" r="0" b="0"/>
            <wp:docPr id="52" name="Picture 5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with medium confidence"/>
                    <pic:cNvPicPr/>
                  </pic:nvPicPr>
                  <pic:blipFill rotWithShape="1">
                    <a:blip r:embed="rId55"/>
                    <a:srcRect l="1843"/>
                    <a:stretch/>
                  </pic:blipFill>
                  <pic:spPr bwMode="auto">
                    <a:xfrm>
                      <a:off x="0" y="0"/>
                      <a:ext cx="3836363" cy="3473572"/>
                    </a:xfrm>
                    <a:prstGeom prst="rect">
                      <a:avLst/>
                    </a:prstGeom>
                    <a:ln>
                      <a:noFill/>
                    </a:ln>
                    <a:extLst>
                      <a:ext uri="{53640926-AAD7-44D8-BBD7-CCE9431645EC}">
                        <a14:shadowObscured xmlns:a14="http://schemas.microsoft.com/office/drawing/2010/main"/>
                      </a:ext>
                    </a:extLst>
                  </pic:spPr>
                </pic:pic>
              </a:graphicData>
            </a:graphic>
          </wp:inline>
        </w:drawing>
      </w:r>
    </w:p>
    <w:p w14:paraId="125D771B" w14:textId="1A77CCE2" w:rsidR="00860A18" w:rsidRDefault="009034B6" w:rsidP="009445B0">
      <w:pPr>
        <w:pStyle w:val="Caption"/>
        <w:spacing w:line="360" w:lineRule="auto"/>
      </w:pPr>
      <w:bookmarkStart w:id="43" w:name="_Ref110179335"/>
      <w:r>
        <w:t xml:space="preserve">Figure </w:t>
      </w:r>
      <w:r>
        <w:fldChar w:fldCharType="begin"/>
      </w:r>
      <w:r>
        <w:instrText>SEQ Figure \* ARABIC</w:instrText>
      </w:r>
      <w:r>
        <w:fldChar w:fldCharType="separate"/>
      </w:r>
      <w:r w:rsidR="0065242A">
        <w:rPr>
          <w:noProof/>
        </w:rPr>
        <w:t>44</w:t>
      </w:r>
      <w:r>
        <w:fldChar w:fldCharType="end"/>
      </w:r>
      <w:bookmarkEnd w:id="43"/>
    </w:p>
    <w:p w14:paraId="6EDEEC63" w14:textId="0AD99F56" w:rsidR="00860A18" w:rsidRPr="00C77015" w:rsidRDefault="00375A44" w:rsidP="00172AC3">
      <w:pPr>
        <w:spacing w:line="360" w:lineRule="auto"/>
        <w:jc w:val="both"/>
        <w:rPr>
          <w:rFonts w:asciiTheme="minorBidi" w:hAnsiTheme="minorBidi" w:cstheme="minorBidi"/>
          <w:sz w:val="22"/>
          <w:szCs w:val="22"/>
        </w:rPr>
      </w:pPr>
      <w:r w:rsidRPr="00375A44">
        <w:rPr>
          <w:rFonts w:ascii="Arial" w:hAnsi="Arial" w:cs="Arial"/>
          <w:sz w:val="22"/>
          <w:szCs w:val="22"/>
        </w:rPr>
        <w:lastRenderedPageBreak/>
        <w:fldChar w:fldCharType="begin"/>
      </w:r>
      <w:r w:rsidRPr="00375A44">
        <w:rPr>
          <w:rFonts w:ascii="Arial" w:hAnsi="Arial" w:cs="Arial"/>
          <w:sz w:val="22"/>
          <w:szCs w:val="22"/>
        </w:rPr>
        <w:instrText xml:space="preserve"> REF _Ref110179335 \h  \* MERGEFORMAT </w:instrText>
      </w:r>
      <w:r w:rsidRPr="00375A44">
        <w:rPr>
          <w:rFonts w:ascii="Arial" w:hAnsi="Arial" w:cs="Arial"/>
          <w:sz w:val="22"/>
          <w:szCs w:val="22"/>
        </w:rPr>
      </w:r>
      <w:r w:rsidRPr="00375A44">
        <w:rPr>
          <w:rFonts w:ascii="Arial" w:hAnsi="Arial" w:cs="Arial"/>
          <w:sz w:val="22"/>
          <w:szCs w:val="22"/>
        </w:rPr>
        <w:fldChar w:fldCharType="separate"/>
      </w:r>
      <w:r w:rsidRPr="00375A44">
        <w:rPr>
          <w:rFonts w:ascii="Arial" w:hAnsi="Arial" w:cs="Arial"/>
          <w:sz w:val="22"/>
          <w:szCs w:val="22"/>
        </w:rPr>
        <w:t xml:space="preserve">Figure </w:t>
      </w:r>
      <w:r w:rsidRPr="00375A44">
        <w:rPr>
          <w:rFonts w:ascii="Arial" w:hAnsi="Arial" w:cs="Arial"/>
          <w:noProof/>
          <w:sz w:val="22"/>
          <w:szCs w:val="22"/>
        </w:rPr>
        <w:t>44</w:t>
      </w:r>
      <w:r w:rsidRPr="00375A44">
        <w:rPr>
          <w:rFonts w:ascii="Arial" w:hAnsi="Arial" w:cs="Arial"/>
          <w:sz w:val="22"/>
          <w:szCs w:val="22"/>
        </w:rPr>
        <w:fldChar w:fldCharType="end"/>
      </w:r>
      <w:r w:rsidR="00071968">
        <w:rPr>
          <w:rFonts w:ascii="Arial" w:hAnsi="Arial" w:cs="Arial"/>
          <w:sz w:val="22"/>
          <w:szCs w:val="22"/>
        </w:rPr>
        <w:t xml:space="preserve"> </w:t>
      </w:r>
      <w:r w:rsidR="00954D2B" w:rsidRPr="00C77015">
        <w:rPr>
          <w:rFonts w:asciiTheme="minorBidi" w:hAnsiTheme="minorBidi" w:cstheme="minorBidi"/>
          <w:sz w:val="22"/>
          <w:szCs w:val="22"/>
        </w:rPr>
        <w:t xml:space="preserve">shows </w:t>
      </w:r>
      <w:r w:rsidR="002A576C" w:rsidRPr="00C77015">
        <w:rPr>
          <w:rFonts w:asciiTheme="minorBidi" w:hAnsiTheme="minorBidi" w:cstheme="minorBidi"/>
          <w:sz w:val="22"/>
          <w:szCs w:val="22"/>
        </w:rPr>
        <w:t xml:space="preserve">a doughnut chart that shows </w:t>
      </w:r>
      <w:r w:rsidR="006367AC" w:rsidRPr="00C77015">
        <w:rPr>
          <w:rFonts w:asciiTheme="minorBidi" w:hAnsiTheme="minorBidi" w:cstheme="minorBidi"/>
          <w:sz w:val="22"/>
          <w:szCs w:val="22"/>
        </w:rPr>
        <w:t xml:space="preserve">the </w:t>
      </w:r>
      <w:r w:rsidR="00E95394" w:rsidRPr="00C77015">
        <w:rPr>
          <w:rFonts w:asciiTheme="minorBidi" w:hAnsiTheme="minorBidi" w:cstheme="minorBidi"/>
          <w:sz w:val="22"/>
          <w:szCs w:val="22"/>
        </w:rPr>
        <w:t xml:space="preserve">number of products sold and leftover items as a percentage of </w:t>
      </w:r>
      <w:r w:rsidR="00C66A0B" w:rsidRPr="00C77015">
        <w:rPr>
          <w:rFonts w:asciiTheme="minorBidi" w:hAnsiTheme="minorBidi" w:cstheme="minorBidi"/>
          <w:sz w:val="22"/>
          <w:szCs w:val="22"/>
        </w:rPr>
        <w:t xml:space="preserve">the original number of products at the start of January. </w:t>
      </w:r>
      <w:r w:rsidR="00D9074E" w:rsidRPr="00C77015">
        <w:rPr>
          <w:rFonts w:asciiTheme="minorBidi" w:hAnsiTheme="minorBidi" w:cstheme="minorBidi"/>
          <w:sz w:val="22"/>
          <w:szCs w:val="22"/>
        </w:rPr>
        <w:t xml:space="preserve">This visual is a graphical representation of </w:t>
      </w:r>
      <w:r w:rsidR="00A11C1E" w:rsidRPr="00C77015">
        <w:rPr>
          <w:rFonts w:asciiTheme="minorBidi" w:hAnsiTheme="minorBidi" w:cstheme="minorBidi"/>
          <w:sz w:val="22"/>
          <w:szCs w:val="22"/>
        </w:rPr>
        <w:t>the information in the multi-row card in Figure 1</w:t>
      </w:r>
      <w:r w:rsidR="00440824" w:rsidRPr="00C77015">
        <w:rPr>
          <w:rFonts w:asciiTheme="minorBidi" w:hAnsiTheme="minorBidi" w:cstheme="minorBidi"/>
          <w:sz w:val="22"/>
          <w:szCs w:val="22"/>
        </w:rPr>
        <w:t xml:space="preserve">. With this visual, the </w:t>
      </w:r>
      <w:r w:rsidR="009114A9" w:rsidRPr="00C77015">
        <w:rPr>
          <w:rFonts w:asciiTheme="minorBidi" w:hAnsiTheme="minorBidi" w:cstheme="minorBidi"/>
          <w:sz w:val="22"/>
          <w:szCs w:val="22"/>
        </w:rPr>
        <w:t xml:space="preserve">purchasing manager can better understand </w:t>
      </w:r>
      <w:r w:rsidR="003E656F" w:rsidRPr="00C77015">
        <w:rPr>
          <w:rFonts w:asciiTheme="minorBidi" w:hAnsiTheme="minorBidi" w:cstheme="minorBidi"/>
          <w:sz w:val="22"/>
          <w:szCs w:val="22"/>
        </w:rPr>
        <w:t>about the status of the number of products sold and leftover.</w:t>
      </w:r>
      <w:r w:rsidR="0069652A" w:rsidRPr="00C77015">
        <w:rPr>
          <w:rFonts w:asciiTheme="minorBidi" w:hAnsiTheme="minorBidi" w:cstheme="minorBidi"/>
          <w:sz w:val="22"/>
          <w:szCs w:val="22"/>
        </w:rPr>
        <w:t xml:space="preserve"> </w:t>
      </w:r>
      <w:r w:rsidR="00F55ADB" w:rsidRPr="00C77015">
        <w:rPr>
          <w:rFonts w:asciiTheme="minorBidi" w:hAnsiTheme="minorBidi" w:cstheme="minorBidi"/>
          <w:sz w:val="22"/>
          <w:szCs w:val="22"/>
        </w:rPr>
        <w:t>In this example,</w:t>
      </w:r>
      <w:r w:rsidR="00B347B9" w:rsidRPr="00C77015">
        <w:rPr>
          <w:rFonts w:asciiTheme="minorBidi" w:hAnsiTheme="minorBidi" w:cstheme="minorBidi"/>
          <w:sz w:val="22"/>
          <w:szCs w:val="22"/>
        </w:rPr>
        <w:t xml:space="preserve"> there is too much leftover items </w:t>
      </w:r>
      <w:r w:rsidR="002F3D47" w:rsidRPr="00C77015">
        <w:rPr>
          <w:rFonts w:asciiTheme="minorBidi" w:hAnsiTheme="minorBidi" w:cstheme="minorBidi"/>
          <w:sz w:val="22"/>
          <w:szCs w:val="22"/>
        </w:rPr>
        <w:t xml:space="preserve">as </w:t>
      </w:r>
      <w:r w:rsidR="00515E57" w:rsidRPr="00C77015">
        <w:rPr>
          <w:rFonts w:asciiTheme="minorBidi" w:hAnsiTheme="minorBidi" w:cstheme="minorBidi"/>
          <w:sz w:val="22"/>
          <w:szCs w:val="22"/>
        </w:rPr>
        <w:t>almost 87% of the original</w:t>
      </w:r>
      <w:r w:rsidR="001E3DB7" w:rsidRPr="00C77015">
        <w:rPr>
          <w:rFonts w:asciiTheme="minorBidi" w:hAnsiTheme="minorBidi" w:cstheme="minorBidi"/>
          <w:sz w:val="22"/>
          <w:szCs w:val="22"/>
        </w:rPr>
        <w:t xml:space="preserve"> number</w:t>
      </w:r>
      <w:r w:rsidR="00515E57" w:rsidRPr="00C77015">
        <w:rPr>
          <w:rFonts w:asciiTheme="minorBidi" w:hAnsiTheme="minorBidi" w:cstheme="minorBidi"/>
          <w:sz w:val="22"/>
          <w:szCs w:val="22"/>
        </w:rPr>
        <w:t xml:space="preserve"> items is leftover </w:t>
      </w:r>
      <w:r w:rsidR="001E3DB7" w:rsidRPr="00C77015">
        <w:rPr>
          <w:rFonts w:asciiTheme="minorBidi" w:hAnsiTheme="minorBidi" w:cstheme="minorBidi"/>
          <w:sz w:val="22"/>
          <w:szCs w:val="22"/>
        </w:rPr>
        <w:t>and only about 13% of the original number of items is sold. Hence, in the future, the purchasing manager can place an order for a lower quantity of items.</w:t>
      </w:r>
    </w:p>
    <w:p w14:paraId="134270F6" w14:textId="77777777" w:rsidR="001E3DB7" w:rsidRDefault="001E3DB7" w:rsidP="00341E5F">
      <w:pPr>
        <w:spacing w:line="360" w:lineRule="auto"/>
      </w:pPr>
    </w:p>
    <w:p w14:paraId="1511DD01" w14:textId="77777777" w:rsidR="001E3DB7" w:rsidRDefault="001E3DB7" w:rsidP="00341E5F">
      <w:pPr>
        <w:spacing w:line="360" w:lineRule="auto"/>
      </w:pPr>
    </w:p>
    <w:p w14:paraId="29A1EB9C" w14:textId="26580E81" w:rsidR="001E3DB7" w:rsidRPr="005B114D" w:rsidRDefault="00057817" w:rsidP="00341E5F">
      <w:pPr>
        <w:spacing w:line="360" w:lineRule="auto"/>
        <w:rPr>
          <w:rFonts w:asciiTheme="minorBidi" w:hAnsiTheme="minorBidi" w:cstheme="minorBidi"/>
          <w:sz w:val="22"/>
          <w:szCs w:val="22"/>
          <w:u w:val="single"/>
        </w:rPr>
      </w:pPr>
      <w:r w:rsidRPr="005B114D">
        <w:rPr>
          <w:rFonts w:asciiTheme="minorBidi" w:hAnsiTheme="minorBidi" w:cstheme="minorBidi"/>
          <w:sz w:val="22"/>
          <w:szCs w:val="22"/>
          <w:u w:val="single"/>
        </w:rPr>
        <w:t>Leftover Items page</w:t>
      </w:r>
    </w:p>
    <w:p w14:paraId="2C3C432B" w14:textId="2E8984D0" w:rsidR="00CD3C24" w:rsidRPr="005B114D" w:rsidRDefault="00CD3C24" w:rsidP="00341E5F">
      <w:pPr>
        <w:spacing w:line="360" w:lineRule="auto"/>
        <w:rPr>
          <w:rFonts w:asciiTheme="minorBidi" w:hAnsiTheme="minorBidi" w:cstheme="minorBidi"/>
          <w:sz w:val="22"/>
          <w:szCs w:val="22"/>
          <w:u w:val="single"/>
        </w:rPr>
      </w:pPr>
    </w:p>
    <w:p w14:paraId="4887E8B5" w14:textId="211FD626" w:rsidR="00057817" w:rsidRPr="00BC2DA8" w:rsidRDefault="00CD3C24" w:rsidP="00172AC3">
      <w:pPr>
        <w:spacing w:line="360" w:lineRule="auto"/>
        <w:jc w:val="both"/>
        <w:rPr>
          <w:rFonts w:ascii="Arial" w:hAnsi="Arial" w:cs="Arial"/>
          <w:sz w:val="22"/>
          <w:szCs w:val="22"/>
        </w:rPr>
      </w:pPr>
      <w:bookmarkStart w:id="44" w:name="_Ref110203537"/>
      <w:r w:rsidRPr="00BC2DA8">
        <w:rPr>
          <w:rFonts w:ascii="Arial" w:hAnsi="Arial" w:cs="Arial"/>
          <w:sz w:val="22"/>
          <w:szCs w:val="22"/>
        </w:rPr>
        <w:t xml:space="preserve">This page will feature visuals that show the quantity of leftover items </w:t>
      </w:r>
      <w:r w:rsidR="00CC6F36" w:rsidRPr="00BC2DA8">
        <w:rPr>
          <w:rFonts w:ascii="Arial" w:hAnsi="Arial" w:cs="Arial"/>
          <w:sz w:val="22"/>
          <w:szCs w:val="22"/>
        </w:rPr>
        <w:t xml:space="preserve">by using different visuals that have </w:t>
      </w:r>
      <w:r w:rsidR="00E815EF" w:rsidRPr="00BC2DA8">
        <w:rPr>
          <w:rFonts w:ascii="Arial" w:hAnsi="Arial" w:cs="Arial"/>
          <w:sz w:val="22"/>
          <w:szCs w:val="22"/>
        </w:rPr>
        <w:t>different functions</w:t>
      </w:r>
      <w:r w:rsidR="00FA1789" w:rsidRPr="00BC2DA8">
        <w:rPr>
          <w:rFonts w:ascii="Arial" w:hAnsi="Arial" w:cs="Arial"/>
          <w:sz w:val="22"/>
          <w:szCs w:val="22"/>
        </w:rPr>
        <w:t xml:space="preserve">. This page also has 2 slicers, category slicer and </w:t>
      </w:r>
      <w:r w:rsidR="00057EC7" w:rsidRPr="00BC2DA8">
        <w:rPr>
          <w:rFonts w:ascii="Arial" w:hAnsi="Arial" w:cs="Arial"/>
          <w:sz w:val="22"/>
          <w:szCs w:val="22"/>
        </w:rPr>
        <w:t>season slicer to display more specific information</w:t>
      </w:r>
      <w:r w:rsidR="008F74A1" w:rsidRPr="00BC2DA8">
        <w:rPr>
          <w:rFonts w:ascii="Arial" w:hAnsi="Arial" w:cs="Arial"/>
          <w:sz w:val="22"/>
          <w:szCs w:val="22"/>
        </w:rPr>
        <w:t xml:space="preserve"> so that the </w:t>
      </w:r>
      <w:r w:rsidR="0099712D" w:rsidRPr="00BC2DA8">
        <w:rPr>
          <w:rFonts w:ascii="Arial" w:hAnsi="Arial" w:cs="Arial"/>
          <w:sz w:val="22"/>
          <w:szCs w:val="22"/>
        </w:rPr>
        <w:t xml:space="preserve">inventory planner/purchasing manager can </w:t>
      </w:r>
      <w:r w:rsidR="008B1948" w:rsidRPr="00BC2DA8">
        <w:rPr>
          <w:rFonts w:ascii="Arial" w:hAnsi="Arial" w:cs="Arial"/>
          <w:sz w:val="22"/>
          <w:szCs w:val="22"/>
        </w:rPr>
        <w:t>derive more insightful conclusions.</w:t>
      </w:r>
      <w:bookmarkEnd w:id="44"/>
    </w:p>
    <w:p w14:paraId="59372D86" w14:textId="77777777" w:rsidR="008B1948" w:rsidRPr="0072695C" w:rsidRDefault="008B1948" w:rsidP="009445B0">
      <w:pPr>
        <w:spacing w:line="360" w:lineRule="auto"/>
        <w:rPr>
          <w:sz w:val="22"/>
          <w:szCs w:val="22"/>
        </w:rPr>
      </w:pPr>
    </w:p>
    <w:p w14:paraId="38520452" w14:textId="77777777" w:rsidR="008B1948" w:rsidRPr="00CD3C24" w:rsidRDefault="008B1948" w:rsidP="009445B0">
      <w:pPr>
        <w:spacing w:line="360" w:lineRule="auto"/>
      </w:pPr>
    </w:p>
    <w:p w14:paraId="5ED71E3D" w14:textId="497767AF" w:rsidR="00341E5F" w:rsidRDefault="00412BEF" w:rsidP="009445B0">
      <w:pPr>
        <w:keepNext/>
        <w:spacing w:line="360" w:lineRule="auto"/>
      </w:pPr>
      <w:r w:rsidRPr="00412BEF">
        <w:rPr>
          <w:noProof/>
        </w:rPr>
        <w:drawing>
          <wp:inline distT="0" distB="0" distL="0" distR="0" wp14:anchorId="7F94AA15" wp14:editId="5F04CD63">
            <wp:extent cx="5367655" cy="1554480"/>
            <wp:effectExtent l="0" t="0" r="4445" b="7620"/>
            <wp:docPr id="233904338" name="Picture 2339043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904338" name="Picture 233904338" descr="Chart, bar chart&#10;&#10;Description automatically generated"/>
                    <pic:cNvPicPr/>
                  </pic:nvPicPr>
                  <pic:blipFill>
                    <a:blip r:embed="rId56"/>
                    <a:stretch>
                      <a:fillRect/>
                    </a:stretch>
                  </pic:blipFill>
                  <pic:spPr>
                    <a:xfrm>
                      <a:off x="0" y="0"/>
                      <a:ext cx="5367655" cy="1554480"/>
                    </a:xfrm>
                    <a:prstGeom prst="rect">
                      <a:avLst/>
                    </a:prstGeom>
                  </pic:spPr>
                </pic:pic>
              </a:graphicData>
            </a:graphic>
          </wp:inline>
        </w:drawing>
      </w:r>
    </w:p>
    <w:p w14:paraId="536D4772" w14:textId="50CF3851" w:rsidR="00F94B23" w:rsidRDefault="00341E5F" w:rsidP="009445B0">
      <w:pPr>
        <w:pStyle w:val="Caption"/>
        <w:spacing w:line="360" w:lineRule="auto"/>
      </w:pPr>
      <w:bookmarkStart w:id="45" w:name="_Ref110179429"/>
      <w:r>
        <w:t xml:space="preserve">Figure </w:t>
      </w:r>
      <w:r>
        <w:fldChar w:fldCharType="begin"/>
      </w:r>
      <w:r>
        <w:instrText>SEQ Figure \* ARABIC</w:instrText>
      </w:r>
      <w:r>
        <w:fldChar w:fldCharType="separate"/>
      </w:r>
      <w:r w:rsidR="0065242A">
        <w:rPr>
          <w:noProof/>
        </w:rPr>
        <w:t>45</w:t>
      </w:r>
      <w:r>
        <w:fldChar w:fldCharType="end"/>
      </w:r>
      <w:bookmarkEnd w:id="45"/>
    </w:p>
    <w:p w14:paraId="0647265D" w14:textId="7ED994B9" w:rsidR="006C3B82" w:rsidRPr="00341E5F" w:rsidRDefault="00835300" w:rsidP="00172AC3">
      <w:pPr>
        <w:spacing w:line="360" w:lineRule="auto"/>
        <w:jc w:val="both"/>
        <w:rPr>
          <w:rFonts w:ascii="Arial" w:hAnsi="Arial" w:cs="Arial"/>
          <w:sz w:val="22"/>
          <w:szCs w:val="22"/>
        </w:rPr>
      </w:pPr>
      <w:r w:rsidRPr="00835300">
        <w:rPr>
          <w:rFonts w:ascii="Arial" w:hAnsi="Arial" w:cs="Arial"/>
          <w:sz w:val="22"/>
          <w:szCs w:val="22"/>
        </w:rPr>
        <w:fldChar w:fldCharType="begin"/>
      </w:r>
      <w:r w:rsidRPr="00835300">
        <w:rPr>
          <w:rFonts w:ascii="Arial" w:hAnsi="Arial" w:cs="Arial"/>
          <w:sz w:val="22"/>
          <w:szCs w:val="22"/>
        </w:rPr>
        <w:instrText xml:space="preserve"> REF _Ref110179429 \h  \* MERGEFORMAT </w:instrText>
      </w:r>
      <w:r w:rsidRPr="00835300">
        <w:rPr>
          <w:rFonts w:ascii="Arial" w:hAnsi="Arial" w:cs="Arial"/>
          <w:sz w:val="22"/>
          <w:szCs w:val="22"/>
        </w:rPr>
      </w:r>
      <w:r w:rsidRPr="00835300">
        <w:rPr>
          <w:rFonts w:ascii="Arial" w:hAnsi="Arial" w:cs="Arial"/>
          <w:sz w:val="22"/>
          <w:szCs w:val="22"/>
        </w:rPr>
        <w:fldChar w:fldCharType="separate"/>
      </w:r>
      <w:r w:rsidRPr="00835300">
        <w:rPr>
          <w:rFonts w:ascii="Arial" w:hAnsi="Arial" w:cs="Arial"/>
          <w:sz w:val="22"/>
          <w:szCs w:val="22"/>
        </w:rPr>
        <w:t xml:space="preserve">Figure </w:t>
      </w:r>
      <w:r w:rsidRPr="00835300">
        <w:rPr>
          <w:rFonts w:ascii="Arial" w:hAnsi="Arial" w:cs="Arial"/>
          <w:noProof/>
          <w:sz w:val="22"/>
          <w:szCs w:val="22"/>
        </w:rPr>
        <w:t>45</w:t>
      </w:r>
      <w:r w:rsidRPr="00835300">
        <w:rPr>
          <w:rFonts w:ascii="Arial" w:hAnsi="Arial" w:cs="Arial"/>
          <w:sz w:val="22"/>
          <w:szCs w:val="22"/>
        </w:rPr>
        <w:fldChar w:fldCharType="end"/>
      </w:r>
      <w:r>
        <w:rPr>
          <w:rFonts w:ascii="Arial" w:hAnsi="Arial" w:cs="Arial"/>
          <w:sz w:val="22"/>
          <w:szCs w:val="22"/>
        </w:rPr>
        <w:t xml:space="preserve"> shows</w:t>
      </w:r>
      <w:r w:rsidR="006C3B82" w:rsidRPr="00341E5F">
        <w:rPr>
          <w:rFonts w:ascii="Arial" w:hAnsi="Arial" w:cs="Arial"/>
          <w:sz w:val="22"/>
          <w:szCs w:val="22"/>
        </w:rPr>
        <w:t xml:space="preserve"> </w:t>
      </w:r>
      <w:r w:rsidR="00522D47" w:rsidRPr="00341E5F">
        <w:rPr>
          <w:rFonts w:ascii="Arial" w:hAnsi="Arial" w:cs="Arial"/>
          <w:sz w:val="22"/>
          <w:szCs w:val="22"/>
        </w:rPr>
        <w:t>a line and clustered column chart</w:t>
      </w:r>
      <w:r w:rsidR="00873689" w:rsidRPr="00341E5F">
        <w:rPr>
          <w:rFonts w:ascii="Arial" w:hAnsi="Arial" w:cs="Arial"/>
          <w:sz w:val="22"/>
          <w:szCs w:val="22"/>
        </w:rPr>
        <w:t xml:space="preserve"> that shows </w:t>
      </w:r>
      <w:r w:rsidR="002F4F1F" w:rsidRPr="00341E5F">
        <w:rPr>
          <w:rFonts w:ascii="Arial" w:hAnsi="Arial" w:cs="Arial"/>
          <w:sz w:val="22"/>
          <w:szCs w:val="22"/>
        </w:rPr>
        <w:t xml:space="preserve">the </w:t>
      </w:r>
      <w:r w:rsidR="00706D6B" w:rsidRPr="00341E5F">
        <w:rPr>
          <w:rFonts w:ascii="Arial" w:hAnsi="Arial" w:cs="Arial"/>
          <w:sz w:val="22"/>
          <w:szCs w:val="22"/>
        </w:rPr>
        <w:t xml:space="preserve">number and trend of the leftover items at </w:t>
      </w:r>
      <w:r w:rsidR="00093F7B" w:rsidRPr="00341E5F">
        <w:rPr>
          <w:rFonts w:ascii="Arial" w:hAnsi="Arial" w:cs="Arial"/>
          <w:sz w:val="22"/>
          <w:szCs w:val="22"/>
        </w:rPr>
        <w:t xml:space="preserve">the end of each season. </w:t>
      </w:r>
      <w:r w:rsidR="001F3D9C" w:rsidRPr="00341E5F">
        <w:rPr>
          <w:rFonts w:ascii="Arial" w:hAnsi="Arial" w:cs="Arial"/>
          <w:sz w:val="22"/>
          <w:szCs w:val="22"/>
        </w:rPr>
        <w:t xml:space="preserve">The bar </w:t>
      </w:r>
      <w:r w:rsidR="000550CC" w:rsidRPr="00341E5F">
        <w:rPr>
          <w:rFonts w:ascii="Arial" w:hAnsi="Arial" w:cs="Arial"/>
          <w:sz w:val="22"/>
          <w:szCs w:val="22"/>
        </w:rPr>
        <w:t xml:space="preserve">graph shows the number of </w:t>
      </w:r>
      <w:r w:rsidR="0040280D" w:rsidRPr="00341E5F">
        <w:rPr>
          <w:rFonts w:ascii="Arial" w:hAnsi="Arial" w:cs="Arial"/>
          <w:sz w:val="22"/>
          <w:szCs w:val="22"/>
        </w:rPr>
        <w:t xml:space="preserve">items from each category </w:t>
      </w:r>
      <w:r w:rsidR="001E11C3" w:rsidRPr="00341E5F">
        <w:rPr>
          <w:rFonts w:ascii="Arial" w:hAnsi="Arial" w:cs="Arial"/>
          <w:sz w:val="22"/>
          <w:szCs w:val="22"/>
        </w:rPr>
        <w:t xml:space="preserve">at the end of </w:t>
      </w:r>
      <w:r w:rsidR="00AA118E" w:rsidRPr="00341E5F">
        <w:rPr>
          <w:rFonts w:ascii="Arial" w:hAnsi="Arial" w:cs="Arial"/>
          <w:sz w:val="22"/>
          <w:szCs w:val="22"/>
        </w:rPr>
        <w:t xml:space="preserve">each season and each bar is </w:t>
      </w:r>
      <w:proofErr w:type="spellStart"/>
      <w:r w:rsidR="00375A44" w:rsidRPr="00341E5F">
        <w:rPr>
          <w:rFonts w:ascii="Arial" w:hAnsi="Arial" w:cs="Arial"/>
          <w:sz w:val="22"/>
          <w:szCs w:val="22"/>
        </w:rPr>
        <w:t>coloured</w:t>
      </w:r>
      <w:proofErr w:type="spellEnd"/>
      <w:r w:rsidR="00AA118E" w:rsidRPr="00341E5F">
        <w:rPr>
          <w:rFonts w:ascii="Arial" w:hAnsi="Arial" w:cs="Arial"/>
          <w:sz w:val="22"/>
          <w:szCs w:val="22"/>
        </w:rPr>
        <w:t xml:space="preserve"> a different </w:t>
      </w:r>
      <w:proofErr w:type="spellStart"/>
      <w:r w:rsidR="00375A44" w:rsidRPr="00341E5F">
        <w:rPr>
          <w:rFonts w:ascii="Arial" w:hAnsi="Arial" w:cs="Arial"/>
          <w:sz w:val="22"/>
          <w:szCs w:val="22"/>
        </w:rPr>
        <w:t>colour</w:t>
      </w:r>
      <w:proofErr w:type="spellEnd"/>
      <w:r w:rsidR="00AA118E" w:rsidRPr="00341E5F">
        <w:rPr>
          <w:rFonts w:ascii="Arial" w:hAnsi="Arial" w:cs="Arial"/>
          <w:sz w:val="22"/>
          <w:szCs w:val="22"/>
        </w:rPr>
        <w:t xml:space="preserve"> to represent the different category</w:t>
      </w:r>
      <w:r w:rsidR="00495351" w:rsidRPr="00341E5F">
        <w:rPr>
          <w:rFonts w:ascii="Arial" w:hAnsi="Arial" w:cs="Arial"/>
          <w:sz w:val="22"/>
          <w:szCs w:val="22"/>
        </w:rPr>
        <w:t xml:space="preserve">. </w:t>
      </w:r>
      <w:r w:rsidR="00980BCE" w:rsidRPr="00341E5F">
        <w:rPr>
          <w:rFonts w:ascii="Arial" w:hAnsi="Arial" w:cs="Arial"/>
          <w:sz w:val="22"/>
          <w:szCs w:val="22"/>
        </w:rPr>
        <w:t xml:space="preserve">The </w:t>
      </w:r>
      <w:proofErr w:type="spellStart"/>
      <w:r w:rsidR="00375A44" w:rsidRPr="00341E5F">
        <w:rPr>
          <w:rFonts w:ascii="Arial" w:hAnsi="Arial" w:cs="Arial"/>
          <w:sz w:val="22"/>
          <w:szCs w:val="22"/>
        </w:rPr>
        <w:t>colour</w:t>
      </w:r>
      <w:proofErr w:type="spellEnd"/>
      <w:r w:rsidR="00980BCE" w:rsidRPr="00341E5F">
        <w:rPr>
          <w:rFonts w:ascii="Arial" w:hAnsi="Arial" w:cs="Arial"/>
          <w:sz w:val="22"/>
          <w:szCs w:val="22"/>
        </w:rPr>
        <w:t xml:space="preserve"> that represents each category is highlighted in the legend. The line shows the trend in the leftover items </w:t>
      </w:r>
      <w:r w:rsidR="002A5348" w:rsidRPr="00341E5F">
        <w:rPr>
          <w:rFonts w:ascii="Arial" w:hAnsi="Arial" w:cs="Arial"/>
          <w:sz w:val="22"/>
          <w:szCs w:val="22"/>
        </w:rPr>
        <w:t xml:space="preserve">at the end of each season. The steeper the line, the greater the number of products sold in that season. </w:t>
      </w:r>
      <w:r w:rsidR="0006515B" w:rsidRPr="00341E5F">
        <w:rPr>
          <w:rFonts w:ascii="Arial" w:hAnsi="Arial" w:cs="Arial"/>
          <w:sz w:val="22"/>
          <w:szCs w:val="22"/>
        </w:rPr>
        <w:t xml:space="preserve">This visual shows that the greatest number of products were sold </w:t>
      </w:r>
      <w:r w:rsidR="00F6370C" w:rsidRPr="00341E5F">
        <w:rPr>
          <w:rFonts w:ascii="Arial" w:hAnsi="Arial" w:cs="Arial"/>
          <w:sz w:val="22"/>
          <w:szCs w:val="22"/>
        </w:rPr>
        <w:t>in Autumn.</w:t>
      </w:r>
      <w:r w:rsidR="00273AF8" w:rsidRPr="00341E5F">
        <w:rPr>
          <w:rFonts w:ascii="Arial" w:hAnsi="Arial" w:cs="Arial"/>
          <w:sz w:val="22"/>
          <w:szCs w:val="22"/>
        </w:rPr>
        <w:t xml:space="preserve"> </w:t>
      </w:r>
      <w:r w:rsidR="005540B9" w:rsidRPr="00341E5F">
        <w:rPr>
          <w:rFonts w:ascii="Arial" w:hAnsi="Arial" w:cs="Arial"/>
          <w:sz w:val="22"/>
          <w:szCs w:val="22"/>
        </w:rPr>
        <w:t>Since</w:t>
      </w:r>
      <w:r w:rsidR="00D734D7" w:rsidRPr="00341E5F">
        <w:rPr>
          <w:rFonts w:ascii="Arial" w:hAnsi="Arial" w:cs="Arial"/>
          <w:sz w:val="22"/>
          <w:szCs w:val="22"/>
        </w:rPr>
        <w:t xml:space="preserve"> the inventory planner </w:t>
      </w:r>
      <w:r w:rsidRPr="00341E5F">
        <w:rPr>
          <w:rFonts w:ascii="Arial" w:hAnsi="Arial" w:cs="Arial"/>
          <w:sz w:val="22"/>
          <w:szCs w:val="22"/>
        </w:rPr>
        <w:t>oversees</w:t>
      </w:r>
      <w:r w:rsidR="00D734D7" w:rsidRPr="00341E5F">
        <w:rPr>
          <w:rFonts w:ascii="Arial" w:hAnsi="Arial" w:cs="Arial"/>
          <w:sz w:val="22"/>
          <w:szCs w:val="22"/>
        </w:rPr>
        <w:t xml:space="preserve"> restocking</w:t>
      </w:r>
      <w:r w:rsidR="009D78AD" w:rsidRPr="00341E5F">
        <w:rPr>
          <w:rFonts w:ascii="Arial" w:hAnsi="Arial" w:cs="Arial"/>
          <w:sz w:val="22"/>
          <w:szCs w:val="22"/>
        </w:rPr>
        <w:t xml:space="preserve">, with the help of this visual, the inventory planner can determine the number of products </w:t>
      </w:r>
      <w:r w:rsidR="008B3906" w:rsidRPr="00341E5F">
        <w:rPr>
          <w:rFonts w:ascii="Arial" w:hAnsi="Arial" w:cs="Arial"/>
          <w:sz w:val="22"/>
          <w:szCs w:val="22"/>
        </w:rPr>
        <w:t>to restock at the end of each season.</w:t>
      </w:r>
      <w:r w:rsidR="002C6286" w:rsidRPr="00341E5F">
        <w:rPr>
          <w:rFonts w:ascii="Arial" w:hAnsi="Arial" w:cs="Arial"/>
          <w:sz w:val="22"/>
          <w:szCs w:val="22"/>
        </w:rPr>
        <w:t xml:space="preserve"> There are also 2 slicers on the page, one for category and one for season to allow the matrix table to show more specific information.</w:t>
      </w:r>
      <w:r w:rsidR="007E18AE" w:rsidRPr="00341E5F">
        <w:rPr>
          <w:rFonts w:ascii="Arial" w:hAnsi="Arial" w:cs="Arial"/>
          <w:sz w:val="22"/>
          <w:szCs w:val="22"/>
        </w:rPr>
        <w:t xml:space="preserve"> When jacket is chosen in the category slicer, only </w:t>
      </w:r>
      <w:r w:rsidR="0079343A" w:rsidRPr="00341E5F">
        <w:rPr>
          <w:rFonts w:ascii="Arial" w:hAnsi="Arial" w:cs="Arial"/>
          <w:sz w:val="22"/>
          <w:szCs w:val="22"/>
        </w:rPr>
        <w:t>the tan</w:t>
      </w:r>
      <w:r w:rsidR="00375A44" w:rsidRPr="00341E5F">
        <w:rPr>
          <w:rFonts w:ascii="Arial" w:hAnsi="Arial" w:cs="Arial"/>
          <w:sz w:val="22"/>
          <w:szCs w:val="22"/>
        </w:rPr>
        <w:t>-</w:t>
      </w:r>
      <w:proofErr w:type="spellStart"/>
      <w:r w:rsidR="00375A44" w:rsidRPr="00341E5F">
        <w:rPr>
          <w:rFonts w:ascii="Arial" w:hAnsi="Arial" w:cs="Arial"/>
          <w:sz w:val="22"/>
          <w:szCs w:val="22"/>
        </w:rPr>
        <w:t>coloured</w:t>
      </w:r>
      <w:proofErr w:type="spellEnd"/>
      <w:r w:rsidR="0079343A" w:rsidRPr="00341E5F">
        <w:rPr>
          <w:rFonts w:ascii="Arial" w:hAnsi="Arial" w:cs="Arial"/>
          <w:sz w:val="22"/>
          <w:szCs w:val="22"/>
        </w:rPr>
        <w:t xml:space="preserve"> bars will be seen</w:t>
      </w:r>
      <w:r w:rsidR="00150D4D" w:rsidRPr="00341E5F">
        <w:rPr>
          <w:rFonts w:ascii="Arial" w:hAnsi="Arial" w:cs="Arial"/>
          <w:sz w:val="22"/>
          <w:szCs w:val="22"/>
        </w:rPr>
        <w:t xml:space="preserve"> which is basically the bars for </w:t>
      </w:r>
      <w:r w:rsidR="00150D4D" w:rsidRPr="00341E5F">
        <w:rPr>
          <w:rFonts w:ascii="Arial" w:hAnsi="Arial" w:cs="Arial"/>
          <w:sz w:val="22"/>
          <w:szCs w:val="22"/>
        </w:rPr>
        <w:lastRenderedPageBreak/>
        <w:t>jacket</w:t>
      </w:r>
      <w:r w:rsidR="00BF72FC" w:rsidRPr="00341E5F">
        <w:rPr>
          <w:rFonts w:ascii="Arial" w:hAnsi="Arial" w:cs="Arial"/>
          <w:sz w:val="22"/>
          <w:szCs w:val="22"/>
        </w:rPr>
        <w:t xml:space="preserve">s and when </w:t>
      </w:r>
      <w:r w:rsidR="006B115A" w:rsidRPr="00341E5F">
        <w:rPr>
          <w:rFonts w:ascii="Arial" w:hAnsi="Arial" w:cs="Arial"/>
          <w:sz w:val="22"/>
          <w:szCs w:val="22"/>
        </w:rPr>
        <w:t>a season is chosen, the information for that particular season will be seen.</w:t>
      </w:r>
    </w:p>
    <w:p w14:paraId="2212EFDF" w14:textId="3C0DD333" w:rsidR="009D4833" w:rsidRPr="0072695C" w:rsidRDefault="009D4833" w:rsidP="009445B0">
      <w:pPr>
        <w:spacing w:line="360" w:lineRule="auto"/>
        <w:rPr>
          <w:sz w:val="22"/>
          <w:szCs w:val="22"/>
        </w:rPr>
      </w:pPr>
    </w:p>
    <w:p w14:paraId="6D89BE29" w14:textId="70245B9C" w:rsidR="007753E4" w:rsidRDefault="00CC4274" w:rsidP="009445B0">
      <w:pPr>
        <w:keepNext/>
        <w:spacing w:line="360" w:lineRule="auto"/>
      </w:pPr>
      <w:r w:rsidRPr="00CC4274">
        <w:rPr>
          <w:noProof/>
        </w:rPr>
        <w:drawing>
          <wp:inline distT="0" distB="0" distL="0" distR="0" wp14:anchorId="3DDB61A3" wp14:editId="243D8EB2">
            <wp:extent cx="4706007" cy="4115374"/>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57"/>
                    <a:stretch>
                      <a:fillRect/>
                    </a:stretch>
                  </pic:blipFill>
                  <pic:spPr>
                    <a:xfrm>
                      <a:off x="0" y="0"/>
                      <a:ext cx="4706007" cy="4115374"/>
                    </a:xfrm>
                    <a:prstGeom prst="rect">
                      <a:avLst/>
                    </a:prstGeom>
                  </pic:spPr>
                </pic:pic>
              </a:graphicData>
            </a:graphic>
          </wp:inline>
        </w:drawing>
      </w:r>
    </w:p>
    <w:p w14:paraId="5E11A978" w14:textId="3D7B0601" w:rsidR="00236810" w:rsidRDefault="007753E4" w:rsidP="009445B0">
      <w:pPr>
        <w:pStyle w:val="Caption"/>
        <w:spacing w:line="360" w:lineRule="auto"/>
      </w:pPr>
      <w:bookmarkStart w:id="46" w:name="_Ref110179537"/>
      <w:r>
        <w:t xml:space="preserve">Figure </w:t>
      </w:r>
      <w:r>
        <w:fldChar w:fldCharType="begin"/>
      </w:r>
      <w:r>
        <w:instrText>SEQ Figure \* ARABIC</w:instrText>
      </w:r>
      <w:r>
        <w:fldChar w:fldCharType="separate"/>
      </w:r>
      <w:r w:rsidR="0065242A">
        <w:rPr>
          <w:noProof/>
        </w:rPr>
        <w:t>46</w:t>
      </w:r>
      <w:r>
        <w:fldChar w:fldCharType="end"/>
      </w:r>
      <w:bookmarkEnd w:id="46"/>
    </w:p>
    <w:p w14:paraId="503844D6" w14:textId="165BDC07" w:rsidR="00236810" w:rsidRPr="006B50D4" w:rsidRDefault="003365BD" w:rsidP="00172AC3">
      <w:pPr>
        <w:spacing w:line="360" w:lineRule="auto"/>
        <w:jc w:val="both"/>
        <w:rPr>
          <w:rFonts w:ascii="Arial" w:hAnsi="Arial" w:cs="Arial"/>
          <w:sz w:val="22"/>
          <w:szCs w:val="22"/>
        </w:rPr>
      </w:pPr>
      <w:r w:rsidRPr="003365BD">
        <w:rPr>
          <w:rFonts w:ascii="Arial" w:hAnsi="Arial" w:cs="Arial"/>
          <w:sz w:val="22"/>
          <w:szCs w:val="22"/>
        </w:rPr>
        <w:fldChar w:fldCharType="begin"/>
      </w:r>
      <w:r w:rsidRPr="003365BD">
        <w:rPr>
          <w:rFonts w:ascii="Arial" w:hAnsi="Arial" w:cs="Arial"/>
          <w:sz w:val="22"/>
          <w:szCs w:val="22"/>
        </w:rPr>
        <w:instrText xml:space="preserve"> REF _Ref110179537 \h  \* MERGEFORMAT </w:instrText>
      </w:r>
      <w:r w:rsidRPr="003365BD">
        <w:rPr>
          <w:rFonts w:ascii="Arial" w:hAnsi="Arial" w:cs="Arial"/>
          <w:sz w:val="22"/>
          <w:szCs w:val="22"/>
        </w:rPr>
      </w:r>
      <w:r w:rsidRPr="003365BD">
        <w:rPr>
          <w:rFonts w:ascii="Arial" w:hAnsi="Arial" w:cs="Arial"/>
          <w:sz w:val="22"/>
          <w:szCs w:val="22"/>
        </w:rPr>
        <w:fldChar w:fldCharType="separate"/>
      </w:r>
      <w:r w:rsidRPr="003365BD">
        <w:rPr>
          <w:rFonts w:ascii="Arial" w:hAnsi="Arial" w:cs="Arial"/>
          <w:sz w:val="22"/>
          <w:szCs w:val="22"/>
        </w:rPr>
        <w:t xml:space="preserve">Figure </w:t>
      </w:r>
      <w:r w:rsidRPr="003365BD">
        <w:rPr>
          <w:rFonts w:ascii="Arial" w:hAnsi="Arial" w:cs="Arial"/>
          <w:noProof/>
          <w:sz w:val="22"/>
          <w:szCs w:val="22"/>
        </w:rPr>
        <w:t>46</w:t>
      </w:r>
      <w:r w:rsidRPr="003365BD">
        <w:rPr>
          <w:rFonts w:ascii="Arial" w:hAnsi="Arial" w:cs="Arial"/>
          <w:sz w:val="22"/>
          <w:szCs w:val="22"/>
        </w:rPr>
        <w:fldChar w:fldCharType="end"/>
      </w:r>
      <w:r>
        <w:rPr>
          <w:rFonts w:ascii="Arial" w:hAnsi="Arial" w:cs="Arial"/>
          <w:sz w:val="22"/>
          <w:szCs w:val="22"/>
        </w:rPr>
        <w:t xml:space="preserve"> shows </w:t>
      </w:r>
      <w:r w:rsidR="00236810" w:rsidRPr="006B50D4">
        <w:rPr>
          <w:rFonts w:ascii="Arial" w:hAnsi="Arial" w:cs="Arial"/>
          <w:sz w:val="22"/>
          <w:szCs w:val="22"/>
        </w:rPr>
        <w:t>matrix table</w:t>
      </w:r>
      <w:r>
        <w:rPr>
          <w:rFonts w:ascii="Arial" w:hAnsi="Arial" w:cs="Arial"/>
          <w:sz w:val="22"/>
          <w:szCs w:val="22"/>
        </w:rPr>
        <w:t xml:space="preserve"> that</w:t>
      </w:r>
      <w:r w:rsidR="00236810" w:rsidRPr="006B50D4">
        <w:rPr>
          <w:rFonts w:ascii="Arial" w:hAnsi="Arial" w:cs="Arial"/>
          <w:sz w:val="22"/>
          <w:szCs w:val="22"/>
        </w:rPr>
        <w:t xml:space="preserve"> shows </w:t>
      </w:r>
      <w:r w:rsidR="00F60E43" w:rsidRPr="006B50D4">
        <w:rPr>
          <w:rFonts w:ascii="Arial" w:hAnsi="Arial" w:cs="Arial"/>
          <w:sz w:val="22"/>
          <w:szCs w:val="22"/>
        </w:rPr>
        <w:t xml:space="preserve">the specific number </w:t>
      </w:r>
      <w:r w:rsidR="00AE154D" w:rsidRPr="006B50D4">
        <w:rPr>
          <w:rFonts w:ascii="Arial" w:hAnsi="Arial" w:cs="Arial"/>
          <w:sz w:val="22"/>
          <w:szCs w:val="22"/>
        </w:rPr>
        <w:t>of leftover items from each sub-category of each category.</w:t>
      </w:r>
      <w:r w:rsidR="00B87C7D" w:rsidRPr="006B50D4">
        <w:rPr>
          <w:rFonts w:ascii="Arial" w:hAnsi="Arial" w:cs="Arial"/>
          <w:sz w:val="22"/>
          <w:szCs w:val="22"/>
        </w:rPr>
        <w:t xml:space="preserve"> This will allow the inventory planner to </w:t>
      </w:r>
      <w:r w:rsidR="00F96CCA" w:rsidRPr="006B50D4">
        <w:rPr>
          <w:rFonts w:ascii="Arial" w:hAnsi="Arial" w:cs="Arial"/>
          <w:sz w:val="22"/>
          <w:szCs w:val="22"/>
        </w:rPr>
        <w:t xml:space="preserve">decide on the </w:t>
      </w:r>
      <w:r w:rsidR="00393449" w:rsidRPr="006B50D4">
        <w:rPr>
          <w:rFonts w:ascii="Arial" w:hAnsi="Arial" w:cs="Arial"/>
          <w:sz w:val="22"/>
          <w:szCs w:val="22"/>
        </w:rPr>
        <w:t xml:space="preserve">number of </w:t>
      </w:r>
      <w:r w:rsidR="00FD3FE7" w:rsidRPr="006B50D4">
        <w:rPr>
          <w:rFonts w:ascii="Arial" w:hAnsi="Arial" w:cs="Arial"/>
          <w:sz w:val="22"/>
          <w:szCs w:val="22"/>
        </w:rPr>
        <w:t>the specific products to restock.</w:t>
      </w:r>
      <w:r w:rsidR="00773F7B" w:rsidRPr="006B50D4">
        <w:rPr>
          <w:rFonts w:ascii="Arial" w:hAnsi="Arial" w:cs="Arial"/>
          <w:sz w:val="22"/>
          <w:szCs w:val="22"/>
        </w:rPr>
        <w:t xml:space="preserve"> </w:t>
      </w:r>
      <w:r w:rsidR="00CC4274">
        <w:rPr>
          <w:rFonts w:ascii="Arial" w:hAnsi="Arial" w:cs="Arial"/>
          <w:sz w:val="22"/>
          <w:szCs w:val="22"/>
        </w:rPr>
        <w:t>Conditional formatting is also applied to this visual</w:t>
      </w:r>
      <w:r w:rsidR="00773F7B" w:rsidRPr="006B50D4">
        <w:rPr>
          <w:rFonts w:ascii="Arial" w:hAnsi="Arial" w:cs="Arial"/>
          <w:sz w:val="22"/>
          <w:szCs w:val="22"/>
        </w:rPr>
        <w:t xml:space="preserve"> </w:t>
      </w:r>
      <w:r w:rsidR="00692CEC">
        <w:rPr>
          <w:rFonts w:ascii="Arial" w:hAnsi="Arial" w:cs="Arial"/>
          <w:sz w:val="22"/>
          <w:szCs w:val="22"/>
        </w:rPr>
        <w:t xml:space="preserve">where the </w:t>
      </w:r>
      <w:r w:rsidR="00332CAE">
        <w:rPr>
          <w:rFonts w:ascii="Arial" w:hAnsi="Arial" w:cs="Arial"/>
          <w:sz w:val="22"/>
          <w:szCs w:val="22"/>
        </w:rPr>
        <w:t xml:space="preserve">darker the </w:t>
      </w:r>
      <w:proofErr w:type="spellStart"/>
      <w:r w:rsidR="00332CAE">
        <w:rPr>
          <w:rFonts w:ascii="Arial" w:hAnsi="Arial" w:cs="Arial"/>
          <w:sz w:val="22"/>
          <w:szCs w:val="22"/>
        </w:rPr>
        <w:t>colour</w:t>
      </w:r>
      <w:proofErr w:type="spellEnd"/>
      <w:r w:rsidR="00332CAE">
        <w:rPr>
          <w:rFonts w:ascii="Arial" w:hAnsi="Arial" w:cs="Arial"/>
          <w:sz w:val="22"/>
          <w:szCs w:val="22"/>
        </w:rPr>
        <w:t xml:space="preserve"> </w:t>
      </w:r>
      <w:r w:rsidR="004454FD">
        <w:rPr>
          <w:rFonts w:ascii="Arial" w:hAnsi="Arial" w:cs="Arial"/>
          <w:sz w:val="22"/>
          <w:szCs w:val="22"/>
        </w:rPr>
        <w:t xml:space="preserve">of the background in the category column, the </w:t>
      </w:r>
      <w:r w:rsidR="00BD6085">
        <w:rPr>
          <w:rFonts w:ascii="Arial" w:hAnsi="Arial" w:cs="Arial"/>
          <w:sz w:val="22"/>
          <w:szCs w:val="22"/>
        </w:rPr>
        <w:t>less the leftover items in the warehouse</w:t>
      </w:r>
      <w:r w:rsidR="003C7E8F">
        <w:rPr>
          <w:rFonts w:ascii="Arial" w:hAnsi="Arial" w:cs="Arial"/>
          <w:sz w:val="22"/>
          <w:szCs w:val="22"/>
        </w:rPr>
        <w:t xml:space="preserve"> and darker </w:t>
      </w:r>
      <w:proofErr w:type="spellStart"/>
      <w:r w:rsidR="003C7E8F">
        <w:rPr>
          <w:rFonts w:ascii="Arial" w:hAnsi="Arial" w:cs="Arial"/>
          <w:sz w:val="22"/>
          <w:szCs w:val="22"/>
        </w:rPr>
        <w:t>colours</w:t>
      </w:r>
      <w:proofErr w:type="spellEnd"/>
      <w:r w:rsidR="003C7E8F">
        <w:rPr>
          <w:rFonts w:ascii="Arial" w:hAnsi="Arial" w:cs="Arial"/>
          <w:sz w:val="22"/>
          <w:szCs w:val="22"/>
        </w:rPr>
        <w:t xml:space="preserve"> show the urgency to restock the items. If the quantity falls below, 1800, the </w:t>
      </w:r>
      <w:proofErr w:type="spellStart"/>
      <w:r w:rsidR="003C7E8F">
        <w:rPr>
          <w:rFonts w:ascii="Arial" w:hAnsi="Arial" w:cs="Arial"/>
          <w:sz w:val="22"/>
          <w:szCs w:val="22"/>
        </w:rPr>
        <w:t>colour</w:t>
      </w:r>
      <w:proofErr w:type="spellEnd"/>
      <w:r w:rsidR="003C7E8F">
        <w:rPr>
          <w:rFonts w:ascii="Arial" w:hAnsi="Arial" w:cs="Arial"/>
          <w:sz w:val="22"/>
          <w:szCs w:val="22"/>
        </w:rPr>
        <w:t xml:space="preserve"> will be dark brown and </w:t>
      </w:r>
      <w:r w:rsidR="005B6598">
        <w:rPr>
          <w:rFonts w:ascii="Arial" w:hAnsi="Arial" w:cs="Arial"/>
          <w:sz w:val="22"/>
          <w:szCs w:val="22"/>
        </w:rPr>
        <w:t>restocking is needed.</w:t>
      </w:r>
      <w:r w:rsidR="00773F7B" w:rsidRPr="006B50D4">
        <w:rPr>
          <w:rFonts w:ascii="Arial" w:hAnsi="Arial" w:cs="Arial"/>
          <w:sz w:val="22"/>
          <w:szCs w:val="22"/>
        </w:rPr>
        <w:t xml:space="preserve"> There are also 2 slicers </w:t>
      </w:r>
      <w:r w:rsidR="007C2A0D" w:rsidRPr="006B50D4">
        <w:rPr>
          <w:rFonts w:ascii="Arial" w:hAnsi="Arial" w:cs="Arial"/>
          <w:sz w:val="22"/>
          <w:szCs w:val="22"/>
        </w:rPr>
        <w:t>on the page, one for category and one for season</w:t>
      </w:r>
      <w:r w:rsidR="00687CA8" w:rsidRPr="006B50D4">
        <w:rPr>
          <w:rFonts w:ascii="Arial" w:hAnsi="Arial" w:cs="Arial"/>
          <w:sz w:val="22"/>
          <w:szCs w:val="22"/>
        </w:rPr>
        <w:t xml:space="preserve"> to allow the matrix table to show more specific information</w:t>
      </w:r>
      <w:r w:rsidR="0036297D" w:rsidRPr="006B50D4">
        <w:rPr>
          <w:rFonts w:ascii="Arial" w:hAnsi="Arial" w:cs="Arial"/>
          <w:sz w:val="22"/>
          <w:szCs w:val="22"/>
        </w:rPr>
        <w:t xml:space="preserve">. </w:t>
      </w:r>
      <w:r w:rsidR="007262D0" w:rsidRPr="006B50D4">
        <w:rPr>
          <w:rFonts w:ascii="Arial" w:hAnsi="Arial" w:cs="Arial"/>
          <w:sz w:val="22"/>
          <w:szCs w:val="22"/>
        </w:rPr>
        <w:t xml:space="preserve">For example, when jacket is chosen in the </w:t>
      </w:r>
      <w:r w:rsidR="00A01AF2" w:rsidRPr="006B50D4">
        <w:rPr>
          <w:rFonts w:ascii="Arial" w:hAnsi="Arial" w:cs="Arial"/>
          <w:sz w:val="22"/>
          <w:szCs w:val="22"/>
        </w:rPr>
        <w:t>category slicer,</w:t>
      </w:r>
      <w:r w:rsidR="00B434ED" w:rsidRPr="006B50D4">
        <w:rPr>
          <w:rFonts w:ascii="Arial" w:hAnsi="Arial" w:cs="Arial"/>
          <w:sz w:val="22"/>
          <w:szCs w:val="22"/>
        </w:rPr>
        <w:t xml:space="preserve"> </w:t>
      </w:r>
      <w:r w:rsidR="00EA6969" w:rsidRPr="006B50D4">
        <w:rPr>
          <w:rFonts w:ascii="Arial" w:hAnsi="Arial" w:cs="Arial"/>
          <w:sz w:val="22"/>
          <w:szCs w:val="22"/>
        </w:rPr>
        <w:t xml:space="preserve">the matrix table will show the sum of products left </w:t>
      </w:r>
      <w:r w:rsidR="00953B35" w:rsidRPr="006B50D4">
        <w:rPr>
          <w:rFonts w:ascii="Arial" w:hAnsi="Arial" w:cs="Arial"/>
          <w:sz w:val="22"/>
          <w:szCs w:val="22"/>
        </w:rPr>
        <w:t>for each sub-category</w:t>
      </w:r>
      <w:r w:rsidR="00041B63" w:rsidRPr="006B50D4">
        <w:rPr>
          <w:rFonts w:ascii="Arial" w:hAnsi="Arial" w:cs="Arial"/>
          <w:sz w:val="22"/>
          <w:szCs w:val="22"/>
        </w:rPr>
        <w:t xml:space="preserve"> and if </w:t>
      </w:r>
      <w:r w:rsidR="00705CFF" w:rsidRPr="006B50D4">
        <w:rPr>
          <w:rFonts w:ascii="Arial" w:hAnsi="Arial" w:cs="Arial"/>
          <w:sz w:val="22"/>
          <w:szCs w:val="22"/>
        </w:rPr>
        <w:t xml:space="preserve">summer </w:t>
      </w:r>
      <w:r w:rsidR="00B73E87" w:rsidRPr="006B50D4">
        <w:rPr>
          <w:rFonts w:ascii="Arial" w:hAnsi="Arial" w:cs="Arial"/>
          <w:sz w:val="22"/>
          <w:szCs w:val="22"/>
        </w:rPr>
        <w:t xml:space="preserve">2021 is chosen in the season slicer, the matrix table will show the </w:t>
      </w:r>
      <w:r w:rsidR="00971E5E" w:rsidRPr="006B50D4">
        <w:rPr>
          <w:rFonts w:ascii="Arial" w:hAnsi="Arial" w:cs="Arial"/>
          <w:sz w:val="22"/>
          <w:szCs w:val="22"/>
        </w:rPr>
        <w:t xml:space="preserve">sum of the leftover items of </w:t>
      </w:r>
      <w:r w:rsidR="00F75F46" w:rsidRPr="006B50D4">
        <w:rPr>
          <w:rFonts w:ascii="Arial" w:hAnsi="Arial" w:cs="Arial"/>
          <w:sz w:val="22"/>
          <w:szCs w:val="22"/>
        </w:rPr>
        <w:t xml:space="preserve">the </w:t>
      </w:r>
      <w:r w:rsidR="00AD0ABB" w:rsidRPr="006B50D4">
        <w:rPr>
          <w:rFonts w:ascii="Arial" w:hAnsi="Arial" w:cs="Arial"/>
          <w:sz w:val="22"/>
          <w:szCs w:val="22"/>
        </w:rPr>
        <w:t>sub-categories at the end of summer 2021.</w:t>
      </w:r>
    </w:p>
    <w:p w14:paraId="46D3E650" w14:textId="77777777" w:rsidR="00AD0ABB" w:rsidRDefault="00AD0ABB" w:rsidP="009445B0">
      <w:pPr>
        <w:spacing w:line="360" w:lineRule="auto"/>
      </w:pPr>
    </w:p>
    <w:p w14:paraId="139107DB" w14:textId="5B047A74" w:rsidR="00982577" w:rsidRDefault="00582D07" w:rsidP="009445B0">
      <w:pPr>
        <w:keepNext/>
        <w:spacing w:line="360" w:lineRule="auto"/>
      </w:pPr>
      <w:r w:rsidRPr="00582D07">
        <w:rPr>
          <w:noProof/>
        </w:rPr>
        <w:lastRenderedPageBreak/>
        <w:drawing>
          <wp:inline distT="0" distB="0" distL="0" distR="0" wp14:anchorId="0CEC4E4E" wp14:editId="6084C307">
            <wp:extent cx="4829849" cy="4067743"/>
            <wp:effectExtent l="0" t="0" r="8890" b="9525"/>
            <wp:docPr id="46" name="Picture 4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Map&#10;&#10;Description automatically generated"/>
                    <pic:cNvPicPr/>
                  </pic:nvPicPr>
                  <pic:blipFill>
                    <a:blip r:embed="rId58"/>
                    <a:stretch>
                      <a:fillRect/>
                    </a:stretch>
                  </pic:blipFill>
                  <pic:spPr>
                    <a:xfrm>
                      <a:off x="0" y="0"/>
                      <a:ext cx="4829849" cy="4067743"/>
                    </a:xfrm>
                    <a:prstGeom prst="rect">
                      <a:avLst/>
                    </a:prstGeom>
                  </pic:spPr>
                </pic:pic>
              </a:graphicData>
            </a:graphic>
          </wp:inline>
        </w:drawing>
      </w:r>
    </w:p>
    <w:p w14:paraId="2AF8EFB7" w14:textId="18109BC3" w:rsidR="00B05746" w:rsidRDefault="00982577" w:rsidP="009445B0">
      <w:pPr>
        <w:pStyle w:val="Caption"/>
        <w:spacing w:line="360" w:lineRule="auto"/>
      </w:pPr>
      <w:bookmarkStart w:id="47" w:name="_Ref110179576"/>
      <w:r>
        <w:t xml:space="preserve">Figure </w:t>
      </w:r>
      <w:r>
        <w:fldChar w:fldCharType="begin"/>
      </w:r>
      <w:r>
        <w:instrText>SEQ Figure \* ARABIC</w:instrText>
      </w:r>
      <w:r>
        <w:fldChar w:fldCharType="separate"/>
      </w:r>
      <w:r w:rsidR="0065242A">
        <w:rPr>
          <w:noProof/>
        </w:rPr>
        <w:t>47</w:t>
      </w:r>
      <w:r>
        <w:fldChar w:fldCharType="end"/>
      </w:r>
      <w:bookmarkEnd w:id="47"/>
    </w:p>
    <w:p w14:paraId="517821BE" w14:textId="1870E3FA" w:rsidR="00B05746" w:rsidRPr="006B50D4" w:rsidRDefault="00BD27EC" w:rsidP="00172AC3">
      <w:pPr>
        <w:spacing w:line="360" w:lineRule="auto"/>
        <w:jc w:val="both"/>
        <w:rPr>
          <w:rFonts w:asciiTheme="minorBidi" w:hAnsiTheme="minorBidi" w:cstheme="minorBidi"/>
          <w:sz w:val="22"/>
          <w:szCs w:val="22"/>
        </w:rPr>
      </w:pPr>
      <w:r w:rsidRPr="00BD27EC">
        <w:rPr>
          <w:rFonts w:ascii="Arial" w:hAnsi="Arial" w:cs="Arial"/>
          <w:sz w:val="22"/>
          <w:szCs w:val="22"/>
        </w:rPr>
        <w:fldChar w:fldCharType="begin"/>
      </w:r>
      <w:r w:rsidRPr="00BD27EC">
        <w:rPr>
          <w:rFonts w:ascii="Arial" w:hAnsi="Arial" w:cs="Arial"/>
          <w:sz w:val="22"/>
          <w:szCs w:val="22"/>
        </w:rPr>
        <w:instrText xml:space="preserve"> REF _Ref110179576 \h  \* MERGEFORMAT </w:instrText>
      </w:r>
      <w:r w:rsidRPr="00BD27EC">
        <w:rPr>
          <w:rFonts w:ascii="Arial" w:hAnsi="Arial" w:cs="Arial"/>
          <w:sz w:val="22"/>
          <w:szCs w:val="22"/>
        </w:rPr>
      </w:r>
      <w:r w:rsidRPr="00BD27EC">
        <w:rPr>
          <w:rFonts w:ascii="Arial" w:hAnsi="Arial" w:cs="Arial"/>
          <w:sz w:val="22"/>
          <w:szCs w:val="22"/>
        </w:rPr>
        <w:fldChar w:fldCharType="separate"/>
      </w:r>
      <w:r w:rsidRPr="00BD27EC">
        <w:rPr>
          <w:rFonts w:ascii="Arial" w:hAnsi="Arial" w:cs="Arial"/>
          <w:sz w:val="22"/>
          <w:szCs w:val="22"/>
        </w:rPr>
        <w:t xml:space="preserve">Figure </w:t>
      </w:r>
      <w:r w:rsidRPr="00BD27EC">
        <w:rPr>
          <w:rFonts w:ascii="Arial" w:hAnsi="Arial" w:cs="Arial"/>
          <w:noProof/>
          <w:sz w:val="22"/>
          <w:szCs w:val="22"/>
        </w:rPr>
        <w:t>47</w:t>
      </w:r>
      <w:r w:rsidRPr="00BD27EC">
        <w:rPr>
          <w:rFonts w:ascii="Arial" w:hAnsi="Arial" w:cs="Arial"/>
          <w:sz w:val="22"/>
          <w:szCs w:val="22"/>
        </w:rPr>
        <w:fldChar w:fldCharType="end"/>
      </w:r>
      <w:r w:rsidRPr="00BD27EC">
        <w:rPr>
          <w:rFonts w:ascii="Arial" w:hAnsi="Arial" w:cs="Arial"/>
          <w:sz w:val="22"/>
          <w:szCs w:val="22"/>
        </w:rPr>
        <w:t xml:space="preserve"> </w:t>
      </w:r>
      <w:r w:rsidR="00B05746" w:rsidRPr="006B50D4">
        <w:rPr>
          <w:rFonts w:asciiTheme="minorBidi" w:hAnsiTheme="minorBidi" w:cstheme="minorBidi"/>
          <w:sz w:val="22"/>
          <w:szCs w:val="22"/>
        </w:rPr>
        <w:t xml:space="preserve">shows </w:t>
      </w:r>
      <w:r w:rsidR="007941B5" w:rsidRPr="006B50D4">
        <w:rPr>
          <w:rFonts w:asciiTheme="minorBidi" w:hAnsiTheme="minorBidi" w:cstheme="minorBidi"/>
          <w:sz w:val="22"/>
          <w:szCs w:val="22"/>
        </w:rPr>
        <w:t xml:space="preserve">the number of leftover items in each state. </w:t>
      </w:r>
      <w:r w:rsidR="00582D07">
        <w:rPr>
          <w:rFonts w:asciiTheme="minorBidi" w:hAnsiTheme="minorBidi" w:cstheme="minorBidi"/>
          <w:sz w:val="22"/>
          <w:szCs w:val="22"/>
        </w:rPr>
        <w:t>I also applied conditional formatting to this dashboard. The darker</w:t>
      </w:r>
      <w:r w:rsidR="007941B5" w:rsidRPr="006B50D4">
        <w:rPr>
          <w:rFonts w:asciiTheme="minorBidi" w:hAnsiTheme="minorBidi" w:cstheme="minorBidi"/>
          <w:sz w:val="22"/>
          <w:szCs w:val="22"/>
        </w:rPr>
        <w:t xml:space="preserve"> the </w:t>
      </w:r>
      <w:r w:rsidR="00582D07">
        <w:rPr>
          <w:rFonts w:asciiTheme="minorBidi" w:hAnsiTheme="minorBidi" w:cstheme="minorBidi"/>
          <w:sz w:val="22"/>
          <w:szCs w:val="22"/>
        </w:rPr>
        <w:t>area</w:t>
      </w:r>
      <w:r w:rsidR="00AA1CF8">
        <w:rPr>
          <w:rFonts w:asciiTheme="minorBidi" w:hAnsiTheme="minorBidi" w:cstheme="minorBidi"/>
          <w:sz w:val="22"/>
          <w:szCs w:val="22"/>
        </w:rPr>
        <w:t>, the lesser the number of items</w:t>
      </w:r>
      <w:r w:rsidR="00582D07">
        <w:rPr>
          <w:rFonts w:asciiTheme="minorBidi" w:hAnsiTheme="minorBidi" w:cstheme="minorBidi"/>
          <w:sz w:val="22"/>
          <w:szCs w:val="22"/>
        </w:rPr>
        <w:t xml:space="preserve"> in </w:t>
      </w:r>
      <w:r w:rsidR="007941B5" w:rsidRPr="006B50D4">
        <w:rPr>
          <w:rFonts w:asciiTheme="minorBidi" w:hAnsiTheme="minorBidi" w:cstheme="minorBidi"/>
          <w:sz w:val="22"/>
          <w:szCs w:val="22"/>
        </w:rPr>
        <w:t xml:space="preserve">the </w:t>
      </w:r>
      <w:r w:rsidR="00AA1CF8">
        <w:rPr>
          <w:rFonts w:asciiTheme="minorBidi" w:hAnsiTheme="minorBidi" w:cstheme="minorBidi"/>
          <w:sz w:val="22"/>
          <w:szCs w:val="22"/>
        </w:rPr>
        <w:t>warehouse in that state</w:t>
      </w:r>
      <w:r w:rsidR="005324B8">
        <w:rPr>
          <w:rFonts w:asciiTheme="minorBidi" w:hAnsiTheme="minorBidi" w:cstheme="minorBidi"/>
          <w:sz w:val="22"/>
          <w:szCs w:val="22"/>
        </w:rPr>
        <w:t xml:space="preserve">. The darker </w:t>
      </w:r>
      <w:proofErr w:type="spellStart"/>
      <w:r w:rsidR="005324B8">
        <w:rPr>
          <w:rFonts w:asciiTheme="minorBidi" w:hAnsiTheme="minorBidi" w:cstheme="minorBidi"/>
          <w:sz w:val="22"/>
          <w:szCs w:val="22"/>
        </w:rPr>
        <w:t>colours</w:t>
      </w:r>
      <w:proofErr w:type="spellEnd"/>
      <w:r w:rsidR="005324B8">
        <w:rPr>
          <w:rFonts w:asciiTheme="minorBidi" w:hAnsiTheme="minorBidi" w:cstheme="minorBidi"/>
          <w:sz w:val="22"/>
          <w:szCs w:val="22"/>
        </w:rPr>
        <w:t xml:space="preserve"> </w:t>
      </w:r>
      <w:r w:rsidR="00A93EBE">
        <w:rPr>
          <w:rFonts w:asciiTheme="minorBidi" w:hAnsiTheme="minorBidi" w:cstheme="minorBidi"/>
          <w:sz w:val="22"/>
          <w:szCs w:val="22"/>
        </w:rPr>
        <w:t>indicate more urgency to restock. S</w:t>
      </w:r>
      <w:r w:rsidR="007128D7" w:rsidRPr="006B50D4">
        <w:rPr>
          <w:rFonts w:asciiTheme="minorBidi" w:hAnsiTheme="minorBidi" w:cstheme="minorBidi"/>
          <w:sz w:val="22"/>
          <w:szCs w:val="22"/>
        </w:rPr>
        <w:t>licer</w:t>
      </w:r>
      <w:r w:rsidR="00A93EBE">
        <w:rPr>
          <w:rFonts w:asciiTheme="minorBidi" w:hAnsiTheme="minorBidi" w:cstheme="minorBidi"/>
          <w:sz w:val="22"/>
          <w:szCs w:val="22"/>
        </w:rPr>
        <w:t>s</w:t>
      </w:r>
      <w:r w:rsidR="007128D7" w:rsidRPr="006B50D4">
        <w:rPr>
          <w:rFonts w:asciiTheme="minorBidi" w:hAnsiTheme="minorBidi" w:cstheme="minorBidi"/>
          <w:sz w:val="22"/>
          <w:szCs w:val="22"/>
        </w:rPr>
        <w:t xml:space="preserve"> for category and season can also affect this visual</w:t>
      </w:r>
      <w:r w:rsidR="00F74093" w:rsidRPr="006B50D4">
        <w:rPr>
          <w:rFonts w:asciiTheme="minorBidi" w:hAnsiTheme="minorBidi" w:cstheme="minorBidi"/>
          <w:sz w:val="22"/>
          <w:szCs w:val="22"/>
        </w:rPr>
        <w:t xml:space="preserve">. With this visual, the inventory planner </w:t>
      </w:r>
      <w:r w:rsidR="00A569F0" w:rsidRPr="006B50D4">
        <w:rPr>
          <w:rFonts w:asciiTheme="minorBidi" w:hAnsiTheme="minorBidi" w:cstheme="minorBidi"/>
          <w:sz w:val="22"/>
          <w:szCs w:val="22"/>
        </w:rPr>
        <w:t xml:space="preserve">can determine the number of products to restock based on state. </w:t>
      </w:r>
      <w:r w:rsidR="001B2957" w:rsidRPr="006B50D4">
        <w:rPr>
          <w:rFonts w:asciiTheme="minorBidi" w:hAnsiTheme="minorBidi" w:cstheme="minorBidi"/>
          <w:sz w:val="22"/>
          <w:szCs w:val="22"/>
        </w:rPr>
        <w:t>In this example, South Australia needs urgent re</w:t>
      </w:r>
      <w:r w:rsidR="000559A5" w:rsidRPr="006B50D4">
        <w:rPr>
          <w:rFonts w:asciiTheme="minorBidi" w:hAnsiTheme="minorBidi" w:cstheme="minorBidi"/>
          <w:sz w:val="22"/>
          <w:szCs w:val="22"/>
        </w:rPr>
        <w:t>stocking as seen from the small bubble</w:t>
      </w:r>
      <w:r w:rsidR="007F697B" w:rsidRPr="006B50D4">
        <w:rPr>
          <w:rFonts w:asciiTheme="minorBidi" w:hAnsiTheme="minorBidi" w:cstheme="minorBidi"/>
          <w:sz w:val="22"/>
          <w:szCs w:val="22"/>
        </w:rPr>
        <w:t>.</w:t>
      </w:r>
    </w:p>
    <w:p w14:paraId="20818877" w14:textId="05E2AC8D" w:rsidR="00EB3BFA" w:rsidRPr="006B50D4" w:rsidRDefault="00EB3BFA" w:rsidP="00982577">
      <w:pPr>
        <w:spacing w:line="360" w:lineRule="auto"/>
        <w:rPr>
          <w:rFonts w:asciiTheme="minorBidi" w:hAnsiTheme="minorBidi" w:cstheme="minorBidi"/>
          <w:sz w:val="22"/>
          <w:szCs w:val="22"/>
        </w:rPr>
      </w:pPr>
    </w:p>
    <w:p w14:paraId="5F497675" w14:textId="038861D3" w:rsidR="00EB3BFA" w:rsidRPr="006B50D4" w:rsidRDefault="008C5C4C" w:rsidP="00982577">
      <w:pPr>
        <w:spacing w:line="360" w:lineRule="auto"/>
        <w:rPr>
          <w:rFonts w:asciiTheme="minorBidi" w:hAnsiTheme="minorBidi" w:cstheme="minorBidi"/>
          <w:sz w:val="22"/>
          <w:szCs w:val="22"/>
          <w:u w:val="single"/>
        </w:rPr>
      </w:pPr>
      <w:r w:rsidRPr="006B50D4">
        <w:rPr>
          <w:rFonts w:asciiTheme="minorBidi" w:hAnsiTheme="minorBidi" w:cstheme="minorBidi"/>
          <w:sz w:val="22"/>
          <w:szCs w:val="22"/>
          <w:u w:val="single"/>
        </w:rPr>
        <w:t>Quantity sold by Size page</w:t>
      </w:r>
    </w:p>
    <w:p w14:paraId="1647BDE7" w14:textId="77777777" w:rsidR="000F1DA2" w:rsidRPr="006B50D4" w:rsidRDefault="000F1DA2" w:rsidP="00982577">
      <w:pPr>
        <w:spacing w:line="360" w:lineRule="auto"/>
        <w:rPr>
          <w:rFonts w:asciiTheme="minorBidi" w:hAnsiTheme="minorBidi" w:cstheme="minorBidi"/>
          <w:sz w:val="22"/>
          <w:szCs w:val="22"/>
          <w:u w:val="single"/>
        </w:rPr>
      </w:pPr>
    </w:p>
    <w:p w14:paraId="7A7C375C" w14:textId="5D6BFAE5" w:rsidR="000F1DA2" w:rsidRPr="006B50D4" w:rsidRDefault="000F1DA2" w:rsidP="00172AC3">
      <w:pPr>
        <w:spacing w:line="360" w:lineRule="auto"/>
        <w:jc w:val="both"/>
        <w:rPr>
          <w:rFonts w:asciiTheme="minorBidi" w:hAnsiTheme="minorBidi" w:cstheme="minorBidi"/>
          <w:sz w:val="22"/>
          <w:szCs w:val="22"/>
        </w:rPr>
      </w:pPr>
      <w:r w:rsidRPr="006B50D4">
        <w:rPr>
          <w:rFonts w:asciiTheme="minorBidi" w:hAnsiTheme="minorBidi" w:cstheme="minorBidi"/>
          <w:sz w:val="22"/>
          <w:szCs w:val="22"/>
        </w:rPr>
        <w:t xml:space="preserve">This page will feature visuals </w:t>
      </w:r>
      <w:r w:rsidR="007E4D5F" w:rsidRPr="006B50D4">
        <w:rPr>
          <w:rFonts w:asciiTheme="minorBidi" w:hAnsiTheme="minorBidi" w:cstheme="minorBidi"/>
          <w:sz w:val="22"/>
          <w:szCs w:val="22"/>
        </w:rPr>
        <w:t>that show</w:t>
      </w:r>
      <w:r w:rsidR="00891496" w:rsidRPr="006B50D4">
        <w:rPr>
          <w:rFonts w:asciiTheme="minorBidi" w:hAnsiTheme="minorBidi" w:cstheme="minorBidi"/>
          <w:sz w:val="22"/>
          <w:szCs w:val="22"/>
        </w:rPr>
        <w:t xml:space="preserve"> the quantity </w:t>
      </w:r>
      <w:r w:rsidR="00436192" w:rsidRPr="006B50D4">
        <w:rPr>
          <w:rFonts w:asciiTheme="minorBidi" w:hAnsiTheme="minorBidi" w:cstheme="minorBidi"/>
          <w:sz w:val="22"/>
          <w:szCs w:val="22"/>
        </w:rPr>
        <w:t xml:space="preserve">and trend </w:t>
      </w:r>
      <w:r w:rsidR="00891496" w:rsidRPr="006B50D4">
        <w:rPr>
          <w:rFonts w:asciiTheme="minorBidi" w:hAnsiTheme="minorBidi" w:cstheme="minorBidi"/>
          <w:sz w:val="22"/>
          <w:szCs w:val="22"/>
        </w:rPr>
        <w:t xml:space="preserve">of products sold by size so that the purchasing manager can determine how many </w:t>
      </w:r>
      <w:r w:rsidR="00D51497" w:rsidRPr="006B50D4">
        <w:rPr>
          <w:rFonts w:asciiTheme="minorBidi" w:hAnsiTheme="minorBidi" w:cstheme="minorBidi"/>
          <w:sz w:val="22"/>
          <w:szCs w:val="22"/>
        </w:rPr>
        <w:t xml:space="preserve">products of each size to </w:t>
      </w:r>
      <w:r w:rsidR="00B06B33" w:rsidRPr="006B50D4">
        <w:rPr>
          <w:rFonts w:asciiTheme="minorBidi" w:hAnsiTheme="minorBidi" w:cstheme="minorBidi"/>
          <w:sz w:val="22"/>
          <w:szCs w:val="22"/>
        </w:rPr>
        <w:t xml:space="preserve">purchase. This page </w:t>
      </w:r>
      <w:r w:rsidR="00436192" w:rsidRPr="006B50D4">
        <w:rPr>
          <w:rFonts w:asciiTheme="minorBidi" w:hAnsiTheme="minorBidi" w:cstheme="minorBidi"/>
          <w:sz w:val="22"/>
          <w:szCs w:val="22"/>
        </w:rPr>
        <w:t>also has the category and season slicer.</w:t>
      </w:r>
    </w:p>
    <w:p w14:paraId="10AA2175" w14:textId="6C838A6F" w:rsidR="008C5C4C" w:rsidRPr="0072695C" w:rsidRDefault="008C5C4C" w:rsidP="009445B0">
      <w:pPr>
        <w:spacing w:line="360" w:lineRule="auto"/>
        <w:rPr>
          <w:sz w:val="22"/>
          <w:szCs w:val="22"/>
          <w:u w:val="single"/>
        </w:rPr>
      </w:pPr>
    </w:p>
    <w:p w14:paraId="099C828F" w14:textId="6C838A6F" w:rsidR="00436192" w:rsidRDefault="00436192" w:rsidP="009445B0">
      <w:pPr>
        <w:spacing w:line="360" w:lineRule="auto"/>
        <w:rPr>
          <w:u w:val="single"/>
        </w:rPr>
      </w:pPr>
    </w:p>
    <w:p w14:paraId="2B6A75BE" w14:textId="22408899" w:rsidR="00982577" w:rsidRDefault="00FE6BDC" w:rsidP="009445B0">
      <w:pPr>
        <w:keepNext/>
        <w:spacing w:line="360" w:lineRule="auto"/>
      </w:pPr>
      <w:r w:rsidRPr="00FE6BDC">
        <w:rPr>
          <w:noProof/>
        </w:rPr>
        <w:lastRenderedPageBreak/>
        <w:drawing>
          <wp:inline distT="0" distB="0" distL="0" distR="0" wp14:anchorId="20C51DBD" wp14:editId="5E9DEEC9">
            <wp:extent cx="5367655" cy="3649980"/>
            <wp:effectExtent l="0" t="0" r="4445" b="7620"/>
            <wp:docPr id="233904339" name="Picture 2339043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904339" name="Picture 233904339" descr="Chart, bar chart&#10;&#10;Description automatically generated"/>
                    <pic:cNvPicPr/>
                  </pic:nvPicPr>
                  <pic:blipFill>
                    <a:blip r:embed="rId59"/>
                    <a:stretch>
                      <a:fillRect/>
                    </a:stretch>
                  </pic:blipFill>
                  <pic:spPr>
                    <a:xfrm>
                      <a:off x="0" y="0"/>
                      <a:ext cx="5367655" cy="3649980"/>
                    </a:xfrm>
                    <a:prstGeom prst="rect">
                      <a:avLst/>
                    </a:prstGeom>
                  </pic:spPr>
                </pic:pic>
              </a:graphicData>
            </a:graphic>
          </wp:inline>
        </w:drawing>
      </w:r>
    </w:p>
    <w:p w14:paraId="45727CEA" w14:textId="4B5F29CE" w:rsidR="008C5C4C" w:rsidRDefault="00982577" w:rsidP="009445B0">
      <w:pPr>
        <w:pStyle w:val="Caption"/>
        <w:spacing w:line="360" w:lineRule="auto"/>
      </w:pPr>
      <w:bookmarkStart w:id="48" w:name="_Ref110179626"/>
      <w:r>
        <w:t xml:space="preserve">Figure </w:t>
      </w:r>
      <w:r>
        <w:fldChar w:fldCharType="begin"/>
      </w:r>
      <w:r>
        <w:instrText>SEQ Figure \* ARABIC</w:instrText>
      </w:r>
      <w:r>
        <w:fldChar w:fldCharType="separate"/>
      </w:r>
      <w:r w:rsidR="0065242A">
        <w:rPr>
          <w:noProof/>
        </w:rPr>
        <w:t>48</w:t>
      </w:r>
      <w:r>
        <w:fldChar w:fldCharType="end"/>
      </w:r>
      <w:bookmarkEnd w:id="48"/>
    </w:p>
    <w:p w14:paraId="1C6DD288" w14:textId="0E30BA43" w:rsidR="008C5C4C" w:rsidRPr="006B50D4" w:rsidRDefault="00BD27EC" w:rsidP="00172AC3">
      <w:pPr>
        <w:spacing w:line="360" w:lineRule="auto"/>
        <w:jc w:val="both"/>
        <w:rPr>
          <w:rFonts w:asciiTheme="minorBidi" w:hAnsiTheme="minorBidi" w:cstheme="minorBidi"/>
          <w:sz w:val="22"/>
          <w:szCs w:val="22"/>
        </w:rPr>
      </w:pPr>
      <w:r w:rsidRPr="00BD27EC">
        <w:rPr>
          <w:rFonts w:ascii="Arial" w:hAnsi="Arial" w:cs="Arial"/>
          <w:sz w:val="22"/>
          <w:szCs w:val="22"/>
        </w:rPr>
        <w:fldChar w:fldCharType="begin"/>
      </w:r>
      <w:r w:rsidRPr="00BD27EC">
        <w:rPr>
          <w:rFonts w:ascii="Arial" w:hAnsi="Arial" w:cs="Arial"/>
          <w:sz w:val="22"/>
          <w:szCs w:val="22"/>
        </w:rPr>
        <w:instrText xml:space="preserve"> REF _Ref110179626 \h  \* MERGEFORMAT </w:instrText>
      </w:r>
      <w:r w:rsidRPr="00BD27EC">
        <w:rPr>
          <w:rFonts w:ascii="Arial" w:hAnsi="Arial" w:cs="Arial"/>
          <w:sz w:val="22"/>
          <w:szCs w:val="22"/>
        </w:rPr>
      </w:r>
      <w:r w:rsidRPr="00BD27EC">
        <w:rPr>
          <w:rFonts w:ascii="Arial" w:hAnsi="Arial" w:cs="Arial"/>
          <w:sz w:val="22"/>
          <w:szCs w:val="22"/>
        </w:rPr>
        <w:fldChar w:fldCharType="separate"/>
      </w:r>
      <w:r w:rsidRPr="00BD27EC">
        <w:rPr>
          <w:rFonts w:ascii="Arial" w:hAnsi="Arial" w:cs="Arial"/>
          <w:sz w:val="22"/>
          <w:szCs w:val="22"/>
        </w:rPr>
        <w:t xml:space="preserve">Figure </w:t>
      </w:r>
      <w:r w:rsidRPr="00BD27EC">
        <w:rPr>
          <w:rFonts w:ascii="Arial" w:hAnsi="Arial" w:cs="Arial"/>
          <w:noProof/>
          <w:sz w:val="22"/>
          <w:szCs w:val="22"/>
        </w:rPr>
        <w:t>48</w:t>
      </w:r>
      <w:r w:rsidRPr="00BD27EC">
        <w:rPr>
          <w:rFonts w:ascii="Arial" w:hAnsi="Arial" w:cs="Arial"/>
          <w:sz w:val="22"/>
          <w:szCs w:val="22"/>
        </w:rPr>
        <w:fldChar w:fldCharType="end"/>
      </w:r>
      <w:r w:rsidR="00AA6C24" w:rsidRPr="00BD27EC">
        <w:rPr>
          <w:rFonts w:ascii="Arial" w:hAnsi="Arial" w:cs="Arial"/>
          <w:sz w:val="22"/>
          <w:szCs w:val="22"/>
        </w:rPr>
        <w:t xml:space="preserve"> </w:t>
      </w:r>
      <w:r w:rsidR="00811C94" w:rsidRPr="006B50D4">
        <w:rPr>
          <w:rFonts w:asciiTheme="minorBidi" w:hAnsiTheme="minorBidi" w:cstheme="minorBidi"/>
          <w:sz w:val="22"/>
          <w:szCs w:val="22"/>
        </w:rPr>
        <w:t xml:space="preserve">shows </w:t>
      </w:r>
      <w:r w:rsidR="00CD0D6E" w:rsidRPr="006B50D4">
        <w:rPr>
          <w:rFonts w:asciiTheme="minorBidi" w:hAnsiTheme="minorBidi" w:cstheme="minorBidi"/>
          <w:sz w:val="22"/>
          <w:szCs w:val="22"/>
        </w:rPr>
        <w:t xml:space="preserve">a column chart that shows the number of products sold in each size. </w:t>
      </w:r>
      <w:r w:rsidR="00FD4C88" w:rsidRPr="006B50D4">
        <w:rPr>
          <w:rFonts w:asciiTheme="minorBidi" w:hAnsiTheme="minorBidi" w:cstheme="minorBidi"/>
          <w:sz w:val="22"/>
          <w:szCs w:val="22"/>
        </w:rPr>
        <w:t xml:space="preserve">As seen from this visual, </w:t>
      </w:r>
      <w:r w:rsidR="0078076F" w:rsidRPr="006B50D4">
        <w:rPr>
          <w:rFonts w:asciiTheme="minorBidi" w:hAnsiTheme="minorBidi" w:cstheme="minorBidi"/>
          <w:sz w:val="22"/>
          <w:szCs w:val="22"/>
        </w:rPr>
        <w:t xml:space="preserve">M is the most popular size while XL is the least popular size. </w:t>
      </w:r>
      <w:r w:rsidR="00E03C6D" w:rsidRPr="006B50D4">
        <w:rPr>
          <w:rFonts w:asciiTheme="minorBidi" w:hAnsiTheme="minorBidi" w:cstheme="minorBidi"/>
          <w:sz w:val="22"/>
          <w:szCs w:val="22"/>
        </w:rPr>
        <w:t xml:space="preserve">The purchasing manager </w:t>
      </w:r>
      <w:r w:rsidR="00386E37" w:rsidRPr="006B50D4">
        <w:rPr>
          <w:rFonts w:asciiTheme="minorBidi" w:hAnsiTheme="minorBidi" w:cstheme="minorBidi"/>
          <w:sz w:val="22"/>
          <w:szCs w:val="22"/>
        </w:rPr>
        <w:t xml:space="preserve">can </w:t>
      </w:r>
      <w:r w:rsidR="000A5699" w:rsidRPr="006B50D4">
        <w:rPr>
          <w:rFonts w:asciiTheme="minorBidi" w:hAnsiTheme="minorBidi" w:cstheme="minorBidi"/>
          <w:sz w:val="22"/>
          <w:szCs w:val="22"/>
        </w:rPr>
        <w:t xml:space="preserve">then place </w:t>
      </w:r>
      <w:r w:rsidR="00692396" w:rsidRPr="006B50D4">
        <w:rPr>
          <w:rFonts w:asciiTheme="minorBidi" w:hAnsiTheme="minorBidi" w:cstheme="minorBidi"/>
          <w:sz w:val="22"/>
          <w:szCs w:val="22"/>
        </w:rPr>
        <w:t xml:space="preserve">the </w:t>
      </w:r>
      <w:r w:rsidR="000A5699" w:rsidRPr="006B50D4">
        <w:rPr>
          <w:rFonts w:asciiTheme="minorBidi" w:hAnsiTheme="minorBidi" w:cstheme="minorBidi"/>
          <w:sz w:val="22"/>
          <w:szCs w:val="22"/>
        </w:rPr>
        <w:t>mo</w:t>
      </w:r>
      <w:r w:rsidR="00692396" w:rsidRPr="006B50D4">
        <w:rPr>
          <w:rFonts w:asciiTheme="minorBidi" w:hAnsiTheme="minorBidi" w:cstheme="minorBidi"/>
          <w:sz w:val="22"/>
          <w:szCs w:val="22"/>
        </w:rPr>
        <w:t>st</w:t>
      </w:r>
      <w:r w:rsidR="000A5699" w:rsidRPr="006B50D4">
        <w:rPr>
          <w:rFonts w:asciiTheme="minorBidi" w:hAnsiTheme="minorBidi" w:cstheme="minorBidi"/>
          <w:sz w:val="22"/>
          <w:szCs w:val="22"/>
        </w:rPr>
        <w:t xml:space="preserve"> orders for </w:t>
      </w:r>
      <w:r w:rsidR="00692396" w:rsidRPr="006B50D4">
        <w:rPr>
          <w:rFonts w:asciiTheme="minorBidi" w:hAnsiTheme="minorBidi" w:cstheme="minorBidi"/>
          <w:sz w:val="22"/>
          <w:szCs w:val="22"/>
        </w:rPr>
        <w:t>M size clothes and least orders for XL size clothes</w:t>
      </w:r>
      <w:r w:rsidR="00990043" w:rsidRPr="006B50D4">
        <w:rPr>
          <w:rFonts w:asciiTheme="minorBidi" w:hAnsiTheme="minorBidi" w:cstheme="minorBidi"/>
          <w:sz w:val="22"/>
          <w:szCs w:val="22"/>
        </w:rPr>
        <w:t xml:space="preserve">. </w:t>
      </w:r>
      <w:r w:rsidR="00AA3344" w:rsidRPr="006B50D4">
        <w:rPr>
          <w:rFonts w:asciiTheme="minorBidi" w:hAnsiTheme="minorBidi" w:cstheme="minorBidi"/>
          <w:sz w:val="22"/>
          <w:szCs w:val="22"/>
        </w:rPr>
        <w:t xml:space="preserve">Similar to the </w:t>
      </w:r>
      <w:r w:rsidR="00975A4B" w:rsidRPr="006B50D4">
        <w:rPr>
          <w:rFonts w:asciiTheme="minorBidi" w:hAnsiTheme="minorBidi" w:cstheme="minorBidi"/>
          <w:sz w:val="22"/>
          <w:szCs w:val="22"/>
        </w:rPr>
        <w:t xml:space="preserve">leftover items page, this page also has </w:t>
      </w:r>
      <w:r w:rsidR="009F7FD2" w:rsidRPr="006B50D4">
        <w:rPr>
          <w:rFonts w:asciiTheme="minorBidi" w:hAnsiTheme="minorBidi" w:cstheme="minorBidi"/>
          <w:sz w:val="22"/>
          <w:szCs w:val="22"/>
        </w:rPr>
        <w:t xml:space="preserve">the category slicer and season slicer to allow the </w:t>
      </w:r>
      <w:r w:rsidR="00E64942" w:rsidRPr="006B50D4">
        <w:rPr>
          <w:rFonts w:asciiTheme="minorBidi" w:hAnsiTheme="minorBidi" w:cstheme="minorBidi"/>
          <w:sz w:val="22"/>
          <w:szCs w:val="22"/>
        </w:rPr>
        <w:t>line graph to show more specific information.</w:t>
      </w:r>
    </w:p>
    <w:p w14:paraId="68C889AF" w14:textId="77777777" w:rsidR="002A5820" w:rsidRPr="006B50D4" w:rsidRDefault="002A5820" w:rsidP="00CC6129">
      <w:pPr>
        <w:spacing w:line="360" w:lineRule="auto"/>
        <w:rPr>
          <w:rFonts w:asciiTheme="minorBidi" w:hAnsiTheme="minorBidi" w:cstheme="minorBidi"/>
          <w:sz w:val="22"/>
          <w:szCs w:val="22"/>
        </w:rPr>
      </w:pPr>
    </w:p>
    <w:p w14:paraId="3E1DA7E6" w14:textId="286F90C5" w:rsidR="00C74F92" w:rsidRPr="006B50D4" w:rsidRDefault="009F4A7F" w:rsidP="00CC6129">
      <w:pPr>
        <w:spacing w:line="360" w:lineRule="auto"/>
        <w:rPr>
          <w:rFonts w:asciiTheme="minorBidi" w:hAnsiTheme="minorBidi" w:cstheme="minorBidi"/>
          <w:sz w:val="22"/>
          <w:szCs w:val="22"/>
          <w:u w:val="single"/>
        </w:rPr>
      </w:pPr>
      <w:r w:rsidRPr="006B50D4">
        <w:rPr>
          <w:rFonts w:asciiTheme="minorBidi" w:hAnsiTheme="minorBidi" w:cstheme="minorBidi"/>
          <w:sz w:val="22"/>
          <w:szCs w:val="22"/>
          <w:u w:val="single"/>
        </w:rPr>
        <w:t xml:space="preserve">Quantity sold by </w:t>
      </w:r>
      <w:proofErr w:type="spellStart"/>
      <w:r w:rsidR="00717A3F" w:rsidRPr="006B50D4">
        <w:rPr>
          <w:rFonts w:asciiTheme="minorBidi" w:hAnsiTheme="minorBidi" w:cstheme="minorBidi"/>
          <w:sz w:val="22"/>
          <w:szCs w:val="22"/>
          <w:u w:val="single"/>
        </w:rPr>
        <w:t>colour</w:t>
      </w:r>
      <w:proofErr w:type="spellEnd"/>
    </w:p>
    <w:p w14:paraId="4907C90E" w14:textId="6C838A6F" w:rsidR="00436192" w:rsidRPr="006B50D4" w:rsidRDefault="00436192" w:rsidP="00CC6129">
      <w:pPr>
        <w:spacing w:line="360" w:lineRule="auto"/>
        <w:rPr>
          <w:rFonts w:asciiTheme="minorBidi" w:hAnsiTheme="minorBidi" w:cstheme="minorBidi"/>
          <w:sz w:val="22"/>
          <w:szCs w:val="22"/>
          <w:u w:val="single"/>
        </w:rPr>
      </w:pPr>
    </w:p>
    <w:p w14:paraId="429DABCD" w14:textId="7A1766F8" w:rsidR="00436192" w:rsidRPr="006B50D4" w:rsidRDefault="00436192" w:rsidP="00172AC3">
      <w:pPr>
        <w:spacing w:line="360" w:lineRule="auto"/>
        <w:jc w:val="both"/>
        <w:rPr>
          <w:rFonts w:asciiTheme="minorBidi" w:hAnsiTheme="minorBidi" w:cstheme="minorBidi"/>
          <w:sz w:val="22"/>
          <w:szCs w:val="22"/>
        </w:rPr>
      </w:pPr>
      <w:r w:rsidRPr="006B50D4">
        <w:rPr>
          <w:rFonts w:asciiTheme="minorBidi" w:hAnsiTheme="minorBidi" w:cstheme="minorBidi"/>
          <w:sz w:val="22"/>
          <w:szCs w:val="22"/>
        </w:rPr>
        <w:t xml:space="preserve">This page will feature visuals that shows the number and trend of </w:t>
      </w:r>
      <w:r w:rsidR="00EE397E" w:rsidRPr="006B50D4">
        <w:rPr>
          <w:rFonts w:asciiTheme="minorBidi" w:hAnsiTheme="minorBidi" w:cstheme="minorBidi"/>
          <w:sz w:val="22"/>
          <w:szCs w:val="22"/>
        </w:rPr>
        <w:t xml:space="preserve">the number of products sold by </w:t>
      </w:r>
      <w:proofErr w:type="spellStart"/>
      <w:r w:rsidR="00717A3F" w:rsidRPr="006B50D4">
        <w:rPr>
          <w:rFonts w:asciiTheme="minorBidi" w:hAnsiTheme="minorBidi" w:cstheme="minorBidi"/>
          <w:sz w:val="22"/>
          <w:szCs w:val="22"/>
        </w:rPr>
        <w:t>colour</w:t>
      </w:r>
      <w:proofErr w:type="spellEnd"/>
      <w:r w:rsidR="00EE397E" w:rsidRPr="006B50D4">
        <w:rPr>
          <w:rFonts w:asciiTheme="minorBidi" w:hAnsiTheme="minorBidi" w:cstheme="minorBidi"/>
          <w:sz w:val="22"/>
          <w:szCs w:val="22"/>
        </w:rPr>
        <w:t xml:space="preserve"> so that the purchasing manager can </w:t>
      </w:r>
      <w:r w:rsidR="00DB703F" w:rsidRPr="006B50D4">
        <w:rPr>
          <w:rFonts w:asciiTheme="minorBidi" w:hAnsiTheme="minorBidi" w:cstheme="minorBidi"/>
          <w:sz w:val="22"/>
          <w:szCs w:val="22"/>
        </w:rPr>
        <w:t xml:space="preserve">determine the number of products of each </w:t>
      </w:r>
      <w:proofErr w:type="spellStart"/>
      <w:r w:rsidR="00717A3F" w:rsidRPr="006B50D4">
        <w:rPr>
          <w:rFonts w:asciiTheme="minorBidi" w:hAnsiTheme="minorBidi" w:cstheme="minorBidi"/>
          <w:sz w:val="22"/>
          <w:szCs w:val="22"/>
        </w:rPr>
        <w:t>colour</w:t>
      </w:r>
      <w:proofErr w:type="spellEnd"/>
      <w:r w:rsidR="00DB703F" w:rsidRPr="006B50D4">
        <w:rPr>
          <w:rFonts w:asciiTheme="minorBidi" w:hAnsiTheme="minorBidi" w:cstheme="minorBidi"/>
          <w:sz w:val="22"/>
          <w:szCs w:val="22"/>
        </w:rPr>
        <w:t xml:space="preserve"> to purchase. </w:t>
      </w:r>
    </w:p>
    <w:p w14:paraId="1E524CB7" w14:textId="558EF350" w:rsidR="00A75930" w:rsidRPr="0072695C" w:rsidRDefault="00A75930" w:rsidP="009445B0">
      <w:pPr>
        <w:spacing w:line="360" w:lineRule="auto"/>
        <w:rPr>
          <w:sz w:val="22"/>
          <w:szCs w:val="22"/>
        </w:rPr>
      </w:pPr>
    </w:p>
    <w:p w14:paraId="640FA9C2" w14:textId="558EF350" w:rsidR="004B0192" w:rsidRDefault="004B0192" w:rsidP="009445B0">
      <w:pPr>
        <w:spacing w:line="360" w:lineRule="auto"/>
      </w:pPr>
    </w:p>
    <w:p w14:paraId="607EB803" w14:textId="77777777" w:rsidR="001702F0" w:rsidRDefault="001702F0" w:rsidP="009445B0">
      <w:pPr>
        <w:keepNext/>
        <w:spacing w:line="360" w:lineRule="auto"/>
      </w:pPr>
      <w:r w:rsidRPr="001702F0">
        <w:rPr>
          <w:noProof/>
        </w:rPr>
        <w:lastRenderedPageBreak/>
        <w:drawing>
          <wp:inline distT="0" distB="0" distL="0" distR="0" wp14:anchorId="3A036858" wp14:editId="4365C619">
            <wp:extent cx="5367655" cy="3594735"/>
            <wp:effectExtent l="0" t="0" r="4445" b="5715"/>
            <wp:docPr id="233904340" name="Picture 23390434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904340" name="Picture 233904340" descr="Chart, bar chart&#10;&#10;Description automatically generated"/>
                    <pic:cNvPicPr/>
                  </pic:nvPicPr>
                  <pic:blipFill>
                    <a:blip r:embed="rId60"/>
                    <a:stretch>
                      <a:fillRect/>
                    </a:stretch>
                  </pic:blipFill>
                  <pic:spPr>
                    <a:xfrm>
                      <a:off x="0" y="0"/>
                      <a:ext cx="5367655" cy="3594735"/>
                    </a:xfrm>
                    <a:prstGeom prst="rect">
                      <a:avLst/>
                    </a:prstGeom>
                  </pic:spPr>
                </pic:pic>
              </a:graphicData>
            </a:graphic>
          </wp:inline>
        </w:drawing>
      </w:r>
    </w:p>
    <w:p w14:paraId="2CD38152" w14:textId="29ECE801" w:rsidR="001702F0" w:rsidRDefault="001702F0" w:rsidP="009445B0">
      <w:pPr>
        <w:pStyle w:val="Caption"/>
        <w:spacing w:line="360" w:lineRule="auto"/>
      </w:pPr>
      <w:bookmarkStart w:id="49" w:name="_Ref110184012"/>
      <w:r>
        <w:t xml:space="preserve">Figure </w:t>
      </w:r>
      <w:r>
        <w:fldChar w:fldCharType="begin"/>
      </w:r>
      <w:r>
        <w:instrText>SEQ Figure \* ARABIC</w:instrText>
      </w:r>
      <w:r>
        <w:fldChar w:fldCharType="separate"/>
      </w:r>
      <w:r w:rsidR="0065242A">
        <w:rPr>
          <w:noProof/>
        </w:rPr>
        <w:t>49</w:t>
      </w:r>
      <w:r>
        <w:fldChar w:fldCharType="end"/>
      </w:r>
      <w:bookmarkEnd w:id="49"/>
    </w:p>
    <w:p w14:paraId="17E2CFC7" w14:textId="3D882C1A" w:rsidR="00051BB5" w:rsidRPr="00825BE0" w:rsidRDefault="00BD27EC" w:rsidP="00172AC3">
      <w:pPr>
        <w:spacing w:line="360" w:lineRule="auto"/>
        <w:jc w:val="both"/>
        <w:rPr>
          <w:rFonts w:asciiTheme="minorBidi" w:hAnsiTheme="minorBidi" w:cstheme="minorBidi"/>
          <w:sz w:val="22"/>
          <w:szCs w:val="22"/>
        </w:rPr>
      </w:pPr>
      <w:r w:rsidRPr="00BD27EC">
        <w:rPr>
          <w:rFonts w:ascii="Arial" w:hAnsi="Arial" w:cs="Arial"/>
          <w:sz w:val="22"/>
          <w:szCs w:val="22"/>
        </w:rPr>
        <w:fldChar w:fldCharType="begin"/>
      </w:r>
      <w:r w:rsidRPr="00BD27EC">
        <w:rPr>
          <w:rFonts w:ascii="Arial" w:hAnsi="Arial" w:cs="Arial"/>
          <w:sz w:val="22"/>
          <w:szCs w:val="22"/>
        </w:rPr>
        <w:instrText xml:space="preserve"> REF _Ref110184012 \h  \* MERGEFORMAT </w:instrText>
      </w:r>
      <w:r w:rsidRPr="00BD27EC">
        <w:rPr>
          <w:rFonts w:ascii="Arial" w:hAnsi="Arial" w:cs="Arial"/>
          <w:sz w:val="22"/>
          <w:szCs w:val="22"/>
        </w:rPr>
      </w:r>
      <w:r w:rsidRPr="00BD27EC">
        <w:rPr>
          <w:rFonts w:ascii="Arial" w:hAnsi="Arial" w:cs="Arial"/>
          <w:sz w:val="22"/>
          <w:szCs w:val="22"/>
        </w:rPr>
        <w:fldChar w:fldCharType="separate"/>
      </w:r>
      <w:r w:rsidRPr="00BD27EC">
        <w:rPr>
          <w:rFonts w:ascii="Arial" w:hAnsi="Arial" w:cs="Arial"/>
          <w:sz w:val="22"/>
          <w:szCs w:val="22"/>
        </w:rPr>
        <w:t xml:space="preserve">Figure </w:t>
      </w:r>
      <w:r w:rsidRPr="00BD27EC">
        <w:rPr>
          <w:rFonts w:ascii="Arial" w:hAnsi="Arial" w:cs="Arial"/>
          <w:noProof/>
          <w:sz w:val="22"/>
          <w:szCs w:val="22"/>
        </w:rPr>
        <w:t>49</w:t>
      </w:r>
      <w:r w:rsidRPr="00BD27EC">
        <w:rPr>
          <w:rFonts w:ascii="Arial" w:hAnsi="Arial" w:cs="Arial"/>
          <w:sz w:val="22"/>
          <w:szCs w:val="22"/>
        </w:rPr>
        <w:fldChar w:fldCharType="end"/>
      </w:r>
      <w:r w:rsidR="001702F0">
        <w:rPr>
          <w:rFonts w:asciiTheme="minorBidi" w:hAnsiTheme="minorBidi" w:cstheme="minorBidi"/>
          <w:sz w:val="22"/>
          <w:szCs w:val="22"/>
        </w:rPr>
        <w:t xml:space="preserve"> </w:t>
      </w:r>
      <w:r w:rsidR="001702F0" w:rsidRPr="001702F0">
        <w:rPr>
          <w:rFonts w:asciiTheme="minorBidi" w:hAnsiTheme="minorBidi" w:cstheme="minorBidi"/>
          <w:sz w:val="22"/>
          <w:szCs w:val="22"/>
        </w:rPr>
        <w:t xml:space="preserve">shows a line and clustered column chart that shows the number of products sold by each </w:t>
      </w:r>
      <w:proofErr w:type="spellStart"/>
      <w:r w:rsidR="00717A3F" w:rsidRPr="00825BE0">
        <w:rPr>
          <w:rFonts w:asciiTheme="minorBidi" w:hAnsiTheme="minorBidi" w:cstheme="minorBidi"/>
          <w:sz w:val="22"/>
          <w:szCs w:val="22"/>
        </w:rPr>
        <w:t>colour</w:t>
      </w:r>
      <w:proofErr w:type="spellEnd"/>
      <w:r w:rsidR="00941DBE" w:rsidRPr="00825BE0">
        <w:rPr>
          <w:rFonts w:asciiTheme="minorBidi" w:hAnsiTheme="minorBidi" w:cstheme="minorBidi"/>
          <w:sz w:val="22"/>
          <w:szCs w:val="22"/>
        </w:rPr>
        <w:t>.</w:t>
      </w:r>
      <w:r w:rsidR="001702F0" w:rsidRPr="001702F0">
        <w:rPr>
          <w:rFonts w:asciiTheme="minorBidi" w:hAnsiTheme="minorBidi" w:cstheme="minorBidi"/>
          <w:sz w:val="22"/>
          <w:szCs w:val="22"/>
        </w:rPr>
        <w:t xml:space="preserve"> The graph shows the sum of the number of items of each </w:t>
      </w:r>
      <w:proofErr w:type="spellStart"/>
      <w:r w:rsidR="00717A3F" w:rsidRPr="00825BE0">
        <w:rPr>
          <w:rFonts w:asciiTheme="minorBidi" w:hAnsiTheme="minorBidi" w:cstheme="minorBidi"/>
          <w:sz w:val="22"/>
          <w:szCs w:val="22"/>
        </w:rPr>
        <w:t>colour</w:t>
      </w:r>
      <w:proofErr w:type="spellEnd"/>
      <w:r w:rsidR="001702F0" w:rsidRPr="001702F0">
        <w:rPr>
          <w:rFonts w:asciiTheme="minorBidi" w:hAnsiTheme="minorBidi" w:cstheme="minorBidi"/>
          <w:sz w:val="22"/>
          <w:szCs w:val="22"/>
        </w:rPr>
        <w:t xml:space="preserve"> sold in each category. The different </w:t>
      </w:r>
      <w:proofErr w:type="spellStart"/>
      <w:r w:rsidR="00717A3F" w:rsidRPr="00825BE0">
        <w:rPr>
          <w:rFonts w:asciiTheme="minorBidi" w:hAnsiTheme="minorBidi" w:cstheme="minorBidi"/>
          <w:sz w:val="22"/>
          <w:szCs w:val="22"/>
        </w:rPr>
        <w:t>colours</w:t>
      </w:r>
      <w:proofErr w:type="spellEnd"/>
      <w:r w:rsidR="001702F0" w:rsidRPr="001702F0">
        <w:rPr>
          <w:rFonts w:asciiTheme="minorBidi" w:hAnsiTheme="minorBidi" w:cstheme="minorBidi"/>
          <w:sz w:val="22"/>
          <w:szCs w:val="22"/>
        </w:rPr>
        <w:t xml:space="preserve"> represent the different categories as shown in the legend at the top. The line also shows the trend of the number of products sold from each </w:t>
      </w:r>
      <w:proofErr w:type="spellStart"/>
      <w:r w:rsidR="00717A3F" w:rsidRPr="00825BE0">
        <w:rPr>
          <w:rFonts w:asciiTheme="minorBidi" w:hAnsiTheme="minorBidi" w:cstheme="minorBidi"/>
          <w:sz w:val="22"/>
          <w:szCs w:val="22"/>
        </w:rPr>
        <w:t>colour</w:t>
      </w:r>
      <w:proofErr w:type="spellEnd"/>
      <w:r w:rsidR="001702F0" w:rsidRPr="001702F0">
        <w:rPr>
          <w:rFonts w:asciiTheme="minorBidi" w:hAnsiTheme="minorBidi" w:cstheme="minorBidi"/>
          <w:sz w:val="22"/>
          <w:szCs w:val="22"/>
        </w:rPr>
        <w:t xml:space="preserve"> more clearly. From this visual, the purchasing manager can see that blue was the most popular </w:t>
      </w:r>
      <w:proofErr w:type="spellStart"/>
      <w:r w:rsidR="00717A3F" w:rsidRPr="00825BE0">
        <w:rPr>
          <w:rFonts w:asciiTheme="minorBidi" w:hAnsiTheme="minorBidi" w:cstheme="minorBidi"/>
          <w:sz w:val="22"/>
          <w:szCs w:val="22"/>
        </w:rPr>
        <w:t>colour</w:t>
      </w:r>
      <w:proofErr w:type="spellEnd"/>
      <w:r w:rsidR="001702F0" w:rsidRPr="001702F0">
        <w:rPr>
          <w:rFonts w:asciiTheme="minorBidi" w:hAnsiTheme="minorBidi" w:cstheme="minorBidi"/>
          <w:sz w:val="22"/>
          <w:szCs w:val="22"/>
        </w:rPr>
        <w:t xml:space="preserve"> and orange was the least popular </w:t>
      </w:r>
      <w:proofErr w:type="spellStart"/>
      <w:r w:rsidR="00717A3F" w:rsidRPr="00825BE0">
        <w:rPr>
          <w:rFonts w:asciiTheme="minorBidi" w:hAnsiTheme="minorBidi" w:cstheme="minorBidi"/>
          <w:sz w:val="22"/>
          <w:szCs w:val="22"/>
        </w:rPr>
        <w:t>colour</w:t>
      </w:r>
      <w:proofErr w:type="spellEnd"/>
      <w:r w:rsidR="00255711" w:rsidRPr="00825BE0">
        <w:rPr>
          <w:rFonts w:asciiTheme="minorBidi" w:hAnsiTheme="minorBidi" w:cstheme="minorBidi"/>
          <w:sz w:val="22"/>
          <w:szCs w:val="22"/>
        </w:rPr>
        <w:t>.</w:t>
      </w:r>
      <w:r w:rsidR="001702F0" w:rsidRPr="001702F0">
        <w:rPr>
          <w:rFonts w:asciiTheme="minorBidi" w:hAnsiTheme="minorBidi" w:cstheme="minorBidi"/>
          <w:sz w:val="22"/>
          <w:szCs w:val="22"/>
        </w:rPr>
        <w:t xml:space="preserve"> Then in the future, the purchasing manager can place the orders for each </w:t>
      </w:r>
      <w:proofErr w:type="spellStart"/>
      <w:r w:rsidR="00717A3F" w:rsidRPr="00825BE0">
        <w:rPr>
          <w:rFonts w:asciiTheme="minorBidi" w:hAnsiTheme="minorBidi" w:cstheme="minorBidi"/>
          <w:sz w:val="22"/>
          <w:szCs w:val="22"/>
        </w:rPr>
        <w:t>colour</w:t>
      </w:r>
      <w:proofErr w:type="spellEnd"/>
      <w:r w:rsidR="001702F0" w:rsidRPr="001702F0">
        <w:rPr>
          <w:rFonts w:asciiTheme="minorBidi" w:hAnsiTheme="minorBidi" w:cstheme="minorBidi"/>
          <w:sz w:val="22"/>
          <w:szCs w:val="22"/>
        </w:rPr>
        <w:t xml:space="preserve"> based on the trend as seen in the graph above. Like in the previous pages, there is the category and season slicer in this page.</w:t>
      </w:r>
    </w:p>
    <w:p w14:paraId="6C7ED2A8" w14:textId="77777777" w:rsidR="001702F0" w:rsidRDefault="001702F0" w:rsidP="00CC6129">
      <w:pPr>
        <w:spacing w:line="360" w:lineRule="auto"/>
        <w:rPr>
          <w:rFonts w:asciiTheme="minorBidi" w:hAnsiTheme="minorBidi" w:cstheme="minorBidi"/>
          <w:sz w:val="22"/>
          <w:szCs w:val="22"/>
          <w:u w:val="single"/>
        </w:rPr>
      </w:pPr>
    </w:p>
    <w:p w14:paraId="205BF4B0" w14:textId="77777777" w:rsidR="001702F0" w:rsidRDefault="001702F0" w:rsidP="00CC6129">
      <w:pPr>
        <w:spacing w:line="360" w:lineRule="auto"/>
        <w:rPr>
          <w:rFonts w:asciiTheme="minorBidi" w:hAnsiTheme="minorBidi" w:cstheme="minorBidi"/>
          <w:sz w:val="22"/>
          <w:szCs w:val="22"/>
          <w:u w:val="single"/>
        </w:rPr>
      </w:pPr>
    </w:p>
    <w:p w14:paraId="7D3BAD01" w14:textId="58647150" w:rsidR="00D85026" w:rsidRPr="00825BE0" w:rsidRDefault="00D85026" w:rsidP="00CC6129">
      <w:pPr>
        <w:spacing w:line="360" w:lineRule="auto"/>
        <w:rPr>
          <w:rFonts w:asciiTheme="minorBidi" w:hAnsiTheme="minorBidi" w:cstheme="minorBidi"/>
          <w:sz w:val="22"/>
          <w:szCs w:val="22"/>
          <w:u w:val="single"/>
        </w:rPr>
      </w:pPr>
      <w:r w:rsidRPr="00825BE0">
        <w:rPr>
          <w:rFonts w:asciiTheme="minorBidi" w:hAnsiTheme="minorBidi" w:cstheme="minorBidi"/>
          <w:sz w:val="22"/>
          <w:szCs w:val="22"/>
          <w:u w:val="single"/>
        </w:rPr>
        <w:t>Inventory Target</w:t>
      </w:r>
    </w:p>
    <w:p w14:paraId="026430DF" w14:textId="77777777" w:rsidR="00D85026" w:rsidRPr="00825BE0" w:rsidRDefault="00D85026" w:rsidP="00CC6129">
      <w:pPr>
        <w:spacing w:line="360" w:lineRule="auto"/>
        <w:rPr>
          <w:rFonts w:asciiTheme="minorBidi" w:hAnsiTheme="minorBidi" w:cstheme="minorBidi"/>
          <w:sz w:val="22"/>
          <w:szCs w:val="22"/>
          <w:u w:val="single"/>
        </w:rPr>
      </w:pPr>
    </w:p>
    <w:p w14:paraId="7AF56883" w14:textId="103EC015" w:rsidR="00D85026" w:rsidRPr="00825BE0" w:rsidRDefault="00D85026" w:rsidP="00172AC3">
      <w:pPr>
        <w:spacing w:line="360" w:lineRule="auto"/>
        <w:jc w:val="both"/>
        <w:rPr>
          <w:rFonts w:asciiTheme="minorBidi" w:hAnsiTheme="minorBidi" w:cstheme="minorBidi"/>
          <w:sz w:val="22"/>
          <w:szCs w:val="22"/>
        </w:rPr>
      </w:pPr>
      <w:r w:rsidRPr="00825BE0">
        <w:rPr>
          <w:rFonts w:asciiTheme="minorBidi" w:hAnsiTheme="minorBidi" w:cstheme="minorBidi"/>
          <w:sz w:val="22"/>
          <w:szCs w:val="22"/>
        </w:rPr>
        <w:t xml:space="preserve">This page will feature visuals that show the </w:t>
      </w:r>
      <w:r w:rsidR="00AA24BD" w:rsidRPr="00825BE0">
        <w:rPr>
          <w:rFonts w:asciiTheme="minorBidi" w:hAnsiTheme="minorBidi" w:cstheme="minorBidi"/>
          <w:sz w:val="22"/>
          <w:szCs w:val="22"/>
        </w:rPr>
        <w:t xml:space="preserve">target quantity for inventory </w:t>
      </w:r>
      <w:r w:rsidR="00466D74" w:rsidRPr="00825BE0">
        <w:rPr>
          <w:rFonts w:asciiTheme="minorBidi" w:hAnsiTheme="minorBidi" w:cstheme="minorBidi"/>
          <w:sz w:val="22"/>
          <w:szCs w:val="22"/>
        </w:rPr>
        <w:t>for the new collection that will be released in December when the summer season starts. There are only a few products that will be sold in this collection that was decided by the marketing manager which is why the purchasing manager will only purchase these specific items. Unlike the pr</w:t>
      </w:r>
      <w:r w:rsidR="006E727B" w:rsidRPr="00825BE0">
        <w:rPr>
          <w:rFonts w:asciiTheme="minorBidi" w:hAnsiTheme="minorBidi" w:cstheme="minorBidi"/>
          <w:sz w:val="22"/>
          <w:szCs w:val="22"/>
        </w:rPr>
        <w:t xml:space="preserve">evious pages, this page will only feature the category slicer </w:t>
      </w:r>
      <w:r w:rsidR="0030655C" w:rsidRPr="00825BE0">
        <w:rPr>
          <w:rFonts w:asciiTheme="minorBidi" w:hAnsiTheme="minorBidi" w:cstheme="minorBidi"/>
          <w:sz w:val="22"/>
          <w:szCs w:val="22"/>
        </w:rPr>
        <w:t xml:space="preserve">as the </w:t>
      </w:r>
      <w:r w:rsidR="00AF0B18" w:rsidRPr="00825BE0">
        <w:rPr>
          <w:rFonts w:asciiTheme="minorBidi" w:hAnsiTheme="minorBidi" w:cstheme="minorBidi"/>
          <w:sz w:val="22"/>
          <w:szCs w:val="22"/>
        </w:rPr>
        <w:t xml:space="preserve">visuals on this page only show information for </w:t>
      </w:r>
      <w:r w:rsidR="00BF6648" w:rsidRPr="00825BE0">
        <w:rPr>
          <w:rFonts w:asciiTheme="minorBidi" w:hAnsiTheme="minorBidi" w:cstheme="minorBidi"/>
          <w:sz w:val="22"/>
          <w:szCs w:val="22"/>
        </w:rPr>
        <w:t>1 season, so the season slicer is not applicable to this page.</w:t>
      </w:r>
    </w:p>
    <w:p w14:paraId="5D81C8CE" w14:textId="77777777" w:rsidR="00811AD9" w:rsidRDefault="00811AD9" w:rsidP="009445B0">
      <w:pPr>
        <w:spacing w:line="360" w:lineRule="auto"/>
      </w:pPr>
    </w:p>
    <w:p w14:paraId="4683E49C" w14:textId="77777777" w:rsidR="00F5531E" w:rsidRDefault="006E0980" w:rsidP="009445B0">
      <w:pPr>
        <w:keepNext/>
        <w:spacing w:line="360" w:lineRule="auto"/>
      </w:pPr>
      <w:r w:rsidRPr="006E0980">
        <w:rPr>
          <w:noProof/>
        </w:rPr>
        <w:lastRenderedPageBreak/>
        <w:drawing>
          <wp:inline distT="0" distB="0" distL="0" distR="0" wp14:anchorId="786BC3D7" wp14:editId="468A0311">
            <wp:extent cx="5367655" cy="2486025"/>
            <wp:effectExtent l="0" t="0" r="4445" b="9525"/>
            <wp:docPr id="60" name="Picture 6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bar chart&#10;&#10;Description automatically generated"/>
                    <pic:cNvPicPr/>
                  </pic:nvPicPr>
                  <pic:blipFill>
                    <a:blip r:embed="rId61"/>
                    <a:stretch>
                      <a:fillRect/>
                    </a:stretch>
                  </pic:blipFill>
                  <pic:spPr>
                    <a:xfrm>
                      <a:off x="0" y="0"/>
                      <a:ext cx="5367655" cy="2486025"/>
                    </a:xfrm>
                    <a:prstGeom prst="rect">
                      <a:avLst/>
                    </a:prstGeom>
                  </pic:spPr>
                </pic:pic>
              </a:graphicData>
            </a:graphic>
          </wp:inline>
        </w:drawing>
      </w:r>
    </w:p>
    <w:p w14:paraId="222B1E2A" w14:textId="61C4C3E5" w:rsidR="0060642F" w:rsidRDefault="00F5531E" w:rsidP="009445B0">
      <w:pPr>
        <w:pStyle w:val="Caption"/>
        <w:spacing w:line="360" w:lineRule="auto"/>
      </w:pPr>
      <w:bookmarkStart w:id="50" w:name="_Ref110203764"/>
      <w:r>
        <w:t xml:space="preserve">Figure </w:t>
      </w:r>
      <w:r>
        <w:fldChar w:fldCharType="begin"/>
      </w:r>
      <w:r>
        <w:instrText>SEQ Figure \* ARABIC</w:instrText>
      </w:r>
      <w:r>
        <w:fldChar w:fldCharType="separate"/>
      </w:r>
      <w:r w:rsidR="0065242A">
        <w:rPr>
          <w:noProof/>
        </w:rPr>
        <w:t>50</w:t>
      </w:r>
      <w:r>
        <w:fldChar w:fldCharType="end"/>
      </w:r>
      <w:bookmarkEnd w:id="50"/>
    </w:p>
    <w:p w14:paraId="782570E3" w14:textId="7BE2DAD3" w:rsidR="003E3C46" w:rsidRPr="003E3C46" w:rsidRDefault="0043332E" w:rsidP="009445B0">
      <w:pPr>
        <w:spacing w:line="360" w:lineRule="auto"/>
      </w:pPr>
      <w:r w:rsidRPr="0043332E">
        <w:rPr>
          <w:rFonts w:ascii="Arial" w:hAnsi="Arial" w:cs="Arial"/>
          <w:sz w:val="22"/>
          <w:szCs w:val="22"/>
        </w:rPr>
        <w:fldChar w:fldCharType="begin"/>
      </w:r>
      <w:r w:rsidRPr="0043332E">
        <w:rPr>
          <w:rFonts w:ascii="Arial" w:hAnsi="Arial" w:cs="Arial"/>
          <w:sz w:val="22"/>
          <w:szCs w:val="22"/>
        </w:rPr>
        <w:instrText xml:space="preserve"> REF _Ref110203764 \h  \* MERGEFORMAT </w:instrText>
      </w:r>
      <w:r w:rsidRPr="0043332E">
        <w:rPr>
          <w:rFonts w:ascii="Arial" w:hAnsi="Arial" w:cs="Arial"/>
          <w:sz w:val="22"/>
          <w:szCs w:val="22"/>
        </w:rPr>
      </w:r>
      <w:r w:rsidRPr="0043332E">
        <w:rPr>
          <w:rFonts w:ascii="Arial" w:hAnsi="Arial" w:cs="Arial"/>
          <w:sz w:val="22"/>
          <w:szCs w:val="22"/>
        </w:rPr>
        <w:fldChar w:fldCharType="separate"/>
      </w:r>
      <w:r w:rsidRPr="0043332E">
        <w:rPr>
          <w:rFonts w:ascii="Arial" w:hAnsi="Arial" w:cs="Arial"/>
          <w:sz w:val="22"/>
          <w:szCs w:val="22"/>
        </w:rPr>
        <w:t xml:space="preserve">Figure </w:t>
      </w:r>
      <w:r w:rsidRPr="0043332E">
        <w:rPr>
          <w:rFonts w:ascii="Arial" w:hAnsi="Arial" w:cs="Arial"/>
          <w:noProof/>
          <w:sz w:val="22"/>
          <w:szCs w:val="22"/>
        </w:rPr>
        <w:t>50</w:t>
      </w:r>
      <w:r w:rsidRPr="0043332E">
        <w:rPr>
          <w:rFonts w:ascii="Arial" w:hAnsi="Arial" w:cs="Arial"/>
          <w:sz w:val="22"/>
          <w:szCs w:val="22"/>
        </w:rPr>
        <w:fldChar w:fldCharType="end"/>
      </w:r>
      <w:r w:rsidR="003E3C46">
        <w:rPr>
          <w:rFonts w:ascii="Arial" w:hAnsi="Arial" w:cs="Arial"/>
          <w:sz w:val="22"/>
          <w:szCs w:val="22"/>
        </w:rPr>
        <w:t xml:space="preserve"> </w:t>
      </w:r>
      <w:r w:rsidR="003E3C46" w:rsidRPr="00825BE0">
        <w:rPr>
          <w:rFonts w:asciiTheme="minorBidi" w:hAnsiTheme="minorBidi" w:cstheme="minorBidi"/>
          <w:sz w:val="22"/>
          <w:szCs w:val="22"/>
        </w:rPr>
        <w:t>shows a column chart for the target quantity of the different sub-categories that is involved in the new collection.</w:t>
      </w:r>
    </w:p>
    <w:p w14:paraId="1FB0EDD9" w14:textId="0FCF7972" w:rsidR="009F30AE" w:rsidRDefault="009F30AE" w:rsidP="009445B0">
      <w:pPr>
        <w:spacing w:line="360" w:lineRule="auto"/>
      </w:pPr>
    </w:p>
    <w:p w14:paraId="15C9769D" w14:textId="1DE4D959" w:rsidR="00B304C6" w:rsidRDefault="00B304C6" w:rsidP="009445B0">
      <w:pPr>
        <w:keepNext/>
        <w:spacing w:line="360" w:lineRule="auto"/>
      </w:pPr>
    </w:p>
    <w:p w14:paraId="545377A4" w14:textId="77777777" w:rsidR="004679C1" w:rsidRDefault="004679C1" w:rsidP="009445B0">
      <w:pPr>
        <w:spacing w:line="360" w:lineRule="auto"/>
      </w:pPr>
    </w:p>
    <w:p w14:paraId="2646F3FD" w14:textId="4723ABC3" w:rsidR="00BF25F1" w:rsidRDefault="00BF25F1" w:rsidP="009445B0">
      <w:pPr>
        <w:keepNext/>
        <w:spacing w:line="360" w:lineRule="auto"/>
      </w:pPr>
    </w:p>
    <w:p w14:paraId="29793157" w14:textId="44EC1ABC" w:rsidR="002F39B9" w:rsidRDefault="002F39B9" w:rsidP="00764F95">
      <w:pPr>
        <w:pStyle w:val="Heading2"/>
        <w:rPr>
          <w:u w:val="single"/>
        </w:rPr>
      </w:pPr>
      <w:bookmarkStart w:id="51" w:name="_Toc157457599"/>
      <w:r w:rsidRPr="00EF39BF">
        <w:t>Dashboard</w:t>
      </w:r>
      <w:bookmarkEnd w:id="51"/>
      <w:r w:rsidR="00F61CC6">
        <w:rPr>
          <w:u w:val="single"/>
        </w:rPr>
        <w:t xml:space="preserve"> </w:t>
      </w:r>
    </w:p>
    <w:p w14:paraId="4AF4F40E" w14:textId="77777777" w:rsidR="00F61CC6" w:rsidRDefault="00F61CC6" w:rsidP="009445B0">
      <w:pPr>
        <w:spacing w:line="360" w:lineRule="auto"/>
        <w:rPr>
          <w:rFonts w:ascii="Arial" w:hAnsi="Arial" w:cs="Arial"/>
          <w:sz w:val="22"/>
          <w:szCs w:val="22"/>
          <w:u w:val="single"/>
        </w:rPr>
      </w:pPr>
    </w:p>
    <w:p w14:paraId="7BE4E5D4" w14:textId="450D6D99" w:rsidR="0024023C" w:rsidRDefault="006F04CC" w:rsidP="0024023C">
      <w:pPr>
        <w:keepNext/>
        <w:spacing w:line="360" w:lineRule="auto"/>
      </w:pPr>
      <w:r>
        <w:rPr>
          <w:noProof/>
        </w:rPr>
        <w:drawing>
          <wp:inline distT="0" distB="0" distL="0" distR="0" wp14:anchorId="2F325269" wp14:editId="7609D5FB">
            <wp:extent cx="5367655" cy="3340100"/>
            <wp:effectExtent l="0" t="0" r="4445" b="0"/>
            <wp:docPr id="51" name="Picture 51" descr="Table,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 PowerPoin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367655" cy="3340100"/>
                    </a:xfrm>
                    <a:prstGeom prst="rect">
                      <a:avLst/>
                    </a:prstGeom>
                  </pic:spPr>
                </pic:pic>
              </a:graphicData>
            </a:graphic>
          </wp:inline>
        </w:drawing>
      </w:r>
    </w:p>
    <w:p w14:paraId="63F0EB90" w14:textId="216CF8D2" w:rsidR="00F61CC6" w:rsidRPr="005E1AF4" w:rsidRDefault="0024023C" w:rsidP="0024023C">
      <w:pPr>
        <w:pStyle w:val="Caption"/>
        <w:rPr>
          <w:rFonts w:ascii="Arial" w:hAnsi="Arial" w:cs="Arial"/>
          <w:sz w:val="22"/>
          <w:szCs w:val="22"/>
          <w:u w:val="single"/>
        </w:rPr>
      </w:pPr>
      <w:bookmarkStart w:id="52" w:name="_Ref110198437"/>
      <w:r>
        <w:t xml:space="preserve">Figure </w:t>
      </w:r>
      <w:fldSimple w:instr=" SEQ Figure \* ARABIC ">
        <w:r w:rsidR="0065242A">
          <w:rPr>
            <w:noProof/>
          </w:rPr>
          <w:t>51</w:t>
        </w:r>
      </w:fldSimple>
      <w:bookmarkEnd w:id="52"/>
    </w:p>
    <w:p w14:paraId="7BC33A73" w14:textId="03B1704E" w:rsidR="002F39B9" w:rsidRPr="002F39B9" w:rsidRDefault="002F39B9" w:rsidP="009445B0">
      <w:pPr>
        <w:spacing w:line="360" w:lineRule="auto"/>
      </w:pPr>
    </w:p>
    <w:p w14:paraId="5870F446" w14:textId="77777777" w:rsidR="00BF6648" w:rsidRPr="00D85026" w:rsidRDefault="00BF6648" w:rsidP="009445B0">
      <w:pPr>
        <w:spacing w:line="360" w:lineRule="auto"/>
      </w:pPr>
    </w:p>
    <w:p w14:paraId="78B5E80F" w14:textId="3C079790" w:rsidR="0038542D" w:rsidRDefault="0038542D" w:rsidP="009445B0">
      <w:pPr>
        <w:spacing w:line="360" w:lineRule="auto"/>
      </w:pPr>
    </w:p>
    <w:p w14:paraId="06895676" w14:textId="48AFCD74" w:rsidR="00051BB5" w:rsidRPr="00CD214C" w:rsidRDefault="0043332E" w:rsidP="003A66BA">
      <w:pPr>
        <w:spacing w:line="360" w:lineRule="auto"/>
        <w:jc w:val="both"/>
        <w:rPr>
          <w:rFonts w:ascii="Arial" w:hAnsi="Arial" w:cs="Arial"/>
          <w:sz w:val="22"/>
          <w:szCs w:val="22"/>
        </w:rPr>
      </w:pPr>
      <w:r w:rsidRPr="0043332E">
        <w:rPr>
          <w:rFonts w:ascii="Arial" w:hAnsi="Arial" w:cs="Arial"/>
          <w:sz w:val="22"/>
          <w:szCs w:val="22"/>
        </w:rPr>
        <w:lastRenderedPageBreak/>
        <w:fldChar w:fldCharType="begin"/>
      </w:r>
      <w:r w:rsidRPr="0043332E">
        <w:rPr>
          <w:rFonts w:ascii="Arial" w:hAnsi="Arial" w:cs="Arial"/>
          <w:sz w:val="22"/>
          <w:szCs w:val="22"/>
        </w:rPr>
        <w:instrText xml:space="preserve"> REF _Ref110198437 \h  \* MERGEFORMAT </w:instrText>
      </w:r>
      <w:r w:rsidRPr="0043332E">
        <w:rPr>
          <w:rFonts w:ascii="Arial" w:hAnsi="Arial" w:cs="Arial"/>
          <w:sz w:val="22"/>
          <w:szCs w:val="22"/>
        </w:rPr>
      </w:r>
      <w:r w:rsidRPr="0043332E">
        <w:rPr>
          <w:rFonts w:ascii="Arial" w:hAnsi="Arial" w:cs="Arial"/>
          <w:sz w:val="22"/>
          <w:szCs w:val="22"/>
        </w:rPr>
        <w:fldChar w:fldCharType="separate"/>
      </w:r>
      <w:r w:rsidRPr="0043332E">
        <w:rPr>
          <w:rFonts w:ascii="Arial" w:hAnsi="Arial" w:cs="Arial"/>
          <w:sz w:val="22"/>
          <w:szCs w:val="22"/>
        </w:rPr>
        <w:t xml:space="preserve">Figure </w:t>
      </w:r>
      <w:r w:rsidRPr="0043332E">
        <w:rPr>
          <w:rFonts w:ascii="Arial" w:hAnsi="Arial" w:cs="Arial"/>
          <w:sz w:val="22"/>
          <w:szCs w:val="22"/>
        </w:rPr>
        <w:fldChar w:fldCharType="end"/>
      </w:r>
      <w:r w:rsidR="0024023C">
        <w:rPr>
          <w:rFonts w:ascii="Arial" w:hAnsi="Arial" w:cs="Arial"/>
          <w:sz w:val="22"/>
          <w:szCs w:val="22"/>
        </w:rPr>
        <w:t xml:space="preserve"> shows</w:t>
      </w:r>
      <w:r w:rsidR="002F39B9" w:rsidRPr="00CD214C">
        <w:rPr>
          <w:rFonts w:ascii="Arial" w:hAnsi="Arial" w:cs="Arial"/>
          <w:sz w:val="22"/>
          <w:szCs w:val="22"/>
        </w:rPr>
        <w:t xml:space="preserve"> the dashboard for the </w:t>
      </w:r>
      <w:r w:rsidR="000D01D0" w:rsidRPr="00CD214C">
        <w:rPr>
          <w:rFonts w:ascii="Arial" w:hAnsi="Arial" w:cs="Arial"/>
          <w:sz w:val="22"/>
          <w:szCs w:val="22"/>
        </w:rPr>
        <w:t xml:space="preserve">inventory planner/ purchasing manager. This dashboard shows a mixture of visuals </w:t>
      </w:r>
      <w:r w:rsidR="00FF7AF4" w:rsidRPr="00CD214C">
        <w:rPr>
          <w:rFonts w:ascii="Arial" w:hAnsi="Arial" w:cs="Arial"/>
          <w:sz w:val="22"/>
          <w:szCs w:val="22"/>
        </w:rPr>
        <w:t xml:space="preserve">for the number of products sold and number of products left in the warehouses. </w:t>
      </w:r>
      <w:r w:rsidR="00B04CAE" w:rsidRPr="00CD214C">
        <w:rPr>
          <w:rFonts w:ascii="Arial" w:hAnsi="Arial" w:cs="Arial"/>
          <w:sz w:val="22"/>
          <w:szCs w:val="22"/>
        </w:rPr>
        <w:t xml:space="preserve">This dashboard features more of the more important visuals </w:t>
      </w:r>
      <w:r w:rsidR="00DA0886" w:rsidRPr="00CD214C">
        <w:rPr>
          <w:rFonts w:ascii="Arial" w:hAnsi="Arial" w:cs="Arial"/>
          <w:sz w:val="22"/>
          <w:szCs w:val="22"/>
        </w:rPr>
        <w:t>from the report</w:t>
      </w:r>
      <w:r w:rsidR="00BB11F1" w:rsidRPr="00CD214C">
        <w:rPr>
          <w:rFonts w:ascii="Arial" w:hAnsi="Arial" w:cs="Arial"/>
          <w:sz w:val="22"/>
          <w:szCs w:val="22"/>
        </w:rPr>
        <w:t xml:space="preserve"> that con</w:t>
      </w:r>
      <w:r w:rsidR="0017396B" w:rsidRPr="00CD214C">
        <w:rPr>
          <w:rFonts w:ascii="Arial" w:hAnsi="Arial" w:cs="Arial"/>
          <w:sz w:val="22"/>
          <w:szCs w:val="22"/>
        </w:rPr>
        <w:t>veys important information</w:t>
      </w:r>
      <w:r w:rsidR="00206D9D">
        <w:rPr>
          <w:rFonts w:ascii="Arial" w:hAnsi="Arial" w:cs="Arial"/>
          <w:sz w:val="22"/>
          <w:szCs w:val="22"/>
        </w:rPr>
        <w:t xml:space="preserve"> that the inventory planner/purchasing manager needs to know </w:t>
      </w:r>
      <w:r w:rsidR="00EF6743">
        <w:rPr>
          <w:rFonts w:ascii="Arial" w:hAnsi="Arial" w:cs="Arial"/>
          <w:sz w:val="22"/>
          <w:szCs w:val="22"/>
        </w:rPr>
        <w:t xml:space="preserve">to make future decisions such as the quantity of products to purchase </w:t>
      </w:r>
      <w:r w:rsidR="00026409">
        <w:rPr>
          <w:rFonts w:ascii="Arial" w:hAnsi="Arial" w:cs="Arial"/>
          <w:sz w:val="22"/>
          <w:szCs w:val="22"/>
        </w:rPr>
        <w:t>for the future</w:t>
      </w:r>
      <w:r w:rsidR="0017396B" w:rsidRPr="00CD214C">
        <w:rPr>
          <w:rFonts w:ascii="Arial" w:hAnsi="Arial" w:cs="Arial"/>
          <w:sz w:val="22"/>
          <w:szCs w:val="22"/>
        </w:rPr>
        <w:t>.</w:t>
      </w:r>
    </w:p>
    <w:p w14:paraId="0A537BA6" w14:textId="568D7CE3" w:rsidR="00934000" w:rsidRDefault="00934000" w:rsidP="003A66BA">
      <w:pPr>
        <w:spacing w:line="360" w:lineRule="auto"/>
        <w:jc w:val="both"/>
        <w:rPr>
          <w:rFonts w:ascii="Arial" w:hAnsi="Arial" w:cs="Arial"/>
          <w:sz w:val="22"/>
          <w:szCs w:val="22"/>
        </w:rPr>
      </w:pPr>
    </w:p>
    <w:p w14:paraId="1034165B" w14:textId="52E0F8ED" w:rsidR="00934000" w:rsidRPr="00CD214C" w:rsidRDefault="00934000" w:rsidP="003A66BA">
      <w:pPr>
        <w:spacing w:line="360" w:lineRule="auto"/>
        <w:jc w:val="both"/>
        <w:rPr>
          <w:rFonts w:ascii="Arial" w:hAnsi="Arial" w:cs="Arial"/>
          <w:sz w:val="22"/>
          <w:szCs w:val="22"/>
        </w:rPr>
      </w:pPr>
      <w:r>
        <w:rPr>
          <w:rFonts w:ascii="Arial" w:hAnsi="Arial" w:cs="Arial"/>
          <w:sz w:val="22"/>
          <w:szCs w:val="22"/>
        </w:rPr>
        <w:t xml:space="preserve">This dashboard includes visuals for the quantity of products sold, the </w:t>
      </w:r>
      <w:r w:rsidR="00F41DD7">
        <w:rPr>
          <w:rFonts w:ascii="Arial" w:hAnsi="Arial" w:cs="Arial"/>
          <w:sz w:val="22"/>
          <w:szCs w:val="22"/>
        </w:rPr>
        <w:t xml:space="preserve">features of the product that affect the quantity of products sold such as </w:t>
      </w:r>
      <w:proofErr w:type="spellStart"/>
      <w:r w:rsidR="00717A3F">
        <w:rPr>
          <w:rFonts w:ascii="Arial" w:hAnsi="Arial" w:cs="Arial"/>
          <w:sz w:val="22"/>
          <w:szCs w:val="22"/>
        </w:rPr>
        <w:t>colour</w:t>
      </w:r>
      <w:proofErr w:type="spellEnd"/>
      <w:r w:rsidR="00694145">
        <w:rPr>
          <w:rFonts w:ascii="Arial" w:hAnsi="Arial" w:cs="Arial"/>
          <w:sz w:val="22"/>
          <w:szCs w:val="22"/>
        </w:rPr>
        <w:t>,</w:t>
      </w:r>
      <w:r w:rsidR="00D03DE9">
        <w:rPr>
          <w:rFonts w:ascii="Arial" w:hAnsi="Arial" w:cs="Arial"/>
          <w:sz w:val="22"/>
          <w:szCs w:val="22"/>
        </w:rPr>
        <w:t xml:space="preserve"> </w:t>
      </w:r>
      <w:r w:rsidR="008D2EB4">
        <w:rPr>
          <w:rFonts w:ascii="Arial" w:hAnsi="Arial" w:cs="Arial"/>
          <w:sz w:val="22"/>
          <w:szCs w:val="22"/>
        </w:rPr>
        <w:t xml:space="preserve">the number of leftover items left in the warehouses and the inventory target for the upcoming collection that the company is about to release. </w:t>
      </w:r>
    </w:p>
    <w:p w14:paraId="5E42E197" w14:textId="77777777" w:rsidR="00C76EA8" w:rsidRDefault="00C76EA8" w:rsidP="003A66BA">
      <w:pPr>
        <w:spacing w:line="360" w:lineRule="auto"/>
        <w:jc w:val="both"/>
        <w:rPr>
          <w:rFonts w:ascii="Arial" w:hAnsi="Arial" w:cs="Arial"/>
          <w:sz w:val="22"/>
          <w:szCs w:val="22"/>
        </w:rPr>
      </w:pPr>
    </w:p>
    <w:p w14:paraId="00B48C13" w14:textId="68DD9387" w:rsidR="00C76EA8" w:rsidRPr="00CD214C" w:rsidRDefault="00913BE6" w:rsidP="003A66BA">
      <w:pPr>
        <w:spacing w:line="360" w:lineRule="auto"/>
        <w:jc w:val="both"/>
        <w:rPr>
          <w:rFonts w:ascii="Arial" w:hAnsi="Arial" w:cs="Arial"/>
          <w:sz w:val="22"/>
          <w:szCs w:val="22"/>
        </w:rPr>
      </w:pPr>
      <w:r>
        <w:rPr>
          <w:rFonts w:ascii="Arial" w:hAnsi="Arial" w:cs="Arial"/>
          <w:sz w:val="22"/>
          <w:szCs w:val="22"/>
        </w:rPr>
        <w:t>As seen from the dashboard</w:t>
      </w:r>
      <w:r w:rsidR="002D2667">
        <w:rPr>
          <w:rFonts w:ascii="Arial" w:hAnsi="Arial" w:cs="Arial"/>
          <w:sz w:val="22"/>
          <w:szCs w:val="22"/>
        </w:rPr>
        <w:t>, the</w:t>
      </w:r>
      <w:r w:rsidR="005A07C4">
        <w:rPr>
          <w:rFonts w:ascii="Arial" w:hAnsi="Arial" w:cs="Arial"/>
          <w:sz w:val="22"/>
          <w:szCs w:val="22"/>
        </w:rPr>
        <w:t>re is too many</w:t>
      </w:r>
      <w:r w:rsidR="002D2667">
        <w:rPr>
          <w:rFonts w:ascii="Arial" w:hAnsi="Arial" w:cs="Arial"/>
          <w:sz w:val="22"/>
          <w:szCs w:val="22"/>
        </w:rPr>
        <w:t xml:space="preserve"> leftover items </w:t>
      </w:r>
      <w:r w:rsidR="005A07C4">
        <w:rPr>
          <w:rFonts w:ascii="Arial" w:hAnsi="Arial" w:cs="Arial"/>
          <w:sz w:val="22"/>
          <w:szCs w:val="22"/>
        </w:rPr>
        <w:t xml:space="preserve">and this would </w:t>
      </w:r>
      <w:r w:rsidR="00F901C6">
        <w:rPr>
          <w:rFonts w:ascii="Arial" w:hAnsi="Arial" w:cs="Arial"/>
          <w:sz w:val="22"/>
          <w:szCs w:val="22"/>
        </w:rPr>
        <w:t xml:space="preserve">help the inventory planner/ purchasing manager to purchase </w:t>
      </w:r>
      <w:r w:rsidR="00053EEF">
        <w:rPr>
          <w:rFonts w:ascii="Arial" w:hAnsi="Arial" w:cs="Arial"/>
          <w:sz w:val="22"/>
          <w:szCs w:val="22"/>
        </w:rPr>
        <w:t>a lower quantity of items in the future which is why the inventory target is less</w:t>
      </w:r>
      <w:r w:rsidR="00DF22C6">
        <w:rPr>
          <w:rFonts w:ascii="Arial" w:hAnsi="Arial" w:cs="Arial"/>
          <w:sz w:val="22"/>
          <w:szCs w:val="22"/>
        </w:rPr>
        <w:t xml:space="preserve">. The inventory target is for 3 months which is why the numbers are so small. </w:t>
      </w:r>
      <w:r w:rsidR="004156A6">
        <w:rPr>
          <w:rFonts w:ascii="Arial" w:hAnsi="Arial" w:cs="Arial"/>
          <w:sz w:val="22"/>
          <w:szCs w:val="22"/>
        </w:rPr>
        <w:t xml:space="preserve">The </w:t>
      </w:r>
      <w:r w:rsidR="003F51EE">
        <w:rPr>
          <w:rFonts w:ascii="Arial" w:hAnsi="Arial" w:cs="Arial"/>
          <w:sz w:val="22"/>
          <w:szCs w:val="22"/>
        </w:rPr>
        <w:t xml:space="preserve">sub-categories </w:t>
      </w:r>
      <w:r w:rsidR="00003867">
        <w:rPr>
          <w:rFonts w:ascii="Arial" w:hAnsi="Arial" w:cs="Arial"/>
          <w:sz w:val="22"/>
          <w:szCs w:val="22"/>
        </w:rPr>
        <w:t xml:space="preserve">from each category </w:t>
      </w:r>
      <w:r w:rsidR="003F51EE">
        <w:rPr>
          <w:rFonts w:ascii="Arial" w:hAnsi="Arial" w:cs="Arial"/>
          <w:sz w:val="22"/>
          <w:szCs w:val="22"/>
        </w:rPr>
        <w:t xml:space="preserve">which had the most amount of items left were </w:t>
      </w:r>
      <w:r w:rsidR="00003867">
        <w:rPr>
          <w:rFonts w:ascii="Arial" w:hAnsi="Arial" w:cs="Arial"/>
          <w:sz w:val="22"/>
          <w:szCs w:val="22"/>
        </w:rPr>
        <w:t>cord trousers, le</w:t>
      </w:r>
      <w:r w:rsidR="00C4404E">
        <w:rPr>
          <w:rFonts w:ascii="Arial" w:hAnsi="Arial" w:cs="Arial"/>
          <w:sz w:val="22"/>
          <w:szCs w:val="22"/>
        </w:rPr>
        <w:t xml:space="preserve">ather jacket and mandarin collared shirt. Hence, the </w:t>
      </w:r>
      <w:r w:rsidR="005C1E27">
        <w:rPr>
          <w:rFonts w:ascii="Arial" w:hAnsi="Arial" w:cs="Arial"/>
          <w:sz w:val="22"/>
          <w:szCs w:val="22"/>
        </w:rPr>
        <w:t>purchasing manager</w:t>
      </w:r>
      <w:r w:rsidR="003856D6">
        <w:rPr>
          <w:rFonts w:ascii="Arial" w:hAnsi="Arial" w:cs="Arial"/>
          <w:sz w:val="22"/>
          <w:szCs w:val="22"/>
        </w:rPr>
        <w:t>/ inventory planner</w:t>
      </w:r>
      <w:r w:rsidR="005C1E27">
        <w:rPr>
          <w:rFonts w:ascii="Arial" w:hAnsi="Arial" w:cs="Arial"/>
          <w:sz w:val="22"/>
          <w:szCs w:val="22"/>
        </w:rPr>
        <w:t xml:space="preserve"> would like to suggest to the </w:t>
      </w:r>
      <w:r w:rsidR="00BC41EB">
        <w:rPr>
          <w:rFonts w:ascii="Arial" w:hAnsi="Arial" w:cs="Arial"/>
          <w:sz w:val="22"/>
          <w:szCs w:val="22"/>
        </w:rPr>
        <w:t xml:space="preserve">sales manager to hold a sale for these items and </w:t>
      </w:r>
      <w:r w:rsidR="00A47381">
        <w:rPr>
          <w:rFonts w:ascii="Arial" w:hAnsi="Arial" w:cs="Arial"/>
          <w:sz w:val="22"/>
          <w:szCs w:val="22"/>
        </w:rPr>
        <w:t xml:space="preserve">give heavy discounts for these items so that </w:t>
      </w:r>
      <w:r w:rsidR="00F32238">
        <w:rPr>
          <w:rFonts w:ascii="Arial" w:hAnsi="Arial" w:cs="Arial"/>
          <w:sz w:val="22"/>
          <w:szCs w:val="22"/>
        </w:rPr>
        <w:t xml:space="preserve">people will be more encouraged to buy these items. </w:t>
      </w:r>
      <w:r w:rsidR="008635DD">
        <w:rPr>
          <w:rFonts w:ascii="Arial" w:hAnsi="Arial" w:cs="Arial"/>
          <w:sz w:val="22"/>
          <w:szCs w:val="22"/>
        </w:rPr>
        <w:t>Hence, less of these items will be wasted. Th</w:t>
      </w:r>
      <w:r w:rsidR="001C4F80">
        <w:rPr>
          <w:rFonts w:ascii="Arial" w:hAnsi="Arial" w:cs="Arial"/>
          <w:sz w:val="22"/>
          <w:szCs w:val="22"/>
        </w:rPr>
        <w:t xml:space="preserve">e sale can also include the other </w:t>
      </w:r>
      <w:r w:rsidR="00F026A7">
        <w:rPr>
          <w:rFonts w:ascii="Arial" w:hAnsi="Arial" w:cs="Arial"/>
          <w:sz w:val="22"/>
          <w:szCs w:val="22"/>
        </w:rPr>
        <w:t xml:space="preserve">sub-categories </w:t>
      </w:r>
      <w:r w:rsidR="00896292">
        <w:rPr>
          <w:rFonts w:ascii="Arial" w:hAnsi="Arial" w:cs="Arial"/>
          <w:sz w:val="22"/>
          <w:szCs w:val="22"/>
        </w:rPr>
        <w:t>to clear the warehouses of the older items to make space for the newer items.</w:t>
      </w:r>
    </w:p>
    <w:p w14:paraId="3F34DF3F" w14:textId="42E81CCF" w:rsidR="00B13055" w:rsidRPr="00F53360" w:rsidRDefault="00B13055" w:rsidP="007717B2">
      <w:pPr>
        <w:pStyle w:val="Heading1"/>
        <w:rPr>
          <w:rFonts w:cs="Arial"/>
          <w:color w:val="0E101A"/>
          <w:sz w:val="24"/>
          <w:szCs w:val="24"/>
          <w:lang w:eastAsia="en-SG"/>
        </w:rPr>
      </w:pPr>
      <w:bookmarkStart w:id="53" w:name="_Toc157457600"/>
      <w:r>
        <w:rPr>
          <w:rFonts w:eastAsia="Arial"/>
        </w:rPr>
        <w:t>Logistics Manager</w:t>
      </w:r>
      <w:bookmarkEnd w:id="53"/>
    </w:p>
    <w:p w14:paraId="4EFF7F39" w14:textId="5143B54B" w:rsidR="00703B9A" w:rsidRDefault="007717B2" w:rsidP="007717B2">
      <w:pPr>
        <w:pStyle w:val="Heading2"/>
      </w:pPr>
      <w:bookmarkStart w:id="54" w:name="_Toc157457601"/>
      <w:r>
        <w:t>Stakeholder Background</w:t>
      </w:r>
      <w:bookmarkEnd w:id="54"/>
    </w:p>
    <w:p w14:paraId="5105AA41" w14:textId="77777777" w:rsidR="009553E3" w:rsidRPr="009553E3" w:rsidRDefault="009553E3" w:rsidP="009445B0">
      <w:pPr>
        <w:spacing w:line="360" w:lineRule="auto"/>
      </w:pPr>
    </w:p>
    <w:p w14:paraId="755D10D3" w14:textId="067F1276" w:rsidR="00B13055" w:rsidRDefault="00B13055" w:rsidP="00F81BC2">
      <w:pPr>
        <w:spacing w:line="360" w:lineRule="auto"/>
        <w:jc w:val="both"/>
        <w:rPr>
          <w:rFonts w:ascii="Arial" w:eastAsia="Arial" w:hAnsi="Arial" w:cs="Arial"/>
          <w:sz w:val="22"/>
          <w:szCs w:val="22"/>
        </w:rPr>
      </w:pPr>
      <w:r w:rsidRPr="43A75917">
        <w:rPr>
          <w:rFonts w:ascii="Arial" w:eastAsia="Arial" w:hAnsi="Arial" w:cs="Arial"/>
          <w:sz w:val="22"/>
          <w:szCs w:val="22"/>
        </w:rPr>
        <w:t>Logistic managers take care of deliveries and monitors outgoing and incoming goods. They budget and track expenses used for deliveries</w:t>
      </w:r>
      <w:r w:rsidR="00B91D93">
        <w:rPr>
          <w:rFonts w:ascii="Arial" w:eastAsia="Arial" w:hAnsi="Arial" w:cs="Arial"/>
          <w:sz w:val="22"/>
          <w:szCs w:val="22"/>
        </w:rPr>
        <w:t>'</w:t>
      </w:r>
      <w:r w:rsidRPr="43A75917">
        <w:rPr>
          <w:rFonts w:ascii="Arial" w:eastAsia="Arial" w:hAnsi="Arial" w:cs="Arial"/>
          <w:sz w:val="22"/>
          <w:szCs w:val="22"/>
        </w:rPr>
        <w:t>. They are responsible for making delivery more efficient.</w:t>
      </w:r>
      <w:r w:rsidR="00AC5A3A">
        <w:rPr>
          <w:rFonts w:ascii="Arial" w:eastAsia="Arial" w:hAnsi="Arial" w:cs="Arial"/>
          <w:sz w:val="22"/>
          <w:szCs w:val="22"/>
        </w:rPr>
        <w:t xml:space="preserve"> Warehouse need to ensure that the supply chain </w:t>
      </w:r>
      <w:r w:rsidR="00320395">
        <w:rPr>
          <w:rFonts w:ascii="Arial" w:eastAsia="Arial" w:hAnsi="Arial" w:cs="Arial"/>
          <w:sz w:val="22"/>
          <w:szCs w:val="22"/>
        </w:rPr>
        <w:t>is running and hence has to know how many items we have in stock</w:t>
      </w:r>
    </w:p>
    <w:p w14:paraId="48C9337F" w14:textId="77777777" w:rsidR="00F81BC2" w:rsidRDefault="00F81BC2" w:rsidP="00F81BC2">
      <w:pPr>
        <w:pStyle w:val="ListParagraph"/>
        <w:numPr>
          <w:ilvl w:val="0"/>
          <w:numId w:val="26"/>
        </w:numPr>
        <w:spacing w:line="360" w:lineRule="auto"/>
        <w:jc w:val="both"/>
        <w:rPr>
          <w:rFonts w:ascii="Arial" w:eastAsia="Arial" w:hAnsi="Arial" w:cs="Arial"/>
          <w:color w:val="000000" w:themeColor="text1"/>
          <w:sz w:val="22"/>
          <w:szCs w:val="22"/>
          <w:lang w:val="en-GB"/>
        </w:rPr>
      </w:pPr>
      <w:r w:rsidRPr="0CCBA310">
        <w:rPr>
          <w:rFonts w:ascii="Arial" w:eastAsia="Arial" w:hAnsi="Arial" w:cs="Arial"/>
          <w:color w:val="000000" w:themeColor="text1"/>
          <w:sz w:val="22"/>
          <w:szCs w:val="22"/>
          <w:lang w:val="en-GB"/>
        </w:rPr>
        <w:t>How do I ensure that goods reach customers efficiently and safely?</w:t>
      </w:r>
    </w:p>
    <w:p w14:paraId="69C95C89" w14:textId="77777777" w:rsidR="00F81BC2" w:rsidRDefault="00F81BC2" w:rsidP="00F81BC2">
      <w:pPr>
        <w:pStyle w:val="ListParagraph"/>
        <w:numPr>
          <w:ilvl w:val="0"/>
          <w:numId w:val="26"/>
        </w:numPr>
        <w:spacing w:line="360" w:lineRule="auto"/>
        <w:jc w:val="both"/>
        <w:rPr>
          <w:rFonts w:ascii="Arial" w:eastAsia="Arial" w:hAnsi="Arial" w:cs="Arial"/>
          <w:color w:val="000000" w:themeColor="text1"/>
          <w:sz w:val="22"/>
          <w:szCs w:val="22"/>
          <w:lang w:val="en-GB"/>
        </w:rPr>
      </w:pPr>
      <w:r w:rsidRPr="65DE0B7E">
        <w:rPr>
          <w:rFonts w:ascii="Arial" w:eastAsia="Arial" w:hAnsi="Arial" w:cs="Arial"/>
          <w:color w:val="000000" w:themeColor="text1"/>
          <w:sz w:val="22"/>
          <w:szCs w:val="22"/>
          <w:lang w:val="en-GB"/>
        </w:rPr>
        <w:t>Where are most of our customers located?</w:t>
      </w:r>
    </w:p>
    <w:p w14:paraId="6CEFE5F5" w14:textId="77777777" w:rsidR="00F81BC2" w:rsidRDefault="00F81BC2" w:rsidP="00F81BC2">
      <w:pPr>
        <w:pStyle w:val="ListParagraph"/>
        <w:numPr>
          <w:ilvl w:val="0"/>
          <w:numId w:val="26"/>
        </w:numPr>
        <w:spacing w:line="360" w:lineRule="auto"/>
        <w:jc w:val="both"/>
        <w:rPr>
          <w:rFonts w:ascii="Arial" w:eastAsia="Arial" w:hAnsi="Arial" w:cs="Arial"/>
          <w:color w:val="000000" w:themeColor="text1"/>
          <w:sz w:val="22"/>
          <w:szCs w:val="22"/>
          <w:lang w:val="en-GB"/>
        </w:rPr>
      </w:pPr>
      <w:r w:rsidRPr="65DE0B7E">
        <w:rPr>
          <w:rFonts w:ascii="Arial" w:eastAsia="Arial" w:hAnsi="Arial" w:cs="Arial"/>
          <w:color w:val="000000" w:themeColor="text1"/>
          <w:sz w:val="22"/>
          <w:szCs w:val="22"/>
          <w:lang w:val="en-GB"/>
        </w:rPr>
        <w:t>What are the shortest routes from our warehouse that we can use to deliver goods to our customer?</w:t>
      </w:r>
    </w:p>
    <w:p w14:paraId="4EF93092" w14:textId="2D024112" w:rsidR="00F81BC2" w:rsidRDefault="00F81BC2" w:rsidP="00F81BC2">
      <w:pPr>
        <w:pStyle w:val="ListParagraph"/>
        <w:numPr>
          <w:ilvl w:val="0"/>
          <w:numId w:val="26"/>
        </w:numPr>
        <w:spacing w:line="360" w:lineRule="auto"/>
        <w:jc w:val="both"/>
        <w:rPr>
          <w:rFonts w:ascii="Arial" w:eastAsia="Arial" w:hAnsi="Arial" w:cs="Arial"/>
          <w:color w:val="000000" w:themeColor="text1"/>
          <w:sz w:val="22"/>
          <w:szCs w:val="22"/>
          <w:lang w:val="en-GB"/>
        </w:rPr>
      </w:pPr>
      <w:r w:rsidRPr="65DE0B7E">
        <w:rPr>
          <w:rFonts w:ascii="Arial" w:eastAsia="Arial" w:hAnsi="Arial" w:cs="Arial"/>
          <w:color w:val="000000" w:themeColor="text1"/>
          <w:sz w:val="22"/>
          <w:szCs w:val="22"/>
          <w:lang w:val="en-GB"/>
        </w:rPr>
        <w:t>What are the budget I can use to improve the efficiency of our supply chain?</w:t>
      </w:r>
    </w:p>
    <w:p w14:paraId="6730614E" w14:textId="77777777" w:rsidR="009553E3" w:rsidRDefault="009553E3" w:rsidP="009553E3">
      <w:pPr>
        <w:pStyle w:val="ListParagraph"/>
        <w:spacing w:line="360" w:lineRule="auto"/>
        <w:jc w:val="both"/>
        <w:rPr>
          <w:rFonts w:ascii="Arial" w:eastAsia="Arial" w:hAnsi="Arial" w:cs="Arial"/>
          <w:color w:val="000000" w:themeColor="text1"/>
          <w:sz w:val="22"/>
          <w:szCs w:val="22"/>
          <w:lang w:val="en-GB"/>
        </w:rPr>
      </w:pPr>
    </w:p>
    <w:p w14:paraId="531CAFFB" w14:textId="65D2E5D7" w:rsidR="00703B9A" w:rsidRPr="00703B9A" w:rsidRDefault="00703B9A" w:rsidP="00703B9A">
      <w:pPr>
        <w:pStyle w:val="Heading2"/>
        <w:rPr>
          <w:lang w:val="en-GB"/>
        </w:rPr>
      </w:pPr>
      <w:bookmarkStart w:id="55" w:name="_Toc157457602"/>
      <w:r>
        <w:rPr>
          <w:lang w:val="en-GB"/>
        </w:rPr>
        <w:t>Actionable Statements</w:t>
      </w:r>
      <w:bookmarkEnd w:id="55"/>
    </w:p>
    <w:p w14:paraId="6A1FDCE2" w14:textId="77777777" w:rsidR="009553E3" w:rsidRPr="009553E3" w:rsidRDefault="009553E3" w:rsidP="009445B0">
      <w:pPr>
        <w:spacing w:line="360" w:lineRule="auto"/>
        <w:rPr>
          <w:lang w:val="en-GB"/>
        </w:rPr>
      </w:pPr>
    </w:p>
    <w:p w14:paraId="2382D757" w14:textId="4DE0EE99" w:rsidR="00703B9A" w:rsidRPr="00703B9A" w:rsidRDefault="00703B9A" w:rsidP="00172AC3">
      <w:pPr>
        <w:pStyle w:val="ListParagraph"/>
        <w:numPr>
          <w:ilvl w:val="0"/>
          <w:numId w:val="42"/>
        </w:numPr>
        <w:spacing w:line="360" w:lineRule="auto"/>
        <w:jc w:val="both"/>
        <w:rPr>
          <w:rFonts w:ascii="Arial" w:hAnsi="Arial" w:cs="Arial"/>
        </w:rPr>
      </w:pPr>
      <w:r w:rsidRPr="00320395">
        <w:rPr>
          <w:rFonts w:ascii="Arial" w:eastAsia="Calibri" w:hAnsi="Arial" w:cs="Arial"/>
          <w:sz w:val="22"/>
          <w:szCs w:val="22"/>
        </w:rPr>
        <w:lastRenderedPageBreak/>
        <w:t>I can check the number of deliveries each driver has done and give bonuses to those that have done the most deliveries. This will motivate other employees to work harder to obtain the bonus.</w:t>
      </w:r>
    </w:p>
    <w:p w14:paraId="4C373678" w14:textId="7A606F8A" w:rsidR="25257BC0" w:rsidRPr="00320395" w:rsidRDefault="00703B9A" w:rsidP="00172AC3">
      <w:pPr>
        <w:pStyle w:val="ListParagraph"/>
        <w:numPr>
          <w:ilvl w:val="0"/>
          <w:numId w:val="42"/>
        </w:numPr>
        <w:spacing w:line="360" w:lineRule="auto"/>
        <w:jc w:val="both"/>
        <w:rPr>
          <w:rFonts w:ascii="Arial" w:hAnsi="Arial" w:cs="Arial"/>
        </w:rPr>
      </w:pPr>
      <w:r w:rsidRPr="00320395">
        <w:rPr>
          <w:rFonts w:ascii="Arial" w:eastAsia="Calibri" w:hAnsi="Arial" w:cs="Arial"/>
          <w:sz w:val="22"/>
          <w:szCs w:val="22"/>
        </w:rPr>
        <w:t xml:space="preserve">I can send more drivers to the locations where our customer base is the densest and use that to allow deliveries to be more efficient. </w:t>
      </w:r>
      <w:r w:rsidR="31F322A3" w:rsidRPr="1D50183C">
        <w:rPr>
          <w:rFonts w:ascii="Arial" w:eastAsia="Calibri" w:hAnsi="Arial" w:cs="Arial"/>
          <w:sz w:val="22"/>
          <w:szCs w:val="22"/>
        </w:rPr>
        <w:t xml:space="preserve">I can also use this to plan out </w:t>
      </w:r>
      <w:r w:rsidR="31F322A3" w:rsidRPr="384A6ABA">
        <w:rPr>
          <w:rFonts w:ascii="Arial" w:eastAsia="Calibri" w:hAnsi="Arial" w:cs="Arial"/>
          <w:sz w:val="22"/>
          <w:szCs w:val="22"/>
        </w:rPr>
        <w:t>the</w:t>
      </w:r>
      <w:r w:rsidR="31F322A3" w:rsidRPr="1D50183C">
        <w:rPr>
          <w:rFonts w:ascii="Arial" w:eastAsia="Calibri" w:hAnsi="Arial" w:cs="Arial"/>
          <w:sz w:val="22"/>
          <w:szCs w:val="22"/>
        </w:rPr>
        <w:t xml:space="preserve"> most </w:t>
      </w:r>
      <w:r w:rsidR="31F322A3" w:rsidRPr="384A6ABA">
        <w:rPr>
          <w:rFonts w:ascii="Arial" w:eastAsia="Calibri" w:hAnsi="Arial" w:cs="Arial"/>
          <w:sz w:val="22"/>
          <w:szCs w:val="22"/>
        </w:rPr>
        <w:t>effective routes</w:t>
      </w:r>
    </w:p>
    <w:p w14:paraId="2BEFCCA5" w14:textId="5FD06B63" w:rsidR="00703B9A" w:rsidRPr="00703B9A" w:rsidRDefault="00703B9A" w:rsidP="00172AC3">
      <w:pPr>
        <w:pStyle w:val="ListParagraph"/>
        <w:numPr>
          <w:ilvl w:val="0"/>
          <w:numId w:val="42"/>
        </w:numPr>
        <w:spacing w:line="360" w:lineRule="auto"/>
        <w:jc w:val="both"/>
        <w:rPr>
          <w:rFonts w:ascii="Arial" w:hAnsi="Arial" w:cs="Arial"/>
        </w:rPr>
      </w:pPr>
      <w:r w:rsidRPr="00320395">
        <w:rPr>
          <w:rFonts w:ascii="Arial" w:eastAsia="Calibri" w:hAnsi="Arial" w:cs="Arial"/>
          <w:sz w:val="22"/>
          <w:szCs w:val="22"/>
        </w:rPr>
        <w:t xml:space="preserve">I can use this information to save on the </w:t>
      </w:r>
      <w:r w:rsidR="31F322A3" w:rsidRPr="71438CD3">
        <w:rPr>
          <w:rFonts w:ascii="Arial" w:eastAsia="Calibri" w:hAnsi="Arial" w:cs="Arial"/>
          <w:sz w:val="22"/>
          <w:szCs w:val="22"/>
        </w:rPr>
        <w:t>company's costs,</w:t>
      </w:r>
      <w:r w:rsidRPr="00320395">
        <w:rPr>
          <w:rFonts w:ascii="Arial" w:eastAsia="Calibri" w:hAnsi="Arial" w:cs="Arial"/>
          <w:sz w:val="22"/>
          <w:szCs w:val="22"/>
        </w:rPr>
        <w:t xml:space="preserve"> allowing our deliveries to be cost efficient and taking less of the budget for transportation</w:t>
      </w:r>
    </w:p>
    <w:p w14:paraId="56BD3BC9" w14:textId="5A388693" w:rsidR="7D27C21E" w:rsidRDefault="00703B9A" w:rsidP="00172AC3">
      <w:pPr>
        <w:pStyle w:val="ListParagraph"/>
        <w:numPr>
          <w:ilvl w:val="0"/>
          <w:numId w:val="42"/>
        </w:numPr>
        <w:spacing w:line="360" w:lineRule="auto"/>
        <w:jc w:val="both"/>
        <w:rPr>
          <w:rFonts w:ascii="Arial" w:eastAsia="Calibri" w:hAnsi="Arial" w:cs="Arial"/>
          <w:sz w:val="22"/>
          <w:szCs w:val="22"/>
        </w:rPr>
      </w:pPr>
      <w:r w:rsidRPr="00320395">
        <w:rPr>
          <w:rFonts w:ascii="Arial" w:eastAsia="Calibri" w:hAnsi="Arial" w:cs="Arial"/>
          <w:sz w:val="22"/>
          <w:szCs w:val="22"/>
        </w:rPr>
        <w:t xml:space="preserve">I can find out where our suppliers are located </w:t>
      </w:r>
      <w:r w:rsidR="31F322A3" w:rsidRPr="71438CD3">
        <w:rPr>
          <w:rFonts w:ascii="Arial" w:eastAsia="Calibri" w:hAnsi="Arial" w:cs="Arial"/>
          <w:sz w:val="22"/>
          <w:szCs w:val="22"/>
        </w:rPr>
        <w:t>and</w:t>
      </w:r>
      <w:r w:rsidRPr="00320395">
        <w:rPr>
          <w:rFonts w:ascii="Arial" w:eastAsia="Calibri" w:hAnsi="Arial" w:cs="Arial"/>
          <w:sz w:val="22"/>
          <w:szCs w:val="22"/>
        </w:rPr>
        <w:t xml:space="preserve"> work with the purchasing manager to facilitate deliveries from the factory to our warehouses.</w:t>
      </w:r>
    </w:p>
    <w:p w14:paraId="1D6BF312" w14:textId="7E14E224" w:rsidR="155B9E03" w:rsidRDefault="20D3A059" w:rsidP="00172AC3">
      <w:pPr>
        <w:pStyle w:val="ListParagraph"/>
        <w:numPr>
          <w:ilvl w:val="0"/>
          <w:numId w:val="42"/>
        </w:numPr>
        <w:spacing w:line="360" w:lineRule="auto"/>
        <w:jc w:val="both"/>
        <w:rPr>
          <w:sz w:val="22"/>
          <w:szCs w:val="22"/>
        </w:rPr>
      </w:pPr>
      <w:bookmarkStart w:id="56" w:name="_Ref110198111"/>
      <w:r w:rsidRPr="20D3A059">
        <w:rPr>
          <w:rFonts w:ascii="Arial" w:eastAsia="Calibri" w:hAnsi="Arial" w:cs="Arial"/>
          <w:sz w:val="22"/>
          <w:szCs w:val="22"/>
        </w:rPr>
        <w:t xml:space="preserve">I can find the </w:t>
      </w:r>
      <w:r w:rsidR="00172AC3" w:rsidRPr="20D3A059">
        <w:rPr>
          <w:rFonts w:ascii="Arial" w:eastAsia="Calibri" w:hAnsi="Arial" w:cs="Arial"/>
          <w:sz w:val="22"/>
          <w:szCs w:val="22"/>
        </w:rPr>
        <w:t>number</w:t>
      </w:r>
      <w:r w:rsidRPr="20D3A059">
        <w:rPr>
          <w:rFonts w:ascii="Arial" w:eastAsia="Calibri" w:hAnsi="Arial" w:cs="Arial"/>
          <w:sz w:val="22"/>
          <w:szCs w:val="22"/>
        </w:rPr>
        <w:t xml:space="preserve"> of </w:t>
      </w:r>
      <w:r w:rsidR="10A716B9" w:rsidRPr="10A716B9">
        <w:rPr>
          <w:rFonts w:ascii="Arial" w:eastAsia="Calibri" w:hAnsi="Arial" w:cs="Arial"/>
          <w:sz w:val="22"/>
          <w:szCs w:val="22"/>
        </w:rPr>
        <w:t>deliveries</w:t>
      </w:r>
      <w:r w:rsidRPr="20D3A059">
        <w:rPr>
          <w:rFonts w:ascii="Arial" w:eastAsia="Calibri" w:hAnsi="Arial" w:cs="Arial"/>
          <w:sz w:val="22"/>
          <w:szCs w:val="22"/>
        </w:rPr>
        <w:t xml:space="preserve"> made </w:t>
      </w:r>
      <w:r w:rsidR="10A716B9" w:rsidRPr="10A716B9">
        <w:rPr>
          <w:rFonts w:ascii="Arial" w:eastAsia="Calibri" w:hAnsi="Arial" w:cs="Arial"/>
          <w:sz w:val="22"/>
          <w:szCs w:val="22"/>
        </w:rPr>
        <w:t xml:space="preserve">each month and see </w:t>
      </w:r>
      <w:r w:rsidR="00172AC3" w:rsidRPr="73170AC3">
        <w:rPr>
          <w:rFonts w:ascii="Arial" w:eastAsia="Calibri" w:hAnsi="Arial" w:cs="Arial"/>
          <w:sz w:val="22"/>
          <w:szCs w:val="22"/>
        </w:rPr>
        <w:t>whether</w:t>
      </w:r>
      <w:r w:rsidR="73170AC3" w:rsidRPr="73170AC3">
        <w:rPr>
          <w:rFonts w:ascii="Arial" w:eastAsia="Calibri" w:hAnsi="Arial" w:cs="Arial"/>
          <w:sz w:val="22"/>
          <w:szCs w:val="22"/>
        </w:rPr>
        <w:t xml:space="preserve"> it</w:t>
      </w:r>
      <w:bookmarkEnd w:id="56"/>
      <w:r w:rsidR="73170AC3" w:rsidRPr="73170AC3">
        <w:rPr>
          <w:rFonts w:ascii="Arial" w:eastAsia="Calibri" w:hAnsi="Arial" w:cs="Arial"/>
          <w:sz w:val="22"/>
          <w:szCs w:val="22"/>
        </w:rPr>
        <w:t xml:space="preserve"> </w:t>
      </w:r>
    </w:p>
    <w:p w14:paraId="38489F03" w14:textId="77777777" w:rsidR="009553E3" w:rsidRPr="00320395" w:rsidRDefault="009553E3" w:rsidP="009553E3">
      <w:pPr>
        <w:pStyle w:val="ListParagraph"/>
        <w:spacing w:line="360" w:lineRule="auto"/>
        <w:jc w:val="both"/>
        <w:rPr>
          <w:rFonts w:ascii="Arial" w:eastAsia="Calibri" w:hAnsi="Arial" w:cs="Arial"/>
          <w:sz w:val="22"/>
          <w:szCs w:val="22"/>
        </w:rPr>
      </w:pPr>
    </w:p>
    <w:p w14:paraId="0CF05F14" w14:textId="3F4B9F6C" w:rsidR="00F4059C" w:rsidRDefault="00F4059C" w:rsidP="00F4059C">
      <w:pPr>
        <w:pStyle w:val="Heading2"/>
      </w:pPr>
      <w:bookmarkStart w:id="57" w:name="_Ref110198095"/>
      <w:bookmarkStart w:id="58" w:name="_Toc157457603"/>
      <w:r>
        <w:t>Data Analysis and</w:t>
      </w:r>
      <w:r w:rsidRPr="007F6B54">
        <w:t xml:space="preserve"> </w:t>
      </w:r>
      <w:r w:rsidR="00320395" w:rsidRPr="007F6B54">
        <w:t>Visualization</w:t>
      </w:r>
      <w:bookmarkEnd w:id="57"/>
      <w:bookmarkEnd w:id="58"/>
    </w:p>
    <w:p w14:paraId="4DD07DEC" w14:textId="46747123" w:rsidR="00C5260D" w:rsidRPr="00D03C71" w:rsidRDefault="4E40D6EB" w:rsidP="00DB796F">
      <w:pPr>
        <w:keepNext/>
        <w:spacing w:line="360" w:lineRule="auto"/>
        <w:rPr>
          <w:rFonts w:eastAsia="Calibri"/>
        </w:rPr>
      </w:pPr>
      <w:r>
        <w:rPr>
          <w:noProof/>
        </w:rPr>
        <w:drawing>
          <wp:inline distT="0" distB="0" distL="0" distR="0" wp14:anchorId="4F9D7890" wp14:editId="66A882F3">
            <wp:extent cx="3009900" cy="2076450"/>
            <wp:effectExtent l="0" t="0" r="0" b="0"/>
            <wp:docPr id="722743411" name="Picture 722743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743411"/>
                    <pic:cNvPicPr/>
                  </pic:nvPicPr>
                  <pic:blipFill>
                    <a:blip r:embed="rId63">
                      <a:extLst>
                        <a:ext uri="{28A0092B-C50C-407E-A947-70E740481C1C}">
                          <a14:useLocalDpi xmlns:a14="http://schemas.microsoft.com/office/drawing/2010/main" val="0"/>
                        </a:ext>
                      </a:extLst>
                    </a:blip>
                    <a:stretch>
                      <a:fillRect/>
                    </a:stretch>
                  </pic:blipFill>
                  <pic:spPr>
                    <a:xfrm>
                      <a:off x="0" y="0"/>
                      <a:ext cx="3009900" cy="2076450"/>
                    </a:xfrm>
                    <a:prstGeom prst="rect">
                      <a:avLst/>
                    </a:prstGeom>
                  </pic:spPr>
                </pic:pic>
              </a:graphicData>
            </a:graphic>
          </wp:inline>
        </w:drawing>
      </w:r>
    </w:p>
    <w:p w14:paraId="71D45A4C" w14:textId="59846D82" w:rsidR="00DB796F" w:rsidRDefault="00DB796F" w:rsidP="00DB796F">
      <w:pPr>
        <w:pStyle w:val="Caption"/>
      </w:pPr>
      <w:bookmarkStart w:id="59" w:name="_Ref110198099"/>
      <w:r>
        <w:t xml:space="preserve">Figure </w:t>
      </w:r>
      <w:fldSimple w:instr=" SEQ Figure \* ARABIC ">
        <w:r w:rsidR="0065242A">
          <w:rPr>
            <w:noProof/>
          </w:rPr>
          <w:t>52</w:t>
        </w:r>
      </w:fldSimple>
      <w:bookmarkEnd w:id="59"/>
    </w:p>
    <w:p w14:paraId="1A4CE53A" w14:textId="786831EE" w:rsidR="006C5F4F" w:rsidRPr="00D03C71" w:rsidRDefault="00DB796F" w:rsidP="00172AC3">
      <w:pPr>
        <w:spacing w:line="360" w:lineRule="auto"/>
        <w:jc w:val="both"/>
        <w:rPr>
          <w:rFonts w:ascii="Arial" w:eastAsia="Calibri" w:hAnsi="Arial" w:cs="Arial"/>
          <w:sz w:val="22"/>
          <w:szCs w:val="22"/>
        </w:rPr>
      </w:pPr>
      <w:r w:rsidRPr="00DB796F">
        <w:rPr>
          <w:rFonts w:ascii="Arial" w:eastAsia="Calibri" w:hAnsi="Arial" w:cs="Arial"/>
          <w:sz w:val="22"/>
          <w:szCs w:val="22"/>
        </w:rPr>
        <w:fldChar w:fldCharType="begin"/>
      </w:r>
      <w:r w:rsidRPr="00DB796F">
        <w:rPr>
          <w:rFonts w:ascii="Arial" w:eastAsia="Calibri" w:hAnsi="Arial" w:cs="Arial"/>
          <w:sz w:val="22"/>
          <w:szCs w:val="22"/>
        </w:rPr>
        <w:instrText xml:space="preserve"> REF _Ref110198099 \h  \* MERGEFORMAT </w:instrText>
      </w:r>
      <w:r w:rsidRPr="00DB796F">
        <w:rPr>
          <w:rFonts w:ascii="Arial" w:eastAsia="Calibri" w:hAnsi="Arial" w:cs="Arial"/>
          <w:sz w:val="22"/>
          <w:szCs w:val="22"/>
        </w:rPr>
      </w:r>
      <w:r w:rsidRPr="00DB796F">
        <w:rPr>
          <w:rFonts w:ascii="Arial" w:eastAsia="Calibri" w:hAnsi="Arial" w:cs="Arial"/>
          <w:sz w:val="22"/>
          <w:szCs w:val="22"/>
        </w:rPr>
        <w:fldChar w:fldCharType="separate"/>
      </w:r>
      <w:r w:rsidR="00D075F4" w:rsidRPr="00D075F4">
        <w:rPr>
          <w:rFonts w:ascii="Arial" w:hAnsi="Arial" w:cs="Arial"/>
          <w:sz w:val="22"/>
          <w:szCs w:val="22"/>
        </w:rPr>
        <w:t xml:space="preserve">Figure </w:t>
      </w:r>
      <w:r w:rsidR="00D075F4" w:rsidRPr="00D075F4">
        <w:rPr>
          <w:rFonts w:ascii="Arial" w:hAnsi="Arial" w:cs="Arial"/>
          <w:noProof/>
          <w:sz w:val="22"/>
          <w:szCs w:val="22"/>
        </w:rPr>
        <w:t>52</w:t>
      </w:r>
      <w:r w:rsidRPr="00DB796F">
        <w:rPr>
          <w:rFonts w:ascii="Arial" w:eastAsia="Calibri" w:hAnsi="Arial" w:cs="Arial"/>
          <w:sz w:val="22"/>
          <w:szCs w:val="22"/>
        </w:rPr>
        <w:fldChar w:fldCharType="end"/>
      </w:r>
      <w:r>
        <w:rPr>
          <w:rFonts w:ascii="Arial" w:eastAsia="Calibri" w:hAnsi="Arial" w:cs="Arial"/>
          <w:sz w:val="22"/>
          <w:szCs w:val="22"/>
        </w:rPr>
        <w:t xml:space="preserve"> </w:t>
      </w:r>
      <w:r w:rsidR="00C5260D" w:rsidRPr="00D03C71">
        <w:rPr>
          <w:rFonts w:ascii="Arial" w:eastAsia="Calibri" w:hAnsi="Arial" w:cs="Arial"/>
          <w:sz w:val="22"/>
          <w:szCs w:val="22"/>
        </w:rPr>
        <w:t xml:space="preserve"> is important to </w:t>
      </w:r>
      <w:proofErr w:type="spellStart"/>
      <w:r w:rsidR="001735E1" w:rsidRPr="00D03C71">
        <w:rPr>
          <w:rFonts w:ascii="Arial" w:eastAsia="Calibri" w:hAnsi="Arial" w:cs="Arial"/>
          <w:sz w:val="22"/>
          <w:szCs w:val="22"/>
        </w:rPr>
        <w:t>optimi</w:t>
      </w:r>
      <w:r w:rsidR="0034787B">
        <w:rPr>
          <w:rFonts w:ascii="Arial" w:eastAsia="Calibri" w:hAnsi="Arial" w:cs="Arial"/>
          <w:sz w:val="22"/>
          <w:szCs w:val="22"/>
        </w:rPr>
        <w:t>s</w:t>
      </w:r>
      <w:r w:rsidR="001735E1" w:rsidRPr="00D03C71">
        <w:rPr>
          <w:rFonts w:ascii="Arial" w:eastAsia="Calibri" w:hAnsi="Arial" w:cs="Arial"/>
          <w:sz w:val="22"/>
          <w:szCs w:val="22"/>
        </w:rPr>
        <w:t>e</w:t>
      </w:r>
      <w:proofErr w:type="spellEnd"/>
      <w:r w:rsidR="001735E1" w:rsidRPr="00D03C71">
        <w:rPr>
          <w:rFonts w:ascii="Arial" w:eastAsia="Calibri" w:hAnsi="Arial" w:cs="Arial"/>
          <w:sz w:val="22"/>
          <w:szCs w:val="22"/>
        </w:rPr>
        <w:t xml:space="preserve"> delivery times for my employees. This is because due to the density </w:t>
      </w:r>
      <w:r w:rsidR="006C5F4F" w:rsidRPr="00D03C71">
        <w:rPr>
          <w:rFonts w:ascii="Arial" w:eastAsia="Calibri" w:hAnsi="Arial" w:cs="Arial"/>
          <w:sz w:val="22"/>
          <w:szCs w:val="22"/>
        </w:rPr>
        <w:t>of customers in each state of Australia I can send more of my driver there.</w:t>
      </w:r>
    </w:p>
    <w:p w14:paraId="0B041C4B" w14:textId="50937412" w:rsidR="008C5A10" w:rsidRDefault="006C5F4F" w:rsidP="00172AC3">
      <w:pPr>
        <w:spacing w:line="360" w:lineRule="auto"/>
        <w:jc w:val="both"/>
        <w:rPr>
          <w:rFonts w:ascii="Arial" w:eastAsia="Calibri" w:hAnsi="Arial" w:cs="Arial"/>
          <w:sz w:val="22"/>
          <w:szCs w:val="22"/>
        </w:rPr>
      </w:pPr>
      <w:r w:rsidRPr="00D03C71">
        <w:rPr>
          <w:rFonts w:ascii="Arial" w:eastAsia="Calibri" w:hAnsi="Arial" w:cs="Arial"/>
          <w:sz w:val="22"/>
          <w:szCs w:val="22"/>
        </w:rPr>
        <w:t xml:space="preserve">This will reduce the time taken for deliveries and </w:t>
      </w:r>
      <w:r w:rsidR="00D03C71" w:rsidRPr="00D03C71">
        <w:rPr>
          <w:rFonts w:ascii="Arial" w:eastAsia="Calibri" w:hAnsi="Arial" w:cs="Arial"/>
          <w:sz w:val="22"/>
          <w:szCs w:val="22"/>
        </w:rPr>
        <w:t>grow the company</w:t>
      </w:r>
      <w:r w:rsidR="00B91D93">
        <w:rPr>
          <w:rFonts w:ascii="Arial" w:eastAsia="Calibri" w:hAnsi="Arial" w:cs="Arial"/>
          <w:sz w:val="22"/>
          <w:szCs w:val="22"/>
        </w:rPr>
        <w:t>'</w:t>
      </w:r>
      <w:r w:rsidR="00D03C71" w:rsidRPr="00D03C71">
        <w:rPr>
          <w:rFonts w:ascii="Arial" w:eastAsia="Calibri" w:hAnsi="Arial" w:cs="Arial"/>
          <w:sz w:val="22"/>
          <w:szCs w:val="22"/>
        </w:rPr>
        <w:t>s reputation along with it</w:t>
      </w:r>
    </w:p>
    <w:p w14:paraId="11A04B0F" w14:textId="359DD256" w:rsidR="008C5A10" w:rsidRDefault="008C5A10" w:rsidP="00172AC3">
      <w:pPr>
        <w:spacing w:line="360" w:lineRule="auto"/>
        <w:jc w:val="both"/>
        <w:rPr>
          <w:rFonts w:ascii="Arial" w:eastAsia="Calibri" w:hAnsi="Arial" w:cs="Arial"/>
          <w:sz w:val="22"/>
          <w:szCs w:val="22"/>
        </w:rPr>
      </w:pPr>
    </w:p>
    <w:p w14:paraId="3AB716AC" w14:textId="3E74E438" w:rsidR="00EA7CE0" w:rsidRPr="009553E3" w:rsidRDefault="00055B35" w:rsidP="00172AC3">
      <w:pPr>
        <w:spacing w:line="360" w:lineRule="auto"/>
        <w:jc w:val="both"/>
        <w:rPr>
          <w:rFonts w:ascii="Arial" w:eastAsia="Calibri" w:hAnsi="Arial" w:cs="Arial"/>
          <w:sz w:val="22"/>
          <w:szCs w:val="22"/>
        </w:rPr>
      </w:pPr>
      <w:r w:rsidRPr="00DB796F">
        <w:rPr>
          <w:rFonts w:ascii="Arial" w:eastAsia="Calibri" w:hAnsi="Arial" w:cs="Arial"/>
          <w:sz w:val="22"/>
          <w:szCs w:val="22"/>
        </w:rPr>
        <w:t xml:space="preserve"> </w:t>
      </w:r>
      <w:r w:rsidR="00DB796F" w:rsidRPr="73A9455D">
        <w:rPr>
          <w:rFonts w:ascii="Arial" w:eastAsia="Calibri" w:hAnsi="Arial" w:cs="Arial"/>
          <w:sz w:val="22"/>
          <w:szCs w:val="22"/>
        </w:rPr>
        <w:fldChar w:fldCharType="begin"/>
      </w:r>
      <w:r w:rsidR="00DB796F" w:rsidRPr="00DB796F">
        <w:rPr>
          <w:rFonts w:ascii="Arial" w:eastAsia="Calibri" w:hAnsi="Arial" w:cs="Arial"/>
          <w:sz w:val="22"/>
          <w:szCs w:val="22"/>
        </w:rPr>
        <w:instrText xml:space="preserve"> REF _Ref110198195 \h  \* MERGEFORMAT </w:instrText>
      </w:r>
      <w:r w:rsidR="00DB796F">
        <w:rPr>
          <w:noProof/>
        </w:rPr>
        <w:drawing>
          <wp:anchor distT="0" distB="0" distL="114300" distR="114300" simplePos="0" relativeHeight="251658241" behindDoc="0" locked="0" layoutInCell="1" allowOverlap="1" wp14:anchorId="530BE29B" wp14:editId="39D0FC7B">
            <wp:simplePos x="0" y="0"/>
            <wp:positionH relativeFrom="column">
              <wp:align>right</wp:align>
            </wp:positionH>
            <wp:positionV relativeFrom="paragraph">
              <wp:posOffset>0</wp:posOffset>
            </wp:positionV>
            <wp:extent cx="3549649" cy="2146300"/>
            <wp:effectExtent l="0" t="0" r="0" b="6350"/>
            <wp:wrapSquare wrapText="bothSides"/>
            <wp:docPr id="750789216"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64">
                      <a:extLst>
                        <a:ext uri="{28A0092B-C50C-407E-A947-70E740481C1C}">
                          <a14:useLocalDpi xmlns:a14="http://schemas.microsoft.com/office/drawing/2010/main" val="0"/>
                        </a:ext>
                      </a:extLst>
                    </a:blip>
                    <a:stretch>
                      <a:fillRect/>
                    </a:stretch>
                  </pic:blipFill>
                  <pic:spPr>
                    <a:xfrm>
                      <a:off x="0" y="0"/>
                      <a:ext cx="3549649" cy="2146300"/>
                    </a:xfrm>
                    <a:prstGeom prst="rect">
                      <a:avLst/>
                    </a:prstGeom>
                  </pic:spPr>
                </pic:pic>
              </a:graphicData>
            </a:graphic>
            <wp14:sizeRelH relativeFrom="page">
              <wp14:pctWidth>0</wp14:pctWidth>
            </wp14:sizeRelH>
            <wp14:sizeRelV relativeFrom="page">
              <wp14:pctHeight>0</wp14:pctHeight>
            </wp14:sizeRelV>
          </wp:anchor>
        </w:drawing>
      </w:r>
      <w:r w:rsidR="00DB796F" w:rsidRPr="73A9455D">
        <w:rPr>
          <w:rFonts w:ascii="Arial" w:eastAsia="Calibri" w:hAnsi="Arial" w:cs="Arial"/>
          <w:sz w:val="22"/>
          <w:szCs w:val="22"/>
        </w:rPr>
      </w:r>
      <w:r w:rsidR="00DB796F" w:rsidRPr="73A9455D">
        <w:rPr>
          <w:rFonts w:ascii="Arial" w:eastAsia="Calibri" w:hAnsi="Arial" w:cs="Arial"/>
          <w:sz w:val="22"/>
          <w:szCs w:val="22"/>
        </w:rPr>
        <w:fldChar w:fldCharType="separate"/>
      </w:r>
      <w:r w:rsidR="00DB796F" w:rsidRPr="00DB796F">
        <w:rPr>
          <w:rFonts w:ascii="Arial" w:hAnsi="Arial" w:cs="Arial"/>
          <w:sz w:val="22"/>
          <w:szCs w:val="22"/>
        </w:rPr>
        <w:t xml:space="preserve">Figure </w:t>
      </w:r>
      <w:r w:rsidR="00DB796F" w:rsidRPr="00DB796F">
        <w:rPr>
          <w:rFonts w:ascii="Arial" w:hAnsi="Arial" w:cs="Arial"/>
          <w:noProof/>
          <w:sz w:val="22"/>
          <w:szCs w:val="22"/>
        </w:rPr>
        <w:t>48</w:t>
      </w:r>
      <w:r w:rsidR="00DB796F" w:rsidRPr="73A9455D">
        <w:rPr>
          <w:rFonts w:ascii="Arial" w:eastAsia="Calibri" w:hAnsi="Arial" w:cs="Arial"/>
          <w:sz w:val="22"/>
          <w:szCs w:val="22"/>
        </w:rPr>
        <w:fldChar w:fldCharType="end"/>
      </w:r>
      <w:r w:rsidRPr="009553E3">
        <w:rPr>
          <w:rFonts w:ascii="Arial" w:eastAsia="Calibri" w:hAnsi="Arial" w:cs="Arial"/>
          <w:sz w:val="22"/>
          <w:szCs w:val="22"/>
        </w:rPr>
        <w:t xml:space="preserve"> shows the total deliveries </w:t>
      </w:r>
      <w:r w:rsidR="008C09FA" w:rsidRPr="009553E3">
        <w:rPr>
          <w:rFonts w:ascii="Arial" w:eastAsia="Calibri" w:hAnsi="Arial" w:cs="Arial"/>
          <w:sz w:val="22"/>
          <w:szCs w:val="22"/>
        </w:rPr>
        <w:t xml:space="preserve">and which deliveries on time. Looking at the data I can </w:t>
      </w:r>
      <w:r w:rsidR="0030651C" w:rsidRPr="009553E3">
        <w:rPr>
          <w:rFonts w:ascii="Arial" w:eastAsia="Calibri" w:hAnsi="Arial" w:cs="Arial"/>
          <w:sz w:val="22"/>
          <w:szCs w:val="22"/>
        </w:rPr>
        <w:t>interpret</w:t>
      </w:r>
      <w:r w:rsidR="007C5BE9" w:rsidRPr="009553E3">
        <w:rPr>
          <w:rFonts w:ascii="Arial" w:eastAsia="Calibri" w:hAnsi="Arial" w:cs="Arial"/>
          <w:sz w:val="22"/>
          <w:szCs w:val="22"/>
        </w:rPr>
        <w:t xml:space="preserve"> </w:t>
      </w:r>
      <w:r w:rsidR="00DB796F" w:rsidRPr="009553E3">
        <w:rPr>
          <w:rFonts w:ascii="Arial" w:eastAsia="Calibri" w:hAnsi="Arial" w:cs="Arial"/>
          <w:sz w:val="22"/>
          <w:szCs w:val="22"/>
        </w:rPr>
        <w:t>those</w:t>
      </w:r>
      <w:r w:rsidR="007C5BE9" w:rsidRPr="009553E3">
        <w:rPr>
          <w:rFonts w:ascii="Arial" w:eastAsia="Calibri" w:hAnsi="Arial" w:cs="Arial"/>
          <w:sz w:val="22"/>
          <w:szCs w:val="22"/>
        </w:rPr>
        <w:t xml:space="preserve"> </w:t>
      </w:r>
      <w:r w:rsidR="0030651C" w:rsidRPr="009553E3">
        <w:rPr>
          <w:rFonts w:ascii="Arial" w:eastAsia="Calibri" w:hAnsi="Arial" w:cs="Arial"/>
          <w:sz w:val="22"/>
          <w:szCs w:val="22"/>
        </w:rPr>
        <w:t>1</w:t>
      </w:r>
      <w:r w:rsidR="007C5BE9" w:rsidRPr="009553E3">
        <w:rPr>
          <w:rFonts w:ascii="Arial" w:eastAsia="Calibri" w:hAnsi="Arial" w:cs="Arial"/>
          <w:sz w:val="22"/>
          <w:szCs w:val="22"/>
        </w:rPr>
        <w:t xml:space="preserve">4 days </w:t>
      </w:r>
      <w:r w:rsidR="0030651C" w:rsidRPr="009553E3">
        <w:rPr>
          <w:rFonts w:ascii="Arial" w:eastAsia="Calibri" w:hAnsi="Arial" w:cs="Arial"/>
          <w:sz w:val="22"/>
          <w:szCs w:val="22"/>
        </w:rPr>
        <w:t>is the amount of time we guarantee customers will receive their products</w:t>
      </w:r>
    </w:p>
    <w:p w14:paraId="62BD2960" w14:textId="77777777" w:rsidR="00EA7CE0" w:rsidRDefault="00EA7CE0" w:rsidP="009445B0">
      <w:pPr>
        <w:spacing w:line="360" w:lineRule="auto"/>
        <w:rPr>
          <w:rFonts w:eastAsia="Calibri"/>
          <w:sz w:val="22"/>
          <w:szCs w:val="22"/>
        </w:rPr>
      </w:pPr>
    </w:p>
    <w:p w14:paraId="455768CA" w14:textId="70ABA134" w:rsidR="00EA7CE0" w:rsidRDefault="00EA7CE0" w:rsidP="009445B0">
      <w:pPr>
        <w:spacing w:line="360" w:lineRule="auto"/>
        <w:rPr>
          <w:rFonts w:eastAsia="Calibri"/>
        </w:rPr>
      </w:pPr>
    </w:p>
    <w:p w14:paraId="4F33DAB4" w14:textId="77777777" w:rsidR="008B6C49" w:rsidRDefault="1C2D2CB8" w:rsidP="008B6C49">
      <w:pPr>
        <w:keepNext/>
        <w:spacing w:line="360" w:lineRule="auto"/>
      </w:pPr>
      <w:r>
        <w:rPr>
          <w:noProof/>
        </w:rPr>
        <w:lastRenderedPageBreak/>
        <w:drawing>
          <wp:inline distT="0" distB="0" distL="0" distR="0" wp14:anchorId="5E0B74B6" wp14:editId="554409BA">
            <wp:extent cx="3323786" cy="2533650"/>
            <wp:effectExtent l="0" t="0" r="0" b="0"/>
            <wp:docPr id="742225131" name="Picture 742225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3323786" cy="2533650"/>
                    </a:xfrm>
                    <a:prstGeom prst="rect">
                      <a:avLst/>
                    </a:prstGeom>
                  </pic:spPr>
                </pic:pic>
              </a:graphicData>
            </a:graphic>
          </wp:inline>
        </w:drawing>
      </w:r>
    </w:p>
    <w:p w14:paraId="135A16D7" w14:textId="183B557F" w:rsidR="008B6C49" w:rsidRDefault="008B6C49" w:rsidP="008B6C49">
      <w:pPr>
        <w:pStyle w:val="Caption"/>
      </w:pPr>
      <w:bookmarkStart w:id="60" w:name="_Ref110198268"/>
      <w:r>
        <w:t xml:space="preserve">Figure </w:t>
      </w:r>
      <w:fldSimple w:instr=" SEQ Figure \* ARABIC ">
        <w:r w:rsidR="0065242A">
          <w:rPr>
            <w:noProof/>
          </w:rPr>
          <w:t>53</w:t>
        </w:r>
      </w:fldSimple>
      <w:bookmarkEnd w:id="60"/>
    </w:p>
    <w:p w14:paraId="703B58F7" w14:textId="58487274" w:rsidR="00EA7CE0" w:rsidRDefault="008B6C49" w:rsidP="00172AC3">
      <w:pPr>
        <w:spacing w:line="360" w:lineRule="auto"/>
        <w:jc w:val="both"/>
        <w:rPr>
          <w:rFonts w:ascii="Arial" w:eastAsia="Arial" w:hAnsi="Arial" w:cs="Arial"/>
          <w:sz w:val="22"/>
          <w:szCs w:val="22"/>
        </w:rPr>
      </w:pPr>
      <w:r>
        <w:rPr>
          <w:rFonts w:ascii="Arial" w:eastAsia="Arial" w:hAnsi="Arial" w:cs="Arial"/>
          <w:sz w:val="22"/>
          <w:szCs w:val="22"/>
        </w:rPr>
        <w:t xml:space="preserve">Using </w:t>
      </w:r>
      <w:r w:rsidRPr="008B6C49">
        <w:rPr>
          <w:rFonts w:ascii="Arial" w:eastAsia="Arial" w:hAnsi="Arial" w:cs="Arial"/>
          <w:sz w:val="22"/>
          <w:szCs w:val="22"/>
        </w:rPr>
        <w:fldChar w:fldCharType="begin"/>
      </w:r>
      <w:r w:rsidRPr="008B6C49">
        <w:rPr>
          <w:rFonts w:ascii="Arial" w:eastAsia="Arial" w:hAnsi="Arial" w:cs="Arial"/>
          <w:sz w:val="22"/>
          <w:szCs w:val="22"/>
        </w:rPr>
        <w:instrText xml:space="preserve"> REF _Ref110198268 \h </w:instrText>
      </w:r>
      <w:r>
        <w:rPr>
          <w:rFonts w:ascii="Arial" w:eastAsia="Arial" w:hAnsi="Arial" w:cs="Arial"/>
          <w:sz w:val="22"/>
          <w:szCs w:val="22"/>
        </w:rPr>
        <w:instrText xml:space="preserve"> \* MERGEFORMAT </w:instrText>
      </w:r>
      <w:r w:rsidRPr="008B6C49">
        <w:rPr>
          <w:rFonts w:ascii="Arial" w:eastAsia="Arial" w:hAnsi="Arial" w:cs="Arial"/>
          <w:sz w:val="22"/>
          <w:szCs w:val="22"/>
        </w:rPr>
      </w:r>
      <w:r w:rsidRPr="008B6C49">
        <w:rPr>
          <w:rFonts w:ascii="Arial" w:eastAsia="Arial" w:hAnsi="Arial" w:cs="Arial"/>
          <w:sz w:val="22"/>
          <w:szCs w:val="22"/>
        </w:rPr>
        <w:fldChar w:fldCharType="separate"/>
      </w:r>
      <w:r w:rsidR="00D075F4" w:rsidRPr="00D075F4">
        <w:rPr>
          <w:rFonts w:ascii="Arial" w:hAnsi="Arial" w:cs="Arial"/>
        </w:rPr>
        <w:t xml:space="preserve">Figure </w:t>
      </w:r>
      <w:r w:rsidR="00D075F4" w:rsidRPr="00D075F4">
        <w:rPr>
          <w:rFonts w:ascii="Arial" w:hAnsi="Arial" w:cs="Arial"/>
          <w:noProof/>
        </w:rPr>
        <w:t>53</w:t>
      </w:r>
      <w:r w:rsidRPr="008B6C49">
        <w:rPr>
          <w:rFonts w:ascii="Arial" w:eastAsia="Arial" w:hAnsi="Arial" w:cs="Arial"/>
          <w:sz w:val="22"/>
          <w:szCs w:val="22"/>
        </w:rPr>
        <w:fldChar w:fldCharType="end"/>
      </w:r>
      <w:r w:rsidR="772224E0" w:rsidRPr="772224E0">
        <w:rPr>
          <w:rFonts w:ascii="Arial" w:eastAsia="Arial" w:hAnsi="Arial" w:cs="Arial"/>
          <w:sz w:val="22"/>
          <w:szCs w:val="22"/>
        </w:rPr>
        <w:t xml:space="preserve"> know the number of orders being delivered each month </w:t>
      </w:r>
      <w:proofErr w:type="gramStart"/>
      <w:r w:rsidR="772224E0" w:rsidRPr="772224E0">
        <w:rPr>
          <w:rFonts w:ascii="Arial" w:eastAsia="Arial" w:hAnsi="Arial" w:cs="Arial"/>
          <w:sz w:val="22"/>
          <w:szCs w:val="22"/>
        </w:rPr>
        <w:t>in order to</w:t>
      </w:r>
      <w:proofErr w:type="gramEnd"/>
      <w:r w:rsidR="772224E0" w:rsidRPr="772224E0">
        <w:rPr>
          <w:rFonts w:ascii="Arial" w:eastAsia="Arial" w:hAnsi="Arial" w:cs="Arial"/>
          <w:sz w:val="22"/>
          <w:szCs w:val="22"/>
        </w:rPr>
        <w:t xml:space="preserve"> predict the delivery times. Moreover, with the release of the new product I can estimate how the increased sales will affect my delivery time for the product.</w:t>
      </w:r>
    </w:p>
    <w:p w14:paraId="43A20B26" w14:textId="1BC0A06C" w:rsidR="772224E0" w:rsidRDefault="772224E0" w:rsidP="009445B0">
      <w:pPr>
        <w:spacing w:line="360" w:lineRule="auto"/>
        <w:rPr>
          <w:rFonts w:ascii="Arial" w:eastAsia="Arial" w:hAnsi="Arial" w:cs="Arial"/>
          <w:sz w:val="22"/>
          <w:szCs w:val="22"/>
        </w:rPr>
      </w:pPr>
    </w:p>
    <w:p w14:paraId="7B725F6F" w14:textId="1BC0A06C" w:rsidR="001A5ED9" w:rsidRDefault="207BDA73" w:rsidP="001A5ED9">
      <w:pPr>
        <w:keepNext/>
        <w:spacing w:line="360" w:lineRule="auto"/>
      </w:pPr>
      <w:r>
        <w:rPr>
          <w:noProof/>
        </w:rPr>
        <w:drawing>
          <wp:inline distT="0" distB="0" distL="0" distR="0" wp14:anchorId="4C20081F" wp14:editId="4BA7A093">
            <wp:extent cx="3200400" cy="2362200"/>
            <wp:effectExtent l="0" t="0" r="0" b="0"/>
            <wp:docPr id="1112001101" name="Picture 111200110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2001101"/>
                    <pic:cNvPicPr/>
                  </pic:nvPicPr>
                  <pic:blipFill>
                    <a:blip r:embed="rId66">
                      <a:extLst>
                        <a:ext uri="{28A0092B-C50C-407E-A947-70E740481C1C}">
                          <a14:useLocalDpi xmlns:a14="http://schemas.microsoft.com/office/drawing/2010/main" val="0"/>
                        </a:ext>
                      </a:extLst>
                    </a:blip>
                    <a:stretch>
                      <a:fillRect/>
                    </a:stretch>
                  </pic:blipFill>
                  <pic:spPr>
                    <a:xfrm>
                      <a:off x="0" y="0"/>
                      <a:ext cx="3200400" cy="2362200"/>
                    </a:xfrm>
                    <a:prstGeom prst="rect">
                      <a:avLst/>
                    </a:prstGeom>
                  </pic:spPr>
                </pic:pic>
              </a:graphicData>
            </a:graphic>
          </wp:inline>
        </w:drawing>
      </w:r>
    </w:p>
    <w:p w14:paraId="6DC41317" w14:textId="61F25F6D" w:rsidR="001A5ED9" w:rsidRDefault="001A5ED9" w:rsidP="001A5ED9">
      <w:pPr>
        <w:pStyle w:val="Caption"/>
      </w:pPr>
      <w:bookmarkStart w:id="61" w:name="_Ref110198344"/>
      <w:r>
        <w:t xml:space="preserve">Figure </w:t>
      </w:r>
      <w:fldSimple w:instr=" SEQ Figure \* ARABIC ">
        <w:r w:rsidR="0065242A">
          <w:rPr>
            <w:noProof/>
          </w:rPr>
          <w:t>54</w:t>
        </w:r>
      </w:fldSimple>
      <w:bookmarkEnd w:id="61"/>
    </w:p>
    <w:p w14:paraId="7972AA45" w14:textId="49DB49FA" w:rsidR="772224E0" w:rsidRDefault="001A5ED9" w:rsidP="00172AC3">
      <w:pPr>
        <w:spacing w:line="360" w:lineRule="auto"/>
        <w:jc w:val="both"/>
        <w:rPr>
          <w:rFonts w:ascii="Arial" w:eastAsia="Arial" w:hAnsi="Arial" w:cs="Arial"/>
          <w:sz w:val="22"/>
          <w:szCs w:val="22"/>
        </w:rPr>
      </w:pPr>
      <w:r w:rsidRPr="001A5ED9">
        <w:rPr>
          <w:rFonts w:ascii="Arial" w:eastAsia="Arial" w:hAnsi="Arial" w:cs="Arial"/>
          <w:sz w:val="22"/>
          <w:szCs w:val="22"/>
        </w:rPr>
        <w:fldChar w:fldCharType="begin"/>
      </w:r>
      <w:r w:rsidRPr="001A5ED9">
        <w:rPr>
          <w:rFonts w:ascii="Arial" w:eastAsia="Arial" w:hAnsi="Arial" w:cs="Arial"/>
          <w:sz w:val="22"/>
          <w:szCs w:val="22"/>
        </w:rPr>
        <w:instrText xml:space="preserve"> REF _Ref110198344 \h </w:instrText>
      </w:r>
      <w:r>
        <w:rPr>
          <w:rFonts w:ascii="Arial" w:eastAsia="Arial" w:hAnsi="Arial" w:cs="Arial"/>
          <w:sz w:val="22"/>
          <w:szCs w:val="22"/>
        </w:rPr>
        <w:instrText xml:space="preserve"> \* MERGEFORMAT </w:instrText>
      </w:r>
      <w:r w:rsidRPr="001A5ED9">
        <w:rPr>
          <w:rFonts w:ascii="Arial" w:eastAsia="Arial" w:hAnsi="Arial" w:cs="Arial"/>
          <w:sz w:val="22"/>
          <w:szCs w:val="22"/>
        </w:rPr>
      </w:r>
      <w:r w:rsidRPr="001A5ED9">
        <w:rPr>
          <w:rFonts w:ascii="Arial" w:eastAsia="Arial" w:hAnsi="Arial" w:cs="Arial"/>
          <w:sz w:val="22"/>
          <w:szCs w:val="22"/>
        </w:rPr>
        <w:fldChar w:fldCharType="separate"/>
      </w:r>
      <w:r w:rsidRPr="001A5ED9">
        <w:rPr>
          <w:sz w:val="22"/>
          <w:szCs w:val="22"/>
        </w:rPr>
        <w:t xml:space="preserve">Figure </w:t>
      </w:r>
      <w:r w:rsidR="00D075F4" w:rsidRPr="00D075F4">
        <w:rPr>
          <w:noProof/>
          <w:sz w:val="22"/>
          <w:szCs w:val="22"/>
        </w:rPr>
        <w:t>54</w:t>
      </w:r>
      <w:r w:rsidRPr="001A5ED9">
        <w:rPr>
          <w:rFonts w:ascii="Arial" w:eastAsia="Arial" w:hAnsi="Arial" w:cs="Arial"/>
          <w:sz w:val="22"/>
          <w:szCs w:val="22"/>
        </w:rPr>
        <w:fldChar w:fldCharType="end"/>
      </w:r>
      <w:r>
        <w:rPr>
          <w:rFonts w:ascii="Arial" w:eastAsia="Arial" w:hAnsi="Arial" w:cs="Arial"/>
          <w:sz w:val="22"/>
          <w:szCs w:val="22"/>
        </w:rPr>
        <w:t xml:space="preserve"> is used</w:t>
      </w:r>
      <w:r w:rsidR="772224E0" w:rsidRPr="772224E0">
        <w:rPr>
          <w:rFonts w:ascii="Arial" w:eastAsia="Arial" w:hAnsi="Arial" w:cs="Arial"/>
          <w:sz w:val="22"/>
          <w:szCs w:val="22"/>
        </w:rPr>
        <w:t xml:space="preserve"> to ensure that I have enough items in the warehouses for delivery. This is because having not enough items could lead to a disruption in the supply chain</w:t>
      </w:r>
      <w:r w:rsidR="00172AC3">
        <w:rPr>
          <w:rFonts w:ascii="Arial" w:eastAsia="Arial" w:hAnsi="Arial" w:cs="Arial"/>
          <w:sz w:val="22"/>
          <w:szCs w:val="22"/>
        </w:rPr>
        <w:t>.</w:t>
      </w:r>
    </w:p>
    <w:p w14:paraId="1D9E3EA3" w14:textId="195480BA" w:rsidR="772224E0" w:rsidRDefault="772224E0" w:rsidP="009445B0">
      <w:pPr>
        <w:spacing w:line="360" w:lineRule="auto"/>
        <w:rPr>
          <w:rFonts w:ascii="Arial" w:eastAsia="Arial" w:hAnsi="Arial" w:cs="Arial"/>
          <w:sz w:val="22"/>
          <w:szCs w:val="22"/>
        </w:rPr>
      </w:pPr>
    </w:p>
    <w:p w14:paraId="7D0DAC35" w14:textId="77777777" w:rsidR="00EA7CE0" w:rsidRDefault="00EA7CE0" w:rsidP="009445B0">
      <w:pPr>
        <w:spacing w:line="360" w:lineRule="auto"/>
        <w:rPr>
          <w:rFonts w:eastAsia="Calibri"/>
          <w:sz w:val="22"/>
          <w:szCs w:val="22"/>
        </w:rPr>
      </w:pPr>
    </w:p>
    <w:p w14:paraId="2AEFBF64" w14:textId="77777777" w:rsidR="00EA7CE0" w:rsidRDefault="00EA7CE0" w:rsidP="009445B0">
      <w:pPr>
        <w:spacing w:line="360" w:lineRule="auto"/>
        <w:rPr>
          <w:rFonts w:eastAsia="Calibri"/>
          <w:sz w:val="22"/>
          <w:szCs w:val="22"/>
        </w:rPr>
      </w:pPr>
    </w:p>
    <w:p w14:paraId="4AA1B5E9" w14:textId="77777777" w:rsidR="00EA7CE0" w:rsidRDefault="00EA7CE0" w:rsidP="009445B0">
      <w:pPr>
        <w:spacing w:line="360" w:lineRule="auto"/>
        <w:rPr>
          <w:rFonts w:eastAsia="Calibri"/>
          <w:sz w:val="22"/>
          <w:szCs w:val="22"/>
        </w:rPr>
      </w:pPr>
    </w:p>
    <w:p w14:paraId="16CB3302" w14:textId="77777777" w:rsidR="00EA7CE0" w:rsidRDefault="00EA7CE0" w:rsidP="009445B0">
      <w:pPr>
        <w:spacing w:line="360" w:lineRule="auto"/>
        <w:rPr>
          <w:rFonts w:eastAsia="Calibri"/>
          <w:sz w:val="22"/>
          <w:szCs w:val="22"/>
        </w:rPr>
      </w:pPr>
    </w:p>
    <w:p w14:paraId="57C29C3D" w14:textId="77777777" w:rsidR="00EA7CE0" w:rsidRDefault="00EA7CE0" w:rsidP="009445B0">
      <w:pPr>
        <w:spacing w:line="360" w:lineRule="auto"/>
        <w:rPr>
          <w:rFonts w:eastAsia="Calibri"/>
          <w:sz w:val="22"/>
          <w:szCs w:val="22"/>
        </w:rPr>
      </w:pPr>
    </w:p>
    <w:p w14:paraId="338C064D" w14:textId="4A179521" w:rsidR="00F4059C" w:rsidRDefault="008C5A10" w:rsidP="009445B0">
      <w:pPr>
        <w:spacing w:line="360" w:lineRule="auto"/>
        <w:rPr>
          <w:rStyle w:val="Heading2Char"/>
        </w:rPr>
      </w:pPr>
      <w:r>
        <w:rPr>
          <w:rFonts w:eastAsia="Calibri"/>
          <w:sz w:val="22"/>
          <w:szCs w:val="22"/>
        </w:rPr>
        <w:lastRenderedPageBreak/>
        <w:br w:type="textWrapping" w:clear="all"/>
      </w:r>
      <w:bookmarkStart w:id="62" w:name="_Toc157457604"/>
      <w:r w:rsidR="0030651C">
        <w:rPr>
          <w:rStyle w:val="Heading2Char"/>
        </w:rPr>
        <w:t>6.</w:t>
      </w:r>
      <w:r w:rsidR="009340C5">
        <w:rPr>
          <w:rStyle w:val="Heading2Char"/>
        </w:rPr>
        <w:t>4</w:t>
      </w:r>
      <w:r w:rsidR="0030651C">
        <w:rPr>
          <w:rStyle w:val="Heading2Char"/>
        </w:rPr>
        <w:t xml:space="preserve"> </w:t>
      </w:r>
      <w:r w:rsidR="0030651C" w:rsidRPr="0030651C">
        <w:rPr>
          <w:rStyle w:val="Heading2Char"/>
        </w:rPr>
        <w:t>Dashboard</w:t>
      </w:r>
      <w:bookmarkEnd w:id="62"/>
      <w:r w:rsidR="00C5260D" w:rsidRPr="00D03C71">
        <w:rPr>
          <w:rFonts w:eastAsia="Calibri"/>
          <w:sz w:val="22"/>
          <w:szCs w:val="22"/>
        </w:rPr>
        <w:br w:type="textWrapping" w:clear="all"/>
      </w:r>
      <w:r w:rsidR="0025075E" w:rsidRPr="0025075E">
        <w:rPr>
          <w:rStyle w:val="Heading2Char"/>
          <w:noProof/>
        </w:rPr>
        <w:drawing>
          <wp:inline distT="0" distB="0" distL="0" distR="0" wp14:anchorId="75B300D8" wp14:editId="29CEA834">
            <wp:extent cx="5367655" cy="2031365"/>
            <wp:effectExtent l="0" t="0" r="4445" b="6985"/>
            <wp:docPr id="233904320" name="Picture 23390432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904320" name="Picture 233904320" descr="Graphical user interface, application, website&#10;&#10;Description automatically generated"/>
                    <pic:cNvPicPr/>
                  </pic:nvPicPr>
                  <pic:blipFill>
                    <a:blip r:embed="rId67"/>
                    <a:stretch>
                      <a:fillRect/>
                    </a:stretch>
                  </pic:blipFill>
                  <pic:spPr>
                    <a:xfrm>
                      <a:off x="0" y="0"/>
                      <a:ext cx="5367655" cy="2031365"/>
                    </a:xfrm>
                    <a:prstGeom prst="rect">
                      <a:avLst/>
                    </a:prstGeom>
                  </pic:spPr>
                </pic:pic>
              </a:graphicData>
            </a:graphic>
          </wp:inline>
        </w:drawing>
      </w:r>
    </w:p>
    <w:p w14:paraId="292FAF7C" w14:textId="575D5FEA" w:rsidR="00E10ADB" w:rsidRPr="007917C2" w:rsidRDefault="00A966A8" w:rsidP="007917C2">
      <w:pPr>
        <w:spacing w:line="360" w:lineRule="auto"/>
        <w:jc w:val="both"/>
        <w:rPr>
          <w:rFonts w:ascii="Arial" w:eastAsia="Calibri" w:hAnsi="Arial" w:cs="Arial"/>
          <w:sz w:val="22"/>
          <w:szCs w:val="22"/>
        </w:rPr>
      </w:pPr>
      <w:r w:rsidRPr="009553E3">
        <w:rPr>
          <w:rFonts w:ascii="Arial" w:eastAsia="Calibri" w:hAnsi="Arial" w:cs="Arial"/>
          <w:sz w:val="22"/>
          <w:szCs w:val="22"/>
        </w:rPr>
        <w:t>My dashb</w:t>
      </w:r>
      <w:r w:rsidR="003E61E1" w:rsidRPr="009553E3">
        <w:rPr>
          <w:rFonts w:ascii="Arial" w:eastAsia="Calibri" w:hAnsi="Arial" w:cs="Arial"/>
          <w:sz w:val="22"/>
          <w:szCs w:val="22"/>
        </w:rPr>
        <w:t xml:space="preserve">oard explores </w:t>
      </w:r>
      <w:r w:rsidR="00917377" w:rsidRPr="009553E3">
        <w:rPr>
          <w:rFonts w:ascii="Arial" w:eastAsia="Calibri" w:hAnsi="Arial" w:cs="Arial"/>
          <w:sz w:val="22"/>
          <w:szCs w:val="22"/>
        </w:rPr>
        <w:t>how</w:t>
      </w:r>
      <w:r w:rsidR="003E61E1" w:rsidRPr="009553E3">
        <w:rPr>
          <w:rFonts w:ascii="Arial" w:eastAsia="Calibri" w:hAnsi="Arial" w:cs="Arial"/>
          <w:sz w:val="22"/>
          <w:szCs w:val="22"/>
        </w:rPr>
        <w:t xml:space="preserve"> many items are left in stock </w:t>
      </w:r>
      <w:r w:rsidR="005C2231" w:rsidRPr="009553E3">
        <w:rPr>
          <w:rFonts w:ascii="Arial" w:eastAsia="Calibri" w:hAnsi="Arial" w:cs="Arial"/>
          <w:sz w:val="22"/>
          <w:szCs w:val="22"/>
        </w:rPr>
        <w:t xml:space="preserve">and the </w:t>
      </w:r>
      <w:r w:rsidR="0021761E" w:rsidRPr="009553E3">
        <w:rPr>
          <w:rFonts w:ascii="Arial" w:eastAsia="Calibri" w:hAnsi="Arial" w:cs="Arial"/>
          <w:sz w:val="22"/>
          <w:szCs w:val="22"/>
        </w:rPr>
        <w:t>number</w:t>
      </w:r>
      <w:r w:rsidR="005C2231" w:rsidRPr="009553E3">
        <w:rPr>
          <w:rFonts w:ascii="Arial" w:eastAsia="Calibri" w:hAnsi="Arial" w:cs="Arial"/>
          <w:sz w:val="22"/>
          <w:szCs w:val="22"/>
        </w:rPr>
        <w:t xml:space="preserve"> of deliveries on time</w:t>
      </w:r>
      <w:r w:rsidR="0080152B" w:rsidRPr="009553E3">
        <w:rPr>
          <w:rFonts w:ascii="Arial" w:eastAsia="Calibri" w:hAnsi="Arial" w:cs="Arial"/>
          <w:sz w:val="22"/>
          <w:szCs w:val="22"/>
        </w:rPr>
        <w:t xml:space="preserve">. This also shows I could do a lot better to </w:t>
      </w:r>
      <w:proofErr w:type="spellStart"/>
      <w:r w:rsidR="0080152B" w:rsidRPr="009553E3">
        <w:rPr>
          <w:rFonts w:ascii="Arial" w:eastAsia="Calibri" w:hAnsi="Arial" w:cs="Arial"/>
          <w:sz w:val="22"/>
          <w:szCs w:val="22"/>
        </w:rPr>
        <w:t>optimi</w:t>
      </w:r>
      <w:r w:rsidR="0034787B">
        <w:rPr>
          <w:rFonts w:ascii="Arial" w:eastAsia="Calibri" w:hAnsi="Arial" w:cs="Arial"/>
          <w:sz w:val="22"/>
          <w:szCs w:val="22"/>
        </w:rPr>
        <w:t>s</w:t>
      </w:r>
      <w:r w:rsidR="0080152B" w:rsidRPr="009553E3">
        <w:rPr>
          <w:rFonts w:ascii="Arial" w:eastAsia="Calibri" w:hAnsi="Arial" w:cs="Arial"/>
          <w:sz w:val="22"/>
          <w:szCs w:val="22"/>
        </w:rPr>
        <w:t>e</w:t>
      </w:r>
      <w:proofErr w:type="spellEnd"/>
      <w:r w:rsidR="0080152B" w:rsidRPr="009553E3">
        <w:rPr>
          <w:rFonts w:ascii="Arial" w:eastAsia="Calibri" w:hAnsi="Arial" w:cs="Arial"/>
          <w:sz w:val="22"/>
          <w:szCs w:val="22"/>
        </w:rPr>
        <w:t xml:space="preserve"> my delivery time. I will first start by collecting </w:t>
      </w:r>
      <w:r w:rsidR="003D6A63" w:rsidRPr="009553E3">
        <w:rPr>
          <w:rFonts w:ascii="Arial" w:eastAsia="Calibri" w:hAnsi="Arial" w:cs="Arial"/>
          <w:sz w:val="22"/>
          <w:szCs w:val="22"/>
        </w:rPr>
        <w:t xml:space="preserve">clock in times of employees and </w:t>
      </w:r>
      <w:r w:rsidR="00DB4381" w:rsidRPr="009553E3">
        <w:rPr>
          <w:rFonts w:ascii="Arial" w:eastAsia="Calibri" w:hAnsi="Arial" w:cs="Arial"/>
          <w:sz w:val="22"/>
          <w:szCs w:val="22"/>
        </w:rPr>
        <w:t>number</w:t>
      </w:r>
      <w:r w:rsidR="003D6A63" w:rsidRPr="009553E3">
        <w:rPr>
          <w:rFonts w:ascii="Arial" w:eastAsia="Calibri" w:hAnsi="Arial" w:cs="Arial"/>
          <w:sz w:val="22"/>
          <w:szCs w:val="22"/>
        </w:rPr>
        <w:t xml:space="preserve"> of deliveries they </w:t>
      </w:r>
      <w:r w:rsidR="00DB4381" w:rsidRPr="009553E3">
        <w:rPr>
          <w:rFonts w:ascii="Arial" w:eastAsia="Calibri" w:hAnsi="Arial" w:cs="Arial"/>
          <w:sz w:val="22"/>
          <w:szCs w:val="22"/>
        </w:rPr>
        <w:t>did.</w:t>
      </w:r>
      <w:r w:rsidR="006F48C8" w:rsidRPr="009553E3">
        <w:rPr>
          <w:rFonts w:ascii="Arial" w:eastAsia="Calibri" w:hAnsi="Arial" w:cs="Arial"/>
          <w:sz w:val="22"/>
          <w:szCs w:val="22"/>
        </w:rPr>
        <w:t xml:space="preserve"> The</w:t>
      </w:r>
      <w:r w:rsidR="00DB4381" w:rsidRPr="009553E3">
        <w:rPr>
          <w:rFonts w:ascii="Arial" w:eastAsia="Calibri" w:hAnsi="Arial" w:cs="Arial"/>
          <w:sz w:val="22"/>
          <w:szCs w:val="22"/>
        </w:rPr>
        <w:t>n</w:t>
      </w:r>
      <w:r w:rsidR="006F48C8" w:rsidRPr="009553E3">
        <w:rPr>
          <w:rFonts w:ascii="Arial" w:eastAsia="Calibri" w:hAnsi="Arial" w:cs="Arial"/>
          <w:sz w:val="22"/>
          <w:szCs w:val="22"/>
        </w:rPr>
        <w:t xml:space="preserve"> </w:t>
      </w:r>
      <w:r w:rsidR="00857C99" w:rsidRPr="009553E3">
        <w:rPr>
          <w:rFonts w:ascii="Arial" w:eastAsia="Calibri" w:hAnsi="Arial" w:cs="Arial"/>
          <w:sz w:val="22"/>
          <w:szCs w:val="22"/>
        </w:rPr>
        <w:t>I wi</w:t>
      </w:r>
      <w:r w:rsidR="006F48C8" w:rsidRPr="009553E3">
        <w:rPr>
          <w:rFonts w:ascii="Arial" w:eastAsia="Calibri" w:hAnsi="Arial" w:cs="Arial"/>
          <w:sz w:val="22"/>
          <w:szCs w:val="22"/>
        </w:rPr>
        <w:t>ll reward the employee doing the most deliveries</w:t>
      </w:r>
      <w:r w:rsidR="0080152B" w:rsidRPr="009553E3">
        <w:rPr>
          <w:rFonts w:ascii="Arial" w:eastAsia="Calibri" w:hAnsi="Arial" w:cs="Arial"/>
          <w:sz w:val="22"/>
          <w:szCs w:val="22"/>
        </w:rPr>
        <w:t xml:space="preserve"> </w:t>
      </w:r>
      <w:r w:rsidR="00BC4FC9" w:rsidRPr="009553E3">
        <w:rPr>
          <w:rFonts w:ascii="Arial" w:eastAsia="Calibri" w:hAnsi="Arial" w:cs="Arial"/>
          <w:sz w:val="22"/>
          <w:szCs w:val="22"/>
        </w:rPr>
        <w:t>with a small bonus</w:t>
      </w:r>
      <w:r w:rsidR="006E2814" w:rsidRPr="009553E3">
        <w:rPr>
          <w:rFonts w:ascii="Arial" w:eastAsia="Calibri" w:hAnsi="Arial" w:cs="Arial"/>
          <w:sz w:val="22"/>
          <w:szCs w:val="22"/>
        </w:rPr>
        <w:t>. Moreover, I</w:t>
      </w:r>
      <w:r w:rsidR="00B91D93">
        <w:rPr>
          <w:rFonts w:ascii="Arial" w:eastAsia="Calibri" w:hAnsi="Arial" w:cs="Arial"/>
          <w:sz w:val="22"/>
          <w:szCs w:val="22"/>
        </w:rPr>
        <w:t>'</w:t>
      </w:r>
      <w:r w:rsidR="006E2814" w:rsidRPr="009553E3">
        <w:rPr>
          <w:rFonts w:ascii="Arial" w:eastAsia="Calibri" w:hAnsi="Arial" w:cs="Arial"/>
          <w:sz w:val="22"/>
          <w:szCs w:val="22"/>
        </w:rPr>
        <w:t xml:space="preserve">ll need to think of how to </w:t>
      </w:r>
      <w:proofErr w:type="spellStart"/>
      <w:r w:rsidR="006E2814" w:rsidRPr="009553E3">
        <w:rPr>
          <w:rFonts w:ascii="Arial" w:eastAsia="Calibri" w:hAnsi="Arial" w:cs="Arial"/>
          <w:sz w:val="22"/>
          <w:szCs w:val="22"/>
        </w:rPr>
        <w:t>optimi</w:t>
      </w:r>
      <w:r w:rsidR="0034787B">
        <w:rPr>
          <w:rFonts w:ascii="Arial" w:eastAsia="Calibri" w:hAnsi="Arial" w:cs="Arial"/>
          <w:sz w:val="22"/>
          <w:szCs w:val="22"/>
        </w:rPr>
        <w:t>s</w:t>
      </w:r>
      <w:r w:rsidR="006E2814" w:rsidRPr="009553E3">
        <w:rPr>
          <w:rFonts w:ascii="Arial" w:eastAsia="Calibri" w:hAnsi="Arial" w:cs="Arial"/>
          <w:sz w:val="22"/>
          <w:szCs w:val="22"/>
        </w:rPr>
        <w:t>e</w:t>
      </w:r>
      <w:proofErr w:type="spellEnd"/>
      <w:r w:rsidR="006E2814" w:rsidRPr="009553E3">
        <w:rPr>
          <w:rFonts w:ascii="Arial" w:eastAsia="Calibri" w:hAnsi="Arial" w:cs="Arial"/>
          <w:sz w:val="22"/>
          <w:szCs w:val="22"/>
        </w:rPr>
        <w:t xml:space="preserve"> my </w:t>
      </w:r>
      <w:r w:rsidR="00E90229" w:rsidRPr="009553E3">
        <w:rPr>
          <w:rFonts w:ascii="Arial" w:eastAsia="Calibri" w:hAnsi="Arial" w:cs="Arial"/>
          <w:sz w:val="22"/>
          <w:szCs w:val="22"/>
        </w:rPr>
        <w:t xml:space="preserve">routes in </w:t>
      </w:r>
      <w:r w:rsidR="00062B33" w:rsidRPr="009553E3">
        <w:rPr>
          <w:rFonts w:ascii="Arial" w:eastAsia="Calibri" w:hAnsi="Arial" w:cs="Arial"/>
          <w:sz w:val="22"/>
          <w:szCs w:val="22"/>
        </w:rPr>
        <w:t>each state of Australia.</w:t>
      </w:r>
      <w:r w:rsidR="00EB703E" w:rsidRPr="009553E3">
        <w:rPr>
          <w:rFonts w:ascii="Arial" w:eastAsia="Calibri" w:hAnsi="Arial" w:cs="Arial"/>
          <w:sz w:val="22"/>
          <w:szCs w:val="22"/>
        </w:rPr>
        <w:t xml:space="preserve"> Finally, I</w:t>
      </w:r>
      <w:r w:rsidR="00B91D93">
        <w:rPr>
          <w:rFonts w:ascii="Arial" w:eastAsia="Calibri" w:hAnsi="Arial" w:cs="Arial"/>
          <w:sz w:val="22"/>
          <w:szCs w:val="22"/>
        </w:rPr>
        <w:t>'</w:t>
      </w:r>
      <w:r w:rsidR="00EB703E" w:rsidRPr="009553E3">
        <w:rPr>
          <w:rFonts w:ascii="Arial" w:eastAsia="Calibri" w:hAnsi="Arial" w:cs="Arial"/>
          <w:sz w:val="22"/>
          <w:szCs w:val="22"/>
        </w:rPr>
        <w:t xml:space="preserve">ll have to </w:t>
      </w:r>
      <w:r w:rsidR="001E632D" w:rsidRPr="009553E3">
        <w:rPr>
          <w:rFonts w:ascii="Arial" w:eastAsia="Calibri" w:hAnsi="Arial" w:cs="Arial"/>
          <w:sz w:val="22"/>
          <w:szCs w:val="22"/>
        </w:rPr>
        <w:t xml:space="preserve">find the general items in stock so </w:t>
      </w:r>
      <w:r w:rsidR="000C3BFE" w:rsidRPr="009553E3">
        <w:rPr>
          <w:rFonts w:ascii="Arial" w:eastAsia="Calibri" w:hAnsi="Arial" w:cs="Arial"/>
          <w:sz w:val="22"/>
          <w:szCs w:val="22"/>
        </w:rPr>
        <w:t>can distribute goods the most cost</w:t>
      </w:r>
      <w:r w:rsidR="00EF5E25" w:rsidRPr="009553E3">
        <w:rPr>
          <w:rFonts w:ascii="Arial" w:eastAsia="Calibri" w:hAnsi="Arial" w:cs="Arial"/>
          <w:sz w:val="22"/>
          <w:szCs w:val="22"/>
        </w:rPr>
        <w:t xml:space="preserve"> and time efficient way.</w:t>
      </w:r>
      <w:r w:rsidR="0067552D" w:rsidRPr="009553E3">
        <w:rPr>
          <w:rFonts w:ascii="Arial" w:eastAsia="Calibri" w:hAnsi="Arial" w:cs="Arial"/>
          <w:sz w:val="22"/>
          <w:szCs w:val="22"/>
        </w:rPr>
        <w:t xml:space="preserve"> It will also be good if we ma aged to gather feedback from customers about our goods </w:t>
      </w:r>
      <w:r w:rsidR="00B67A24" w:rsidRPr="009553E3">
        <w:rPr>
          <w:rFonts w:ascii="Arial" w:eastAsia="Calibri" w:hAnsi="Arial" w:cs="Arial"/>
          <w:sz w:val="22"/>
          <w:szCs w:val="22"/>
        </w:rPr>
        <w:t>as I would like to ensure a</w:t>
      </w:r>
      <w:r w:rsidR="00C831AB" w:rsidRPr="009553E3">
        <w:rPr>
          <w:rFonts w:ascii="Arial" w:eastAsia="Calibri" w:hAnsi="Arial" w:cs="Arial"/>
          <w:sz w:val="22"/>
          <w:szCs w:val="22"/>
        </w:rPr>
        <w:t xml:space="preserve"> seamless delivery process</w:t>
      </w:r>
      <w:r w:rsidR="0067552D" w:rsidRPr="009553E3">
        <w:rPr>
          <w:rFonts w:ascii="Arial" w:eastAsia="Calibri" w:hAnsi="Arial" w:cs="Arial"/>
          <w:sz w:val="22"/>
          <w:szCs w:val="22"/>
        </w:rPr>
        <w:t xml:space="preserve"> </w:t>
      </w:r>
    </w:p>
    <w:p w14:paraId="77B4E139" w14:textId="474ACD1B" w:rsidR="00F81BC2" w:rsidRPr="009F6062" w:rsidRDefault="00F81BC2" w:rsidP="009F6062">
      <w:pPr>
        <w:spacing w:line="360" w:lineRule="auto"/>
        <w:jc w:val="both"/>
        <w:rPr>
          <w:rFonts w:ascii="Arial" w:eastAsia="Calibri" w:hAnsi="Arial" w:cs="Arial"/>
          <w:sz w:val="22"/>
          <w:szCs w:val="22"/>
        </w:rPr>
      </w:pPr>
    </w:p>
    <w:sectPr w:rsidR="00F81BC2" w:rsidRPr="009F6062" w:rsidSect="000657F4">
      <w:headerReference w:type="default" r:id="rId68"/>
      <w:footerReference w:type="default" r:id="rId69"/>
      <w:pgSz w:w="11909" w:h="16834" w:code="9"/>
      <w:pgMar w:top="1152" w:right="1728" w:bottom="1152" w:left="172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5C61B" w14:textId="77777777" w:rsidR="000657F4" w:rsidRDefault="000657F4">
      <w:r>
        <w:separator/>
      </w:r>
    </w:p>
  </w:endnote>
  <w:endnote w:type="continuationSeparator" w:id="0">
    <w:p w14:paraId="2E69F253" w14:textId="77777777" w:rsidR="000657F4" w:rsidRDefault="000657F4">
      <w:r>
        <w:continuationSeparator/>
      </w:r>
    </w:p>
  </w:endnote>
  <w:endnote w:type="continuationNotice" w:id="1">
    <w:p w14:paraId="6B50A619" w14:textId="77777777" w:rsidR="000657F4" w:rsidRDefault="000657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rPr>
      <w:id w:val="-531413510"/>
      <w:docPartObj>
        <w:docPartGallery w:val="Page Numbers (Bottom of Page)"/>
        <w:docPartUnique/>
      </w:docPartObj>
    </w:sdtPr>
    <w:sdtContent>
      <w:sdt>
        <w:sdtPr>
          <w:rPr>
            <w:rFonts w:ascii="Arial" w:hAnsi="Arial" w:cs="Arial"/>
            <w:sz w:val="18"/>
          </w:rPr>
          <w:id w:val="1728636285"/>
          <w:docPartObj>
            <w:docPartGallery w:val="Page Numbers (Top of Page)"/>
            <w:docPartUnique/>
          </w:docPartObj>
        </w:sdtPr>
        <w:sdtContent>
          <w:p w14:paraId="2DC16430" w14:textId="0747AD97" w:rsidR="00216A94" w:rsidRPr="00216A94" w:rsidRDefault="008929CC" w:rsidP="00216A94">
            <w:pPr>
              <w:pStyle w:val="Footer"/>
              <w:jc w:val="center"/>
              <w:rPr>
                <w:rFonts w:ascii="Arial" w:hAnsi="Arial" w:cs="Arial"/>
                <w:b/>
                <w:bCs/>
                <w:sz w:val="22"/>
                <w:szCs w:val="24"/>
              </w:rPr>
            </w:pPr>
            <w:r w:rsidRPr="008929CC">
              <w:rPr>
                <w:rFonts w:ascii="Arial" w:hAnsi="Arial" w:cs="Arial"/>
                <w:sz w:val="18"/>
              </w:rPr>
              <w:t xml:space="preserve">Page </w:t>
            </w:r>
            <w:r w:rsidRPr="008929CC">
              <w:rPr>
                <w:rFonts w:ascii="Arial" w:hAnsi="Arial" w:cs="Arial"/>
                <w:b/>
                <w:bCs/>
                <w:sz w:val="22"/>
                <w:szCs w:val="24"/>
              </w:rPr>
              <w:fldChar w:fldCharType="begin"/>
            </w:r>
            <w:r w:rsidRPr="008929CC">
              <w:rPr>
                <w:rFonts w:ascii="Arial" w:hAnsi="Arial" w:cs="Arial"/>
                <w:b/>
                <w:bCs/>
                <w:sz w:val="18"/>
              </w:rPr>
              <w:instrText xml:space="preserve"> PAGE </w:instrText>
            </w:r>
            <w:r w:rsidRPr="008929CC">
              <w:rPr>
                <w:rFonts w:ascii="Arial" w:hAnsi="Arial" w:cs="Arial"/>
                <w:b/>
                <w:bCs/>
                <w:sz w:val="22"/>
                <w:szCs w:val="24"/>
              </w:rPr>
              <w:fldChar w:fldCharType="separate"/>
            </w:r>
            <w:r w:rsidR="00681FA0">
              <w:rPr>
                <w:rFonts w:ascii="Arial" w:hAnsi="Arial" w:cs="Arial"/>
                <w:b/>
                <w:bCs/>
                <w:noProof/>
                <w:sz w:val="18"/>
              </w:rPr>
              <w:t>1</w:t>
            </w:r>
            <w:r w:rsidRPr="008929CC">
              <w:rPr>
                <w:rFonts w:ascii="Arial" w:hAnsi="Arial" w:cs="Arial"/>
                <w:b/>
                <w:bCs/>
                <w:sz w:val="22"/>
                <w:szCs w:val="24"/>
              </w:rPr>
              <w:fldChar w:fldCharType="end"/>
            </w:r>
            <w:r w:rsidRPr="008929CC">
              <w:rPr>
                <w:rFonts w:ascii="Arial" w:hAnsi="Arial" w:cs="Arial"/>
                <w:sz w:val="18"/>
              </w:rPr>
              <w:t xml:space="preserve"> of </w:t>
            </w:r>
            <w:r w:rsidRPr="008929CC">
              <w:rPr>
                <w:rFonts w:ascii="Arial" w:hAnsi="Arial" w:cs="Arial"/>
                <w:b/>
                <w:bCs/>
                <w:sz w:val="22"/>
                <w:szCs w:val="24"/>
              </w:rPr>
              <w:fldChar w:fldCharType="begin"/>
            </w:r>
            <w:r w:rsidRPr="008929CC">
              <w:rPr>
                <w:rFonts w:ascii="Arial" w:hAnsi="Arial" w:cs="Arial"/>
                <w:b/>
                <w:bCs/>
                <w:sz w:val="18"/>
              </w:rPr>
              <w:instrText xml:space="preserve"> NUMPAGES  </w:instrText>
            </w:r>
            <w:r w:rsidRPr="008929CC">
              <w:rPr>
                <w:rFonts w:ascii="Arial" w:hAnsi="Arial" w:cs="Arial"/>
                <w:b/>
                <w:bCs/>
                <w:sz w:val="22"/>
                <w:szCs w:val="24"/>
              </w:rPr>
              <w:fldChar w:fldCharType="separate"/>
            </w:r>
            <w:r w:rsidR="00681FA0">
              <w:rPr>
                <w:rFonts w:ascii="Arial" w:hAnsi="Arial" w:cs="Arial"/>
                <w:b/>
                <w:bCs/>
                <w:noProof/>
                <w:sz w:val="18"/>
              </w:rPr>
              <w:t>1</w:t>
            </w:r>
            <w:r w:rsidRPr="008929CC">
              <w:rPr>
                <w:rFonts w:ascii="Arial" w:hAnsi="Arial" w:cs="Arial"/>
                <w:b/>
                <w:bCs/>
                <w:sz w:val="22"/>
                <w:szCs w:val="24"/>
              </w:rPr>
              <w:fldChar w:fldCharType="end"/>
            </w:r>
          </w:p>
        </w:sdtContent>
      </w:sdt>
    </w:sdtContent>
  </w:sdt>
  <w:p w14:paraId="6F2D5203" w14:textId="4FD35949" w:rsidR="008929CC" w:rsidRPr="00216A94" w:rsidRDefault="00216A94" w:rsidP="00216A94">
    <w:pPr>
      <w:pStyle w:val="Footer"/>
      <w:jc w:val="center"/>
      <w:rPr>
        <w:rFonts w:ascii="Arial" w:hAnsi="Arial" w:cs="Arial"/>
        <w:sz w:val="16"/>
      </w:rPr>
    </w:pPr>
    <w:r w:rsidRPr="00216A94">
      <w:rPr>
        <w:rFonts w:ascii="Arial" w:hAnsi="Arial" w:cs="Arial"/>
        <w:sz w:val="18"/>
      </w:rPr>
      <w:t xml:space="preserve">Last update: </w:t>
    </w:r>
    <w:r w:rsidR="00681FA0">
      <w:rPr>
        <w:rFonts w:ascii="Arial" w:hAnsi="Arial" w:cs="Arial"/>
        <w:sz w:val="18"/>
      </w:rPr>
      <w:t>2</w:t>
    </w:r>
    <w:r w:rsidR="00DF3280">
      <w:rPr>
        <w:rFonts w:ascii="Arial" w:hAnsi="Arial" w:cs="Arial"/>
        <w:sz w:val="18"/>
      </w:rPr>
      <w:t>2</w:t>
    </w:r>
    <w:r w:rsidR="00A747B7">
      <w:rPr>
        <w:rFonts w:ascii="Arial" w:hAnsi="Arial" w:cs="Arial"/>
        <w:sz w:val="18"/>
      </w:rPr>
      <w:t xml:space="preserve"> </w:t>
    </w:r>
    <w:r w:rsidR="00DF3280">
      <w:rPr>
        <w:rFonts w:ascii="Arial" w:hAnsi="Arial" w:cs="Arial"/>
        <w:sz w:val="18"/>
      </w:rPr>
      <w:t>Jun</w:t>
    </w:r>
    <w:r w:rsidR="00A747B7">
      <w:rPr>
        <w:rFonts w:ascii="Arial" w:hAnsi="Arial" w:cs="Arial"/>
        <w:sz w:val="18"/>
      </w:rPr>
      <w:t xml:space="preserve"> 202</w:t>
    </w:r>
    <w:r w:rsidR="00DF3280">
      <w:rPr>
        <w:rFonts w:ascii="Arial" w:hAnsi="Arial" w:cs="Arial"/>
        <w:sz w:val="18"/>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6487D" w14:textId="77777777" w:rsidR="000657F4" w:rsidRDefault="000657F4">
      <w:r>
        <w:separator/>
      </w:r>
    </w:p>
  </w:footnote>
  <w:footnote w:type="continuationSeparator" w:id="0">
    <w:p w14:paraId="39AEA333" w14:textId="77777777" w:rsidR="000657F4" w:rsidRDefault="000657F4">
      <w:r>
        <w:continuationSeparator/>
      </w:r>
    </w:p>
  </w:footnote>
  <w:footnote w:type="continuationNotice" w:id="1">
    <w:p w14:paraId="51B2C8F3" w14:textId="77777777" w:rsidR="000657F4" w:rsidRDefault="000657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8B732" w14:textId="2B31DA96" w:rsidR="00CC674B" w:rsidRPr="00B5090C" w:rsidRDefault="002C0C0F" w:rsidP="00B5090C">
    <w:pPr>
      <w:pStyle w:val="Header"/>
      <w:tabs>
        <w:tab w:val="clear" w:pos="4320"/>
        <w:tab w:val="center" w:pos="5670"/>
      </w:tabs>
      <w:rPr>
        <w:rFonts w:ascii="Arial" w:hAnsi="Arial" w:cs="Arial"/>
        <w:i/>
      </w:rPr>
    </w:pPr>
    <w:r>
      <w:rPr>
        <w:noProof/>
        <w:lang w:eastAsia="zh-CN"/>
      </w:rPr>
      <mc:AlternateContent>
        <mc:Choice Requires="wps">
          <w:drawing>
            <wp:anchor distT="0" distB="0" distL="114300" distR="114300" simplePos="0" relativeHeight="251658240" behindDoc="0" locked="0" layoutInCell="0" allowOverlap="1" wp14:anchorId="329B66F0" wp14:editId="0C9E65B9">
              <wp:simplePos x="0" y="0"/>
              <wp:positionH relativeFrom="page">
                <wp:posOffset>0</wp:posOffset>
              </wp:positionH>
              <wp:positionV relativeFrom="page">
                <wp:posOffset>190500</wp:posOffset>
              </wp:positionV>
              <wp:extent cx="7562215" cy="266700"/>
              <wp:effectExtent l="0" t="0" r="0" b="0"/>
              <wp:wrapNone/>
              <wp:docPr id="2" name="MSIPCMcfbb48e6b12261a6891eb977" descr="{&quot;HashCode&quot;:-181896826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21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B2DA98" w14:textId="32211002" w:rsidR="002C0C0F" w:rsidRPr="002C0C0F" w:rsidRDefault="002C0C0F" w:rsidP="002C0C0F">
                          <w:pPr>
                            <w:rPr>
                              <w:rFonts w:ascii="Calibri" w:hAnsi="Calibri" w:cs="Calibri"/>
                              <w:color w:val="000000"/>
                              <w:sz w:val="22"/>
                            </w:rPr>
                          </w:pPr>
                          <w:r w:rsidRPr="002C0C0F">
                            <w:rPr>
                              <w:rFonts w:ascii="Calibri" w:hAnsi="Calibri" w:cs="Calibri"/>
                              <w:color w:val="000000"/>
                              <w:sz w:val="22"/>
                            </w:rPr>
                            <w:t xml:space="preserve">                    Official (Closed) - </w:t>
                          </w:r>
                          <w:proofErr w:type="gramStart"/>
                          <w:r w:rsidRPr="002C0C0F">
                            <w:rPr>
                              <w:rFonts w:ascii="Calibri" w:hAnsi="Calibri" w:cs="Calibri"/>
                              <w:color w:val="000000"/>
                              <w:sz w:val="22"/>
                            </w:rPr>
                            <w:t>Non Sensitive</w:t>
                          </w:r>
                          <w:proofErr w:type="gramEnd"/>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29B66F0" id="_x0000_t202" coordsize="21600,21600" o:spt="202" path="m,l,21600r21600,l21600,xe">
              <v:stroke joinstyle="miter"/>
              <v:path gradientshapeok="t" o:connecttype="rect"/>
            </v:shapetype>
            <v:shape id="MSIPCMcfbb48e6b12261a6891eb977" o:spid="_x0000_s1038" type="#_x0000_t202" alt="{&quot;HashCode&quot;:-1818968269,&quot;Height&quot;:841.0,&quot;Width&quot;:595.0,&quot;Placement&quot;:&quot;Header&quot;,&quot;Index&quot;:&quot;Primary&quot;,&quot;Section&quot;:1,&quot;Top&quot;:0.0,&quot;Left&quot;:0.0}" style="position:absolute;margin-left:0;margin-top:15pt;width:595.4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" o:allowincell="f" filled="f" stroked="f" strokeweight=".5pt">
              <v:textbox inset="20pt,0,,0">
                <w:txbxContent>
                  <w:p w14:paraId="19B2DA98" w14:textId="32211002" w:rsidR="002C0C0F" w:rsidRPr="002C0C0F" w:rsidRDefault="002C0C0F" w:rsidP="002C0C0F">
                    <w:pPr>
                      <w:rPr>
                        <w:rFonts w:ascii="Calibri" w:hAnsi="Calibri" w:cs="Calibri"/>
                        <w:color w:val="000000"/>
                        <w:sz w:val="22"/>
                      </w:rPr>
                    </w:pPr>
                    <w:r w:rsidRPr="002C0C0F">
                      <w:rPr>
                        <w:rFonts w:ascii="Calibri" w:hAnsi="Calibri" w:cs="Calibri"/>
                        <w:color w:val="000000"/>
                        <w:sz w:val="22"/>
                      </w:rPr>
                      <w:t xml:space="preserve">                    Official (Closed) - Non Sensitive</w:t>
                    </w:r>
                  </w:p>
                </w:txbxContent>
              </v:textbox>
              <w10:wrap anchorx="page" anchory="page"/>
            </v:shape>
          </w:pict>
        </mc:Fallback>
      </mc:AlternateContent>
    </w:r>
    <w:r w:rsidR="00CC674B">
      <w:tab/>
    </w:r>
    <w:r w:rsidR="00CC674B" w:rsidRPr="00CC674B">
      <w:rPr>
        <w:i/>
      </w:rPr>
      <w:t xml:space="preserve">                                                                                        </w:t>
    </w:r>
  </w:p>
</w:hdr>
</file>

<file path=word/intelligence2.xml><?xml version="1.0" encoding="utf-8"?>
<int2:intelligence xmlns:int2="http://schemas.microsoft.com/office/intelligence/2020/intelligence" xmlns:oel="http://schemas.microsoft.com/office/2019/extlst">
  <int2:observations>
    <int2:textHash int2:hashCode="EDEXHBMTAQJJUg" int2:id="Stw17fTg">
      <int2:state int2:value="Rejected" int2:type="LegacyProofing"/>
    </int2:textHash>
    <int2:textHash int2:hashCode="edQaR+j+xVhWpq" int2:id="gnKcBqHg">
      <int2:state int2:value="Rejected" int2:type="LegacyProofing"/>
    </int2:textHash>
    <int2:textHash int2:hashCode="BQkK+yzHAvO0EZ" int2:id="kYLKmUyj">
      <int2:state int2:value="Rejected" int2:type="LegacyProofing"/>
    </int2:textHash>
    <int2:textHash int2:hashCode="wPEOEdnhlrspEl" int2:id="kujefbnj">
      <int2:state int2:value="Rejected" int2:type="LegacyProofing"/>
    </int2:textHash>
    <int2:textHash int2:hashCode="MXyb7oIVGQKHFo" int2:id="oRmfJmXi">
      <int2:state int2:value="Rejected" int2:type="LegacyProofing"/>
    </int2:textHash>
    <int2:textHash int2:hashCode="Qw+Vi1u6O3/txD" int2:id="z1ZmBEDn">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A44A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4EC0E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FD0D9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0E674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E2C8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7623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5F41A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DC17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48DE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BC052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E831F6"/>
    <w:multiLevelType w:val="hybridMultilevel"/>
    <w:tmpl w:val="8FB22D0C"/>
    <w:lvl w:ilvl="0" w:tplc="955EB26C">
      <w:numFmt w:val="bullet"/>
      <w:lvlText w:val="-"/>
      <w:lvlJc w:val="left"/>
      <w:pPr>
        <w:ind w:left="720" w:hanging="360"/>
      </w:pPr>
      <w:rPr>
        <w:rFonts w:ascii="Calibri" w:eastAsia="Calibr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0E7605B1"/>
    <w:multiLevelType w:val="hybridMultilevel"/>
    <w:tmpl w:val="FFFFFFFF"/>
    <w:lvl w:ilvl="0" w:tplc="7C3C76F8">
      <w:start w:val="1"/>
      <w:numFmt w:val="decimal"/>
      <w:lvlText w:val="%1."/>
      <w:lvlJc w:val="left"/>
      <w:pPr>
        <w:ind w:left="720" w:hanging="360"/>
      </w:pPr>
    </w:lvl>
    <w:lvl w:ilvl="1" w:tplc="7E4CB662">
      <w:start w:val="1"/>
      <w:numFmt w:val="lowerLetter"/>
      <w:lvlText w:val="%2."/>
      <w:lvlJc w:val="left"/>
      <w:pPr>
        <w:ind w:left="1440" w:hanging="360"/>
      </w:pPr>
    </w:lvl>
    <w:lvl w:ilvl="2" w:tplc="502640DE">
      <w:start w:val="1"/>
      <w:numFmt w:val="lowerRoman"/>
      <w:lvlText w:val="%3."/>
      <w:lvlJc w:val="right"/>
      <w:pPr>
        <w:ind w:left="2160" w:hanging="180"/>
      </w:pPr>
    </w:lvl>
    <w:lvl w:ilvl="3" w:tplc="061CD744">
      <w:start w:val="1"/>
      <w:numFmt w:val="decimal"/>
      <w:lvlText w:val="%4."/>
      <w:lvlJc w:val="left"/>
      <w:pPr>
        <w:ind w:left="2880" w:hanging="360"/>
      </w:pPr>
    </w:lvl>
    <w:lvl w:ilvl="4" w:tplc="0DCE0074">
      <w:start w:val="1"/>
      <w:numFmt w:val="lowerLetter"/>
      <w:lvlText w:val="%5."/>
      <w:lvlJc w:val="left"/>
      <w:pPr>
        <w:ind w:left="3600" w:hanging="360"/>
      </w:pPr>
    </w:lvl>
    <w:lvl w:ilvl="5" w:tplc="A056912E">
      <w:start w:val="1"/>
      <w:numFmt w:val="lowerRoman"/>
      <w:lvlText w:val="%6."/>
      <w:lvlJc w:val="right"/>
      <w:pPr>
        <w:ind w:left="4320" w:hanging="180"/>
      </w:pPr>
    </w:lvl>
    <w:lvl w:ilvl="6" w:tplc="1E8EB840">
      <w:start w:val="1"/>
      <w:numFmt w:val="decimal"/>
      <w:lvlText w:val="%7."/>
      <w:lvlJc w:val="left"/>
      <w:pPr>
        <w:ind w:left="5040" w:hanging="360"/>
      </w:pPr>
    </w:lvl>
    <w:lvl w:ilvl="7" w:tplc="0DA6FCEA">
      <w:start w:val="1"/>
      <w:numFmt w:val="lowerLetter"/>
      <w:lvlText w:val="%8."/>
      <w:lvlJc w:val="left"/>
      <w:pPr>
        <w:ind w:left="5760" w:hanging="360"/>
      </w:pPr>
    </w:lvl>
    <w:lvl w:ilvl="8" w:tplc="53BA8CFA">
      <w:start w:val="1"/>
      <w:numFmt w:val="lowerRoman"/>
      <w:lvlText w:val="%9."/>
      <w:lvlJc w:val="right"/>
      <w:pPr>
        <w:ind w:left="6480" w:hanging="180"/>
      </w:pPr>
    </w:lvl>
  </w:abstractNum>
  <w:abstractNum w:abstractNumId="12" w15:restartNumberingAfterBreak="0">
    <w:nsid w:val="0EA59C72"/>
    <w:multiLevelType w:val="hybridMultilevel"/>
    <w:tmpl w:val="F9C4974A"/>
    <w:lvl w:ilvl="0" w:tplc="9CBA08AC">
      <w:start w:val="1"/>
      <w:numFmt w:val="bullet"/>
      <w:lvlText w:val="-"/>
      <w:lvlJc w:val="left"/>
      <w:pPr>
        <w:ind w:left="720" w:hanging="360"/>
      </w:pPr>
      <w:rPr>
        <w:rFonts w:ascii="Calibri" w:hAnsi="Calibri" w:hint="default"/>
      </w:rPr>
    </w:lvl>
    <w:lvl w:ilvl="1" w:tplc="F5463C16">
      <w:start w:val="1"/>
      <w:numFmt w:val="bullet"/>
      <w:lvlText w:val="o"/>
      <w:lvlJc w:val="left"/>
      <w:pPr>
        <w:ind w:left="1440" w:hanging="360"/>
      </w:pPr>
      <w:rPr>
        <w:rFonts w:ascii="Courier New" w:hAnsi="Courier New" w:hint="default"/>
      </w:rPr>
    </w:lvl>
    <w:lvl w:ilvl="2" w:tplc="67FC8432">
      <w:start w:val="1"/>
      <w:numFmt w:val="bullet"/>
      <w:lvlText w:val=""/>
      <w:lvlJc w:val="left"/>
      <w:pPr>
        <w:ind w:left="2160" w:hanging="360"/>
      </w:pPr>
      <w:rPr>
        <w:rFonts w:ascii="Wingdings" w:hAnsi="Wingdings" w:hint="default"/>
      </w:rPr>
    </w:lvl>
    <w:lvl w:ilvl="3" w:tplc="F1803FF2">
      <w:start w:val="1"/>
      <w:numFmt w:val="bullet"/>
      <w:lvlText w:val=""/>
      <w:lvlJc w:val="left"/>
      <w:pPr>
        <w:ind w:left="2880" w:hanging="360"/>
      </w:pPr>
      <w:rPr>
        <w:rFonts w:ascii="Symbol" w:hAnsi="Symbol" w:hint="default"/>
      </w:rPr>
    </w:lvl>
    <w:lvl w:ilvl="4" w:tplc="B2F6F8CC">
      <w:start w:val="1"/>
      <w:numFmt w:val="bullet"/>
      <w:lvlText w:val="o"/>
      <w:lvlJc w:val="left"/>
      <w:pPr>
        <w:ind w:left="3600" w:hanging="360"/>
      </w:pPr>
      <w:rPr>
        <w:rFonts w:ascii="Courier New" w:hAnsi="Courier New" w:hint="default"/>
      </w:rPr>
    </w:lvl>
    <w:lvl w:ilvl="5" w:tplc="34E22820">
      <w:start w:val="1"/>
      <w:numFmt w:val="bullet"/>
      <w:lvlText w:val=""/>
      <w:lvlJc w:val="left"/>
      <w:pPr>
        <w:ind w:left="4320" w:hanging="360"/>
      </w:pPr>
      <w:rPr>
        <w:rFonts w:ascii="Wingdings" w:hAnsi="Wingdings" w:hint="default"/>
      </w:rPr>
    </w:lvl>
    <w:lvl w:ilvl="6" w:tplc="AC1417C4">
      <w:start w:val="1"/>
      <w:numFmt w:val="bullet"/>
      <w:lvlText w:val=""/>
      <w:lvlJc w:val="left"/>
      <w:pPr>
        <w:ind w:left="5040" w:hanging="360"/>
      </w:pPr>
      <w:rPr>
        <w:rFonts w:ascii="Symbol" w:hAnsi="Symbol" w:hint="default"/>
      </w:rPr>
    </w:lvl>
    <w:lvl w:ilvl="7" w:tplc="155A8656">
      <w:start w:val="1"/>
      <w:numFmt w:val="bullet"/>
      <w:lvlText w:val="o"/>
      <w:lvlJc w:val="left"/>
      <w:pPr>
        <w:ind w:left="5760" w:hanging="360"/>
      </w:pPr>
      <w:rPr>
        <w:rFonts w:ascii="Courier New" w:hAnsi="Courier New" w:hint="default"/>
      </w:rPr>
    </w:lvl>
    <w:lvl w:ilvl="8" w:tplc="0EC634D0">
      <w:start w:val="1"/>
      <w:numFmt w:val="bullet"/>
      <w:lvlText w:val=""/>
      <w:lvlJc w:val="left"/>
      <w:pPr>
        <w:ind w:left="6480" w:hanging="360"/>
      </w:pPr>
      <w:rPr>
        <w:rFonts w:ascii="Wingdings" w:hAnsi="Wingdings" w:hint="default"/>
      </w:rPr>
    </w:lvl>
  </w:abstractNum>
  <w:abstractNum w:abstractNumId="13" w15:restartNumberingAfterBreak="0">
    <w:nsid w:val="0F6B7C67"/>
    <w:multiLevelType w:val="hybridMultilevel"/>
    <w:tmpl w:val="FFFFFFFF"/>
    <w:lvl w:ilvl="0" w:tplc="13FC036E">
      <w:start w:val="1"/>
      <w:numFmt w:val="decimal"/>
      <w:lvlText w:val="%1)"/>
      <w:lvlJc w:val="left"/>
      <w:pPr>
        <w:ind w:left="720" w:hanging="360"/>
      </w:pPr>
    </w:lvl>
    <w:lvl w:ilvl="1" w:tplc="D4484F62">
      <w:start w:val="1"/>
      <w:numFmt w:val="lowerLetter"/>
      <w:lvlText w:val="%2."/>
      <w:lvlJc w:val="left"/>
      <w:pPr>
        <w:ind w:left="1440" w:hanging="360"/>
      </w:pPr>
    </w:lvl>
    <w:lvl w:ilvl="2" w:tplc="D3A88CF8">
      <w:start w:val="1"/>
      <w:numFmt w:val="lowerRoman"/>
      <w:lvlText w:val="%3."/>
      <w:lvlJc w:val="right"/>
      <w:pPr>
        <w:ind w:left="2160" w:hanging="180"/>
      </w:pPr>
    </w:lvl>
    <w:lvl w:ilvl="3" w:tplc="8D6E3166">
      <w:start w:val="1"/>
      <w:numFmt w:val="decimal"/>
      <w:lvlText w:val="%4."/>
      <w:lvlJc w:val="left"/>
      <w:pPr>
        <w:ind w:left="2880" w:hanging="360"/>
      </w:pPr>
    </w:lvl>
    <w:lvl w:ilvl="4" w:tplc="7C96E3E8">
      <w:start w:val="1"/>
      <w:numFmt w:val="lowerLetter"/>
      <w:lvlText w:val="%5."/>
      <w:lvlJc w:val="left"/>
      <w:pPr>
        <w:ind w:left="3600" w:hanging="360"/>
      </w:pPr>
    </w:lvl>
    <w:lvl w:ilvl="5" w:tplc="E70437D8">
      <w:start w:val="1"/>
      <w:numFmt w:val="lowerRoman"/>
      <w:lvlText w:val="%6."/>
      <w:lvlJc w:val="right"/>
      <w:pPr>
        <w:ind w:left="4320" w:hanging="180"/>
      </w:pPr>
    </w:lvl>
    <w:lvl w:ilvl="6" w:tplc="B4A25372">
      <w:start w:val="1"/>
      <w:numFmt w:val="decimal"/>
      <w:lvlText w:val="%7."/>
      <w:lvlJc w:val="left"/>
      <w:pPr>
        <w:ind w:left="5040" w:hanging="360"/>
      </w:pPr>
    </w:lvl>
    <w:lvl w:ilvl="7" w:tplc="B8BEE2EC">
      <w:start w:val="1"/>
      <w:numFmt w:val="lowerLetter"/>
      <w:lvlText w:val="%8."/>
      <w:lvlJc w:val="left"/>
      <w:pPr>
        <w:ind w:left="5760" w:hanging="360"/>
      </w:pPr>
    </w:lvl>
    <w:lvl w:ilvl="8" w:tplc="138E7838">
      <w:start w:val="1"/>
      <w:numFmt w:val="lowerRoman"/>
      <w:lvlText w:val="%9."/>
      <w:lvlJc w:val="right"/>
      <w:pPr>
        <w:ind w:left="6480" w:hanging="180"/>
      </w:pPr>
    </w:lvl>
  </w:abstractNum>
  <w:abstractNum w:abstractNumId="14" w15:restartNumberingAfterBreak="0">
    <w:nsid w:val="14570D0F"/>
    <w:multiLevelType w:val="hybridMultilevel"/>
    <w:tmpl w:val="C97295D6"/>
    <w:lvl w:ilvl="0" w:tplc="D0D4E2BC">
      <w:start w:val="1"/>
      <w:numFmt w:val="decimal"/>
      <w:lvlText w:val="%1)"/>
      <w:lvlJc w:val="left"/>
      <w:pPr>
        <w:ind w:left="7873" w:hanging="360"/>
      </w:pPr>
      <w:rPr>
        <w:rFonts w:ascii="Times New Roman" w:eastAsia="Times New Roman" w:hAnsi="Times New Roman" w:cs="Times New Roman"/>
      </w:rPr>
    </w:lvl>
    <w:lvl w:ilvl="1" w:tplc="48090019" w:tentative="1">
      <w:start w:val="1"/>
      <w:numFmt w:val="lowerLetter"/>
      <w:lvlText w:val="%2."/>
      <w:lvlJc w:val="left"/>
      <w:pPr>
        <w:ind w:left="8593" w:hanging="360"/>
      </w:pPr>
    </w:lvl>
    <w:lvl w:ilvl="2" w:tplc="4809001B" w:tentative="1">
      <w:start w:val="1"/>
      <w:numFmt w:val="lowerRoman"/>
      <w:lvlText w:val="%3."/>
      <w:lvlJc w:val="right"/>
      <w:pPr>
        <w:ind w:left="9313" w:hanging="180"/>
      </w:pPr>
    </w:lvl>
    <w:lvl w:ilvl="3" w:tplc="4809000F" w:tentative="1">
      <w:start w:val="1"/>
      <w:numFmt w:val="decimal"/>
      <w:lvlText w:val="%4."/>
      <w:lvlJc w:val="left"/>
      <w:pPr>
        <w:ind w:left="10033" w:hanging="360"/>
      </w:pPr>
    </w:lvl>
    <w:lvl w:ilvl="4" w:tplc="48090019" w:tentative="1">
      <w:start w:val="1"/>
      <w:numFmt w:val="lowerLetter"/>
      <w:lvlText w:val="%5."/>
      <w:lvlJc w:val="left"/>
      <w:pPr>
        <w:ind w:left="10753" w:hanging="360"/>
      </w:pPr>
    </w:lvl>
    <w:lvl w:ilvl="5" w:tplc="4809001B" w:tentative="1">
      <w:start w:val="1"/>
      <w:numFmt w:val="lowerRoman"/>
      <w:lvlText w:val="%6."/>
      <w:lvlJc w:val="right"/>
      <w:pPr>
        <w:ind w:left="11473" w:hanging="180"/>
      </w:pPr>
    </w:lvl>
    <w:lvl w:ilvl="6" w:tplc="4809000F" w:tentative="1">
      <w:start w:val="1"/>
      <w:numFmt w:val="decimal"/>
      <w:lvlText w:val="%7."/>
      <w:lvlJc w:val="left"/>
      <w:pPr>
        <w:ind w:left="12193" w:hanging="360"/>
      </w:pPr>
    </w:lvl>
    <w:lvl w:ilvl="7" w:tplc="48090019" w:tentative="1">
      <w:start w:val="1"/>
      <w:numFmt w:val="lowerLetter"/>
      <w:lvlText w:val="%8."/>
      <w:lvlJc w:val="left"/>
      <w:pPr>
        <w:ind w:left="12913" w:hanging="360"/>
      </w:pPr>
    </w:lvl>
    <w:lvl w:ilvl="8" w:tplc="4809001B" w:tentative="1">
      <w:start w:val="1"/>
      <w:numFmt w:val="lowerRoman"/>
      <w:lvlText w:val="%9."/>
      <w:lvlJc w:val="right"/>
      <w:pPr>
        <w:ind w:left="13633" w:hanging="180"/>
      </w:pPr>
    </w:lvl>
  </w:abstractNum>
  <w:abstractNum w:abstractNumId="15" w15:restartNumberingAfterBreak="0">
    <w:nsid w:val="15BD397F"/>
    <w:multiLevelType w:val="multilevel"/>
    <w:tmpl w:val="1AE8A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7C8EC0"/>
    <w:multiLevelType w:val="hybridMultilevel"/>
    <w:tmpl w:val="FFFFFFFF"/>
    <w:lvl w:ilvl="0" w:tplc="1E16736E">
      <w:start w:val="1"/>
      <w:numFmt w:val="decimal"/>
      <w:lvlText w:val="%1."/>
      <w:lvlJc w:val="left"/>
      <w:pPr>
        <w:ind w:left="720" w:hanging="360"/>
      </w:pPr>
    </w:lvl>
    <w:lvl w:ilvl="1" w:tplc="D476702E">
      <w:start w:val="1"/>
      <w:numFmt w:val="lowerLetter"/>
      <w:lvlText w:val="%2."/>
      <w:lvlJc w:val="left"/>
      <w:pPr>
        <w:ind w:left="1440" w:hanging="360"/>
      </w:pPr>
    </w:lvl>
    <w:lvl w:ilvl="2" w:tplc="1002832E">
      <w:start w:val="1"/>
      <w:numFmt w:val="lowerRoman"/>
      <w:lvlText w:val="%3."/>
      <w:lvlJc w:val="right"/>
      <w:pPr>
        <w:ind w:left="2160" w:hanging="180"/>
      </w:pPr>
    </w:lvl>
    <w:lvl w:ilvl="3" w:tplc="F5AC4C50">
      <w:start w:val="1"/>
      <w:numFmt w:val="decimal"/>
      <w:lvlText w:val="%4."/>
      <w:lvlJc w:val="left"/>
      <w:pPr>
        <w:ind w:left="2880" w:hanging="360"/>
      </w:pPr>
    </w:lvl>
    <w:lvl w:ilvl="4" w:tplc="2348F014">
      <w:start w:val="1"/>
      <w:numFmt w:val="lowerLetter"/>
      <w:lvlText w:val="%5."/>
      <w:lvlJc w:val="left"/>
      <w:pPr>
        <w:ind w:left="3600" w:hanging="360"/>
      </w:pPr>
    </w:lvl>
    <w:lvl w:ilvl="5" w:tplc="DBBC5DA8">
      <w:start w:val="1"/>
      <w:numFmt w:val="lowerRoman"/>
      <w:lvlText w:val="%6."/>
      <w:lvlJc w:val="right"/>
      <w:pPr>
        <w:ind w:left="4320" w:hanging="180"/>
      </w:pPr>
    </w:lvl>
    <w:lvl w:ilvl="6" w:tplc="48BA9244">
      <w:start w:val="1"/>
      <w:numFmt w:val="decimal"/>
      <w:lvlText w:val="%7."/>
      <w:lvlJc w:val="left"/>
      <w:pPr>
        <w:ind w:left="5040" w:hanging="360"/>
      </w:pPr>
    </w:lvl>
    <w:lvl w:ilvl="7" w:tplc="D5D4D9C4">
      <w:start w:val="1"/>
      <w:numFmt w:val="lowerLetter"/>
      <w:lvlText w:val="%8."/>
      <w:lvlJc w:val="left"/>
      <w:pPr>
        <w:ind w:left="5760" w:hanging="360"/>
      </w:pPr>
    </w:lvl>
    <w:lvl w:ilvl="8" w:tplc="D8D611E0">
      <w:start w:val="1"/>
      <w:numFmt w:val="lowerRoman"/>
      <w:lvlText w:val="%9."/>
      <w:lvlJc w:val="right"/>
      <w:pPr>
        <w:ind w:left="6480" w:hanging="180"/>
      </w:pPr>
    </w:lvl>
  </w:abstractNum>
  <w:abstractNum w:abstractNumId="17" w15:restartNumberingAfterBreak="0">
    <w:nsid w:val="19DB26BE"/>
    <w:multiLevelType w:val="multilevel"/>
    <w:tmpl w:val="15803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B9B2DDE"/>
    <w:multiLevelType w:val="hybridMultilevel"/>
    <w:tmpl w:val="902A2F30"/>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1BAF34CD"/>
    <w:multiLevelType w:val="multilevel"/>
    <w:tmpl w:val="DA1C0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D5F6B97"/>
    <w:multiLevelType w:val="hybridMultilevel"/>
    <w:tmpl w:val="3DA09CF0"/>
    <w:lvl w:ilvl="0" w:tplc="176E5AD0">
      <w:start w:val="1"/>
      <w:numFmt w:val="bullet"/>
      <w:lvlText w:val="-"/>
      <w:lvlJc w:val="left"/>
      <w:pPr>
        <w:ind w:left="720" w:hanging="360"/>
      </w:pPr>
      <w:rPr>
        <w:rFonts w:ascii="Calibri" w:hAnsi="Calibri" w:hint="default"/>
      </w:rPr>
    </w:lvl>
    <w:lvl w:ilvl="1" w:tplc="5A666444">
      <w:start w:val="1"/>
      <w:numFmt w:val="bullet"/>
      <w:lvlText w:val="o"/>
      <w:lvlJc w:val="left"/>
      <w:pPr>
        <w:ind w:left="1440" w:hanging="360"/>
      </w:pPr>
      <w:rPr>
        <w:rFonts w:ascii="Courier New" w:hAnsi="Courier New" w:hint="default"/>
      </w:rPr>
    </w:lvl>
    <w:lvl w:ilvl="2" w:tplc="EEB2CA9E">
      <w:start w:val="1"/>
      <w:numFmt w:val="bullet"/>
      <w:lvlText w:val=""/>
      <w:lvlJc w:val="left"/>
      <w:pPr>
        <w:ind w:left="2160" w:hanging="360"/>
      </w:pPr>
      <w:rPr>
        <w:rFonts w:ascii="Wingdings" w:hAnsi="Wingdings" w:hint="default"/>
      </w:rPr>
    </w:lvl>
    <w:lvl w:ilvl="3" w:tplc="9B186B24">
      <w:start w:val="1"/>
      <w:numFmt w:val="bullet"/>
      <w:lvlText w:val=""/>
      <w:lvlJc w:val="left"/>
      <w:pPr>
        <w:ind w:left="2880" w:hanging="360"/>
      </w:pPr>
      <w:rPr>
        <w:rFonts w:ascii="Symbol" w:hAnsi="Symbol" w:hint="default"/>
      </w:rPr>
    </w:lvl>
    <w:lvl w:ilvl="4" w:tplc="A9A6B480">
      <w:start w:val="1"/>
      <w:numFmt w:val="bullet"/>
      <w:lvlText w:val="o"/>
      <w:lvlJc w:val="left"/>
      <w:pPr>
        <w:ind w:left="3600" w:hanging="360"/>
      </w:pPr>
      <w:rPr>
        <w:rFonts w:ascii="Courier New" w:hAnsi="Courier New" w:hint="default"/>
      </w:rPr>
    </w:lvl>
    <w:lvl w:ilvl="5" w:tplc="498C16E2">
      <w:start w:val="1"/>
      <w:numFmt w:val="bullet"/>
      <w:lvlText w:val=""/>
      <w:lvlJc w:val="left"/>
      <w:pPr>
        <w:ind w:left="4320" w:hanging="360"/>
      </w:pPr>
      <w:rPr>
        <w:rFonts w:ascii="Wingdings" w:hAnsi="Wingdings" w:hint="default"/>
      </w:rPr>
    </w:lvl>
    <w:lvl w:ilvl="6" w:tplc="1C2AD8C4">
      <w:start w:val="1"/>
      <w:numFmt w:val="bullet"/>
      <w:lvlText w:val=""/>
      <w:lvlJc w:val="left"/>
      <w:pPr>
        <w:ind w:left="5040" w:hanging="360"/>
      </w:pPr>
      <w:rPr>
        <w:rFonts w:ascii="Symbol" w:hAnsi="Symbol" w:hint="default"/>
      </w:rPr>
    </w:lvl>
    <w:lvl w:ilvl="7" w:tplc="596E4BC0">
      <w:start w:val="1"/>
      <w:numFmt w:val="bullet"/>
      <w:lvlText w:val="o"/>
      <w:lvlJc w:val="left"/>
      <w:pPr>
        <w:ind w:left="5760" w:hanging="360"/>
      </w:pPr>
      <w:rPr>
        <w:rFonts w:ascii="Courier New" w:hAnsi="Courier New" w:hint="default"/>
      </w:rPr>
    </w:lvl>
    <w:lvl w:ilvl="8" w:tplc="720EEC98">
      <w:start w:val="1"/>
      <w:numFmt w:val="bullet"/>
      <w:lvlText w:val=""/>
      <w:lvlJc w:val="left"/>
      <w:pPr>
        <w:ind w:left="6480" w:hanging="360"/>
      </w:pPr>
      <w:rPr>
        <w:rFonts w:ascii="Wingdings" w:hAnsi="Wingdings" w:hint="default"/>
      </w:rPr>
    </w:lvl>
  </w:abstractNum>
  <w:abstractNum w:abstractNumId="21" w15:restartNumberingAfterBreak="0">
    <w:nsid w:val="1FB4E486"/>
    <w:multiLevelType w:val="hybridMultilevel"/>
    <w:tmpl w:val="B5E8F70C"/>
    <w:lvl w:ilvl="0" w:tplc="4F9A2ED8">
      <w:start w:val="1"/>
      <w:numFmt w:val="bullet"/>
      <w:lvlText w:val="-"/>
      <w:lvlJc w:val="left"/>
      <w:pPr>
        <w:ind w:left="720" w:hanging="360"/>
      </w:pPr>
      <w:rPr>
        <w:rFonts w:ascii="Calibri" w:hAnsi="Calibri" w:hint="default"/>
      </w:rPr>
    </w:lvl>
    <w:lvl w:ilvl="1" w:tplc="69322098">
      <w:start w:val="1"/>
      <w:numFmt w:val="bullet"/>
      <w:lvlText w:val="o"/>
      <w:lvlJc w:val="left"/>
      <w:pPr>
        <w:ind w:left="1440" w:hanging="360"/>
      </w:pPr>
      <w:rPr>
        <w:rFonts w:ascii="Courier New" w:hAnsi="Courier New" w:hint="default"/>
      </w:rPr>
    </w:lvl>
    <w:lvl w:ilvl="2" w:tplc="AF166B78">
      <w:start w:val="1"/>
      <w:numFmt w:val="bullet"/>
      <w:lvlText w:val=""/>
      <w:lvlJc w:val="left"/>
      <w:pPr>
        <w:ind w:left="2160" w:hanging="360"/>
      </w:pPr>
      <w:rPr>
        <w:rFonts w:ascii="Wingdings" w:hAnsi="Wingdings" w:hint="default"/>
      </w:rPr>
    </w:lvl>
    <w:lvl w:ilvl="3" w:tplc="412231F4">
      <w:start w:val="1"/>
      <w:numFmt w:val="bullet"/>
      <w:lvlText w:val=""/>
      <w:lvlJc w:val="left"/>
      <w:pPr>
        <w:ind w:left="2880" w:hanging="360"/>
      </w:pPr>
      <w:rPr>
        <w:rFonts w:ascii="Symbol" w:hAnsi="Symbol" w:hint="default"/>
      </w:rPr>
    </w:lvl>
    <w:lvl w:ilvl="4" w:tplc="B8A2AD44">
      <w:start w:val="1"/>
      <w:numFmt w:val="bullet"/>
      <w:lvlText w:val="o"/>
      <w:lvlJc w:val="left"/>
      <w:pPr>
        <w:ind w:left="3600" w:hanging="360"/>
      </w:pPr>
      <w:rPr>
        <w:rFonts w:ascii="Courier New" w:hAnsi="Courier New" w:hint="default"/>
      </w:rPr>
    </w:lvl>
    <w:lvl w:ilvl="5" w:tplc="811C916C">
      <w:start w:val="1"/>
      <w:numFmt w:val="bullet"/>
      <w:lvlText w:val=""/>
      <w:lvlJc w:val="left"/>
      <w:pPr>
        <w:ind w:left="4320" w:hanging="360"/>
      </w:pPr>
      <w:rPr>
        <w:rFonts w:ascii="Wingdings" w:hAnsi="Wingdings" w:hint="default"/>
      </w:rPr>
    </w:lvl>
    <w:lvl w:ilvl="6" w:tplc="80083ED6">
      <w:start w:val="1"/>
      <w:numFmt w:val="bullet"/>
      <w:lvlText w:val=""/>
      <w:lvlJc w:val="left"/>
      <w:pPr>
        <w:ind w:left="5040" w:hanging="360"/>
      </w:pPr>
      <w:rPr>
        <w:rFonts w:ascii="Symbol" w:hAnsi="Symbol" w:hint="default"/>
      </w:rPr>
    </w:lvl>
    <w:lvl w:ilvl="7" w:tplc="0F94F1AE">
      <w:start w:val="1"/>
      <w:numFmt w:val="bullet"/>
      <w:lvlText w:val="o"/>
      <w:lvlJc w:val="left"/>
      <w:pPr>
        <w:ind w:left="5760" w:hanging="360"/>
      </w:pPr>
      <w:rPr>
        <w:rFonts w:ascii="Courier New" w:hAnsi="Courier New" w:hint="default"/>
      </w:rPr>
    </w:lvl>
    <w:lvl w:ilvl="8" w:tplc="2B781078">
      <w:start w:val="1"/>
      <w:numFmt w:val="bullet"/>
      <w:lvlText w:val=""/>
      <w:lvlJc w:val="left"/>
      <w:pPr>
        <w:ind w:left="6480" w:hanging="360"/>
      </w:pPr>
      <w:rPr>
        <w:rFonts w:ascii="Wingdings" w:hAnsi="Wingdings" w:hint="default"/>
      </w:rPr>
    </w:lvl>
  </w:abstractNum>
  <w:abstractNum w:abstractNumId="22" w15:restartNumberingAfterBreak="0">
    <w:nsid w:val="23DA1913"/>
    <w:multiLevelType w:val="hybridMultilevel"/>
    <w:tmpl w:val="6996376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27981A32"/>
    <w:multiLevelType w:val="hybridMultilevel"/>
    <w:tmpl w:val="D0EA33F6"/>
    <w:lvl w:ilvl="0" w:tplc="0DCE162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2D9F2DD5"/>
    <w:multiLevelType w:val="hybridMultilevel"/>
    <w:tmpl w:val="FFFFFFFF"/>
    <w:lvl w:ilvl="0" w:tplc="43605028">
      <w:start w:val="1"/>
      <w:numFmt w:val="decimal"/>
      <w:lvlText w:val="%1."/>
      <w:lvlJc w:val="left"/>
      <w:pPr>
        <w:ind w:left="2160" w:hanging="1800"/>
      </w:pPr>
    </w:lvl>
    <w:lvl w:ilvl="1" w:tplc="8A8211AA">
      <w:start w:val="1"/>
      <w:numFmt w:val="lowerLetter"/>
      <w:lvlText w:val="%2."/>
      <w:lvlJc w:val="left"/>
      <w:pPr>
        <w:ind w:left="1440" w:hanging="360"/>
      </w:pPr>
    </w:lvl>
    <w:lvl w:ilvl="2" w:tplc="2C24B300">
      <w:start w:val="1"/>
      <w:numFmt w:val="lowerRoman"/>
      <w:lvlText w:val="%3."/>
      <w:lvlJc w:val="right"/>
      <w:pPr>
        <w:ind w:left="2160" w:hanging="180"/>
      </w:pPr>
    </w:lvl>
    <w:lvl w:ilvl="3" w:tplc="AD38B274">
      <w:start w:val="1"/>
      <w:numFmt w:val="decimal"/>
      <w:lvlText w:val="%4."/>
      <w:lvlJc w:val="left"/>
      <w:pPr>
        <w:ind w:left="2880" w:hanging="360"/>
      </w:pPr>
    </w:lvl>
    <w:lvl w:ilvl="4" w:tplc="93AE1A12">
      <w:start w:val="1"/>
      <w:numFmt w:val="lowerLetter"/>
      <w:lvlText w:val="%5."/>
      <w:lvlJc w:val="left"/>
      <w:pPr>
        <w:ind w:left="3600" w:hanging="360"/>
      </w:pPr>
    </w:lvl>
    <w:lvl w:ilvl="5" w:tplc="9A96E5C6">
      <w:start w:val="1"/>
      <w:numFmt w:val="lowerRoman"/>
      <w:lvlText w:val="%6."/>
      <w:lvlJc w:val="right"/>
      <w:pPr>
        <w:ind w:left="4320" w:hanging="180"/>
      </w:pPr>
    </w:lvl>
    <w:lvl w:ilvl="6" w:tplc="5C4AD638">
      <w:start w:val="1"/>
      <w:numFmt w:val="decimal"/>
      <w:lvlText w:val="%7."/>
      <w:lvlJc w:val="left"/>
      <w:pPr>
        <w:ind w:left="5040" w:hanging="360"/>
      </w:pPr>
    </w:lvl>
    <w:lvl w:ilvl="7" w:tplc="B25CEFC4">
      <w:start w:val="1"/>
      <w:numFmt w:val="lowerLetter"/>
      <w:lvlText w:val="%8."/>
      <w:lvlJc w:val="left"/>
      <w:pPr>
        <w:ind w:left="5760" w:hanging="360"/>
      </w:pPr>
    </w:lvl>
    <w:lvl w:ilvl="8" w:tplc="C2AE4258">
      <w:start w:val="1"/>
      <w:numFmt w:val="lowerRoman"/>
      <w:lvlText w:val="%9."/>
      <w:lvlJc w:val="right"/>
      <w:pPr>
        <w:ind w:left="6480" w:hanging="180"/>
      </w:pPr>
    </w:lvl>
  </w:abstractNum>
  <w:abstractNum w:abstractNumId="25" w15:restartNumberingAfterBreak="0">
    <w:nsid w:val="2DA105A6"/>
    <w:multiLevelType w:val="hybridMultilevel"/>
    <w:tmpl w:val="FFFFFFFF"/>
    <w:lvl w:ilvl="0" w:tplc="A93E596C">
      <w:start w:val="1"/>
      <w:numFmt w:val="decimal"/>
      <w:lvlText w:val="%1."/>
      <w:lvlJc w:val="left"/>
      <w:pPr>
        <w:ind w:left="720" w:hanging="360"/>
      </w:pPr>
    </w:lvl>
    <w:lvl w:ilvl="1" w:tplc="EB1072E6">
      <w:start w:val="1"/>
      <w:numFmt w:val="lowerLetter"/>
      <w:lvlText w:val="%2."/>
      <w:lvlJc w:val="left"/>
      <w:pPr>
        <w:ind w:left="1440" w:hanging="360"/>
      </w:pPr>
    </w:lvl>
    <w:lvl w:ilvl="2" w:tplc="7800233C">
      <w:start w:val="1"/>
      <w:numFmt w:val="lowerRoman"/>
      <w:lvlText w:val="%3."/>
      <w:lvlJc w:val="right"/>
      <w:pPr>
        <w:ind w:left="2160" w:hanging="180"/>
      </w:pPr>
    </w:lvl>
    <w:lvl w:ilvl="3" w:tplc="226617F0">
      <w:start w:val="1"/>
      <w:numFmt w:val="decimal"/>
      <w:lvlText w:val="%4."/>
      <w:lvlJc w:val="left"/>
      <w:pPr>
        <w:ind w:left="2880" w:hanging="360"/>
      </w:pPr>
    </w:lvl>
    <w:lvl w:ilvl="4" w:tplc="AD18F940">
      <w:start w:val="1"/>
      <w:numFmt w:val="lowerLetter"/>
      <w:lvlText w:val="%5."/>
      <w:lvlJc w:val="left"/>
      <w:pPr>
        <w:ind w:left="3600" w:hanging="360"/>
      </w:pPr>
    </w:lvl>
    <w:lvl w:ilvl="5" w:tplc="980C74D4">
      <w:start w:val="1"/>
      <w:numFmt w:val="lowerRoman"/>
      <w:lvlText w:val="%6."/>
      <w:lvlJc w:val="right"/>
      <w:pPr>
        <w:ind w:left="4320" w:hanging="180"/>
      </w:pPr>
    </w:lvl>
    <w:lvl w:ilvl="6" w:tplc="741482D6">
      <w:start w:val="1"/>
      <w:numFmt w:val="decimal"/>
      <w:lvlText w:val="%7."/>
      <w:lvlJc w:val="left"/>
      <w:pPr>
        <w:ind w:left="5040" w:hanging="360"/>
      </w:pPr>
    </w:lvl>
    <w:lvl w:ilvl="7" w:tplc="C3808C5C">
      <w:start w:val="1"/>
      <w:numFmt w:val="lowerLetter"/>
      <w:lvlText w:val="%8."/>
      <w:lvlJc w:val="left"/>
      <w:pPr>
        <w:ind w:left="5760" w:hanging="360"/>
      </w:pPr>
    </w:lvl>
    <w:lvl w:ilvl="8" w:tplc="0DE422D8">
      <w:start w:val="1"/>
      <w:numFmt w:val="lowerRoman"/>
      <w:lvlText w:val="%9."/>
      <w:lvlJc w:val="right"/>
      <w:pPr>
        <w:ind w:left="6480" w:hanging="180"/>
      </w:pPr>
    </w:lvl>
  </w:abstractNum>
  <w:abstractNum w:abstractNumId="26" w15:restartNumberingAfterBreak="0">
    <w:nsid w:val="2E412FA8"/>
    <w:multiLevelType w:val="hybridMultilevel"/>
    <w:tmpl w:val="1B945EF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33D77436"/>
    <w:multiLevelType w:val="multilevel"/>
    <w:tmpl w:val="7434580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35ED389E"/>
    <w:multiLevelType w:val="hybridMultilevel"/>
    <w:tmpl w:val="CBDC3F10"/>
    <w:lvl w:ilvl="0" w:tplc="D018D0B8">
      <w:start w:val="1"/>
      <w:numFmt w:val="bullet"/>
      <w:lvlText w:val="-"/>
      <w:lvlJc w:val="left"/>
      <w:pPr>
        <w:ind w:left="720" w:hanging="360"/>
      </w:pPr>
      <w:rPr>
        <w:rFonts w:ascii="Calibri" w:hAnsi="Calibri" w:hint="default"/>
      </w:rPr>
    </w:lvl>
    <w:lvl w:ilvl="1" w:tplc="DDE8B376">
      <w:start w:val="1"/>
      <w:numFmt w:val="bullet"/>
      <w:lvlText w:val="o"/>
      <w:lvlJc w:val="left"/>
      <w:pPr>
        <w:ind w:left="1440" w:hanging="360"/>
      </w:pPr>
      <w:rPr>
        <w:rFonts w:ascii="Courier New" w:hAnsi="Courier New" w:hint="default"/>
      </w:rPr>
    </w:lvl>
    <w:lvl w:ilvl="2" w:tplc="68CE0730">
      <w:start w:val="1"/>
      <w:numFmt w:val="bullet"/>
      <w:lvlText w:val=""/>
      <w:lvlJc w:val="left"/>
      <w:pPr>
        <w:ind w:left="2160" w:hanging="360"/>
      </w:pPr>
      <w:rPr>
        <w:rFonts w:ascii="Wingdings" w:hAnsi="Wingdings" w:hint="default"/>
      </w:rPr>
    </w:lvl>
    <w:lvl w:ilvl="3" w:tplc="3DF8A4AE">
      <w:start w:val="1"/>
      <w:numFmt w:val="bullet"/>
      <w:lvlText w:val=""/>
      <w:lvlJc w:val="left"/>
      <w:pPr>
        <w:ind w:left="2880" w:hanging="360"/>
      </w:pPr>
      <w:rPr>
        <w:rFonts w:ascii="Symbol" w:hAnsi="Symbol" w:hint="default"/>
      </w:rPr>
    </w:lvl>
    <w:lvl w:ilvl="4" w:tplc="3DF42A3A">
      <w:start w:val="1"/>
      <w:numFmt w:val="bullet"/>
      <w:lvlText w:val="o"/>
      <w:lvlJc w:val="left"/>
      <w:pPr>
        <w:ind w:left="3600" w:hanging="360"/>
      </w:pPr>
      <w:rPr>
        <w:rFonts w:ascii="Courier New" w:hAnsi="Courier New" w:hint="default"/>
      </w:rPr>
    </w:lvl>
    <w:lvl w:ilvl="5" w:tplc="3B36E574">
      <w:start w:val="1"/>
      <w:numFmt w:val="bullet"/>
      <w:lvlText w:val=""/>
      <w:lvlJc w:val="left"/>
      <w:pPr>
        <w:ind w:left="4320" w:hanging="360"/>
      </w:pPr>
      <w:rPr>
        <w:rFonts w:ascii="Wingdings" w:hAnsi="Wingdings" w:hint="default"/>
      </w:rPr>
    </w:lvl>
    <w:lvl w:ilvl="6" w:tplc="45C60DA4">
      <w:start w:val="1"/>
      <w:numFmt w:val="bullet"/>
      <w:lvlText w:val=""/>
      <w:lvlJc w:val="left"/>
      <w:pPr>
        <w:ind w:left="5040" w:hanging="360"/>
      </w:pPr>
      <w:rPr>
        <w:rFonts w:ascii="Symbol" w:hAnsi="Symbol" w:hint="default"/>
      </w:rPr>
    </w:lvl>
    <w:lvl w:ilvl="7" w:tplc="B47A4282">
      <w:start w:val="1"/>
      <w:numFmt w:val="bullet"/>
      <w:lvlText w:val="o"/>
      <w:lvlJc w:val="left"/>
      <w:pPr>
        <w:ind w:left="5760" w:hanging="360"/>
      </w:pPr>
      <w:rPr>
        <w:rFonts w:ascii="Courier New" w:hAnsi="Courier New" w:hint="default"/>
      </w:rPr>
    </w:lvl>
    <w:lvl w:ilvl="8" w:tplc="FE56F72A">
      <w:start w:val="1"/>
      <w:numFmt w:val="bullet"/>
      <w:lvlText w:val=""/>
      <w:lvlJc w:val="left"/>
      <w:pPr>
        <w:ind w:left="6480" w:hanging="360"/>
      </w:pPr>
      <w:rPr>
        <w:rFonts w:ascii="Wingdings" w:hAnsi="Wingdings" w:hint="default"/>
      </w:rPr>
    </w:lvl>
  </w:abstractNum>
  <w:abstractNum w:abstractNumId="29" w15:restartNumberingAfterBreak="0">
    <w:nsid w:val="36047ACC"/>
    <w:multiLevelType w:val="multilevel"/>
    <w:tmpl w:val="58AE9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159638"/>
    <w:multiLevelType w:val="hybridMultilevel"/>
    <w:tmpl w:val="D1AEB116"/>
    <w:lvl w:ilvl="0" w:tplc="1B7E170A">
      <w:start w:val="1"/>
      <w:numFmt w:val="bullet"/>
      <w:lvlText w:val="-"/>
      <w:lvlJc w:val="left"/>
      <w:pPr>
        <w:ind w:left="720" w:hanging="360"/>
      </w:pPr>
      <w:rPr>
        <w:rFonts w:ascii="Calibri" w:hAnsi="Calibri" w:hint="default"/>
      </w:rPr>
    </w:lvl>
    <w:lvl w:ilvl="1" w:tplc="2F2047FA">
      <w:start w:val="1"/>
      <w:numFmt w:val="bullet"/>
      <w:lvlText w:val="o"/>
      <w:lvlJc w:val="left"/>
      <w:pPr>
        <w:ind w:left="1440" w:hanging="360"/>
      </w:pPr>
      <w:rPr>
        <w:rFonts w:ascii="Courier New" w:hAnsi="Courier New" w:hint="default"/>
      </w:rPr>
    </w:lvl>
    <w:lvl w:ilvl="2" w:tplc="9B72103A">
      <w:start w:val="1"/>
      <w:numFmt w:val="bullet"/>
      <w:lvlText w:val=""/>
      <w:lvlJc w:val="left"/>
      <w:pPr>
        <w:ind w:left="2160" w:hanging="360"/>
      </w:pPr>
      <w:rPr>
        <w:rFonts w:ascii="Wingdings" w:hAnsi="Wingdings" w:hint="default"/>
      </w:rPr>
    </w:lvl>
    <w:lvl w:ilvl="3" w:tplc="EFDED538">
      <w:start w:val="1"/>
      <w:numFmt w:val="bullet"/>
      <w:lvlText w:val=""/>
      <w:lvlJc w:val="left"/>
      <w:pPr>
        <w:ind w:left="2880" w:hanging="360"/>
      </w:pPr>
      <w:rPr>
        <w:rFonts w:ascii="Symbol" w:hAnsi="Symbol" w:hint="default"/>
      </w:rPr>
    </w:lvl>
    <w:lvl w:ilvl="4" w:tplc="79702EDE">
      <w:start w:val="1"/>
      <w:numFmt w:val="bullet"/>
      <w:lvlText w:val="o"/>
      <w:lvlJc w:val="left"/>
      <w:pPr>
        <w:ind w:left="3600" w:hanging="360"/>
      </w:pPr>
      <w:rPr>
        <w:rFonts w:ascii="Courier New" w:hAnsi="Courier New" w:hint="default"/>
      </w:rPr>
    </w:lvl>
    <w:lvl w:ilvl="5" w:tplc="5000841A">
      <w:start w:val="1"/>
      <w:numFmt w:val="bullet"/>
      <w:lvlText w:val=""/>
      <w:lvlJc w:val="left"/>
      <w:pPr>
        <w:ind w:left="4320" w:hanging="360"/>
      </w:pPr>
      <w:rPr>
        <w:rFonts w:ascii="Wingdings" w:hAnsi="Wingdings" w:hint="default"/>
      </w:rPr>
    </w:lvl>
    <w:lvl w:ilvl="6" w:tplc="6E6ED670">
      <w:start w:val="1"/>
      <w:numFmt w:val="bullet"/>
      <w:lvlText w:val=""/>
      <w:lvlJc w:val="left"/>
      <w:pPr>
        <w:ind w:left="5040" w:hanging="360"/>
      </w:pPr>
      <w:rPr>
        <w:rFonts w:ascii="Symbol" w:hAnsi="Symbol" w:hint="default"/>
      </w:rPr>
    </w:lvl>
    <w:lvl w:ilvl="7" w:tplc="11AC5552">
      <w:start w:val="1"/>
      <w:numFmt w:val="bullet"/>
      <w:lvlText w:val="o"/>
      <w:lvlJc w:val="left"/>
      <w:pPr>
        <w:ind w:left="5760" w:hanging="360"/>
      </w:pPr>
      <w:rPr>
        <w:rFonts w:ascii="Courier New" w:hAnsi="Courier New" w:hint="default"/>
      </w:rPr>
    </w:lvl>
    <w:lvl w:ilvl="8" w:tplc="BC3021CC">
      <w:start w:val="1"/>
      <w:numFmt w:val="bullet"/>
      <w:lvlText w:val=""/>
      <w:lvlJc w:val="left"/>
      <w:pPr>
        <w:ind w:left="6480" w:hanging="360"/>
      </w:pPr>
      <w:rPr>
        <w:rFonts w:ascii="Wingdings" w:hAnsi="Wingdings" w:hint="default"/>
      </w:rPr>
    </w:lvl>
  </w:abstractNum>
  <w:abstractNum w:abstractNumId="31" w15:restartNumberingAfterBreak="0">
    <w:nsid w:val="40EC5D8B"/>
    <w:multiLevelType w:val="hybridMultilevel"/>
    <w:tmpl w:val="E9367C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9F320C8"/>
    <w:multiLevelType w:val="multilevel"/>
    <w:tmpl w:val="7DA8388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Calibri" w:hint="default"/>
        <w:sz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A2C48CE"/>
    <w:multiLevelType w:val="hybridMultilevel"/>
    <w:tmpl w:val="BC661266"/>
    <w:lvl w:ilvl="0" w:tplc="50A8A53C">
      <w:start w:val="1"/>
      <w:numFmt w:val="bullet"/>
      <w:lvlText w:val="-"/>
      <w:lvlJc w:val="left"/>
      <w:pPr>
        <w:ind w:left="720" w:hanging="360"/>
      </w:pPr>
      <w:rPr>
        <w:rFonts w:ascii="Calibri" w:hAnsi="Calibri" w:hint="default"/>
      </w:rPr>
    </w:lvl>
    <w:lvl w:ilvl="1" w:tplc="6264264E">
      <w:start w:val="1"/>
      <w:numFmt w:val="bullet"/>
      <w:lvlText w:val="o"/>
      <w:lvlJc w:val="left"/>
      <w:pPr>
        <w:ind w:left="1440" w:hanging="360"/>
      </w:pPr>
      <w:rPr>
        <w:rFonts w:ascii="Courier New" w:hAnsi="Courier New" w:hint="default"/>
      </w:rPr>
    </w:lvl>
    <w:lvl w:ilvl="2" w:tplc="E6D4DFBC">
      <w:start w:val="1"/>
      <w:numFmt w:val="bullet"/>
      <w:lvlText w:val=""/>
      <w:lvlJc w:val="left"/>
      <w:pPr>
        <w:ind w:left="2160" w:hanging="360"/>
      </w:pPr>
      <w:rPr>
        <w:rFonts w:ascii="Wingdings" w:hAnsi="Wingdings" w:hint="default"/>
      </w:rPr>
    </w:lvl>
    <w:lvl w:ilvl="3" w:tplc="BB482E3E">
      <w:start w:val="1"/>
      <w:numFmt w:val="bullet"/>
      <w:lvlText w:val=""/>
      <w:lvlJc w:val="left"/>
      <w:pPr>
        <w:ind w:left="2880" w:hanging="360"/>
      </w:pPr>
      <w:rPr>
        <w:rFonts w:ascii="Symbol" w:hAnsi="Symbol" w:hint="default"/>
      </w:rPr>
    </w:lvl>
    <w:lvl w:ilvl="4" w:tplc="8974ABE6">
      <w:start w:val="1"/>
      <w:numFmt w:val="bullet"/>
      <w:lvlText w:val="o"/>
      <w:lvlJc w:val="left"/>
      <w:pPr>
        <w:ind w:left="3600" w:hanging="360"/>
      </w:pPr>
      <w:rPr>
        <w:rFonts w:ascii="Courier New" w:hAnsi="Courier New" w:hint="default"/>
      </w:rPr>
    </w:lvl>
    <w:lvl w:ilvl="5" w:tplc="039818A0">
      <w:start w:val="1"/>
      <w:numFmt w:val="bullet"/>
      <w:lvlText w:val=""/>
      <w:lvlJc w:val="left"/>
      <w:pPr>
        <w:ind w:left="4320" w:hanging="360"/>
      </w:pPr>
      <w:rPr>
        <w:rFonts w:ascii="Wingdings" w:hAnsi="Wingdings" w:hint="default"/>
      </w:rPr>
    </w:lvl>
    <w:lvl w:ilvl="6" w:tplc="307C71EA">
      <w:start w:val="1"/>
      <w:numFmt w:val="bullet"/>
      <w:lvlText w:val=""/>
      <w:lvlJc w:val="left"/>
      <w:pPr>
        <w:ind w:left="5040" w:hanging="360"/>
      </w:pPr>
      <w:rPr>
        <w:rFonts w:ascii="Symbol" w:hAnsi="Symbol" w:hint="default"/>
      </w:rPr>
    </w:lvl>
    <w:lvl w:ilvl="7" w:tplc="A9A48CD2">
      <w:start w:val="1"/>
      <w:numFmt w:val="bullet"/>
      <w:lvlText w:val="o"/>
      <w:lvlJc w:val="left"/>
      <w:pPr>
        <w:ind w:left="5760" w:hanging="360"/>
      </w:pPr>
      <w:rPr>
        <w:rFonts w:ascii="Courier New" w:hAnsi="Courier New" w:hint="default"/>
      </w:rPr>
    </w:lvl>
    <w:lvl w:ilvl="8" w:tplc="FC5CF942">
      <w:start w:val="1"/>
      <w:numFmt w:val="bullet"/>
      <w:lvlText w:val=""/>
      <w:lvlJc w:val="left"/>
      <w:pPr>
        <w:ind w:left="6480" w:hanging="360"/>
      </w:pPr>
      <w:rPr>
        <w:rFonts w:ascii="Wingdings" w:hAnsi="Wingdings" w:hint="default"/>
      </w:rPr>
    </w:lvl>
  </w:abstractNum>
  <w:abstractNum w:abstractNumId="34" w15:restartNumberingAfterBreak="0">
    <w:nsid w:val="4A5F57E6"/>
    <w:multiLevelType w:val="multilevel"/>
    <w:tmpl w:val="AC863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B1BF6BD"/>
    <w:multiLevelType w:val="hybridMultilevel"/>
    <w:tmpl w:val="CA8A97C4"/>
    <w:lvl w:ilvl="0" w:tplc="B62070AA">
      <w:start w:val="1"/>
      <w:numFmt w:val="bullet"/>
      <w:lvlText w:val="-"/>
      <w:lvlJc w:val="left"/>
      <w:pPr>
        <w:ind w:left="720" w:hanging="360"/>
      </w:pPr>
      <w:rPr>
        <w:rFonts w:ascii="Calibri" w:hAnsi="Calibri" w:hint="default"/>
      </w:rPr>
    </w:lvl>
    <w:lvl w:ilvl="1" w:tplc="9552085C">
      <w:start w:val="1"/>
      <w:numFmt w:val="bullet"/>
      <w:lvlText w:val="o"/>
      <w:lvlJc w:val="left"/>
      <w:pPr>
        <w:ind w:left="1440" w:hanging="360"/>
      </w:pPr>
      <w:rPr>
        <w:rFonts w:ascii="Courier New" w:hAnsi="Courier New" w:hint="default"/>
      </w:rPr>
    </w:lvl>
    <w:lvl w:ilvl="2" w:tplc="F4E4634C">
      <w:start w:val="1"/>
      <w:numFmt w:val="bullet"/>
      <w:lvlText w:val=""/>
      <w:lvlJc w:val="left"/>
      <w:pPr>
        <w:ind w:left="2160" w:hanging="360"/>
      </w:pPr>
      <w:rPr>
        <w:rFonts w:ascii="Wingdings" w:hAnsi="Wingdings" w:hint="default"/>
      </w:rPr>
    </w:lvl>
    <w:lvl w:ilvl="3" w:tplc="D89697BC">
      <w:start w:val="1"/>
      <w:numFmt w:val="bullet"/>
      <w:lvlText w:val=""/>
      <w:lvlJc w:val="left"/>
      <w:pPr>
        <w:ind w:left="2880" w:hanging="360"/>
      </w:pPr>
      <w:rPr>
        <w:rFonts w:ascii="Symbol" w:hAnsi="Symbol" w:hint="default"/>
      </w:rPr>
    </w:lvl>
    <w:lvl w:ilvl="4" w:tplc="99E46128">
      <w:start w:val="1"/>
      <w:numFmt w:val="bullet"/>
      <w:lvlText w:val="o"/>
      <w:lvlJc w:val="left"/>
      <w:pPr>
        <w:ind w:left="3600" w:hanging="360"/>
      </w:pPr>
      <w:rPr>
        <w:rFonts w:ascii="Courier New" w:hAnsi="Courier New" w:hint="default"/>
      </w:rPr>
    </w:lvl>
    <w:lvl w:ilvl="5" w:tplc="C9401D9E">
      <w:start w:val="1"/>
      <w:numFmt w:val="bullet"/>
      <w:lvlText w:val=""/>
      <w:lvlJc w:val="left"/>
      <w:pPr>
        <w:ind w:left="4320" w:hanging="360"/>
      </w:pPr>
      <w:rPr>
        <w:rFonts w:ascii="Wingdings" w:hAnsi="Wingdings" w:hint="default"/>
      </w:rPr>
    </w:lvl>
    <w:lvl w:ilvl="6" w:tplc="9D007192">
      <w:start w:val="1"/>
      <w:numFmt w:val="bullet"/>
      <w:lvlText w:val=""/>
      <w:lvlJc w:val="left"/>
      <w:pPr>
        <w:ind w:left="5040" w:hanging="360"/>
      </w:pPr>
      <w:rPr>
        <w:rFonts w:ascii="Symbol" w:hAnsi="Symbol" w:hint="default"/>
      </w:rPr>
    </w:lvl>
    <w:lvl w:ilvl="7" w:tplc="70BEB258">
      <w:start w:val="1"/>
      <w:numFmt w:val="bullet"/>
      <w:lvlText w:val="o"/>
      <w:lvlJc w:val="left"/>
      <w:pPr>
        <w:ind w:left="5760" w:hanging="360"/>
      </w:pPr>
      <w:rPr>
        <w:rFonts w:ascii="Courier New" w:hAnsi="Courier New" w:hint="default"/>
      </w:rPr>
    </w:lvl>
    <w:lvl w:ilvl="8" w:tplc="8B526B4C">
      <w:start w:val="1"/>
      <w:numFmt w:val="bullet"/>
      <w:lvlText w:val=""/>
      <w:lvlJc w:val="left"/>
      <w:pPr>
        <w:ind w:left="6480" w:hanging="360"/>
      </w:pPr>
      <w:rPr>
        <w:rFonts w:ascii="Wingdings" w:hAnsi="Wingdings" w:hint="default"/>
      </w:rPr>
    </w:lvl>
  </w:abstractNum>
  <w:abstractNum w:abstractNumId="36" w15:restartNumberingAfterBreak="0">
    <w:nsid w:val="4C23EBEF"/>
    <w:multiLevelType w:val="hybridMultilevel"/>
    <w:tmpl w:val="FFFFFFFF"/>
    <w:lvl w:ilvl="0" w:tplc="C56410CA">
      <w:start w:val="1"/>
      <w:numFmt w:val="decimal"/>
      <w:lvlText w:val="%1."/>
      <w:lvlJc w:val="left"/>
      <w:pPr>
        <w:ind w:left="720" w:hanging="360"/>
      </w:pPr>
    </w:lvl>
    <w:lvl w:ilvl="1" w:tplc="953A4D16">
      <w:start w:val="1"/>
      <w:numFmt w:val="lowerLetter"/>
      <w:lvlText w:val="%2."/>
      <w:lvlJc w:val="left"/>
      <w:pPr>
        <w:ind w:left="1440" w:hanging="360"/>
      </w:pPr>
    </w:lvl>
    <w:lvl w:ilvl="2" w:tplc="B5FE4374">
      <w:start w:val="1"/>
      <w:numFmt w:val="lowerRoman"/>
      <w:lvlText w:val="%3."/>
      <w:lvlJc w:val="right"/>
      <w:pPr>
        <w:ind w:left="2160" w:hanging="180"/>
      </w:pPr>
    </w:lvl>
    <w:lvl w:ilvl="3" w:tplc="44365212">
      <w:start w:val="1"/>
      <w:numFmt w:val="decimal"/>
      <w:lvlText w:val="%4."/>
      <w:lvlJc w:val="left"/>
      <w:pPr>
        <w:ind w:left="2880" w:hanging="360"/>
      </w:pPr>
    </w:lvl>
    <w:lvl w:ilvl="4" w:tplc="EC924236">
      <w:start w:val="1"/>
      <w:numFmt w:val="lowerLetter"/>
      <w:lvlText w:val="%5."/>
      <w:lvlJc w:val="left"/>
      <w:pPr>
        <w:ind w:left="3600" w:hanging="360"/>
      </w:pPr>
    </w:lvl>
    <w:lvl w:ilvl="5" w:tplc="6CD82150">
      <w:start w:val="1"/>
      <w:numFmt w:val="lowerRoman"/>
      <w:lvlText w:val="%6."/>
      <w:lvlJc w:val="right"/>
      <w:pPr>
        <w:ind w:left="4320" w:hanging="180"/>
      </w:pPr>
    </w:lvl>
    <w:lvl w:ilvl="6" w:tplc="85D4B772">
      <w:start w:val="1"/>
      <w:numFmt w:val="decimal"/>
      <w:lvlText w:val="%7."/>
      <w:lvlJc w:val="left"/>
      <w:pPr>
        <w:ind w:left="5040" w:hanging="360"/>
      </w:pPr>
    </w:lvl>
    <w:lvl w:ilvl="7" w:tplc="45D8D76C">
      <w:start w:val="1"/>
      <w:numFmt w:val="lowerLetter"/>
      <w:lvlText w:val="%8."/>
      <w:lvlJc w:val="left"/>
      <w:pPr>
        <w:ind w:left="5760" w:hanging="360"/>
      </w:pPr>
    </w:lvl>
    <w:lvl w:ilvl="8" w:tplc="CAB8B04E">
      <w:start w:val="1"/>
      <w:numFmt w:val="lowerRoman"/>
      <w:lvlText w:val="%9."/>
      <w:lvlJc w:val="right"/>
      <w:pPr>
        <w:ind w:left="6480" w:hanging="180"/>
      </w:pPr>
    </w:lvl>
  </w:abstractNum>
  <w:abstractNum w:abstractNumId="37" w15:restartNumberingAfterBreak="0">
    <w:nsid w:val="4D95506C"/>
    <w:multiLevelType w:val="hybridMultilevel"/>
    <w:tmpl w:val="FFFFFFFF"/>
    <w:lvl w:ilvl="0" w:tplc="23500CBC">
      <w:start w:val="1"/>
      <w:numFmt w:val="decimal"/>
      <w:lvlText w:val="%1."/>
      <w:lvlJc w:val="left"/>
      <w:pPr>
        <w:ind w:left="720" w:hanging="360"/>
      </w:pPr>
    </w:lvl>
    <w:lvl w:ilvl="1" w:tplc="03E22CC6">
      <w:start w:val="1"/>
      <w:numFmt w:val="lowerLetter"/>
      <w:lvlText w:val="%2."/>
      <w:lvlJc w:val="left"/>
      <w:pPr>
        <w:ind w:left="1440" w:hanging="360"/>
      </w:pPr>
    </w:lvl>
    <w:lvl w:ilvl="2" w:tplc="13BECE16">
      <w:start w:val="1"/>
      <w:numFmt w:val="lowerRoman"/>
      <w:lvlText w:val="%3."/>
      <w:lvlJc w:val="right"/>
      <w:pPr>
        <w:ind w:left="2160" w:hanging="180"/>
      </w:pPr>
    </w:lvl>
    <w:lvl w:ilvl="3" w:tplc="AC8E48F6">
      <w:start w:val="1"/>
      <w:numFmt w:val="decimal"/>
      <w:lvlText w:val="%4."/>
      <w:lvlJc w:val="left"/>
      <w:pPr>
        <w:ind w:left="2880" w:hanging="360"/>
      </w:pPr>
    </w:lvl>
    <w:lvl w:ilvl="4" w:tplc="7C3A34E2">
      <w:start w:val="1"/>
      <w:numFmt w:val="lowerLetter"/>
      <w:lvlText w:val="%5."/>
      <w:lvlJc w:val="left"/>
      <w:pPr>
        <w:ind w:left="3600" w:hanging="360"/>
      </w:pPr>
    </w:lvl>
    <w:lvl w:ilvl="5" w:tplc="3A22A61C">
      <w:start w:val="1"/>
      <w:numFmt w:val="lowerRoman"/>
      <w:lvlText w:val="%6."/>
      <w:lvlJc w:val="right"/>
      <w:pPr>
        <w:ind w:left="4320" w:hanging="180"/>
      </w:pPr>
    </w:lvl>
    <w:lvl w:ilvl="6" w:tplc="32A8C406">
      <w:start w:val="1"/>
      <w:numFmt w:val="decimal"/>
      <w:lvlText w:val="%7."/>
      <w:lvlJc w:val="left"/>
      <w:pPr>
        <w:ind w:left="5040" w:hanging="360"/>
      </w:pPr>
    </w:lvl>
    <w:lvl w:ilvl="7" w:tplc="8E281790">
      <w:start w:val="1"/>
      <w:numFmt w:val="lowerLetter"/>
      <w:lvlText w:val="%8."/>
      <w:lvlJc w:val="left"/>
      <w:pPr>
        <w:ind w:left="5760" w:hanging="360"/>
      </w:pPr>
    </w:lvl>
    <w:lvl w:ilvl="8" w:tplc="5EE61278">
      <w:start w:val="1"/>
      <w:numFmt w:val="lowerRoman"/>
      <w:lvlText w:val="%9."/>
      <w:lvlJc w:val="right"/>
      <w:pPr>
        <w:ind w:left="6480" w:hanging="180"/>
      </w:pPr>
    </w:lvl>
  </w:abstractNum>
  <w:abstractNum w:abstractNumId="38" w15:restartNumberingAfterBreak="0">
    <w:nsid w:val="555EF98E"/>
    <w:multiLevelType w:val="hybridMultilevel"/>
    <w:tmpl w:val="FFFFFFFF"/>
    <w:lvl w:ilvl="0" w:tplc="26B0AFC8">
      <w:start w:val="1"/>
      <w:numFmt w:val="decimal"/>
      <w:lvlText w:val="%1."/>
      <w:lvlJc w:val="left"/>
      <w:pPr>
        <w:ind w:left="720" w:hanging="360"/>
      </w:pPr>
    </w:lvl>
    <w:lvl w:ilvl="1" w:tplc="1BF863A8">
      <w:start w:val="1"/>
      <w:numFmt w:val="lowerLetter"/>
      <w:lvlText w:val="%2."/>
      <w:lvlJc w:val="left"/>
      <w:pPr>
        <w:ind w:left="1440" w:hanging="360"/>
      </w:pPr>
    </w:lvl>
    <w:lvl w:ilvl="2" w:tplc="AFA6F68A">
      <w:start w:val="1"/>
      <w:numFmt w:val="lowerRoman"/>
      <w:lvlText w:val="%3."/>
      <w:lvlJc w:val="right"/>
      <w:pPr>
        <w:ind w:left="2160" w:hanging="180"/>
      </w:pPr>
    </w:lvl>
    <w:lvl w:ilvl="3" w:tplc="BF802138">
      <w:start w:val="1"/>
      <w:numFmt w:val="decimal"/>
      <w:lvlText w:val="%4."/>
      <w:lvlJc w:val="left"/>
      <w:pPr>
        <w:ind w:left="2880" w:hanging="360"/>
      </w:pPr>
    </w:lvl>
    <w:lvl w:ilvl="4" w:tplc="A9B87F38">
      <w:start w:val="1"/>
      <w:numFmt w:val="lowerLetter"/>
      <w:lvlText w:val="%5."/>
      <w:lvlJc w:val="left"/>
      <w:pPr>
        <w:ind w:left="3600" w:hanging="360"/>
      </w:pPr>
    </w:lvl>
    <w:lvl w:ilvl="5" w:tplc="0E7E6834">
      <w:start w:val="1"/>
      <w:numFmt w:val="lowerRoman"/>
      <w:lvlText w:val="%6."/>
      <w:lvlJc w:val="right"/>
      <w:pPr>
        <w:ind w:left="4320" w:hanging="180"/>
      </w:pPr>
    </w:lvl>
    <w:lvl w:ilvl="6" w:tplc="11E4D62E">
      <w:start w:val="1"/>
      <w:numFmt w:val="decimal"/>
      <w:lvlText w:val="%7."/>
      <w:lvlJc w:val="left"/>
      <w:pPr>
        <w:ind w:left="5040" w:hanging="360"/>
      </w:pPr>
    </w:lvl>
    <w:lvl w:ilvl="7" w:tplc="53927F16">
      <w:start w:val="1"/>
      <w:numFmt w:val="lowerLetter"/>
      <w:lvlText w:val="%8."/>
      <w:lvlJc w:val="left"/>
      <w:pPr>
        <w:ind w:left="5760" w:hanging="360"/>
      </w:pPr>
    </w:lvl>
    <w:lvl w:ilvl="8" w:tplc="0226E0D8">
      <w:start w:val="1"/>
      <w:numFmt w:val="lowerRoman"/>
      <w:lvlText w:val="%9."/>
      <w:lvlJc w:val="right"/>
      <w:pPr>
        <w:ind w:left="6480" w:hanging="180"/>
      </w:pPr>
    </w:lvl>
  </w:abstractNum>
  <w:abstractNum w:abstractNumId="39" w15:restartNumberingAfterBreak="0">
    <w:nsid w:val="58625D3D"/>
    <w:multiLevelType w:val="hybridMultilevel"/>
    <w:tmpl w:val="FA7AA2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5F1188C2"/>
    <w:multiLevelType w:val="hybridMultilevel"/>
    <w:tmpl w:val="FFFFFFFF"/>
    <w:lvl w:ilvl="0" w:tplc="8DDE2300">
      <w:start w:val="1"/>
      <w:numFmt w:val="bullet"/>
      <w:lvlText w:val="·"/>
      <w:lvlJc w:val="left"/>
      <w:pPr>
        <w:ind w:left="720" w:hanging="360"/>
      </w:pPr>
      <w:rPr>
        <w:rFonts w:ascii="Symbol" w:hAnsi="Symbol" w:hint="default"/>
      </w:rPr>
    </w:lvl>
    <w:lvl w:ilvl="1" w:tplc="1D9EB726">
      <w:start w:val="1"/>
      <w:numFmt w:val="bullet"/>
      <w:lvlText w:val="o"/>
      <w:lvlJc w:val="left"/>
      <w:pPr>
        <w:ind w:left="1440" w:hanging="360"/>
      </w:pPr>
      <w:rPr>
        <w:rFonts w:ascii="Courier New" w:hAnsi="Courier New" w:hint="default"/>
      </w:rPr>
    </w:lvl>
    <w:lvl w:ilvl="2" w:tplc="C3005548">
      <w:start w:val="1"/>
      <w:numFmt w:val="bullet"/>
      <w:lvlText w:val=""/>
      <w:lvlJc w:val="left"/>
      <w:pPr>
        <w:ind w:left="2160" w:hanging="360"/>
      </w:pPr>
      <w:rPr>
        <w:rFonts w:ascii="Wingdings" w:hAnsi="Wingdings" w:hint="default"/>
      </w:rPr>
    </w:lvl>
    <w:lvl w:ilvl="3" w:tplc="1A8AA14C">
      <w:start w:val="1"/>
      <w:numFmt w:val="bullet"/>
      <w:lvlText w:val=""/>
      <w:lvlJc w:val="left"/>
      <w:pPr>
        <w:ind w:left="2880" w:hanging="360"/>
      </w:pPr>
      <w:rPr>
        <w:rFonts w:ascii="Symbol" w:hAnsi="Symbol" w:hint="default"/>
      </w:rPr>
    </w:lvl>
    <w:lvl w:ilvl="4" w:tplc="70F86426">
      <w:start w:val="1"/>
      <w:numFmt w:val="bullet"/>
      <w:lvlText w:val="o"/>
      <w:lvlJc w:val="left"/>
      <w:pPr>
        <w:ind w:left="3600" w:hanging="360"/>
      </w:pPr>
      <w:rPr>
        <w:rFonts w:ascii="Courier New" w:hAnsi="Courier New" w:hint="default"/>
      </w:rPr>
    </w:lvl>
    <w:lvl w:ilvl="5" w:tplc="9FA8953A">
      <w:start w:val="1"/>
      <w:numFmt w:val="bullet"/>
      <w:lvlText w:val=""/>
      <w:lvlJc w:val="left"/>
      <w:pPr>
        <w:ind w:left="4320" w:hanging="360"/>
      </w:pPr>
      <w:rPr>
        <w:rFonts w:ascii="Wingdings" w:hAnsi="Wingdings" w:hint="default"/>
      </w:rPr>
    </w:lvl>
    <w:lvl w:ilvl="6" w:tplc="702830FC">
      <w:start w:val="1"/>
      <w:numFmt w:val="bullet"/>
      <w:lvlText w:val=""/>
      <w:lvlJc w:val="left"/>
      <w:pPr>
        <w:ind w:left="5040" w:hanging="360"/>
      </w:pPr>
      <w:rPr>
        <w:rFonts w:ascii="Symbol" w:hAnsi="Symbol" w:hint="default"/>
      </w:rPr>
    </w:lvl>
    <w:lvl w:ilvl="7" w:tplc="882694E8">
      <w:start w:val="1"/>
      <w:numFmt w:val="bullet"/>
      <w:lvlText w:val="o"/>
      <w:lvlJc w:val="left"/>
      <w:pPr>
        <w:ind w:left="5760" w:hanging="360"/>
      </w:pPr>
      <w:rPr>
        <w:rFonts w:ascii="Courier New" w:hAnsi="Courier New" w:hint="default"/>
      </w:rPr>
    </w:lvl>
    <w:lvl w:ilvl="8" w:tplc="0D0273B6">
      <w:start w:val="1"/>
      <w:numFmt w:val="bullet"/>
      <w:lvlText w:val=""/>
      <w:lvlJc w:val="left"/>
      <w:pPr>
        <w:ind w:left="6480" w:hanging="360"/>
      </w:pPr>
      <w:rPr>
        <w:rFonts w:ascii="Wingdings" w:hAnsi="Wingdings" w:hint="default"/>
      </w:rPr>
    </w:lvl>
  </w:abstractNum>
  <w:abstractNum w:abstractNumId="41" w15:restartNumberingAfterBreak="0">
    <w:nsid w:val="603A6EE1"/>
    <w:multiLevelType w:val="hybridMultilevel"/>
    <w:tmpl w:val="FFFFFFFF"/>
    <w:lvl w:ilvl="0" w:tplc="0B54EB5E">
      <w:start w:val="1"/>
      <w:numFmt w:val="decimal"/>
      <w:lvlText w:val="%1."/>
      <w:lvlJc w:val="left"/>
      <w:pPr>
        <w:ind w:left="720" w:hanging="360"/>
      </w:pPr>
    </w:lvl>
    <w:lvl w:ilvl="1" w:tplc="08EE1054">
      <w:start w:val="1"/>
      <w:numFmt w:val="lowerLetter"/>
      <w:lvlText w:val="%2."/>
      <w:lvlJc w:val="left"/>
      <w:pPr>
        <w:ind w:left="1440" w:hanging="360"/>
      </w:pPr>
    </w:lvl>
    <w:lvl w:ilvl="2" w:tplc="C9CAD526">
      <w:start w:val="1"/>
      <w:numFmt w:val="lowerRoman"/>
      <w:lvlText w:val="%3."/>
      <w:lvlJc w:val="right"/>
      <w:pPr>
        <w:ind w:left="2160" w:hanging="180"/>
      </w:pPr>
    </w:lvl>
    <w:lvl w:ilvl="3" w:tplc="9F760C0A">
      <w:start w:val="1"/>
      <w:numFmt w:val="decimal"/>
      <w:lvlText w:val="%4."/>
      <w:lvlJc w:val="left"/>
      <w:pPr>
        <w:ind w:left="2880" w:hanging="360"/>
      </w:pPr>
    </w:lvl>
    <w:lvl w:ilvl="4" w:tplc="596E3EC2">
      <w:start w:val="1"/>
      <w:numFmt w:val="lowerLetter"/>
      <w:lvlText w:val="%5."/>
      <w:lvlJc w:val="left"/>
      <w:pPr>
        <w:ind w:left="3600" w:hanging="360"/>
      </w:pPr>
    </w:lvl>
    <w:lvl w:ilvl="5" w:tplc="F6EA31DE">
      <w:start w:val="1"/>
      <w:numFmt w:val="lowerRoman"/>
      <w:lvlText w:val="%6."/>
      <w:lvlJc w:val="right"/>
      <w:pPr>
        <w:ind w:left="4320" w:hanging="180"/>
      </w:pPr>
    </w:lvl>
    <w:lvl w:ilvl="6" w:tplc="6EB0D72E">
      <w:start w:val="1"/>
      <w:numFmt w:val="decimal"/>
      <w:lvlText w:val="%7."/>
      <w:lvlJc w:val="left"/>
      <w:pPr>
        <w:ind w:left="5040" w:hanging="360"/>
      </w:pPr>
    </w:lvl>
    <w:lvl w:ilvl="7" w:tplc="ADA04FC6">
      <w:start w:val="1"/>
      <w:numFmt w:val="lowerLetter"/>
      <w:lvlText w:val="%8."/>
      <w:lvlJc w:val="left"/>
      <w:pPr>
        <w:ind w:left="5760" w:hanging="360"/>
      </w:pPr>
    </w:lvl>
    <w:lvl w:ilvl="8" w:tplc="DAFCA2AA">
      <w:start w:val="1"/>
      <w:numFmt w:val="lowerRoman"/>
      <w:lvlText w:val="%9."/>
      <w:lvlJc w:val="right"/>
      <w:pPr>
        <w:ind w:left="6480" w:hanging="180"/>
      </w:pPr>
    </w:lvl>
  </w:abstractNum>
  <w:abstractNum w:abstractNumId="42" w15:restartNumberingAfterBreak="0">
    <w:nsid w:val="61373E94"/>
    <w:multiLevelType w:val="hybridMultilevel"/>
    <w:tmpl w:val="9E9E806E"/>
    <w:lvl w:ilvl="0" w:tplc="3A7ACB38">
      <w:start w:val="1"/>
      <w:numFmt w:val="decimal"/>
      <w:lvlText w:val="%1)"/>
      <w:lvlJc w:val="left"/>
      <w:pPr>
        <w:ind w:left="720" w:hanging="360"/>
      </w:pPr>
      <w:rPr>
        <w:rFonts w:eastAsia="Calibri" w:hint="default"/>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3" w15:restartNumberingAfterBreak="0">
    <w:nsid w:val="61A42861"/>
    <w:multiLevelType w:val="hybridMultilevel"/>
    <w:tmpl w:val="7D386BB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4" w15:restartNumberingAfterBreak="0">
    <w:nsid w:val="63A44D12"/>
    <w:multiLevelType w:val="multilevel"/>
    <w:tmpl w:val="D79C3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56E7D4B"/>
    <w:multiLevelType w:val="hybridMultilevel"/>
    <w:tmpl w:val="14EAB1C0"/>
    <w:lvl w:ilvl="0" w:tplc="7E98F3BA">
      <w:start w:val="1"/>
      <w:numFmt w:val="bullet"/>
      <w:lvlText w:val="-"/>
      <w:lvlJc w:val="left"/>
      <w:pPr>
        <w:ind w:left="720" w:hanging="360"/>
      </w:pPr>
      <w:rPr>
        <w:rFonts w:ascii="Calibri" w:hAnsi="Calibri" w:hint="default"/>
      </w:rPr>
    </w:lvl>
    <w:lvl w:ilvl="1" w:tplc="AB76697E">
      <w:start w:val="1"/>
      <w:numFmt w:val="bullet"/>
      <w:lvlText w:val="o"/>
      <w:lvlJc w:val="left"/>
      <w:pPr>
        <w:ind w:left="1440" w:hanging="360"/>
      </w:pPr>
      <w:rPr>
        <w:rFonts w:ascii="Courier New" w:hAnsi="Courier New" w:hint="default"/>
      </w:rPr>
    </w:lvl>
    <w:lvl w:ilvl="2" w:tplc="8CC02518">
      <w:start w:val="1"/>
      <w:numFmt w:val="bullet"/>
      <w:lvlText w:val=""/>
      <w:lvlJc w:val="left"/>
      <w:pPr>
        <w:ind w:left="2160" w:hanging="360"/>
      </w:pPr>
      <w:rPr>
        <w:rFonts w:ascii="Wingdings" w:hAnsi="Wingdings" w:hint="default"/>
      </w:rPr>
    </w:lvl>
    <w:lvl w:ilvl="3" w:tplc="605AF006">
      <w:start w:val="1"/>
      <w:numFmt w:val="bullet"/>
      <w:lvlText w:val=""/>
      <w:lvlJc w:val="left"/>
      <w:pPr>
        <w:ind w:left="2880" w:hanging="360"/>
      </w:pPr>
      <w:rPr>
        <w:rFonts w:ascii="Symbol" w:hAnsi="Symbol" w:hint="default"/>
      </w:rPr>
    </w:lvl>
    <w:lvl w:ilvl="4" w:tplc="B38C83BA">
      <w:start w:val="1"/>
      <w:numFmt w:val="bullet"/>
      <w:lvlText w:val="o"/>
      <w:lvlJc w:val="left"/>
      <w:pPr>
        <w:ind w:left="3600" w:hanging="360"/>
      </w:pPr>
      <w:rPr>
        <w:rFonts w:ascii="Courier New" w:hAnsi="Courier New" w:hint="default"/>
      </w:rPr>
    </w:lvl>
    <w:lvl w:ilvl="5" w:tplc="128CC40C">
      <w:start w:val="1"/>
      <w:numFmt w:val="bullet"/>
      <w:lvlText w:val=""/>
      <w:lvlJc w:val="left"/>
      <w:pPr>
        <w:ind w:left="4320" w:hanging="360"/>
      </w:pPr>
      <w:rPr>
        <w:rFonts w:ascii="Wingdings" w:hAnsi="Wingdings" w:hint="default"/>
      </w:rPr>
    </w:lvl>
    <w:lvl w:ilvl="6" w:tplc="ADB6963E">
      <w:start w:val="1"/>
      <w:numFmt w:val="bullet"/>
      <w:lvlText w:val=""/>
      <w:lvlJc w:val="left"/>
      <w:pPr>
        <w:ind w:left="5040" w:hanging="360"/>
      </w:pPr>
      <w:rPr>
        <w:rFonts w:ascii="Symbol" w:hAnsi="Symbol" w:hint="default"/>
      </w:rPr>
    </w:lvl>
    <w:lvl w:ilvl="7" w:tplc="6C86BB10">
      <w:start w:val="1"/>
      <w:numFmt w:val="bullet"/>
      <w:lvlText w:val="o"/>
      <w:lvlJc w:val="left"/>
      <w:pPr>
        <w:ind w:left="5760" w:hanging="360"/>
      </w:pPr>
      <w:rPr>
        <w:rFonts w:ascii="Courier New" w:hAnsi="Courier New" w:hint="default"/>
      </w:rPr>
    </w:lvl>
    <w:lvl w:ilvl="8" w:tplc="FCE0C1D4">
      <w:start w:val="1"/>
      <w:numFmt w:val="bullet"/>
      <w:lvlText w:val=""/>
      <w:lvlJc w:val="left"/>
      <w:pPr>
        <w:ind w:left="6480" w:hanging="360"/>
      </w:pPr>
      <w:rPr>
        <w:rFonts w:ascii="Wingdings" w:hAnsi="Wingdings" w:hint="default"/>
      </w:rPr>
    </w:lvl>
  </w:abstractNum>
  <w:abstractNum w:abstractNumId="46" w15:restartNumberingAfterBreak="0">
    <w:nsid w:val="68863AF2"/>
    <w:multiLevelType w:val="hybridMultilevel"/>
    <w:tmpl w:val="F8349E92"/>
    <w:lvl w:ilvl="0" w:tplc="CD32AB7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7" w15:restartNumberingAfterBreak="0">
    <w:nsid w:val="7191B7CE"/>
    <w:multiLevelType w:val="hybridMultilevel"/>
    <w:tmpl w:val="42066728"/>
    <w:lvl w:ilvl="0" w:tplc="09DE008A">
      <w:start w:val="1"/>
      <w:numFmt w:val="bullet"/>
      <w:lvlText w:val="-"/>
      <w:lvlJc w:val="left"/>
      <w:pPr>
        <w:ind w:left="720" w:hanging="360"/>
      </w:pPr>
      <w:rPr>
        <w:rFonts w:ascii="Calibri" w:hAnsi="Calibri" w:hint="default"/>
      </w:rPr>
    </w:lvl>
    <w:lvl w:ilvl="1" w:tplc="FCDC1A48">
      <w:start w:val="1"/>
      <w:numFmt w:val="bullet"/>
      <w:lvlText w:val="o"/>
      <w:lvlJc w:val="left"/>
      <w:pPr>
        <w:ind w:left="1440" w:hanging="360"/>
      </w:pPr>
      <w:rPr>
        <w:rFonts w:ascii="Courier New" w:hAnsi="Courier New" w:hint="default"/>
      </w:rPr>
    </w:lvl>
    <w:lvl w:ilvl="2" w:tplc="7AB623CC">
      <w:start w:val="1"/>
      <w:numFmt w:val="bullet"/>
      <w:lvlText w:val=""/>
      <w:lvlJc w:val="left"/>
      <w:pPr>
        <w:ind w:left="2160" w:hanging="360"/>
      </w:pPr>
      <w:rPr>
        <w:rFonts w:ascii="Wingdings" w:hAnsi="Wingdings" w:hint="default"/>
      </w:rPr>
    </w:lvl>
    <w:lvl w:ilvl="3" w:tplc="C514089C">
      <w:start w:val="1"/>
      <w:numFmt w:val="bullet"/>
      <w:lvlText w:val=""/>
      <w:lvlJc w:val="left"/>
      <w:pPr>
        <w:ind w:left="2880" w:hanging="360"/>
      </w:pPr>
      <w:rPr>
        <w:rFonts w:ascii="Symbol" w:hAnsi="Symbol" w:hint="default"/>
      </w:rPr>
    </w:lvl>
    <w:lvl w:ilvl="4" w:tplc="8258E86C">
      <w:start w:val="1"/>
      <w:numFmt w:val="bullet"/>
      <w:lvlText w:val="o"/>
      <w:lvlJc w:val="left"/>
      <w:pPr>
        <w:ind w:left="3600" w:hanging="360"/>
      </w:pPr>
      <w:rPr>
        <w:rFonts w:ascii="Courier New" w:hAnsi="Courier New" w:hint="default"/>
      </w:rPr>
    </w:lvl>
    <w:lvl w:ilvl="5" w:tplc="1CFC4E96">
      <w:start w:val="1"/>
      <w:numFmt w:val="bullet"/>
      <w:lvlText w:val=""/>
      <w:lvlJc w:val="left"/>
      <w:pPr>
        <w:ind w:left="4320" w:hanging="360"/>
      </w:pPr>
      <w:rPr>
        <w:rFonts w:ascii="Wingdings" w:hAnsi="Wingdings" w:hint="default"/>
      </w:rPr>
    </w:lvl>
    <w:lvl w:ilvl="6" w:tplc="2C6CB19A">
      <w:start w:val="1"/>
      <w:numFmt w:val="bullet"/>
      <w:lvlText w:val=""/>
      <w:lvlJc w:val="left"/>
      <w:pPr>
        <w:ind w:left="5040" w:hanging="360"/>
      </w:pPr>
      <w:rPr>
        <w:rFonts w:ascii="Symbol" w:hAnsi="Symbol" w:hint="default"/>
      </w:rPr>
    </w:lvl>
    <w:lvl w:ilvl="7" w:tplc="169EEA7C">
      <w:start w:val="1"/>
      <w:numFmt w:val="bullet"/>
      <w:lvlText w:val="o"/>
      <w:lvlJc w:val="left"/>
      <w:pPr>
        <w:ind w:left="5760" w:hanging="360"/>
      </w:pPr>
      <w:rPr>
        <w:rFonts w:ascii="Courier New" w:hAnsi="Courier New" w:hint="default"/>
      </w:rPr>
    </w:lvl>
    <w:lvl w:ilvl="8" w:tplc="40D82A26">
      <w:start w:val="1"/>
      <w:numFmt w:val="bullet"/>
      <w:lvlText w:val=""/>
      <w:lvlJc w:val="left"/>
      <w:pPr>
        <w:ind w:left="6480" w:hanging="360"/>
      </w:pPr>
      <w:rPr>
        <w:rFonts w:ascii="Wingdings" w:hAnsi="Wingdings" w:hint="default"/>
      </w:rPr>
    </w:lvl>
  </w:abstractNum>
  <w:abstractNum w:abstractNumId="48" w15:restartNumberingAfterBreak="0">
    <w:nsid w:val="723360D4"/>
    <w:multiLevelType w:val="hybridMultilevel"/>
    <w:tmpl w:val="16761484"/>
    <w:lvl w:ilvl="0" w:tplc="7C542860">
      <w:start w:val="1"/>
      <w:numFmt w:val="decimal"/>
      <w:lvlText w:val="%1."/>
      <w:lvlJc w:val="left"/>
      <w:pPr>
        <w:ind w:left="720" w:hanging="360"/>
      </w:pPr>
    </w:lvl>
    <w:lvl w:ilvl="1" w:tplc="33BE49A6">
      <w:start w:val="1"/>
      <w:numFmt w:val="lowerLetter"/>
      <w:lvlText w:val="%2."/>
      <w:lvlJc w:val="left"/>
      <w:pPr>
        <w:ind w:left="1440" w:hanging="360"/>
      </w:pPr>
    </w:lvl>
    <w:lvl w:ilvl="2" w:tplc="D1B49976">
      <w:start w:val="1"/>
      <w:numFmt w:val="lowerRoman"/>
      <w:lvlText w:val="%3."/>
      <w:lvlJc w:val="right"/>
      <w:pPr>
        <w:ind w:left="2160" w:hanging="180"/>
      </w:pPr>
    </w:lvl>
    <w:lvl w:ilvl="3" w:tplc="DA8E2FB8">
      <w:start w:val="1"/>
      <w:numFmt w:val="decimal"/>
      <w:lvlText w:val="%4."/>
      <w:lvlJc w:val="left"/>
      <w:pPr>
        <w:ind w:left="2880" w:hanging="360"/>
      </w:pPr>
    </w:lvl>
    <w:lvl w:ilvl="4" w:tplc="3272C686">
      <w:start w:val="1"/>
      <w:numFmt w:val="lowerLetter"/>
      <w:lvlText w:val="%5."/>
      <w:lvlJc w:val="left"/>
      <w:pPr>
        <w:ind w:left="3600" w:hanging="360"/>
      </w:pPr>
    </w:lvl>
    <w:lvl w:ilvl="5" w:tplc="8AE4D31E">
      <w:start w:val="1"/>
      <w:numFmt w:val="lowerRoman"/>
      <w:lvlText w:val="%6."/>
      <w:lvlJc w:val="right"/>
      <w:pPr>
        <w:ind w:left="4320" w:hanging="180"/>
      </w:pPr>
    </w:lvl>
    <w:lvl w:ilvl="6" w:tplc="9D1010F4">
      <w:start w:val="1"/>
      <w:numFmt w:val="decimal"/>
      <w:lvlText w:val="%7."/>
      <w:lvlJc w:val="left"/>
      <w:pPr>
        <w:ind w:left="5040" w:hanging="360"/>
      </w:pPr>
    </w:lvl>
    <w:lvl w:ilvl="7" w:tplc="9DE86626">
      <w:start w:val="1"/>
      <w:numFmt w:val="lowerLetter"/>
      <w:lvlText w:val="%8."/>
      <w:lvlJc w:val="left"/>
      <w:pPr>
        <w:ind w:left="5760" w:hanging="360"/>
      </w:pPr>
    </w:lvl>
    <w:lvl w:ilvl="8" w:tplc="14DA3928">
      <w:start w:val="1"/>
      <w:numFmt w:val="lowerRoman"/>
      <w:lvlText w:val="%9."/>
      <w:lvlJc w:val="right"/>
      <w:pPr>
        <w:ind w:left="6480" w:hanging="180"/>
      </w:pPr>
    </w:lvl>
  </w:abstractNum>
  <w:abstractNum w:abstractNumId="49" w15:restartNumberingAfterBreak="0">
    <w:nsid w:val="76E62CC6"/>
    <w:multiLevelType w:val="multilevel"/>
    <w:tmpl w:val="B0E03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07587360">
    <w:abstractNumId w:val="31"/>
  </w:num>
  <w:num w:numId="2" w16cid:durableId="1476138360">
    <w:abstractNumId w:val="41"/>
  </w:num>
  <w:num w:numId="3" w16cid:durableId="1460419309">
    <w:abstractNumId w:val="38"/>
  </w:num>
  <w:num w:numId="4" w16cid:durableId="1254970013">
    <w:abstractNumId w:val="24"/>
  </w:num>
  <w:num w:numId="5" w16cid:durableId="2138718979">
    <w:abstractNumId w:val="25"/>
  </w:num>
  <w:num w:numId="6" w16cid:durableId="112790498">
    <w:abstractNumId w:val="11"/>
  </w:num>
  <w:num w:numId="7" w16cid:durableId="381909135">
    <w:abstractNumId w:val="37"/>
  </w:num>
  <w:num w:numId="8" w16cid:durableId="1662928407">
    <w:abstractNumId w:val="16"/>
  </w:num>
  <w:num w:numId="9" w16cid:durableId="145517323">
    <w:abstractNumId w:val="29"/>
  </w:num>
  <w:num w:numId="10" w16cid:durableId="1559583782">
    <w:abstractNumId w:val="49"/>
  </w:num>
  <w:num w:numId="11" w16cid:durableId="1558467918">
    <w:abstractNumId w:val="32"/>
  </w:num>
  <w:num w:numId="12" w16cid:durableId="1605185894">
    <w:abstractNumId w:val="15"/>
  </w:num>
  <w:num w:numId="13" w16cid:durableId="1426921580">
    <w:abstractNumId w:val="39"/>
  </w:num>
  <w:num w:numId="14" w16cid:durableId="264970910">
    <w:abstractNumId w:val="27"/>
  </w:num>
  <w:num w:numId="15" w16cid:durableId="283313139">
    <w:abstractNumId w:val="40"/>
  </w:num>
  <w:num w:numId="16" w16cid:durableId="420878127">
    <w:abstractNumId w:val="9"/>
  </w:num>
  <w:num w:numId="17" w16cid:durableId="2005668120">
    <w:abstractNumId w:val="7"/>
  </w:num>
  <w:num w:numId="18" w16cid:durableId="1531721907">
    <w:abstractNumId w:val="6"/>
  </w:num>
  <w:num w:numId="19" w16cid:durableId="1528180692">
    <w:abstractNumId w:val="5"/>
  </w:num>
  <w:num w:numId="20" w16cid:durableId="1611549079">
    <w:abstractNumId w:val="4"/>
  </w:num>
  <w:num w:numId="21" w16cid:durableId="849173568">
    <w:abstractNumId w:val="8"/>
  </w:num>
  <w:num w:numId="22" w16cid:durableId="1885870374">
    <w:abstractNumId w:val="3"/>
  </w:num>
  <w:num w:numId="23" w16cid:durableId="1126437187">
    <w:abstractNumId w:val="2"/>
  </w:num>
  <w:num w:numId="24" w16cid:durableId="1214848482">
    <w:abstractNumId w:val="1"/>
  </w:num>
  <w:num w:numId="25" w16cid:durableId="1994524225">
    <w:abstractNumId w:val="0"/>
  </w:num>
  <w:num w:numId="26" w16cid:durableId="1612660752">
    <w:abstractNumId w:val="36"/>
  </w:num>
  <w:num w:numId="27" w16cid:durableId="1118062271">
    <w:abstractNumId w:val="14"/>
  </w:num>
  <w:num w:numId="28" w16cid:durableId="1607809806">
    <w:abstractNumId w:val="46"/>
  </w:num>
  <w:num w:numId="29" w16cid:durableId="1501386584">
    <w:abstractNumId w:val="30"/>
  </w:num>
  <w:num w:numId="30" w16cid:durableId="380983567">
    <w:abstractNumId w:val="12"/>
  </w:num>
  <w:num w:numId="31" w16cid:durableId="1589147684">
    <w:abstractNumId w:val="35"/>
  </w:num>
  <w:num w:numId="32" w16cid:durableId="1547520367">
    <w:abstractNumId w:val="47"/>
  </w:num>
  <w:num w:numId="33" w16cid:durableId="1868904822">
    <w:abstractNumId w:val="45"/>
  </w:num>
  <w:num w:numId="34" w16cid:durableId="503012279">
    <w:abstractNumId w:val="28"/>
  </w:num>
  <w:num w:numId="35" w16cid:durableId="1058045053">
    <w:abstractNumId w:val="21"/>
  </w:num>
  <w:num w:numId="36" w16cid:durableId="197856669">
    <w:abstractNumId w:val="20"/>
  </w:num>
  <w:num w:numId="37" w16cid:durableId="2013990035">
    <w:abstractNumId w:val="33"/>
  </w:num>
  <w:num w:numId="38" w16cid:durableId="531503144">
    <w:abstractNumId w:val="48"/>
  </w:num>
  <w:num w:numId="39" w16cid:durableId="1720518163">
    <w:abstractNumId w:val="13"/>
  </w:num>
  <w:num w:numId="40" w16cid:durableId="1878616359">
    <w:abstractNumId w:val="10"/>
  </w:num>
  <w:num w:numId="41" w16cid:durableId="805002999">
    <w:abstractNumId w:val="18"/>
  </w:num>
  <w:num w:numId="42" w16cid:durableId="1835685409">
    <w:abstractNumId w:val="42"/>
  </w:num>
  <w:num w:numId="43" w16cid:durableId="95909081">
    <w:abstractNumId w:val="26"/>
  </w:num>
  <w:num w:numId="44" w16cid:durableId="1003900703">
    <w:abstractNumId w:val="22"/>
  </w:num>
  <w:num w:numId="45" w16cid:durableId="1059981074">
    <w:abstractNumId w:val="44"/>
  </w:num>
  <w:num w:numId="46" w16cid:durableId="1946885448">
    <w:abstractNumId w:val="34"/>
  </w:num>
  <w:num w:numId="47" w16cid:durableId="127944730">
    <w:abstractNumId w:val="17"/>
  </w:num>
  <w:num w:numId="48" w16cid:durableId="1493448159">
    <w:abstractNumId w:val="19"/>
  </w:num>
  <w:num w:numId="49" w16cid:durableId="1380202048">
    <w:abstractNumId w:val="43"/>
  </w:num>
  <w:num w:numId="50" w16cid:durableId="18725685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0Nba0MDc0NDY2NrJU0lEKTi0uzszPAykwNqwFANR1AM0tAAAA"/>
  </w:docVars>
  <w:rsids>
    <w:rsidRoot w:val="000E72D7"/>
    <w:rsid w:val="00000201"/>
    <w:rsid w:val="00000B90"/>
    <w:rsid w:val="00000F19"/>
    <w:rsid w:val="00000FDF"/>
    <w:rsid w:val="00001271"/>
    <w:rsid w:val="00001307"/>
    <w:rsid w:val="0000151F"/>
    <w:rsid w:val="000016E9"/>
    <w:rsid w:val="0000221D"/>
    <w:rsid w:val="00002292"/>
    <w:rsid w:val="00002B8C"/>
    <w:rsid w:val="00002CB6"/>
    <w:rsid w:val="00003867"/>
    <w:rsid w:val="00003BC1"/>
    <w:rsid w:val="00003DA1"/>
    <w:rsid w:val="00004153"/>
    <w:rsid w:val="00004A07"/>
    <w:rsid w:val="000057BB"/>
    <w:rsid w:val="0000599C"/>
    <w:rsid w:val="000063C6"/>
    <w:rsid w:val="000066F2"/>
    <w:rsid w:val="000072D0"/>
    <w:rsid w:val="00007AF4"/>
    <w:rsid w:val="00010146"/>
    <w:rsid w:val="000103C1"/>
    <w:rsid w:val="000108E7"/>
    <w:rsid w:val="00010A23"/>
    <w:rsid w:val="00010D51"/>
    <w:rsid w:val="00010E90"/>
    <w:rsid w:val="00011B3C"/>
    <w:rsid w:val="000126BA"/>
    <w:rsid w:val="00012DC2"/>
    <w:rsid w:val="00013443"/>
    <w:rsid w:val="00013F3C"/>
    <w:rsid w:val="000148EF"/>
    <w:rsid w:val="00014997"/>
    <w:rsid w:val="000149D0"/>
    <w:rsid w:val="00014B6F"/>
    <w:rsid w:val="00014CCD"/>
    <w:rsid w:val="00014F65"/>
    <w:rsid w:val="000150DF"/>
    <w:rsid w:val="000152A5"/>
    <w:rsid w:val="000161DF"/>
    <w:rsid w:val="00016BAB"/>
    <w:rsid w:val="0001779F"/>
    <w:rsid w:val="000179CC"/>
    <w:rsid w:val="00017BF1"/>
    <w:rsid w:val="0002006A"/>
    <w:rsid w:val="000204C0"/>
    <w:rsid w:val="00021573"/>
    <w:rsid w:val="00021D38"/>
    <w:rsid w:val="00022C6A"/>
    <w:rsid w:val="00023367"/>
    <w:rsid w:val="00023AD7"/>
    <w:rsid w:val="00023AF6"/>
    <w:rsid w:val="00023C16"/>
    <w:rsid w:val="00023FF4"/>
    <w:rsid w:val="000244DE"/>
    <w:rsid w:val="000246B2"/>
    <w:rsid w:val="00024CE2"/>
    <w:rsid w:val="00024CF5"/>
    <w:rsid w:val="00025A0A"/>
    <w:rsid w:val="00025CD2"/>
    <w:rsid w:val="000262F3"/>
    <w:rsid w:val="00026409"/>
    <w:rsid w:val="0002723E"/>
    <w:rsid w:val="00027299"/>
    <w:rsid w:val="0002798A"/>
    <w:rsid w:val="000279E9"/>
    <w:rsid w:val="00030076"/>
    <w:rsid w:val="000302C2"/>
    <w:rsid w:val="00030340"/>
    <w:rsid w:val="00030514"/>
    <w:rsid w:val="00030E39"/>
    <w:rsid w:val="0003102C"/>
    <w:rsid w:val="000310D6"/>
    <w:rsid w:val="00031284"/>
    <w:rsid w:val="000313B7"/>
    <w:rsid w:val="00031671"/>
    <w:rsid w:val="00032272"/>
    <w:rsid w:val="00032383"/>
    <w:rsid w:val="00033421"/>
    <w:rsid w:val="0003355F"/>
    <w:rsid w:val="00033EC4"/>
    <w:rsid w:val="0003400D"/>
    <w:rsid w:val="00034C41"/>
    <w:rsid w:val="00034C72"/>
    <w:rsid w:val="00035127"/>
    <w:rsid w:val="00035F97"/>
    <w:rsid w:val="00036F03"/>
    <w:rsid w:val="000376D2"/>
    <w:rsid w:val="00037A59"/>
    <w:rsid w:val="00037D13"/>
    <w:rsid w:val="00037EFC"/>
    <w:rsid w:val="00040439"/>
    <w:rsid w:val="00040884"/>
    <w:rsid w:val="00040E67"/>
    <w:rsid w:val="00041243"/>
    <w:rsid w:val="00041A04"/>
    <w:rsid w:val="00041B63"/>
    <w:rsid w:val="00041EA9"/>
    <w:rsid w:val="00042C42"/>
    <w:rsid w:val="000436B9"/>
    <w:rsid w:val="0004383C"/>
    <w:rsid w:val="0004395B"/>
    <w:rsid w:val="00043B82"/>
    <w:rsid w:val="00045141"/>
    <w:rsid w:val="0004549B"/>
    <w:rsid w:val="00045F2A"/>
    <w:rsid w:val="000469EA"/>
    <w:rsid w:val="000470D2"/>
    <w:rsid w:val="00047338"/>
    <w:rsid w:val="000476CC"/>
    <w:rsid w:val="000504BB"/>
    <w:rsid w:val="00051640"/>
    <w:rsid w:val="00051BB5"/>
    <w:rsid w:val="00052A32"/>
    <w:rsid w:val="00052EAA"/>
    <w:rsid w:val="0005376E"/>
    <w:rsid w:val="00053C96"/>
    <w:rsid w:val="00053EEF"/>
    <w:rsid w:val="000547C0"/>
    <w:rsid w:val="00054CEC"/>
    <w:rsid w:val="000550CC"/>
    <w:rsid w:val="00055425"/>
    <w:rsid w:val="000559A5"/>
    <w:rsid w:val="00055AEE"/>
    <w:rsid w:val="00055B35"/>
    <w:rsid w:val="00055BAC"/>
    <w:rsid w:val="00055F16"/>
    <w:rsid w:val="000562A6"/>
    <w:rsid w:val="00056BD3"/>
    <w:rsid w:val="000573E5"/>
    <w:rsid w:val="00057817"/>
    <w:rsid w:val="00057EC7"/>
    <w:rsid w:val="000601AD"/>
    <w:rsid w:val="00060D16"/>
    <w:rsid w:val="00060F40"/>
    <w:rsid w:val="000611A3"/>
    <w:rsid w:val="0006133D"/>
    <w:rsid w:val="00061CAF"/>
    <w:rsid w:val="000626B1"/>
    <w:rsid w:val="00062B33"/>
    <w:rsid w:val="00062E50"/>
    <w:rsid w:val="000643F9"/>
    <w:rsid w:val="00064694"/>
    <w:rsid w:val="00064731"/>
    <w:rsid w:val="00064BEB"/>
    <w:rsid w:val="00064F3F"/>
    <w:rsid w:val="0006515B"/>
    <w:rsid w:val="00065528"/>
    <w:rsid w:val="000657F4"/>
    <w:rsid w:val="0006599C"/>
    <w:rsid w:val="00065C48"/>
    <w:rsid w:val="000660EC"/>
    <w:rsid w:val="0006688B"/>
    <w:rsid w:val="00066E9B"/>
    <w:rsid w:val="0006713A"/>
    <w:rsid w:val="0006756C"/>
    <w:rsid w:val="00067823"/>
    <w:rsid w:val="00067D29"/>
    <w:rsid w:val="00070463"/>
    <w:rsid w:val="00071319"/>
    <w:rsid w:val="00071968"/>
    <w:rsid w:val="00071BA3"/>
    <w:rsid w:val="00071CF8"/>
    <w:rsid w:val="00071DD1"/>
    <w:rsid w:val="00072A7B"/>
    <w:rsid w:val="00072A86"/>
    <w:rsid w:val="00072AEC"/>
    <w:rsid w:val="000732AC"/>
    <w:rsid w:val="00073671"/>
    <w:rsid w:val="00073BFE"/>
    <w:rsid w:val="0007427D"/>
    <w:rsid w:val="00075BBC"/>
    <w:rsid w:val="00075CE7"/>
    <w:rsid w:val="00075D5D"/>
    <w:rsid w:val="00077200"/>
    <w:rsid w:val="000776D5"/>
    <w:rsid w:val="0007789B"/>
    <w:rsid w:val="00080207"/>
    <w:rsid w:val="000804C5"/>
    <w:rsid w:val="000809A0"/>
    <w:rsid w:val="00080D99"/>
    <w:rsid w:val="000818BC"/>
    <w:rsid w:val="00081AC1"/>
    <w:rsid w:val="0008215F"/>
    <w:rsid w:val="00082DB7"/>
    <w:rsid w:val="00082F25"/>
    <w:rsid w:val="000835EC"/>
    <w:rsid w:val="000849EA"/>
    <w:rsid w:val="00084FC9"/>
    <w:rsid w:val="000851D5"/>
    <w:rsid w:val="000852EA"/>
    <w:rsid w:val="00085B21"/>
    <w:rsid w:val="00085F87"/>
    <w:rsid w:val="00086400"/>
    <w:rsid w:val="00086E7D"/>
    <w:rsid w:val="00087992"/>
    <w:rsid w:val="00087AD8"/>
    <w:rsid w:val="00087C17"/>
    <w:rsid w:val="0009066C"/>
    <w:rsid w:val="00090BB0"/>
    <w:rsid w:val="00091207"/>
    <w:rsid w:val="000912E6"/>
    <w:rsid w:val="00091631"/>
    <w:rsid w:val="00091655"/>
    <w:rsid w:val="00091B5B"/>
    <w:rsid w:val="00091BB5"/>
    <w:rsid w:val="00091C91"/>
    <w:rsid w:val="00092416"/>
    <w:rsid w:val="00092521"/>
    <w:rsid w:val="000927CF"/>
    <w:rsid w:val="000928A1"/>
    <w:rsid w:val="0009296F"/>
    <w:rsid w:val="00092EB1"/>
    <w:rsid w:val="000939FC"/>
    <w:rsid w:val="00093C05"/>
    <w:rsid w:val="00093F7B"/>
    <w:rsid w:val="00094271"/>
    <w:rsid w:val="00094446"/>
    <w:rsid w:val="00094464"/>
    <w:rsid w:val="00095E44"/>
    <w:rsid w:val="0009619B"/>
    <w:rsid w:val="000963F6"/>
    <w:rsid w:val="00097007"/>
    <w:rsid w:val="0009745C"/>
    <w:rsid w:val="00097529"/>
    <w:rsid w:val="000979E4"/>
    <w:rsid w:val="000A0215"/>
    <w:rsid w:val="000A02E2"/>
    <w:rsid w:val="000A053C"/>
    <w:rsid w:val="000A0598"/>
    <w:rsid w:val="000A07BD"/>
    <w:rsid w:val="000A0F5E"/>
    <w:rsid w:val="000A1093"/>
    <w:rsid w:val="000A1D9C"/>
    <w:rsid w:val="000A25E5"/>
    <w:rsid w:val="000A2F5E"/>
    <w:rsid w:val="000A4E28"/>
    <w:rsid w:val="000A549B"/>
    <w:rsid w:val="000A5699"/>
    <w:rsid w:val="000A5DD6"/>
    <w:rsid w:val="000A6AF8"/>
    <w:rsid w:val="000A714C"/>
    <w:rsid w:val="000A7244"/>
    <w:rsid w:val="000A73EB"/>
    <w:rsid w:val="000A7A52"/>
    <w:rsid w:val="000B14AA"/>
    <w:rsid w:val="000B153E"/>
    <w:rsid w:val="000B16D5"/>
    <w:rsid w:val="000B1DDB"/>
    <w:rsid w:val="000B22B6"/>
    <w:rsid w:val="000B23C7"/>
    <w:rsid w:val="000B2661"/>
    <w:rsid w:val="000B3024"/>
    <w:rsid w:val="000B31E7"/>
    <w:rsid w:val="000B3471"/>
    <w:rsid w:val="000B45C2"/>
    <w:rsid w:val="000B4723"/>
    <w:rsid w:val="000B62EB"/>
    <w:rsid w:val="000B6984"/>
    <w:rsid w:val="000B6A3C"/>
    <w:rsid w:val="000B6DA6"/>
    <w:rsid w:val="000B743D"/>
    <w:rsid w:val="000B7EDD"/>
    <w:rsid w:val="000C0163"/>
    <w:rsid w:val="000C0A62"/>
    <w:rsid w:val="000C1B95"/>
    <w:rsid w:val="000C1CF8"/>
    <w:rsid w:val="000C1F81"/>
    <w:rsid w:val="000C209E"/>
    <w:rsid w:val="000C279D"/>
    <w:rsid w:val="000C2BA7"/>
    <w:rsid w:val="000C3648"/>
    <w:rsid w:val="000C37E9"/>
    <w:rsid w:val="000C3BFE"/>
    <w:rsid w:val="000C3D3E"/>
    <w:rsid w:val="000C40B4"/>
    <w:rsid w:val="000C4190"/>
    <w:rsid w:val="000C44EC"/>
    <w:rsid w:val="000C45CF"/>
    <w:rsid w:val="000C467E"/>
    <w:rsid w:val="000C4FAA"/>
    <w:rsid w:val="000C5F8E"/>
    <w:rsid w:val="000C62C8"/>
    <w:rsid w:val="000C6493"/>
    <w:rsid w:val="000C6A41"/>
    <w:rsid w:val="000C6B14"/>
    <w:rsid w:val="000C74C4"/>
    <w:rsid w:val="000C79AA"/>
    <w:rsid w:val="000C79ED"/>
    <w:rsid w:val="000D00EC"/>
    <w:rsid w:val="000D01D0"/>
    <w:rsid w:val="000D01E5"/>
    <w:rsid w:val="000D0BF7"/>
    <w:rsid w:val="000D0C5F"/>
    <w:rsid w:val="000D0C94"/>
    <w:rsid w:val="000D1761"/>
    <w:rsid w:val="000D1AF8"/>
    <w:rsid w:val="000D1D70"/>
    <w:rsid w:val="000D26F8"/>
    <w:rsid w:val="000D2C6A"/>
    <w:rsid w:val="000D35C7"/>
    <w:rsid w:val="000D3668"/>
    <w:rsid w:val="000D3971"/>
    <w:rsid w:val="000D3B24"/>
    <w:rsid w:val="000D3DF5"/>
    <w:rsid w:val="000D44FF"/>
    <w:rsid w:val="000D4797"/>
    <w:rsid w:val="000D5207"/>
    <w:rsid w:val="000D5235"/>
    <w:rsid w:val="000D58AB"/>
    <w:rsid w:val="000D5F38"/>
    <w:rsid w:val="000D66AB"/>
    <w:rsid w:val="000D705A"/>
    <w:rsid w:val="000D7844"/>
    <w:rsid w:val="000D7E77"/>
    <w:rsid w:val="000E0D52"/>
    <w:rsid w:val="000E1850"/>
    <w:rsid w:val="000E1DC2"/>
    <w:rsid w:val="000E22CD"/>
    <w:rsid w:val="000E2531"/>
    <w:rsid w:val="000E2996"/>
    <w:rsid w:val="000E3D8F"/>
    <w:rsid w:val="000E4437"/>
    <w:rsid w:val="000E4E52"/>
    <w:rsid w:val="000E58EA"/>
    <w:rsid w:val="000E6284"/>
    <w:rsid w:val="000E629C"/>
    <w:rsid w:val="000E6579"/>
    <w:rsid w:val="000E72D7"/>
    <w:rsid w:val="000F093E"/>
    <w:rsid w:val="000F0960"/>
    <w:rsid w:val="000F0D49"/>
    <w:rsid w:val="000F17F3"/>
    <w:rsid w:val="000F1859"/>
    <w:rsid w:val="000F1DA2"/>
    <w:rsid w:val="000F1F83"/>
    <w:rsid w:val="000F22B9"/>
    <w:rsid w:val="000F279F"/>
    <w:rsid w:val="000F3C4D"/>
    <w:rsid w:val="000F3E68"/>
    <w:rsid w:val="000F4212"/>
    <w:rsid w:val="000F4564"/>
    <w:rsid w:val="000F4624"/>
    <w:rsid w:val="000F499D"/>
    <w:rsid w:val="000F4B88"/>
    <w:rsid w:val="000F53CD"/>
    <w:rsid w:val="000F6174"/>
    <w:rsid w:val="000F6825"/>
    <w:rsid w:val="000F77F9"/>
    <w:rsid w:val="000F78C4"/>
    <w:rsid w:val="000F7F62"/>
    <w:rsid w:val="00100711"/>
    <w:rsid w:val="0010097D"/>
    <w:rsid w:val="00100A16"/>
    <w:rsid w:val="00101D35"/>
    <w:rsid w:val="0010206F"/>
    <w:rsid w:val="00102978"/>
    <w:rsid w:val="0010297B"/>
    <w:rsid w:val="00102C85"/>
    <w:rsid w:val="00102FA3"/>
    <w:rsid w:val="001033C7"/>
    <w:rsid w:val="00103479"/>
    <w:rsid w:val="00103820"/>
    <w:rsid w:val="00103AC0"/>
    <w:rsid w:val="00103CD9"/>
    <w:rsid w:val="00104179"/>
    <w:rsid w:val="001043F7"/>
    <w:rsid w:val="00104B16"/>
    <w:rsid w:val="0010541F"/>
    <w:rsid w:val="0010559F"/>
    <w:rsid w:val="001058C8"/>
    <w:rsid w:val="00106706"/>
    <w:rsid w:val="001106FB"/>
    <w:rsid w:val="00110BEA"/>
    <w:rsid w:val="00110ED7"/>
    <w:rsid w:val="00110FB4"/>
    <w:rsid w:val="00111D34"/>
    <w:rsid w:val="001122D0"/>
    <w:rsid w:val="001133A3"/>
    <w:rsid w:val="00113CEA"/>
    <w:rsid w:val="00113DA6"/>
    <w:rsid w:val="00113FE8"/>
    <w:rsid w:val="00114DEA"/>
    <w:rsid w:val="00114E87"/>
    <w:rsid w:val="00115C14"/>
    <w:rsid w:val="0011630C"/>
    <w:rsid w:val="001163CD"/>
    <w:rsid w:val="00116982"/>
    <w:rsid w:val="00116AF6"/>
    <w:rsid w:val="001171AB"/>
    <w:rsid w:val="001174B9"/>
    <w:rsid w:val="00120137"/>
    <w:rsid w:val="0012085E"/>
    <w:rsid w:val="0012095E"/>
    <w:rsid w:val="0012099D"/>
    <w:rsid w:val="00120BB3"/>
    <w:rsid w:val="00120D85"/>
    <w:rsid w:val="00121B30"/>
    <w:rsid w:val="00121DAF"/>
    <w:rsid w:val="00122075"/>
    <w:rsid w:val="00122E23"/>
    <w:rsid w:val="00123B66"/>
    <w:rsid w:val="00124622"/>
    <w:rsid w:val="001246A9"/>
    <w:rsid w:val="001257C7"/>
    <w:rsid w:val="001258C2"/>
    <w:rsid w:val="001259AA"/>
    <w:rsid w:val="00125D09"/>
    <w:rsid w:val="00125F54"/>
    <w:rsid w:val="0012610A"/>
    <w:rsid w:val="001261A8"/>
    <w:rsid w:val="00126839"/>
    <w:rsid w:val="00126BD4"/>
    <w:rsid w:val="00126E7A"/>
    <w:rsid w:val="001279AB"/>
    <w:rsid w:val="00127A00"/>
    <w:rsid w:val="00127F76"/>
    <w:rsid w:val="00130185"/>
    <w:rsid w:val="00130D25"/>
    <w:rsid w:val="00130D2F"/>
    <w:rsid w:val="0013129C"/>
    <w:rsid w:val="001312CC"/>
    <w:rsid w:val="001319B4"/>
    <w:rsid w:val="00131AC3"/>
    <w:rsid w:val="00132136"/>
    <w:rsid w:val="00133178"/>
    <w:rsid w:val="001334D9"/>
    <w:rsid w:val="00134308"/>
    <w:rsid w:val="00134BB8"/>
    <w:rsid w:val="00134DB7"/>
    <w:rsid w:val="00134DE5"/>
    <w:rsid w:val="00135277"/>
    <w:rsid w:val="00135B5D"/>
    <w:rsid w:val="0013620D"/>
    <w:rsid w:val="00136760"/>
    <w:rsid w:val="00137162"/>
    <w:rsid w:val="001375E2"/>
    <w:rsid w:val="00137B0E"/>
    <w:rsid w:val="00137CD5"/>
    <w:rsid w:val="0014009C"/>
    <w:rsid w:val="001403CD"/>
    <w:rsid w:val="0014067B"/>
    <w:rsid w:val="001425FE"/>
    <w:rsid w:val="0014313C"/>
    <w:rsid w:val="0014392A"/>
    <w:rsid w:val="00143B49"/>
    <w:rsid w:val="00144228"/>
    <w:rsid w:val="00144A26"/>
    <w:rsid w:val="00144ED7"/>
    <w:rsid w:val="001458D4"/>
    <w:rsid w:val="00145A77"/>
    <w:rsid w:val="001463A1"/>
    <w:rsid w:val="00146783"/>
    <w:rsid w:val="00147286"/>
    <w:rsid w:val="00147BA7"/>
    <w:rsid w:val="0015022B"/>
    <w:rsid w:val="00150D4D"/>
    <w:rsid w:val="00151137"/>
    <w:rsid w:val="00151C19"/>
    <w:rsid w:val="00151E75"/>
    <w:rsid w:val="00152173"/>
    <w:rsid w:val="001522D0"/>
    <w:rsid w:val="0015254F"/>
    <w:rsid w:val="001530C0"/>
    <w:rsid w:val="001531BF"/>
    <w:rsid w:val="0015329F"/>
    <w:rsid w:val="00153DCF"/>
    <w:rsid w:val="00153E34"/>
    <w:rsid w:val="00153FA9"/>
    <w:rsid w:val="00154304"/>
    <w:rsid w:val="00154B01"/>
    <w:rsid w:val="001551F3"/>
    <w:rsid w:val="00155FFB"/>
    <w:rsid w:val="00156799"/>
    <w:rsid w:val="00157F67"/>
    <w:rsid w:val="001602A3"/>
    <w:rsid w:val="00160ADA"/>
    <w:rsid w:val="00161149"/>
    <w:rsid w:val="001611EF"/>
    <w:rsid w:val="0016127E"/>
    <w:rsid w:val="001623C6"/>
    <w:rsid w:val="00162542"/>
    <w:rsid w:val="00162B89"/>
    <w:rsid w:val="001639EE"/>
    <w:rsid w:val="00163AFB"/>
    <w:rsid w:val="00163C1D"/>
    <w:rsid w:val="001642EB"/>
    <w:rsid w:val="0016442C"/>
    <w:rsid w:val="0016523D"/>
    <w:rsid w:val="001658DF"/>
    <w:rsid w:val="00166A56"/>
    <w:rsid w:val="00167270"/>
    <w:rsid w:val="001678F0"/>
    <w:rsid w:val="001679AB"/>
    <w:rsid w:val="00167A82"/>
    <w:rsid w:val="001702F0"/>
    <w:rsid w:val="001705A0"/>
    <w:rsid w:val="00170734"/>
    <w:rsid w:val="00170A11"/>
    <w:rsid w:val="001722DE"/>
    <w:rsid w:val="001723A8"/>
    <w:rsid w:val="001723D6"/>
    <w:rsid w:val="00172AC3"/>
    <w:rsid w:val="001732B5"/>
    <w:rsid w:val="001735E1"/>
    <w:rsid w:val="0017396B"/>
    <w:rsid w:val="00173ADD"/>
    <w:rsid w:val="00173E70"/>
    <w:rsid w:val="00173ECD"/>
    <w:rsid w:val="00174076"/>
    <w:rsid w:val="00174441"/>
    <w:rsid w:val="00174D41"/>
    <w:rsid w:val="00176926"/>
    <w:rsid w:val="00176FC7"/>
    <w:rsid w:val="0017788F"/>
    <w:rsid w:val="001809AB"/>
    <w:rsid w:val="001809C1"/>
    <w:rsid w:val="00180D94"/>
    <w:rsid w:val="00180E5B"/>
    <w:rsid w:val="00181321"/>
    <w:rsid w:val="00181A40"/>
    <w:rsid w:val="00182288"/>
    <w:rsid w:val="00182E77"/>
    <w:rsid w:val="00182F32"/>
    <w:rsid w:val="00183380"/>
    <w:rsid w:val="00183427"/>
    <w:rsid w:val="0018377F"/>
    <w:rsid w:val="0018420B"/>
    <w:rsid w:val="00184458"/>
    <w:rsid w:val="00184921"/>
    <w:rsid w:val="0018518C"/>
    <w:rsid w:val="00185B50"/>
    <w:rsid w:val="001863BF"/>
    <w:rsid w:val="00186FD5"/>
    <w:rsid w:val="00187756"/>
    <w:rsid w:val="00187DB9"/>
    <w:rsid w:val="00190272"/>
    <w:rsid w:val="0019031E"/>
    <w:rsid w:val="00190A97"/>
    <w:rsid w:val="00190B13"/>
    <w:rsid w:val="001911AE"/>
    <w:rsid w:val="00191723"/>
    <w:rsid w:val="00191EC3"/>
    <w:rsid w:val="00192258"/>
    <w:rsid w:val="001928DF"/>
    <w:rsid w:val="00192EAF"/>
    <w:rsid w:val="00193C9C"/>
    <w:rsid w:val="00193FD1"/>
    <w:rsid w:val="0019441F"/>
    <w:rsid w:val="0019472C"/>
    <w:rsid w:val="00194AAA"/>
    <w:rsid w:val="00195442"/>
    <w:rsid w:val="00196192"/>
    <w:rsid w:val="001964E8"/>
    <w:rsid w:val="00196713"/>
    <w:rsid w:val="00196E8E"/>
    <w:rsid w:val="001979F1"/>
    <w:rsid w:val="00197AE4"/>
    <w:rsid w:val="001A06C0"/>
    <w:rsid w:val="001A19FD"/>
    <w:rsid w:val="001A1AD0"/>
    <w:rsid w:val="001A1BD5"/>
    <w:rsid w:val="001A22B6"/>
    <w:rsid w:val="001A27C6"/>
    <w:rsid w:val="001A2B0B"/>
    <w:rsid w:val="001A3EE6"/>
    <w:rsid w:val="001A4001"/>
    <w:rsid w:val="001A424B"/>
    <w:rsid w:val="001A5B2B"/>
    <w:rsid w:val="001A5E68"/>
    <w:rsid w:val="001A5ED9"/>
    <w:rsid w:val="001A6110"/>
    <w:rsid w:val="001A6A5A"/>
    <w:rsid w:val="001A6F1B"/>
    <w:rsid w:val="001A7138"/>
    <w:rsid w:val="001A7331"/>
    <w:rsid w:val="001A7969"/>
    <w:rsid w:val="001A79B6"/>
    <w:rsid w:val="001A7A48"/>
    <w:rsid w:val="001A7B73"/>
    <w:rsid w:val="001A7E7C"/>
    <w:rsid w:val="001B01B0"/>
    <w:rsid w:val="001B0554"/>
    <w:rsid w:val="001B0F6A"/>
    <w:rsid w:val="001B11D6"/>
    <w:rsid w:val="001B14BD"/>
    <w:rsid w:val="001B1583"/>
    <w:rsid w:val="001B1C4B"/>
    <w:rsid w:val="001B261A"/>
    <w:rsid w:val="001B2957"/>
    <w:rsid w:val="001B2AE3"/>
    <w:rsid w:val="001B2C17"/>
    <w:rsid w:val="001B2D6F"/>
    <w:rsid w:val="001B3253"/>
    <w:rsid w:val="001B40F8"/>
    <w:rsid w:val="001B4406"/>
    <w:rsid w:val="001B4981"/>
    <w:rsid w:val="001B49CA"/>
    <w:rsid w:val="001B4AB5"/>
    <w:rsid w:val="001B4C6E"/>
    <w:rsid w:val="001B7667"/>
    <w:rsid w:val="001B76CB"/>
    <w:rsid w:val="001B7AF5"/>
    <w:rsid w:val="001B7B84"/>
    <w:rsid w:val="001C0277"/>
    <w:rsid w:val="001C06C4"/>
    <w:rsid w:val="001C0C78"/>
    <w:rsid w:val="001C11E9"/>
    <w:rsid w:val="001C1461"/>
    <w:rsid w:val="001C1C9A"/>
    <w:rsid w:val="001C1D5D"/>
    <w:rsid w:val="001C1E68"/>
    <w:rsid w:val="001C3102"/>
    <w:rsid w:val="001C3E74"/>
    <w:rsid w:val="001C4D31"/>
    <w:rsid w:val="001C4F80"/>
    <w:rsid w:val="001C5C06"/>
    <w:rsid w:val="001C6E6B"/>
    <w:rsid w:val="001C6EA3"/>
    <w:rsid w:val="001C74CF"/>
    <w:rsid w:val="001C751C"/>
    <w:rsid w:val="001C7542"/>
    <w:rsid w:val="001C7E7B"/>
    <w:rsid w:val="001C7FCB"/>
    <w:rsid w:val="001D028E"/>
    <w:rsid w:val="001D09E0"/>
    <w:rsid w:val="001D0A8B"/>
    <w:rsid w:val="001D1111"/>
    <w:rsid w:val="001D1183"/>
    <w:rsid w:val="001D16D6"/>
    <w:rsid w:val="001D2C24"/>
    <w:rsid w:val="001D3B55"/>
    <w:rsid w:val="001D3DAB"/>
    <w:rsid w:val="001D43DA"/>
    <w:rsid w:val="001D44D1"/>
    <w:rsid w:val="001D4806"/>
    <w:rsid w:val="001D4832"/>
    <w:rsid w:val="001D4B37"/>
    <w:rsid w:val="001D52E1"/>
    <w:rsid w:val="001D54E9"/>
    <w:rsid w:val="001D6AF9"/>
    <w:rsid w:val="001D739C"/>
    <w:rsid w:val="001D7644"/>
    <w:rsid w:val="001E0ABD"/>
    <w:rsid w:val="001E11C3"/>
    <w:rsid w:val="001E2595"/>
    <w:rsid w:val="001E2F19"/>
    <w:rsid w:val="001E354A"/>
    <w:rsid w:val="001E36E9"/>
    <w:rsid w:val="001E3B74"/>
    <w:rsid w:val="001E3DB7"/>
    <w:rsid w:val="001E5C0C"/>
    <w:rsid w:val="001E5D41"/>
    <w:rsid w:val="001E62D7"/>
    <w:rsid w:val="001E632D"/>
    <w:rsid w:val="001E6775"/>
    <w:rsid w:val="001E6B72"/>
    <w:rsid w:val="001E6BC2"/>
    <w:rsid w:val="001E7B5F"/>
    <w:rsid w:val="001E7E95"/>
    <w:rsid w:val="001E7F1F"/>
    <w:rsid w:val="001F0B48"/>
    <w:rsid w:val="001F1515"/>
    <w:rsid w:val="001F238F"/>
    <w:rsid w:val="001F2542"/>
    <w:rsid w:val="001F290C"/>
    <w:rsid w:val="001F2D2E"/>
    <w:rsid w:val="001F2DA2"/>
    <w:rsid w:val="001F33AE"/>
    <w:rsid w:val="001F3696"/>
    <w:rsid w:val="001F3D9C"/>
    <w:rsid w:val="001F4977"/>
    <w:rsid w:val="001F5737"/>
    <w:rsid w:val="001F59A0"/>
    <w:rsid w:val="001F5FAE"/>
    <w:rsid w:val="001F6E5E"/>
    <w:rsid w:val="001F7C64"/>
    <w:rsid w:val="002002F6"/>
    <w:rsid w:val="00200C2C"/>
    <w:rsid w:val="00201EFF"/>
    <w:rsid w:val="00202376"/>
    <w:rsid w:val="002030C5"/>
    <w:rsid w:val="002033B1"/>
    <w:rsid w:val="0020344E"/>
    <w:rsid w:val="00203A15"/>
    <w:rsid w:val="00203E70"/>
    <w:rsid w:val="00204EF8"/>
    <w:rsid w:val="002050BD"/>
    <w:rsid w:val="00205577"/>
    <w:rsid w:val="00205B1A"/>
    <w:rsid w:val="00205F85"/>
    <w:rsid w:val="00205FB8"/>
    <w:rsid w:val="00206AA6"/>
    <w:rsid w:val="00206D9D"/>
    <w:rsid w:val="00206FD9"/>
    <w:rsid w:val="0020718A"/>
    <w:rsid w:val="00207FDC"/>
    <w:rsid w:val="0021011D"/>
    <w:rsid w:val="0021017A"/>
    <w:rsid w:val="00210435"/>
    <w:rsid w:val="0021053B"/>
    <w:rsid w:val="00211252"/>
    <w:rsid w:val="002112C4"/>
    <w:rsid w:val="002117BD"/>
    <w:rsid w:val="00211A36"/>
    <w:rsid w:val="00211E19"/>
    <w:rsid w:val="00211EDA"/>
    <w:rsid w:val="00211F88"/>
    <w:rsid w:val="002128FA"/>
    <w:rsid w:val="00213198"/>
    <w:rsid w:val="002151ED"/>
    <w:rsid w:val="002153A4"/>
    <w:rsid w:val="00215B95"/>
    <w:rsid w:val="00215F40"/>
    <w:rsid w:val="0021674F"/>
    <w:rsid w:val="00216A94"/>
    <w:rsid w:val="00216C90"/>
    <w:rsid w:val="00216DBA"/>
    <w:rsid w:val="002171A0"/>
    <w:rsid w:val="002173A8"/>
    <w:rsid w:val="00217433"/>
    <w:rsid w:val="0021761E"/>
    <w:rsid w:val="00217CED"/>
    <w:rsid w:val="00217D59"/>
    <w:rsid w:val="00217E4D"/>
    <w:rsid w:val="002200E6"/>
    <w:rsid w:val="00220214"/>
    <w:rsid w:val="00220417"/>
    <w:rsid w:val="002205DB"/>
    <w:rsid w:val="0022208F"/>
    <w:rsid w:val="00222375"/>
    <w:rsid w:val="002227C5"/>
    <w:rsid w:val="00222A39"/>
    <w:rsid w:val="002235CD"/>
    <w:rsid w:val="00223883"/>
    <w:rsid w:val="002239ED"/>
    <w:rsid w:val="00223A87"/>
    <w:rsid w:val="00224B35"/>
    <w:rsid w:val="00224BFC"/>
    <w:rsid w:val="00224EEC"/>
    <w:rsid w:val="0022556B"/>
    <w:rsid w:val="00225815"/>
    <w:rsid w:val="0022663F"/>
    <w:rsid w:val="00226DA3"/>
    <w:rsid w:val="00227916"/>
    <w:rsid w:val="00227DD0"/>
    <w:rsid w:val="00230BE1"/>
    <w:rsid w:val="00230E82"/>
    <w:rsid w:val="00231446"/>
    <w:rsid w:val="0023196B"/>
    <w:rsid w:val="0023234E"/>
    <w:rsid w:val="0023292A"/>
    <w:rsid w:val="00233419"/>
    <w:rsid w:val="002335DF"/>
    <w:rsid w:val="002337E1"/>
    <w:rsid w:val="00233807"/>
    <w:rsid w:val="002339B1"/>
    <w:rsid w:val="00233EB9"/>
    <w:rsid w:val="002340F6"/>
    <w:rsid w:val="00234C72"/>
    <w:rsid w:val="00234D53"/>
    <w:rsid w:val="00234F4A"/>
    <w:rsid w:val="002351A4"/>
    <w:rsid w:val="00235782"/>
    <w:rsid w:val="0023590F"/>
    <w:rsid w:val="00236343"/>
    <w:rsid w:val="002364D7"/>
    <w:rsid w:val="00236810"/>
    <w:rsid w:val="00236A7B"/>
    <w:rsid w:val="00236ADE"/>
    <w:rsid w:val="0023768A"/>
    <w:rsid w:val="00237873"/>
    <w:rsid w:val="00237A42"/>
    <w:rsid w:val="0024023C"/>
    <w:rsid w:val="00240B8A"/>
    <w:rsid w:val="00241994"/>
    <w:rsid w:val="00241A94"/>
    <w:rsid w:val="00241D1E"/>
    <w:rsid w:val="00242040"/>
    <w:rsid w:val="00242CE4"/>
    <w:rsid w:val="00242F99"/>
    <w:rsid w:val="00242FE1"/>
    <w:rsid w:val="002432D3"/>
    <w:rsid w:val="00243954"/>
    <w:rsid w:val="00243B59"/>
    <w:rsid w:val="00244152"/>
    <w:rsid w:val="00244369"/>
    <w:rsid w:val="00244BDA"/>
    <w:rsid w:val="00244C32"/>
    <w:rsid w:val="00244CA3"/>
    <w:rsid w:val="00244CED"/>
    <w:rsid w:val="00245BA1"/>
    <w:rsid w:val="002462FA"/>
    <w:rsid w:val="00246712"/>
    <w:rsid w:val="00246AE0"/>
    <w:rsid w:val="00246B3A"/>
    <w:rsid w:val="00247294"/>
    <w:rsid w:val="002473C8"/>
    <w:rsid w:val="002478A5"/>
    <w:rsid w:val="00247B19"/>
    <w:rsid w:val="00247B23"/>
    <w:rsid w:val="00247D25"/>
    <w:rsid w:val="00247E89"/>
    <w:rsid w:val="0025075E"/>
    <w:rsid w:val="00253B25"/>
    <w:rsid w:val="00253F50"/>
    <w:rsid w:val="00254314"/>
    <w:rsid w:val="0025450A"/>
    <w:rsid w:val="002547C7"/>
    <w:rsid w:val="00254CC1"/>
    <w:rsid w:val="00255598"/>
    <w:rsid w:val="00255711"/>
    <w:rsid w:val="00255827"/>
    <w:rsid w:val="0025670F"/>
    <w:rsid w:val="00256D32"/>
    <w:rsid w:val="00256E62"/>
    <w:rsid w:val="00257049"/>
    <w:rsid w:val="002571B4"/>
    <w:rsid w:val="002603D5"/>
    <w:rsid w:val="00260934"/>
    <w:rsid w:val="00260D56"/>
    <w:rsid w:val="00261962"/>
    <w:rsid w:val="00261B8B"/>
    <w:rsid w:val="002621D3"/>
    <w:rsid w:val="00262609"/>
    <w:rsid w:val="00262827"/>
    <w:rsid w:val="00262AA0"/>
    <w:rsid w:val="00262CB9"/>
    <w:rsid w:val="00263103"/>
    <w:rsid w:val="00263B8F"/>
    <w:rsid w:val="0026435C"/>
    <w:rsid w:val="00264577"/>
    <w:rsid w:val="00264D63"/>
    <w:rsid w:val="00265156"/>
    <w:rsid w:val="00265DE8"/>
    <w:rsid w:val="00265FB1"/>
    <w:rsid w:val="002663EA"/>
    <w:rsid w:val="00267214"/>
    <w:rsid w:val="002674A9"/>
    <w:rsid w:val="00267BD6"/>
    <w:rsid w:val="00270629"/>
    <w:rsid w:val="0027063A"/>
    <w:rsid w:val="00270767"/>
    <w:rsid w:val="002708C2"/>
    <w:rsid w:val="00270C49"/>
    <w:rsid w:val="00271F4F"/>
    <w:rsid w:val="0027220B"/>
    <w:rsid w:val="002723EC"/>
    <w:rsid w:val="00272A80"/>
    <w:rsid w:val="00272C50"/>
    <w:rsid w:val="002734EC"/>
    <w:rsid w:val="00273AF8"/>
    <w:rsid w:val="00273CF8"/>
    <w:rsid w:val="00273FDF"/>
    <w:rsid w:val="0027461A"/>
    <w:rsid w:val="00274787"/>
    <w:rsid w:val="00275F54"/>
    <w:rsid w:val="00276259"/>
    <w:rsid w:val="00276C20"/>
    <w:rsid w:val="00277ABE"/>
    <w:rsid w:val="0028173E"/>
    <w:rsid w:val="00282374"/>
    <w:rsid w:val="0028249A"/>
    <w:rsid w:val="00282716"/>
    <w:rsid w:val="0028388C"/>
    <w:rsid w:val="002839DF"/>
    <w:rsid w:val="002839F6"/>
    <w:rsid w:val="00284690"/>
    <w:rsid w:val="00284EE8"/>
    <w:rsid w:val="00284F4D"/>
    <w:rsid w:val="002860CF"/>
    <w:rsid w:val="002865E4"/>
    <w:rsid w:val="00286851"/>
    <w:rsid w:val="0028692C"/>
    <w:rsid w:val="002878FA"/>
    <w:rsid w:val="002900CD"/>
    <w:rsid w:val="00290922"/>
    <w:rsid w:val="00290D5A"/>
    <w:rsid w:val="002917B1"/>
    <w:rsid w:val="00292835"/>
    <w:rsid w:val="00292A2B"/>
    <w:rsid w:val="00293537"/>
    <w:rsid w:val="00293559"/>
    <w:rsid w:val="00293907"/>
    <w:rsid w:val="00293D94"/>
    <w:rsid w:val="002945E9"/>
    <w:rsid w:val="002952B9"/>
    <w:rsid w:val="0029573B"/>
    <w:rsid w:val="002960B4"/>
    <w:rsid w:val="002966DB"/>
    <w:rsid w:val="002971D4"/>
    <w:rsid w:val="002976CD"/>
    <w:rsid w:val="00297C50"/>
    <w:rsid w:val="00297DA4"/>
    <w:rsid w:val="002A09E2"/>
    <w:rsid w:val="002A0BA2"/>
    <w:rsid w:val="002A13B0"/>
    <w:rsid w:val="002A224D"/>
    <w:rsid w:val="002A2334"/>
    <w:rsid w:val="002A2655"/>
    <w:rsid w:val="002A2D93"/>
    <w:rsid w:val="002A3EAB"/>
    <w:rsid w:val="002A48F4"/>
    <w:rsid w:val="002A4C01"/>
    <w:rsid w:val="002A4F42"/>
    <w:rsid w:val="002A5126"/>
    <w:rsid w:val="002A5348"/>
    <w:rsid w:val="002A576C"/>
    <w:rsid w:val="002A5820"/>
    <w:rsid w:val="002A6C96"/>
    <w:rsid w:val="002A6F12"/>
    <w:rsid w:val="002A77B5"/>
    <w:rsid w:val="002A7F62"/>
    <w:rsid w:val="002B02F2"/>
    <w:rsid w:val="002B0348"/>
    <w:rsid w:val="002B043E"/>
    <w:rsid w:val="002B062F"/>
    <w:rsid w:val="002B09A0"/>
    <w:rsid w:val="002B0D5E"/>
    <w:rsid w:val="002B0FE0"/>
    <w:rsid w:val="002B116B"/>
    <w:rsid w:val="002B18A6"/>
    <w:rsid w:val="002B1C4F"/>
    <w:rsid w:val="002B1CA3"/>
    <w:rsid w:val="002B20B8"/>
    <w:rsid w:val="002B331B"/>
    <w:rsid w:val="002B35E5"/>
    <w:rsid w:val="002B35F2"/>
    <w:rsid w:val="002B3CC9"/>
    <w:rsid w:val="002B4345"/>
    <w:rsid w:val="002B4885"/>
    <w:rsid w:val="002B48B5"/>
    <w:rsid w:val="002B4C05"/>
    <w:rsid w:val="002B4D2B"/>
    <w:rsid w:val="002B5297"/>
    <w:rsid w:val="002B5509"/>
    <w:rsid w:val="002B5D39"/>
    <w:rsid w:val="002B70EE"/>
    <w:rsid w:val="002B7594"/>
    <w:rsid w:val="002B75C6"/>
    <w:rsid w:val="002B7D11"/>
    <w:rsid w:val="002C03BE"/>
    <w:rsid w:val="002C0C0F"/>
    <w:rsid w:val="002C1595"/>
    <w:rsid w:val="002C164B"/>
    <w:rsid w:val="002C1C82"/>
    <w:rsid w:val="002C22AE"/>
    <w:rsid w:val="002C2692"/>
    <w:rsid w:val="002C2EE3"/>
    <w:rsid w:val="002C378F"/>
    <w:rsid w:val="002C520C"/>
    <w:rsid w:val="002C557A"/>
    <w:rsid w:val="002C60ED"/>
    <w:rsid w:val="002C6121"/>
    <w:rsid w:val="002C6286"/>
    <w:rsid w:val="002C6462"/>
    <w:rsid w:val="002C7C18"/>
    <w:rsid w:val="002D061D"/>
    <w:rsid w:val="002D0A1A"/>
    <w:rsid w:val="002D0CC8"/>
    <w:rsid w:val="002D126E"/>
    <w:rsid w:val="002D158A"/>
    <w:rsid w:val="002D1722"/>
    <w:rsid w:val="002D1DC4"/>
    <w:rsid w:val="002D2667"/>
    <w:rsid w:val="002D2ACF"/>
    <w:rsid w:val="002D460E"/>
    <w:rsid w:val="002D4A04"/>
    <w:rsid w:val="002D4C03"/>
    <w:rsid w:val="002D4C3D"/>
    <w:rsid w:val="002D5805"/>
    <w:rsid w:val="002D6014"/>
    <w:rsid w:val="002D6086"/>
    <w:rsid w:val="002D6A1B"/>
    <w:rsid w:val="002D7A67"/>
    <w:rsid w:val="002E010F"/>
    <w:rsid w:val="002E17F1"/>
    <w:rsid w:val="002E203A"/>
    <w:rsid w:val="002E269A"/>
    <w:rsid w:val="002E2E34"/>
    <w:rsid w:val="002E457C"/>
    <w:rsid w:val="002E47D3"/>
    <w:rsid w:val="002E4C05"/>
    <w:rsid w:val="002E4EB9"/>
    <w:rsid w:val="002E4FD3"/>
    <w:rsid w:val="002E511C"/>
    <w:rsid w:val="002E5445"/>
    <w:rsid w:val="002E56E6"/>
    <w:rsid w:val="002E5835"/>
    <w:rsid w:val="002E5AB9"/>
    <w:rsid w:val="002E5D15"/>
    <w:rsid w:val="002E62A3"/>
    <w:rsid w:val="002E6318"/>
    <w:rsid w:val="002E69C7"/>
    <w:rsid w:val="002E6A85"/>
    <w:rsid w:val="002E6DA3"/>
    <w:rsid w:val="002E732A"/>
    <w:rsid w:val="002E7510"/>
    <w:rsid w:val="002E75BC"/>
    <w:rsid w:val="002E7BF8"/>
    <w:rsid w:val="002F072B"/>
    <w:rsid w:val="002F079E"/>
    <w:rsid w:val="002F08C9"/>
    <w:rsid w:val="002F0E15"/>
    <w:rsid w:val="002F0F5E"/>
    <w:rsid w:val="002F1250"/>
    <w:rsid w:val="002F1336"/>
    <w:rsid w:val="002F209A"/>
    <w:rsid w:val="002F3226"/>
    <w:rsid w:val="002F37EC"/>
    <w:rsid w:val="002F39B9"/>
    <w:rsid w:val="002F3C8B"/>
    <w:rsid w:val="002F3CFF"/>
    <w:rsid w:val="002F3D47"/>
    <w:rsid w:val="002F41DF"/>
    <w:rsid w:val="002F4BE0"/>
    <w:rsid w:val="002F4F1F"/>
    <w:rsid w:val="002F5BC7"/>
    <w:rsid w:val="002F5DDF"/>
    <w:rsid w:val="002F5DFB"/>
    <w:rsid w:val="002F5FD1"/>
    <w:rsid w:val="002F6D8F"/>
    <w:rsid w:val="002F79B2"/>
    <w:rsid w:val="003006B7"/>
    <w:rsid w:val="00301998"/>
    <w:rsid w:val="0030233B"/>
    <w:rsid w:val="003033E2"/>
    <w:rsid w:val="00304501"/>
    <w:rsid w:val="00305460"/>
    <w:rsid w:val="003055DE"/>
    <w:rsid w:val="00305A5C"/>
    <w:rsid w:val="00305B64"/>
    <w:rsid w:val="00305D13"/>
    <w:rsid w:val="00305F47"/>
    <w:rsid w:val="00306208"/>
    <w:rsid w:val="003063CD"/>
    <w:rsid w:val="003063F3"/>
    <w:rsid w:val="0030651C"/>
    <w:rsid w:val="0030655C"/>
    <w:rsid w:val="00306E48"/>
    <w:rsid w:val="003077E4"/>
    <w:rsid w:val="00307A1B"/>
    <w:rsid w:val="00307DC9"/>
    <w:rsid w:val="0031007C"/>
    <w:rsid w:val="00310774"/>
    <w:rsid w:val="0031091A"/>
    <w:rsid w:val="00310B67"/>
    <w:rsid w:val="003112B6"/>
    <w:rsid w:val="00311405"/>
    <w:rsid w:val="00311861"/>
    <w:rsid w:val="00311921"/>
    <w:rsid w:val="00311D3E"/>
    <w:rsid w:val="00311F4D"/>
    <w:rsid w:val="003123A1"/>
    <w:rsid w:val="003123F0"/>
    <w:rsid w:val="00313007"/>
    <w:rsid w:val="00313AAD"/>
    <w:rsid w:val="00313B4D"/>
    <w:rsid w:val="00313BD7"/>
    <w:rsid w:val="00313EF6"/>
    <w:rsid w:val="00314193"/>
    <w:rsid w:val="003145D6"/>
    <w:rsid w:val="003148AE"/>
    <w:rsid w:val="00314FC8"/>
    <w:rsid w:val="00315802"/>
    <w:rsid w:val="00316BF6"/>
    <w:rsid w:val="00316D03"/>
    <w:rsid w:val="00316E8D"/>
    <w:rsid w:val="00317061"/>
    <w:rsid w:val="00317213"/>
    <w:rsid w:val="00317B41"/>
    <w:rsid w:val="00320395"/>
    <w:rsid w:val="00320C00"/>
    <w:rsid w:val="00322276"/>
    <w:rsid w:val="003227ED"/>
    <w:rsid w:val="00322AC4"/>
    <w:rsid w:val="003230CE"/>
    <w:rsid w:val="00323851"/>
    <w:rsid w:val="00323B94"/>
    <w:rsid w:val="00323CE6"/>
    <w:rsid w:val="0032410C"/>
    <w:rsid w:val="003242D1"/>
    <w:rsid w:val="003242E9"/>
    <w:rsid w:val="003243A0"/>
    <w:rsid w:val="00324AB8"/>
    <w:rsid w:val="00325FE7"/>
    <w:rsid w:val="003260AE"/>
    <w:rsid w:val="00326150"/>
    <w:rsid w:val="003264EF"/>
    <w:rsid w:val="00326B8D"/>
    <w:rsid w:val="00326E93"/>
    <w:rsid w:val="00326EEB"/>
    <w:rsid w:val="00327CD7"/>
    <w:rsid w:val="00330301"/>
    <w:rsid w:val="00330CD3"/>
    <w:rsid w:val="00330D91"/>
    <w:rsid w:val="0033104F"/>
    <w:rsid w:val="00331939"/>
    <w:rsid w:val="00331A79"/>
    <w:rsid w:val="00332CAE"/>
    <w:rsid w:val="0033307F"/>
    <w:rsid w:val="003336DF"/>
    <w:rsid w:val="00333F57"/>
    <w:rsid w:val="0033426D"/>
    <w:rsid w:val="0033470A"/>
    <w:rsid w:val="0033506E"/>
    <w:rsid w:val="00335C06"/>
    <w:rsid w:val="00335E08"/>
    <w:rsid w:val="003362FE"/>
    <w:rsid w:val="003365BD"/>
    <w:rsid w:val="00336D37"/>
    <w:rsid w:val="003378B6"/>
    <w:rsid w:val="0034004F"/>
    <w:rsid w:val="003400F1"/>
    <w:rsid w:val="003416F9"/>
    <w:rsid w:val="00341AD0"/>
    <w:rsid w:val="00341E5F"/>
    <w:rsid w:val="003425AF"/>
    <w:rsid w:val="00342776"/>
    <w:rsid w:val="00342E1E"/>
    <w:rsid w:val="00342E71"/>
    <w:rsid w:val="00344365"/>
    <w:rsid w:val="00344B94"/>
    <w:rsid w:val="00345397"/>
    <w:rsid w:val="0034579A"/>
    <w:rsid w:val="00345A18"/>
    <w:rsid w:val="00345AD7"/>
    <w:rsid w:val="00345B1D"/>
    <w:rsid w:val="00345E7C"/>
    <w:rsid w:val="00345EAB"/>
    <w:rsid w:val="00345ED3"/>
    <w:rsid w:val="00346653"/>
    <w:rsid w:val="0034683C"/>
    <w:rsid w:val="00346EA9"/>
    <w:rsid w:val="0034787B"/>
    <w:rsid w:val="003479D6"/>
    <w:rsid w:val="00347C8A"/>
    <w:rsid w:val="00350250"/>
    <w:rsid w:val="003503B1"/>
    <w:rsid w:val="00350E5B"/>
    <w:rsid w:val="003514A1"/>
    <w:rsid w:val="00351767"/>
    <w:rsid w:val="0035196C"/>
    <w:rsid w:val="003519BA"/>
    <w:rsid w:val="00351DEA"/>
    <w:rsid w:val="003527C6"/>
    <w:rsid w:val="00352AF4"/>
    <w:rsid w:val="00353584"/>
    <w:rsid w:val="003544D9"/>
    <w:rsid w:val="00354907"/>
    <w:rsid w:val="00355039"/>
    <w:rsid w:val="00355638"/>
    <w:rsid w:val="00360AEA"/>
    <w:rsid w:val="00360C81"/>
    <w:rsid w:val="00361F77"/>
    <w:rsid w:val="0036297D"/>
    <w:rsid w:val="003631D6"/>
    <w:rsid w:val="003635A1"/>
    <w:rsid w:val="00363963"/>
    <w:rsid w:val="00363D1D"/>
    <w:rsid w:val="00364163"/>
    <w:rsid w:val="00364B5D"/>
    <w:rsid w:val="00364D8D"/>
    <w:rsid w:val="0036576B"/>
    <w:rsid w:val="00365828"/>
    <w:rsid w:val="00366F92"/>
    <w:rsid w:val="00367529"/>
    <w:rsid w:val="00367951"/>
    <w:rsid w:val="003705DC"/>
    <w:rsid w:val="00370B15"/>
    <w:rsid w:val="00370B37"/>
    <w:rsid w:val="00371D85"/>
    <w:rsid w:val="003725AF"/>
    <w:rsid w:val="00372677"/>
    <w:rsid w:val="003738A7"/>
    <w:rsid w:val="00375A44"/>
    <w:rsid w:val="0037602A"/>
    <w:rsid w:val="00376504"/>
    <w:rsid w:val="0037674F"/>
    <w:rsid w:val="00376BD4"/>
    <w:rsid w:val="00376C6B"/>
    <w:rsid w:val="003772A8"/>
    <w:rsid w:val="00377613"/>
    <w:rsid w:val="0037763D"/>
    <w:rsid w:val="00377E73"/>
    <w:rsid w:val="00380F10"/>
    <w:rsid w:val="0038122B"/>
    <w:rsid w:val="003813CF"/>
    <w:rsid w:val="0038162B"/>
    <w:rsid w:val="00381B05"/>
    <w:rsid w:val="00381DDF"/>
    <w:rsid w:val="00382E01"/>
    <w:rsid w:val="00383084"/>
    <w:rsid w:val="0038381C"/>
    <w:rsid w:val="00383A54"/>
    <w:rsid w:val="00383BCF"/>
    <w:rsid w:val="00383E11"/>
    <w:rsid w:val="003845B7"/>
    <w:rsid w:val="0038490F"/>
    <w:rsid w:val="003850D4"/>
    <w:rsid w:val="0038542D"/>
    <w:rsid w:val="003854A3"/>
    <w:rsid w:val="003856D6"/>
    <w:rsid w:val="00385A65"/>
    <w:rsid w:val="00385B73"/>
    <w:rsid w:val="00386623"/>
    <w:rsid w:val="003867AC"/>
    <w:rsid w:val="00386E37"/>
    <w:rsid w:val="00386EF7"/>
    <w:rsid w:val="00387362"/>
    <w:rsid w:val="003879E5"/>
    <w:rsid w:val="00387AEF"/>
    <w:rsid w:val="003901BE"/>
    <w:rsid w:val="00390838"/>
    <w:rsid w:val="00391154"/>
    <w:rsid w:val="003911E5"/>
    <w:rsid w:val="003918F9"/>
    <w:rsid w:val="00391C0C"/>
    <w:rsid w:val="00391EC8"/>
    <w:rsid w:val="00392366"/>
    <w:rsid w:val="003926B6"/>
    <w:rsid w:val="00392B5F"/>
    <w:rsid w:val="00393449"/>
    <w:rsid w:val="00393787"/>
    <w:rsid w:val="00393D9D"/>
    <w:rsid w:val="003940A2"/>
    <w:rsid w:val="00394D0E"/>
    <w:rsid w:val="00395160"/>
    <w:rsid w:val="003956A6"/>
    <w:rsid w:val="00395C23"/>
    <w:rsid w:val="00396377"/>
    <w:rsid w:val="003968F0"/>
    <w:rsid w:val="00396F2E"/>
    <w:rsid w:val="00397072"/>
    <w:rsid w:val="00397610"/>
    <w:rsid w:val="0039D041"/>
    <w:rsid w:val="003A0398"/>
    <w:rsid w:val="003A221F"/>
    <w:rsid w:val="003A2DEC"/>
    <w:rsid w:val="003A2E63"/>
    <w:rsid w:val="003A306D"/>
    <w:rsid w:val="003A36F4"/>
    <w:rsid w:val="003A36F7"/>
    <w:rsid w:val="003A3B5A"/>
    <w:rsid w:val="003A3D47"/>
    <w:rsid w:val="003A4230"/>
    <w:rsid w:val="003A4664"/>
    <w:rsid w:val="003A4B09"/>
    <w:rsid w:val="003A4DF6"/>
    <w:rsid w:val="003A4F2E"/>
    <w:rsid w:val="003A5DEF"/>
    <w:rsid w:val="003A63D5"/>
    <w:rsid w:val="003A66BA"/>
    <w:rsid w:val="003A6AD9"/>
    <w:rsid w:val="003A70AE"/>
    <w:rsid w:val="003A7783"/>
    <w:rsid w:val="003B0141"/>
    <w:rsid w:val="003B0605"/>
    <w:rsid w:val="003B0E83"/>
    <w:rsid w:val="003B12C7"/>
    <w:rsid w:val="003B17ED"/>
    <w:rsid w:val="003B1A6A"/>
    <w:rsid w:val="003B1C4D"/>
    <w:rsid w:val="003B209A"/>
    <w:rsid w:val="003B246B"/>
    <w:rsid w:val="003B2C86"/>
    <w:rsid w:val="003B31AC"/>
    <w:rsid w:val="003B348D"/>
    <w:rsid w:val="003B3495"/>
    <w:rsid w:val="003B3606"/>
    <w:rsid w:val="003B3981"/>
    <w:rsid w:val="003B451E"/>
    <w:rsid w:val="003B4A0E"/>
    <w:rsid w:val="003B4E32"/>
    <w:rsid w:val="003B53CB"/>
    <w:rsid w:val="003B570B"/>
    <w:rsid w:val="003B64FB"/>
    <w:rsid w:val="003B658D"/>
    <w:rsid w:val="003B6E8D"/>
    <w:rsid w:val="003B7184"/>
    <w:rsid w:val="003B7731"/>
    <w:rsid w:val="003B7BFB"/>
    <w:rsid w:val="003B7D03"/>
    <w:rsid w:val="003C0A61"/>
    <w:rsid w:val="003C1CC2"/>
    <w:rsid w:val="003C2384"/>
    <w:rsid w:val="003C25BD"/>
    <w:rsid w:val="003C3FEC"/>
    <w:rsid w:val="003C433B"/>
    <w:rsid w:val="003C48F6"/>
    <w:rsid w:val="003C4918"/>
    <w:rsid w:val="003C4BA9"/>
    <w:rsid w:val="003C557A"/>
    <w:rsid w:val="003C5720"/>
    <w:rsid w:val="003C686C"/>
    <w:rsid w:val="003C77A7"/>
    <w:rsid w:val="003C79D0"/>
    <w:rsid w:val="003C79FD"/>
    <w:rsid w:val="003C7E8F"/>
    <w:rsid w:val="003C7F7D"/>
    <w:rsid w:val="003D029B"/>
    <w:rsid w:val="003D02B0"/>
    <w:rsid w:val="003D1703"/>
    <w:rsid w:val="003D17F5"/>
    <w:rsid w:val="003D1843"/>
    <w:rsid w:val="003D1949"/>
    <w:rsid w:val="003D1E2E"/>
    <w:rsid w:val="003D24C7"/>
    <w:rsid w:val="003D2E7F"/>
    <w:rsid w:val="003D2F09"/>
    <w:rsid w:val="003D36DE"/>
    <w:rsid w:val="003D386D"/>
    <w:rsid w:val="003D3D2E"/>
    <w:rsid w:val="003D5B47"/>
    <w:rsid w:val="003D5E64"/>
    <w:rsid w:val="003D617A"/>
    <w:rsid w:val="003D6660"/>
    <w:rsid w:val="003D66B7"/>
    <w:rsid w:val="003D67A7"/>
    <w:rsid w:val="003D6A63"/>
    <w:rsid w:val="003D6A68"/>
    <w:rsid w:val="003E03F2"/>
    <w:rsid w:val="003E0DA6"/>
    <w:rsid w:val="003E0EE9"/>
    <w:rsid w:val="003E1060"/>
    <w:rsid w:val="003E1249"/>
    <w:rsid w:val="003E15E6"/>
    <w:rsid w:val="003E17D9"/>
    <w:rsid w:val="003E188A"/>
    <w:rsid w:val="003E1937"/>
    <w:rsid w:val="003E28D0"/>
    <w:rsid w:val="003E2EAE"/>
    <w:rsid w:val="003E3A33"/>
    <w:rsid w:val="003E3C46"/>
    <w:rsid w:val="003E51CF"/>
    <w:rsid w:val="003E5927"/>
    <w:rsid w:val="003E5A50"/>
    <w:rsid w:val="003E5F64"/>
    <w:rsid w:val="003E6185"/>
    <w:rsid w:val="003E61E1"/>
    <w:rsid w:val="003E656F"/>
    <w:rsid w:val="003F02FA"/>
    <w:rsid w:val="003F06B9"/>
    <w:rsid w:val="003F0847"/>
    <w:rsid w:val="003F1010"/>
    <w:rsid w:val="003F2422"/>
    <w:rsid w:val="003F267A"/>
    <w:rsid w:val="003F345E"/>
    <w:rsid w:val="003F48FF"/>
    <w:rsid w:val="003F4ACE"/>
    <w:rsid w:val="003F4E3A"/>
    <w:rsid w:val="003F5124"/>
    <w:rsid w:val="003F51EE"/>
    <w:rsid w:val="003F52BB"/>
    <w:rsid w:val="003F58BA"/>
    <w:rsid w:val="003F5E95"/>
    <w:rsid w:val="003F645E"/>
    <w:rsid w:val="003F65E7"/>
    <w:rsid w:val="003F66FF"/>
    <w:rsid w:val="003F6734"/>
    <w:rsid w:val="003F77AA"/>
    <w:rsid w:val="003F7964"/>
    <w:rsid w:val="003F7D1A"/>
    <w:rsid w:val="003F7DB4"/>
    <w:rsid w:val="003F7E97"/>
    <w:rsid w:val="00400238"/>
    <w:rsid w:val="004006DE"/>
    <w:rsid w:val="00400941"/>
    <w:rsid w:val="00400A54"/>
    <w:rsid w:val="00401144"/>
    <w:rsid w:val="0040125A"/>
    <w:rsid w:val="00401A06"/>
    <w:rsid w:val="00401ACD"/>
    <w:rsid w:val="0040230F"/>
    <w:rsid w:val="0040280D"/>
    <w:rsid w:val="00403279"/>
    <w:rsid w:val="004034D0"/>
    <w:rsid w:val="004035CB"/>
    <w:rsid w:val="0040440B"/>
    <w:rsid w:val="00404D7C"/>
    <w:rsid w:val="00405007"/>
    <w:rsid w:val="004057C5"/>
    <w:rsid w:val="0040585A"/>
    <w:rsid w:val="00406978"/>
    <w:rsid w:val="00406D61"/>
    <w:rsid w:val="0040710D"/>
    <w:rsid w:val="004077FF"/>
    <w:rsid w:val="00407B52"/>
    <w:rsid w:val="00411027"/>
    <w:rsid w:val="0041195F"/>
    <w:rsid w:val="00411B38"/>
    <w:rsid w:val="00412601"/>
    <w:rsid w:val="00412792"/>
    <w:rsid w:val="00412AF6"/>
    <w:rsid w:val="00412B1D"/>
    <w:rsid w:val="00412BEF"/>
    <w:rsid w:val="004133C8"/>
    <w:rsid w:val="0041366B"/>
    <w:rsid w:val="004137D5"/>
    <w:rsid w:val="00413890"/>
    <w:rsid w:val="004139C6"/>
    <w:rsid w:val="00413A3D"/>
    <w:rsid w:val="004143AA"/>
    <w:rsid w:val="00414AB8"/>
    <w:rsid w:val="00414CA3"/>
    <w:rsid w:val="00414CBC"/>
    <w:rsid w:val="00414FB7"/>
    <w:rsid w:val="004151DA"/>
    <w:rsid w:val="004154FF"/>
    <w:rsid w:val="004156A6"/>
    <w:rsid w:val="00416205"/>
    <w:rsid w:val="0041677F"/>
    <w:rsid w:val="00416A9E"/>
    <w:rsid w:val="00416E13"/>
    <w:rsid w:val="00416EC0"/>
    <w:rsid w:val="00416F36"/>
    <w:rsid w:val="0041724C"/>
    <w:rsid w:val="004179CD"/>
    <w:rsid w:val="0042083A"/>
    <w:rsid w:val="00420B31"/>
    <w:rsid w:val="00421272"/>
    <w:rsid w:val="00421D45"/>
    <w:rsid w:val="00421D8D"/>
    <w:rsid w:val="00422C77"/>
    <w:rsid w:val="00422DE2"/>
    <w:rsid w:val="00422FCB"/>
    <w:rsid w:val="00423751"/>
    <w:rsid w:val="004241D9"/>
    <w:rsid w:val="00424244"/>
    <w:rsid w:val="00424555"/>
    <w:rsid w:val="00424880"/>
    <w:rsid w:val="00424AAA"/>
    <w:rsid w:val="00424DC0"/>
    <w:rsid w:val="004251B9"/>
    <w:rsid w:val="004252EF"/>
    <w:rsid w:val="004255CB"/>
    <w:rsid w:val="004256E3"/>
    <w:rsid w:val="00425F5D"/>
    <w:rsid w:val="00426779"/>
    <w:rsid w:val="00426A3E"/>
    <w:rsid w:val="00426F58"/>
    <w:rsid w:val="00430517"/>
    <w:rsid w:val="00430EC6"/>
    <w:rsid w:val="00431250"/>
    <w:rsid w:val="004314C4"/>
    <w:rsid w:val="00431F24"/>
    <w:rsid w:val="0043226A"/>
    <w:rsid w:val="00432D0B"/>
    <w:rsid w:val="0043332E"/>
    <w:rsid w:val="00433637"/>
    <w:rsid w:val="004338B7"/>
    <w:rsid w:val="00433B51"/>
    <w:rsid w:val="00433C66"/>
    <w:rsid w:val="004344B8"/>
    <w:rsid w:val="00434CBE"/>
    <w:rsid w:val="00435192"/>
    <w:rsid w:val="00435362"/>
    <w:rsid w:val="004354F8"/>
    <w:rsid w:val="00435EDF"/>
    <w:rsid w:val="00436192"/>
    <w:rsid w:val="00436404"/>
    <w:rsid w:val="00436662"/>
    <w:rsid w:val="00436B3F"/>
    <w:rsid w:val="00437393"/>
    <w:rsid w:val="00437469"/>
    <w:rsid w:val="0043798E"/>
    <w:rsid w:val="00437AAE"/>
    <w:rsid w:val="004406C2"/>
    <w:rsid w:val="004407C8"/>
    <w:rsid w:val="00440824"/>
    <w:rsid w:val="00440871"/>
    <w:rsid w:val="00441008"/>
    <w:rsid w:val="004411F9"/>
    <w:rsid w:val="00441878"/>
    <w:rsid w:val="00441F87"/>
    <w:rsid w:val="00442089"/>
    <w:rsid w:val="00442AA3"/>
    <w:rsid w:val="00442C0F"/>
    <w:rsid w:val="00442DCC"/>
    <w:rsid w:val="004436E0"/>
    <w:rsid w:val="004437C9"/>
    <w:rsid w:val="00443C7B"/>
    <w:rsid w:val="00443CB8"/>
    <w:rsid w:val="0044400D"/>
    <w:rsid w:val="00444165"/>
    <w:rsid w:val="0044458E"/>
    <w:rsid w:val="0044461C"/>
    <w:rsid w:val="00444761"/>
    <w:rsid w:val="00444FA5"/>
    <w:rsid w:val="00445173"/>
    <w:rsid w:val="004454FD"/>
    <w:rsid w:val="0044561C"/>
    <w:rsid w:val="00445952"/>
    <w:rsid w:val="00445FE4"/>
    <w:rsid w:val="004462D3"/>
    <w:rsid w:val="004466DB"/>
    <w:rsid w:val="0044710C"/>
    <w:rsid w:val="004475B5"/>
    <w:rsid w:val="00447756"/>
    <w:rsid w:val="00447ACE"/>
    <w:rsid w:val="00447B91"/>
    <w:rsid w:val="004500FD"/>
    <w:rsid w:val="00450486"/>
    <w:rsid w:val="004505B2"/>
    <w:rsid w:val="00450C46"/>
    <w:rsid w:val="00450CE7"/>
    <w:rsid w:val="00450D09"/>
    <w:rsid w:val="00450EF7"/>
    <w:rsid w:val="0045198D"/>
    <w:rsid w:val="00451A22"/>
    <w:rsid w:val="00452988"/>
    <w:rsid w:val="004537EC"/>
    <w:rsid w:val="00453A62"/>
    <w:rsid w:val="00454121"/>
    <w:rsid w:val="00454DE6"/>
    <w:rsid w:val="00455EC8"/>
    <w:rsid w:val="004561E9"/>
    <w:rsid w:val="0045692A"/>
    <w:rsid w:val="00456984"/>
    <w:rsid w:val="00456A0A"/>
    <w:rsid w:val="00456CDB"/>
    <w:rsid w:val="00456EF2"/>
    <w:rsid w:val="00456FC0"/>
    <w:rsid w:val="00457748"/>
    <w:rsid w:val="00457CBC"/>
    <w:rsid w:val="00457F32"/>
    <w:rsid w:val="004602A8"/>
    <w:rsid w:val="004606EB"/>
    <w:rsid w:val="00460783"/>
    <w:rsid w:val="004609D3"/>
    <w:rsid w:val="00460DE0"/>
    <w:rsid w:val="004621BC"/>
    <w:rsid w:val="004621E1"/>
    <w:rsid w:val="00462F5A"/>
    <w:rsid w:val="0046305E"/>
    <w:rsid w:val="00463269"/>
    <w:rsid w:val="00463722"/>
    <w:rsid w:val="0046388C"/>
    <w:rsid w:val="00463C42"/>
    <w:rsid w:val="00464158"/>
    <w:rsid w:val="004641A0"/>
    <w:rsid w:val="0046428E"/>
    <w:rsid w:val="00464FD0"/>
    <w:rsid w:val="00465A30"/>
    <w:rsid w:val="00465FA1"/>
    <w:rsid w:val="00466178"/>
    <w:rsid w:val="00466587"/>
    <w:rsid w:val="00466D74"/>
    <w:rsid w:val="004670D2"/>
    <w:rsid w:val="0046761A"/>
    <w:rsid w:val="0046785C"/>
    <w:rsid w:val="004679C1"/>
    <w:rsid w:val="00467F4D"/>
    <w:rsid w:val="00471B83"/>
    <w:rsid w:val="00471BCC"/>
    <w:rsid w:val="00471C22"/>
    <w:rsid w:val="004723C6"/>
    <w:rsid w:val="00472817"/>
    <w:rsid w:val="00472D37"/>
    <w:rsid w:val="00472FF7"/>
    <w:rsid w:val="00473266"/>
    <w:rsid w:val="0047363D"/>
    <w:rsid w:val="004736BC"/>
    <w:rsid w:val="00473772"/>
    <w:rsid w:val="004739DC"/>
    <w:rsid w:val="00473A23"/>
    <w:rsid w:val="00473AB4"/>
    <w:rsid w:val="0047427A"/>
    <w:rsid w:val="0047436E"/>
    <w:rsid w:val="004744AD"/>
    <w:rsid w:val="00474798"/>
    <w:rsid w:val="004747E9"/>
    <w:rsid w:val="00474CC9"/>
    <w:rsid w:val="00474FC0"/>
    <w:rsid w:val="00475EB9"/>
    <w:rsid w:val="004768F3"/>
    <w:rsid w:val="0047726E"/>
    <w:rsid w:val="00477271"/>
    <w:rsid w:val="00480780"/>
    <w:rsid w:val="00480A67"/>
    <w:rsid w:val="00480D8D"/>
    <w:rsid w:val="00480DD0"/>
    <w:rsid w:val="00481150"/>
    <w:rsid w:val="004811B9"/>
    <w:rsid w:val="004820E9"/>
    <w:rsid w:val="00482613"/>
    <w:rsid w:val="00482710"/>
    <w:rsid w:val="004828C5"/>
    <w:rsid w:val="00482BA5"/>
    <w:rsid w:val="00483232"/>
    <w:rsid w:val="00483773"/>
    <w:rsid w:val="0048424F"/>
    <w:rsid w:val="004842A0"/>
    <w:rsid w:val="004846F2"/>
    <w:rsid w:val="00485733"/>
    <w:rsid w:val="00485A0E"/>
    <w:rsid w:val="00486A6B"/>
    <w:rsid w:val="00486B76"/>
    <w:rsid w:val="00486E7F"/>
    <w:rsid w:val="0048723C"/>
    <w:rsid w:val="004876BA"/>
    <w:rsid w:val="00487750"/>
    <w:rsid w:val="004879BF"/>
    <w:rsid w:val="00487FF9"/>
    <w:rsid w:val="004905F9"/>
    <w:rsid w:val="004906B5"/>
    <w:rsid w:val="00490EE4"/>
    <w:rsid w:val="0049133E"/>
    <w:rsid w:val="00491995"/>
    <w:rsid w:val="00491DBF"/>
    <w:rsid w:val="00491E0B"/>
    <w:rsid w:val="00491FF3"/>
    <w:rsid w:val="004920B8"/>
    <w:rsid w:val="00492191"/>
    <w:rsid w:val="004921A0"/>
    <w:rsid w:val="004922B0"/>
    <w:rsid w:val="004923D9"/>
    <w:rsid w:val="004925F9"/>
    <w:rsid w:val="004933B4"/>
    <w:rsid w:val="00494055"/>
    <w:rsid w:val="00495351"/>
    <w:rsid w:val="00495374"/>
    <w:rsid w:val="0049578C"/>
    <w:rsid w:val="00495AB0"/>
    <w:rsid w:val="00495EC7"/>
    <w:rsid w:val="00496001"/>
    <w:rsid w:val="004962A8"/>
    <w:rsid w:val="00496D26"/>
    <w:rsid w:val="0049753D"/>
    <w:rsid w:val="00497F05"/>
    <w:rsid w:val="004A1D37"/>
    <w:rsid w:val="004A2758"/>
    <w:rsid w:val="004A2891"/>
    <w:rsid w:val="004A2B1A"/>
    <w:rsid w:val="004A2D47"/>
    <w:rsid w:val="004A2EDA"/>
    <w:rsid w:val="004A3154"/>
    <w:rsid w:val="004A3958"/>
    <w:rsid w:val="004A40D7"/>
    <w:rsid w:val="004A52C7"/>
    <w:rsid w:val="004A57B4"/>
    <w:rsid w:val="004A59CC"/>
    <w:rsid w:val="004A5D5C"/>
    <w:rsid w:val="004A5DAC"/>
    <w:rsid w:val="004A7599"/>
    <w:rsid w:val="004A7AD3"/>
    <w:rsid w:val="004A7E49"/>
    <w:rsid w:val="004A7F68"/>
    <w:rsid w:val="004B0192"/>
    <w:rsid w:val="004B0252"/>
    <w:rsid w:val="004B0E19"/>
    <w:rsid w:val="004B1F3C"/>
    <w:rsid w:val="004B1FBD"/>
    <w:rsid w:val="004B2819"/>
    <w:rsid w:val="004B4E71"/>
    <w:rsid w:val="004B58C1"/>
    <w:rsid w:val="004B6457"/>
    <w:rsid w:val="004B70DE"/>
    <w:rsid w:val="004B72F9"/>
    <w:rsid w:val="004C01AB"/>
    <w:rsid w:val="004C01EB"/>
    <w:rsid w:val="004C06C2"/>
    <w:rsid w:val="004C2950"/>
    <w:rsid w:val="004C3266"/>
    <w:rsid w:val="004C3459"/>
    <w:rsid w:val="004C378B"/>
    <w:rsid w:val="004C3C7A"/>
    <w:rsid w:val="004C3EDB"/>
    <w:rsid w:val="004C4519"/>
    <w:rsid w:val="004C5AFE"/>
    <w:rsid w:val="004C5D75"/>
    <w:rsid w:val="004C640E"/>
    <w:rsid w:val="004C70FA"/>
    <w:rsid w:val="004C712E"/>
    <w:rsid w:val="004C74F8"/>
    <w:rsid w:val="004C75A7"/>
    <w:rsid w:val="004C767E"/>
    <w:rsid w:val="004C77D4"/>
    <w:rsid w:val="004C78F6"/>
    <w:rsid w:val="004C7F4D"/>
    <w:rsid w:val="004D00BA"/>
    <w:rsid w:val="004D0339"/>
    <w:rsid w:val="004D0503"/>
    <w:rsid w:val="004D10DC"/>
    <w:rsid w:val="004D1750"/>
    <w:rsid w:val="004D197C"/>
    <w:rsid w:val="004D1989"/>
    <w:rsid w:val="004D1DB9"/>
    <w:rsid w:val="004D2247"/>
    <w:rsid w:val="004D24D8"/>
    <w:rsid w:val="004D2FD7"/>
    <w:rsid w:val="004D3C75"/>
    <w:rsid w:val="004D45D3"/>
    <w:rsid w:val="004D532E"/>
    <w:rsid w:val="004D5866"/>
    <w:rsid w:val="004D5AD0"/>
    <w:rsid w:val="004D5C2D"/>
    <w:rsid w:val="004D6C4A"/>
    <w:rsid w:val="004D7044"/>
    <w:rsid w:val="004D705A"/>
    <w:rsid w:val="004D750F"/>
    <w:rsid w:val="004D7D59"/>
    <w:rsid w:val="004D7DAC"/>
    <w:rsid w:val="004E1005"/>
    <w:rsid w:val="004E1A86"/>
    <w:rsid w:val="004E1E10"/>
    <w:rsid w:val="004E2822"/>
    <w:rsid w:val="004E286D"/>
    <w:rsid w:val="004E2E00"/>
    <w:rsid w:val="004E3072"/>
    <w:rsid w:val="004E376D"/>
    <w:rsid w:val="004E4010"/>
    <w:rsid w:val="004E4BCF"/>
    <w:rsid w:val="004E5791"/>
    <w:rsid w:val="004E5C1A"/>
    <w:rsid w:val="004E79CD"/>
    <w:rsid w:val="004E7A98"/>
    <w:rsid w:val="004E7B8F"/>
    <w:rsid w:val="004F0330"/>
    <w:rsid w:val="004F1CB3"/>
    <w:rsid w:val="004F1D6E"/>
    <w:rsid w:val="004F1DDB"/>
    <w:rsid w:val="004F25FA"/>
    <w:rsid w:val="004F2ADC"/>
    <w:rsid w:val="004F2CCD"/>
    <w:rsid w:val="004F453E"/>
    <w:rsid w:val="004F4BEA"/>
    <w:rsid w:val="004F5378"/>
    <w:rsid w:val="004F5713"/>
    <w:rsid w:val="004F575E"/>
    <w:rsid w:val="004F5B15"/>
    <w:rsid w:val="004F677E"/>
    <w:rsid w:val="004F6E22"/>
    <w:rsid w:val="004F757F"/>
    <w:rsid w:val="004F75CA"/>
    <w:rsid w:val="004F7BA9"/>
    <w:rsid w:val="004F7C5B"/>
    <w:rsid w:val="004F7D42"/>
    <w:rsid w:val="005005C9"/>
    <w:rsid w:val="0050075F"/>
    <w:rsid w:val="005008E4"/>
    <w:rsid w:val="00500A6F"/>
    <w:rsid w:val="005013A0"/>
    <w:rsid w:val="005017F6"/>
    <w:rsid w:val="005018FA"/>
    <w:rsid w:val="0050314A"/>
    <w:rsid w:val="005034AD"/>
    <w:rsid w:val="005039B4"/>
    <w:rsid w:val="00503B25"/>
    <w:rsid w:val="00503B44"/>
    <w:rsid w:val="00505B86"/>
    <w:rsid w:val="00506728"/>
    <w:rsid w:val="00506C05"/>
    <w:rsid w:val="00506F20"/>
    <w:rsid w:val="0050715E"/>
    <w:rsid w:val="00507BA8"/>
    <w:rsid w:val="0051074E"/>
    <w:rsid w:val="00510D83"/>
    <w:rsid w:val="00510EB2"/>
    <w:rsid w:val="005111A7"/>
    <w:rsid w:val="005112D2"/>
    <w:rsid w:val="005113A8"/>
    <w:rsid w:val="00511684"/>
    <w:rsid w:val="005119FD"/>
    <w:rsid w:val="00511BFF"/>
    <w:rsid w:val="00511C5E"/>
    <w:rsid w:val="00511C85"/>
    <w:rsid w:val="00511D3F"/>
    <w:rsid w:val="00512017"/>
    <w:rsid w:val="00512D0D"/>
    <w:rsid w:val="005138B6"/>
    <w:rsid w:val="00513DB6"/>
    <w:rsid w:val="00513E12"/>
    <w:rsid w:val="00514570"/>
    <w:rsid w:val="00514756"/>
    <w:rsid w:val="00514981"/>
    <w:rsid w:val="00514D0F"/>
    <w:rsid w:val="005152EC"/>
    <w:rsid w:val="005155B9"/>
    <w:rsid w:val="0051562B"/>
    <w:rsid w:val="00515AB3"/>
    <w:rsid w:val="00515B4F"/>
    <w:rsid w:val="00515E57"/>
    <w:rsid w:val="00515EEE"/>
    <w:rsid w:val="005165B8"/>
    <w:rsid w:val="00516B93"/>
    <w:rsid w:val="00517297"/>
    <w:rsid w:val="00517646"/>
    <w:rsid w:val="00517816"/>
    <w:rsid w:val="005179DD"/>
    <w:rsid w:val="00517FCB"/>
    <w:rsid w:val="00520462"/>
    <w:rsid w:val="00521647"/>
    <w:rsid w:val="005219F7"/>
    <w:rsid w:val="00521B44"/>
    <w:rsid w:val="0052285D"/>
    <w:rsid w:val="00522D47"/>
    <w:rsid w:val="00522DCC"/>
    <w:rsid w:val="0052372D"/>
    <w:rsid w:val="00524244"/>
    <w:rsid w:val="00524416"/>
    <w:rsid w:val="0052498B"/>
    <w:rsid w:val="005251ED"/>
    <w:rsid w:val="00525B2B"/>
    <w:rsid w:val="00525F71"/>
    <w:rsid w:val="00526E78"/>
    <w:rsid w:val="00527AD7"/>
    <w:rsid w:val="00527B70"/>
    <w:rsid w:val="005300B1"/>
    <w:rsid w:val="005302CA"/>
    <w:rsid w:val="0053038D"/>
    <w:rsid w:val="0053062C"/>
    <w:rsid w:val="0053145E"/>
    <w:rsid w:val="00531650"/>
    <w:rsid w:val="005319EB"/>
    <w:rsid w:val="00531E99"/>
    <w:rsid w:val="0053228E"/>
    <w:rsid w:val="0053234C"/>
    <w:rsid w:val="005324B8"/>
    <w:rsid w:val="005332D9"/>
    <w:rsid w:val="00533343"/>
    <w:rsid w:val="00533E93"/>
    <w:rsid w:val="00534B49"/>
    <w:rsid w:val="00534BD0"/>
    <w:rsid w:val="00534D2F"/>
    <w:rsid w:val="00534EE0"/>
    <w:rsid w:val="005352B9"/>
    <w:rsid w:val="00535C93"/>
    <w:rsid w:val="00535EBE"/>
    <w:rsid w:val="00535EDB"/>
    <w:rsid w:val="00535F7C"/>
    <w:rsid w:val="0053668C"/>
    <w:rsid w:val="00536695"/>
    <w:rsid w:val="00536F1A"/>
    <w:rsid w:val="0053727F"/>
    <w:rsid w:val="005376C9"/>
    <w:rsid w:val="00537BC5"/>
    <w:rsid w:val="00537C00"/>
    <w:rsid w:val="00537F58"/>
    <w:rsid w:val="0054095C"/>
    <w:rsid w:val="00540FD2"/>
    <w:rsid w:val="00541061"/>
    <w:rsid w:val="00541808"/>
    <w:rsid w:val="00541912"/>
    <w:rsid w:val="00541E52"/>
    <w:rsid w:val="005420D3"/>
    <w:rsid w:val="00542162"/>
    <w:rsid w:val="00543994"/>
    <w:rsid w:val="00543A6C"/>
    <w:rsid w:val="0054438C"/>
    <w:rsid w:val="00544B4A"/>
    <w:rsid w:val="00545B94"/>
    <w:rsid w:val="00546381"/>
    <w:rsid w:val="00546781"/>
    <w:rsid w:val="00547B40"/>
    <w:rsid w:val="00547D0B"/>
    <w:rsid w:val="00547E2E"/>
    <w:rsid w:val="005509AE"/>
    <w:rsid w:val="00550DA7"/>
    <w:rsid w:val="0055162F"/>
    <w:rsid w:val="00551BB0"/>
    <w:rsid w:val="00551BF8"/>
    <w:rsid w:val="00552067"/>
    <w:rsid w:val="005524EA"/>
    <w:rsid w:val="00552CEE"/>
    <w:rsid w:val="005538BB"/>
    <w:rsid w:val="005540B9"/>
    <w:rsid w:val="00554266"/>
    <w:rsid w:val="00554988"/>
    <w:rsid w:val="00554C16"/>
    <w:rsid w:val="0055508A"/>
    <w:rsid w:val="00555279"/>
    <w:rsid w:val="0055548B"/>
    <w:rsid w:val="005556C6"/>
    <w:rsid w:val="005563DA"/>
    <w:rsid w:val="005566D7"/>
    <w:rsid w:val="0055761D"/>
    <w:rsid w:val="00557967"/>
    <w:rsid w:val="005579FB"/>
    <w:rsid w:val="00557BE5"/>
    <w:rsid w:val="00560456"/>
    <w:rsid w:val="00560536"/>
    <w:rsid w:val="00560D13"/>
    <w:rsid w:val="00561158"/>
    <w:rsid w:val="00561620"/>
    <w:rsid w:val="005623A4"/>
    <w:rsid w:val="005629B7"/>
    <w:rsid w:val="00562C75"/>
    <w:rsid w:val="005635D0"/>
    <w:rsid w:val="0056391D"/>
    <w:rsid w:val="00563DFD"/>
    <w:rsid w:val="005645CE"/>
    <w:rsid w:val="00564B65"/>
    <w:rsid w:val="0056508F"/>
    <w:rsid w:val="0056526E"/>
    <w:rsid w:val="005661BD"/>
    <w:rsid w:val="00566A42"/>
    <w:rsid w:val="00566EE6"/>
    <w:rsid w:val="005671CE"/>
    <w:rsid w:val="00567843"/>
    <w:rsid w:val="00567A03"/>
    <w:rsid w:val="00567CFF"/>
    <w:rsid w:val="00567D51"/>
    <w:rsid w:val="00570530"/>
    <w:rsid w:val="005709E8"/>
    <w:rsid w:val="0057121A"/>
    <w:rsid w:val="005717B5"/>
    <w:rsid w:val="00571A52"/>
    <w:rsid w:val="00571A8D"/>
    <w:rsid w:val="00571B0D"/>
    <w:rsid w:val="00571EF9"/>
    <w:rsid w:val="00572549"/>
    <w:rsid w:val="005726DF"/>
    <w:rsid w:val="0057289B"/>
    <w:rsid w:val="00572CB4"/>
    <w:rsid w:val="00572F67"/>
    <w:rsid w:val="005737D9"/>
    <w:rsid w:val="00573DFE"/>
    <w:rsid w:val="005740BD"/>
    <w:rsid w:val="00574550"/>
    <w:rsid w:val="00574875"/>
    <w:rsid w:val="00575877"/>
    <w:rsid w:val="00575E68"/>
    <w:rsid w:val="0057691D"/>
    <w:rsid w:val="00577696"/>
    <w:rsid w:val="00577E60"/>
    <w:rsid w:val="00580D20"/>
    <w:rsid w:val="00580DE8"/>
    <w:rsid w:val="0058143A"/>
    <w:rsid w:val="0058152B"/>
    <w:rsid w:val="00582A10"/>
    <w:rsid w:val="00582A6F"/>
    <w:rsid w:val="00582B8D"/>
    <w:rsid w:val="00582D07"/>
    <w:rsid w:val="00582D1C"/>
    <w:rsid w:val="00583062"/>
    <w:rsid w:val="00583426"/>
    <w:rsid w:val="005843A4"/>
    <w:rsid w:val="00584574"/>
    <w:rsid w:val="00584986"/>
    <w:rsid w:val="005850AE"/>
    <w:rsid w:val="00585329"/>
    <w:rsid w:val="00585D19"/>
    <w:rsid w:val="0058630B"/>
    <w:rsid w:val="005864AD"/>
    <w:rsid w:val="0058694B"/>
    <w:rsid w:val="00586B4B"/>
    <w:rsid w:val="005873EC"/>
    <w:rsid w:val="0059142D"/>
    <w:rsid w:val="00591537"/>
    <w:rsid w:val="00591BAF"/>
    <w:rsid w:val="005921E5"/>
    <w:rsid w:val="00592E5C"/>
    <w:rsid w:val="00594150"/>
    <w:rsid w:val="005946FC"/>
    <w:rsid w:val="00594871"/>
    <w:rsid w:val="00594A5B"/>
    <w:rsid w:val="005950EA"/>
    <w:rsid w:val="005951CF"/>
    <w:rsid w:val="0059546A"/>
    <w:rsid w:val="00595AF9"/>
    <w:rsid w:val="00595CEB"/>
    <w:rsid w:val="00595EFE"/>
    <w:rsid w:val="005961A8"/>
    <w:rsid w:val="0059622A"/>
    <w:rsid w:val="0059693B"/>
    <w:rsid w:val="00596B49"/>
    <w:rsid w:val="00597007"/>
    <w:rsid w:val="00597415"/>
    <w:rsid w:val="0059778B"/>
    <w:rsid w:val="00597F7A"/>
    <w:rsid w:val="005A07C4"/>
    <w:rsid w:val="005A12AA"/>
    <w:rsid w:val="005A1C3E"/>
    <w:rsid w:val="005A235F"/>
    <w:rsid w:val="005A38FF"/>
    <w:rsid w:val="005A394C"/>
    <w:rsid w:val="005A3C74"/>
    <w:rsid w:val="005A3CDF"/>
    <w:rsid w:val="005A4988"/>
    <w:rsid w:val="005A53D2"/>
    <w:rsid w:val="005A68FE"/>
    <w:rsid w:val="005A6E34"/>
    <w:rsid w:val="005A6E49"/>
    <w:rsid w:val="005A6E71"/>
    <w:rsid w:val="005A6F5E"/>
    <w:rsid w:val="005A7251"/>
    <w:rsid w:val="005A7F13"/>
    <w:rsid w:val="005B0FAC"/>
    <w:rsid w:val="005B114D"/>
    <w:rsid w:val="005B12B2"/>
    <w:rsid w:val="005B168D"/>
    <w:rsid w:val="005B1817"/>
    <w:rsid w:val="005B18BB"/>
    <w:rsid w:val="005B19BC"/>
    <w:rsid w:val="005B2C85"/>
    <w:rsid w:val="005B2DE3"/>
    <w:rsid w:val="005B2DEB"/>
    <w:rsid w:val="005B34DE"/>
    <w:rsid w:val="005B3608"/>
    <w:rsid w:val="005B3888"/>
    <w:rsid w:val="005B3A4B"/>
    <w:rsid w:val="005B3CB4"/>
    <w:rsid w:val="005B51C5"/>
    <w:rsid w:val="005B594B"/>
    <w:rsid w:val="005B5987"/>
    <w:rsid w:val="005B603C"/>
    <w:rsid w:val="005B6164"/>
    <w:rsid w:val="005B6598"/>
    <w:rsid w:val="005B7525"/>
    <w:rsid w:val="005B7746"/>
    <w:rsid w:val="005B7B84"/>
    <w:rsid w:val="005B7C72"/>
    <w:rsid w:val="005C053E"/>
    <w:rsid w:val="005C0AF6"/>
    <w:rsid w:val="005C1E27"/>
    <w:rsid w:val="005C214A"/>
    <w:rsid w:val="005C2231"/>
    <w:rsid w:val="005C2954"/>
    <w:rsid w:val="005C2DCA"/>
    <w:rsid w:val="005C3135"/>
    <w:rsid w:val="005C3489"/>
    <w:rsid w:val="005C392A"/>
    <w:rsid w:val="005C39AC"/>
    <w:rsid w:val="005C41FC"/>
    <w:rsid w:val="005C4779"/>
    <w:rsid w:val="005C5394"/>
    <w:rsid w:val="005C5B1F"/>
    <w:rsid w:val="005C64A8"/>
    <w:rsid w:val="005C6DBF"/>
    <w:rsid w:val="005C7483"/>
    <w:rsid w:val="005C7543"/>
    <w:rsid w:val="005C7E76"/>
    <w:rsid w:val="005C7F55"/>
    <w:rsid w:val="005D0D18"/>
    <w:rsid w:val="005D1248"/>
    <w:rsid w:val="005D1BE0"/>
    <w:rsid w:val="005D1C38"/>
    <w:rsid w:val="005D1D71"/>
    <w:rsid w:val="005D2088"/>
    <w:rsid w:val="005D242A"/>
    <w:rsid w:val="005D274F"/>
    <w:rsid w:val="005D3794"/>
    <w:rsid w:val="005D3F96"/>
    <w:rsid w:val="005D452D"/>
    <w:rsid w:val="005D5D16"/>
    <w:rsid w:val="005D62E7"/>
    <w:rsid w:val="005D65BF"/>
    <w:rsid w:val="005D6A51"/>
    <w:rsid w:val="005D6D97"/>
    <w:rsid w:val="005D6FDD"/>
    <w:rsid w:val="005D74A9"/>
    <w:rsid w:val="005D789F"/>
    <w:rsid w:val="005E0321"/>
    <w:rsid w:val="005E0467"/>
    <w:rsid w:val="005E1327"/>
    <w:rsid w:val="005E143F"/>
    <w:rsid w:val="005E1663"/>
    <w:rsid w:val="005E1AF4"/>
    <w:rsid w:val="005E1D7D"/>
    <w:rsid w:val="005E224B"/>
    <w:rsid w:val="005E2876"/>
    <w:rsid w:val="005E2D5E"/>
    <w:rsid w:val="005E2E30"/>
    <w:rsid w:val="005E3842"/>
    <w:rsid w:val="005E42E4"/>
    <w:rsid w:val="005E46A1"/>
    <w:rsid w:val="005E52B2"/>
    <w:rsid w:val="005E53A3"/>
    <w:rsid w:val="005E58ED"/>
    <w:rsid w:val="005E6389"/>
    <w:rsid w:val="005E6AB4"/>
    <w:rsid w:val="005E6C11"/>
    <w:rsid w:val="005E71C7"/>
    <w:rsid w:val="005E743D"/>
    <w:rsid w:val="005E77FC"/>
    <w:rsid w:val="005E7E0B"/>
    <w:rsid w:val="005E7EC9"/>
    <w:rsid w:val="005F05AA"/>
    <w:rsid w:val="005F09B3"/>
    <w:rsid w:val="005F11BC"/>
    <w:rsid w:val="005F14B9"/>
    <w:rsid w:val="005F1B07"/>
    <w:rsid w:val="005F1D93"/>
    <w:rsid w:val="005F2279"/>
    <w:rsid w:val="005F264E"/>
    <w:rsid w:val="005F29A2"/>
    <w:rsid w:val="005F2D8E"/>
    <w:rsid w:val="005F32CF"/>
    <w:rsid w:val="005F3761"/>
    <w:rsid w:val="005F3C40"/>
    <w:rsid w:val="005F42AF"/>
    <w:rsid w:val="005F5604"/>
    <w:rsid w:val="005F578A"/>
    <w:rsid w:val="005F6792"/>
    <w:rsid w:val="005F68E8"/>
    <w:rsid w:val="005F6D7C"/>
    <w:rsid w:val="005F6E98"/>
    <w:rsid w:val="005F72D4"/>
    <w:rsid w:val="005F7855"/>
    <w:rsid w:val="005F7B67"/>
    <w:rsid w:val="006002F9"/>
    <w:rsid w:val="006018EF"/>
    <w:rsid w:val="006025AE"/>
    <w:rsid w:val="006034D7"/>
    <w:rsid w:val="006035B1"/>
    <w:rsid w:val="00603705"/>
    <w:rsid w:val="00603A47"/>
    <w:rsid w:val="00603B51"/>
    <w:rsid w:val="00603B54"/>
    <w:rsid w:val="00603FD5"/>
    <w:rsid w:val="00604075"/>
    <w:rsid w:val="00604359"/>
    <w:rsid w:val="00604574"/>
    <w:rsid w:val="00604D70"/>
    <w:rsid w:val="0060595C"/>
    <w:rsid w:val="00606146"/>
    <w:rsid w:val="0060642F"/>
    <w:rsid w:val="00607014"/>
    <w:rsid w:val="0060724A"/>
    <w:rsid w:val="006079F0"/>
    <w:rsid w:val="00607B6D"/>
    <w:rsid w:val="00610036"/>
    <w:rsid w:val="00610300"/>
    <w:rsid w:val="00610625"/>
    <w:rsid w:val="00610C6F"/>
    <w:rsid w:val="00610EB3"/>
    <w:rsid w:val="006122AC"/>
    <w:rsid w:val="00613032"/>
    <w:rsid w:val="00613556"/>
    <w:rsid w:val="00613923"/>
    <w:rsid w:val="00613955"/>
    <w:rsid w:val="00613E88"/>
    <w:rsid w:val="0061407B"/>
    <w:rsid w:val="00614548"/>
    <w:rsid w:val="006147D3"/>
    <w:rsid w:val="0061528B"/>
    <w:rsid w:val="006156BB"/>
    <w:rsid w:val="006158BD"/>
    <w:rsid w:val="00616217"/>
    <w:rsid w:val="0061632F"/>
    <w:rsid w:val="006165A5"/>
    <w:rsid w:val="00617160"/>
    <w:rsid w:val="0061766B"/>
    <w:rsid w:val="00620639"/>
    <w:rsid w:val="0062096D"/>
    <w:rsid w:val="00620BF8"/>
    <w:rsid w:val="006210B8"/>
    <w:rsid w:val="006214C0"/>
    <w:rsid w:val="00622AF4"/>
    <w:rsid w:val="00623392"/>
    <w:rsid w:val="006239A7"/>
    <w:rsid w:val="00623E49"/>
    <w:rsid w:val="0062452A"/>
    <w:rsid w:val="00624887"/>
    <w:rsid w:val="00624B98"/>
    <w:rsid w:val="00625ED1"/>
    <w:rsid w:val="00626219"/>
    <w:rsid w:val="00626B6D"/>
    <w:rsid w:val="006270C3"/>
    <w:rsid w:val="006275F4"/>
    <w:rsid w:val="006302E0"/>
    <w:rsid w:val="0063132A"/>
    <w:rsid w:val="00631367"/>
    <w:rsid w:val="006315A8"/>
    <w:rsid w:val="006340BB"/>
    <w:rsid w:val="0063430D"/>
    <w:rsid w:val="00634522"/>
    <w:rsid w:val="006345C6"/>
    <w:rsid w:val="00636444"/>
    <w:rsid w:val="006367AC"/>
    <w:rsid w:val="0063686B"/>
    <w:rsid w:val="00636A4E"/>
    <w:rsid w:val="00636F17"/>
    <w:rsid w:val="00637308"/>
    <w:rsid w:val="00637322"/>
    <w:rsid w:val="006375B8"/>
    <w:rsid w:val="00637606"/>
    <w:rsid w:val="00637B26"/>
    <w:rsid w:val="00637BE3"/>
    <w:rsid w:val="00637C55"/>
    <w:rsid w:val="00640A4F"/>
    <w:rsid w:val="006419A5"/>
    <w:rsid w:val="00642694"/>
    <w:rsid w:val="0064273B"/>
    <w:rsid w:val="00643A91"/>
    <w:rsid w:val="0064456E"/>
    <w:rsid w:val="0064465B"/>
    <w:rsid w:val="006448B4"/>
    <w:rsid w:val="006449A1"/>
    <w:rsid w:val="00644E88"/>
    <w:rsid w:val="00645364"/>
    <w:rsid w:val="00645AE5"/>
    <w:rsid w:val="006465F0"/>
    <w:rsid w:val="00646966"/>
    <w:rsid w:val="00646D8D"/>
    <w:rsid w:val="00647D08"/>
    <w:rsid w:val="00651429"/>
    <w:rsid w:val="00651483"/>
    <w:rsid w:val="006518BD"/>
    <w:rsid w:val="006519FC"/>
    <w:rsid w:val="00651A46"/>
    <w:rsid w:val="0065242A"/>
    <w:rsid w:val="006531B5"/>
    <w:rsid w:val="006537FA"/>
    <w:rsid w:val="006537FB"/>
    <w:rsid w:val="00654160"/>
    <w:rsid w:val="006545D6"/>
    <w:rsid w:val="006564F9"/>
    <w:rsid w:val="00656B6A"/>
    <w:rsid w:val="00656BC7"/>
    <w:rsid w:val="00657100"/>
    <w:rsid w:val="006571F5"/>
    <w:rsid w:val="00657690"/>
    <w:rsid w:val="00657A02"/>
    <w:rsid w:val="00657E85"/>
    <w:rsid w:val="006601F4"/>
    <w:rsid w:val="00660B62"/>
    <w:rsid w:val="00661222"/>
    <w:rsid w:val="00661420"/>
    <w:rsid w:val="00662A12"/>
    <w:rsid w:val="00662ACA"/>
    <w:rsid w:val="00662B15"/>
    <w:rsid w:val="00662C66"/>
    <w:rsid w:val="00662CF3"/>
    <w:rsid w:val="00662F73"/>
    <w:rsid w:val="0066325D"/>
    <w:rsid w:val="006634C5"/>
    <w:rsid w:val="00663C30"/>
    <w:rsid w:val="00663CBB"/>
    <w:rsid w:val="006642F6"/>
    <w:rsid w:val="006644C3"/>
    <w:rsid w:val="00664C56"/>
    <w:rsid w:val="00664CB4"/>
    <w:rsid w:val="00665101"/>
    <w:rsid w:val="0066543D"/>
    <w:rsid w:val="006654E7"/>
    <w:rsid w:val="006655E2"/>
    <w:rsid w:val="006656EE"/>
    <w:rsid w:val="00665A1C"/>
    <w:rsid w:val="00665D01"/>
    <w:rsid w:val="0066615B"/>
    <w:rsid w:val="006675A7"/>
    <w:rsid w:val="00667B96"/>
    <w:rsid w:val="006706A2"/>
    <w:rsid w:val="00670B94"/>
    <w:rsid w:val="00670E99"/>
    <w:rsid w:val="006710B3"/>
    <w:rsid w:val="00671926"/>
    <w:rsid w:val="00671FBE"/>
    <w:rsid w:val="00672A1A"/>
    <w:rsid w:val="00672C7E"/>
    <w:rsid w:val="00673321"/>
    <w:rsid w:val="00673784"/>
    <w:rsid w:val="0067392A"/>
    <w:rsid w:val="006740A4"/>
    <w:rsid w:val="0067450C"/>
    <w:rsid w:val="00674823"/>
    <w:rsid w:val="006752FB"/>
    <w:rsid w:val="0067552D"/>
    <w:rsid w:val="006756C8"/>
    <w:rsid w:val="00675E9F"/>
    <w:rsid w:val="0067661A"/>
    <w:rsid w:val="006767CB"/>
    <w:rsid w:val="00676F2D"/>
    <w:rsid w:val="006775F2"/>
    <w:rsid w:val="00677B5F"/>
    <w:rsid w:val="00677D96"/>
    <w:rsid w:val="0068002C"/>
    <w:rsid w:val="00680A81"/>
    <w:rsid w:val="0068185C"/>
    <w:rsid w:val="00681E60"/>
    <w:rsid w:val="00681F0A"/>
    <w:rsid w:val="00681FA0"/>
    <w:rsid w:val="006824E8"/>
    <w:rsid w:val="006827A9"/>
    <w:rsid w:val="00682B81"/>
    <w:rsid w:val="00682F84"/>
    <w:rsid w:val="00683A84"/>
    <w:rsid w:val="00683D94"/>
    <w:rsid w:val="00683E24"/>
    <w:rsid w:val="006851B0"/>
    <w:rsid w:val="006853DE"/>
    <w:rsid w:val="00685E44"/>
    <w:rsid w:val="00686028"/>
    <w:rsid w:val="006861C1"/>
    <w:rsid w:val="00686492"/>
    <w:rsid w:val="006864BF"/>
    <w:rsid w:val="00686817"/>
    <w:rsid w:val="0068784D"/>
    <w:rsid w:val="006878FE"/>
    <w:rsid w:val="00687CA8"/>
    <w:rsid w:val="0069063F"/>
    <w:rsid w:val="00690815"/>
    <w:rsid w:val="00690D0B"/>
    <w:rsid w:val="00692396"/>
    <w:rsid w:val="006923B4"/>
    <w:rsid w:val="006923BD"/>
    <w:rsid w:val="00692858"/>
    <w:rsid w:val="00692CEC"/>
    <w:rsid w:val="006930AB"/>
    <w:rsid w:val="006934ED"/>
    <w:rsid w:val="00694145"/>
    <w:rsid w:val="00694740"/>
    <w:rsid w:val="00694B68"/>
    <w:rsid w:val="00694C9B"/>
    <w:rsid w:val="00694D8A"/>
    <w:rsid w:val="00695A49"/>
    <w:rsid w:val="00695A94"/>
    <w:rsid w:val="00695D46"/>
    <w:rsid w:val="006961A3"/>
    <w:rsid w:val="0069645E"/>
    <w:rsid w:val="0069652A"/>
    <w:rsid w:val="00696E6F"/>
    <w:rsid w:val="00697676"/>
    <w:rsid w:val="00697683"/>
    <w:rsid w:val="00697E3B"/>
    <w:rsid w:val="006A0359"/>
    <w:rsid w:val="006A057C"/>
    <w:rsid w:val="006A0A5B"/>
    <w:rsid w:val="006A0B00"/>
    <w:rsid w:val="006A0CC8"/>
    <w:rsid w:val="006A0E1F"/>
    <w:rsid w:val="006A13D1"/>
    <w:rsid w:val="006A16A0"/>
    <w:rsid w:val="006A2165"/>
    <w:rsid w:val="006A22FF"/>
    <w:rsid w:val="006A2919"/>
    <w:rsid w:val="006A2B4E"/>
    <w:rsid w:val="006A2D04"/>
    <w:rsid w:val="006A2FEB"/>
    <w:rsid w:val="006A3E24"/>
    <w:rsid w:val="006A40EB"/>
    <w:rsid w:val="006A4B0F"/>
    <w:rsid w:val="006A4CC0"/>
    <w:rsid w:val="006A4F2E"/>
    <w:rsid w:val="006A51AE"/>
    <w:rsid w:val="006A5B58"/>
    <w:rsid w:val="006A5B9D"/>
    <w:rsid w:val="006A5BB2"/>
    <w:rsid w:val="006A5FFB"/>
    <w:rsid w:val="006A66B2"/>
    <w:rsid w:val="006A68DC"/>
    <w:rsid w:val="006A7802"/>
    <w:rsid w:val="006A7E54"/>
    <w:rsid w:val="006B04E2"/>
    <w:rsid w:val="006B0647"/>
    <w:rsid w:val="006B0C07"/>
    <w:rsid w:val="006B0D78"/>
    <w:rsid w:val="006B0E37"/>
    <w:rsid w:val="006B0F3F"/>
    <w:rsid w:val="006B103E"/>
    <w:rsid w:val="006B115A"/>
    <w:rsid w:val="006B1561"/>
    <w:rsid w:val="006B1685"/>
    <w:rsid w:val="006B171D"/>
    <w:rsid w:val="006B1998"/>
    <w:rsid w:val="006B255A"/>
    <w:rsid w:val="006B2BAA"/>
    <w:rsid w:val="006B2E7E"/>
    <w:rsid w:val="006B34EC"/>
    <w:rsid w:val="006B3BB9"/>
    <w:rsid w:val="006B4686"/>
    <w:rsid w:val="006B4D89"/>
    <w:rsid w:val="006B50D4"/>
    <w:rsid w:val="006B54CA"/>
    <w:rsid w:val="006B727A"/>
    <w:rsid w:val="006C01AD"/>
    <w:rsid w:val="006C0906"/>
    <w:rsid w:val="006C090A"/>
    <w:rsid w:val="006C0EB8"/>
    <w:rsid w:val="006C14FF"/>
    <w:rsid w:val="006C1B46"/>
    <w:rsid w:val="006C2A49"/>
    <w:rsid w:val="006C3748"/>
    <w:rsid w:val="006C3AD8"/>
    <w:rsid w:val="006C3B82"/>
    <w:rsid w:val="006C405C"/>
    <w:rsid w:val="006C460D"/>
    <w:rsid w:val="006C4B3A"/>
    <w:rsid w:val="006C5256"/>
    <w:rsid w:val="006C53D0"/>
    <w:rsid w:val="006C58E3"/>
    <w:rsid w:val="006C5AF1"/>
    <w:rsid w:val="006C5B55"/>
    <w:rsid w:val="006C5F4F"/>
    <w:rsid w:val="006C5FEF"/>
    <w:rsid w:val="006C60BE"/>
    <w:rsid w:val="006C7344"/>
    <w:rsid w:val="006C7539"/>
    <w:rsid w:val="006D09FC"/>
    <w:rsid w:val="006D1116"/>
    <w:rsid w:val="006D14D9"/>
    <w:rsid w:val="006D1EEF"/>
    <w:rsid w:val="006D203F"/>
    <w:rsid w:val="006D263A"/>
    <w:rsid w:val="006D3EB4"/>
    <w:rsid w:val="006D4063"/>
    <w:rsid w:val="006D433A"/>
    <w:rsid w:val="006D4829"/>
    <w:rsid w:val="006D4B8A"/>
    <w:rsid w:val="006D567B"/>
    <w:rsid w:val="006D58A0"/>
    <w:rsid w:val="006D59E6"/>
    <w:rsid w:val="006D6FA0"/>
    <w:rsid w:val="006D7444"/>
    <w:rsid w:val="006D7BBE"/>
    <w:rsid w:val="006D7CDB"/>
    <w:rsid w:val="006D7E78"/>
    <w:rsid w:val="006E0980"/>
    <w:rsid w:val="006E1330"/>
    <w:rsid w:val="006E1613"/>
    <w:rsid w:val="006E17BD"/>
    <w:rsid w:val="006E1A1A"/>
    <w:rsid w:val="006E1EF5"/>
    <w:rsid w:val="006E224E"/>
    <w:rsid w:val="006E23F9"/>
    <w:rsid w:val="006E2814"/>
    <w:rsid w:val="006E376B"/>
    <w:rsid w:val="006E3D91"/>
    <w:rsid w:val="006E3FC7"/>
    <w:rsid w:val="006E495F"/>
    <w:rsid w:val="006E4B27"/>
    <w:rsid w:val="006E514E"/>
    <w:rsid w:val="006E554C"/>
    <w:rsid w:val="006E5CC6"/>
    <w:rsid w:val="006E5CD5"/>
    <w:rsid w:val="006E5FFC"/>
    <w:rsid w:val="006E686C"/>
    <w:rsid w:val="006E725B"/>
    <w:rsid w:val="006E727B"/>
    <w:rsid w:val="006E7333"/>
    <w:rsid w:val="006E7968"/>
    <w:rsid w:val="006E7ACB"/>
    <w:rsid w:val="006E7D67"/>
    <w:rsid w:val="006F049A"/>
    <w:rsid w:val="006F04CC"/>
    <w:rsid w:val="006F1324"/>
    <w:rsid w:val="006F214F"/>
    <w:rsid w:val="006F2439"/>
    <w:rsid w:val="006F2726"/>
    <w:rsid w:val="006F2759"/>
    <w:rsid w:val="006F2BD8"/>
    <w:rsid w:val="006F400C"/>
    <w:rsid w:val="006F4094"/>
    <w:rsid w:val="006F48C8"/>
    <w:rsid w:val="006F49F6"/>
    <w:rsid w:val="006F514B"/>
    <w:rsid w:val="006F53D4"/>
    <w:rsid w:val="006F5AB5"/>
    <w:rsid w:val="006F6719"/>
    <w:rsid w:val="006F7598"/>
    <w:rsid w:val="006F7A62"/>
    <w:rsid w:val="006F7BF7"/>
    <w:rsid w:val="007001B2"/>
    <w:rsid w:val="00700565"/>
    <w:rsid w:val="00700D12"/>
    <w:rsid w:val="0070106F"/>
    <w:rsid w:val="00701668"/>
    <w:rsid w:val="00701816"/>
    <w:rsid w:val="00701D43"/>
    <w:rsid w:val="007020DF"/>
    <w:rsid w:val="00702E25"/>
    <w:rsid w:val="00703077"/>
    <w:rsid w:val="00703362"/>
    <w:rsid w:val="00703B9A"/>
    <w:rsid w:val="00703D1D"/>
    <w:rsid w:val="007041CB"/>
    <w:rsid w:val="0070433D"/>
    <w:rsid w:val="00704916"/>
    <w:rsid w:val="007056C1"/>
    <w:rsid w:val="007059FB"/>
    <w:rsid w:val="00705CFF"/>
    <w:rsid w:val="007062BD"/>
    <w:rsid w:val="00706D6B"/>
    <w:rsid w:val="00707C47"/>
    <w:rsid w:val="007101A6"/>
    <w:rsid w:val="0071043B"/>
    <w:rsid w:val="0071070E"/>
    <w:rsid w:val="00710A42"/>
    <w:rsid w:val="00711452"/>
    <w:rsid w:val="00711AA5"/>
    <w:rsid w:val="0071243F"/>
    <w:rsid w:val="0071252D"/>
    <w:rsid w:val="007125F7"/>
    <w:rsid w:val="007128D7"/>
    <w:rsid w:val="00712CEC"/>
    <w:rsid w:val="007131A6"/>
    <w:rsid w:val="007134D9"/>
    <w:rsid w:val="00713BB0"/>
    <w:rsid w:val="00713E77"/>
    <w:rsid w:val="0071433E"/>
    <w:rsid w:val="00714B61"/>
    <w:rsid w:val="00714BF1"/>
    <w:rsid w:val="007155DB"/>
    <w:rsid w:val="00715B46"/>
    <w:rsid w:val="007166BF"/>
    <w:rsid w:val="00716B7E"/>
    <w:rsid w:val="00717027"/>
    <w:rsid w:val="0071786C"/>
    <w:rsid w:val="007178E1"/>
    <w:rsid w:val="00717A3F"/>
    <w:rsid w:val="00717CF1"/>
    <w:rsid w:val="00720EB5"/>
    <w:rsid w:val="00720F94"/>
    <w:rsid w:val="007225CA"/>
    <w:rsid w:val="007225D8"/>
    <w:rsid w:val="00722664"/>
    <w:rsid w:val="007229A7"/>
    <w:rsid w:val="00722EC1"/>
    <w:rsid w:val="00723B4C"/>
    <w:rsid w:val="00724FBC"/>
    <w:rsid w:val="00725BD9"/>
    <w:rsid w:val="00725E31"/>
    <w:rsid w:val="00725F66"/>
    <w:rsid w:val="00726293"/>
    <w:rsid w:val="007262D0"/>
    <w:rsid w:val="007265B6"/>
    <w:rsid w:val="0072695C"/>
    <w:rsid w:val="00726C49"/>
    <w:rsid w:val="00726C76"/>
    <w:rsid w:val="0072744D"/>
    <w:rsid w:val="0072755F"/>
    <w:rsid w:val="00730450"/>
    <w:rsid w:val="00730A29"/>
    <w:rsid w:val="0073168A"/>
    <w:rsid w:val="00732A82"/>
    <w:rsid w:val="00733E16"/>
    <w:rsid w:val="00733F20"/>
    <w:rsid w:val="007340EF"/>
    <w:rsid w:val="0073450B"/>
    <w:rsid w:val="007349C9"/>
    <w:rsid w:val="00734F06"/>
    <w:rsid w:val="0073659D"/>
    <w:rsid w:val="007372B5"/>
    <w:rsid w:val="007377AD"/>
    <w:rsid w:val="0073790D"/>
    <w:rsid w:val="00737F38"/>
    <w:rsid w:val="00740016"/>
    <w:rsid w:val="007406D0"/>
    <w:rsid w:val="0074131D"/>
    <w:rsid w:val="00741B6B"/>
    <w:rsid w:val="0074259E"/>
    <w:rsid w:val="00743FAD"/>
    <w:rsid w:val="00744934"/>
    <w:rsid w:val="007449C6"/>
    <w:rsid w:val="00744A6D"/>
    <w:rsid w:val="00744C55"/>
    <w:rsid w:val="0074548F"/>
    <w:rsid w:val="007457D3"/>
    <w:rsid w:val="00745A79"/>
    <w:rsid w:val="00745B4D"/>
    <w:rsid w:val="007466A6"/>
    <w:rsid w:val="007468AE"/>
    <w:rsid w:val="00746E06"/>
    <w:rsid w:val="00747168"/>
    <w:rsid w:val="00747A80"/>
    <w:rsid w:val="00747B24"/>
    <w:rsid w:val="00747F1D"/>
    <w:rsid w:val="00750917"/>
    <w:rsid w:val="00750F9D"/>
    <w:rsid w:val="0075109F"/>
    <w:rsid w:val="0075164C"/>
    <w:rsid w:val="00751837"/>
    <w:rsid w:val="00751DAB"/>
    <w:rsid w:val="0075248F"/>
    <w:rsid w:val="00752665"/>
    <w:rsid w:val="007527DF"/>
    <w:rsid w:val="00752BF0"/>
    <w:rsid w:val="00752C25"/>
    <w:rsid w:val="00752EEF"/>
    <w:rsid w:val="0075387B"/>
    <w:rsid w:val="007538AF"/>
    <w:rsid w:val="007538BA"/>
    <w:rsid w:val="00753D97"/>
    <w:rsid w:val="00754D28"/>
    <w:rsid w:val="00754D61"/>
    <w:rsid w:val="00755694"/>
    <w:rsid w:val="00755B8C"/>
    <w:rsid w:val="00756606"/>
    <w:rsid w:val="00757BD3"/>
    <w:rsid w:val="00760517"/>
    <w:rsid w:val="007607AD"/>
    <w:rsid w:val="00761235"/>
    <w:rsid w:val="00761387"/>
    <w:rsid w:val="007615DC"/>
    <w:rsid w:val="007616D7"/>
    <w:rsid w:val="007625A7"/>
    <w:rsid w:val="00762D77"/>
    <w:rsid w:val="00763C21"/>
    <w:rsid w:val="0076401A"/>
    <w:rsid w:val="00764D04"/>
    <w:rsid w:val="00764F95"/>
    <w:rsid w:val="00765D6D"/>
    <w:rsid w:val="00766503"/>
    <w:rsid w:val="0076736C"/>
    <w:rsid w:val="007676D3"/>
    <w:rsid w:val="00767A36"/>
    <w:rsid w:val="00770628"/>
    <w:rsid w:val="007709FF"/>
    <w:rsid w:val="00770A43"/>
    <w:rsid w:val="007717B2"/>
    <w:rsid w:val="00771859"/>
    <w:rsid w:val="00771A37"/>
    <w:rsid w:val="007720BA"/>
    <w:rsid w:val="0077254F"/>
    <w:rsid w:val="007728CD"/>
    <w:rsid w:val="00772ADB"/>
    <w:rsid w:val="007730C8"/>
    <w:rsid w:val="007731A3"/>
    <w:rsid w:val="00773664"/>
    <w:rsid w:val="00773CD4"/>
    <w:rsid w:val="00773E61"/>
    <w:rsid w:val="00773F7B"/>
    <w:rsid w:val="00774083"/>
    <w:rsid w:val="007743CE"/>
    <w:rsid w:val="00774671"/>
    <w:rsid w:val="00774DD0"/>
    <w:rsid w:val="0077503A"/>
    <w:rsid w:val="007750F2"/>
    <w:rsid w:val="007753E4"/>
    <w:rsid w:val="00775BFF"/>
    <w:rsid w:val="0077624A"/>
    <w:rsid w:val="00776776"/>
    <w:rsid w:val="00776D52"/>
    <w:rsid w:val="00776E4F"/>
    <w:rsid w:val="00776E6C"/>
    <w:rsid w:val="0077707B"/>
    <w:rsid w:val="007773AC"/>
    <w:rsid w:val="00777DFE"/>
    <w:rsid w:val="0078076F"/>
    <w:rsid w:val="007807B0"/>
    <w:rsid w:val="00780C3E"/>
    <w:rsid w:val="00780C89"/>
    <w:rsid w:val="00780EA8"/>
    <w:rsid w:val="00782C39"/>
    <w:rsid w:val="00782CC8"/>
    <w:rsid w:val="00783671"/>
    <w:rsid w:val="007845D7"/>
    <w:rsid w:val="00784A04"/>
    <w:rsid w:val="00784C52"/>
    <w:rsid w:val="00785730"/>
    <w:rsid w:val="00785D42"/>
    <w:rsid w:val="00785ECB"/>
    <w:rsid w:val="00786665"/>
    <w:rsid w:val="00786C76"/>
    <w:rsid w:val="00787038"/>
    <w:rsid w:val="007874B5"/>
    <w:rsid w:val="00787A03"/>
    <w:rsid w:val="00787F7C"/>
    <w:rsid w:val="007900CC"/>
    <w:rsid w:val="00790698"/>
    <w:rsid w:val="00791172"/>
    <w:rsid w:val="007917C2"/>
    <w:rsid w:val="00791946"/>
    <w:rsid w:val="0079246A"/>
    <w:rsid w:val="0079343A"/>
    <w:rsid w:val="00793859"/>
    <w:rsid w:val="00793A18"/>
    <w:rsid w:val="007941B5"/>
    <w:rsid w:val="00794C91"/>
    <w:rsid w:val="00794D4C"/>
    <w:rsid w:val="00794EE6"/>
    <w:rsid w:val="00794FEA"/>
    <w:rsid w:val="00795321"/>
    <w:rsid w:val="00795B02"/>
    <w:rsid w:val="007968B3"/>
    <w:rsid w:val="00796A0E"/>
    <w:rsid w:val="00796EC9"/>
    <w:rsid w:val="00796F69"/>
    <w:rsid w:val="007972DE"/>
    <w:rsid w:val="0079768C"/>
    <w:rsid w:val="00797B8E"/>
    <w:rsid w:val="007A03ED"/>
    <w:rsid w:val="007A05E1"/>
    <w:rsid w:val="007A0603"/>
    <w:rsid w:val="007A0B79"/>
    <w:rsid w:val="007A0BBE"/>
    <w:rsid w:val="007A0ECD"/>
    <w:rsid w:val="007A136A"/>
    <w:rsid w:val="007A1422"/>
    <w:rsid w:val="007A1BD8"/>
    <w:rsid w:val="007A20CF"/>
    <w:rsid w:val="007A25AF"/>
    <w:rsid w:val="007A3642"/>
    <w:rsid w:val="007A3D71"/>
    <w:rsid w:val="007A4786"/>
    <w:rsid w:val="007A4B70"/>
    <w:rsid w:val="007A50E6"/>
    <w:rsid w:val="007A5302"/>
    <w:rsid w:val="007A53C2"/>
    <w:rsid w:val="007A5BEA"/>
    <w:rsid w:val="007A6352"/>
    <w:rsid w:val="007A68E5"/>
    <w:rsid w:val="007A769B"/>
    <w:rsid w:val="007A7CD4"/>
    <w:rsid w:val="007B0B24"/>
    <w:rsid w:val="007B1B9B"/>
    <w:rsid w:val="007B283C"/>
    <w:rsid w:val="007B2C42"/>
    <w:rsid w:val="007B3D16"/>
    <w:rsid w:val="007B4545"/>
    <w:rsid w:val="007B6224"/>
    <w:rsid w:val="007B7968"/>
    <w:rsid w:val="007B7A44"/>
    <w:rsid w:val="007B7AC6"/>
    <w:rsid w:val="007C0543"/>
    <w:rsid w:val="007C139E"/>
    <w:rsid w:val="007C1BAB"/>
    <w:rsid w:val="007C1C04"/>
    <w:rsid w:val="007C23FD"/>
    <w:rsid w:val="007C2A0D"/>
    <w:rsid w:val="007C3071"/>
    <w:rsid w:val="007C346A"/>
    <w:rsid w:val="007C3B93"/>
    <w:rsid w:val="007C3D64"/>
    <w:rsid w:val="007C4032"/>
    <w:rsid w:val="007C4141"/>
    <w:rsid w:val="007C46AA"/>
    <w:rsid w:val="007C5050"/>
    <w:rsid w:val="007C5508"/>
    <w:rsid w:val="007C5550"/>
    <w:rsid w:val="007C5BE9"/>
    <w:rsid w:val="007C5C71"/>
    <w:rsid w:val="007C629D"/>
    <w:rsid w:val="007C6A8F"/>
    <w:rsid w:val="007C6B30"/>
    <w:rsid w:val="007C6EBB"/>
    <w:rsid w:val="007C757F"/>
    <w:rsid w:val="007D208F"/>
    <w:rsid w:val="007D2536"/>
    <w:rsid w:val="007D2677"/>
    <w:rsid w:val="007D2DB8"/>
    <w:rsid w:val="007D310C"/>
    <w:rsid w:val="007D31B1"/>
    <w:rsid w:val="007D3A99"/>
    <w:rsid w:val="007D3C1D"/>
    <w:rsid w:val="007D3E9D"/>
    <w:rsid w:val="007D3F4C"/>
    <w:rsid w:val="007D42CC"/>
    <w:rsid w:val="007D4D0D"/>
    <w:rsid w:val="007D4D10"/>
    <w:rsid w:val="007D52E1"/>
    <w:rsid w:val="007D559B"/>
    <w:rsid w:val="007D5947"/>
    <w:rsid w:val="007D5EB6"/>
    <w:rsid w:val="007D63B1"/>
    <w:rsid w:val="007D6452"/>
    <w:rsid w:val="007D6776"/>
    <w:rsid w:val="007D693D"/>
    <w:rsid w:val="007D6AC4"/>
    <w:rsid w:val="007D6CE9"/>
    <w:rsid w:val="007D6F67"/>
    <w:rsid w:val="007D7854"/>
    <w:rsid w:val="007D795C"/>
    <w:rsid w:val="007E01D9"/>
    <w:rsid w:val="007E0D9D"/>
    <w:rsid w:val="007E1217"/>
    <w:rsid w:val="007E18AE"/>
    <w:rsid w:val="007E1BD9"/>
    <w:rsid w:val="007E207D"/>
    <w:rsid w:val="007E254B"/>
    <w:rsid w:val="007E30BE"/>
    <w:rsid w:val="007E367A"/>
    <w:rsid w:val="007E410D"/>
    <w:rsid w:val="007E4D5F"/>
    <w:rsid w:val="007E4F3B"/>
    <w:rsid w:val="007E51CD"/>
    <w:rsid w:val="007E527C"/>
    <w:rsid w:val="007E5AFE"/>
    <w:rsid w:val="007E606F"/>
    <w:rsid w:val="007E64F4"/>
    <w:rsid w:val="007E6C00"/>
    <w:rsid w:val="007E6D80"/>
    <w:rsid w:val="007E70C5"/>
    <w:rsid w:val="007E74E4"/>
    <w:rsid w:val="007E774F"/>
    <w:rsid w:val="007E78BB"/>
    <w:rsid w:val="007F0253"/>
    <w:rsid w:val="007F1150"/>
    <w:rsid w:val="007F11C7"/>
    <w:rsid w:val="007F160D"/>
    <w:rsid w:val="007F1B37"/>
    <w:rsid w:val="007F1F38"/>
    <w:rsid w:val="007F22EF"/>
    <w:rsid w:val="007F265E"/>
    <w:rsid w:val="007F26D9"/>
    <w:rsid w:val="007F26F8"/>
    <w:rsid w:val="007F34AA"/>
    <w:rsid w:val="007F47BB"/>
    <w:rsid w:val="007F4B64"/>
    <w:rsid w:val="007F5596"/>
    <w:rsid w:val="007F617D"/>
    <w:rsid w:val="007F67C4"/>
    <w:rsid w:val="007F697B"/>
    <w:rsid w:val="007F6B54"/>
    <w:rsid w:val="007F6CC3"/>
    <w:rsid w:val="007F72B1"/>
    <w:rsid w:val="007F7A34"/>
    <w:rsid w:val="00800BA4"/>
    <w:rsid w:val="00800BA5"/>
    <w:rsid w:val="008010A1"/>
    <w:rsid w:val="008011DA"/>
    <w:rsid w:val="00801372"/>
    <w:rsid w:val="0080152B"/>
    <w:rsid w:val="00801650"/>
    <w:rsid w:val="0080266B"/>
    <w:rsid w:val="008028C6"/>
    <w:rsid w:val="0080290D"/>
    <w:rsid w:val="008033FF"/>
    <w:rsid w:val="0080350B"/>
    <w:rsid w:val="008042D8"/>
    <w:rsid w:val="0080443C"/>
    <w:rsid w:val="00804A41"/>
    <w:rsid w:val="00804D2E"/>
    <w:rsid w:val="008055EC"/>
    <w:rsid w:val="008063C8"/>
    <w:rsid w:val="00807DC4"/>
    <w:rsid w:val="0081023A"/>
    <w:rsid w:val="008103D4"/>
    <w:rsid w:val="0081057E"/>
    <w:rsid w:val="00810778"/>
    <w:rsid w:val="00810DEC"/>
    <w:rsid w:val="00811485"/>
    <w:rsid w:val="00811AD9"/>
    <w:rsid w:val="00811C94"/>
    <w:rsid w:val="00812390"/>
    <w:rsid w:val="00812F38"/>
    <w:rsid w:val="00813793"/>
    <w:rsid w:val="00813D96"/>
    <w:rsid w:val="00814096"/>
    <w:rsid w:val="00814504"/>
    <w:rsid w:val="00814640"/>
    <w:rsid w:val="008147E9"/>
    <w:rsid w:val="00814E0F"/>
    <w:rsid w:val="00815285"/>
    <w:rsid w:val="008161FC"/>
    <w:rsid w:val="00816E82"/>
    <w:rsid w:val="00817163"/>
    <w:rsid w:val="00817898"/>
    <w:rsid w:val="00817C03"/>
    <w:rsid w:val="008201B5"/>
    <w:rsid w:val="00821084"/>
    <w:rsid w:val="008210A8"/>
    <w:rsid w:val="00821106"/>
    <w:rsid w:val="008211FE"/>
    <w:rsid w:val="00821A65"/>
    <w:rsid w:val="00822120"/>
    <w:rsid w:val="00823723"/>
    <w:rsid w:val="0082425F"/>
    <w:rsid w:val="00824918"/>
    <w:rsid w:val="00824A15"/>
    <w:rsid w:val="00825192"/>
    <w:rsid w:val="0082532D"/>
    <w:rsid w:val="00825474"/>
    <w:rsid w:val="00825873"/>
    <w:rsid w:val="008259E9"/>
    <w:rsid w:val="00825B63"/>
    <w:rsid w:val="00825BE0"/>
    <w:rsid w:val="008267AE"/>
    <w:rsid w:val="00826AC4"/>
    <w:rsid w:val="00826D1E"/>
    <w:rsid w:val="00827AF6"/>
    <w:rsid w:val="008303DB"/>
    <w:rsid w:val="00830A81"/>
    <w:rsid w:val="00830B51"/>
    <w:rsid w:val="00831115"/>
    <w:rsid w:val="00831523"/>
    <w:rsid w:val="00831818"/>
    <w:rsid w:val="008318BD"/>
    <w:rsid w:val="00831A22"/>
    <w:rsid w:val="00832418"/>
    <w:rsid w:val="008331FB"/>
    <w:rsid w:val="00833B05"/>
    <w:rsid w:val="00833DA7"/>
    <w:rsid w:val="008346A8"/>
    <w:rsid w:val="00834B16"/>
    <w:rsid w:val="00834C1A"/>
    <w:rsid w:val="008351AE"/>
    <w:rsid w:val="00835300"/>
    <w:rsid w:val="00835AE5"/>
    <w:rsid w:val="00835E56"/>
    <w:rsid w:val="0083635F"/>
    <w:rsid w:val="00836644"/>
    <w:rsid w:val="00836FB5"/>
    <w:rsid w:val="00837158"/>
    <w:rsid w:val="00837EB3"/>
    <w:rsid w:val="00840338"/>
    <w:rsid w:val="00840893"/>
    <w:rsid w:val="00840A13"/>
    <w:rsid w:val="00840E7F"/>
    <w:rsid w:val="008412D0"/>
    <w:rsid w:val="008415A2"/>
    <w:rsid w:val="008415A6"/>
    <w:rsid w:val="00841A50"/>
    <w:rsid w:val="00841E4B"/>
    <w:rsid w:val="00842682"/>
    <w:rsid w:val="0084273C"/>
    <w:rsid w:val="00842B1C"/>
    <w:rsid w:val="00842CA0"/>
    <w:rsid w:val="00842F4A"/>
    <w:rsid w:val="0084399B"/>
    <w:rsid w:val="00843BED"/>
    <w:rsid w:val="008440DF"/>
    <w:rsid w:val="00845430"/>
    <w:rsid w:val="00845B75"/>
    <w:rsid w:val="0084650D"/>
    <w:rsid w:val="00846B79"/>
    <w:rsid w:val="00846C22"/>
    <w:rsid w:val="00846E3A"/>
    <w:rsid w:val="008470CD"/>
    <w:rsid w:val="008470E9"/>
    <w:rsid w:val="0085071A"/>
    <w:rsid w:val="00850900"/>
    <w:rsid w:val="008516A2"/>
    <w:rsid w:val="00852BBF"/>
    <w:rsid w:val="0085305A"/>
    <w:rsid w:val="008530CF"/>
    <w:rsid w:val="00853220"/>
    <w:rsid w:val="00853908"/>
    <w:rsid w:val="00853C73"/>
    <w:rsid w:val="008548C2"/>
    <w:rsid w:val="0085518F"/>
    <w:rsid w:val="0085590F"/>
    <w:rsid w:val="008559AA"/>
    <w:rsid w:val="008559D0"/>
    <w:rsid w:val="00855C11"/>
    <w:rsid w:val="00855E28"/>
    <w:rsid w:val="008562C8"/>
    <w:rsid w:val="008564CD"/>
    <w:rsid w:val="00856951"/>
    <w:rsid w:val="00856D2E"/>
    <w:rsid w:val="0085785F"/>
    <w:rsid w:val="00857C99"/>
    <w:rsid w:val="008601A1"/>
    <w:rsid w:val="008602BA"/>
    <w:rsid w:val="00860A18"/>
    <w:rsid w:val="00861428"/>
    <w:rsid w:val="008619C5"/>
    <w:rsid w:val="00861BE1"/>
    <w:rsid w:val="008621C9"/>
    <w:rsid w:val="00862D8D"/>
    <w:rsid w:val="008632BE"/>
    <w:rsid w:val="0086333F"/>
    <w:rsid w:val="008635DD"/>
    <w:rsid w:val="00863844"/>
    <w:rsid w:val="008638EC"/>
    <w:rsid w:val="008639DC"/>
    <w:rsid w:val="0086447B"/>
    <w:rsid w:val="0086489A"/>
    <w:rsid w:val="00864C1A"/>
    <w:rsid w:val="00864D2F"/>
    <w:rsid w:val="00864DA6"/>
    <w:rsid w:val="00864DB3"/>
    <w:rsid w:val="0086502A"/>
    <w:rsid w:val="00865086"/>
    <w:rsid w:val="008655F0"/>
    <w:rsid w:val="00865EFB"/>
    <w:rsid w:val="00866F90"/>
    <w:rsid w:val="00866F9B"/>
    <w:rsid w:val="00867043"/>
    <w:rsid w:val="00867DEF"/>
    <w:rsid w:val="00871378"/>
    <w:rsid w:val="00871920"/>
    <w:rsid w:val="00872514"/>
    <w:rsid w:val="0087294B"/>
    <w:rsid w:val="0087297E"/>
    <w:rsid w:val="00872C21"/>
    <w:rsid w:val="00873689"/>
    <w:rsid w:val="00874000"/>
    <w:rsid w:val="0087483B"/>
    <w:rsid w:val="00874C73"/>
    <w:rsid w:val="00874FD7"/>
    <w:rsid w:val="008756BC"/>
    <w:rsid w:val="008763E4"/>
    <w:rsid w:val="00876F58"/>
    <w:rsid w:val="008776F1"/>
    <w:rsid w:val="00877C29"/>
    <w:rsid w:val="008805FA"/>
    <w:rsid w:val="008828D9"/>
    <w:rsid w:val="00883A0A"/>
    <w:rsid w:val="00883FF9"/>
    <w:rsid w:val="0088419A"/>
    <w:rsid w:val="0088438F"/>
    <w:rsid w:val="00884A4A"/>
    <w:rsid w:val="00884DFF"/>
    <w:rsid w:val="00884E0B"/>
    <w:rsid w:val="00885035"/>
    <w:rsid w:val="00885059"/>
    <w:rsid w:val="0088512E"/>
    <w:rsid w:val="008851E6"/>
    <w:rsid w:val="00886099"/>
    <w:rsid w:val="0088667B"/>
    <w:rsid w:val="008867FC"/>
    <w:rsid w:val="00886B7B"/>
    <w:rsid w:val="00886C72"/>
    <w:rsid w:val="00887024"/>
    <w:rsid w:val="0088721F"/>
    <w:rsid w:val="0088731D"/>
    <w:rsid w:val="0088740B"/>
    <w:rsid w:val="00887CA2"/>
    <w:rsid w:val="00887EE4"/>
    <w:rsid w:val="00887FBD"/>
    <w:rsid w:val="00890AA8"/>
    <w:rsid w:val="00890E6F"/>
    <w:rsid w:val="008912E0"/>
    <w:rsid w:val="00891496"/>
    <w:rsid w:val="008918FA"/>
    <w:rsid w:val="00891BF6"/>
    <w:rsid w:val="00891F65"/>
    <w:rsid w:val="008924BA"/>
    <w:rsid w:val="0089280C"/>
    <w:rsid w:val="008929CC"/>
    <w:rsid w:val="0089409C"/>
    <w:rsid w:val="00894490"/>
    <w:rsid w:val="00894DCA"/>
    <w:rsid w:val="00895212"/>
    <w:rsid w:val="0089566B"/>
    <w:rsid w:val="00896160"/>
    <w:rsid w:val="00896292"/>
    <w:rsid w:val="008963C4"/>
    <w:rsid w:val="00896456"/>
    <w:rsid w:val="00896574"/>
    <w:rsid w:val="00896C87"/>
    <w:rsid w:val="00896E5D"/>
    <w:rsid w:val="008971DD"/>
    <w:rsid w:val="00897207"/>
    <w:rsid w:val="0089783C"/>
    <w:rsid w:val="00897E20"/>
    <w:rsid w:val="008A03F2"/>
    <w:rsid w:val="008A0683"/>
    <w:rsid w:val="008A082C"/>
    <w:rsid w:val="008A1359"/>
    <w:rsid w:val="008A1CD6"/>
    <w:rsid w:val="008A31D1"/>
    <w:rsid w:val="008A46BD"/>
    <w:rsid w:val="008A47EB"/>
    <w:rsid w:val="008A4801"/>
    <w:rsid w:val="008A4982"/>
    <w:rsid w:val="008A57A3"/>
    <w:rsid w:val="008A644E"/>
    <w:rsid w:val="008A6649"/>
    <w:rsid w:val="008A67F6"/>
    <w:rsid w:val="008A7102"/>
    <w:rsid w:val="008A7584"/>
    <w:rsid w:val="008A7596"/>
    <w:rsid w:val="008A7914"/>
    <w:rsid w:val="008A7AE4"/>
    <w:rsid w:val="008B0026"/>
    <w:rsid w:val="008B002D"/>
    <w:rsid w:val="008B03E8"/>
    <w:rsid w:val="008B05AE"/>
    <w:rsid w:val="008B0726"/>
    <w:rsid w:val="008B16B1"/>
    <w:rsid w:val="008B1948"/>
    <w:rsid w:val="008B33D0"/>
    <w:rsid w:val="008B3906"/>
    <w:rsid w:val="008B42CE"/>
    <w:rsid w:val="008B4A80"/>
    <w:rsid w:val="008B532F"/>
    <w:rsid w:val="008B5D96"/>
    <w:rsid w:val="008B6548"/>
    <w:rsid w:val="008B6C49"/>
    <w:rsid w:val="008B6FF3"/>
    <w:rsid w:val="008B7ACD"/>
    <w:rsid w:val="008B7D83"/>
    <w:rsid w:val="008C0946"/>
    <w:rsid w:val="008C09FA"/>
    <w:rsid w:val="008C0E88"/>
    <w:rsid w:val="008C2F9B"/>
    <w:rsid w:val="008C2FF2"/>
    <w:rsid w:val="008C30AA"/>
    <w:rsid w:val="008C4DD6"/>
    <w:rsid w:val="008C4F2E"/>
    <w:rsid w:val="008C5695"/>
    <w:rsid w:val="008C579B"/>
    <w:rsid w:val="008C58C9"/>
    <w:rsid w:val="008C5A10"/>
    <w:rsid w:val="008C5C4C"/>
    <w:rsid w:val="008C6567"/>
    <w:rsid w:val="008C6B53"/>
    <w:rsid w:val="008C6EB9"/>
    <w:rsid w:val="008C6EF4"/>
    <w:rsid w:val="008C7026"/>
    <w:rsid w:val="008C78DB"/>
    <w:rsid w:val="008C794F"/>
    <w:rsid w:val="008C79CB"/>
    <w:rsid w:val="008C7B3C"/>
    <w:rsid w:val="008C7E4D"/>
    <w:rsid w:val="008D05F0"/>
    <w:rsid w:val="008D0A32"/>
    <w:rsid w:val="008D0A4F"/>
    <w:rsid w:val="008D0ACE"/>
    <w:rsid w:val="008D0D92"/>
    <w:rsid w:val="008D1D41"/>
    <w:rsid w:val="008D1D4B"/>
    <w:rsid w:val="008D2A80"/>
    <w:rsid w:val="008D2EB4"/>
    <w:rsid w:val="008D381C"/>
    <w:rsid w:val="008D5A72"/>
    <w:rsid w:val="008D6248"/>
    <w:rsid w:val="008D64DF"/>
    <w:rsid w:val="008D66DD"/>
    <w:rsid w:val="008D698D"/>
    <w:rsid w:val="008D6C45"/>
    <w:rsid w:val="008D7056"/>
    <w:rsid w:val="008E0194"/>
    <w:rsid w:val="008E0F47"/>
    <w:rsid w:val="008E1749"/>
    <w:rsid w:val="008E17D9"/>
    <w:rsid w:val="008E18F6"/>
    <w:rsid w:val="008E1AE3"/>
    <w:rsid w:val="008E1DE6"/>
    <w:rsid w:val="008E1E16"/>
    <w:rsid w:val="008E21C6"/>
    <w:rsid w:val="008E26EE"/>
    <w:rsid w:val="008E29F3"/>
    <w:rsid w:val="008E2A46"/>
    <w:rsid w:val="008E2F1C"/>
    <w:rsid w:val="008E2F4B"/>
    <w:rsid w:val="008E338D"/>
    <w:rsid w:val="008E3528"/>
    <w:rsid w:val="008E35BB"/>
    <w:rsid w:val="008E3DFE"/>
    <w:rsid w:val="008E4E5E"/>
    <w:rsid w:val="008E5806"/>
    <w:rsid w:val="008E5AF8"/>
    <w:rsid w:val="008E6025"/>
    <w:rsid w:val="008E606E"/>
    <w:rsid w:val="008E6181"/>
    <w:rsid w:val="008E65F5"/>
    <w:rsid w:val="008E686F"/>
    <w:rsid w:val="008E68E6"/>
    <w:rsid w:val="008E6DDE"/>
    <w:rsid w:val="008E6F4A"/>
    <w:rsid w:val="008E71CE"/>
    <w:rsid w:val="008E751C"/>
    <w:rsid w:val="008E77B2"/>
    <w:rsid w:val="008E7AEC"/>
    <w:rsid w:val="008F0109"/>
    <w:rsid w:val="008F0AC1"/>
    <w:rsid w:val="008F2250"/>
    <w:rsid w:val="008F22F9"/>
    <w:rsid w:val="008F281F"/>
    <w:rsid w:val="008F3181"/>
    <w:rsid w:val="008F33B1"/>
    <w:rsid w:val="008F44D1"/>
    <w:rsid w:val="008F5178"/>
    <w:rsid w:val="008F5221"/>
    <w:rsid w:val="008F52D9"/>
    <w:rsid w:val="008F55B5"/>
    <w:rsid w:val="008F55C5"/>
    <w:rsid w:val="008F5973"/>
    <w:rsid w:val="008F5C36"/>
    <w:rsid w:val="008F5C52"/>
    <w:rsid w:val="008F63CE"/>
    <w:rsid w:val="008F675C"/>
    <w:rsid w:val="008F6A5D"/>
    <w:rsid w:val="008F6CE2"/>
    <w:rsid w:val="008F7154"/>
    <w:rsid w:val="008F72F8"/>
    <w:rsid w:val="008F74A1"/>
    <w:rsid w:val="008F7885"/>
    <w:rsid w:val="00900DC6"/>
    <w:rsid w:val="00901099"/>
    <w:rsid w:val="009010BC"/>
    <w:rsid w:val="0090158B"/>
    <w:rsid w:val="00901BEC"/>
    <w:rsid w:val="00901BF7"/>
    <w:rsid w:val="00901C55"/>
    <w:rsid w:val="009020A5"/>
    <w:rsid w:val="00902948"/>
    <w:rsid w:val="009029B0"/>
    <w:rsid w:val="00902E7A"/>
    <w:rsid w:val="00903304"/>
    <w:rsid w:val="009034B6"/>
    <w:rsid w:val="00903C4C"/>
    <w:rsid w:val="00904039"/>
    <w:rsid w:val="00905157"/>
    <w:rsid w:val="009052F6"/>
    <w:rsid w:val="009056A6"/>
    <w:rsid w:val="00905765"/>
    <w:rsid w:val="009057AC"/>
    <w:rsid w:val="009058C6"/>
    <w:rsid w:val="00905B35"/>
    <w:rsid w:val="0090653F"/>
    <w:rsid w:val="009067ED"/>
    <w:rsid w:val="0090712F"/>
    <w:rsid w:val="009072A9"/>
    <w:rsid w:val="00907CB0"/>
    <w:rsid w:val="0091064A"/>
    <w:rsid w:val="00911156"/>
    <w:rsid w:val="009111A2"/>
    <w:rsid w:val="00911401"/>
    <w:rsid w:val="009114A9"/>
    <w:rsid w:val="009128C3"/>
    <w:rsid w:val="00912DF2"/>
    <w:rsid w:val="0091373F"/>
    <w:rsid w:val="00913BE6"/>
    <w:rsid w:val="009142CB"/>
    <w:rsid w:val="00914D65"/>
    <w:rsid w:val="00915736"/>
    <w:rsid w:val="009158FC"/>
    <w:rsid w:val="00915D58"/>
    <w:rsid w:val="009161E6"/>
    <w:rsid w:val="00916C20"/>
    <w:rsid w:val="00916D3B"/>
    <w:rsid w:val="00917377"/>
    <w:rsid w:val="00917AE0"/>
    <w:rsid w:val="00917AFD"/>
    <w:rsid w:val="009206E4"/>
    <w:rsid w:val="009206EA"/>
    <w:rsid w:val="009209F9"/>
    <w:rsid w:val="00920B7A"/>
    <w:rsid w:val="00920C19"/>
    <w:rsid w:val="00920E53"/>
    <w:rsid w:val="00922628"/>
    <w:rsid w:val="009229B6"/>
    <w:rsid w:val="00924366"/>
    <w:rsid w:val="00924480"/>
    <w:rsid w:val="009256D8"/>
    <w:rsid w:val="009259BE"/>
    <w:rsid w:val="00925A02"/>
    <w:rsid w:val="00925B50"/>
    <w:rsid w:val="00925C95"/>
    <w:rsid w:val="00925F41"/>
    <w:rsid w:val="009264F9"/>
    <w:rsid w:val="009269E9"/>
    <w:rsid w:val="00926A02"/>
    <w:rsid w:val="00926D6A"/>
    <w:rsid w:val="00926F7E"/>
    <w:rsid w:val="00926FA7"/>
    <w:rsid w:val="00930FD2"/>
    <w:rsid w:val="009311A0"/>
    <w:rsid w:val="00931C4E"/>
    <w:rsid w:val="00932556"/>
    <w:rsid w:val="009327A4"/>
    <w:rsid w:val="0093326A"/>
    <w:rsid w:val="0093376D"/>
    <w:rsid w:val="00933C67"/>
    <w:rsid w:val="00934000"/>
    <w:rsid w:val="009340C5"/>
    <w:rsid w:val="00934274"/>
    <w:rsid w:val="009343BC"/>
    <w:rsid w:val="00934A4A"/>
    <w:rsid w:val="009352A1"/>
    <w:rsid w:val="009354C8"/>
    <w:rsid w:val="00935B7F"/>
    <w:rsid w:val="009360E9"/>
    <w:rsid w:val="00936138"/>
    <w:rsid w:val="00936D11"/>
    <w:rsid w:val="00936E8B"/>
    <w:rsid w:val="009371BF"/>
    <w:rsid w:val="009378F4"/>
    <w:rsid w:val="0094088B"/>
    <w:rsid w:val="009408B1"/>
    <w:rsid w:val="009409F0"/>
    <w:rsid w:val="00940B3F"/>
    <w:rsid w:val="00940F84"/>
    <w:rsid w:val="00941806"/>
    <w:rsid w:val="00941DBE"/>
    <w:rsid w:val="00942296"/>
    <w:rsid w:val="0094409C"/>
    <w:rsid w:val="009445B0"/>
    <w:rsid w:val="00944684"/>
    <w:rsid w:val="009449AE"/>
    <w:rsid w:val="00947073"/>
    <w:rsid w:val="009501C0"/>
    <w:rsid w:val="0095037B"/>
    <w:rsid w:val="00950750"/>
    <w:rsid w:val="00950A1B"/>
    <w:rsid w:val="00950B7F"/>
    <w:rsid w:val="00950F82"/>
    <w:rsid w:val="009512EE"/>
    <w:rsid w:val="00951847"/>
    <w:rsid w:val="00951E53"/>
    <w:rsid w:val="00952287"/>
    <w:rsid w:val="009525E7"/>
    <w:rsid w:val="00952C74"/>
    <w:rsid w:val="0095306B"/>
    <w:rsid w:val="00953178"/>
    <w:rsid w:val="009531E5"/>
    <w:rsid w:val="009535EC"/>
    <w:rsid w:val="009537B1"/>
    <w:rsid w:val="00953B35"/>
    <w:rsid w:val="00953E50"/>
    <w:rsid w:val="00954D2B"/>
    <w:rsid w:val="00955146"/>
    <w:rsid w:val="009553E3"/>
    <w:rsid w:val="00955B76"/>
    <w:rsid w:val="00956F25"/>
    <w:rsid w:val="009571E4"/>
    <w:rsid w:val="00957836"/>
    <w:rsid w:val="009578CC"/>
    <w:rsid w:val="00957A5F"/>
    <w:rsid w:val="00957BD9"/>
    <w:rsid w:val="0096035B"/>
    <w:rsid w:val="00960471"/>
    <w:rsid w:val="009606D3"/>
    <w:rsid w:val="00960771"/>
    <w:rsid w:val="009611CB"/>
    <w:rsid w:val="009616E5"/>
    <w:rsid w:val="00961B9F"/>
    <w:rsid w:val="00961CEC"/>
    <w:rsid w:val="00961DFB"/>
    <w:rsid w:val="009624B1"/>
    <w:rsid w:val="00962AB1"/>
    <w:rsid w:val="00962E0C"/>
    <w:rsid w:val="00963157"/>
    <w:rsid w:val="009631BC"/>
    <w:rsid w:val="00963643"/>
    <w:rsid w:val="00964DB5"/>
    <w:rsid w:val="009658F3"/>
    <w:rsid w:val="0096601C"/>
    <w:rsid w:val="00966779"/>
    <w:rsid w:val="00966825"/>
    <w:rsid w:val="00966E02"/>
    <w:rsid w:val="009675BD"/>
    <w:rsid w:val="00967A52"/>
    <w:rsid w:val="00967FBA"/>
    <w:rsid w:val="0096C09D"/>
    <w:rsid w:val="009704FC"/>
    <w:rsid w:val="009718B6"/>
    <w:rsid w:val="00971E5E"/>
    <w:rsid w:val="00972146"/>
    <w:rsid w:val="009729AF"/>
    <w:rsid w:val="00973092"/>
    <w:rsid w:val="0097401A"/>
    <w:rsid w:val="00974BD4"/>
    <w:rsid w:val="00974BFC"/>
    <w:rsid w:val="00975195"/>
    <w:rsid w:val="00975A4B"/>
    <w:rsid w:val="009762BB"/>
    <w:rsid w:val="009764D0"/>
    <w:rsid w:val="00976837"/>
    <w:rsid w:val="009770C9"/>
    <w:rsid w:val="00977702"/>
    <w:rsid w:val="00977A28"/>
    <w:rsid w:val="00977BF1"/>
    <w:rsid w:val="009801CE"/>
    <w:rsid w:val="009801F3"/>
    <w:rsid w:val="0098070D"/>
    <w:rsid w:val="00980906"/>
    <w:rsid w:val="00980BCE"/>
    <w:rsid w:val="00980C62"/>
    <w:rsid w:val="00982577"/>
    <w:rsid w:val="0098276B"/>
    <w:rsid w:val="00982EFF"/>
    <w:rsid w:val="0098324C"/>
    <w:rsid w:val="00983D7F"/>
    <w:rsid w:val="00983DDD"/>
    <w:rsid w:val="00985115"/>
    <w:rsid w:val="009855E2"/>
    <w:rsid w:val="009857BD"/>
    <w:rsid w:val="0098588C"/>
    <w:rsid w:val="00985B5E"/>
    <w:rsid w:val="00985FA7"/>
    <w:rsid w:val="009862F7"/>
    <w:rsid w:val="00986497"/>
    <w:rsid w:val="00986563"/>
    <w:rsid w:val="0098665A"/>
    <w:rsid w:val="0098798D"/>
    <w:rsid w:val="00987AE3"/>
    <w:rsid w:val="00990043"/>
    <w:rsid w:val="009902D2"/>
    <w:rsid w:val="0099093A"/>
    <w:rsid w:val="00990B4C"/>
    <w:rsid w:val="00990EF1"/>
    <w:rsid w:val="009911ED"/>
    <w:rsid w:val="00993D86"/>
    <w:rsid w:val="009948B9"/>
    <w:rsid w:val="009950A5"/>
    <w:rsid w:val="009953F0"/>
    <w:rsid w:val="009955CD"/>
    <w:rsid w:val="00995BE9"/>
    <w:rsid w:val="00995DA3"/>
    <w:rsid w:val="00995E7D"/>
    <w:rsid w:val="0099676F"/>
    <w:rsid w:val="009967C8"/>
    <w:rsid w:val="0099712D"/>
    <w:rsid w:val="00997141"/>
    <w:rsid w:val="00997295"/>
    <w:rsid w:val="0099759B"/>
    <w:rsid w:val="0099766A"/>
    <w:rsid w:val="00997CE9"/>
    <w:rsid w:val="009A04DA"/>
    <w:rsid w:val="009A0796"/>
    <w:rsid w:val="009A09C6"/>
    <w:rsid w:val="009A1507"/>
    <w:rsid w:val="009A185A"/>
    <w:rsid w:val="009A1FA6"/>
    <w:rsid w:val="009A25F4"/>
    <w:rsid w:val="009A2C9C"/>
    <w:rsid w:val="009A353B"/>
    <w:rsid w:val="009A3B7E"/>
    <w:rsid w:val="009A405C"/>
    <w:rsid w:val="009A41F2"/>
    <w:rsid w:val="009A4ED8"/>
    <w:rsid w:val="009A644A"/>
    <w:rsid w:val="009A69A6"/>
    <w:rsid w:val="009A6E8D"/>
    <w:rsid w:val="009A6F7A"/>
    <w:rsid w:val="009A6F7B"/>
    <w:rsid w:val="009A71A9"/>
    <w:rsid w:val="009A74F9"/>
    <w:rsid w:val="009A76A0"/>
    <w:rsid w:val="009A7C6D"/>
    <w:rsid w:val="009A7F1A"/>
    <w:rsid w:val="009B0140"/>
    <w:rsid w:val="009B01AE"/>
    <w:rsid w:val="009B02F4"/>
    <w:rsid w:val="009B0395"/>
    <w:rsid w:val="009B05A2"/>
    <w:rsid w:val="009B0981"/>
    <w:rsid w:val="009B09EB"/>
    <w:rsid w:val="009B0A45"/>
    <w:rsid w:val="009B0CB4"/>
    <w:rsid w:val="009B1623"/>
    <w:rsid w:val="009B16EA"/>
    <w:rsid w:val="009B17FD"/>
    <w:rsid w:val="009B18D8"/>
    <w:rsid w:val="009B1BEE"/>
    <w:rsid w:val="009B1C9B"/>
    <w:rsid w:val="009B1CF4"/>
    <w:rsid w:val="009B2269"/>
    <w:rsid w:val="009B2BB6"/>
    <w:rsid w:val="009B348E"/>
    <w:rsid w:val="009B38E0"/>
    <w:rsid w:val="009B58F7"/>
    <w:rsid w:val="009B5993"/>
    <w:rsid w:val="009B59AD"/>
    <w:rsid w:val="009B5E4B"/>
    <w:rsid w:val="009B6042"/>
    <w:rsid w:val="009B6BDA"/>
    <w:rsid w:val="009B7E97"/>
    <w:rsid w:val="009C0639"/>
    <w:rsid w:val="009C0A3F"/>
    <w:rsid w:val="009C0A60"/>
    <w:rsid w:val="009C0B26"/>
    <w:rsid w:val="009C0E79"/>
    <w:rsid w:val="009C115E"/>
    <w:rsid w:val="009C1162"/>
    <w:rsid w:val="009C1CAB"/>
    <w:rsid w:val="009C1D35"/>
    <w:rsid w:val="009C2E1E"/>
    <w:rsid w:val="009C2FC4"/>
    <w:rsid w:val="009C347C"/>
    <w:rsid w:val="009C3A08"/>
    <w:rsid w:val="009C3BF4"/>
    <w:rsid w:val="009C3F3A"/>
    <w:rsid w:val="009C44A8"/>
    <w:rsid w:val="009C4C61"/>
    <w:rsid w:val="009C4CC9"/>
    <w:rsid w:val="009C4DA3"/>
    <w:rsid w:val="009C50BE"/>
    <w:rsid w:val="009C6451"/>
    <w:rsid w:val="009C6E1B"/>
    <w:rsid w:val="009C7111"/>
    <w:rsid w:val="009C7949"/>
    <w:rsid w:val="009C7DB9"/>
    <w:rsid w:val="009D0151"/>
    <w:rsid w:val="009D0A04"/>
    <w:rsid w:val="009D1B8B"/>
    <w:rsid w:val="009D2D1F"/>
    <w:rsid w:val="009D2FF2"/>
    <w:rsid w:val="009D351E"/>
    <w:rsid w:val="009D3576"/>
    <w:rsid w:val="009D3FBB"/>
    <w:rsid w:val="009D417E"/>
    <w:rsid w:val="009D426F"/>
    <w:rsid w:val="009D4833"/>
    <w:rsid w:val="009D4E63"/>
    <w:rsid w:val="009D5C66"/>
    <w:rsid w:val="009D5C89"/>
    <w:rsid w:val="009D60E8"/>
    <w:rsid w:val="009D6919"/>
    <w:rsid w:val="009D72D0"/>
    <w:rsid w:val="009D78AD"/>
    <w:rsid w:val="009D7A41"/>
    <w:rsid w:val="009E00B6"/>
    <w:rsid w:val="009E15A6"/>
    <w:rsid w:val="009E2010"/>
    <w:rsid w:val="009E21C6"/>
    <w:rsid w:val="009E229C"/>
    <w:rsid w:val="009E2A3E"/>
    <w:rsid w:val="009E354F"/>
    <w:rsid w:val="009E3C4C"/>
    <w:rsid w:val="009E3E63"/>
    <w:rsid w:val="009E43FA"/>
    <w:rsid w:val="009E4A05"/>
    <w:rsid w:val="009E5204"/>
    <w:rsid w:val="009E587B"/>
    <w:rsid w:val="009E6013"/>
    <w:rsid w:val="009E68A7"/>
    <w:rsid w:val="009E6EAD"/>
    <w:rsid w:val="009E725B"/>
    <w:rsid w:val="009E738C"/>
    <w:rsid w:val="009E7A06"/>
    <w:rsid w:val="009E7E12"/>
    <w:rsid w:val="009EAE93"/>
    <w:rsid w:val="009F00CC"/>
    <w:rsid w:val="009F039C"/>
    <w:rsid w:val="009F074B"/>
    <w:rsid w:val="009F1166"/>
    <w:rsid w:val="009F1C5C"/>
    <w:rsid w:val="009F1DF4"/>
    <w:rsid w:val="009F2DA3"/>
    <w:rsid w:val="009F30AE"/>
    <w:rsid w:val="009F3533"/>
    <w:rsid w:val="009F38F4"/>
    <w:rsid w:val="009F3B26"/>
    <w:rsid w:val="009F4175"/>
    <w:rsid w:val="009F4503"/>
    <w:rsid w:val="009F4839"/>
    <w:rsid w:val="009F4A7F"/>
    <w:rsid w:val="009F4F7C"/>
    <w:rsid w:val="009F52B1"/>
    <w:rsid w:val="009F536C"/>
    <w:rsid w:val="009F58F7"/>
    <w:rsid w:val="009F6062"/>
    <w:rsid w:val="009F6318"/>
    <w:rsid w:val="009F6461"/>
    <w:rsid w:val="009F68C0"/>
    <w:rsid w:val="009F6951"/>
    <w:rsid w:val="009F6DF9"/>
    <w:rsid w:val="009F6EF1"/>
    <w:rsid w:val="009F718C"/>
    <w:rsid w:val="009F7FD2"/>
    <w:rsid w:val="00A000D1"/>
    <w:rsid w:val="00A0049E"/>
    <w:rsid w:val="00A00575"/>
    <w:rsid w:val="00A00768"/>
    <w:rsid w:val="00A0091F"/>
    <w:rsid w:val="00A00C42"/>
    <w:rsid w:val="00A00D2C"/>
    <w:rsid w:val="00A00F28"/>
    <w:rsid w:val="00A01248"/>
    <w:rsid w:val="00A014CC"/>
    <w:rsid w:val="00A01AF2"/>
    <w:rsid w:val="00A01B49"/>
    <w:rsid w:val="00A02155"/>
    <w:rsid w:val="00A02ADF"/>
    <w:rsid w:val="00A02BC9"/>
    <w:rsid w:val="00A02DC6"/>
    <w:rsid w:val="00A03A41"/>
    <w:rsid w:val="00A044A7"/>
    <w:rsid w:val="00A05620"/>
    <w:rsid w:val="00A05944"/>
    <w:rsid w:val="00A05A90"/>
    <w:rsid w:val="00A05B35"/>
    <w:rsid w:val="00A063D1"/>
    <w:rsid w:val="00A074AF"/>
    <w:rsid w:val="00A104AB"/>
    <w:rsid w:val="00A104B6"/>
    <w:rsid w:val="00A10A57"/>
    <w:rsid w:val="00A10E55"/>
    <w:rsid w:val="00A10E9E"/>
    <w:rsid w:val="00A111C1"/>
    <w:rsid w:val="00A11B11"/>
    <w:rsid w:val="00A11C1E"/>
    <w:rsid w:val="00A129A9"/>
    <w:rsid w:val="00A12AEF"/>
    <w:rsid w:val="00A12EB2"/>
    <w:rsid w:val="00A13106"/>
    <w:rsid w:val="00A13F8C"/>
    <w:rsid w:val="00A14E5F"/>
    <w:rsid w:val="00A1518E"/>
    <w:rsid w:val="00A15242"/>
    <w:rsid w:val="00A163B0"/>
    <w:rsid w:val="00A16C5C"/>
    <w:rsid w:val="00A17EA3"/>
    <w:rsid w:val="00A1FDF5"/>
    <w:rsid w:val="00A20250"/>
    <w:rsid w:val="00A21102"/>
    <w:rsid w:val="00A21375"/>
    <w:rsid w:val="00A216CE"/>
    <w:rsid w:val="00A222DC"/>
    <w:rsid w:val="00A2243B"/>
    <w:rsid w:val="00A22C27"/>
    <w:rsid w:val="00A23AE6"/>
    <w:rsid w:val="00A23C98"/>
    <w:rsid w:val="00A24E46"/>
    <w:rsid w:val="00A24FE1"/>
    <w:rsid w:val="00A2566C"/>
    <w:rsid w:val="00A2625B"/>
    <w:rsid w:val="00A26316"/>
    <w:rsid w:val="00A26F6D"/>
    <w:rsid w:val="00A2762A"/>
    <w:rsid w:val="00A27AE9"/>
    <w:rsid w:val="00A27D3D"/>
    <w:rsid w:val="00A30AF9"/>
    <w:rsid w:val="00A30EBF"/>
    <w:rsid w:val="00A322A1"/>
    <w:rsid w:val="00A34061"/>
    <w:rsid w:val="00A346B4"/>
    <w:rsid w:val="00A34CE5"/>
    <w:rsid w:val="00A34D8E"/>
    <w:rsid w:val="00A34E16"/>
    <w:rsid w:val="00A35539"/>
    <w:rsid w:val="00A360F2"/>
    <w:rsid w:val="00A3611D"/>
    <w:rsid w:val="00A373D4"/>
    <w:rsid w:val="00A40A23"/>
    <w:rsid w:val="00A410EF"/>
    <w:rsid w:val="00A412A3"/>
    <w:rsid w:val="00A41792"/>
    <w:rsid w:val="00A41B42"/>
    <w:rsid w:val="00A42532"/>
    <w:rsid w:val="00A429EB"/>
    <w:rsid w:val="00A42D0F"/>
    <w:rsid w:val="00A4337A"/>
    <w:rsid w:val="00A43581"/>
    <w:rsid w:val="00A4475C"/>
    <w:rsid w:val="00A44C20"/>
    <w:rsid w:val="00A44E42"/>
    <w:rsid w:val="00A44FA3"/>
    <w:rsid w:val="00A45378"/>
    <w:rsid w:val="00A4629F"/>
    <w:rsid w:val="00A464AA"/>
    <w:rsid w:val="00A4664C"/>
    <w:rsid w:val="00A46E48"/>
    <w:rsid w:val="00A470C2"/>
    <w:rsid w:val="00A47381"/>
    <w:rsid w:val="00A47A71"/>
    <w:rsid w:val="00A47B7F"/>
    <w:rsid w:val="00A47CED"/>
    <w:rsid w:val="00A50364"/>
    <w:rsid w:val="00A5037A"/>
    <w:rsid w:val="00A505A9"/>
    <w:rsid w:val="00A50F49"/>
    <w:rsid w:val="00A5179C"/>
    <w:rsid w:val="00A518B0"/>
    <w:rsid w:val="00A51AED"/>
    <w:rsid w:val="00A51C02"/>
    <w:rsid w:val="00A51C1A"/>
    <w:rsid w:val="00A51E38"/>
    <w:rsid w:val="00A52729"/>
    <w:rsid w:val="00A535B1"/>
    <w:rsid w:val="00A5387C"/>
    <w:rsid w:val="00A53C74"/>
    <w:rsid w:val="00A542DB"/>
    <w:rsid w:val="00A543FF"/>
    <w:rsid w:val="00A55AE8"/>
    <w:rsid w:val="00A5628E"/>
    <w:rsid w:val="00A562BD"/>
    <w:rsid w:val="00A56309"/>
    <w:rsid w:val="00A569F0"/>
    <w:rsid w:val="00A57260"/>
    <w:rsid w:val="00A574DB"/>
    <w:rsid w:val="00A5782A"/>
    <w:rsid w:val="00A57AA5"/>
    <w:rsid w:val="00A608D2"/>
    <w:rsid w:val="00A60955"/>
    <w:rsid w:val="00A61320"/>
    <w:rsid w:val="00A613E9"/>
    <w:rsid w:val="00A61977"/>
    <w:rsid w:val="00A61D91"/>
    <w:rsid w:val="00A620B4"/>
    <w:rsid w:val="00A62455"/>
    <w:rsid w:val="00A62627"/>
    <w:rsid w:val="00A6264D"/>
    <w:rsid w:val="00A63049"/>
    <w:rsid w:val="00A632A5"/>
    <w:rsid w:val="00A6344E"/>
    <w:rsid w:val="00A634FF"/>
    <w:rsid w:val="00A63AA0"/>
    <w:rsid w:val="00A646B2"/>
    <w:rsid w:val="00A653BF"/>
    <w:rsid w:val="00A65C3A"/>
    <w:rsid w:val="00A65F79"/>
    <w:rsid w:val="00A65F83"/>
    <w:rsid w:val="00A66416"/>
    <w:rsid w:val="00A66A9B"/>
    <w:rsid w:val="00A67058"/>
    <w:rsid w:val="00A67063"/>
    <w:rsid w:val="00A6708D"/>
    <w:rsid w:val="00A675C8"/>
    <w:rsid w:val="00A677C1"/>
    <w:rsid w:val="00A67A88"/>
    <w:rsid w:val="00A67EEC"/>
    <w:rsid w:val="00A70B61"/>
    <w:rsid w:val="00A7120B"/>
    <w:rsid w:val="00A71BAB"/>
    <w:rsid w:val="00A71DE7"/>
    <w:rsid w:val="00A71F0A"/>
    <w:rsid w:val="00A71F2D"/>
    <w:rsid w:val="00A725DA"/>
    <w:rsid w:val="00A7297A"/>
    <w:rsid w:val="00A7339B"/>
    <w:rsid w:val="00A7355F"/>
    <w:rsid w:val="00A73C48"/>
    <w:rsid w:val="00A743A3"/>
    <w:rsid w:val="00A743CF"/>
    <w:rsid w:val="00A747B7"/>
    <w:rsid w:val="00A74AA1"/>
    <w:rsid w:val="00A75930"/>
    <w:rsid w:val="00A76998"/>
    <w:rsid w:val="00A76D44"/>
    <w:rsid w:val="00A770B8"/>
    <w:rsid w:val="00A772C6"/>
    <w:rsid w:val="00A77700"/>
    <w:rsid w:val="00A8022D"/>
    <w:rsid w:val="00A806C8"/>
    <w:rsid w:val="00A810F0"/>
    <w:rsid w:val="00A81147"/>
    <w:rsid w:val="00A8129E"/>
    <w:rsid w:val="00A81B00"/>
    <w:rsid w:val="00A81D9A"/>
    <w:rsid w:val="00A826F0"/>
    <w:rsid w:val="00A82CD4"/>
    <w:rsid w:val="00A82CD7"/>
    <w:rsid w:val="00A83621"/>
    <w:rsid w:val="00A83D19"/>
    <w:rsid w:val="00A83F42"/>
    <w:rsid w:val="00A84927"/>
    <w:rsid w:val="00A84A57"/>
    <w:rsid w:val="00A84A8D"/>
    <w:rsid w:val="00A8500F"/>
    <w:rsid w:val="00A851D6"/>
    <w:rsid w:val="00A86857"/>
    <w:rsid w:val="00A873CC"/>
    <w:rsid w:val="00A875B0"/>
    <w:rsid w:val="00A8778E"/>
    <w:rsid w:val="00A90567"/>
    <w:rsid w:val="00A90CB0"/>
    <w:rsid w:val="00A9104B"/>
    <w:rsid w:val="00A91C01"/>
    <w:rsid w:val="00A927E6"/>
    <w:rsid w:val="00A92D2E"/>
    <w:rsid w:val="00A930A7"/>
    <w:rsid w:val="00A934DF"/>
    <w:rsid w:val="00A936DD"/>
    <w:rsid w:val="00A93CE9"/>
    <w:rsid w:val="00A93EBE"/>
    <w:rsid w:val="00A947A5"/>
    <w:rsid w:val="00A952DC"/>
    <w:rsid w:val="00A95985"/>
    <w:rsid w:val="00A95CCF"/>
    <w:rsid w:val="00A966A8"/>
    <w:rsid w:val="00A96924"/>
    <w:rsid w:val="00A96F5E"/>
    <w:rsid w:val="00A96F7C"/>
    <w:rsid w:val="00A978AF"/>
    <w:rsid w:val="00A978CB"/>
    <w:rsid w:val="00AA0129"/>
    <w:rsid w:val="00AA0427"/>
    <w:rsid w:val="00AA0AB0"/>
    <w:rsid w:val="00AA0C4A"/>
    <w:rsid w:val="00AA1119"/>
    <w:rsid w:val="00AA118E"/>
    <w:rsid w:val="00AA1196"/>
    <w:rsid w:val="00AA1B98"/>
    <w:rsid w:val="00AA1CF8"/>
    <w:rsid w:val="00AA20F0"/>
    <w:rsid w:val="00AA22FB"/>
    <w:rsid w:val="00AA24BD"/>
    <w:rsid w:val="00AA2A1E"/>
    <w:rsid w:val="00AA2ECE"/>
    <w:rsid w:val="00AA3344"/>
    <w:rsid w:val="00AA40B5"/>
    <w:rsid w:val="00AA4129"/>
    <w:rsid w:val="00AA4232"/>
    <w:rsid w:val="00AA4D98"/>
    <w:rsid w:val="00AA53B7"/>
    <w:rsid w:val="00AA5500"/>
    <w:rsid w:val="00AA5597"/>
    <w:rsid w:val="00AA5E1A"/>
    <w:rsid w:val="00AA5F52"/>
    <w:rsid w:val="00AA6466"/>
    <w:rsid w:val="00AA6771"/>
    <w:rsid w:val="00AA6C24"/>
    <w:rsid w:val="00AA6D7A"/>
    <w:rsid w:val="00AB059E"/>
    <w:rsid w:val="00AB0729"/>
    <w:rsid w:val="00AB0857"/>
    <w:rsid w:val="00AB0D6E"/>
    <w:rsid w:val="00AB1B72"/>
    <w:rsid w:val="00AB1E24"/>
    <w:rsid w:val="00AB1E44"/>
    <w:rsid w:val="00AB20C2"/>
    <w:rsid w:val="00AB2543"/>
    <w:rsid w:val="00AB2952"/>
    <w:rsid w:val="00AB3067"/>
    <w:rsid w:val="00AB30BE"/>
    <w:rsid w:val="00AB372C"/>
    <w:rsid w:val="00AB3A28"/>
    <w:rsid w:val="00AB3FB5"/>
    <w:rsid w:val="00AB45FC"/>
    <w:rsid w:val="00AB4A2A"/>
    <w:rsid w:val="00AB4DD3"/>
    <w:rsid w:val="00AB4E7B"/>
    <w:rsid w:val="00AB539F"/>
    <w:rsid w:val="00AB58EB"/>
    <w:rsid w:val="00AB690B"/>
    <w:rsid w:val="00AB6B60"/>
    <w:rsid w:val="00AB6D32"/>
    <w:rsid w:val="00AB7451"/>
    <w:rsid w:val="00AB775C"/>
    <w:rsid w:val="00AB7C55"/>
    <w:rsid w:val="00AC0394"/>
    <w:rsid w:val="00AC08BD"/>
    <w:rsid w:val="00AC0EC9"/>
    <w:rsid w:val="00AC25F1"/>
    <w:rsid w:val="00AC2F16"/>
    <w:rsid w:val="00AC316D"/>
    <w:rsid w:val="00AC37D2"/>
    <w:rsid w:val="00AC3DA6"/>
    <w:rsid w:val="00AC3EFE"/>
    <w:rsid w:val="00AC4670"/>
    <w:rsid w:val="00AC4689"/>
    <w:rsid w:val="00AC499D"/>
    <w:rsid w:val="00AC4B52"/>
    <w:rsid w:val="00AC582E"/>
    <w:rsid w:val="00AC5A3A"/>
    <w:rsid w:val="00AC6B10"/>
    <w:rsid w:val="00AC6B94"/>
    <w:rsid w:val="00AC6E7B"/>
    <w:rsid w:val="00AC6EA9"/>
    <w:rsid w:val="00AC7452"/>
    <w:rsid w:val="00AC7B37"/>
    <w:rsid w:val="00AC7D97"/>
    <w:rsid w:val="00AD07A3"/>
    <w:rsid w:val="00AD0ABB"/>
    <w:rsid w:val="00AD136F"/>
    <w:rsid w:val="00AD1712"/>
    <w:rsid w:val="00AD18FD"/>
    <w:rsid w:val="00AD1E5F"/>
    <w:rsid w:val="00AD30F4"/>
    <w:rsid w:val="00AD3325"/>
    <w:rsid w:val="00AD37E3"/>
    <w:rsid w:val="00AD401C"/>
    <w:rsid w:val="00AD4462"/>
    <w:rsid w:val="00AD4FE6"/>
    <w:rsid w:val="00AD535A"/>
    <w:rsid w:val="00AD539D"/>
    <w:rsid w:val="00AD53EE"/>
    <w:rsid w:val="00AD551A"/>
    <w:rsid w:val="00AD55C2"/>
    <w:rsid w:val="00AD587A"/>
    <w:rsid w:val="00AD6534"/>
    <w:rsid w:val="00AD6BEF"/>
    <w:rsid w:val="00AD6D86"/>
    <w:rsid w:val="00AD7188"/>
    <w:rsid w:val="00AD72CA"/>
    <w:rsid w:val="00AD75A9"/>
    <w:rsid w:val="00AD7EF8"/>
    <w:rsid w:val="00AD7F72"/>
    <w:rsid w:val="00AE0040"/>
    <w:rsid w:val="00AE0266"/>
    <w:rsid w:val="00AE04CD"/>
    <w:rsid w:val="00AE0B92"/>
    <w:rsid w:val="00AE0F85"/>
    <w:rsid w:val="00AE105C"/>
    <w:rsid w:val="00AE1523"/>
    <w:rsid w:val="00AE154D"/>
    <w:rsid w:val="00AE1AFC"/>
    <w:rsid w:val="00AE2623"/>
    <w:rsid w:val="00AE360E"/>
    <w:rsid w:val="00AE3A5C"/>
    <w:rsid w:val="00AE53F0"/>
    <w:rsid w:val="00AE5F87"/>
    <w:rsid w:val="00AE6794"/>
    <w:rsid w:val="00AE689B"/>
    <w:rsid w:val="00AE6E1F"/>
    <w:rsid w:val="00AE7323"/>
    <w:rsid w:val="00AE78C1"/>
    <w:rsid w:val="00AE78E5"/>
    <w:rsid w:val="00AE7C04"/>
    <w:rsid w:val="00AF0930"/>
    <w:rsid w:val="00AF0B18"/>
    <w:rsid w:val="00AF0FE3"/>
    <w:rsid w:val="00AF1040"/>
    <w:rsid w:val="00AF1B7C"/>
    <w:rsid w:val="00AF1D51"/>
    <w:rsid w:val="00AF1F7D"/>
    <w:rsid w:val="00AF21FA"/>
    <w:rsid w:val="00AF225F"/>
    <w:rsid w:val="00AF2376"/>
    <w:rsid w:val="00AF29DC"/>
    <w:rsid w:val="00AF2C06"/>
    <w:rsid w:val="00AF3391"/>
    <w:rsid w:val="00AF34D5"/>
    <w:rsid w:val="00AF3730"/>
    <w:rsid w:val="00AF39F5"/>
    <w:rsid w:val="00AF40C2"/>
    <w:rsid w:val="00AF4FB5"/>
    <w:rsid w:val="00AF521B"/>
    <w:rsid w:val="00AF5BB4"/>
    <w:rsid w:val="00AF5EE2"/>
    <w:rsid w:val="00AF61C7"/>
    <w:rsid w:val="00AF6B70"/>
    <w:rsid w:val="00AF7638"/>
    <w:rsid w:val="00AF7976"/>
    <w:rsid w:val="00AF7987"/>
    <w:rsid w:val="00AFD5E0"/>
    <w:rsid w:val="00B00EBC"/>
    <w:rsid w:val="00B01CE0"/>
    <w:rsid w:val="00B02161"/>
    <w:rsid w:val="00B02473"/>
    <w:rsid w:val="00B026EA"/>
    <w:rsid w:val="00B02BAC"/>
    <w:rsid w:val="00B034D8"/>
    <w:rsid w:val="00B0352A"/>
    <w:rsid w:val="00B042E9"/>
    <w:rsid w:val="00B04723"/>
    <w:rsid w:val="00B0476E"/>
    <w:rsid w:val="00B04CAE"/>
    <w:rsid w:val="00B05746"/>
    <w:rsid w:val="00B061E5"/>
    <w:rsid w:val="00B06AE4"/>
    <w:rsid w:val="00B06B33"/>
    <w:rsid w:val="00B073B5"/>
    <w:rsid w:val="00B07838"/>
    <w:rsid w:val="00B107E8"/>
    <w:rsid w:val="00B10927"/>
    <w:rsid w:val="00B10BA6"/>
    <w:rsid w:val="00B10D09"/>
    <w:rsid w:val="00B1138B"/>
    <w:rsid w:val="00B119A7"/>
    <w:rsid w:val="00B11A47"/>
    <w:rsid w:val="00B11DCA"/>
    <w:rsid w:val="00B12409"/>
    <w:rsid w:val="00B124B5"/>
    <w:rsid w:val="00B1282C"/>
    <w:rsid w:val="00B12D94"/>
    <w:rsid w:val="00B13032"/>
    <w:rsid w:val="00B13055"/>
    <w:rsid w:val="00B1361F"/>
    <w:rsid w:val="00B136B3"/>
    <w:rsid w:val="00B13BA3"/>
    <w:rsid w:val="00B149EF"/>
    <w:rsid w:val="00B14B76"/>
    <w:rsid w:val="00B14BF3"/>
    <w:rsid w:val="00B15307"/>
    <w:rsid w:val="00B15DF6"/>
    <w:rsid w:val="00B1619F"/>
    <w:rsid w:val="00B16737"/>
    <w:rsid w:val="00B16A25"/>
    <w:rsid w:val="00B16EFB"/>
    <w:rsid w:val="00B17CA8"/>
    <w:rsid w:val="00B20A88"/>
    <w:rsid w:val="00B2161B"/>
    <w:rsid w:val="00B21C4C"/>
    <w:rsid w:val="00B21C55"/>
    <w:rsid w:val="00B21CEE"/>
    <w:rsid w:val="00B22EC3"/>
    <w:rsid w:val="00B236A4"/>
    <w:rsid w:val="00B239EA"/>
    <w:rsid w:val="00B23A17"/>
    <w:rsid w:val="00B23BC0"/>
    <w:rsid w:val="00B23CE7"/>
    <w:rsid w:val="00B23E1C"/>
    <w:rsid w:val="00B24103"/>
    <w:rsid w:val="00B24799"/>
    <w:rsid w:val="00B25773"/>
    <w:rsid w:val="00B26522"/>
    <w:rsid w:val="00B269E3"/>
    <w:rsid w:val="00B26C01"/>
    <w:rsid w:val="00B2719F"/>
    <w:rsid w:val="00B27417"/>
    <w:rsid w:val="00B27BB9"/>
    <w:rsid w:val="00B304C6"/>
    <w:rsid w:val="00B30982"/>
    <w:rsid w:val="00B310D4"/>
    <w:rsid w:val="00B31515"/>
    <w:rsid w:val="00B31CD6"/>
    <w:rsid w:val="00B31F52"/>
    <w:rsid w:val="00B31F95"/>
    <w:rsid w:val="00B322D6"/>
    <w:rsid w:val="00B323E6"/>
    <w:rsid w:val="00B32661"/>
    <w:rsid w:val="00B326BD"/>
    <w:rsid w:val="00B32783"/>
    <w:rsid w:val="00B32D77"/>
    <w:rsid w:val="00B330CD"/>
    <w:rsid w:val="00B3353D"/>
    <w:rsid w:val="00B33D35"/>
    <w:rsid w:val="00B34017"/>
    <w:rsid w:val="00B341A0"/>
    <w:rsid w:val="00B34235"/>
    <w:rsid w:val="00B346DD"/>
    <w:rsid w:val="00B347B9"/>
    <w:rsid w:val="00B347E8"/>
    <w:rsid w:val="00B34A20"/>
    <w:rsid w:val="00B35188"/>
    <w:rsid w:val="00B35EE4"/>
    <w:rsid w:val="00B36830"/>
    <w:rsid w:val="00B3691F"/>
    <w:rsid w:val="00B36927"/>
    <w:rsid w:val="00B36A06"/>
    <w:rsid w:val="00B37467"/>
    <w:rsid w:val="00B376FB"/>
    <w:rsid w:val="00B3B2A8"/>
    <w:rsid w:val="00B405BE"/>
    <w:rsid w:val="00B40645"/>
    <w:rsid w:val="00B40D91"/>
    <w:rsid w:val="00B419B5"/>
    <w:rsid w:val="00B420C9"/>
    <w:rsid w:val="00B434ED"/>
    <w:rsid w:val="00B44C88"/>
    <w:rsid w:val="00B45429"/>
    <w:rsid w:val="00B45512"/>
    <w:rsid w:val="00B45633"/>
    <w:rsid w:val="00B4566E"/>
    <w:rsid w:val="00B4569B"/>
    <w:rsid w:val="00B45D30"/>
    <w:rsid w:val="00B46166"/>
    <w:rsid w:val="00B46FEF"/>
    <w:rsid w:val="00B4772D"/>
    <w:rsid w:val="00B47770"/>
    <w:rsid w:val="00B50494"/>
    <w:rsid w:val="00B504CA"/>
    <w:rsid w:val="00B50870"/>
    <w:rsid w:val="00B5090C"/>
    <w:rsid w:val="00B5146E"/>
    <w:rsid w:val="00B515BB"/>
    <w:rsid w:val="00B515D9"/>
    <w:rsid w:val="00B518BF"/>
    <w:rsid w:val="00B52466"/>
    <w:rsid w:val="00B53702"/>
    <w:rsid w:val="00B538BE"/>
    <w:rsid w:val="00B53A66"/>
    <w:rsid w:val="00B53E0B"/>
    <w:rsid w:val="00B54180"/>
    <w:rsid w:val="00B5428B"/>
    <w:rsid w:val="00B54778"/>
    <w:rsid w:val="00B54B0B"/>
    <w:rsid w:val="00B5547E"/>
    <w:rsid w:val="00B55609"/>
    <w:rsid w:val="00B557CA"/>
    <w:rsid w:val="00B566B7"/>
    <w:rsid w:val="00B567B2"/>
    <w:rsid w:val="00B617A5"/>
    <w:rsid w:val="00B61BDD"/>
    <w:rsid w:val="00B6234A"/>
    <w:rsid w:val="00B64331"/>
    <w:rsid w:val="00B645F7"/>
    <w:rsid w:val="00B65843"/>
    <w:rsid w:val="00B65B0F"/>
    <w:rsid w:val="00B6624B"/>
    <w:rsid w:val="00B675F0"/>
    <w:rsid w:val="00B67A24"/>
    <w:rsid w:val="00B70029"/>
    <w:rsid w:val="00B71005"/>
    <w:rsid w:val="00B71556"/>
    <w:rsid w:val="00B71E26"/>
    <w:rsid w:val="00B72137"/>
    <w:rsid w:val="00B73074"/>
    <w:rsid w:val="00B739E0"/>
    <w:rsid w:val="00B73D09"/>
    <w:rsid w:val="00B73E87"/>
    <w:rsid w:val="00B7474B"/>
    <w:rsid w:val="00B75388"/>
    <w:rsid w:val="00B765E7"/>
    <w:rsid w:val="00B766D8"/>
    <w:rsid w:val="00B77257"/>
    <w:rsid w:val="00B77D6B"/>
    <w:rsid w:val="00B80BCD"/>
    <w:rsid w:val="00B813F1"/>
    <w:rsid w:val="00B819AF"/>
    <w:rsid w:val="00B82AC8"/>
    <w:rsid w:val="00B8333D"/>
    <w:rsid w:val="00B83435"/>
    <w:rsid w:val="00B8363D"/>
    <w:rsid w:val="00B838F6"/>
    <w:rsid w:val="00B8408E"/>
    <w:rsid w:val="00B84414"/>
    <w:rsid w:val="00B84656"/>
    <w:rsid w:val="00B84743"/>
    <w:rsid w:val="00B84EB5"/>
    <w:rsid w:val="00B85319"/>
    <w:rsid w:val="00B8689E"/>
    <w:rsid w:val="00B86ED7"/>
    <w:rsid w:val="00B86F85"/>
    <w:rsid w:val="00B870A8"/>
    <w:rsid w:val="00B8711F"/>
    <w:rsid w:val="00B87C7D"/>
    <w:rsid w:val="00B87E56"/>
    <w:rsid w:val="00B905FD"/>
    <w:rsid w:val="00B9074F"/>
    <w:rsid w:val="00B91D93"/>
    <w:rsid w:val="00B923EE"/>
    <w:rsid w:val="00B9449F"/>
    <w:rsid w:val="00B9451E"/>
    <w:rsid w:val="00B945F2"/>
    <w:rsid w:val="00B94766"/>
    <w:rsid w:val="00B94A34"/>
    <w:rsid w:val="00B956F8"/>
    <w:rsid w:val="00B95943"/>
    <w:rsid w:val="00B95BC1"/>
    <w:rsid w:val="00B96112"/>
    <w:rsid w:val="00B96902"/>
    <w:rsid w:val="00B96C3D"/>
    <w:rsid w:val="00B96DE8"/>
    <w:rsid w:val="00B976DA"/>
    <w:rsid w:val="00BA01E3"/>
    <w:rsid w:val="00BA037F"/>
    <w:rsid w:val="00BA0D51"/>
    <w:rsid w:val="00BA14AB"/>
    <w:rsid w:val="00BA2534"/>
    <w:rsid w:val="00BA2A2E"/>
    <w:rsid w:val="00BA2C94"/>
    <w:rsid w:val="00BA305D"/>
    <w:rsid w:val="00BA3138"/>
    <w:rsid w:val="00BA33B3"/>
    <w:rsid w:val="00BA3451"/>
    <w:rsid w:val="00BA35A7"/>
    <w:rsid w:val="00BA35E8"/>
    <w:rsid w:val="00BA3892"/>
    <w:rsid w:val="00BA3A72"/>
    <w:rsid w:val="00BA3B06"/>
    <w:rsid w:val="00BA400A"/>
    <w:rsid w:val="00BA4663"/>
    <w:rsid w:val="00BA4793"/>
    <w:rsid w:val="00BA48A7"/>
    <w:rsid w:val="00BA50AE"/>
    <w:rsid w:val="00BA5304"/>
    <w:rsid w:val="00BA55DD"/>
    <w:rsid w:val="00BA57D2"/>
    <w:rsid w:val="00BA5D8C"/>
    <w:rsid w:val="00BA6012"/>
    <w:rsid w:val="00BA6A91"/>
    <w:rsid w:val="00BB074C"/>
    <w:rsid w:val="00BB09DC"/>
    <w:rsid w:val="00BB11F1"/>
    <w:rsid w:val="00BB13A9"/>
    <w:rsid w:val="00BB166C"/>
    <w:rsid w:val="00BB396A"/>
    <w:rsid w:val="00BB3A67"/>
    <w:rsid w:val="00BB3ADF"/>
    <w:rsid w:val="00BB3C2D"/>
    <w:rsid w:val="00BB47BF"/>
    <w:rsid w:val="00BB4A33"/>
    <w:rsid w:val="00BB5ABF"/>
    <w:rsid w:val="00BB5BF8"/>
    <w:rsid w:val="00BB6616"/>
    <w:rsid w:val="00BB67A7"/>
    <w:rsid w:val="00BB6822"/>
    <w:rsid w:val="00BB6A7B"/>
    <w:rsid w:val="00BB6CD3"/>
    <w:rsid w:val="00BB6E1C"/>
    <w:rsid w:val="00BB78B0"/>
    <w:rsid w:val="00BC0223"/>
    <w:rsid w:val="00BC0964"/>
    <w:rsid w:val="00BC1091"/>
    <w:rsid w:val="00BC187D"/>
    <w:rsid w:val="00BC1899"/>
    <w:rsid w:val="00BC1C6D"/>
    <w:rsid w:val="00BC1C8B"/>
    <w:rsid w:val="00BC2DA8"/>
    <w:rsid w:val="00BC3805"/>
    <w:rsid w:val="00BC38AF"/>
    <w:rsid w:val="00BC38CF"/>
    <w:rsid w:val="00BC41EB"/>
    <w:rsid w:val="00BC4500"/>
    <w:rsid w:val="00BC4C58"/>
    <w:rsid w:val="00BC4FC9"/>
    <w:rsid w:val="00BC50AB"/>
    <w:rsid w:val="00BC573D"/>
    <w:rsid w:val="00BC5795"/>
    <w:rsid w:val="00BC57D6"/>
    <w:rsid w:val="00BC588D"/>
    <w:rsid w:val="00BC5A9F"/>
    <w:rsid w:val="00BC5B61"/>
    <w:rsid w:val="00BC62F3"/>
    <w:rsid w:val="00BC7962"/>
    <w:rsid w:val="00BC7E6C"/>
    <w:rsid w:val="00BD00F7"/>
    <w:rsid w:val="00BD03B2"/>
    <w:rsid w:val="00BD06CD"/>
    <w:rsid w:val="00BD103B"/>
    <w:rsid w:val="00BD21E0"/>
    <w:rsid w:val="00BD27EC"/>
    <w:rsid w:val="00BD295F"/>
    <w:rsid w:val="00BD43B5"/>
    <w:rsid w:val="00BD4A2F"/>
    <w:rsid w:val="00BD5B55"/>
    <w:rsid w:val="00BD6085"/>
    <w:rsid w:val="00BD7114"/>
    <w:rsid w:val="00BD7786"/>
    <w:rsid w:val="00BD7A29"/>
    <w:rsid w:val="00BE19AB"/>
    <w:rsid w:val="00BE1B78"/>
    <w:rsid w:val="00BE2412"/>
    <w:rsid w:val="00BE38CD"/>
    <w:rsid w:val="00BE391C"/>
    <w:rsid w:val="00BE4067"/>
    <w:rsid w:val="00BE4450"/>
    <w:rsid w:val="00BE4AEE"/>
    <w:rsid w:val="00BE4F16"/>
    <w:rsid w:val="00BE59D3"/>
    <w:rsid w:val="00BE59E5"/>
    <w:rsid w:val="00BE5A86"/>
    <w:rsid w:val="00BE5C58"/>
    <w:rsid w:val="00BE6090"/>
    <w:rsid w:val="00BE6435"/>
    <w:rsid w:val="00BE6535"/>
    <w:rsid w:val="00BE6A09"/>
    <w:rsid w:val="00BE6A88"/>
    <w:rsid w:val="00BE6F6C"/>
    <w:rsid w:val="00BE7B24"/>
    <w:rsid w:val="00BF02A2"/>
    <w:rsid w:val="00BF03F9"/>
    <w:rsid w:val="00BF0F7A"/>
    <w:rsid w:val="00BF1376"/>
    <w:rsid w:val="00BF1AC8"/>
    <w:rsid w:val="00BF25F1"/>
    <w:rsid w:val="00BF319E"/>
    <w:rsid w:val="00BF33B9"/>
    <w:rsid w:val="00BF3CE9"/>
    <w:rsid w:val="00BF473D"/>
    <w:rsid w:val="00BF4ECE"/>
    <w:rsid w:val="00BF5831"/>
    <w:rsid w:val="00BF5B1D"/>
    <w:rsid w:val="00BF5B6A"/>
    <w:rsid w:val="00BF5C68"/>
    <w:rsid w:val="00BF663A"/>
    <w:rsid w:val="00BF6648"/>
    <w:rsid w:val="00BF68DA"/>
    <w:rsid w:val="00BF6A18"/>
    <w:rsid w:val="00BF6ECE"/>
    <w:rsid w:val="00BF72FC"/>
    <w:rsid w:val="00BF7E76"/>
    <w:rsid w:val="00BF7F99"/>
    <w:rsid w:val="00C008F8"/>
    <w:rsid w:val="00C00ED6"/>
    <w:rsid w:val="00C0109C"/>
    <w:rsid w:val="00C011A6"/>
    <w:rsid w:val="00C021E6"/>
    <w:rsid w:val="00C02F98"/>
    <w:rsid w:val="00C0302F"/>
    <w:rsid w:val="00C034C5"/>
    <w:rsid w:val="00C03AC6"/>
    <w:rsid w:val="00C050F3"/>
    <w:rsid w:val="00C05119"/>
    <w:rsid w:val="00C05285"/>
    <w:rsid w:val="00C054F7"/>
    <w:rsid w:val="00C05982"/>
    <w:rsid w:val="00C05EDB"/>
    <w:rsid w:val="00C05FE6"/>
    <w:rsid w:val="00C0691B"/>
    <w:rsid w:val="00C07328"/>
    <w:rsid w:val="00C0782A"/>
    <w:rsid w:val="00C106E1"/>
    <w:rsid w:val="00C1146B"/>
    <w:rsid w:val="00C118DC"/>
    <w:rsid w:val="00C126D7"/>
    <w:rsid w:val="00C12DDE"/>
    <w:rsid w:val="00C1342E"/>
    <w:rsid w:val="00C137E0"/>
    <w:rsid w:val="00C139E0"/>
    <w:rsid w:val="00C14512"/>
    <w:rsid w:val="00C14D1F"/>
    <w:rsid w:val="00C15125"/>
    <w:rsid w:val="00C15289"/>
    <w:rsid w:val="00C162AB"/>
    <w:rsid w:val="00C17F65"/>
    <w:rsid w:val="00C2005F"/>
    <w:rsid w:val="00C200FD"/>
    <w:rsid w:val="00C20218"/>
    <w:rsid w:val="00C2093F"/>
    <w:rsid w:val="00C20A78"/>
    <w:rsid w:val="00C20A85"/>
    <w:rsid w:val="00C211B1"/>
    <w:rsid w:val="00C21662"/>
    <w:rsid w:val="00C21F44"/>
    <w:rsid w:val="00C2267A"/>
    <w:rsid w:val="00C22DAB"/>
    <w:rsid w:val="00C22FE0"/>
    <w:rsid w:val="00C22FF7"/>
    <w:rsid w:val="00C2347B"/>
    <w:rsid w:val="00C24519"/>
    <w:rsid w:val="00C24556"/>
    <w:rsid w:val="00C24A11"/>
    <w:rsid w:val="00C24D02"/>
    <w:rsid w:val="00C25167"/>
    <w:rsid w:val="00C253CE"/>
    <w:rsid w:val="00C25670"/>
    <w:rsid w:val="00C257AD"/>
    <w:rsid w:val="00C25D3B"/>
    <w:rsid w:val="00C26133"/>
    <w:rsid w:val="00C27302"/>
    <w:rsid w:val="00C27B8E"/>
    <w:rsid w:val="00C27CC6"/>
    <w:rsid w:val="00C27E7F"/>
    <w:rsid w:val="00C301C4"/>
    <w:rsid w:val="00C309DB"/>
    <w:rsid w:val="00C30D51"/>
    <w:rsid w:val="00C31340"/>
    <w:rsid w:val="00C3166E"/>
    <w:rsid w:val="00C318FB"/>
    <w:rsid w:val="00C3191B"/>
    <w:rsid w:val="00C31BD7"/>
    <w:rsid w:val="00C325BF"/>
    <w:rsid w:val="00C330B2"/>
    <w:rsid w:val="00C331CB"/>
    <w:rsid w:val="00C33C18"/>
    <w:rsid w:val="00C33C60"/>
    <w:rsid w:val="00C34848"/>
    <w:rsid w:val="00C36C5C"/>
    <w:rsid w:val="00C36E74"/>
    <w:rsid w:val="00C36F3A"/>
    <w:rsid w:val="00C377A7"/>
    <w:rsid w:val="00C37862"/>
    <w:rsid w:val="00C37D53"/>
    <w:rsid w:val="00C40093"/>
    <w:rsid w:val="00C40337"/>
    <w:rsid w:val="00C4042B"/>
    <w:rsid w:val="00C40564"/>
    <w:rsid w:val="00C40D0C"/>
    <w:rsid w:val="00C41932"/>
    <w:rsid w:val="00C420A0"/>
    <w:rsid w:val="00C42571"/>
    <w:rsid w:val="00C425A4"/>
    <w:rsid w:val="00C428F0"/>
    <w:rsid w:val="00C43017"/>
    <w:rsid w:val="00C439F5"/>
    <w:rsid w:val="00C43AEF"/>
    <w:rsid w:val="00C4404E"/>
    <w:rsid w:val="00C44678"/>
    <w:rsid w:val="00C44795"/>
    <w:rsid w:val="00C44C16"/>
    <w:rsid w:val="00C44DBD"/>
    <w:rsid w:val="00C45344"/>
    <w:rsid w:val="00C45E55"/>
    <w:rsid w:val="00C4624F"/>
    <w:rsid w:val="00C4656F"/>
    <w:rsid w:val="00C46CF3"/>
    <w:rsid w:val="00C504EC"/>
    <w:rsid w:val="00C5092C"/>
    <w:rsid w:val="00C50E77"/>
    <w:rsid w:val="00C5107D"/>
    <w:rsid w:val="00C5122E"/>
    <w:rsid w:val="00C519B1"/>
    <w:rsid w:val="00C51C7B"/>
    <w:rsid w:val="00C522D9"/>
    <w:rsid w:val="00C5260D"/>
    <w:rsid w:val="00C52A80"/>
    <w:rsid w:val="00C53114"/>
    <w:rsid w:val="00C5399A"/>
    <w:rsid w:val="00C53DC9"/>
    <w:rsid w:val="00C53DF3"/>
    <w:rsid w:val="00C54154"/>
    <w:rsid w:val="00C54B9E"/>
    <w:rsid w:val="00C54BAE"/>
    <w:rsid w:val="00C54EDD"/>
    <w:rsid w:val="00C557EA"/>
    <w:rsid w:val="00C55C79"/>
    <w:rsid w:val="00C56053"/>
    <w:rsid w:val="00C56C44"/>
    <w:rsid w:val="00C56CEA"/>
    <w:rsid w:val="00C56EAA"/>
    <w:rsid w:val="00C56EDC"/>
    <w:rsid w:val="00C572DE"/>
    <w:rsid w:val="00C57857"/>
    <w:rsid w:val="00C578CA"/>
    <w:rsid w:val="00C578DE"/>
    <w:rsid w:val="00C57C6E"/>
    <w:rsid w:val="00C6015C"/>
    <w:rsid w:val="00C6026F"/>
    <w:rsid w:val="00C60541"/>
    <w:rsid w:val="00C617B2"/>
    <w:rsid w:val="00C61956"/>
    <w:rsid w:val="00C61BAE"/>
    <w:rsid w:val="00C61E14"/>
    <w:rsid w:val="00C61F0C"/>
    <w:rsid w:val="00C622FD"/>
    <w:rsid w:val="00C6263D"/>
    <w:rsid w:val="00C62F9F"/>
    <w:rsid w:val="00C635D5"/>
    <w:rsid w:val="00C63B5D"/>
    <w:rsid w:val="00C6403A"/>
    <w:rsid w:val="00C646BD"/>
    <w:rsid w:val="00C64D51"/>
    <w:rsid w:val="00C64DF3"/>
    <w:rsid w:val="00C64F82"/>
    <w:rsid w:val="00C64FAB"/>
    <w:rsid w:val="00C656C2"/>
    <w:rsid w:val="00C65F52"/>
    <w:rsid w:val="00C6628C"/>
    <w:rsid w:val="00C66387"/>
    <w:rsid w:val="00C66A0B"/>
    <w:rsid w:val="00C66A73"/>
    <w:rsid w:val="00C67074"/>
    <w:rsid w:val="00C67C10"/>
    <w:rsid w:val="00C67F34"/>
    <w:rsid w:val="00C700AA"/>
    <w:rsid w:val="00C701FD"/>
    <w:rsid w:val="00C72308"/>
    <w:rsid w:val="00C72E3A"/>
    <w:rsid w:val="00C736A0"/>
    <w:rsid w:val="00C740BE"/>
    <w:rsid w:val="00C74D20"/>
    <w:rsid w:val="00C74F92"/>
    <w:rsid w:val="00C74FA0"/>
    <w:rsid w:val="00C74FCD"/>
    <w:rsid w:val="00C752FF"/>
    <w:rsid w:val="00C755EE"/>
    <w:rsid w:val="00C756CD"/>
    <w:rsid w:val="00C76113"/>
    <w:rsid w:val="00C76C32"/>
    <w:rsid w:val="00C76EA8"/>
    <w:rsid w:val="00C76F5D"/>
    <w:rsid w:val="00C77015"/>
    <w:rsid w:val="00C7757F"/>
    <w:rsid w:val="00C77B8A"/>
    <w:rsid w:val="00C80077"/>
    <w:rsid w:val="00C80447"/>
    <w:rsid w:val="00C804B4"/>
    <w:rsid w:val="00C80DE7"/>
    <w:rsid w:val="00C811F5"/>
    <w:rsid w:val="00C8273B"/>
    <w:rsid w:val="00C83050"/>
    <w:rsid w:val="00C831AB"/>
    <w:rsid w:val="00C83227"/>
    <w:rsid w:val="00C8418A"/>
    <w:rsid w:val="00C84610"/>
    <w:rsid w:val="00C84CF9"/>
    <w:rsid w:val="00C858A8"/>
    <w:rsid w:val="00C874E8"/>
    <w:rsid w:val="00C87B14"/>
    <w:rsid w:val="00C902F0"/>
    <w:rsid w:val="00C90C0A"/>
    <w:rsid w:val="00C90C14"/>
    <w:rsid w:val="00C91262"/>
    <w:rsid w:val="00C9138E"/>
    <w:rsid w:val="00C91511"/>
    <w:rsid w:val="00C91702"/>
    <w:rsid w:val="00C91984"/>
    <w:rsid w:val="00C92AC5"/>
    <w:rsid w:val="00C92E01"/>
    <w:rsid w:val="00C9363A"/>
    <w:rsid w:val="00C9369D"/>
    <w:rsid w:val="00C93C17"/>
    <w:rsid w:val="00C9478D"/>
    <w:rsid w:val="00C94BC9"/>
    <w:rsid w:val="00C9584A"/>
    <w:rsid w:val="00C95BF4"/>
    <w:rsid w:val="00C95D9C"/>
    <w:rsid w:val="00C9650D"/>
    <w:rsid w:val="00C9658B"/>
    <w:rsid w:val="00C9688B"/>
    <w:rsid w:val="00C96B06"/>
    <w:rsid w:val="00C96BF1"/>
    <w:rsid w:val="00C9730F"/>
    <w:rsid w:val="00C977C9"/>
    <w:rsid w:val="00C97887"/>
    <w:rsid w:val="00C978FA"/>
    <w:rsid w:val="00C97D9B"/>
    <w:rsid w:val="00CA0346"/>
    <w:rsid w:val="00CA0AB3"/>
    <w:rsid w:val="00CA0BAC"/>
    <w:rsid w:val="00CA0D70"/>
    <w:rsid w:val="00CA11CA"/>
    <w:rsid w:val="00CA2BAD"/>
    <w:rsid w:val="00CA37DD"/>
    <w:rsid w:val="00CA3CF4"/>
    <w:rsid w:val="00CA3E6A"/>
    <w:rsid w:val="00CA4D62"/>
    <w:rsid w:val="00CA505E"/>
    <w:rsid w:val="00CA51D3"/>
    <w:rsid w:val="00CA52BE"/>
    <w:rsid w:val="00CA6A33"/>
    <w:rsid w:val="00CA6C2E"/>
    <w:rsid w:val="00CA6EAF"/>
    <w:rsid w:val="00CA7B63"/>
    <w:rsid w:val="00CA7F28"/>
    <w:rsid w:val="00CB0151"/>
    <w:rsid w:val="00CB02A7"/>
    <w:rsid w:val="00CB0AF0"/>
    <w:rsid w:val="00CB138F"/>
    <w:rsid w:val="00CB1D5B"/>
    <w:rsid w:val="00CB224D"/>
    <w:rsid w:val="00CB2353"/>
    <w:rsid w:val="00CB28D4"/>
    <w:rsid w:val="00CB2AA7"/>
    <w:rsid w:val="00CB2B9F"/>
    <w:rsid w:val="00CB2DE2"/>
    <w:rsid w:val="00CB35D5"/>
    <w:rsid w:val="00CB4CA1"/>
    <w:rsid w:val="00CB5749"/>
    <w:rsid w:val="00CB6204"/>
    <w:rsid w:val="00CB69D6"/>
    <w:rsid w:val="00CB6BF6"/>
    <w:rsid w:val="00CB6C16"/>
    <w:rsid w:val="00CB756D"/>
    <w:rsid w:val="00CB759C"/>
    <w:rsid w:val="00CB7E10"/>
    <w:rsid w:val="00CC00FD"/>
    <w:rsid w:val="00CC01CF"/>
    <w:rsid w:val="00CC067B"/>
    <w:rsid w:val="00CC0E33"/>
    <w:rsid w:val="00CC0FE8"/>
    <w:rsid w:val="00CC11A5"/>
    <w:rsid w:val="00CC123C"/>
    <w:rsid w:val="00CC1470"/>
    <w:rsid w:val="00CC1970"/>
    <w:rsid w:val="00CC19C1"/>
    <w:rsid w:val="00CC1B34"/>
    <w:rsid w:val="00CC1E04"/>
    <w:rsid w:val="00CC254E"/>
    <w:rsid w:val="00CC279F"/>
    <w:rsid w:val="00CC2A58"/>
    <w:rsid w:val="00CC39FF"/>
    <w:rsid w:val="00CC4274"/>
    <w:rsid w:val="00CC47F7"/>
    <w:rsid w:val="00CC595F"/>
    <w:rsid w:val="00CC6129"/>
    <w:rsid w:val="00CC66AB"/>
    <w:rsid w:val="00CC674B"/>
    <w:rsid w:val="00CC69B4"/>
    <w:rsid w:val="00CC6F36"/>
    <w:rsid w:val="00CC7022"/>
    <w:rsid w:val="00CC7030"/>
    <w:rsid w:val="00CC71B7"/>
    <w:rsid w:val="00CC7636"/>
    <w:rsid w:val="00CC76DD"/>
    <w:rsid w:val="00CC793E"/>
    <w:rsid w:val="00CD0388"/>
    <w:rsid w:val="00CD04C3"/>
    <w:rsid w:val="00CD0D39"/>
    <w:rsid w:val="00CD0D6E"/>
    <w:rsid w:val="00CD1029"/>
    <w:rsid w:val="00CD1F6F"/>
    <w:rsid w:val="00CD214C"/>
    <w:rsid w:val="00CD2356"/>
    <w:rsid w:val="00CD2391"/>
    <w:rsid w:val="00CD27A6"/>
    <w:rsid w:val="00CD3535"/>
    <w:rsid w:val="00CD38EB"/>
    <w:rsid w:val="00CD3AC2"/>
    <w:rsid w:val="00CD3B57"/>
    <w:rsid w:val="00CD3C24"/>
    <w:rsid w:val="00CD3F83"/>
    <w:rsid w:val="00CD45A4"/>
    <w:rsid w:val="00CD529B"/>
    <w:rsid w:val="00CD56B4"/>
    <w:rsid w:val="00CD5C2E"/>
    <w:rsid w:val="00CD5C43"/>
    <w:rsid w:val="00CD6016"/>
    <w:rsid w:val="00CD6FD6"/>
    <w:rsid w:val="00CD6FDB"/>
    <w:rsid w:val="00CD75B3"/>
    <w:rsid w:val="00CD796F"/>
    <w:rsid w:val="00CD797A"/>
    <w:rsid w:val="00CE00A4"/>
    <w:rsid w:val="00CE0977"/>
    <w:rsid w:val="00CE0F65"/>
    <w:rsid w:val="00CE1505"/>
    <w:rsid w:val="00CE1694"/>
    <w:rsid w:val="00CE182C"/>
    <w:rsid w:val="00CE2552"/>
    <w:rsid w:val="00CE36D9"/>
    <w:rsid w:val="00CE49D0"/>
    <w:rsid w:val="00CE50B3"/>
    <w:rsid w:val="00CE514C"/>
    <w:rsid w:val="00CE55BD"/>
    <w:rsid w:val="00CE5D7A"/>
    <w:rsid w:val="00CE66B6"/>
    <w:rsid w:val="00CE695B"/>
    <w:rsid w:val="00CE6E85"/>
    <w:rsid w:val="00CE6F96"/>
    <w:rsid w:val="00CE720E"/>
    <w:rsid w:val="00CE7B11"/>
    <w:rsid w:val="00CF018B"/>
    <w:rsid w:val="00CF0A30"/>
    <w:rsid w:val="00CF0B6C"/>
    <w:rsid w:val="00CF0C44"/>
    <w:rsid w:val="00CF0F5F"/>
    <w:rsid w:val="00CF11C6"/>
    <w:rsid w:val="00CF17CA"/>
    <w:rsid w:val="00CF1BA7"/>
    <w:rsid w:val="00CF26ED"/>
    <w:rsid w:val="00CF2786"/>
    <w:rsid w:val="00CF2CB0"/>
    <w:rsid w:val="00CF2DCF"/>
    <w:rsid w:val="00CF3A72"/>
    <w:rsid w:val="00CF41B9"/>
    <w:rsid w:val="00CF43AB"/>
    <w:rsid w:val="00CF4A40"/>
    <w:rsid w:val="00CF4BCF"/>
    <w:rsid w:val="00CF4E5E"/>
    <w:rsid w:val="00CF6450"/>
    <w:rsid w:val="00CF6A40"/>
    <w:rsid w:val="00CF6D35"/>
    <w:rsid w:val="00D003DC"/>
    <w:rsid w:val="00D019BC"/>
    <w:rsid w:val="00D01A52"/>
    <w:rsid w:val="00D01C2E"/>
    <w:rsid w:val="00D01D7D"/>
    <w:rsid w:val="00D01FDC"/>
    <w:rsid w:val="00D028F4"/>
    <w:rsid w:val="00D0392C"/>
    <w:rsid w:val="00D03C71"/>
    <w:rsid w:val="00D03DE9"/>
    <w:rsid w:val="00D043E9"/>
    <w:rsid w:val="00D044CA"/>
    <w:rsid w:val="00D0488C"/>
    <w:rsid w:val="00D051E4"/>
    <w:rsid w:val="00D06640"/>
    <w:rsid w:val="00D0685F"/>
    <w:rsid w:val="00D06B42"/>
    <w:rsid w:val="00D0706B"/>
    <w:rsid w:val="00D0709B"/>
    <w:rsid w:val="00D073D0"/>
    <w:rsid w:val="00D075F4"/>
    <w:rsid w:val="00D07698"/>
    <w:rsid w:val="00D07BA9"/>
    <w:rsid w:val="00D0AC96"/>
    <w:rsid w:val="00D10190"/>
    <w:rsid w:val="00D10628"/>
    <w:rsid w:val="00D10BAC"/>
    <w:rsid w:val="00D10E0B"/>
    <w:rsid w:val="00D11525"/>
    <w:rsid w:val="00D12A33"/>
    <w:rsid w:val="00D1320D"/>
    <w:rsid w:val="00D132BB"/>
    <w:rsid w:val="00D13303"/>
    <w:rsid w:val="00D13929"/>
    <w:rsid w:val="00D13D95"/>
    <w:rsid w:val="00D13E45"/>
    <w:rsid w:val="00D14107"/>
    <w:rsid w:val="00D14BC9"/>
    <w:rsid w:val="00D14D9B"/>
    <w:rsid w:val="00D1550F"/>
    <w:rsid w:val="00D15840"/>
    <w:rsid w:val="00D165FD"/>
    <w:rsid w:val="00D17289"/>
    <w:rsid w:val="00D173C5"/>
    <w:rsid w:val="00D17923"/>
    <w:rsid w:val="00D17BC9"/>
    <w:rsid w:val="00D20046"/>
    <w:rsid w:val="00D213BE"/>
    <w:rsid w:val="00D215B9"/>
    <w:rsid w:val="00D22651"/>
    <w:rsid w:val="00D22A54"/>
    <w:rsid w:val="00D2323A"/>
    <w:rsid w:val="00D23367"/>
    <w:rsid w:val="00D24697"/>
    <w:rsid w:val="00D252C4"/>
    <w:rsid w:val="00D2605C"/>
    <w:rsid w:val="00D2633B"/>
    <w:rsid w:val="00D27901"/>
    <w:rsid w:val="00D27977"/>
    <w:rsid w:val="00D279C1"/>
    <w:rsid w:val="00D27ACF"/>
    <w:rsid w:val="00D30431"/>
    <w:rsid w:val="00D305C3"/>
    <w:rsid w:val="00D30ACA"/>
    <w:rsid w:val="00D30DDA"/>
    <w:rsid w:val="00D30E84"/>
    <w:rsid w:val="00D31E71"/>
    <w:rsid w:val="00D31F3F"/>
    <w:rsid w:val="00D322AB"/>
    <w:rsid w:val="00D3246F"/>
    <w:rsid w:val="00D32CF3"/>
    <w:rsid w:val="00D3305C"/>
    <w:rsid w:val="00D33170"/>
    <w:rsid w:val="00D332B5"/>
    <w:rsid w:val="00D3374A"/>
    <w:rsid w:val="00D33D06"/>
    <w:rsid w:val="00D34139"/>
    <w:rsid w:val="00D342F4"/>
    <w:rsid w:val="00D34D15"/>
    <w:rsid w:val="00D351CD"/>
    <w:rsid w:val="00D353DA"/>
    <w:rsid w:val="00D35497"/>
    <w:rsid w:val="00D35D40"/>
    <w:rsid w:val="00D35F22"/>
    <w:rsid w:val="00D360DE"/>
    <w:rsid w:val="00D36128"/>
    <w:rsid w:val="00D36213"/>
    <w:rsid w:val="00D36372"/>
    <w:rsid w:val="00D369EF"/>
    <w:rsid w:val="00D36A58"/>
    <w:rsid w:val="00D36E7C"/>
    <w:rsid w:val="00D36F2B"/>
    <w:rsid w:val="00D3767C"/>
    <w:rsid w:val="00D37BC8"/>
    <w:rsid w:val="00D40B22"/>
    <w:rsid w:val="00D411DD"/>
    <w:rsid w:val="00D41435"/>
    <w:rsid w:val="00D416DB"/>
    <w:rsid w:val="00D41755"/>
    <w:rsid w:val="00D41C14"/>
    <w:rsid w:val="00D426E6"/>
    <w:rsid w:val="00D433F4"/>
    <w:rsid w:val="00D43934"/>
    <w:rsid w:val="00D43C40"/>
    <w:rsid w:val="00D43CE0"/>
    <w:rsid w:val="00D43D9B"/>
    <w:rsid w:val="00D440ED"/>
    <w:rsid w:val="00D445CF"/>
    <w:rsid w:val="00D451C5"/>
    <w:rsid w:val="00D451C6"/>
    <w:rsid w:val="00D45273"/>
    <w:rsid w:val="00D4587B"/>
    <w:rsid w:val="00D46177"/>
    <w:rsid w:val="00D462E3"/>
    <w:rsid w:val="00D465C4"/>
    <w:rsid w:val="00D4679D"/>
    <w:rsid w:val="00D46A2C"/>
    <w:rsid w:val="00D46B9E"/>
    <w:rsid w:val="00D47423"/>
    <w:rsid w:val="00D47DBF"/>
    <w:rsid w:val="00D47FE5"/>
    <w:rsid w:val="00D5046C"/>
    <w:rsid w:val="00D50640"/>
    <w:rsid w:val="00D5079F"/>
    <w:rsid w:val="00D50AA7"/>
    <w:rsid w:val="00D50FCB"/>
    <w:rsid w:val="00D5127C"/>
    <w:rsid w:val="00D5147C"/>
    <w:rsid w:val="00D51497"/>
    <w:rsid w:val="00D51A66"/>
    <w:rsid w:val="00D51B03"/>
    <w:rsid w:val="00D5208D"/>
    <w:rsid w:val="00D524D2"/>
    <w:rsid w:val="00D52C6E"/>
    <w:rsid w:val="00D52D0A"/>
    <w:rsid w:val="00D530CD"/>
    <w:rsid w:val="00D537BB"/>
    <w:rsid w:val="00D5478A"/>
    <w:rsid w:val="00D54877"/>
    <w:rsid w:val="00D54AF8"/>
    <w:rsid w:val="00D55657"/>
    <w:rsid w:val="00D5678B"/>
    <w:rsid w:val="00D5681E"/>
    <w:rsid w:val="00D56B38"/>
    <w:rsid w:val="00D56BDF"/>
    <w:rsid w:val="00D56F20"/>
    <w:rsid w:val="00D5753E"/>
    <w:rsid w:val="00D577B7"/>
    <w:rsid w:val="00D57A11"/>
    <w:rsid w:val="00D57D3F"/>
    <w:rsid w:val="00D57DAC"/>
    <w:rsid w:val="00D60823"/>
    <w:rsid w:val="00D60A4A"/>
    <w:rsid w:val="00D61275"/>
    <w:rsid w:val="00D61DF1"/>
    <w:rsid w:val="00D61FAF"/>
    <w:rsid w:val="00D62731"/>
    <w:rsid w:val="00D629D1"/>
    <w:rsid w:val="00D63489"/>
    <w:rsid w:val="00D635AB"/>
    <w:rsid w:val="00D645E5"/>
    <w:rsid w:val="00D645E6"/>
    <w:rsid w:val="00D64627"/>
    <w:rsid w:val="00D649FC"/>
    <w:rsid w:val="00D64E07"/>
    <w:rsid w:val="00D6513B"/>
    <w:rsid w:val="00D657BD"/>
    <w:rsid w:val="00D65858"/>
    <w:rsid w:val="00D65F11"/>
    <w:rsid w:val="00D660DA"/>
    <w:rsid w:val="00D667BF"/>
    <w:rsid w:val="00D6690A"/>
    <w:rsid w:val="00D66C23"/>
    <w:rsid w:val="00D66E03"/>
    <w:rsid w:val="00D66FBC"/>
    <w:rsid w:val="00D670DB"/>
    <w:rsid w:val="00D673F5"/>
    <w:rsid w:val="00D67488"/>
    <w:rsid w:val="00D67643"/>
    <w:rsid w:val="00D67B69"/>
    <w:rsid w:val="00D67B6C"/>
    <w:rsid w:val="00D70649"/>
    <w:rsid w:val="00D706C7"/>
    <w:rsid w:val="00D70734"/>
    <w:rsid w:val="00D719BA"/>
    <w:rsid w:val="00D71A8F"/>
    <w:rsid w:val="00D71C94"/>
    <w:rsid w:val="00D71D82"/>
    <w:rsid w:val="00D72647"/>
    <w:rsid w:val="00D728C4"/>
    <w:rsid w:val="00D72CCD"/>
    <w:rsid w:val="00D734D7"/>
    <w:rsid w:val="00D73AD9"/>
    <w:rsid w:val="00D7429A"/>
    <w:rsid w:val="00D7431C"/>
    <w:rsid w:val="00D74D4C"/>
    <w:rsid w:val="00D753CD"/>
    <w:rsid w:val="00D75B96"/>
    <w:rsid w:val="00D76387"/>
    <w:rsid w:val="00D765AE"/>
    <w:rsid w:val="00D77FD3"/>
    <w:rsid w:val="00D80CAB"/>
    <w:rsid w:val="00D80DB0"/>
    <w:rsid w:val="00D81A61"/>
    <w:rsid w:val="00D81E63"/>
    <w:rsid w:val="00D825EF"/>
    <w:rsid w:val="00D82B0A"/>
    <w:rsid w:val="00D82B74"/>
    <w:rsid w:val="00D82C6D"/>
    <w:rsid w:val="00D82FBF"/>
    <w:rsid w:val="00D834BC"/>
    <w:rsid w:val="00D83B58"/>
    <w:rsid w:val="00D83F30"/>
    <w:rsid w:val="00D842CE"/>
    <w:rsid w:val="00D84816"/>
    <w:rsid w:val="00D84830"/>
    <w:rsid w:val="00D84E96"/>
    <w:rsid w:val="00D84F2B"/>
    <w:rsid w:val="00D85026"/>
    <w:rsid w:val="00D8541E"/>
    <w:rsid w:val="00D85518"/>
    <w:rsid w:val="00D85661"/>
    <w:rsid w:val="00D8598B"/>
    <w:rsid w:val="00D85E69"/>
    <w:rsid w:val="00D866F4"/>
    <w:rsid w:val="00D86DC8"/>
    <w:rsid w:val="00D86DFF"/>
    <w:rsid w:val="00D872F7"/>
    <w:rsid w:val="00D87308"/>
    <w:rsid w:val="00D8753C"/>
    <w:rsid w:val="00D87D06"/>
    <w:rsid w:val="00D90139"/>
    <w:rsid w:val="00D9056C"/>
    <w:rsid w:val="00D9074E"/>
    <w:rsid w:val="00D9138D"/>
    <w:rsid w:val="00D91684"/>
    <w:rsid w:val="00D91E6E"/>
    <w:rsid w:val="00D921F0"/>
    <w:rsid w:val="00D92207"/>
    <w:rsid w:val="00D925A6"/>
    <w:rsid w:val="00D92BEB"/>
    <w:rsid w:val="00D92D95"/>
    <w:rsid w:val="00D93FB2"/>
    <w:rsid w:val="00D93FFE"/>
    <w:rsid w:val="00D948D0"/>
    <w:rsid w:val="00D94B5D"/>
    <w:rsid w:val="00D94CE6"/>
    <w:rsid w:val="00D94E10"/>
    <w:rsid w:val="00D952A8"/>
    <w:rsid w:val="00D964F3"/>
    <w:rsid w:val="00D9671D"/>
    <w:rsid w:val="00D96E8F"/>
    <w:rsid w:val="00DA0043"/>
    <w:rsid w:val="00DA02D1"/>
    <w:rsid w:val="00DA05F0"/>
    <w:rsid w:val="00DA06EB"/>
    <w:rsid w:val="00DA0886"/>
    <w:rsid w:val="00DA0BF0"/>
    <w:rsid w:val="00DA21F7"/>
    <w:rsid w:val="00DA21FE"/>
    <w:rsid w:val="00DA3017"/>
    <w:rsid w:val="00DA4774"/>
    <w:rsid w:val="00DA4987"/>
    <w:rsid w:val="00DA4A32"/>
    <w:rsid w:val="00DA502E"/>
    <w:rsid w:val="00DA5203"/>
    <w:rsid w:val="00DA5994"/>
    <w:rsid w:val="00DA65E4"/>
    <w:rsid w:val="00DA68C5"/>
    <w:rsid w:val="00DA77EF"/>
    <w:rsid w:val="00DA7DA8"/>
    <w:rsid w:val="00DB1081"/>
    <w:rsid w:val="00DB1148"/>
    <w:rsid w:val="00DB142C"/>
    <w:rsid w:val="00DB17F5"/>
    <w:rsid w:val="00DB3110"/>
    <w:rsid w:val="00DB31B9"/>
    <w:rsid w:val="00DB35A3"/>
    <w:rsid w:val="00DB379A"/>
    <w:rsid w:val="00DB3E78"/>
    <w:rsid w:val="00DB4004"/>
    <w:rsid w:val="00DB4381"/>
    <w:rsid w:val="00DB561D"/>
    <w:rsid w:val="00DB56D8"/>
    <w:rsid w:val="00DB63EA"/>
    <w:rsid w:val="00DB703F"/>
    <w:rsid w:val="00DB7639"/>
    <w:rsid w:val="00DB767F"/>
    <w:rsid w:val="00DB76ED"/>
    <w:rsid w:val="00DB796F"/>
    <w:rsid w:val="00DC02A3"/>
    <w:rsid w:val="00DC0E05"/>
    <w:rsid w:val="00DC0E96"/>
    <w:rsid w:val="00DC10EA"/>
    <w:rsid w:val="00DC1891"/>
    <w:rsid w:val="00DC1A11"/>
    <w:rsid w:val="00DC1A3B"/>
    <w:rsid w:val="00DC1B61"/>
    <w:rsid w:val="00DC1C06"/>
    <w:rsid w:val="00DC1E72"/>
    <w:rsid w:val="00DC232E"/>
    <w:rsid w:val="00DC23DE"/>
    <w:rsid w:val="00DC2E4E"/>
    <w:rsid w:val="00DC3465"/>
    <w:rsid w:val="00DC348E"/>
    <w:rsid w:val="00DC34E4"/>
    <w:rsid w:val="00DC364E"/>
    <w:rsid w:val="00DC371D"/>
    <w:rsid w:val="00DC37B4"/>
    <w:rsid w:val="00DC3E43"/>
    <w:rsid w:val="00DC431B"/>
    <w:rsid w:val="00DC509E"/>
    <w:rsid w:val="00DC50FB"/>
    <w:rsid w:val="00DC51A0"/>
    <w:rsid w:val="00DC5BA2"/>
    <w:rsid w:val="00DC61BB"/>
    <w:rsid w:val="00DC699A"/>
    <w:rsid w:val="00DC6E70"/>
    <w:rsid w:val="00DC7160"/>
    <w:rsid w:val="00DC7395"/>
    <w:rsid w:val="00DC760B"/>
    <w:rsid w:val="00DC7789"/>
    <w:rsid w:val="00DD034A"/>
    <w:rsid w:val="00DD0420"/>
    <w:rsid w:val="00DD0AF5"/>
    <w:rsid w:val="00DD13C7"/>
    <w:rsid w:val="00DD1586"/>
    <w:rsid w:val="00DD25D9"/>
    <w:rsid w:val="00DD2C01"/>
    <w:rsid w:val="00DD2D03"/>
    <w:rsid w:val="00DD3259"/>
    <w:rsid w:val="00DD3909"/>
    <w:rsid w:val="00DD3EBC"/>
    <w:rsid w:val="00DD41F7"/>
    <w:rsid w:val="00DD4627"/>
    <w:rsid w:val="00DD47E5"/>
    <w:rsid w:val="00DD4814"/>
    <w:rsid w:val="00DD48A3"/>
    <w:rsid w:val="00DD4A0B"/>
    <w:rsid w:val="00DD5C0E"/>
    <w:rsid w:val="00DD634B"/>
    <w:rsid w:val="00DD6F13"/>
    <w:rsid w:val="00DD7347"/>
    <w:rsid w:val="00DD73BD"/>
    <w:rsid w:val="00DD7F16"/>
    <w:rsid w:val="00DE0364"/>
    <w:rsid w:val="00DE074B"/>
    <w:rsid w:val="00DE082D"/>
    <w:rsid w:val="00DE0C7C"/>
    <w:rsid w:val="00DE0D56"/>
    <w:rsid w:val="00DE16CA"/>
    <w:rsid w:val="00DE171E"/>
    <w:rsid w:val="00DE1A30"/>
    <w:rsid w:val="00DE2272"/>
    <w:rsid w:val="00DE3201"/>
    <w:rsid w:val="00DE3739"/>
    <w:rsid w:val="00DE3898"/>
    <w:rsid w:val="00DE3A16"/>
    <w:rsid w:val="00DE3A5E"/>
    <w:rsid w:val="00DE3C98"/>
    <w:rsid w:val="00DE4443"/>
    <w:rsid w:val="00DE4570"/>
    <w:rsid w:val="00DE46C1"/>
    <w:rsid w:val="00DE554A"/>
    <w:rsid w:val="00DE5B6A"/>
    <w:rsid w:val="00DE6104"/>
    <w:rsid w:val="00DE669C"/>
    <w:rsid w:val="00DE7034"/>
    <w:rsid w:val="00DE7686"/>
    <w:rsid w:val="00DE7A85"/>
    <w:rsid w:val="00DE7CA0"/>
    <w:rsid w:val="00DF088E"/>
    <w:rsid w:val="00DF0A20"/>
    <w:rsid w:val="00DF0C67"/>
    <w:rsid w:val="00DF16CD"/>
    <w:rsid w:val="00DF2280"/>
    <w:rsid w:val="00DF22C6"/>
    <w:rsid w:val="00DF258B"/>
    <w:rsid w:val="00DF262F"/>
    <w:rsid w:val="00DF2B20"/>
    <w:rsid w:val="00DF3280"/>
    <w:rsid w:val="00DF3400"/>
    <w:rsid w:val="00DF3799"/>
    <w:rsid w:val="00DF470A"/>
    <w:rsid w:val="00DF4A41"/>
    <w:rsid w:val="00DF50CE"/>
    <w:rsid w:val="00DF56A1"/>
    <w:rsid w:val="00DF576E"/>
    <w:rsid w:val="00DF7322"/>
    <w:rsid w:val="00DF737C"/>
    <w:rsid w:val="00DF73C6"/>
    <w:rsid w:val="00DF7C4B"/>
    <w:rsid w:val="00E00AE7"/>
    <w:rsid w:val="00E01B42"/>
    <w:rsid w:val="00E02D18"/>
    <w:rsid w:val="00E030CD"/>
    <w:rsid w:val="00E03C6D"/>
    <w:rsid w:val="00E049CB"/>
    <w:rsid w:val="00E05C5B"/>
    <w:rsid w:val="00E05DEE"/>
    <w:rsid w:val="00E06AE0"/>
    <w:rsid w:val="00E06B1F"/>
    <w:rsid w:val="00E0792B"/>
    <w:rsid w:val="00E07C0B"/>
    <w:rsid w:val="00E07CDF"/>
    <w:rsid w:val="00E10841"/>
    <w:rsid w:val="00E10ADB"/>
    <w:rsid w:val="00E10D68"/>
    <w:rsid w:val="00E10F29"/>
    <w:rsid w:val="00E111E9"/>
    <w:rsid w:val="00E11725"/>
    <w:rsid w:val="00E12811"/>
    <w:rsid w:val="00E13585"/>
    <w:rsid w:val="00E13A37"/>
    <w:rsid w:val="00E13DDA"/>
    <w:rsid w:val="00E146F4"/>
    <w:rsid w:val="00E149E9"/>
    <w:rsid w:val="00E14B70"/>
    <w:rsid w:val="00E14CD8"/>
    <w:rsid w:val="00E14F35"/>
    <w:rsid w:val="00E166C3"/>
    <w:rsid w:val="00E1713C"/>
    <w:rsid w:val="00E1716C"/>
    <w:rsid w:val="00E17C48"/>
    <w:rsid w:val="00E17D0E"/>
    <w:rsid w:val="00E20A8B"/>
    <w:rsid w:val="00E20ADD"/>
    <w:rsid w:val="00E20B29"/>
    <w:rsid w:val="00E216F3"/>
    <w:rsid w:val="00E21873"/>
    <w:rsid w:val="00E218E5"/>
    <w:rsid w:val="00E22C5B"/>
    <w:rsid w:val="00E22DF9"/>
    <w:rsid w:val="00E23066"/>
    <w:rsid w:val="00E235C0"/>
    <w:rsid w:val="00E2387F"/>
    <w:rsid w:val="00E25303"/>
    <w:rsid w:val="00E2537E"/>
    <w:rsid w:val="00E25517"/>
    <w:rsid w:val="00E25956"/>
    <w:rsid w:val="00E25D29"/>
    <w:rsid w:val="00E25E25"/>
    <w:rsid w:val="00E25E5E"/>
    <w:rsid w:val="00E26197"/>
    <w:rsid w:val="00E26E66"/>
    <w:rsid w:val="00E278B8"/>
    <w:rsid w:val="00E3086C"/>
    <w:rsid w:val="00E312F8"/>
    <w:rsid w:val="00E31535"/>
    <w:rsid w:val="00E316AF"/>
    <w:rsid w:val="00E3178A"/>
    <w:rsid w:val="00E31C24"/>
    <w:rsid w:val="00E32208"/>
    <w:rsid w:val="00E3300E"/>
    <w:rsid w:val="00E332E0"/>
    <w:rsid w:val="00E33348"/>
    <w:rsid w:val="00E341A0"/>
    <w:rsid w:val="00E3440E"/>
    <w:rsid w:val="00E3507E"/>
    <w:rsid w:val="00E35089"/>
    <w:rsid w:val="00E35175"/>
    <w:rsid w:val="00E35AFB"/>
    <w:rsid w:val="00E36FFC"/>
    <w:rsid w:val="00E37196"/>
    <w:rsid w:val="00E371E4"/>
    <w:rsid w:val="00E37332"/>
    <w:rsid w:val="00E376DA"/>
    <w:rsid w:val="00E376E2"/>
    <w:rsid w:val="00E37D4C"/>
    <w:rsid w:val="00E37EE5"/>
    <w:rsid w:val="00E37F8A"/>
    <w:rsid w:val="00E4004F"/>
    <w:rsid w:val="00E4154C"/>
    <w:rsid w:val="00E41669"/>
    <w:rsid w:val="00E41DC4"/>
    <w:rsid w:val="00E42035"/>
    <w:rsid w:val="00E4205C"/>
    <w:rsid w:val="00E420A9"/>
    <w:rsid w:val="00E42281"/>
    <w:rsid w:val="00E4229D"/>
    <w:rsid w:val="00E4262F"/>
    <w:rsid w:val="00E42E6C"/>
    <w:rsid w:val="00E432A9"/>
    <w:rsid w:val="00E43486"/>
    <w:rsid w:val="00E43CC0"/>
    <w:rsid w:val="00E44893"/>
    <w:rsid w:val="00E44C96"/>
    <w:rsid w:val="00E44EBA"/>
    <w:rsid w:val="00E451B7"/>
    <w:rsid w:val="00E4567D"/>
    <w:rsid w:val="00E45B11"/>
    <w:rsid w:val="00E45BF9"/>
    <w:rsid w:val="00E45E43"/>
    <w:rsid w:val="00E46543"/>
    <w:rsid w:val="00E47046"/>
    <w:rsid w:val="00E470CE"/>
    <w:rsid w:val="00E471FF"/>
    <w:rsid w:val="00E47906"/>
    <w:rsid w:val="00E50273"/>
    <w:rsid w:val="00E50B71"/>
    <w:rsid w:val="00E50DD2"/>
    <w:rsid w:val="00E5100A"/>
    <w:rsid w:val="00E5130E"/>
    <w:rsid w:val="00E513F0"/>
    <w:rsid w:val="00E513FF"/>
    <w:rsid w:val="00E514A4"/>
    <w:rsid w:val="00E5192C"/>
    <w:rsid w:val="00E51A49"/>
    <w:rsid w:val="00E51EA8"/>
    <w:rsid w:val="00E52055"/>
    <w:rsid w:val="00E52FE3"/>
    <w:rsid w:val="00E5483A"/>
    <w:rsid w:val="00E549D0"/>
    <w:rsid w:val="00E54E0E"/>
    <w:rsid w:val="00E55B34"/>
    <w:rsid w:val="00E55BED"/>
    <w:rsid w:val="00E5628C"/>
    <w:rsid w:val="00E564D1"/>
    <w:rsid w:val="00E602D2"/>
    <w:rsid w:val="00E60358"/>
    <w:rsid w:val="00E603E5"/>
    <w:rsid w:val="00E60858"/>
    <w:rsid w:val="00E60EC3"/>
    <w:rsid w:val="00E61295"/>
    <w:rsid w:val="00E612D2"/>
    <w:rsid w:val="00E61A0B"/>
    <w:rsid w:val="00E61EF7"/>
    <w:rsid w:val="00E621CB"/>
    <w:rsid w:val="00E623DA"/>
    <w:rsid w:val="00E62968"/>
    <w:rsid w:val="00E6363C"/>
    <w:rsid w:val="00E637D7"/>
    <w:rsid w:val="00E63A91"/>
    <w:rsid w:val="00E63C81"/>
    <w:rsid w:val="00E64076"/>
    <w:rsid w:val="00E64186"/>
    <w:rsid w:val="00E643C0"/>
    <w:rsid w:val="00E6454F"/>
    <w:rsid w:val="00E64942"/>
    <w:rsid w:val="00E65409"/>
    <w:rsid w:val="00E658C0"/>
    <w:rsid w:val="00E65B57"/>
    <w:rsid w:val="00E65DDA"/>
    <w:rsid w:val="00E66331"/>
    <w:rsid w:val="00E66FC3"/>
    <w:rsid w:val="00E6701E"/>
    <w:rsid w:val="00E67834"/>
    <w:rsid w:val="00E678F0"/>
    <w:rsid w:val="00E7000C"/>
    <w:rsid w:val="00E70ADB"/>
    <w:rsid w:val="00E70DFB"/>
    <w:rsid w:val="00E7177B"/>
    <w:rsid w:val="00E71E87"/>
    <w:rsid w:val="00E7220D"/>
    <w:rsid w:val="00E7272C"/>
    <w:rsid w:val="00E7295E"/>
    <w:rsid w:val="00E72D2F"/>
    <w:rsid w:val="00E72FC0"/>
    <w:rsid w:val="00E7306F"/>
    <w:rsid w:val="00E73155"/>
    <w:rsid w:val="00E73331"/>
    <w:rsid w:val="00E7383B"/>
    <w:rsid w:val="00E7394D"/>
    <w:rsid w:val="00E73B86"/>
    <w:rsid w:val="00E73B8A"/>
    <w:rsid w:val="00E74544"/>
    <w:rsid w:val="00E74EAB"/>
    <w:rsid w:val="00E751A5"/>
    <w:rsid w:val="00E75A04"/>
    <w:rsid w:val="00E75ACE"/>
    <w:rsid w:val="00E75CB2"/>
    <w:rsid w:val="00E75CE5"/>
    <w:rsid w:val="00E7680C"/>
    <w:rsid w:val="00E76AA1"/>
    <w:rsid w:val="00E76FF2"/>
    <w:rsid w:val="00E77309"/>
    <w:rsid w:val="00E8091E"/>
    <w:rsid w:val="00E80C25"/>
    <w:rsid w:val="00E815EF"/>
    <w:rsid w:val="00E81D1E"/>
    <w:rsid w:val="00E82D17"/>
    <w:rsid w:val="00E83175"/>
    <w:rsid w:val="00E83A85"/>
    <w:rsid w:val="00E83D64"/>
    <w:rsid w:val="00E84145"/>
    <w:rsid w:val="00E84213"/>
    <w:rsid w:val="00E84388"/>
    <w:rsid w:val="00E84F96"/>
    <w:rsid w:val="00E8519A"/>
    <w:rsid w:val="00E851EB"/>
    <w:rsid w:val="00E85835"/>
    <w:rsid w:val="00E86FCB"/>
    <w:rsid w:val="00E873A8"/>
    <w:rsid w:val="00E87869"/>
    <w:rsid w:val="00E87D9E"/>
    <w:rsid w:val="00E90229"/>
    <w:rsid w:val="00E902AA"/>
    <w:rsid w:val="00E91237"/>
    <w:rsid w:val="00E91992"/>
    <w:rsid w:val="00E929F3"/>
    <w:rsid w:val="00E92A1C"/>
    <w:rsid w:val="00E932F1"/>
    <w:rsid w:val="00E93390"/>
    <w:rsid w:val="00E93CAB"/>
    <w:rsid w:val="00E93CDF"/>
    <w:rsid w:val="00E95394"/>
    <w:rsid w:val="00E953EB"/>
    <w:rsid w:val="00E95514"/>
    <w:rsid w:val="00E959AD"/>
    <w:rsid w:val="00E96201"/>
    <w:rsid w:val="00E96891"/>
    <w:rsid w:val="00E973E3"/>
    <w:rsid w:val="00E97787"/>
    <w:rsid w:val="00E97F08"/>
    <w:rsid w:val="00EA08E7"/>
    <w:rsid w:val="00EA0C70"/>
    <w:rsid w:val="00EA1268"/>
    <w:rsid w:val="00EA12D7"/>
    <w:rsid w:val="00EA1E9D"/>
    <w:rsid w:val="00EA2BFC"/>
    <w:rsid w:val="00EA3809"/>
    <w:rsid w:val="00EA3A66"/>
    <w:rsid w:val="00EA3E7C"/>
    <w:rsid w:val="00EA3F69"/>
    <w:rsid w:val="00EA4E5D"/>
    <w:rsid w:val="00EA4EBA"/>
    <w:rsid w:val="00EA53CE"/>
    <w:rsid w:val="00EA59AF"/>
    <w:rsid w:val="00EA5CBE"/>
    <w:rsid w:val="00EA5DD8"/>
    <w:rsid w:val="00EA6969"/>
    <w:rsid w:val="00EA6D24"/>
    <w:rsid w:val="00EA6DED"/>
    <w:rsid w:val="00EA7881"/>
    <w:rsid w:val="00EA78C1"/>
    <w:rsid w:val="00EA7B16"/>
    <w:rsid w:val="00EA7CE0"/>
    <w:rsid w:val="00EA7D20"/>
    <w:rsid w:val="00EA7D32"/>
    <w:rsid w:val="00EB1376"/>
    <w:rsid w:val="00EB14C8"/>
    <w:rsid w:val="00EB176F"/>
    <w:rsid w:val="00EB1F29"/>
    <w:rsid w:val="00EB203B"/>
    <w:rsid w:val="00EB23A4"/>
    <w:rsid w:val="00EB2449"/>
    <w:rsid w:val="00EB2F43"/>
    <w:rsid w:val="00EB37C6"/>
    <w:rsid w:val="00EB3A33"/>
    <w:rsid w:val="00EB3B4C"/>
    <w:rsid w:val="00EB3BFA"/>
    <w:rsid w:val="00EB42DC"/>
    <w:rsid w:val="00EB46BB"/>
    <w:rsid w:val="00EB5DCD"/>
    <w:rsid w:val="00EB6036"/>
    <w:rsid w:val="00EB6087"/>
    <w:rsid w:val="00EB62F6"/>
    <w:rsid w:val="00EB68AA"/>
    <w:rsid w:val="00EB7028"/>
    <w:rsid w:val="00EB703E"/>
    <w:rsid w:val="00EB7477"/>
    <w:rsid w:val="00EB7C49"/>
    <w:rsid w:val="00EC0463"/>
    <w:rsid w:val="00EC0865"/>
    <w:rsid w:val="00EC08BE"/>
    <w:rsid w:val="00EC08E7"/>
    <w:rsid w:val="00EC0E61"/>
    <w:rsid w:val="00EC2D8D"/>
    <w:rsid w:val="00EC37ED"/>
    <w:rsid w:val="00EC3B54"/>
    <w:rsid w:val="00EC422E"/>
    <w:rsid w:val="00EC4439"/>
    <w:rsid w:val="00EC4A37"/>
    <w:rsid w:val="00EC4D27"/>
    <w:rsid w:val="00EC51DC"/>
    <w:rsid w:val="00EC5326"/>
    <w:rsid w:val="00EC5996"/>
    <w:rsid w:val="00EC5CFC"/>
    <w:rsid w:val="00EC6036"/>
    <w:rsid w:val="00EC6360"/>
    <w:rsid w:val="00EC6379"/>
    <w:rsid w:val="00EC6AAF"/>
    <w:rsid w:val="00EC7543"/>
    <w:rsid w:val="00EC792B"/>
    <w:rsid w:val="00ED15D6"/>
    <w:rsid w:val="00ED1BD4"/>
    <w:rsid w:val="00ED22E3"/>
    <w:rsid w:val="00ED36E0"/>
    <w:rsid w:val="00ED36E8"/>
    <w:rsid w:val="00ED3DE6"/>
    <w:rsid w:val="00ED4100"/>
    <w:rsid w:val="00ED433B"/>
    <w:rsid w:val="00ED468A"/>
    <w:rsid w:val="00ED49D1"/>
    <w:rsid w:val="00ED5D06"/>
    <w:rsid w:val="00ED6AA1"/>
    <w:rsid w:val="00ED6BE2"/>
    <w:rsid w:val="00ED7305"/>
    <w:rsid w:val="00ED7387"/>
    <w:rsid w:val="00ED73AD"/>
    <w:rsid w:val="00ED7CF2"/>
    <w:rsid w:val="00ED7EEE"/>
    <w:rsid w:val="00EE076A"/>
    <w:rsid w:val="00EE07C0"/>
    <w:rsid w:val="00EE0DFB"/>
    <w:rsid w:val="00EE11E0"/>
    <w:rsid w:val="00EE2149"/>
    <w:rsid w:val="00EE259C"/>
    <w:rsid w:val="00EE3320"/>
    <w:rsid w:val="00EE3619"/>
    <w:rsid w:val="00EE397E"/>
    <w:rsid w:val="00EE3AAE"/>
    <w:rsid w:val="00EE3BD4"/>
    <w:rsid w:val="00EE44B5"/>
    <w:rsid w:val="00EE4795"/>
    <w:rsid w:val="00EE4861"/>
    <w:rsid w:val="00EE4D17"/>
    <w:rsid w:val="00EE4D70"/>
    <w:rsid w:val="00EE5C9E"/>
    <w:rsid w:val="00EE6836"/>
    <w:rsid w:val="00EE69EC"/>
    <w:rsid w:val="00EE6BFF"/>
    <w:rsid w:val="00EE6CB9"/>
    <w:rsid w:val="00EE7170"/>
    <w:rsid w:val="00EE7688"/>
    <w:rsid w:val="00EE7881"/>
    <w:rsid w:val="00EE79B7"/>
    <w:rsid w:val="00EF05D4"/>
    <w:rsid w:val="00EF062B"/>
    <w:rsid w:val="00EF0837"/>
    <w:rsid w:val="00EF12C5"/>
    <w:rsid w:val="00EF1707"/>
    <w:rsid w:val="00EF275F"/>
    <w:rsid w:val="00EF2E8D"/>
    <w:rsid w:val="00EF31A1"/>
    <w:rsid w:val="00EF3785"/>
    <w:rsid w:val="00EF39BF"/>
    <w:rsid w:val="00EF4044"/>
    <w:rsid w:val="00EF41FE"/>
    <w:rsid w:val="00EF42B0"/>
    <w:rsid w:val="00EF4731"/>
    <w:rsid w:val="00EF5E25"/>
    <w:rsid w:val="00EF5F25"/>
    <w:rsid w:val="00EF64B8"/>
    <w:rsid w:val="00EF6743"/>
    <w:rsid w:val="00EF6D31"/>
    <w:rsid w:val="00EF6DC3"/>
    <w:rsid w:val="00F00183"/>
    <w:rsid w:val="00F00A81"/>
    <w:rsid w:val="00F00F93"/>
    <w:rsid w:val="00F01BF3"/>
    <w:rsid w:val="00F01C86"/>
    <w:rsid w:val="00F021C0"/>
    <w:rsid w:val="00F02629"/>
    <w:rsid w:val="00F026A7"/>
    <w:rsid w:val="00F02BCB"/>
    <w:rsid w:val="00F03085"/>
    <w:rsid w:val="00F03E0A"/>
    <w:rsid w:val="00F04346"/>
    <w:rsid w:val="00F05195"/>
    <w:rsid w:val="00F053DA"/>
    <w:rsid w:val="00F05C33"/>
    <w:rsid w:val="00F063EE"/>
    <w:rsid w:val="00F068C6"/>
    <w:rsid w:val="00F071A6"/>
    <w:rsid w:val="00F076FE"/>
    <w:rsid w:val="00F07C98"/>
    <w:rsid w:val="00F112FA"/>
    <w:rsid w:val="00F11834"/>
    <w:rsid w:val="00F13108"/>
    <w:rsid w:val="00F132C1"/>
    <w:rsid w:val="00F13DE7"/>
    <w:rsid w:val="00F143DB"/>
    <w:rsid w:val="00F1455E"/>
    <w:rsid w:val="00F14D7A"/>
    <w:rsid w:val="00F1530C"/>
    <w:rsid w:val="00F156D2"/>
    <w:rsid w:val="00F158B5"/>
    <w:rsid w:val="00F15C53"/>
    <w:rsid w:val="00F15C91"/>
    <w:rsid w:val="00F16334"/>
    <w:rsid w:val="00F1648E"/>
    <w:rsid w:val="00F167BB"/>
    <w:rsid w:val="00F17925"/>
    <w:rsid w:val="00F2078A"/>
    <w:rsid w:val="00F2084A"/>
    <w:rsid w:val="00F20C63"/>
    <w:rsid w:val="00F21060"/>
    <w:rsid w:val="00F21CC8"/>
    <w:rsid w:val="00F21F39"/>
    <w:rsid w:val="00F22A3A"/>
    <w:rsid w:val="00F22B16"/>
    <w:rsid w:val="00F22C49"/>
    <w:rsid w:val="00F23316"/>
    <w:rsid w:val="00F2371A"/>
    <w:rsid w:val="00F23795"/>
    <w:rsid w:val="00F23A63"/>
    <w:rsid w:val="00F24485"/>
    <w:rsid w:val="00F24820"/>
    <w:rsid w:val="00F249A6"/>
    <w:rsid w:val="00F24EFD"/>
    <w:rsid w:val="00F2514C"/>
    <w:rsid w:val="00F26DBD"/>
    <w:rsid w:val="00F26E16"/>
    <w:rsid w:val="00F279C0"/>
    <w:rsid w:val="00F307BA"/>
    <w:rsid w:val="00F30BAE"/>
    <w:rsid w:val="00F31879"/>
    <w:rsid w:val="00F31AFA"/>
    <w:rsid w:val="00F321EB"/>
    <w:rsid w:val="00F32238"/>
    <w:rsid w:val="00F322A6"/>
    <w:rsid w:val="00F324C8"/>
    <w:rsid w:val="00F34665"/>
    <w:rsid w:val="00F3602E"/>
    <w:rsid w:val="00F36066"/>
    <w:rsid w:val="00F36589"/>
    <w:rsid w:val="00F3694A"/>
    <w:rsid w:val="00F36979"/>
    <w:rsid w:val="00F36A4F"/>
    <w:rsid w:val="00F3793F"/>
    <w:rsid w:val="00F37D08"/>
    <w:rsid w:val="00F37D91"/>
    <w:rsid w:val="00F37EE1"/>
    <w:rsid w:val="00F4008E"/>
    <w:rsid w:val="00F4059C"/>
    <w:rsid w:val="00F40604"/>
    <w:rsid w:val="00F408E6"/>
    <w:rsid w:val="00F40B23"/>
    <w:rsid w:val="00F41910"/>
    <w:rsid w:val="00F41DD7"/>
    <w:rsid w:val="00F42859"/>
    <w:rsid w:val="00F42D98"/>
    <w:rsid w:val="00F4362C"/>
    <w:rsid w:val="00F43981"/>
    <w:rsid w:val="00F44B3B"/>
    <w:rsid w:val="00F4575B"/>
    <w:rsid w:val="00F45802"/>
    <w:rsid w:val="00F45FD4"/>
    <w:rsid w:val="00F468AE"/>
    <w:rsid w:val="00F46959"/>
    <w:rsid w:val="00F46A90"/>
    <w:rsid w:val="00F47104"/>
    <w:rsid w:val="00F476C0"/>
    <w:rsid w:val="00F47A4E"/>
    <w:rsid w:val="00F47AD5"/>
    <w:rsid w:val="00F517C4"/>
    <w:rsid w:val="00F51A0D"/>
    <w:rsid w:val="00F5262A"/>
    <w:rsid w:val="00F52876"/>
    <w:rsid w:val="00F52A1A"/>
    <w:rsid w:val="00F52D9B"/>
    <w:rsid w:val="00F531F3"/>
    <w:rsid w:val="00F53224"/>
    <w:rsid w:val="00F5322A"/>
    <w:rsid w:val="00F53336"/>
    <w:rsid w:val="00F53360"/>
    <w:rsid w:val="00F53A7F"/>
    <w:rsid w:val="00F54969"/>
    <w:rsid w:val="00F550F3"/>
    <w:rsid w:val="00F55108"/>
    <w:rsid w:val="00F5531E"/>
    <w:rsid w:val="00F55ADB"/>
    <w:rsid w:val="00F55D3E"/>
    <w:rsid w:val="00F55F20"/>
    <w:rsid w:val="00F56AB3"/>
    <w:rsid w:val="00F576EA"/>
    <w:rsid w:val="00F57B3A"/>
    <w:rsid w:val="00F57FF4"/>
    <w:rsid w:val="00F60285"/>
    <w:rsid w:val="00F6055D"/>
    <w:rsid w:val="00F60E43"/>
    <w:rsid w:val="00F6169D"/>
    <w:rsid w:val="00F61CC6"/>
    <w:rsid w:val="00F6221F"/>
    <w:rsid w:val="00F62FDD"/>
    <w:rsid w:val="00F634F7"/>
    <w:rsid w:val="00F636D9"/>
    <w:rsid w:val="00F6370C"/>
    <w:rsid w:val="00F63815"/>
    <w:rsid w:val="00F6395F"/>
    <w:rsid w:val="00F640CC"/>
    <w:rsid w:val="00F642A5"/>
    <w:rsid w:val="00F65787"/>
    <w:rsid w:val="00F66488"/>
    <w:rsid w:val="00F668EE"/>
    <w:rsid w:val="00F66937"/>
    <w:rsid w:val="00F66B99"/>
    <w:rsid w:val="00F70CC9"/>
    <w:rsid w:val="00F70D35"/>
    <w:rsid w:val="00F70F68"/>
    <w:rsid w:val="00F7112F"/>
    <w:rsid w:val="00F7120A"/>
    <w:rsid w:val="00F7166B"/>
    <w:rsid w:val="00F72995"/>
    <w:rsid w:val="00F7386E"/>
    <w:rsid w:val="00F74093"/>
    <w:rsid w:val="00F744DE"/>
    <w:rsid w:val="00F74DD1"/>
    <w:rsid w:val="00F74F39"/>
    <w:rsid w:val="00F7580B"/>
    <w:rsid w:val="00F75886"/>
    <w:rsid w:val="00F75F46"/>
    <w:rsid w:val="00F76085"/>
    <w:rsid w:val="00F76099"/>
    <w:rsid w:val="00F76AD5"/>
    <w:rsid w:val="00F76B6C"/>
    <w:rsid w:val="00F76F57"/>
    <w:rsid w:val="00F801BA"/>
    <w:rsid w:val="00F8020B"/>
    <w:rsid w:val="00F804D4"/>
    <w:rsid w:val="00F807D5"/>
    <w:rsid w:val="00F80940"/>
    <w:rsid w:val="00F809D6"/>
    <w:rsid w:val="00F80CDC"/>
    <w:rsid w:val="00F80D5D"/>
    <w:rsid w:val="00F81393"/>
    <w:rsid w:val="00F81B82"/>
    <w:rsid w:val="00F81BC2"/>
    <w:rsid w:val="00F822E0"/>
    <w:rsid w:val="00F82A9A"/>
    <w:rsid w:val="00F82AFC"/>
    <w:rsid w:val="00F83DEE"/>
    <w:rsid w:val="00F851C7"/>
    <w:rsid w:val="00F86349"/>
    <w:rsid w:val="00F869AA"/>
    <w:rsid w:val="00F86EAE"/>
    <w:rsid w:val="00F87F13"/>
    <w:rsid w:val="00F901C6"/>
    <w:rsid w:val="00F9042C"/>
    <w:rsid w:val="00F90835"/>
    <w:rsid w:val="00F90B96"/>
    <w:rsid w:val="00F910EE"/>
    <w:rsid w:val="00F9157C"/>
    <w:rsid w:val="00F91D93"/>
    <w:rsid w:val="00F9323E"/>
    <w:rsid w:val="00F9323F"/>
    <w:rsid w:val="00F93619"/>
    <w:rsid w:val="00F93659"/>
    <w:rsid w:val="00F94155"/>
    <w:rsid w:val="00F94234"/>
    <w:rsid w:val="00F94305"/>
    <w:rsid w:val="00F94B23"/>
    <w:rsid w:val="00F94D29"/>
    <w:rsid w:val="00F95BCF"/>
    <w:rsid w:val="00F9608A"/>
    <w:rsid w:val="00F96662"/>
    <w:rsid w:val="00F96CCA"/>
    <w:rsid w:val="00F96D50"/>
    <w:rsid w:val="00F96F26"/>
    <w:rsid w:val="00F97335"/>
    <w:rsid w:val="00F97539"/>
    <w:rsid w:val="00FA0294"/>
    <w:rsid w:val="00FA03D5"/>
    <w:rsid w:val="00FA0507"/>
    <w:rsid w:val="00FA14B2"/>
    <w:rsid w:val="00FA1789"/>
    <w:rsid w:val="00FA1F39"/>
    <w:rsid w:val="00FA2372"/>
    <w:rsid w:val="00FA2DA6"/>
    <w:rsid w:val="00FA3C3D"/>
    <w:rsid w:val="00FA3D23"/>
    <w:rsid w:val="00FA49D3"/>
    <w:rsid w:val="00FA530F"/>
    <w:rsid w:val="00FA5578"/>
    <w:rsid w:val="00FA5624"/>
    <w:rsid w:val="00FA5675"/>
    <w:rsid w:val="00FA5F77"/>
    <w:rsid w:val="00FA6133"/>
    <w:rsid w:val="00FA6337"/>
    <w:rsid w:val="00FA69B8"/>
    <w:rsid w:val="00FA6E08"/>
    <w:rsid w:val="00FA7390"/>
    <w:rsid w:val="00FA755A"/>
    <w:rsid w:val="00FA75B7"/>
    <w:rsid w:val="00FA76F8"/>
    <w:rsid w:val="00FA7DDD"/>
    <w:rsid w:val="00FB0C16"/>
    <w:rsid w:val="00FB144E"/>
    <w:rsid w:val="00FB1985"/>
    <w:rsid w:val="00FB1D7F"/>
    <w:rsid w:val="00FB1E9B"/>
    <w:rsid w:val="00FB22E0"/>
    <w:rsid w:val="00FB2909"/>
    <w:rsid w:val="00FB2E90"/>
    <w:rsid w:val="00FB2F25"/>
    <w:rsid w:val="00FB2F84"/>
    <w:rsid w:val="00FB3029"/>
    <w:rsid w:val="00FB3614"/>
    <w:rsid w:val="00FB385F"/>
    <w:rsid w:val="00FB3EFE"/>
    <w:rsid w:val="00FB4357"/>
    <w:rsid w:val="00FB4386"/>
    <w:rsid w:val="00FB4627"/>
    <w:rsid w:val="00FB4BCF"/>
    <w:rsid w:val="00FB53BF"/>
    <w:rsid w:val="00FB5F5D"/>
    <w:rsid w:val="00FB6946"/>
    <w:rsid w:val="00FB6CEB"/>
    <w:rsid w:val="00FB76FE"/>
    <w:rsid w:val="00FB7C96"/>
    <w:rsid w:val="00FC0166"/>
    <w:rsid w:val="00FC182B"/>
    <w:rsid w:val="00FC1DCA"/>
    <w:rsid w:val="00FC1F98"/>
    <w:rsid w:val="00FC21F7"/>
    <w:rsid w:val="00FC23A4"/>
    <w:rsid w:val="00FC31F4"/>
    <w:rsid w:val="00FC3950"/>
    <w:rsid w:val="00FC4288"/>
    <w:rsid w:val="00FC4666"/>
    <w:rsid w:val="00FC48FF"/>
    <w:rsid w:val="00FC4A43"/>
    <w:rsid w:val="00FC4D50"/>
    <w:rsid w:val="00FC4F78"/>
    <w:rsid w:val="00FC5568"/>
    <w:rsid w:val="00FC689C"/>
    <w:rsid w:val="00FC68C5"/>
    <w:rsid w:val="00FC6C6F"/>
    <w:rsid w:val="00FC6CB8"/>
    <w:rsid w:val="00FC7085"/>
    <w:rsid w:val="00FD040F"/>
    <w:rsid w:val="00FD067E"/>
    <w:rsid w:val="00FD0FEE"/>
    <w:rsid w:val="00FD140F"/>
    <w:rsid w:val="00FD1555"/>
    <w:rsid w:val="00FD1EAC"/>
    <w:rsid w:val="00FD1F4F"/>
    <w:rsid w:val="00FD24F8"/>
    <w:rsid w:val="00FD2581"/>
    <w:rsid w:val="00FD343B"/>
    <w:rsid w:val="00FD38C6"/>
    <w:rsid w:val="00FD3D33"/>
    <w:rsid w:val="00FD3FE7"/>
    <w:rsid w:val="00FD46D5"/>
    <w:rsid w:val="00FD4814"/>
    <w:rsid w:val="00FD4A21"/>
    <w:rsid w:val="00FD4C88"/>
    <w:rsid w:val="00FD4D2A"/>
    <w:rsid w:val="00FD5C11"/>
    <w:rsid w:val="00FD6257"/>
    <w:rsid w:val="00FD6B37"/>
    <w:rsid w:val="00FD6F43"/>
    <w:rsid w:val="00FD6FC1"/>
    <w:rsid w:val="00FD721D"/>
    <w:rsid w:val="00FD7265"/>
    <w:rsid w:val="00FD7D9B"/>
    <w:rsid w:val="00FE0FDB"/>
    <w:rsid w:val="00FE144F"/>
    <w:rsid w:val="00FE192C"/>
    <w:rsid w:val="00FE1D5A"/>
    <w:rsid w:val="00FE20A6"/>
    <w:rsid w:val="00FE24CE"/>
    <w:rsid w:val="00FE251F"/>
    <w:rsid w:val="00FE27FD"/>
    <w:rsid w:val="00FE2ACA"/>
    <w:rsid w:val="00FE3833"/>
    <w:rsid w:val="00FE3BD3"/>
    <w:rsid w:val="00FE4588"/>
    <w:rsid w:val="00FE5091"/>
    <w:rsid w:val="00FE5235"/>
    <w:rsid w:val="00FE56F1"/>
    <w:rsid w:val="00FE57D7"/>
    <w:rsid w:val="00FE5869"/>
    <w:rsid w:val="00FE5FD5"/>
    <w:rsid w:val="00FE6224"/>
    <w:rsid w:val="00FE6866"/>
    <w:rsid w:val="00FE6BDC"/>
    <w:rsid w:val="00FE6F56"/>
    <w:rsid w:val="00FE6FBC"/>
    <w:rsid w:val="00FE726F"/>
    <w:rsid w:val="00FE7B26"/>
    <w:rsid w:val="00FF0D88"/>
    <w:rsid w:val="00FF1BA2"/>
    <w:rsid w:val="00FF2E3A"/>
    <w:rsid w:val="00FF32B1"/>
    <w:rsid w:val="00FF32B5"/>
    <w:rsid w:val="00FF3706"/>
    <w:rsid w:val="00FF3A76"/>
    <w:rsid w:val="00FF409D"/>
    <w:rsid w:val="00FF43E7"/>
    <w:rsid w:val="00FF451F"/>
    <w:rsid w:val="00FF4743"/>
    <w:rsid w:val="00FF4E04"/>
    <w:rsid w:val="00FF5453"/>
    <w:rsid w:val="00FF58FA"/>
    <w:rsid w:val="00FF6068"/>
    <w:rsid w:val="00FF68D8"/>
    <w:rsid w:val="00FF6D6F"/>
    <w:rsid w:val="00FF6DC3"/>
    <w:rsid w:val="00FF6EA8"/>
    <w:rsid w:val="00FF6F2D"/>
    <w:rsid w:val="00FF70D1"/>
    <w:rsid w:val="00FF7AF4"/>
    <w:rsid w:val="0114ECCC"/>
    <w:rsid w:val="0166568E"/>
    <w:rsid w:val="01733B47"/>
    <w:rsid w:val="017F4BBE"/>
    <w:rsid w:val="01A40805"/>
    <w:rsid w:val="01D3EA46"/>
    <w:rsid w:val="01E85CF1"/>
    <w:rsid w:val="01EAEB6E"/>
    <w:rsid w:val="023E131C"/>
    <w:rsid w:val="0256F6B3"/>
    <w:rsid w:val="025D3E35"/>
    <w:rsid w:val="02652663"/>
    <w:rsid w:val="026FA55B"/>
    <w:rsid w:val="02816C03"/>
    <w:rsid w:val="028CC095"/>
    <w:rsid w:val="02A25AD0"/>
    <w:rsid w:val="02C441CC"/>
    <w:rsid w:val="02E3B377"/>
    <w:rsid w:val="02EB9ED7"/>
    <w:rsid w:val="030203B2"/>
    <w:rsid w:val="0318CFA9"/>
    <w:rsid w:val="03274C47"/>
    <w:rsid w:val="032F3D0B"/>
    <w:rsid w:val="033B6F97"/>
    <w:rsid w:val="03572969"/>
    <w:rsid w:val="03679B4B"/>
    <w:rsid w:val="039D4220"/>
    <w:rsid w:val="03CE3B0F"/>
    <w:rsid w:val="03DAAC9E"/>
    <w:rsid w:val="045FF0CA"/>
    <w:rsid w:val="04669779"/>
    <w:rsid w:val="048CB185"/>
    <w:rsid w:val="049EF36C"/>
    <w:rsid w:val="04B986F2"/>
    <w:rsid w:val="04C0B9FB"/>
    <w:rsid w:val="04D613C2"/>
    <w:rsid w:val="051C7423"/>
    <w:rsid w:val="0539DC01"/>
    <w:rsid w:val="0548C06E"/>
    <w:rsid w:val="056970AF"/>
    <w:rsid w:val="057DB1F1"/>
    <w:rsid w:val="05A088C5"/>
    <w:rsid w:val="05B088C2"/>
    <w:rsid w:val="05B90CC5"/>
    <w:rsid w:val="05BA6FA9"/>
    <w:rsid w:val="05C409A6"/>
    <w:rsid w:val="06038ADD"/>
    <w:rsid w:val="0620A55F"/>
    <w:rsid w:val="0639A1D3"/>
    <w:rsid w:val="06A75694"/>
    <w:rsid w:val="06AFEAA6"/>
    <w:rsid w:val="070EB05F"/>
    <w:rsid w:val="0713EC31"/>
    <w:rsid w:val="07609C91"/>
    <w:rsid w:val="07C3A286"/>
    <w:rsid w:val="07D163DC"/>
    <w:rsid w:val="07D490FF"/>
    <w:rsid w:val="07ED5E52"/>
    <w:rsid w:val="07FA4364"/>
    <w:rsid w:val="0804361E"/>
    <w:rsid w:val="08409123"/>
    <w:rsid w:val="0846B382"/>
    <w:rsid w:val="0864B5FF"/>
    <w:rsid w:val="088292BA"/>
    <w:rsid w:val="08BD3BD5"/>
    <w:rsid w:val="08DD6B4B"/>
    <w:rsid w:val="091F57B2"/>
    <w:rsid w:val="09254DEB"/>
    <w:rsid w:val="0974E6F6"/>
    <w:rsid w:val="098087CF"/>
    <w:rsid w:val="09918139"/>
    <w:rsid w:val="09D21719"/>
    <w:rsid w:val="09FF0E20"/>
    <w:rsid w:val="0A0DF192"/>
    <w:rsid w:val="0A1A541F"/>
    <w:rsid w:val="0A2303F1"/>
    <w:rsid w:val="0A3DB1F4"/>
    <w:rsid w:val="0A4968B8"/>
    <w:rsid w:val="0A49FFD7"/>
    <w:rsid w:val="0A650829"/>
    <w:rsid w:val="0ABC0197"/>
    <w:rsid w:val="0AC3A0C9"/>
    <w:rsid w:val="0AE4F5BB"/>
    <w:rsid w:val="0B0D9D78"/>
    <w:rsid w:val="0B1C4EA7"/>
    <w:rsid w:val="0B1E0EA8"/>
    <w:rsid w:val="0B42AFBE"/>
    <w:rsid w:val="0B4F3555"/>
    <w:rsid w:val="0B5A52F6"/>
    <w:rsid w:val="0B5AA1B5"/>
    <w:rsid w:val="0B71EE13"/>
    <w:rsid w:val="0B7E5444"/>
    <w:rsid w:val="0BD7351B"/>
    <w:rsid w:val="0BE4A32D"/>
    <w:rsid w:val="0BE85FEE"/>
    <w:rsid w:val="0BEA1D60"/>
    <w:rsid w:val="0C0D629D"/>
    <w:rsid w:val="0C2233E1"/>
    <w:rsid w:val="0C2F3EB5"/>
    <w:rsid w:val="0C4A112B"/>
    <w:rsid w:val="0C7DF15A"/>
    <w:rsid w:val="0CCBA310"/>
    <w:rsid w:val="0CF3C7AB"/>
    <w:rsid w:val="0D16453C"/>
    <w:rsid w:val="0D420AB2"/>
    <w:rsid w:val="0D8582CD"/>
    <w:rsid w:val="0D98066F"/>
    <w:rsid w:val="0DA20798"/>
    <w:rsid w:val="0DC0D190"/>
    <w:rsid w:val="0DC85CF5"/>
    <w:rsid w:val="0DC9FAE8"/>
    <w:rsid w:val="0DDA180B"/>
    <w:rsid w:val="0DDB46FA"/>
    <w:rsid w:val="0DDE5E24"/>
    <w:rsid w:val="0E4FEBD0"/>
    <w:rsid w:val="0E7B89AF"/>
    <w:rsid w:val="0E9F1E5C"/>
    <w:rsid w:val="0EEFAB47"/>
    <w:rsid w:val="0EFF74F8"/>
    <w:rsid w:val="0F05DA8B"/>
    <w:rsid w:val="0F0EC537"/>
    <w:rsid w:val="0F349BA2"/>
    <w:rsid w:val="0F891C7B"/>
    <w:rsid w:val="0FDE7D93"/>
    <w:rsid w:val="0FDE8887"/>
    <w:rsid w:val="1014D0C0"/>
    <w:rsid w:val="10185C5A"/>
    <w:rsid w:val="108BEFCD"/>
    <w:rsid w:val="10907217"/>
    <w:rsid w:val="10A716B9"/>
    <w:rsid w:val="1135BCFE"/>
    <w:rsid w:val="11A5D0D5"/>
    <w:rsid w:val="11C8658A"/>
    <w:rsid w:val="11C99047"/>
    <w:rsid w:val="11CAF10D"/>
    <w:rsid w:val="11D7CD89"/>
    <w:rsid w:val="11DCA18A"/>
    <w:rsid w:val="1218FFF6"/>
    <w:rsid w:val="1233CA03"/>
    <w:rsid w:val="128C4CB3"/>
    <w:rsid w:val="129DA34B"/>
    <w:rsid w:val="130CEAF3"/>
    <w:rsid w:val="13349744"/>
    <w:rsid w:val="13349946"/>
    <w:rsid w:val="135434E6"/>
    <w:rsid w:val="13710858"/>
    <w:rsid w:val="139A443A"/>
    <w:rsid w:val="13A081C3"/>
    <w:rsid w:val="13A53276"/>
    <w:rsid w:val="13F9C9A4"/>
    <w:rsid w:val="140D195F"/>
    <w:rsid w:val="14173F9D"/>
    <w:rsid w:val="14418496"/>
    <w:rsid w:val="14483E14"/>
    <w:rsid w:val="1449F0F2"/>
    <w:rsid w:val="1454DD6D"/>
    <w:rsid w:val="14C3F2B1"/>
    <w:rsid w:val="14E9478C"/>
    <w:rsid w:val="150576C1"/>
    <w:rsid w:val="151E176A"/>
    <w:rsid w:val="152BD80C"/>
    <w:rsid w:val="152E2E8B"/>
    <w:rsid w:val="155B9E03"/>
    <w:rsid w:val="1599ED96"/>
    <w:rsid w:val="159A1CFA"/>
    <w:rsid w:val="159A36BD"/>
    <w:rsid w:val="15A0AB1D"/>
    <w:rsid w:val="15AC2F53"/>
    <w:rsid w:val="15F447C8"/>
    <w:rsid w:val="163B565D"/>
    <w:rsid w:val="163BDD34"/>
    <w:rsid w:val="16541141"/>
    <w:rsid w:val="165AF020"/>
    <w:rsid w:val="1666723E"/>
    <w:rsid w:val="16684715"/>
    <w:rsid w:val="166E1B45"/>
    <w:rsid w:val="1686B5CD"/>
    <w:rsid w:val="168AD5AD"/>
    <w:rsid w:val="1691025F"/>
    <w:rsid w:val="1693B377"/>
    <w:rsid w:val="17030C9F"/>
    <w:rsid w:val="17373D37"/>
    <w:rsid w:val="173E5BD5"/>
    <w:rsid w:val="17401329"/>
    <w:rsid w:val="1746F9F8"/>
    <w:rsid w:val="174E0E74"/>
    <w:rsid w:val="176FDC91"/>
    <w:rsid w:val="177DCC93"/>
    <w:rsid w:val="17C795EE"/>
    <w:rsid w:val="17DE91BB"/>
    <w:rsid w:val="17F25699"/>
    <w:rsid w:val="17F74CC2"/>
    <w:rsid w:val="18217797"/>
    <w:rsid w:val="18235DED"/>
    <w:rsid w:val="184DDA13"/>
    <w:rsid w:val="18616C79"/>
    <w:rsid w:val="1891C618"/>
    <w:rsid w:val="18BC9DF7"/>
    <w:rsid w:val="18C976C9"/>
    <w:rsid w:val="18D519BD"/>
    <w:rsid w:val="18EC6388"/>
    <w:rsid w:val="18F14ACD"/>
    <w:rsid w:val="1902D8F2"/>
    <w:rsid w:val="1903F750"/>
    <w:rsid w:val="19338D57"/>
    <w:rsid w:val="19768947"/>
    <w:rsid w:val="19997617"/>
    <w:rsid w:val="19C47364"/>
    <w:rsid w:val="19D435A5"/>
    <w:rsid w:val="19FABE96"/>
    <w:rsid w:val="1A0A7B1F"/>
    <w:rsid w:val="1A475EC8"/>
    <w:rsid w:val="1A5C5346"/>
    <w:rsid w:val="1A6290FC"/>
    <w:rsid w:val="1A6DF631"/>
    <w:rsid w:val="1A854CC2"/>
    <w:rsid w:val="1A9EBCDD"/>
    <w:rsid w:val="1AA77D53"/>
    <w:rsid w:val="1AA8C9F3"/>
    <w:rsid w:val="1ABFAEA4"/>
    <w:rsid w:val="1AF9EA52"/>
    <w:rsid w:val="1B017D6A"/>
    <w:rsid w:val="1B3BB838"/>
    <w:rsid w:val="1B40FD30"/>
    <w:rsid w:val="1B4399EB"/>
    <w:rsid w:val="1B9A9438"/>
    <w:rsid w:val="1BFCCE4F"/>
    <w:rsid w:val="1C2D2CB8"/>
    <w:rsid w:val="1C2D8159"/>
    <w:rsid w:val="1C306AB0"/>
    <w:rsid w:val="1C3737FE"/>
    <w:rsid w:val="1C37962A"/>
    <w:rsid w:val="1C5FC682"/>
    <w:rsid w:val="1C843C94"/>
    <w:rsid w:val="1CA369F8"/>
    <w:rsid w:val="1CE11BD8"/>
    <w:rsid w:val="1CE926B4"/>
    <w:rsid w:val="1CF4DEDB"/>
    <w:rsid w:val="1D026D1A"/>
    <w:rsid w:val="1D15FAC4"/>
    <w:rsid w:val="1D190CA9"/>
    <w:rsid w:val="1D417310"/>
    <w:rsid w:val="1D42A2C9"/>
    <w:rsid w:val="1D50183C"/>
    <w:rsid w:val="1D9D51EB"/>
    <w:rsid w:val="1DC0DAED"/>
    <w:rsid w:val="1DC4F1CF"/>
    <w:rsid w:val="1DC56961"/>
    <w:rsid w:val="1DCFD99E"/>
    <w:rsid w:val="1DE25A4C"/>
    <w:rsid w:val="1DE866DC"/>
    <w:rsid w:val="1E0AE305"/>
    <w:rsid w:val="1E16F17A"/>
    <w:rsid w:val="1E23C46B"/>
    <w:rsid w:val="1E49A9A4"/>
    <w:rsid w:val="1E5F6421"/>
    <w:rsid w:val="1E85F7B0"/>
    <w:rsid w:val="1E94AAA8"/>
    <w:rsid w:val="1EABEE55"/>
    <w:rsid w:val="1EBDAF35"/>
    <w:rsid w:val="1EC1DD1A"/>
    <w:rsid w:val="1EF40DEE"/>
    <w:rsid w:val="1EF7EC21"/>
    <w:rsid w:val="1F1B49F4"/>
    <w:rsid w:val="1F26D44D"/>
    <w:rsid w:val="1F680B72"/>
    <w:rsid w:val="1F6E5FBB"/>
    <w:rsid w:val="1F880022"/>
    <w:rsid w:val="1F8825FD"/>
    <w:rsid w:val="1FBF9568"/>
    <w:rsid w:val="1FC256BC"/>
    <w:rsid w:val="1FD6C664"/>
    <w:rsid w:val="1FF45EC7"/>
    <w:rsid w:val="2007E66A"/>
    <w:rsid w:val="20270169"/>
    <w:rsid w:val="202A179A"/>
    <w:rsid w:val="2030E085"/>
    <w:rsid w:val="2035E7EE"/>
    <w:rsid w:val="203A021F"/>
    <w:rsid w:val="204F5D0B"/>
    <w:rsid w:val="2068C1D6"/>
    <w:rsid w:val="207BDA73"/>
    <w:rsid w:val="208E9C74"/>
    <w:rsid w:val="20A184D7"/>
    <w:rsid w:val="20B4E035"/>
    <w:rsid w:val="20C74B35"/>
    <w:rsid w:val="20CFE454"/>
    <w:rsid w:val="20D3A059"/>
    <w:rsid w:val="20E35AE0"/>
    <w:rsid w:val="21473C2E"/>
    <w:rsid w:val="2149F54D"/>
    <w:rsid w:val="21AD8EAF"/>
    <w:rsid w:val="21AFE253"/>
    <w:rsid w:val="21B6DA35"/>
    <w:rsid w:val="21D06AFD"/>
    <w:rsid w:val="21E4043A"/>
    <w:rsid w:val="21E96BE7"/>
    <w:rsid w:val="21EEBD5E"/>
    <w:rsid w:val="222FF18A"/>
    <w:rsid w:val="22354169"/>
    <w:rsid w:val="224933D3"/>
    <w:rsid w:val="225F71CC"/>
    <w:rsid w:val="227A22CC"/>
    <w:rsid w:val="2283BF7B"/>
    <w:rsid w:val="228CDAC9"/>
    <w:rsid w:val="228F2F16"/>
    <w:rsid w:val="22ECC441"/>
    <w:rsid w:val="23170C8B"/>
    <w:rsid w:val="233FE9E3"/>
    <w:rsid w:val="234FE0B1"/>
    <w:rsid w:val="2352AA96"/>
    <w:rsid w:val="239EA297"/>
    <w:rsid w:val="23C09C7D"/>
    <w:rsid w:val="23CD2DA2"/>
    <w:rsid w:val="23F0C49A"/>
    <w:rsid w:val="23FB283E"/>
    <w:rsid w:val="241F8FDC"/>
    <w:rsid w:val="24339847"/>
    <w:rsid w:val="244ABF9E"/>
    <w:rsid w:val="2481F401"/>
    <w:rsid w:val="24879EFE"/>
    <w:rsid w:val="24A3CD24"/>
    <w:rsid w:val="24B55F53"/>
    <w:rsid w:val="24BB8CEC"/>
    <w:rsid w:val="24FA7437"/>
    <w:rsid w:val="2502722E"/>
    <w:rsid w:val="2518EDD6"/>
    <w:rsid w:val="251D15F9"/>
    <w:rsid w:val="251DCEE3"/>
    <w:rsid w:val="25212C4F"/>
    <w:rsid w:val="25257BC0"/>
    <w:rsid w:val="253270AF"/>
    <w:rsid w:val="253AEAB9"/>
    <w:rsid w:val="254E4B5D"/>
    <w:rsid w:val="258F4D81"/>
    <w:rsid w:val="259A7563"/>
    <w:rsid w:val="25AA89AE"/>
    <w:rsid w:val="25B1BE33"/>
    <w:rsid w:val="25D9B6EA"/>
    <w:rsid w:val="25DA5064"/>
    <w:rsid w:val="25F347E0"/>
    <w:rsid w:val="25F912FF"/>
    <w:rsid w:val="26888116"/>
    <w:rsid w:val="269096B6"/>
    <w:rsid w:val="26C6DF5B"/>
    <w:rsid w:val="26E12A68"/>
    <w:rsid w:val="274D8E94"/>
    <w:rsid w:val="2764C301"/>
    <w:rsid w:val="27B8AD80"/>
    <w:rsid w:val="27D3D16A"/>
    <w:rsid w:val="2808595A"/>
    <w:rsid w:val="282829C9"/>
    <w:rsid w:val="28325E88"/>
    <w:rsid w:val="284A6ABA"/>
    <w:rsid w:val="286F3CB3"/>
    <w:rsid w:val="2894512B"/>
    <w:rsid w:val="28E29666"/>
    <w:rsid w:val="2927D9B3"/>
    <w:rsid w:val="29373938"/>
    <w:rsid w:val="293E8A01"/>
    <w:rsid w:val="2969D5CA"/>
    <w:rsid w:val="29BC1160"/>
    <w:rsid w:val="29C170A9"/>
    <w:rsid w:val="29C50CCD"/>
    <w:rsid w:val="29D9584E"/>
    <w:rsid w:val="29DE1E04"/>
    <w:rsid w:val="2A0A8E25"/>
    <w:rsid w:val="2A1458EC"/>
    <w:rsid w:val="2A2CEFF1"/>
    <w:rsid w:val="2A527055"/>
    <w:rsid w:val="2A5AEE0A"/>
    <w:rsid w:val="2AA03EDB"/>
    <w:rsid w:val="2AD039EF"/>
    <w:rsid w:val="2AD4EDE5"/>
    <w:rsid w:val="2AEE0CAC"/>
    <w:rsid w:val="2AEE8E55"/>
    <w:rsid w:val="2AF42476"/>
    <w:rsid w:val="2B100768"/>
    <w:rsid w:val="2B1F73D6"/>
    <w:rsid w:val="2B42C7DD"/>
    <w:rsid w:val="2B714900"/>
    <w:rsid w:val="2B76EA9B"/>
    <w:rsid w:val="2C0530F2"/>
    <w:rsid w:val="2C1EFC85"/>
    <w:rsid w:val="2C3EE27D"/>
    <w:rsid w:val="2CA966DD"/>
    <w:rsid w:val="2CB22A67"/>
    <w:rsid w:val="2CBFB107"/>
    <w:rsid w:val="2CC548B9"/>
    <w:rsid w:val="2CCA19D3"/>
    <w:rsid w:val="2CCCF7C5"/>
    <w:rsid w:val="2CD07E1A"/>
    <w:rsid w:val="2D02018E"/>
    <w:rsid w:val="2D2F1F07"/>
    <w:rsid w:val="2D8C5EEB"/>
    <w:rsid w:val="2D91A5F1"/>
    <w:rsid w:val="2D9E72C3"/>
    <w:rsid w:val="2DA1403B"/>
    <w:rsid w:val="2DB57F65"/>
    <w:rsid w:val="2DC27953"/>
    <w:rsid w:val="2DDC4CDC"/>
    <w:rsid w:val="2DED372D"/>
    <w:rsid w:val="2DEF9D04"/>
    <w:rsid w:val="2DFA452E"/>
    <w:rsid w:val="2E0670B6"/>
    <w:rsid w:val="2E5D8E7E"/>
    <w:rsid w:val="2E8E74BD"/>
    <w:rsid w:val="2E8EFCD3"/>
    <w:rsid w:val="2EC8A4A2"/>
    <w:rsid w:val="2EFDFF88"/>
    <w:rsid w:val="2F0162FF"/>
    <w:rsid w:val="2F0C852D"/>
    <w:rsid w:val="2F2326B2"/>
    <w:rsid w:val="2F2B9482"/>
    <w:rsid w:val="2F34BE6F"/>
    <w:rsid w:val="2F456270"/>
    <w:rsid w:val="2F514FC6"/>
    <w:rsid w:val="2F78D0B9"/>
    <w:rsid w:val="2F81EC34"/>
    <w:rsid w:val="2F9E4FA0"/>
    <w:rsid w:val="2FA0EAB6"/>
    <w:rsid w:val="2FB33C40"/>
    <w:rsid w:val="2FF980B1"/>
    <w:rsid w:val="30520005"/>
    <w:rsid w:val="3096DA91"/>
    <w:rsid w:val="3098A575"/>
    <w:rsid w:val="30A61B2B"/>
    <w:rsid w:val="30C24E64"/>
    <w:rsid w:val="30CEEA53"/>
    <w:rsid w:val="3102DF31"/>
    <w:rsid w:val="311AD7FC"/>
    <w:rsid w:val="312AE485"/>
    <w:rsid w:val="313838D9"/>
    <w:rsid w:val="31416BCB"/>
    <w:rsid w:val="314D57D5"/>
    <w:rsid w:val="31AE0DD8"/>
    <w:rsid w:val="31B2D5A9"/>
    <w:rsid w:val="31E594A7"/>
    <w:rsid w:val="31F322A3"/>
    <w:rsid w:val="32417BAB"/>
    <w:rsid w:val="32518AFF"/>
    <w:rsid w:val="3269846C"/>
    <w:rsid w:val="326D5824"/>
    <w:rsid w:val="3270E7C7"/>
    <w:rsid w:val="32AD6AB7"/>
    <w:rsid w:val="32DD3C2C"/>
    <w:rsid w:val="32F57D73"/>
    <w:rsid w:val="3321B6FA"/>
    <w:rsid w:val="3359AE23"/>
    <w:rsid w:val="337259BC"/>
    <w:rsid w:val="3384B31D"/>
    <w:rsid w:val="3388EB73"/>
    <w:rsid w:val="338A2058"/>
    <w:rsid w:val="33D1EE61"/>
    <w:rsid w:val="340990FA"/>
    <w:rsid w:val="342402CF"/>
    <w:rsid w:val="3465B092"/>
    <w:rsid w:val="346F667F"/>
    <w:rsid w:val="34806E42"/>
    <w:rsid w:val="34831182"/>
    <w:rsid w:val="34A36FC1"/>
    <w:rsid w:val="34CA2F4D"/>
    <w:rsid w:val="3501059D"/>
    <w:rsid w:val="35053230"/>
    <w:rsid w:val="35346909"/>
    <w:rsid w:val="3570BC68"/>
    <w:rsid w:val="3574FF9B"/>
    <w:rsid w:val="35987311"/>
    <w:rsid w:val="35CAA481"/>
    <w:rsid w:val="35D44A25"/>
    <w:rsid w:val="35D4EE93"/>
    <w:rsid w:val="35E7A5B3"/>
    <w:rsid w:val="35FF7546"/>
    <w:rsid w:val="36002B8B"/>
    <w:rsid w:val="360B115F"/>
    <w:rsid w:val="3615B749"/>
    <w:rsid w:val="3647C4BB"/>
    <w:rsid w:val="364F0260"/>
    <w:rsid w:val="365763E1"/>
    <w:rsid w:val="366C36D0"/>
    <w:rsid w:val="36A0AA14"/>
    <w:rsid w:val="36BD3E09"/>
    <w:rsid w:val="36BF4168"/>
    <w:rsid w:val="36C1C5FD"/>
    <w:rsid w:val="36C225C1"/>
    <w:rsid w:val="36CA451D"/>
    <w:rsid w:val="36E0A8D5"/>
    <w:rsid w:val="36FF1DEA"/>
    <w:rsid w:val="3703A0CB"/>
    <w:rsid w:val="3706E65E"/>
    <w:rsid w:val="3713DCE2"/>
    <w:rsid w:val="3718FFFE"/>
    <w:rsid w:val="375C69BC"/>
    <w:rsid w:val="37612F87"/>
    <w:rsid w:val="37820032"/>
    <w:rsid w:val="37B2006F"/>
    <w:rsid w:val="37B6B202"/>
    <w:rsid w:val="37E7E297"/>
    <w:rsid w:val="381AABAC"/>
    <w:rsid w:val="381CFE6F"/>
    <w:rsid w:val="384A6ABA"/>
    <w:rsid w:val="384E91B7"/>
    <w:rsid w:val="3868EFEC"/>
    <w:rsid w:val="38784A10"/>
    <w:rsid w:val="388161CD"/>
    <w:rsid w:val="38985629"/>
    <w:rsid w:val="38EF9B5F"/>
    <w:rsid w:val="38F6822B"/>
    <w:rsid w:val="395A0B42"/>
    <w:rsid w:val="396DDEE4"/>
    <w:rsid w:val="397B27DB"/>
    <w:rsid w:val="3A062413"/>
    <w:rsid w:val="3A0EBDA2"/>
    <w:rsid w:val="3A9071DC"/>
    <w:rsid w:val="3ADF5F5C"/>
    <w:rsid w:val="3AE84729"/>
    <w:rsid w:val="3B042122"/>
    <w:rsid w:val="3B0B8734"/>
    <w:rsid w:val="3B1D1707"/>
    <w:rsid w:val="3B2B8FF9"/>
    <w:rsid w:val="3B4B1B40"/>
    <w:rsid w:val="3B6CA2C0"/>
    <w:rsid w:val="3B8C3A50"/>
    <w:rsid w:val="3B9E7FE7"/>
    <w:rsid w:val="3BB65FA0"/>
    <w:rsid w:val="3BCA3EB5"/>
    <w:rsid w:val="3C03CCAF"/>
    <w:rsid w:val="3C24313F"/>
    <w:rsid w:val="3C2B08B5"/>
    <w:rsid w:val="3C87C04B"/>
    <w:rsid w:val="3C98ABC4"/>
    <w:rsid w:val="3CC49DD3"/>
    <w:rsid w:val="3CDC319E"/>
    <w:rsid w:val="3D2E82EC"/>
    <w:rsid w:val="3D3909B1"/>
    <w:rsid w:val="3D3921FA"/>
    <w:rsid w:val="3D63116F"/>
    <w:rsid w:val="3D70B740"/>
    <w:rsid w:val="3D77B5B9"/>
    <w:rsid w:val="3D8601F3"/>
    <w:rsid w:val="3D974A44"/>
    <w:rsid w:val="3DAA71FD"/>
    <w:rsid w:val="3DC3D881"/>
    <w:rsid w:val="3DE48372"/>
    <w:rsid w:val="3DF7409B"/>
    <w:rsid w:val="3DFFF6F1"/>
    <w:rsid w:val="3E073C7E"/>
    <w:rsid w:val="3E31E7B3"/>
    <w:rsid w:val="3E5384FF"/>
    <w:rsid w:val="3E5A4C49"/>
    <w:rsid w:val="3E64AC09"/>
    <w:rsid w:val="3E700EF9"/>
    <w:rsid w:val="3E79C867"/>
    <w:rsid w:val="3E97E850"/>
    <w:rsid w:val="3EC16E5C"/>
    <w:rsid w:val="3ED058DF"/>
    <w:rsid w:val="3EDD49F4"/>
    <w:rsid w:val="3EF00290"/>
    <w:rsid w:val="3F01DF77"/>
    <w:rsid w:val="3F1F7275"/>
    <w:rsid w:val="3F2D9840"/>
    <w:rsid w:val="3F3F01F2"/>
    <w:rsid w:val="3F3FF660"/>
    <w:rsid w:val="3F7F689A"/>
    <w:rsid w:val="3F8507D7"/>
    <w:rsid w:val="3FAA6A9E"/>
    <w:rsid w:val="3FB345A2"/>
    <w:rsid w:val="3FBF18E5"/>
    <w:rsid w:val="3FD91D00"/>
    <w:rsid w:val="400BBE97"/>
    <w:rsid w:val="40101413"/>
    <w:rsid w:val="40361691"/>
    <w:rsid w:val="4059F380"/>
    <w:rsid w:val="406623AE"/>
    <w:rsid w:val="406F86D6"/>
    <w:rsid w:val="40701155"/>
    <w:rsid w:val="4071F10A"/>
    <w:rsid w:val="40AC2140"/>
    <w:rsid w:val="40B92E46"/>
    <w:rsid w:val="40BCDC7F"/>
    <w:rsid w:val="40CC3A09"/>
    <w:rsid w:val="40E5389B"/>
    <w:rsid w:val="410012DB"/>
    <w:rsid w:val="4136299C"/>
    <w:rsid w:val="4187FB99"/>
    <w:rsid w:val="41AC678E"/>
    <w:rsid w:val="41CDF522"/>
    <w:rsid w:val="41CF716B"/>
    <w:rsid w:val="421A3DA3"/>
    <w:rsid w:val="421DE9B5"/>
    <w:rsid w:val="42248C8A"/>
    <w:rsid w:val="422EE18D"/>
    <w:rsid w:val="4233D74F"/>
    <w:rsid w:val="42698379"/>
    <w:rsid w:val="4284B07D"/>
    <w:rsid w:val="42954F67"/>
    <w:rsid w:val="42A36138"/>
    <w:rsid w:val="42D9B6EE"/>
    <w:rsid w:val="42DA3C04"/>
    <w:rsid w:val="42FA9763"/>
    <w:rsid w:val="430706B5"/>
    <w:rsid w:val="433E271E"/>
    <w:rsid w:val="43619931"/>
    <w:rsid w:val="4378CB0C"/>
    <w:rsid w:val="437BEF83"/>
    <w:rsid w:val="439AE158"/>
    <w:rsid w:val="439D72E3"/>
    <w:rsid w:val="43A75917"/>
    <w:rsid w:val="43AA1D20"/>
    <w:rsid w:val="43B2058D"/>
    <w:rsid w:val="43B6DBCE"/>
    <w:rsid w:val="43FB23F7"/>
    <w:rsid w:val="440701F9"/>
    <w:rsid w:val="44470B52"/>
    <w:rsid w:val="44650364"/>
    <w:rsid w:val="4479A9D3"/>
    <w:rsid w:val="44840527"/>
    <w:rsid w:val="44A15075"/>
    <w:rsid w:val="44FB1DD6"/>
    <w:rsid w:val="450987B4"/>
    <w:rsid w:val="451641EF"/>
    <w:rsid w:val="45335933"/>
    <w:rsid w:val="45349F6C"/>
    <w:rsid w:val="45622705"/>
    <w:rsid w:val="45B187D3"/>
    <w:rsid w:val="45B41F8E"/>
    <w:rsid w:val="45DF6C98"/>
    <w:rsid w:val="45E15F6A"/>
    <w:rsid w:val="45E19B2D"/>
    <w:rsid w:val="45E25C84"/>
    <w:rsid w:val="45E98FC5"/>
    <w:rsid w:val="46071B1D"/>
    <w:rsid w:val="46157A34"/>
    <w:rsid w:val="462CAE2A"/>
    <w:rsid w:val="46427E04"/>
    <w:rsid w:val="465BD8D9"/>
    <w:rsid w:val="466381D9"/>
    <w:rsid w:val="4679334E"/>
    <w:rsid w:val="467A21BF"/>
    <w:rsid w:val="467D5268"/>
    <w:rsid w:val="467F59A6"/>
    <w:rsid w:val="46878E8B"/>
    <w:rsid w:val="468C2FB8"/>
    <w:rsid w:val="469979BA"/>
    <w:rsid w:val="46B21250"/>
    <w:rsid w:val="46E156BE"/>
    <w:rsid w:val="46F03BDB"/>
    <w:rsid w:val="4742DAA1"/>
    <w:rsid w:val="47A82AD0"/>
    <w:rsid w:val="47C3512E"/>
    <w:rsid w:val="47CCD208"/>
    <w:rsid w:val="47F2EDD3"/>
    <w:rsid w:val="48D5B2AC"/>
    <w:rsid w:val="4926E1FF"/>
    <w:rsid w:val="494833B1"/>
    <w:rsid w:val="4974BB1D"/>
    <w:rsid w:val="4980E84E"/>
    <w:rsid w:val="49841775"/>
    <w:rsid w:val="4988DB35"/>
    <w:rsid w:val="49B2954A"/>
    <w:rsid w:val="49B4763A"/>
    <w:rsid w:val="49C20439"/>
    <w:rsid w:val="49C53A3A"/>
    <w:rsid w:val="4A12C6C0"/>
    <w:rsid w:val="4A414EEC"/>
    <w:rsid w:val="4A43A665"/>
    <w:rsid w:val="4AAB1D9A"/>
    <w:rsid w:val="4AF36E88"/>
    <w:rsid w:val="4B245664"/>
    <w:rsid w:val="4B2E66D3"/>
    <w:rsid w:val="4B4094D7"/>
    <w:rsid w:val="4B5DF59D"/>
    <w:rsid w:val="4B74099E"/>
    <w:rsid w:val="4B98D5C7"/>
    <w:rsid w:val="4BD0B35C"/>
    <w:rsid w:val="4C204377"/>
    <w:rsid w:val="4C4155D5"/>
    <w:rsid w:val="4C6EC984"/>
    <w:rsid w:val="4C7396C6"/>
    <w:rsid w:val="4C7E01F4"/>
    <w:rsid w:val="4C7F3A49"/>
    <w:rsid w:val="4CA28F3B"/>
    <w:rsid w:val="4CA59E44"/>
    <w:rsid w:val="4CA5A4A8"/>
    <w:rsid w:val="4CEF8C66"/>
    <w:rsid w:val="4CFC9C0F"/>
    <w:rsid w:val="4D2DFCE8"/>
    <w:rsid w:val="4D356C00"/>
    <w:rsid w:val="4D3655A4"/>
    <w:rsid w:val="4D5FF414"/>
    <w:rsid w:val="4D6C58CF"/>
    <w:rsid w:val="4D7FA7DD"/>
    <w:rsid w:val="4D842066"/>
    <w:rsid w:val="4DCC26B0"/>
    <w:rsid w:val="4DFB8212"/>
    <w:rsid w:val="4E1530F9"/>
    <w:rsid w:val="4E40D6EB"/>
    <w:rsid w:val="4E411069"/>
    <w:rsid w:val="4E48BD3D"/>
    <w:rsid w:val="4E5A8534"/>
    <w:rsid w:val="4E6DBC66"/>
    <w:rsid w:val="4E78D96D"/>
    <w:rsid w:val="4ECF095B"/>
    <w:rsid w:val="4ED13C61"/>
    <w:rsid w:val="4ED541D2"/>
    <w:rsid w:val="4EF013BF"/>
    <w:rsid w:val="4F03FD69"/>
    <w:rsid w:val="4F1A8C0F"/>
    <w:rsid w:val="4F1D817B"/>
    <w:rsid w:val="4F523BF7"/>
    <w:rsid w:val="4F5B442E"/>
    <w:rsid w:val="4F76A014"/>
    <w:rsid w:val="4F90DE95"/>
    <w:rsid w:val="4FB21E6B"/>
    <w:rsid w:val="4FBEAFD3"/>
    <w:rsid w:val="4FC3DB9B"/>
    <w:rsid w:val="4FDD3005"/>
    <w:rsid w:val="500B1BA5"/>
    <w:rsid w:val="500B1D50"/>
    <w:rsid w:val="506C576E"/>
    <w:rsid w:val="50750443"/>
    <w:rsid w:val="508C762C"/>
    <w:rsid w:val="50B987BB"/>
    <w:rsid w:val="5154DEAF"/>
    <w:rsid w:val="519712F0"/>
    <w:rsid w:val="51A6502E"/>
    <w:rsid w:val="51C4BD76"/>
    <w:rsid w:val="51E6E664"/>
    <w:rsid w:val="522B04F1"/>
    <w:rsid w:val="52579189"/>
    <w:rsid w:val="5293B4A5"/>
    <w:rsid w:val="52947506"/>
    <w:rsid w:val="52C561B2"/>
    <w:rsid w:val="52C895C5"/>
    <w:rsid w:val="52D40B84"/>
    <w:rsid w:val="530C3F73"/>
    <w:rsid w:val="5348036D"/>
    <w:rsid w:val="535968D8"/>
    <w:rsid w:val="53785DE8"/>
    <w:rsid w:val="5393C41B"/>
    <w:rsid w:val="53E6754E"/>
    <w:rsid w:val="53EDAD95"/>
    <w:rsid w:val="540420A0"/>
    <w:rsid w:val="54383079"/>
    <w:rsid w:val="544D9BA9"/>
    <w:rsid w:val="54694003"/>
    <w:rsid w:val="54ADF900"/>
    <w:rsid w:val="5505B385"/>
    <w:rsid w:val="552476E9"/>
    <w:rsid w:val="552648D3"/>
    <w:rsid w:val="553AE578"/>
    <w:rsid w:val="556B598D"/>
    <w:rsid w:val="55741425"/>
    <w:rsid w:val="557609EE"/>
    <w:rsid w:val="55C87F2C"/>
    <w:rsid w:val="55CC54C6"/>
    <w:rsid w:val="5612F300"/>
    <w:rsid w:val="56171AB9"/>
    <w:rsid w:val="5649C961"/>
    <w:rsid w:val="5678A367"/>
    <w:rsid w:val="56A05AEB"/>
    <w:rsid w:val="56A574E8"/>
    <w:rsid w:val="56C09F68"/>
    <w:rsid w:val="56E74654"/>
    <w:rsid w:val="56F7C692"/>
    <w:rsid w:val="5711DA4F"/>
    <w:rsid w:val="574735E8"/>
    <w:rsid w:val="5757CE10"/>
    <w:rsid w:val="575AAF15"/>
    <w:rsid w:val="57CA74A0"/>
    <w:rsid w:val="582993E2"/>
    <w:rsid w:val="5862E0D9"/>
    <w:rsid w:val="588316B5"/>
    <w:rsid w:val="588AE3F9"/>
    <w:rsid w:val="588ED13D"/>
    <w:rsid w:val="5897336E"/>
    <w:rsid w:val="58C51020"/>
    <w:rsid w:val="58E8C715"/>
    <w:rsid w:val="5904592E"/>
    <w:rsid w:val="59144580"/>
    <w:rsid w:val="59165AC0"/>
    <w:rsid w:val="591D9524"/>
    <w:rsid w:val="5920DE77"/>
    <w:rsid w:val="593C0DDD"/>
    <w:rsid w:val="5980F71E"/>
    <w:rsid w:val="59884CFC"/>
    <w:rsid w:val="59ACBD76"/>
    <w:rsid w:val="59C8EBE5"/>
    <w:rsid w:val="59C9835D"/>
    <w:rsid w:val="59D6946C"/>
    <w:rsid w:val="5A0AF90F"/>
    <w:rsid w:val="5A18FAAA"/>
    <w:rsid w:val="5A1933F6"/>
    <w:rsid w:val="5A1EE716"/>
    <w:rsid w:val="5A3D7ED7"/>
    <w:rsid w:val="5A3E02C5"/>
    <w:rsid w:val="5A492254"/>
    <w:rsid w:val="5A497B11"/>
    <w:rsid w:val="5A5E80D4"/>
    <w:rsid w:val="5A603F9F"/>
    <w:rsid w:val="5A61DF47"/>
    <w:rsid w:val="5A69084C"/>
    <w:rsid w:val="5A6A1146"/>
    <w:rsid w:val="5A977601"/>
    <w:rsid w:val="5AB665E8"/>
    <w:rsid w:val="5AC33422"/>
    <w:rsid w:val="5ACD3BC6"/>
    <w:rsid w:val="5B08F77E"/>
    <w:rsid w:val="5B2A100A"/>
    <w:rsid w:val="5B2F7D96"/>
    <w:rsid w:val="5B356C77"/>
    <w:rsid w:val="5B5F3738"/>
    <w:rsid w:val="5B75E8D5"/>
    <w:rsid w:val="5B8E4774"/>
    <w:rsid w:val="5B8FBEA3"/>
    <w:rsid w:val="5B91155A"/>
    <w:rsid w:val="5BC410C4"/>
    <w:rsid w:val="5BD2EFF3"/>
    <w:rsid w:val="5C00326E"/>
    <w:rsid w:val="5C489832"/>
    <w:rsid w:val="5C93D306"/>
    <w:rsid w:val="5C9C17FE"/>
    <w:rsid w:val="5CA53AD3"/>
    <w:rsid w:val="5CAA2810"/>
    <w:rsid w:val="5CAB20AE"/>
    <w:rsid w:val="5CB18176"/>
    <w:rsid w:val="5CBE83F3"/>
    <w:rsid w:val="5D053706"/>
    <w:rsid w:val="5D2A4079"/>
    <w:rsid w:val="5D36DD18"/>
    <w:rsid w:val="5D3D5F7B"/>
    <w:rsid w:val="5D5DD1B7"/>
    <w:rsid w:val="5D7B36D5"/>
    <w:rsid w:val="5D8A6A1F"/>
    <w:rsid w:val="5D9DE488"/>
    <w:rsid w:val="5DA2FB82"/>
    <w:rsid w:val="5DB77BE0"/>
    <w:rsid w:val="5DDEB169"/>
    <w:rsid w:val="5DE640D4"/>
    <w:rsid w:val="5E0F0EB0"/>
    <w:rsid w:val="5E259E7B"/>
    <w:rsid w:val="5E25ADD2"/>
    <w:rsid w:val="5E6B6C66"/>
    <w:rsid w:val="5EAA078E"/>
    <w:rsid w:val="5ED0C09C"/>
    <w:rsid w:val="5EE70CF3"/>
    <w:rsid w:val="5EF5ECEA"/>
    <w:rsid w:val="5EFDB2FD"/>
    <w:rsid w:val="5F11C7D8"/>
    <w:rsid w:val="5F1DD66C"/>
    <w:rsid w:val="5F263A80"/>
    <w:rsid w:val="5F2F001A"/>
    <w:rsid w:val="5F5044C8"/>
    <w:rsid w:val="5F652982"/>
    <w:rsid w:val="5F7AA651"/>
    <w:rsid w:val="5F8E04F0"/>
    <w:rsid w:val="5F8E5993"/>
    <w:rsid w:val="5FA2B20E"/>
    <w:rsid w:val="5FA60266"/>
    <w:rsid w:val="5FB23B9A"/>
    <w:rsid w:val="5FD67FBD"/>
    <w:rsid w:val="5FDCCCE0"/>
    <w:rsid w:val="5FF7B84C"/>
    <w:rsid w:val="5FF8C8E3"/>
    <w:rsid w:val="607376D1"/>
    <w:rsid w:val="608735FD"/>
    <w:rsid w:val="6096DD10"/>
    <w:rsid w:val="60A66116"/>
    <w:rsid w:val="60B255C9"/>
    <w:rsid w:val="6123D05E"/>
    <w:rsid w:val="6197837B"/>
    <w:rsid w:val="61E7C5F9"/>
    <w:rsid w:val="61F0251C"/>
    <w:rsid w:val="61FD2AF1"/>
    <w:rsid w:val="620A05CB"/>
    <w:rsid w:val="6244C6D8"/>
    <w:rsid w:val="62530549"/>
    <w:rsid w:val="62651E39"/>
    <w:rsid w:val="6279F4BA"/>
    <w:rsid w:val="6281680D"/>
    <w:rsid w:val="6285BE84"/>
    <w:rsid w:val="62A8E638"/>
    <w:rsid w:val="62CF1629"/>
    <w:rsid w:val="62ECE1B8"/>
    <w:rsid w:val="63134854"/>
    <w:rsid w:val="6316C951"/>
    <w:rsid w:val="6331F7D5"/>
    <w:rsid w:val="6359E01E"/>
    <w:rsid w:val="63803AF5"/>
    <w:rsid w:val="6393C376"/>
    <w:rsid w:val="639A077D"/>
    <w:rsid w:val="639B2D4A"/>
    <w:rsid w:val="63AEEAB9"/>
    <w:rsid w:val="63D7AB02"/>
    <w:rsid w:val="63F7BA10"/>
    <w:rsid w:val="643FDACB"/>
    <w:rsid w:val="64D06528"/>
    <w:rsid w:val="64E27D8C"/>
    <w:rsid w:val="64E7FE21"/>
    <w:rsid w:val="651DAE9D"/>
    <w:rsid w:val="65241900"/>
    <w:rsid w:val="6529F0AA"/>
    <w:rsid w:val="65386FA4"/>
    <w:rsid w:val="65417EC3"/>
    <w:rsid w:val="65A92CD2"/>
    <w:rsid w:val="65C10203"/>
    <w:rsid w:val="65D204C2"/>
    <w:rsid w:val="65D82A5C"/>
    <w:rsid w:val="65DE0B7E"/>
    <w:rsid w:val="65F52718"/>
    <w:rsid w:val="660AF00A"/>
    <w:rsid w:val="664A7757"/>
    <w:rsid w:val="6667DAB1"/>
    <w:rsid w:val="6673D0BE"/>
    <w:rsid w:val="66A3ABCB"/>
    <w:rsid w:val="66A4DE95"/>
    <w:rsid w:val="66B30F29"/>
    <w:rsid w:val="66D2DE44"/>
    <w:rsid w:val="66D8F67B"/>
    <w:rsid w:val="66DAA2E1"/>
    <w:rsid w:val="66DD4F24"/>
    <w:rsid w:val="66E90BDD"/>
    <w:rsid w:val="66F623C0"/>
    <w:rsid w:val="670B34CB"/>
    <w:rsid w:val="67166F01"/>
    <w:rsid w:val="672021F4"/>
    <w:rsid w:val="674660E0"/>
    <w:rsid w:val="675BEA83"/>
    <w:rsid w:val="67A219CC"/>
    <w:rsid w:val="67B7196B"/>
    <w:rsid w:val="67E2FA21"/>
    <w:rsid w:val="67E6B977"/>
    <w:rsid w:val="6803AB12"/>
    <w:rsid w:val="6815BB53"/>
    <w:rsid w:val="68196D17"/>
    <w:rsid w:val="681D2C43"/>
    <w:rsid w:val="6826EFC3"/>
    <w:rsid w:val="683070E0"/>
    <w:rsid w:val="6899BE6D"/>
    <w:rsid w:val="68BB4C95"/>
    <w:rsid w:val="68E17FDA"/>
    <w:rsid w:val="68F1A6AB"/>
    <w:rsid w:val="68FF75E5"/>
    <w:rsid w:val="69049D39"/>
    <w:rsid w:val="69366AC9"/>
    <w:rsid w:val="69439257"/>
    <w:rsid w:val="6952277F"/>
    <w:rsid w:val="69720EF0"/>
    <w:rsid w:val="6979132C"/>
    <w:rsid w:val="698E9E42"/>
    <w:rsid w:val="69C77725"/>
    <w:rsid w:val="69C7E08B"/>
    <w:rsid w:val="69CC93AD"/>
    <w:rsid w:val="69EB8179"/>
    <w:rsid w:val="69FC014A"/>
    <w:rsid w:val="6A369FDD"/>
    <w:rsid w:val="6A898595"/>
    <w:rsid w:val="6A9E1A28"/>
    <w:rsid w:val="6AA86F6E"/>
    <w:rsid w:val="6AA92BC6"/>
    <w:rsid w:val="6AAC4A74"/>
    <w:rsid w:val="6AB52A88"/>
    <w:rsid w:val="6AD19DBD"/>
    <w:rsid w:val="6AFD2EB9"/>
    <w:rsid w:val="6B3433B8"/>
    <w:rsid w:val="6B405C57"/>
    <w:rsid w:val="6B474FAC"/>
    <w:rsid w:val="6B512861"/>
    <w:rsid w:val="6B53A089"/>
    <w:rsid w:val="6B89BE02"/>
    <w:rsid w:val="6BA788EF"/>
    <w:rsid w:val="6BACD144"/>
    <w:rsid w:val="6BAD5EF0"/>
    <w:rsid w:val="6BC243AA"/>
    <w:rsid w:val="6BEB0E19"/>
    <w:rsid w:val="6BEC7F55"/>
    <w:rsid w:val="6BF74CA2"/>
    <w:rsid w:val="6C323EE2"/>
    <w:rsid w:val="6C41F1DF"/>
    <w:rsid w:val="6C528A7C"/>
    <w:rsid w:val="6C58CD88"/>
    <w:rsid w:val="6C65B369"/>
    <w:rsid w:val="6C6D8E9B"/>
    <w:rsid w:val="6C8302AA"/>
    <w:rsid w:val="6C879CA0"/>
    <w:rsid w:val="6C889F9F"/>
    <w:rsid w:val="6C89F581"/>
    <w:rsid w:val="6C8FCFD2"/>
    <w:rsid w:val="6CA81A1C"/>
    <w:rsid w:val="6CC1637C"/>
    <w:rsid w:val="6CD4262D"/>
    <w:rsid w:val="6CD50C64"/>
    <w:rsid w:val="6CDB2854"/>
    <w:rsid w:val="6CDD93D4"/>
    <w:rsid w:val="6CF27EF3"/>
    <w:rsid w:val="6CFD559C"/>
    <w:rsid w:val="6D0881DE"/>
    <w:rsid w:val="6D3775E2"/>
    <w:rsid w:val="6D4E39FA"/>
    <w:rsid w:val="6D886E37"/>
    <w:rsid w:val="6DA93C3E"/>
    <w:rsid w:val="6DEA8D6C"/>
    <w:rsid w:val="6E4D9F6F"/>
    <w:rsid w:val="6E6330C0"/>
    <w:rsid w:val="6E6B0D71"/>
    <w:rsid w:val="6E72EC96"/>
    <w:rsid w:val="6E8B0290"/>
    <w:rsid w:val="6E949DB0"/>
    <w:rsid w:val="6EAA2ADD"/>
    <w:rsid w:val="6EB2150E"/>
    <w:rsid w:val="6EB76AB8"/>
    <w:rsid w:val="6EB8AD5C"/>
    <w:rsid w:val="6EC94432"/>
    <w:rsid w:val="6ED58B9A"/>
    <w:rsid w:val="6EE18648"/>
    <w:rsid w:val="6EF4384A"/>
    <w:rsid w:val="6F13E5F1"/>
    <w:rsid w:val="6F17139A"/>
    <w:rsid w:val="6F2335ED"/>
    <w:rsid w:val="6F2730AD"/>
    <w:rsid w:val="6F2C9F90"/>
    <w:rsid w:val="6F2E0664"/>
    <w:rsid w:val="6F301E16"/>
    <w:rsid w:val="6F3F6DA5"/>
    <w:rsid w:val="6F450C9F"/>
    <w:rsid w:val="6F455138"/>
    <w:rsid w:val="6F5E48C6"/>
    <w:rsid w:val="6F944411"/>
    <w:rsid w:val="6FA0158A"/>
    <w:rsid w:val="6FA1EDA7"/>
    <w:rsid w:val="6FBAD4EB"/>
    <w:rsid w:val="6FD281F2"/>
    <w:rsid w:val="700EBCF7"/>
    <w:rsid w:val="700F15CB"/>
    <w:rsid w:val="7026D2F1"/>
    <w:rsid w:val="702D5CE1"/>
    <w:rsid w:val="704595A0"/>
    <w:rsid w:val="7058CCE2"/>
    <w:rsid w:val="7061B478"/>
    <w:rsid w:val="7063F56C"/>
    <w:rsid w:val="7076941F"/>
    <w:rsid w:val="7079155E"/>
    <w:rsid w:val="7084ABCC"/>
    <w:rsid w:val="7089625E"/>
    <w:rsid w:val="7091E6BA"/>
    <w:rsid w:val="70A62CBB"/>
    <w:rsid w:val="70C2A89A"/>
    <w:rsid w:val="70C5A279"/>
    <w:rsid w:val="70F553CA"/>
    <w:rsid w:val="70FACEAB"/>
    <w:rsid w:val="711AE91F"/>
    <w:rsid w:val="711BFFF3"/>
    <w:rsid w:val="712B3CEF"/>
    <w:rsid w:val="7143291A"/>
    <w:rsid w:val="71438CD3"/>
    <w:rsid w:val="714F9057"/>
    <w:rsid w:val="71553341"/>
    <w:rsid w:val="718D9BBD"/>
    <w:rsid w:val="7190D7F4"/>
    <w:rsid w:val="71911CBA"/>
    <w:rsid w:val="7196E484"/>
    <w:rsid w:val="71A33267"/>
    <w:rsid w:val="71CC3E72"/>
    <w:rsid w:val="71D02DCB"/>
    <w:rsid w:val="71D6B07B"/>
    <w:rsid w:val="71E7CEA5"/>
    <w:rsid w:val="71ECAB28"/>
    <w:rsid w:val="71F572B6"/>
    <w:rsid w:val="72561370"/>
    <w:rsid w:val="725AD6AF"/>
    <w:rsid w:val="72674C06"/>
    <w:rsid w:val="72766893"/>
    <w:rsid w:val="729B445B"/>
    <w:rsid w:val="72A32D4A"/>
    <w:rsid w:val="72A3799F"/>
    <w:rsid w:val="72C6B027"/>
    <w:rsid w:val="73170AC3"/>
    <w:rsid w:val="7374AA28"/>
    <w:rsid w:val="73A9455D"/>
    <w:rsid w:val="73AE92DE"/>
    <w:rsid w:val="73B74A59"/>
    <w:rsid w:val="73C3BFB2"/>
    <w:rsid w:val="73C9A005"/>
    <w:rsid w:val="73DEA41A"/>
    <w:rsid w:val="73EC45CD"/>
    <w:rsid w:val="73F6A710"/>
    <w:rsid w:val="740C353A"/>
    <w:rsid w:val="7429CDCE"/>
    <w:rsid w:val="745656B7"/>
    <w:rsid w:val="745D9C61"/>
    <w:rsid w:val="74621CA1"/>
    <w:rsid w:val="7493ACAF"/>
    <w:rsid w:val="74BA513D"/>
    <w:rsid w:val="74E4D375"/>
    <w:rsid w:val="74F5717C"/>
    <w:rsid w:val="754552FA"/>
    <w:rsid w:val="754B942E"/>
    <w:rsid w:val="75501CDA"/>
    <w:rsid w:val="7556EDFF"/>
    <w:rsid w:val="755A02B2"/>
    <w:rsid w:val="75991DFE"/>
    <w:rsid w:val="759DE54C"/>
    <w:rsid w:val="75B0E9CF"/>
    <w:rsid w:val="75CD345B"/>
    <w:rsid w:val="76074967"/>
    <w:rsid w:val="763BDEBD"/>
    <w:rsid w:val="76559850"/>
    <w:rsid w:val="76568645"/>
    <w:rsid w:val="765BCC98"/>
    <w:rsid w:val="766D79C7"/>
    <w:rsid w:val="76722A8B"/>
    <w:rsid w:val="767A8719"/>
    <w:rsid w:val="76881B60"/>
    <w:rsid w:val="7694F5EB"/>
    <w:rsid w:val="76A02E07"/>
    <w:rsid w:val="76B33FCC"/>
    <w:rsid w:val="76C15375"/>
    <w:rsid w:val="76D92291"/>
    <w:rsid w:val="76DF6ACB"/>
    <w:rsid w:val="7709CD50"/>
    <w:rsid w:val="772224E0"/>
    <w:rsid w:val="77256F8E"/>
    <w:rsid w:val="772D9456"/>
    <w:rsid w:val="7733425F"/>
    <w:rsid w:val="774C7447"/>
    <w:rsid w:val="77667506"/>
    <w:rsid w:val="779C295C"/>
    <w:rsid w:val="77D814C0"/>
    <w:rsid w:val="77DB370C"/>
    <w:rsid w:val="77F183E3"/>
    <w:rsid w:val="781882C0"/>
    <w:rsid w:val="781CFB1D"/>
    <w:rsid w:val="7847E6B8"/>
    <w:rsid w:val="784C7CC4"/>
    <w:rsid w:val="7872178B"/>
    <w:rsid w:val="78906FB4"/>
    <w:rsid w:val="7892ABEF"/>
    <w:rsid w:val="78A14842"/>
    <w:rsid w:val="78AC6563"/>
    <w:rsid w:val="78B9D293"/>
    <w:rsid w:val="78C131A7"/>
    <w:rsid w:val="78D205B9"/>
    <w:rsid w:val="78D3A299"/>
    <w:rsid w:val="78E844A8"/>
    <w:rsid w:val="792BD15C"/>
    <w:rsid w:val="7941EF85"/>
    <w:rsid w:val="794833F9"/>
    <w:rsid w:val="796C6D6E"/>
    <w:rsid w:val="79731A3C"/>
    <w:rsid w:val="798151BE"/>
    <w:rsid w:val="799142BE"/>
    <w:rsid w:val="799ED9D3"/>
    <w:rsid w:val="79D7E4B0"/>
    <w:rsid w:val="79E0146A"/>
    <w:rsid w:val="7A220E79"/>
    <w:rsid w:val="7A28EF91"/>
    <w:rsid w:val="7A734838"/>
    <w:rsid w:val="7A7D13F2"/>
    <w:rsid w:val="7AAA4123"/>
    <w:rsid w:val="7ABF3A04"/>
    <w:rsid w:val="7AC1ED37"/>
    <w:rsid w:val="7ACD39DD"/>
    <w:rsid w:val="7AD15DE2"/>
    <w:rsid w:val="7AD7E5C8"/>
    <w:rsid w:val="7ADABA8A"/>
    <w:rsid w:val="7AF46C17"/>
    <w:rsid w:val="7AF9DA7D"/>
    <w:rsid w:val="7B019F38"/>
    <w:rsid w:val="7B19EFFD"/>
    <w:rsid w:val="7B7470C4"/>
    <w:rsid w:val="7BD87295"/>
    <w:rsid w:val="7BED6756"/>
    <w:rsid w:val="7C0657B6"/>
    <w:rsid w:val="7C2840F6"/>
    <w:rsid w:val="7C313388"/>
    <w:rsid w:val="7C489BB2"/>
    <w:rsid w:val="7C657D30"/>
    <w:rsid w:val="7C82471B"/>
    <w:rsid w:val="7C92A7FE"/>
    <w:rsid w:val="7C9713EE"/>
    <w:rsid w:val="7C983381"/>
    <w:rsid w:val="7CB8F280"/>
    <w:rsid w:val="7CBC5972"/>
    <w:rsid w:val="7CC0EE9F"/>
    <w:rsid w:val="7CE8E217"/>
    <w:rsid w:val="7CF32E6E"/>
    <w:rsid w:val="7CF8C450"/>
    <w:rsid w:val="7D039FF7"/>
    <w:rsid w:val="7D1E97FE"/>
    <w:rsid w:val="7D27C21E"/>
    <w:rsid w:val="7D36BE1C"/>
    <w:rsid w:val="7D8CF65D"/>
    <w:rsid w:val="7D937DA6"/>
    <w:rsid w:val="7D9F411D"/>
    <w:rsid w:val="7DC1A04C"/>
    <w:rsid w:val="7DC1AE94"/>
    <w:rsid w:val="7DD35CDD"/>
    <w:rsid w:val="7E03A9B0"/>
    <w:rsid w:val="7E87827E"/>
    <w:rsid w:val="7E8CC578"/>
    <w:rsid w:val="7EC50A7F"/>
    <w:rsid w:val="7EDC573F"/>
    <w:rsid w:val="7F46B95B"/>
    <w:rsid w:val="7F54A95D"/>
    <w:rsid w:val="7F638439"/>
    <w:rsid w:val="7F7350DC"/>
    <w:rsid w:val="7F75A6B7"/>
    <w:rsid w:val="7F9D1DF2"/>
    <w:rsid w:val="7FA8058A"/>
    <w:rsid w:val="7FAE3EF1"/>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807603"/>
  <w15:docId w15:val="{B21297F4-AB25-4F06-B705-9E85FDF36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0E5B"/>
  </w:style>
  <w:style w:type="paragraph" w:styleId="Heading1">
    <w:name w:val="heading 1"/>
    <w:basedOn w:val="Normal"/>
    <w:next w:val="Normal"/>
    <w:qFormat/>
    <w:rsid w:val="00800BA5"/>
    <w:pPr>
      <w:keepNext/>
      <w:numPr>
        <w:numId w:val="14"/>
      </w:numPr>
      <w:spacing w:before="240" w:after="60" w:line="360" w:lineRule="auto"/>
      <w:outlineLvl w:val="0"/>
    </w:pPr>
    <w:rPr>
      <w:rFonts w:ascii="Arial" w:hAnsi="Arial"/>
      <w:b/>
      <w:kern w:val="28"/>
      <w:sz w:val="26"/>
      <w:szCs w:val="26"/>
      <w:lang w:val="en-SG"/>
    </w:rPr>
  </w:style>
  <w:style w:type="paragraph" w:styleId="Heading2">
    <w:name w:val="heading 2"/>
    <w:basedOn w:val="Normal"/>
    <w:next w:val="Normal"/>
    <w:link w:val="Heading2Char"/>
    <w:unhideWhenUsed/>
    <w:qFormat/>
    <w:rsid w:val="00F54969"/>
    <w:pPr>
      <w:keepNext/>
      <w:keepLines/>
      <w:numPr>
        <w:ilvl w:val="1"/>
        <w:numId w:val="14"/>
      </w:numPr>
      <w:spacing w:before="40" w:line="360" w:lineRule="auto"/>
      <w:outlineLvl w:val="1"/>
    </w:pPr>
    <w:rPr>
      <w:rFonts w:ascii="Arial" w:eastAsiaTheme="majorEastAsia" w:hAnsi="Arial" w:cs="Arial"/>
      <w:b/>
      <w:bCs/>
      <w:sz w:val="22"/>
      <w:szCs w:val="22"/>
    </w:rPr>
  </w:style>
  <w:style w:type="paragraph" w:styleId="Heading3">
    <w:name w:val="heading 3"/>
    <w:basedOn w:val="Normal"/>
    <w:next w:val="Normal"/>
    <w:link w:val="Heading3Char"/>
    <w:semiHidden/>
    <w:unhideWhenUsed/>
    <w:qFormat/>
    <w:rsid w:val="00E72FC0"/>
    <w:pPr>
      <w:keepNext/>
      <w:keepLines/>
      <w:numPr>
        <w:ilvl w:val="2"/>
        <w:numId w:val="14"/>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E72FC0"/>
    <w:pPr>
      <w:keepNext/>
      <w:keepLines/>
      <w:numPr>
        <w:ilvl w:val="3"/>
        <w:numId w:val="14"/>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E72FC0"/>
    <w:pPr>
      <w:keepNext/>
      <w:keepLines/>
      <w:numPr>
        <w:ilvl w:val="4"/>
        <w:numId w:val="1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E72FC0"/>
    <w:pPr>
      <w:keepNext/>
      <w:keepLines/>
      <w:numPr>
        <w:ilvl w:val="5"/>
        <w:numId w:val="1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E72FC0"/>
    <w:pPr>
      <w:keepNext/>
      <w:keepLines/>
      <w:numPr>
        <w:ilvl w:val="6"/>
        <w:numId w:val="1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E72FC0"/>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72FC0"/>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16C20"/>
    <w:pPr>
      <w:tabs>
        <w:tab w:val="center" w:pos="4320"/>
        <w:tab w:val="right" w:pos="8640"/>
      </w:tabs>
    </w:pPr>
  </w:style>
  <w:style w:type="paragraph" w:styleId="Footer">
    <w:name w:val="footer"/>
    <w:basedOn w:val="Normal"/>
    <w:link w:val="FooterChar"/>
    <w:uiPriority w:val="99"/>
    <w:rsid w:val="00916C20"/>
    <w:pPr>
      <w:tabs>
        <w:tab w:val="center" w:pos="4320"/>
        <w:tab w:val="right" w:pos="8640"/>
      </w:tabs>
    </w:pPr>
  </w:style>
  <w:style w:type="character" w:styleId="PageNumber">
    <w:name w:val="page number"/>
    <w:basedOn w:val="DefaultParagraphFont"/>
    <w:rsid w:val="00253F50"/>
  </w:style>
  <w:style w:type="paragraph" w:styleId="BalloonText">
    <w:name w:val="Balloon Text"/>
    <w:basedOn w:val="Normal"/>
    <w:link w:val="BalloonTextChar"/>
    <w:rsid w:val="000C62C8"/>
    <w:rPr>
      <w:rFonts w:ascii="Tahoma" w:hAnsi="Tahoma" w:cs="Tahoma"/>
      <w:sz w:val="16"/>
      <w:szCs w:val="16"/>
    </w:rPr>
  </w:style>
  <w:style w:type="character" w:customStyle="1" w:styleId="BalloonTextChar">
    <w:name w:val="Balloon Text Char"/>
    <w:basedOn w:val="DefaultParagraphFont"/>
    <w:link w:val="BalloonText"/>
    <w:rsid w:val="000C62C8"/>
    <w:rPr>
      <w:rFonts w:ascii="Tahoma" w:hAnsi="Tahoma" w:cs="Tahoma"/>
      <w:sz w:val="16"/>
      <w:szCs w:val="16"/>
    </w:rPr>
  </w:style>
  <w:style w:type="character" w:customStyle="1" w:styleId="FooterChar">
    <w:name w:val="Footer Char"/>
    <w:basedOn w:val="DefaultParagraphFont"/>
    <w:link w:val="Footer"/>
    <w:uiPriority w:val="99"/>
    <w:rsid w:val="008929CC"/>
  </w:style>
  <w:style w:type="paragraph" w:styleId="ListParagraph">
    <w:name w:val="List Paragraph"/>
    <w:basedOn w:val="Normal"/>
    <w:uiPriority w:val="34"/>
    <w:qFormat/>
    <w:rsid w:val="005B603C"/>
    <w:pPr>
      <w:ind w:left="720"/>
      <w:contextualSpacing/>
    </w:pPr>
  </w:style>
  <w:style w:type="table" w:styleId="TableGrid">
    <w:name w:val="Table Grid"/>
    <w:basedOn w:val="TableNormal"/>
    <w:rsid w:val="005B60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F54969"/>
    <w:rPr>
      <w:rFonts w:ascii="Arial" w:eastAsiaTheme="majorEastAsia" w:hAnsi="Arial" w:cs="Arial"/>
      <w:b/>
      <w:bCs/>
      <w:sz w:val="22"/>
      <w:szCs w:val="22"/>
    </w:rPr>
  </w:style>
  <w:style w:type="paragraph" w:styleId="NormalWeb">
    <w:name w:val="Normal (Web)"/>
    <w:basedOn w:val="Normal"/>
    <w:uiPriority w:val="99"/>
    <w:semiHidden/>
    <w:unhideWhenUsed/>
    <w:rsid w:val="00447ACE"/>
    <w:pPr>
      <w:spacing w:before="100" w:beforeAutospacing="1" w:after="100" w:afterAutospacing="1"/>
    </w:pPr>
    <w:rPr>
      <w:sz w:val="24"/>
      <w:szCs w:val="24"/>
      <w:lang w:val="en-SG" w:eastAsia="en-SG"/>
    </w:rPr>
  </w:style>
  <w:style w:type="character" w:customStyle="1" w:styleId="Heading3Char">
    <w:name w:val="Heading 3 Char"/>
    <w:basedOn w:val="DefaultParagraphFont"/>
    <w:link w:val="Heading3"/>
    <w:semiHidden/>
    <w:rsid w:val="00E72FC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E72FC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semiHidden/>
    <w:rsid w:val="00E72FC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semiHidden/>
    <w:rsid w:val="00E72FC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semiHidden/>
    <w:rsid w:val="00E72FC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E72F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E72FC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B5509"/>
    <w:pPr>
      <w:keepLines/>
      <w:spacing w:after="0"/>
      <w:jc w:val="center"/>
      <w:outlineLvl w:val="9"/>
    </w:pPr>
    <w:rPr>
      <w:rFonts w:asciiTheme="majorHAnsi" w:eastAsiaTheme="majorEastAsia" w:hAnsiTheme="majorHAnsi" w:cstheme="majorBidi"/>
      <w:b w:val="0"/>
      <w:color w:val="365F91" w:themeColor="accent1" w:themeShade="BF"/>
      <w:kern w:val="0"/>
      <w:sz w:val="32"/>
      <w:szCs w:val="32"/>
    </w:rPr>
  </w:style>
  <w:style w:type="paragraph" w:styleId="TOC2">
    <w:name w:val="toc 2"/>
    <w:basedOn w:val="Normal"/>
    <w:next w:val="Normal"/>
    <w:autoRedefine/>
    <w:uiPriority w:val="39"/>
    <w:unhideWhenUsed/>
    <w:rsid w:val="00180E5B"/>
    <w:pPr>
      <w:spacing w:after="100"/>
      <w:ind w:left="200"/>
    </w:pPr>
  </w:style>
  <w:style w:type="paragraph" w:styleId="Index1">
    <w:name w:val="index 1"/>
    <w:basedOn w:val="Normal"/>
    <w:next w:val="Normal"/>
    <w:autoRedefine/>
    <w:unhideWhenUsed/>
    <w:rsid w:val="00180E5B"/>
    <w:pPr>
      <w:ind w:left="200" w:hanging="200"/>
    </w:pPr>
  </w:style>
  <w:style w:type="paragraph" w:styleId="Index2">
    <w:name w:val="index 2"/>
    <w:basedOn w:val="Normal"/>
    <w:next w:val="Normal"/>
    <w:autoRedefine/>
    <w:unhideWhenUsed/>
    <w:rsid w:val="00180E5B"/>
    <w:pPr>
      <w:ind w:left="400" w:hanging="200"/>
    </w:pPr>
  </w:style>
  <w:style w:type="paragraph" w:styleId="Index3">
    <w:name w:val="index 3"/>
    <w:basedOn w:val="Normal"/>
    <w:next w:val="Normal"/>
    <w:autoRedefine/>
    <w:unhideWhenUsed/>
    <w:rsid w:val="00180E5B"/>
    <w:pPr>
      <w:ind w:left="600" w:hanging="200"/>
    </w:pPr>
  </w:style>
  <w:style w:type="paragraph" w:styleId="TOC1">
    <w:name w:val="toc 1"/>
    <w:basedOn w:val="Normal"/>
    <w:next w:val="Normal"/>
    <w:autoRedefine/>
    <w:uiPriority w:val="39"/>
    <w:unhideWhenUsed/>
    <w:rsid w:val="00585D19"/>
    <w:pPr>
      <w:tabs>
        <w:tab w:val="left" w:pos="440"/>
        <w:tab w:val="right" w:pos="8443"/>
      </w:tabs>
      <w:spacing w:after="100"/>
    </w:pPr>
    <w:rPr>
      <w:lang w:val="en-SG"/>
    </w:rPr>
  </w:style>
  <w:style w:type="character" w:styleId="Hyperlink">
    <w:name w:val="Hyperlink"/>
    <w:basedOn w:val="DefaultParagraphFont"/>
    <w:uiPriority w:val="99"/>
    <w:unhideWhenUsed/>
    <w:rsid w:val="009B0CB4"/>
    <w:rPr>
      <w:color w:val="0000FF" w:themeColor="hyperlink"/>
      <w:u w:val="single"/>
    </w:rPr>
  </w:style>
  <w:style w:type="paragraph" w:styleId="Revision">
    <w:name w:val="Revision"/>
    <w:hidden/>
    <w:uiPriority w:val="99"/>
    <w:semiHidden/>
    <w:rsid w:val="009B0CB4"/>
  </w:style>
  <w:style w:type="paragraph" w:styleId="Caption">
    <w:name w:val="caption"/>
    <w:basedOn w:val="Normal"/>
    <w:next w:val="Normal"/>
    <w:unhideWhenUsed/>
    <w:qFormat/>
    <w:rsid w:val="00262AA0"/>
    <w:pPr>
      <w:spacing w:after="200"/>
    </w:pPr>
    <w:rPr>
      <w:i/>
      <w:iCs/>
      <w:color w:val="1F497D" w:themeColor="text2"/>
      <w:sz w:val="18"/>
      <w:szCs w:val="18"/>
    </w:rPr>
  </w:style>
  <w:style w:type="character" w:styleId="UnresolvedMention">
    <w:name w:val="Unresolved Mention"/>
    <w:basedOn w:val="DefaultParagraphFont"/>
    <w:uiPriority w:val="99"/>
    <w:semiHidden/>
    <w:unhideWhenUsed/>
    <w:rsid w:val="005A38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120007">
      <w:bodyDiv w:val="1"/>
      <w:marLeft w:val="0"/>
      <w:marRight w:val="0"/>
      <w:marTop w:val="0"/>
      <w:marBottom w:val="0"/>
      <w:divBdr>
        <w:top w:val="none" w:sz="0" w:space="0" w:color="auto"/>
        <w:left w:val="none" w:sz="0" w:space="0" w:color="auto"/>
        <w:bottom w:val="none" w:sz="0" w:space="0" w:color="auto"/>
        <w:right w:val="none" w:sz="0" w:space="0" w:color="auto"/>
      </w:divBdr>
    </w:div>
    <w:div w:id="1198353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1.png"/><Relationship Id="rId72" Type="http://schemas.microsoft.com/office/2020/10/relationships/intelligence" Target="intelligence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jpe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8B39D4D60219B4FA2BF73EC2EBF0258" ma:contentTypeVersion="4" ma:contentTypeDescription="Create a new document." ma:contentTypeScope="" ma:versionID="1de6e2b4773eaa01455635472650d08b">
  <xsd:schema xmlns:xsd="http://www.w3.org/2001/XMLSchema" xmlns:xs="http://www.w3.org/2001/XMLSchema" xmlns:p="http://schemas.microsoft.com/office/2006/metadata/properties" xmlns:ns2="7e02bdd6-1f28-4cd3-9762-77961f5eac0b" targetNamespace="http://schemas.microsoft.com/office/2006/metadata/properties" ma:root="true" ma:fieldsID="d661bedab95a623a6b8abc78c6bb4866" ns2:_="">
    <xsd:import namespace="7e02bdd6-1f28-4cd3-9762-77961f5eac0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02bdd6-1f28-4cd3-9762-77961f5eac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1D68A1-97C3-4DE1-8BC4-942F2A42117F}">
  <ds:schemaRefs>
    <ds:schemaRef ds:uri="http://schemas.microsoft.com/sharepoint/v3/contenttype/forms"/>
  </ds:schemaRefs>
</ds:datastoreItem>
</file>

<file path=customXml/itemProps2.xml><?xml version="1.0" encoding="utf-8"?>
<ds:datastoreItem xmlns:ds="http://schemas.openxmlformats.org/officeDocument/2006/customXml" ds:itemID="{0376A922-DF6C-4DAA-814A-4ACD0543B3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35ADA5-ED35-44DD-868E-C168060424E3}">
  <ds:schemaRefs>
    <ds:schemaRef ds:uri="http://schemas.openxmlformats.org/officeDocument/2006/bibliography"/>
  </ds:schemaRefs>
</ds:datastoreItem>
</file>

<file path=customXml/itemProps4.xml><?xml version="1.0" encoding="utf-8"?>
<ds:datastoreItem xmlns:ds="http://schemas.openxmlformats.org/officeDocument/2006/customXml" ds:itemID="{3EF9D08F-6941-443A-AD84-656852D734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02bdd6-1f28-4cd3-9762-77961f5eac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3</Pages>
  <Words>9321</Words>
  <Characters>53135</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Student’s Particulars</vt:lpstr>
    </vt:vector>
  </TitlesOfParts>
  <Company>ccs</Company>
  <LinksUpToDate>false</LinksUpToDate>
  <CharactersWithSpaces>6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Particulars</dc:title>
  <dc:subject/>
  <dc:creator>Wang S</dc:creator>
  <cp:keywords/>
  <cp:lastModifiedBy>Law Jun Jie /DS</cp:lastModifiedBy>
  <cp:revision>4</cp:revision>
  <cp:lastPrinted>2007-05-22T21:37:00Z</cp:lastPrinted>
  <dcterms:created xsi:type="dcterms:W3CDTF">2022-07-31T15:53:00Z</dcterms:created>
  <dcterms:modified xsi:type="dcterms:W3CDTF">2024-01-29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4f81056-721b-4b22-8334-0449c6cc893e_Enabled">
    <vt:lpwstr>True</vt:lpwstr>
  </property>
  <property fmtid="{D5CDD505-2E9C-101B-9397-08002B2CF9AE}" pid="3" name="MSIP_Label_84f81056-721b-4b22-8334-0449c6cc893e_SiteId">
    <vt:lpwstr>cba9e115-3016-4462-a1ab-a565cba0cdf1</vt:lpwstr>
  </property>
  <property fmtid="{D5CDD505-2E9C-101B-9397-08002B2CF9AE}" pid="4" name="MSIP_Label_84f81056-721b-4b22-8334-0449c6cc893e_Owner">
    <vt:lpwstr>lil2@np.edu.sg</vt:lpwstr>
  </property>
  <property fmtid="{D5CDD505-2E9C-101B-9397-08002B2CF9AE}" pid="5" name="MSIP_Label_84f81056-721b-4b22-8334-0449c6cc893e_SetDate">
    <vt:lpwstr>2019-11-07T16:15:19.9955883Z</vt:lpwstr>
  </property>
  <property fmtid="{D5CDD505-2E9C-101B-9397-08002B2CF9AE}" pid="6" name="MSIP_Label_84f81056-721b-4b22-8334-0449c6cc893e_Name">
    <vt:lpwstr>Official (Closed)</vt:lpwstr>
  </property>
  <property fmtid="{D5CDD505-2E9C-101B-9397-08002B2CF9AE}" pid="7" name="MSIP_Label_84f81056-721b-4b22-8334-0449c6cc893e_Application">
    <vt:lpwstr>Microsoft Azure Information Protection</vt:lpwstr>
  </property>
  <property fmtid="{D5CDD505-2E9C-101B-9397-08002B2CF9AE}" pid="8" name="MSIP_Label_84f81056-721b-4b22-8334-0449c6cc893e_ActionId">
    <vt:lpwstr>790bde47-be53-4d87-835f-4aa6e008c47c</vt:lpwstr>
  </property>
  <property fmtid="{D5CDD505-2E9C-101B-9397-08002B2CF9AE}" pid="9" name="MSIP_Label_84f81056-721b-4b22-8334-0449c6cc893e_Extended_MSFT_Method">
    <vt:lpwstr>Automatic</vt:lpwstr>
  </property>
  <property fmtid="{D5CDD505-2E9C-101B-9397-08002B2CF9AE}" pid="10" name="MSIP_Label_30286cb9-b49f-4646-87a5-340028348160_Enabled">
    <vt:lpwstr>true</vt:lpwstr>
  </property>
  <property fmtid="{D5CDD505-2E9C-101B-9397-08002B2CF9AE}" pid="11" name="MSIP_Label_30286cb9-b49f-4646-87a5-340028348160_SetDate">
    <vt:lpwstr>2022-06-22T09:53:37Z</vt:lpwstr>
  </property>
  <property fmtid="{D5CDD505-2E9C-101B-9397-08002B2CF9AE}" pid="12" name="MSIP_Label_30286cb9-b49f-4646-87a5-340028348160_Method">
    <vt:lpwstr>Standard</vt:lpwstr>
  </property>
  <property fmtid="{D5CDD505-2E9C-101B-9397-08002B2CF9AE}" pid="13" name="MSIP_Label_30286cb9-b49f-4646-87a5-340028348160_Name">
    <vt:lpwstr>30286cb9-b49f-4646-87a5-340028348160</vt:lpwstr>
  </property>
  <property fmtid="{D5CDD505-2E9C-101B-9397-08002B2CF9AE}" pid="14" name="MSIP_Label_30286cb9-b49f-4646-87a5-340028348160_SiteId">
    <vt:lpwstr>cba9e115-3016-4462-a1ab-a565cba0cdf1</vt:lpwstr>
  </property>
  <property fmtid="{D5CDD505-2E9C-101B-9397-08002B2CF9AE}" pid="15" name="MSIP_Label_30286cb9-b49f-4646-87a5-340028348160_ActionId">
    <vt:lpwstr>790bde47-be53-4d87-835f-4aa6e008c47c</vt:lpwstr>
  </property>
  <property fmtid="{D5CDD505-2E9C-101B-9397-08002B2CF9AE}" pid="16" name="MSIP_Label_30286cb9-b49f-4646-87a5-340028348160_ContentBits">
    <vt:lpwstr>1</vt:lpwstr>
  </property>
  <property fmtid="{D5CDD505-2E9C-101B-9397-08002B2CF9AE}" pid="17" name="ContentTypeId">
    <vt:lpwstr>0x01010068B39D4D60219B4FA2BF73EC2EBF0258</vt:lpwstr>
  </property>
</Properties>
</file>